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8FC46" w14:textId="77777777" w:rsidR="00F832F1" w:rsidRPr="00655D0F" w:rsidRDefault="00F832F1" w:rsidP="000A6E2F">
      <w:pPr>
        <w:pStyle w:val="Heading2"/>
      </w:pPr>
    </w:p>
    <w:p w14:paraId="222E85D2" w14:textId="77777777" w:rsidR="00F832F1" w:rsidRPr="00655D0F" w:rsidRDefault="00F832F1" w:rsidP="00B16E32">
      <w:pPr>
        <w:jc w:val="right"/>
        <w:rPr>
          <w:sz w:val="16"/>
          <w:szCs w:val="16"/>
        </w:rPr>
      </w:pPr>
    </w:p>
    <w:p w14:paraId="7285DA6A" w14:textId="77777777" w:rsidR="00F832F1" w:rsidRPr="00655D0F" w:rsidRDefault="00F832F1" w:rsidP="00B16E32">
      <w:pPr>
        <w:jc w:val="right"/>
        <w:rPr>
          <w:sz w:val="16"/>
          <w:szCs w:val="16"/>
        </w:rPr>
      </w:pPr>
    </w:p>
    <w:p w14:paraId="20F19F3B" w14:textId="77777777" w:rsidR="00F832F1" w:rsidRPr="00655D0F" w:rsidRDefault="00F832F1" w:rsidP="00B16E32">
      <w:pPr>
        <w:jc w:val="right"/>
        <w:rPr>
          <w:sz w:val="16"/>
          <w:szCs w:val="16"/>
        </w:rPr>
      </w:pPr>
    </w:p>
    <w:p w14:paraId="056117C7" w14:textId="77777777" w:rsidR="00F832F1" w:rsidRPr="00655D0F" w:rsidRDefault="00F832F1" w:rsidP="00B16E32">
      <w:pPr>
        <w:jc w:val="right"/>
        <w:rPr>
          <w:sz w:val="16"/>
          <w:szCs w:val="16"/>
        </w:rPr>
      </w:pPr>
    </w:p>
    <w:p w14:paraId="59BEB52B" w14:textId="77777777" w:rsidR="00F832F1" w:rsidRPr="00655D0F" w:rsidRDefault="00F832F1" w:rsidP="00B16E32">
      <w:pPr>
        <w:jc w:val="right"/>
        <w:rPr>
          <w:sz w:val="16"/>
          <w:szCs w:val="16"/>
        </w:rPr>
      </w:pPr>
    </w:p>
    <w:p w14:paraId="1D324A70" w14:textId="77777777" w:rsidR="00F832F1" w:rsidRPr="00655D0F" w:rsidRDefault="00F832F1" w:rsidP="00B16E32">
      <w:pPr>
        <w:jc w:val="right"/>
        <w:rPr>
          <w:sz w:val="16"/>
          <w:szCs w:val="16"/>
        </w:rPr>
      </w:pPr>
    </w:p>
    <w:p w14:paraId="1804864B" w14:textId="77777777" w:rsidR="00F832F1" w:rsidRPr="00655D0F" w:rsidRDefault="00F832F1" w:rsidP="00B16E32">
      <w:pPr>
        <w:jc w:val="right"/>
        <w:rPr>
          <w:sz w:val="16"/>
          <w:szCs w:val="16"/>
        </w:rPr>
      </w:pPr>
    </w:p>
    <w:p w14:paraId="3173BD26" w14:textId="77777777" w:rsidR="00F832F1" w:rsidRPr="00655D0F" w:rsidRDefault="00F832F1" w:rsidP="00B16E32">
      <w:pPr>
        <w:jc w:val="right"/>
        <w:rPr>
          <w:sz w:val="16"/>
          <w:szCs w:val="16"/>
        </w:rPr>
      </w:pPr>
    </w:p>
    <w:p w14:paraId="7B0939D1" w14:textId="77777777" w:rsidR="00F832F1" w:rsidRPr="00655D0F" w:rsidRDefault="00F832F1" w:rsidP="00B16E32">
      <w:pPr>
        <w:jc w:val="right"/>
        <w:rPr>
          <w:sz w:val="16"/>
          <w:szCs w:val="16"/>
        </w:rPr>
      </w:pPr>
    </w:p>
    <w:p w14:paraId="005C5B49" w14:textId="77777777" w:rsidR="00F832F1" w:rsidRPr="00655D0F" w:rsidRDefault="00F832F1" w:rsidP="00B16E32">
      <w:pPr>
        <w:jc w:val="right"/>
        <w:rPr>
          <w:sz w:val="16"/>
          <w:szCs w:val="16"/>
        </w:rPr>
      </w:pPr>
    </w:p>
    <w:p w14:paraId="526E49A5" w14:textId="77777777" w:rsidR="00F832F1" w:rsidRPr="00655D0F" w:rsidRDefault="00F832F1" w:rsidP="00B16E32">
      <w:pPr>
        <w:jc w:val="right"/>
        <w:rPr>
          <w:sz w:val="16"/>
          <w:szCs w:val="16"/>
        </w:rPr>
      </w:pPr>
    </w:p>
    <w:p w14:paraId="2816B735" w14:textId="77777777" w:rsidR="00F832F1" w:rsidRPr="00655D0F" w:rsidRDefault="00F832F1" w:rsidP="00B16E32">
      <w:pPr>
        <w:jc w:val="right"/>
        <w:rPr>
          <w:sz w:val="16"/>
          <w:szCs w:val="16"/>
        </w:rPr>
      </w:pPr>
    </w:p>
    <w:p w14:paraId="4E40E8F2" w14:textId="77777777" w:rsidR="00F832F1" w:rsidRPr="00655D0F" w:rsidRDefault="00F832F1" w:rsidP="00B16E32">
      <w:pPr>
        <w:jc w:val="right"/>
        <w:rPr>
          <w:sz w:val="16"/>
          <w:szCs w:val="16"/>
        </w:rPr>
      </w:pPr>
    </w:p>
    <w:p w14:paraId="390C401E" w14:textId="77777777" w:rsidR="00F832F1" w:rsidRPr="00655D0F" w:rsidRDefault="00F832F1" w:rsidP="00B16E32">
      <w:pPr>
        <w:jc w:val="right"/>
        <w:rPr>
          <w:sz w:val="16"/>
          <w:szCs w:val="16"/>
        </w:rPr>
      </w:pPr>
    </w:p>
    <w:p w14:paraId="15D80534" w14:textId="77777777" w:rsidR="00F832F1" w:rsidRPr="00655D0F" w:rsidRDefault="00F832F1" w:rsidP="00B16E32">
      <w:pPr>
        <w:jc w:val="right"/>
        <w:rPr>
          <w:sz w:val="16"/>
          <w:szCs w:val="16"/>
        </w:rPr>
      </w:pPr>
    </w:p>
    <w:p w14:paraId="592BDF37" w14:textId="77777777" w:rsidR="00F832F1" w:rsidRPr="00655D0F" w:rsidRDefault="00F832F1" w:rsidP="00B16E32">
      <w:pPr>
        <w:jc w:val="right"/>
        <w:rPr>
          <w:sz w:val="16"/>
          <w:szCs w:val="16"/>
        </w:rPr>
      </w:pPr>
    </w:p>
    <w:p w14:paraId="5F03918A" w14:textId="77777777" w:rsidR="00F832F1" w:rsidRPr="00655D0F" w:rsidRDefault="00F832F1" w:rsidP="00B16E32">
      <w:pPr>
        <w:jc w:val="right"/>
        <w:rPr>
          <w:sz w:val="16"/>
          <w:szCs w:val="16"/>
        </w:rPr>
      </w:pPr>
    </w:p>
    <w:p w14:paraId="5F99AB36" w14:textId="77777777" w:rsidR="00F832F1" w:rsidRPr="00655D0F" w:rsidRDefault="00F832F1" w:rsidP="00B16E32">
      <w:pPr>
        <w:jc w:val="right"/>
        <w:rPr>
          <w:sz w:val="16"/>
          <w:szCs w:val="16"/>
        </w:rPr>
      </w:pPr>
    </w:p>
    <w:p w14:paraId="270CB72B" w14:textId="77777777" w:rsidR="00F832F1" w:rsidRPr="00655D0F" w:rsidRDefault="00F832F1" w:rsidP="00B16E32">
      <w:pPr>
        <w:jc w:val="right"/>
        <w:rPr>
          <w:sz w:val="16"/>
          <w:szCs w:val="16"/>
        </w:rPr>
      </w:pPr>
    </w:p>
    <w:p w14:paraId="5EBC03B1" w14:textId="77777777" w:rsidR="00F832F1" w:rsidRPr="00655D0F" w:rsidRDefault="00F832F1" w:rsidP="00B16E32">
      <w:pPr>
        <w:jc w:val="right"/>
        <w:rPr>
          <w:sz w:val="16"/>
          <w:szCs w:val="16"/>
        </w:rPr>
      </w:pPr>
    </w:p>
    <w:p w14:paraId="3E418891" w14:textId="77777777" w:rsidR="00F832F1" w:rsidRPr="00655D0F" w:rsidRDefault="00F832F1" w:rsidP="00B16E32">
      <w:pPr>
        <w:jc w:val="right"/>
        <w:rPr>
          <w:sz w:val="16"/>
          <w:szCs w:val="16"/>
        </w:rPr>
      </w:pPr>
    </w:p>
    <w:p w14:paraId="559ACD92" w14:textId="77777777" w:rsidR="00F832F1" w:rsidRPr="00655D0F" w:rsidRDefault="00F832F1" w:rsidP="00B16E32">
      <w:pPr>
        <w:jc w:val="right"/>
        <w:rPr>
          <w:sz w:val="16"/>
          <w:szCs w:val="16"/>
        </w:rPr>
      </w:pPr>
    </w:p>
    <w:p w14:paraId="11578FE5" w14:textId="77777777" w:rsidR="00F832F1" w:rsidRPr="00655D0F" w:rsidRDefault="00F832F1" w:rsidP="00B16E32">
      <w:pPr>
        <w:jc w:val="right"/>
        <w:rPr>
          <w:sz w:val="16"/>
          <w:szCs w:val="16"/>
        </w:rPr>
      </w:pPr>
    </w:p>
    <w:p w14:paraId="6C5B47CE" w14:textId="77777777" w:rsidR="00F832F1" w:rsidRPr="00655D0F" w:rsidRDefault="00F832F1" w:rsidP="00B16E32">
      <w:pPr>
        <w:jc w:val="right"/>
        <w:rPr>
          <w:sz w:val="16"/>
          <w:szCs w:val="16"/>
        </w:rPr>
      </w:pPr>
    </w:p>
    <w:p w14:paraId="68F54401" w14:textId="77777777" w:rsidR="00F832F1" w:rsidRPr="00655D0F" w:rsidRDefault="00F832F1" w:rsidP="00B16E32">
      <w:pPr>
        <w:jc w:val="right"/>
        <w:rPr>
          <w:sz w:val="16"/>
          <w:szCs w:val="16"/>
        </w:rPr>
      </w:pPr>
    </w:p>
    <w:p w14:paraId="3926B1D4" w14:textId="04DE8DDF" w:rsidR="00B16E32" w:rsidRPr="00655D0F" w:rsidRDefault="00B16E32" w:rsidP="00B16E32">
      <w:pPr>
        <w:jc w:val="right"/>
        <w:rPr>
          <w:rStyle w:val="BookTitle"/>
          <w:sz w:val="72"/>
          <w:szCs w:val="72"/>
        </w:rPr>
      </w:pPr>
      <w:r w:rsidRPr="00655D0F">
        <w:rPr>
          <w:sz w:val="16"/>
          <w:szCs w:val="16"/>
        </w:rPr>
        <w:tab/>
      </w:r>
      <w:r w:rsidRPr="00655D0F">
        <w:rPr>
          <w:rStyle w:val="BookTitle"/>
          <w:sz w:val="72"/>
          <w:szCs w:val="72"/>
        </w:rPr>
        <w:t>FLO-2D</w:t>
      </w:r>
      <w:r w:rsidRPr="00655D0F">
        <w:rPr>
          <w:rStyle w:val="BookTitle"/>
          <w:sz w:val="72"/>
          <w:szCs w:val="72"/>
          <w:vertAlign w:val="superscript"/>
        </w:rPr>
        <w:t>©</w:t>
      </w:r>
      <w:r w:rsidRPr="00655D0F">
        <w:rPr>
          <w:rStyle w:val="BookTitle"/>
          <w:sz w:val="72"/>
          <w:szCs w:val="72"/>
        </w:rPr>
        <w:t xml:space="preserve"> </w:t>
      </w:r>
    </w:p>
    <w:p w14:paraId="1C80E078" w14:textId="77777777" w:rsidR="007C3F0A" w:rsidRPr="00655D0F" w:rsidRDefault="007C3F0A" w:rsidP="007C3F0A">
      <w:pPr>
        <w:jc w:val="right"/>
        <w:rPr>
          <w:i/>
        </w:rPr>
      </w:pPr>
      <w:bookmarkStart w:id="0" w:name="_Toc190680538"/>
      <w:r w:rsidRPr="00655D0F">
        <w:rPr>
          <w:rStyle w:val="BookTitle"/>
          <w:i/>
          <w:sz w:val="52"/>
          <w:szCs w:val="72"/>
        </w:rPr>
        <w:t>PRO VERSION</w:t>
      </w:r>
    </w:p>
    <w:p w14:paraId="173015E4" w14:textId="77777777" w:rsidR="00B16E32" w:rsidRPr="00655D0F" w:rsidRDefault="00B16E32" w:rsidP="00B16E32">
      <w:pPr>
        <w:jc w:val="right"/>
        <w:rPr>
          <w:rStyle w:val="BookTitle"/>
          <w:sz w:val="48"/>
          <w:szCs w:val="72"/>
        </w:rPr>
      </w:pPr>
      <w:r w:rsidRPr="00655D0F">
        <w:rPr>
          <w:rStyle w:val="BookTitle"/>
          <w:sz w:val="48"/>
          <w:szCs w:val="72"/>
        </w:rPr>
        <w:t xml:space="preserve">Two-Dimensional </w:t>
      </w:r>
    </w:p>
    <w:p w14:paraId="2AC48B72" w14:textId="77777777" w:rsidR="00B16E32" w:rsidRPr="00655D0F" w:rsidRDefault="00B16E32" w:rsidP="00B16E32">
      <w:pPr>
        <w:jc w:val="right"/>
        <w:rPr>
          <w:rStyle w:val="BookTitle"/>
          <w:sz w:val="48"/>
          <w:szCs w:val="72"/>
        </w:rPr>
      </w:pPr>
      <w:r w:rsidRPr="00655D0F">
        <w:rPr>
          <w:rStyle w:val="BookTitle"/>
          <w:sz w:val="48"/>
          <w:szCs w:val="72"/>
        </w:rPr>
        <w:t>Flood Routing Model</w:t>
      </w:r>
      <w:bookmarkEnd w:id="0"/>
    </w:p>
    <w:p w14:paraId="5126500E" w14:textId="77777777" w:rsidR="00B16E32" w:rsidRPr="00655D0F" w:rsidRDefault="00B16E32" w:rsidP="00B16E32">
      <w:pPr>
        <w:jc w:val="right"/>
        <w:rPr>
          <w:rStyle w:val="BookTitle"/>
          <w:sz w:val="72"/>
          <w:szCs w:val="72"/>
        </w:rPr>
      </w:pPr>
    </w:p>
    <w:p w14:paraId="45DA1967" w14:textId="30286EB5" w:rsidR="00B16E32" w:rsidRPr="00655D0F" w:rsidRDefault="00B16E32" w:rsidP="00B16E32">
      <w:pPr>
        <w:jc w:val="right"/>
        <w:rPr>
          <w:rStyle w:val="BookTitle"/>
          <w:i/>
          <w:sz w:val="52"/>
          <w:szCs w:val="72"/>
        </w:rPr>
      </w:pPr>
      <w:r w:rsidRPr="00655D0F">
        <w:rPr>
          <w:rStyle w:val="BookTitle"/>
          <w:i/>
          <w:sz w:val="52"/>
          <w:szCs w:val="72"/>
        </w:rPr>
        <w:t>Workshop Lessons</w:t>
      </w:r>
      <w:r w:rsidR="00F832F1" w:rsidRPr="00655D0F">
        <w:rPr>
          <w:rStyle w:val="BookTitle"/>
          <w:i/>
          <w:sz w:val="52"/>
          <w:szCs w:val="72"/>
        </w:rPr>
        <w:t xml:space="preserve"> </w:t>
      </w:r>
      <w:r w:rsidR="00C4052B" w:rsidRPr="00655D0F">
        <w:rPr>
          <w:rStyle w:val="BookTitle"/>
          <w:i/>
          <w:sz w:val="52"/>
          <w:szCs w:val="72"/>
        </w:rPr>
        <w:t>FLO-2D Plugin for QGIS 20</w:t>
      </w:r>
      <w:r w:rsidR="00662C42">
        <w:rPr>
          <w:rStyle w:val="BookTitle"/>
          <w:i/>
          <w:sz w:val="52"/>
          <w:szCs w:val="72"/>
        </w:rPr>
        <w:t>2</w:t>
      </w:r>
      <w:r w:rsidR="00713572">
        <w:rPr>
          <w:rStyle w:val="BookTitle"/>
          <w:i/>
          <w:sz w:val="52"/>
          <w:szCs w:val="72"/>
        </w:rPr>
        <w:t>1</w:t>
      </w:r>
    </w:p>
    <w:p w14:paraId="5B0D68F8" w14:textId="77777777" w:rsidR="00B16E32" w:rsidRPr="00655D0F" w:rsidRDefault="00B16E32" w:rsidP="00B16E32">
      <w:pPr>
        <w:pStyle w:val="FigureRG"/>
        <w:rPr>
          <w:rFonts w:asciiTheme="minorHAnsi" w:hAnsiTheme="minorHAnsi"/>
          <w:sz w:val="24"/>
        </w:rPr>
      </w:pPr>
    </w:p>
    <w:p w14:paraId="2C80E928" w14:textId="77777777" w:rsidR="00B16E32" w:rsidRPr="00655D0F" w:rsidRDefault="00B16E32" w:rsidP="00B16E32">
      <w:pPr>
        <w:tabs>
          <w:tab w:val="left" w:pos="5808"/>
        </w:tabs>
        <w:rPr>
          <w:sz w:val="16"/>
          <w:szCs w:val="16"/>
        </w:rPr>
      </w:pPr>
    </w:p>
    <w:p w14:paraId="687D6F0F" w14:textId="77777777" w:rsidR="00B16E32" w:rsidRPr="00655D0F" w:rsidRDefault="00B16E32" w:rsidP="00B16E32">
      <w:pPr>
        <w:rPr>
          <w:sz w:val="16"/>
          <w:szCs w:val="16"/>
        </w:rPr>
      </w:pPr>
    </w:p>
    <w:p w14:paraId="2F1A6FE3" w14:textId="77777777" w:rsidR="00863FF1" w:rsidRPr="00655D0F" w:rsidRDefault="00863FF1" w:rsidP="00B16E32">
      <w:pPr>
        <w:rPr>
          <w:sz w:val="16"/>
          <w:szCs w:val="16"/>
        </w:rPr>
        <w:sectPr w:rsidR="00863FF1" w:rsidRPr="00655D0F" w:rsidSect="00B16E32">
          <w:headerReference w:type="even" r:id="rId8"/>
          <w:headerReference w:type="default" r:id="rId9"/>
          <w:footerReference w:type="even" r:id="rId10"/>
          <w:footerReference w:type="default" r:id="rId11"/>
          <w:pgSz w:w="12240" w:h="15840"/>
          <w:pgMar w:top="2520" w:right="1440" w:bottom="1267" w:left="1440" w:header="720" w:footer="720" w:gutter="0"/>
          <w:cols w:space="720"/>
          <w:docGrid w:linePitch="360"/>
        </w:sectPr>
      </w:pPr>
    </w:p>
    <w:p w14:paraId="24431E59" w14:textId="77777777" w:rsidR="00A16607" w:rsidRPr="00655D0F" w:rsidRDefault="00863FF1" w:rsidP="00395814">
      <w:pPr>
        <w:pStyle w:val="Heading1"/>
      </w:pPr>
      <w:bookmarkStart w:id="1" w:name="_Toc73346954"/>
      <w:r w:rsidRPr="00655D0F">
        <w:lastRenderedPageBreak/>
        <w:t>Table of Contents</w:t>
      </w:r>
      <w:bookmarkEnd w:id="1"/>
    </w:p>
    <w:p w14:paraId="3DF00FBA" w14:textId="77777777" w:rsidR="00863FF1" w:rsidRPr="00655D0F" w:rsidRDefault="00863FF1" w:rsidP="00A16607">
      <w:pPr>
        <w:jc w:val="center"/>
      </w:pPr>
    </w:p>
    <w:p w14:paraId="5D09CC60" w14:textId="09FFBF69" w:rsidR="00330ED4" w:rsidRDefault="00954BA1">
      <w:pPr>
        <w:pStyle w:val="TOC1"/>
        <w:tabs>
          <w:tab w:val="right" w:leader="dot" w:pos="9350"/>
        </w:tabs>
        <w:rPr>
          <w:rFonts w:eastAsiaTheme="minorEastAsia" w:cstheme="minorBidi"/>
          <w:noProof/>
          <w:sz w:val="22"/>
          <w:szCs w:val="22"/>
        </w:rPr>
      </w:pPr>
      <w:r>
        <w:rPr>
          <w:szCs w:val="22"/>
        </w:rPr>
        <w:fldChar w:fldCharType="begin"/>
      </w:r>
      <w:r>
        <w:rPr>
          <w:szCs w:val="22"/>
        </w:rPr>
        <w:instrText xml:space="preserve"> TOC \o "1-3" \h \z \u </w:instrText>
      </w:r>
      <w:r>
        <w:rPr>
          <w:szCs w:val="22"/>
        </w:rPr>
        <w:fldChar w:fldCharType="separate"/>
      </w:r>
      <w:hyperlink w:anchor="_Toc73346954" w:history="1">
        <w:r w:rsidR="00330ED4" w:rsidRPr="00ED472E">
          <w:rPr>
            <w:rStyle w:val="Hyperlink"/>
            <w:noProof/>
          </w:rPr>
          <w:t>Table of Contents</w:t>
        </w:r>
        <w:r w:rsidR="00330ED4">
          <w:rPr>
            <w:noProof/>
            <w:webHidden/>
          </w:rPr>
          <w:tab/>
        </w:r>
        <w:r w:rsidR="00330ED4">
          <w:rPr>
            <w:noProof/>
            <w:webHidden/>
          </w:rPr>
          <w:fldChar w:fldCharType="begin"/>
        </w:r>
        <w:r w:rsidR="00330ED4">
          <w:rPr>
            <w:noProof/>
            <w:webHidden/>
          </w:rPr>
          <w:instrText xml:space="preserve"> PAGEREF _Toc73346954 \h </w:instrText>
        </w:r>
        <w:r w:rsidR="00330ED4">
          <w:rPr>
            <w:noProof/>
            <w:webHidden/>
          </w:rPr>
        </w:r>
        <w:r w:rsidR="00330ED4">
          <w:rPr>
            <w:noProof/>
            <w:webHidden/>
          </w:rPr>
          <w:fldChar w:fldCharType="separate"/>
        </w:r>
        <w:r w:rsidR="00330ED4">
          <w:rPr>
            <w:noProof/>
            <w:webHidden/>
          </w:rPr>
          <w:t>i</w:t>
        </w:r>
        <w:r w:rsidR="00330ED4">
          <w:rPr>
            <w:noProof/>
            <w:webHidden/>
          </w:rPr>
          <w:fldChar w:fldCharType="end"/>
        </w:r>
      </w:hyperlink>
    </w:p>
    <w:p w14:paraId="5BF265E6" w14:textId="1B172F4C" w:rsidR="00330ED4" w:rsidRDefault="00330ED4">
      <w:pPr>
        <w:pStyle w:val="TOC1"/>
        <w:tabs>
          <w:tab w:val="right" w:leader="dot" w:pos="9350"/>
        </w:tabs>
        <w:rPr>
          <w:rFonts w:eastAsiaTheme="minorEastAsia" w:cstheme="minorBidi"/>
          <w:noProof/>
          <w:sz w:val="22"/>
          <w:szCs w:val="22"/>
        </w:rPr>
      </w:pPr>
      <w:hyperlink w:anchor="_Toc73346955" w:history="1">
        <w:r w:rsidRPr="00ED472E">
          <w:rPr>
            <w:rStyle w:val="Hyperlink"/>
            <w:caps/>
            <w:noProof/>
          </w:rPr>
          <w:t>Module 1, Project Recovery and Debug</w:t>
        </w:r>
        <w:r>
          <w:rPr>
            <w:noProof/>
            <w:webHidden/>
          </w:rPr>
          <w:tab/>
        </w:r>
        <w:r>
          <w:rPr>
            <w:noProof/>
            <w:webHidden/>
          </w:rPr>
          <w:fldChar w:fldCharType="begin"/>
        </w:r>
        <w:r>
          <w:rPr>
            <w:noProof/>
            <w:webHidden/>
          </w:rPr>
          <w:instrText xml:space="preserve"> PAGEREF _Toc73346955 \h </w:instrText>
        </w:r>
        <w:r>
          <w:rPr>
            <w:noProof/>
            <w:webHidden/>
          </w:rPr>
        </w:r>
        <w:r>
          <w:rPr>
            <w:noProof/>
            <w:webHidden/>
          </w:rPr>
          <w:fldChar w:fldCharType="separate"/>
        </w:r>
        <w:r>
          <w:rPr>
            <w:noProof/>
            <w:webHidden/>
          </w:rPr>
          <w:t>5</w:t>
        </w:r>
        <w:r>
          <w:rPr>
            <w:noProof/>
            <w:webHidden/>
          </w:rPr>
          <w:fldChar w:fldCharType="end"/>
        </w:r>
      </w:hyperlink>
    </w:p>
    <w:p w14:paraId="7D3C1F63" w14:textId="246D8934" w:rsidR="00330ED4" w:rsidRDefault="00330ED4">
      <w:pPr>
        <w:pStyle w:val="TOC1"/>
        <w:tabs>
          <w:tab w:val="right" w:leader="dot" w:pos="9350"/>
        </w:tabs>
        <w:rPr>
          <w:rFonts w:eastAsiaTheme="minorEastAsia" w:cstheme="minorBidi"/>
          <w:noProof/>
          <w:sz w:val="22"/>
          <w:szCs w:val="22"/>
        </w:rPr>
      </w:pPr>
      <w:hyperlink w:anchor="_Toc73346956" w:history="1">
        <w:r w:rsidRPr="00ED472E">
          <w:rPr>
            <w:rStyle w:val="Hyperlink"/>
            <w:noProof/>
          </w:rPr>
          <w:t>Required Data</w:t>
        </w:r>
        <w:r>
          <w:rPr>
            <w:noProof/>
            <w:webHidden/>
          </w:rPr>
          <w:tab/>
        </w:r>
        <w:r>
          <w:rPr>
            <w:noProof/>
            <w:webHidden/>
          </w:rPr>
          <w:fldChar w:fldCharType="begin"/>
        </w:r>
        <w:r>
          <w:rPr>
            <w:noProof/>
            <w:webHidden/>
          </w:rPr>
          <w:instrText xml:space="preserve"> PAGEREF _Toc73346956 \h </w:instrText>
        </w:r>
        <w:r>
          <w:rPr>
            <w:noProof/>
            <w:webHidden/>
          </w:rPr>
        </w:r>
        <w:r>
          <w:rPr>
            <w:noProof/>
            <w:webHidden/>
          </w:rPr>
          <w:fldChar w:fldCharType="separate"/>
        </w:r>
        <w:r>
          <w:rPr>
            <w:noProof/>
            <w:webHidden/>
          </w:rPr>
          <w:t>5</w:t>
        </w:r>
        <w:r>
          <w:rPr>
            <w:noProof/>
            <w:webHidden/>
          </w:rPr>
          <w:fldChar w:fldCharType="end"/>
        </w:r>
      </w:hyperlink>
    </w:p>
    <w:p w14:paraId="068D1C51" w14:textId="755BBBF8" w:rsidR="00330ED4" w:rsidRDefault="00330ED4">
      <w:pPr>
        <w:pStyle w:val="TOC2"/>
        <w:tabs>
          <w:tab w:val="right" w:leader="dot" w:pos="9350"/>
        </w:tabs>
        <w:rPr>
          <w:rFonts w:eastAsiaTheme="minorEastAsia" w:cstheme="minorBidi"/>
          <w:noProof/>
          <w:sz w:val="22"/>
          <w:szCs w:val="22"/>
        </w:rPr>
      </w:pPr>
      <w:hyperlink w:anchor="_Toc73346957" w:history="1">
        <w:r w:rsidRPr="00ED472E">
          <w:rPr>
            <w:rStyle w:val="Hyperlink"/>
            <w:noProof/>
          </w:rPr>
          <w:t>Step 1:  Create a recovery file</w:t>
        </w:r>
        <w:r>
          <w:rPr>
            <w:noProof/>
            <w:webHidden/>
          </w:rPr>
          <w:tab/>
        </w:r>
        <w:r>
          <w:rPr>
            <w:noProof/>
            <w:webHidden/>
          </w:rPr>
          <w:fldChar w:fldCharType="begin"/>
        </w:r>
        <w:r>
          <w:rPr>
            <w:noProof/>
            <w:webHidden/>
          </w:rPr>
          <w:instrText xml:space="preserve"> PAGEREF _Toc73346957 \h </w:instrText>
        </w:r>
        <w:r>
          <w:rPr>
            <w:noProof/>
            <w:webHidden/>
          </w:rPr>
        </w:r>
        <w:r>
          <w:rPr>
            <w:noProof/>
            <w:webHidden/>
          </w:rPr>
          <w:fldChar w:fldCharType="separate"/>
        </w:r>
        <w:r>
          <w:rPr>
            <w:noProof/>
            <w:webHidden/>
          </w:rPr>
          <w:t>6</w:t>
        </w:r>
        <w:r>
          <w:rPr>
            <w:noProof/>
            <w:webHidden/>
          </w:rPr>
          <w:fldChar w:fldCharType="end"/>
        </w:r>
      </w:hyperlink>
    </w:p>
    <w:p w14:paraId="6E8412EF" w14:textId="0638799F" w:rsidR="00330ED4" w:rsidRDefault="00330ED4">
      <w:pPr>
        <w:pStyle w:val="TOC2"/>
        <w:tabs>
          <w:tab w:val="right" w:leader="dot" w:pos="9350"/>
        </w:tabs>
        <w:rPr>
          <w:rFonts w:eastAsiaTheme="minorEastAsia" w:cstheme="minorBidi"/>
          <w:noProof/>
          <w:sz w:val="22"/>
          <w:szCs w:val="22"/>
        </w:rPr>
      </w:pPr>
      <w:hyperlink w:anchor="_Toc73346958" w:history="1">
        <w:r w:rsidRPr="00ED472E">
          <w:rPr>
            <w:rStyle w:val="Hyperlink"/>
            <w:noProof/>
          </w:rPr>
          <w:t>Step 2:  Recover a project</w:t>
        </w:r>
        <w:r>
          <w:rPr>
            <w:noProof/>
            <w:webHidden/>
          </w:rPr>
          <w:tab/>
        </w:r>
        <w:r>
          <w:rPr>
            <w:noProof/>
            <w:webHidden/>
          </w:rPr>
          <w:fldChar w:fldCharType="begin"/>
        </w:r>
        <w:r>
          <w:rPr>
            <w:noProof/>
            <w:webHidden/>
          </w:rPr>
          <w:instrText xml:space="preserve"> PAGEREF _Toc73346958 \h </w:instrText>
        </w:r>
        <w:r>
          <w:rPr>
            <w:noProof/>
            <w:webHidden/>
          </w:rPr>
        </w:r>
        <w:r>
          <w:rPr>
            <w:noProof/>
            <w:webHidden/>
          </w:rPr>
          <w:fldChar w:fldCharType="separate"/>
        </w:r>
        <w:r>
          <w:rPr>
            <w:noProof/>
            <w:webHidden/>
          </w:rPr>
          <w:t>6</w:t>
        </w:r>
        <w:r>
          <w:rPr>
            <w:noProof/>
            <w:webHidden/>
          </w:rPr>
          <w:fldChar w:fldCharType="end"/>
        </w:r>
      </w:hyperlink>
    </w:p>
    <w:p w14:paraId="5BD74DEA" w14:textId="0CAE73F3" w:rsidR="00330ED4" w:rsidRDefault="00330ED4">
      <w:pPr>
        <w:pStyle w:val="TOC2"/>
        <w:tabs>
          <w:tab w:val="right" w:leader="dot" w:pos="9350"/>
        </w:tabs>
        <w:rPr>
          <w:rFonts w:eastAsiaTheme="minorEastAsia" w:cstheme="minorBidi"/>
          <w:noProof/>
          <w:sz w:val="22"/>
          <w:szCs w:val="22"/>
        </w:rPr>
      </w:pPr>
      <w:hyperlink w:anchor="_Toc73346959" w:history="1">
        <w:r w:rsidRPr="00ED472E">
          <w:rPr>
            <w:rStyle w:val="Hyperlink"/>
            <w:noProof/>
          </w:rPr>
          <w:t>Step 3:  Open the project</w:t>
        </w:r>
        <w:r>
          <w:rPr>
            <w:noProof/>
            <w:webHidden/>
          </w:rPr>
          <w:tab/>
        </w:r>
        <w:r>
          <w:rPr>
            <w:noProof/>
            <w:webHidden/>
          </w:rPr>
          <w:fldChar w:fldCharType="begin"/>
        </w:r>
        <w:r>
          <w:rPr>
            <w:noProof/>
            <w:webHidden/>
          </w:rPr>
          <w:instrText xml:space="preserve"> PAGEREF _Toc73346959 \h </w:instrText>
        </w:r>
        <w:r>
          <w:rPr>
            <w:noProof/>
            <w:webHidden/>
          </w:rPr>
        </w:r>
        <w:r>
          <w:rPr>
            <w:noProof/>
            <w:webHidden/>
          </w:rPr>
          <w:fldChar w:fldCharType="separate"/>
        </w:r>
        <w:r>
          <w:rPr>
            <w:noProof/>
            <w:webHidden/>
          </w:rPr>
          <w:t>8</w:t>
        </w:r>
        <w:r>
          <w:rPr>
            <w:noProof/>
            <w:webHidden/>
          </w:rPr>
          <w:fldChar w:fldCharType="end"/>
        </w:r>
      </w:hyperlink>
    </w:p>
    <w:p w14:paraId="6DD4E3D8" w14:textId="19C72DE9" w:rsidR="00330ED4" w:rsidRDefault="00330ED4">
      <w:pPr>
        <w:pStyle w:val="TOC2"/>
        <w:tabs>
          <w:tab w:val="right" w:leader="dot" w:pos="9350"/>
        </w:tabs>
        <w:rPr>
          <w:rFonts w:eastAsiaTheme="minorEastAsia" w:cstheme="minorBidi"/>
          <w:noProof/>
          <w:sz w:val="22"/>
          <w:szCs w:val="22"/>
        </w:rPr>
      </w:pPr>
      <w:hyperlink w:anchor="_Toc73346960" w:history="1">
        <w:r w:rsidRPr="00ED472E">
          <w:rPr>
            <w:rStyle w:val="Hyperlink"/>
            <w:noProof/>
          </w:rPr>
          <w:t>Step 4:  Export the FLO-2D data</w:t>
        </w:r>
        <w:r>
          <w:rPr>
            <w:noProof/>
            <w:webHidden/>
          </w:rPr>
          <w:tab/>
        </w:r>
        <w:r>
          <w:rPr>
            <w:noProof/>
            <w:webHidden/>
          </w:rPr>
          <w:fldChar w:fldCharType="begin"/>
        </w:r>
        <w:r>
          <w:rPr>
            <w:noProof/>
            <w:webHidden/>
          </w:rPr>
          <w:instrText xml:space="preserve"> PAGEREF _Toc73346960 \h </w:instrText>
        </w:r>
        <w:r>
          <w:rPr>
            <w:noProof/>
            <w:webHidden/>
          </w:rPr>
        </w:r>
        <w:r>
          <w:rPr>
            <w:noProof/>
            <w:webHidden/>
          </w:rPr>
          <w:fldChar w:fldCharType="separate"/>
        </w:r>
        <w:r>
          <w:rPr>
            <w:noProof/>
            <w:webHidden/>
          </w:rPr>
          <w:t>10</w:t>
        </w:r>
        <w:r>
          <w:rPr>
            <w:noProof/>
            <w:webHidden/>
          </w:rPr>
          <w:fldChar w:fldCharType="end"/>
        </w:r>
      </w:hyperlink>
    </w:p>
    <w:p w14:paraId="1B35CD82" w14:textId="798B3C3E" w:rsidR="00330ED4" w:rsidRDefault="00330ED4">
      <w:pPr>
        <w:pStyle w:val="TOC2"/>
        <w:tabs>
          <w:tab w:val="right" w:leader="dot" w:pos="9350"/>
        </w:tabs>
        <w:rPr>
          <w:rFonts w:eastAsiaTheme="minorEastAsia" w:cstheme="minorBidi"/>
          <w:noProof/>
          <w:sz w:val="22"/>
          <w:szCs w:val="22"/>
        </w:rPr>
      </w:pPr>
      <w:hyperlink w:anchor="_Toc73346961" w:history="1">
        <w:r w:rsidRPr="00ED472E">
          <w:rPr>
            <w:rStyle w:val="Hyperlink"/>
            <w:noProof/>
          </w:rPr>
          <w:t>Step 5:  Run the debug engine</w:t>
        </w:r>
        <w:r>
          <w:rPr>
            <w:noProof/>
            <w:webHidden/>
          </w:rPr>
          <w:tab/>
        </w:r>
        <w:r>
          <w:rPr>
            <w:noProof/>
            <w:webHidden/>
          </w:rPr>
          <w:fldChar w:fldCharType="begin"/>
        </w:r>
        <w:r>
          <w:rPr>
            <w:noProof/>
            <w:webHidden/>
          </w:rPr>
          <w:instrText xml:space="preserve"> PAGEREF _Toc73346961 \h </w:instrText>
        </w:r>
        <w:r>
          <w:rPr>
            <w:noProof/>
            <w:webHidden/>
          </w:rPr>
        </w:r>
        <w:r>
          <w:rPr>
            <w:noProof/>
            <w:webHidden/>
          </w:rPr>
          <w:fldChar w:fldCharType="separate"/>
        </w:r>
        <w:r>
          <w:rPr>
            <w:noProof/>
            <w:webHidden/>
          </w:rPr>
          <w:t>14</w:t>
        </w:r>
        <w:r>
          <w:rPr>
            <w:noProof/>
            <w:webHidden/>
          </w:rPr>
          <w:fldChar w:fldCharType="end"/>
        </w:r>
      </w:hyperlink>
    </w:p>
    <w:p w14:paraId="7A19A766" w14:textId="646F2285" w:rsidR="00330ED4" w:rsidRDefault="00330ED4">
      <w:pPr>
        <w:pStyle w:val="TOC2"/>
        <w:tabs>
          <w:tab w:val="right" w:leader="dot" w:pos="9350"/>
        </w:tabs>
        <w:rPr>
          <w:rFonts w:eastAsiaTheme="minorEastAsia" w:cstheme="minorBidi"/>
          <w:noProof/>
          <w:sz w:val="22"/>
          <w:szCs w:val="22"/>
        </w:rPr>
      </w:pPr>
      <w:hyperlink w:anchor="_Toc73346962" w:history="1">
        <w:r w:rsidRPr="00ED472E">
          <w:rPr>
            <w:rStyle w:val="Hyperlink"/>
            <w:noProof/>
          </w:rPr>
          <w:t>Step 6:  Debug the project in QGIS</w:t>
        </w:r>
        <w:r>
          <w:rPr>
            <w:noProof/>
            <w:webHidden/>
          </w:rPr>
          <w:tab/>
        </w:r>
        <w:r>
          <w:rPr>
            <w:noProof/>
            <w:webHidden/>
          </w:rPr>
          <w:fldChar w:fldCharType="begin"/>
        </w:r>
        <w:r>
          <w:rPr>
            <w:noProof/>
            <w:webHidden/>
          </w:rPr>
          <w:instrText xml:space="preserve"> PAGEREF _Toc73346962 \h </w:instrText>
        </w:r>
        <w:r>
          <w:rPr>
            <w:noProof/>
            <w:webHidden/>
          </w:rPr>
        </w:r>
        <w:r>
          <w:rPr>
            <w:noProof/>
            <w:webHidden/>
          </w:rPr>
          <w:fldChar w:fldCharType="separate"/>
        </w:r>
        <w:r>
          <w:rPr>
            <w:noProof/>
            <w:webHidden/>
          </w:rPr>
          <w:t>15</w:t>
        </w:r>
        <w:r>
          <w:rPr>
            <w:noProof/>
            <w:webHidden/>
          </w:rPr>
          <w:fldChar w:fldCharType="end"/>
        </w:r>
      </w:hyperlink>
    </w:p>
    <w:p w14:paraId="4537F694" w14:textId="10DFED1D" w:rsidR="00330ED4" w:rsidRDefault="00330ED4">
      <w:pPr>
        <w:pStyle w:val="TOC2"/>
        <w:tabs>
          <w:tab w:val="right" w:leader="dot" w:pos="9350"/>
        </w:tabs>
        <w:rPr>
          <w:rFonts w:eastAsiaTheme="minorEastAsia" w:cstheme="minorBidi"/>
          <w:noProof/>
          <w:sz w:val="22"/>
          <w:szCs w:val="22"/>
        </w:rPr>
      </w:pPr>
      <w:hyperlink w:anchor="_Toc73346963" w:history="1">
        <w:r w:rsidRPr="00ED472E">
          <w:rPr>
            <w:rStyle w:val="Hyperlink"/>
            <w:noProof/>
          </w:rPr>
          <w:t>Step 7: Load the conflict table</w:t>
        </w:r>
        <w:r>
          <w:rPr>
            <w:noProof/>
            <w:webHidden/>
          </w:rPr>
          <w:tab/>
        </w:r>
        <w:r>
          <w:rPr>
            <w:noProof/>
            <w:webHidden/>
          </w:rPr>
          <w:fldChar w:fldCharType="begin"/>
        </w:r>
        <w:r>
          <w:rPr>
            <w:noProof/>
            <w:webHidden/>
          </w:rPr>
          <w:instrText xml:space="preserve"> PAGEREF _Toc73346963 \h </w:instrText>
        </w:r>
        <w:r>
          <w:rPr>
            <w:noProof/>
            <w:webHidden/>
          </w:rPr>
        </w:r>
        <w:r>
          <w:rPr>
            <w:noProof/>
            <w:webHidden/>
          </w:rPr>
          <w:fldChar w:fldCharType="separate"/>
        </w:r>
        <w:r>
          <w:rPr>
            <w:noProof/>
            <w:webHidden/>
          </w:rPr>
          <w:t>17</w:t>
        </w:r>
        <w:r>
          <w:rPr>
            <w:noProof/>
            <w:webHidden/>
          </w:rPr>
          <w:fldChar w:fldCharType="end"/>
        </w:r>
      </w:hyperlink>
    </w:p>
    <w:p w14:paraId="0EFB75CB" w14:textId="72902A0F" w:rsidR="00330ED4" w:rsidRDefault="00330ED4">
      <w:pPr>
        <w:pStyle w:val="TOC2"/>
        <w:tabs>
          <w:tab w:val="right" w:leader="dot" w:pos="9350"/>
        </w:tabs>
        <w:rPr>
          <w:rFonts w:eastAsiaTheme="minorEastAsia" w:cstheme="minorBidi"/>
          <w:noProof/>
          <w:sz w:val="22"/>
          <w:szCs w:val="22"/>
        </w:rPr>
      </w:pPr>
      <w:hyperlink w:anchor="_Toc73346964" w:history="1">
        <w:r w:rsidRPr="00ED472E">
          <w:rPr>
            <w:rStyle w:val="Hyperlink"/>
            <w:noProof/>
          </w:rPr>
          <w:t>Step 8: Load the levee table</w:t>
        </w:r>
        <w:r>
          <w:rPr>
            <w:noProof/>
            <w:webHidden/>
          </w:rPr>
          <w:tab/>
        </w:r>
        <w:r>
          <w:rPr>
            <w:noProof/>
            <w:webHidden/>
          </w:rPr>
          <w:fldChar w:fldCharType="begin"/>
        </w:r>
        <w:r>
          <w:rPr>
            <w:noProof/>
            <w:webHidden/>
          </w:rPr>
          <w:instrText xml:space="preserve"> PAGEREF _Toc73346964 \h </w:instrText>
        </w:r>
        <w:r>
          <w:rPr>
            <w:noProof/>
            <w:webHidden/>
          </w:rPr>
        </w:r>
        <w:r>
          <w:rPr>
            <w:noProof/>
            <w:webHidden/>
          </w:rPr>
          <w:fldChar w:fldCharType="separate"/>
        </w:r>
        <w:r>
          <w:rPr>
            <w:noProof/>
            <w:webHidden/>
          </w:rPr>
          <w:t>18</w:t>
        </w:r>
        <w:r>
          <w:rPr>
            <w:noProof/>
            <w:webHidden/>
          </w:rPr>
          <w:fldChar w:fldCharType="end"/>
        </w:r>
      </w:hyperlink>
    </w:p>
    <w:p w14:paraId="5FE2A10B" w14:textId="447D98B1" w:rsidR="00330ED4" w:rsidRDefault="00330ED4">
      <w:pPr>
        <w:pStyle w:val="TOC1"/>
        <w:tabs>
          <w:tab w:val="right" w:leader="dot" w:pos="9350"/>
        </w:tabs>
        <w:rPr>
          <w:rFonts w:eastAsiaTheme="minorEastAsia" w:cstheme="minorBidi"/>
          <w:noProof/>
          <w:sz w:val="22"/>
          <w:szCs w:val="22"/>
        </w:rPr>
      </w:pPr>
      <w:hyperlink w:anchor="_Toc73346965" w:history="1">
        <w:r w:rsidRPr="00ED472E">
          <w:rPr>
            <w:rStyle w:val="Hyperlink"/>
            <w:caps/>
            <w:noProof/>
          </w:rPr>
          <w:t>Module 2 Part I – Hydraulic Structures</w:t>
        </w:r>
        <w:r>
          <w:rPr>
            <w:noProof/>
            <w:webHidden/>
          </w:rPr>
          <w:tab/>
        </w:r>
        <w:r>
          <w:rPr>
            <w:noProof/>
            <w:webHidden/>
          </w:rPr>
          <w:fldChar w:fldCharType="begin"/>
        </w:r>
        <w:r>
          <w:rPr>
            <w:noProof/>
            <w:webHidden/>
          </w:rPr>
          <w:instrText xml:space="preserve"> PAGEREF _Toc73346965 \h </w:instrText>
        </w:r>
        <w:r>
          <w:rPr>
            <w:noProof/>
            <w:webHidden/>
          </w:rPr>
        </w:r>
        <w:r>
          <w:rPr>
            <w:noProof/>
            <w:webHidden/>
          </w:rPr>
          <w:fldChar w:fldCharType="separate"/>
        </w:r>
        <w:r>
          <w:rPr>
            <w:noProof/>
            <w:webHidden/>
          </w:rPr>
          <w:t>20</w:t>
        </w:r>
        <w:r>
          <w:rPr>
            <w:noProof/>
            <w:webHidden/>
          </w:rPr>
          <w:fldChar w:fldCharType="end"/>
        </w:r>
      </w:hyperlink>
    </w:p>
    <w:p w14:paraId="14491AF6" w14:textId="4013EBA6" w:rsidR="00330ED4" w:rsidRDefault="00330ED4">
      <w:pPr>
        <w:pStyle w:val="TOC1"/>
        <w:tabs>
          <w:tab w:val="right" w:leader="dot" w:pos="9350"/>
        </w:tabs>
        <w:rPr>
          <w:rFonts w:eastAsiaTheme="minorEastAsia" w:cstheme="minorBidi"/>
          <w:noProof/>
          <w:sz w:val="22"/>
          <w:szCs w:val="22"/>
        </w:rPr>
      </w:pPr>
      <w:hyperlink w:anchor="_Toc73346966" w:history="1">
        <w:r w:rsidRPr="00ED472E">
          <w:rPr>
            <w:rStyle w:val="Hyperlink"/>
            <w:noProof/>
          </w:rPr>
          <w:t>Required Data</w:t>
        </w:r>
        <w:r>
          <w:rPr>
            <w:noProof/>
            <w:webHidden/>
          </w:rPr>
          <w:tab/>
        </w:r>
        <w:r>
          <w:rPr>
            <w:noProof/>
            <w:webHidden/>
          </w:rPr>
          <w:fldChar w:fldCharType="begin"/>
        </w:r>
        <w:r>
          <w:rPr>
            <w:noProof/>
            <w:webHidden/>
          </w:rPr>
          <w:instrText xml:space="preserve"> PAGEREF _Toc73346966 \h </w:instrText>
        </w:r>
        <w:r>
          <w:rPr>
            <w:noProof/>
            <w:webHidden/>
          </w:rPr>
        </w:r>
        <w:r>
          <w:rPr>
            <w:noProof/>
            <w:webHidden/>
          </w:rPr>
          <w:fldChar w:fldCharType="separate"/>
        </w:r>
        <w:r>
          <w:rPr>
            <w:noProof/>
            <w:webHidden/>
          </w:rPr>
          <w:t>20</w:t>
        </w:r>
        <w:r>
          <w:rPr>
            <w:noProof/>
            <w:webHidden/>
          </w:rPr>
          <w:fldChar w:fldCharType="end"/>
        </w:r>
      </w:hyperlink>
    </w:p>
    <w:p w14:paraId="539BFB6D" w14:textId="492A1B63" w:rsidR="00330ED4" w:rsidRDefault="00330ED4">
      <w:pPr>
        <w:pStyle w:val="TOC2"/>
        <w:tabs>
          <w:tab w:val="right" w:leader="dot" w:pos="9350"/>
        </w:tabs>
        <w:rPr>
          <w:rFonts w:eastAsiaTheme="minorEastAsia" w:cstheme="minorBidi"/>
          <w:noProof/>
          <w:sz w:val="22"/>
          <w:szCs w:val="22"/>
        </w:rPr>
      </w:pPr>
      <w:hyperlink w:anchor="_Toc73346967" w:history="1">
        <w:r w:rsidRPr="00ED472E">
          <w:rPr>
            <w:rStyle w:val="Hyperlink"/>
            <w:noProof/>
          </w:rPr>
          <w:t>Step 1:  Setup the project</w:t>
        </w:r>
        <w:r>
          <w:rPr>
            <w:noProof/>
            <w:webHidden/>
          </w:rPr>
          <w:tab/>
        </w:r>
        <w:r>
          <w:rPr>
            <w:noProof/>
            <w:webHidden/>
          </w:rPr>
          <w:fldChar w:fldCharType="begin"/>
        </w:r>
        <w:r>
          <w:rPr>
            <w:noProof/>
            <w:webHidden/>
          </w:rPr>
          <w:instrText xml:space="preserve"> PAGEREF _Toc73346967 \h </w:instrText>
        </w:r>
        <w:r>
          <w:rPr>
            <w:noProof/>
            <w:webHidden/>
          </w:rPr>
        </w:r>
        <w:r>
          <w:rPr>
            <w:noProof/>
            <w:webHidden/>
          </w:rPr>
          <w:fldChar w:fldCharType="separate"/>
        </w:r>
        <w:r>
          <w:rPr>
            <w:noProof/>
            <w:webHidden/>
          </w:rPr>
          <w:t>21</w:t>
        </w:r>
        <w:r>
          <w:rPr>
            <w:noProof/>
            <w:webHidden/>
          </w:rPr>
          <w:fldChar w:fldCharType="end"/>
        </w:r>
      </w:hyperlink>
    </w:p>
    <w:p w14:paraId="220956F2" w14:textId="79575E2F" w:rsidR="00330ED4" w:rsidRDefault="00330ED4">
      <w:pPr>
        <w:pStyle w:val="TOC2"/>
        <w:tabs>
          <w:tab w:val="right" w:leader="dot" w:pos="9350"/>
        </w:tabs>
        <w:rPr>
          <w:rFonts w:eastAsiaTheme="minorEastAsia" w:cstheme="minorBidi"/>
          <w:noProof/>
          <w:sz w:val="22"/>
          <w:szCs w:val="22"/>
        </w:rPr>
      </w:pPr>
      <w:hyperlink w:anchor="_Toc73346968" w:history="1">
        <w:r w:rsidRPr="00ED472E">
          <w:rPr>
            <w:rStyle w:val="Hyperlink"/>
            <w:noProof/>
          </w:rPr>
          <w:t>Step 2:  Import data</w:t>
        </w:r>
        <w:r>
          <w:rPr>
            <w:noProof/>
            <w:webHidden/>
          </w:rPr>
          <w:tab/>
        </w:r>
        <w:r>
          <w:rPr>
            <w:noProof/>
            <w:webHidden/>
          </w:rPr>
          <w:fldChar w:fldCharType="begin"/>
        </w:r>
        <w:r>
          <w:rPr>
            <w:noProof/>
            <w:webHidden/>
          </w:rPr>
          <w:instrText xml:space="preserve"> PAGEREF _Toc73346968 \h </w:instrText>
        </w:r>
        <w:r>
          <w:rPr>
            <w:noProof/>
            <w:webHidden/>
          </w:rPr>
        </w:r>
        <w:r>
          <w:rPr>
            <w:noProof/>
            <w:webHidden/>
          </w:rPr>
          <w:fldChar w:fldCharType="separate"/>
        </w:r>
        <w:r>
          <w:rPr>
            <w:noProof/>
            <w:webHidden/>
          </w:rPr>
          <w:t>22</w:t>
        </w:r>
        <w:r>
          <w:rPr>
            <w:noProof/>
            <w:webHidden/>
          </w:rPr>
          <w:fldChar w:fldCharType="end"/>
        </w:r>
      </w:hyperlink>
    </w:p>
    <w:p w14:paraId="5B594D4A" w14:textId="1DF608D6" w:rsidR="00330ED4" w:rsidRDefault="00330ED4">
      <w:pPr>
        <w:pStyle w:val="TOC2"/>
        <w:tabs>
          <w:tab w:val="right" w:leader="dot" w:pos="9350"/>
        </w:tabs>
        <w:rPr>
          <w:rFonts w:eastAsiaTheme="minorEastAsia" w:cstheme="minorBidi"/>
          <w:noProof/>
          <w:sz w:val="22"/>
          <w:szCs w:val="22"/>
        </w:rPr>
      </w:pPr>
      <w:hyperlink w:anchor="_Toc73346969" w:history="1">
        <w:r w:rsidRPr="00ED472E">
          <w:rPr>
            <w:rStyle w:val="Hyperlink"/>
            <w:noProof/>
          </w:rPr>
          <w:t>Step 3:  Format the data layers</w:t>
        </w:r>
        <w:r>
          <w:rPr>
            <w:noProof/>
            <w:webHidden/>
          </w:rPr>
          <w:tab/>
        </w:r>
        <w:r>
          <w:rPr>
            <w:noProof/>
            <w:webHidden/>
          </w:rPr>
          <w:fldChar w:fldCharType="begin"/>
        </w:r>
        <w:r>
          <w:rPr>
            <w:noProof/>
            <w:webHidden/>
          </w:rPr>
          <w:instrText xml:space="preserve"> PAGEREF _Toc73346969 \h </w:instrText>
        </w:r>
        <w:r>
          <w:rPr>
            <w:noProof/>
            <w:webHidden/>
          </w:rPr>
        </w:r>
        <w:r>
          <w:rPr>
            <w:noProof/>
            <w:webHidden/>
          </w:rPr>
          <w:fldChar w:fldCharType="separate"/>
        </w:r>
        <w:r>
          <w:rPr>
            <w:noProof/>
            <w:webHidden/>
          </w:rPr>
          <w:t>23</w:t>
        </w:r>
        <w:r>
          <w:rPr>
            <w:noProof/>
            <w:webHidden/>
          </w:rPr>
          <w:fldChar w:fldCharType="end"/>
        </w:r>
      </w:hyperlink>
    </w:p>
    <w:p w14:paraId="0BF705C0" w14:textId="4CEA0838" w:rsidR="00330ED4" w:rsidRDefault="00330ED4">
      <w:pPr>
        <w:pStyle w:val="TOC2"/>
        <w:tabs>
          <w:tab w:val="right" w:leader="dot" w:pos="9350"/>
        </w:tabs>
        <w:rPr>
          <w:rFonts w:eastAsiaTheme="minorEastAsia" w:cstheme="minorBidi"/>
          <w:noProof/>
          <w:sz w:val="22"/>
          <w:szCs w:val="22"/>
        </w:rPr>
      </w:pPr>
      <w:hyperlink w:anchor="_Toc73346970" w:history="1">
        <w:r w:rsidRPr="00ED472E">
          <w:rPr>
            <w:rStyle w:val="Hyperlink"/>
            <w:noProof/>
          </w:rPr>
          <w:t>Step 4:  Build the structures into the User Layers.</w:t>
        </w:r>
        <w:r>
          <w:rPr>
            <w:noProof/>
            <w:webHidden/>
          </w:rPr>
          <w:tab/>
        </w:r>
        <w:r>
          <w:rPr>
            <w:noProof/>
            <w:webHidden/>
          </w:rPr>
          <w:fldChar w:fldCharType="begin"/>
        </w:r>
        <w:r>
          <w:rPr>
            <w:noProof/>
            <w:webHidden/>
          </w:rPr>
          <w:instrText xml:space="preserve"> PAGEREF _Toc73346970 \h </w:instrText>
        </w:r>
        <w:r>
          <w:rPr>
            <w:noProof/>
            <w:webHidden/>
          </w:rPr>
        </w:r>
        <w:r>
          <w:rPr>
            <w:noProof/>
            <w:webHidden/>
          </w:rPr>
          <w:fldChar w:fldCharType="separate"/>
        </w:r>
        <w:r>
          <w:rPr>
            <w:noProof/>
            <w:webHidden/>
          </w:rPr>
          <w:t>26</w:t>
        </w:r>
        <w:r>
          <w:rPr>
            <w:noProof/>
            <w:webHidden/>
          </w:rPr>
          <w:fldChar w:fldCharType="end"/>
        </w:r>
      </w:hyperlink>
    </w:p>
    <w:p w14:paraId="1EA43F83" w14:textId="11ECC66D" w:rsidR="00330ED4" w:rsidRDefault="00330ED4">
      <w:pPr>
        <w:pStyle w:val="TOC2"/>
        <w:tabs>
          <w:tab w:val="right" w:leader="dot" w:pos="9350"/>
        </w:tabs>
        <w:rPr>
          <w:rFonts w:eastAsiaTheme="minorEastAsia" w:cstheme="minorBidi"/>
          <w:noProof/>
          <w:sz w:val="22"/>
          <w:szCs w:val="22"/>
        </w:rPr>
      </w:pPr>
      <w:hyperlink w:anchor="_Toc73346971" w:history="1">
        <w:r w:rsidRPr="00ED472E">
          <w:rPr>
            <w:rStyle w:val="Hyperlink"/>
            <w:noProof/>
          </w:rPr>
          <w:t>Step 5:  Assign the structure attributes</w:t>
        </w:r>
        <w:r>
          <w:rPr>
            <w:noProof/>
            <w:webHidden/>
          </w:rPr>
          <w:tab/>
        </w:r>
        <w:r>
          <w:rPr>
            <w:noProof/>
            <w:webHidden/>
          </w:rPr>
          <w:fldChar w:fldCharType="begin"/>
        </w:r>
        <w:r>
          <w:rPr>
            <w:noProof/>
            <w:webHidden/>
          </w:rPr>
          <w:instrText xml:space="preserve"> PAGEREF _Toc73346971 \h </w:instrText>
        </w:r>
        <w:r>
          <w:rPr>
            <w:noProof/>
            <w:webHidden/>
          </w:rPr>
        </w:r>
        <w:r>
          <w:rPr>
            <w:noProof/>
            <w:webHidden/>
          </w:rPr>
          <w:fldChar w:fldCharType="separate"/>
        </w:r>
        <w:r>
          <w:rPr>
            <w:noProof/>
            <w:webHidden/>
          </w:rPr>
          <w:t>27</w:t>
        </w:r>
        <w:r>
          <w:rPr>
            <w:noProof/>
            <w:webHidden/>
          </w:rPr>
          <w:fldChar w:fldCharType="end"/>
        </w:r>
      </w:hyperlink>
    </w:p>
    <w:p w14:paraId="1E25573D" w14:textId="2C756229" w:rsidR="00330ED4" w:rsidRDefault="00330ED4">
      <w:pPr>
        <w:pStyle w:val="TOC2"/>
        <w:tabs>
          <w:tab w:val="right" w:leader="dot" w:pos="9350"/>
        </w:tabs>
        <w:rPr>
          <w:rFonts w:eastAsiaTheme="minorEastAsia" w:cstheme="minorBidi"/>
          <w:noProof/>
          <w:sz w:val="22"/>
          <w:szCs w:val="22"/>
        </w:rPr>
      </w:pPr>
      <w:hyperlink w:anchor="_Toc73346972" w:history="1">
        <w:r w:rsidRPr="00ED472E">
          <w:rPr>
            <w:rStyle w:val="Hyperlink"/>
            <w:noProof/>
          </w:rPr>
          <w:t>Step 6:  Assign the rating tables</w:t>
        </w:r>
        <w:r>
          <w:rPr>
            <w:noProof/>
            <w:webHidden/>
          </w:rPr>
          <w:tab/>
        </w:r>
        <w:r>
          <w:rPr>
            <w:noProof/>
            <w:webHidden/>
          </w:rPr>
          <w:fldChar w:fldCharType="begin"/>
        </w:r>
        <w:r>
          <w:rPr>
            <w:noProof/>
            <w:webHidden/>
          </w:rPr>
          <w:instrText xml:space="preserve"> PAGEREF _Toc73346972 \h </w:instrText>
        </w:r>
        <w:r>
          <w:rPr>
            <w:noProof/>
            <w:webHidden/>
          </w:rPr>
        </w:r>
        <w:r>
          <w:rPr>
            <w:noProof/>
            <w:webHidden/>
          </w:rPr>
          <w:fldChar w:fldCharType="separate"/>
        </w:r>
        <w:r>
          <w:rPr>
            <w:noProof/>
            <w:webHidden/>
          </w:rPr>
          <w:t>28</w:t>
        </w:r>
        <w:r>
          <w:rPr>
            <w:noProof/>
            <w:webHidden/>
          </w:rPr>
          <w:fldChar w:fldCharType="end"/>
        </w:r>
      </w:hyperlink>
    </w:p>
    <w:p w14:paraId="1990800D" w14:textId="545DF976" w:rsidR="00330ED4" w:rsidRDefault="00330ED4">
      <w:pPr>
        <w:pStyle w:val="TOC2"/>
        <w:tabs>
          <w:tab w:val="right" w:leader="dot" w:pos="9350"/>
        </w:tabs>
        <w:rPr>
          <w:rFonts w:eastAsiaTheme="minorEastAsia" w:cstheme="minorBidi"/>
          <w:noProof/>
          <w:sz w:val="22"/>
          <w:szCs w:val="22"/>
        </w:rPr>
      </w:pPr>
      <w:hyperlink w:anchor="_Toc73346973" w:history="1">
        <w:r w:rsidRPr="00ED472E">
          <w:rPr>
            <w:rStyle w:val="Hyperlink"/>
            <w:noProof/>
          </w:rPr>
          <w:t>Step 7:  Schematize the data</w:t>
        </w:r>
        <w:r>
          <w:rPr>
            <w:noProof/>
            <w:webHidden/>
          </w:rPr>
          <w:tab/>
        </w:r>
        <w:r>
          <w:rPr>
            <w:noProof/>
            <w:webHidden/>
          </w:rPr>
          <w:fldChar w:fldCharType="begin"/>
        </w:r>
        <w:r>
          <w:rPr>
            <w:noProof/>
            <w:webHidden/>
          </w:rPr>
          <w:instrText xml:space="preserve"> PAGEREF _Toc73346973 \h </w:instrText>
        </w:r>
        <w:r>
          <w:rPr>
            <w:noProof/>
            <w:webHidden/>
          </w:rPr>
        </w:r>
        <w:r>
          <w:rPr>
            <w:noProof/>
            <w:webHidden/>
          </w:rPr>
          <w:fldChar w:fldCharType="separate"/>
        </w:r>
        <w:r>
          <w:rPr>
            <w:noProof/>
            <w:webHidden/>
          </w:rPr>
          <w:t>30</w:t>
        </w:r>
        <w:r>
          <w:rPr>
            <w:noProof/>
            <w:webHidden/>
          </w:rPr>
          <w:fldChar w:fldCharType="end"/>
        </w:r>
      </w:hyperlink>
    </w:p>
    <w:p w14:paraId="578D31BC" w14:textId="73866C54" w:rsidR="00330ED4" w:rsidRDefault="00330ED4">
      <w:pPr>
        <w:pStyle w:val="TOC2"/>
        <w:tabs>
          <w:tab w:val="right" w:leader="dot" w:pos="9350"/>
        </w:tabs>
        <w:rPr>
          <w:rFonts w:eastAsiaTheme="minorEastAsia" w:cstheme="minorBidi"/>
          <w:noProof/>
          <w:sz w:val="22"/>
          <w:szCs w:val="22"/>
        </w:rPr>
      </w:pPr>
      <w:hyperlink w:anchor="_Toc73346974" w:history="1">
        <w:r w:rsidRPr="00ED472E">
          <w:rPr>
            <w:rStyle w:val="Hyperlink"/>
            <w:noProof/>
          </w:rPr>
          <w:t>Step 8:  Save, export, and run</w:t>
        </w:r>
        <w:r>
          <w:rPr>
            <w:noProof/>
            <w:webHidden/>
          </w:rPr>
          <w:tab/>
        </w:r>
        <w:r>
          <w:rPr>
            <w:noProof/>
            <w:webHidden/>
          </w:rPr>
          <w:fldChar w:fldCharType="begin"/>
        </w:r>
        <w:r>
          <w:rPr>
            <w:noProof/>
            <w:webHidden/>
          </w:rPr>
          <w:instrText xml:space="preserve"> PAGEREF _Toc73346974 \h </w:instrText>
        </w:r>
        <w:r>
          <w:rPr>
            <w:noProof/>
            <w:webHidden/>
          </w:rPr>
        </w:r>
        <w:r>
          <w:rPr>
            <w:noProof/>
            <w:webHidden/>
          </w:rPr>
          <w:fldChar w:fldCharType="separate"/>
        </w:r>
        <w:r>
          <w:rPr>
            <w:noProof/>
            <w:webHidden/>
          </w:rPr>
          <w:t>31</w:t>
        </w:r>
        <w:r>
          <w:rPr>
            <w:noProof/>
            <w:webHidden/>
          </w:rPr>
          <w:fldChar w:fldCharType="end"/>
        </w:r>
      </w:hyperlink>
    </w:p>
    <w:p w14:paraId="5EB9F048" w14:textId="63387B55" w:rsidR="00330ED4" w:rsidRDefault="00330ED4">
      <w:pPr>
        <w:pStyle w:val="TOC1"/>
        <w:tabs>
          <w:tab w:val="right" w:leader="dot" w:pos="9350"/>
        </w:tabs>
        <w:rPr>
          <w:rFonts w:eastAsiaTheme="minorEastAsia" w:cstheme="minorBidi"/>
          <w:noProof/>
          <w:sz w:val="22"/>
          <w:szCs w:val="22"/>
        </w:rPr>
      </w:pPr>
      <w:hyperlink w:anchor="_Toc73346975" w:history="1">
        <w:r w:rsidRPr="00ED472E">
          <w:rPr>
            <w:rStyle w:val="Hyperlink"/>
            <w:caps/>
            <w:noProof/>
          </w:rPr>
          <w:t>Module 2 Part II – Advanced Hydraulic Structures</w:t>
        </w:r>
        <w:r>
          <w:rPr>
            <w:noProof/>
            <w:webHidden/>
          </w:rPr>
          <w:tab/>
        </w:r>
        <w:r>
          <w:rPr>
            <w:noProof/>
            <w:webHidden/>
          </w:rPr>
          <w:fldChar w:fldCharType="begin"/>
        </w:r>
        <w:r>
          <w:rPr>
            <w:noProof/>
            <w:webHidden/>
          </w:rPr>
          <w:instrText xml:space="preserve"> PAGEREF _Toc73346975 \h </w:instrText>
        </w:r>
        <w:r>
          <w:rPr>
            <w:noProof/>
            <w:webHidden/>
          </w:rPr>
        </w:r>
        <w:r>
          <w:rPr>
            <w:noProof/>
            <w:webHidden/>
          </w:rPr>
          <w:fldChar w:fldCharType="separate"/>
        </w:r>
        <w:r>
          <w:rPr>
            <w:noProof/>
            <w:webHidden/>
          </w:rPr>
          <w:t>33</w:t>
        </w:r>
        <w:r>
          <w:rPr>
            <w:noProof/>
            <w:webHidden/>
          </w:rPr>
          <w:fldChar w:fldCharType="end"/>
        </w:r>
      </w:hyperlink>
    </w:p>
    <w:p w14:paraId="1E43E515" w14:textId="36A5E131" w:rsidR="00330ED4" w:rsidRDefault="00330ED4">
      <w:pPr>
        <w:pStyle w:val="TOC1"/>
        <w:tabs>
          <w:tab w:val="right" w:leader="dot" w:pos="9350"/>
        </w:tabs>
        <w:rPr>
          <w:rFonts w:eastAsiaTheme="minorEastAsia" w:cstheme="minorBidi"/>
          <w:noProof/>
          <w:sz w:val="22"/>
          <w:szCs w:val="22"/>
        </w:rPr>
      </w:pPr>
      <w:hyperlink w:anchor="_Toc73346976" w:history="1">
        <w:r w:rsidRPr="00ED472E">
          <w:rPr>
            <w:rStyle w:val="Hyperlink"/>
            <w:noProof/>
          </w:rPr>
          <w:t>Required Data</w:t>
        </w:r>
        <w:r>
          <w:rPr>
            <w:noProof/>
            <w:webHidden/>
          </w:rPr>
          <w:tab/>
        </w:r>
        <w:r>
          <w:rPr>
            <w:noProof/>
            <w:webHidden/>
          </w:rPr>
          <w:fldChar w:fldCharType="begin"/>
        </w:r>
        <w:r>
          <w:rPr>
            <w:noProof/>
            <w:webHidden/>
          </w:rPr>
          <w:instrText xml:space="preserve"> PAGEREF _Toc73346976 \h </w:instrText>
        </w:r>
        <w:r>
          <w:rPr>
            <w:noProof/>
            <w:webHidden/>
          </w:rPr>
        </w:r>
        <w:r>
          <w:rPr>
            <w:noProof/>
            <w:webHidden/>
          </w:rPr>
          <w:fldChar w:fldCharType="separate"/>
        </w:r>
        <w:r>
          <w:rPr>
            <w:noProof/>
            <w:webHidden/>
          </w:rPr>
          <w:t>33</w:t>
        </w:r>
        <w:r>
          <w:rPr>
            <w:noProof/>
            <w:webHidden/>
          </w:rPr>
          <w:fldChar w:fldCharType="end"/>
        </w:r>
      </w:hyperlink>
    </w:p>
    <w:p w14:paraId="2DB811D3" w14:textId="07B567E0" w:rsidR="00330ED4" w:rsidRDefault="00330ED4">
      <w:pPr>
        <w:pStyle w:val="TOC2"/>
        <w:tabs>
          <w:tab w:val="right" w:leader="dot" w:pos="9350"/>
        </w:tabs>
        <w:rPr>
          <w:rFonts w:eastAsiaTheme="minorEastAsia" w:cstheme="minorBidi"/>
          <w:noProof/>
          <w:sz w:val="22"/>
          <w:szCs w:val="22"/>
        </w:rPr>
      </w:pPr>
      <w:hyperlink w:anchor="_Toc73346977" w:history="1">
        <w:r w:rsidRPr="00ED472E">
          <w:rPr>
            <w:rStyle w:val="Hyperlink"/>
            <w:noProof/>
          </w:rPr>
          <w:t>Step 1:  Setup the project</w:t>
        </w:r>
        <w:r>
          <w:rPr>
            <w:noProof/>
            <w:webHidden/>
          </w:rPr>
          <w:tab/>
        </w:r>
        <w:r>
          <w:rPr>
            <w:noProof/>
            <w:webHidden/>
          </w:rPr>
          <w:fldChar w:fldCharType="begin"/>
        </w:r>
        <w:r>
          <w:rPr>
            <w:noProof/>
            <w:webHidden/>
          </w:rPr>
          <w:instrText xml:space="preserve"> PAGEREF _Toc73346977 \h </w:instrText>
        </w:r>
        <w:r>
          <w:rPr>
            <w:noProof/>
            <w:webHidden/>
          </w:rPr>
        </w:r>
        <w:r>
          <w:rPr>
            <w:noProof/>
            <w:webHidden/>
          </w:rPr>
          <w:fldChar w:fldCharType="separate"/>
        </w:r>
        <w:r>
          <w:rPr>
            <w:noProof/>
            <w:webHidden/>
          </w:rPr>
          <w:t>34</w:t>
        </w:r>
        <w:r>
          <w:rPr>
            <w:noProof/>
            <w:webHidden/>
          </w:rPr>
          <w:fldChar w:fldCharType="end"/>
        </w:r>
      </w:hyperlink>
    </w:p>
    <w:p w14:paraId="0990922A" w14:textId="4704FBF2" w:rsidR="00330ED4" w:rsidRDefault="00330ED4">
      <w:pPr>
        <w:pStyle w:val="TOC2"/>
        <w:tabs>
          <w:tab w:val="right" w:leader="dot" w:pos="9350"/>
        </w:tabs>
        <w:rPr>
          <w:rFonts w:eastAsiaTheme="minorEastAsia" w:cstheme="minorBidi"/>
          <w:noProof/>
          <w:sz w:val="22"/>
          <w:szCs w:val="22"/>
        </w:rPr>
      </w:pPr>
      <w:hyperlink w:anchor="_Toc73346978" w:history="1">
        <w:r w:rsidRPr="00ED472E">
          <w:rPr>
            <w:rStyle w:val="Hyperlink"/>
            <w:noProof/>
          </w:rPr>
          <w:t>Step 2:  Simplify the map</w:t>
        </w:r>
        <w:r>
          <w:rPr>
            <w:noProof/>
            <w:webHidden/>
          </w:rPr>
          <w:tab/>
        </w:r>
        <w:r>
          <w:rPr>
            <w:noProof/>
            <w:webHidden/>
          </w:rPr>
          <w:fldChar w:fldCharType="begin"/>
        </w:r>
        <w:r>
          <w:rPr>
            <w:noProof/>
            <w:webHidden/>
          </w:rPr>
          <w:instrText xml:space="preserve"> PAGEREF _Toc73346978 \h </w:instrText>
        </w:r>
        <w:r>
          <w:rPr>
            <w:noProof/>
            <w:webHidden/>
          </w:rPr>
        </w:r>
        <w:r>
          <w:rPr>
            <w:noProof/>
            <w:webHidden/>
          </w:rPr>
          <w:fldChar w:fldCharType="separate"/>
        </w:r>
        <w:r>
          <w:rPr>
            <w:noProof/>
            <w:webHidden/>
          </w:rPr>
          <w:t>35</w:t>
        </w:r>
        <w:r>
          <w:rPr>
            <w:noProof/>
            <w:webHidden/>
          </w:rPr>
          <w:fldChar w:fldCharType="end"/>
        </w:r>
      </w:hyperlink>
    </w:p>
    <w:p w14:paraId="0A4405D1" w14:textId="101CB2B8" w:rsidR="00330ED4" w:rsidRDefault="00330ED4">
      <w:pPr>
        <w:pStyle w:val="TOC2"/>
        <w:tabs>
          <w:tab w:val="right" w:leader="dot" w:pos="9350"/>
        </w:tabs>
        <w:rPr>
          <w:rFonts w:eastAsiaTheme="minorEastAsia" w:cstheme="minorBidi"/>
          <w:noProof/>
          <w:sz w:val="22"/>
          <w:szCs w:val="22"/>
        </w:rPr>
      </w:pPr>
      <w:hyperlink w:anchor="_Toc73346979" w:history="1">
        <w:r w:rsidRPr="00ED472E">
          <w:rPr>
            <w:rStyle w:val="Hyperlink"/>
            <w:noProof/>
          </w:rPr>
          <w:t>Step 3:  Build a new structure</w:t>
        </w:r>
        <w:r>
          <w:rPr>
            <w:noProof/>
            <w:webHidden/>
          </w:rPr>
          <w:tab/>
        </w:r>
        <w:r>
          <w:rPr>
            <w:noProof/>
            <w:webHidden/>
          </w:rPr>
          <w:fldChar w:fldCharType="begin"/>
        </w:r>
        <w:r>
          <w:rPr>
            <w:noProof/>
            <w:webHidden/>
          </w:rPr>
          <w:instrText xml:space="preserve"> PAGEREF _Toc73346979 \h </w:instrText>
        </w:r>
        <w:r>
          <w:rPr>
            <w:noProof/>
            <w:webHidden/>
          </w:rPr>
        </w:r>
        <w:r>
          <w:rPr>
            <w:noProof/>
            <w:webHidden/>
          </w:rPr>
          <w:fldChar w:fldCharType="separate"/>
        </w:r>
        <w:r>
          <w:rPr>
            <w:noProof/>
            <w:webHidden/>
          </w:rPr>
          <w:t>36</w:t>
        </w:r>
        <w:r>
          <w:rPr>
            <w:noProof/>
            <w:webHidden/>
          </w:rPr>
          <w:fldChar w:fldCharType="end"/>
        </w:r>
      </w:hyperlink>
    </w:p>
    <w:p w14:paraId="6E9FCB03" w14:textId="1E5BE1DA" w:rsidR="00330ED4" w:rsidRDefault="00330ED4">
      <w:pPr>
        <w:pStyle w:val="TOC2"/>
        <w:tabs>
          <w:tab w:val="right" w:leader="dot" w:pos="9350"/>
        </w:tabs>
        <w:rPr>
          <w:rFonts w:eastAsiaTheme="minorEastAsia" w:cstheme="minorBidi"/>
          <w:noProof/>
          <w:sz w:val="22"/>
          <w:szCs w:val="22"/>
        </w:rPr>
      </w:pPr>
      <w:hyperlink w:anchor="_Toc73346980" w:history="1">
        <w:r w:rsidRPr="00ED472E">
          <w:rPr>
            <w:rStyle w:val="Hyperlink"/>
            <w:noProof/>
          </w:rPr>
          <w:t>Step 4:  Measure the culvert length</w:t>
        </w:r>
        <w:r>
          <w:rPr>
            <w:noProof/>
            <w:webHidden/>
          </w:rPr>
          <w:tab/>
        </w:r>
        <w:r>
          <w:rPr>
            <w:noProof/>
            <w:webHidden/>
          </w:rPr>
          <w:fldChar w:fldCharType="begin"/>
        </w:r>
        <w:r>
          <w:rPr>
            <w:noProof/>
            <w:webHidden/>
          </w:rPr>
          <w:instrText xml:space="preserve"> PAGEREF _Toc73346980 \h </w:instrText>
        </w:r>
        <w:r>
          <w:rPr>
            <w:noProof/>
            <w:webHidden/>
          </w:rPr>
        </w:r>
        <w:r>
          <w:rPr>
            <w:noProof/>
            <w:webHidden/>
          </w:rPr>
          <w:fldChar w:fldCharType="separate"/>
        </w:r>
        <w:r>
          <w:rPr>
            <w:noProof/>
            <w:webHidden/>
          </w:rPr>
          <w:t>38</w:t>
        </w:r>
        <w:r>
          <w:rPr>
            <w:noProof/>
            <w:webHidden/>
          </w:rPr>
          <w:fldChar w:fldCharType="end"/>
        </w:r>
      </w:hyperlink>
    </w:p>
    <w:p w14:paraId="033C12C0" w14:textId="47AF5770" w:rsidR="00330ED4" w:rsidRDefault="00330ED4">
      <w:pPr>
        <w:pStyle w:val="TOC2"/>
        <w:tabs>
          <w:tab w:val="right" w:leader="dot" w:pos="9350"/>
        </w:tabs>
        <w:rPr>
          <w:rFonts w:eastAsiaTheme="minorEastAsia" w:cstheme="minorBidi"/>
          <w:noProof/>
          <w:sz w:val="22"/>
          <w:szCs w:val="22"/>
        </w:rPr>
      </w:pPr>
      <w:hyperlink w:anchor="_Toc73346981" w:history="1">
        <w:r w:rsidRPr="00ED472E">
          <w:rPr>
            <w:rStyle w:val="Hyperlink"/>
            <w:noProof/>
          </w:rPr>
          <w:t>Step 5:  Complete the structure data and schematize.</w:t>
        </w:r>
        <w:r>
          <w:rPr>
            <w:noProof/>
            <w:webHidden/>
          </w:rPr>
          <w:tab/>
        </w:r>
        <w:r>
          <w:rPr>
            <w:noProof/>
            <w:webHidden/>
          </w:rPr>
          <w:fldChar w:fldCharType="begin"/>
        </w:r>
        <w:r>
          <w:rPr>
            <w:noProof/>
            <w:webHidden/>
          </w:rPr>
          <w:instrText xml:space="preserve"> PAGEREF _Toc73346981 \h </w:instrText>
        </w:r>
        <w:r>
          <w:rPr>
            <w:noProof/>
            <w:webHidden/>
          </w:rPr>
        </w:r>
        <w:r>
          <w:rPr>
            <w:noProof/>
            <w:webHidden/>
          </w:rPr>
          <w:fldChar w:fldCharType="separate"/>
        </w:r>
        <w:r>
          <w:rPr>
            <w:noProof/>
            <w:webHidden/>
          </w:rPr>
          <w:t>39</w:t>
        </w:r>
        <w:r>
          <w:rPr>
            <w:noProof/>
            <w:webHidden/>
          </w:rPr>
          <w:fldChar w:fldCharType="end"/>
        </w:r>
      </w:hyperlink>
    </w:p>
    <w:p w14:paraId="32A80F84" w14:textId="0AFE1FBF" w:rsidR="00330ED4" w:rsidRDefault="00330ED4">
      <w:pPr>
        <w:pStyle w:val="TOC2"/>
        <w:tabs>
          <w:tab w:val="right" w:leader="dot" w:pos="9350"/>
        </w:tabs>
        <w:rPr>
          <w:rFonts w:eastAsiaTheme="minorEastAsia" w:cstheme="minorBidi"/>
          <w:noProof/>
          <w:sz w:val="22"/>
          <w:szCs w:val="22"/>
        </w:rPr>
      </w:pPr>
      <w:hyperlink w:anchor="_Toc73346982" w:history="1">
        <w:r w:rsidRPr="00ED472E">
          <w:rPr>
            <w:rStyle w:val="Hyperlink"/>
            <w:noProof/>
          </w:rPr>
          <w:t>Step 6:  Correct invert elevation</w:t>
        </w:r>
        <w:r>
          <w:rPr>
            <w:noProof/>
            <w:webHidden/>
          </w:rPr>
          <w:tab/>
        </w:r>
        <w:r>
          <w:rPr>
            <w:noProof/>
            <w:webHidden/>
          </w:rPr>
          <w:fldChar w:fldCharType="begin"/>
        </w:r>
        <w:r>
          <w:rPr>
            <w:noProof/>
            <w:webHidden/>
          </w:rPr>
          <w:instrText xml:space="preserve"> PAGEREF _Toc73346982 \h </w:instrText>
        </w:r>
        <w:r>
          <w:rPr>
            <w:noProof/>
            <w:webHidden/>
          </w:rPr>
        </w:r>
        <w:r>
          <w:rPr>
            <w:noProof/>
            <w:webHidden/>
          </w:rPr>
          <w:fldChar w:fldCharType="separate"/>
        </w:r>
        <w:r>
          <w:rPr>
            <w:noProof/>
            <w:webHidden/>
          </w:rPr>
          <w:t>40</w:t>
        </w:r>
        <w:r>
          <w:rPr>
            <w:noProof/>
            <w:webHidden/>
          </w:rPr>
          <w:fldChar w:fldCharType="end"/>
        </w:r>
      </w:hyperlink>
    </w:p>
    <w:p w14:paraId="74680488" w14:textId="045B5BA2" w:rsidR="00330ED4" w:rsidRDefault="00330ED4">
      <w:pPr>
        <w:pStyle w:val="TOC2"/>
        <w:tabs>
          <w:tab w:val="right" w:leader="dot" w:pos="9350"/>
        </w:tabs>
        <w:rPr>
          <w:rFonts w:eastAsiaTheme="minorEastAsia" w:cstheme="minorBidi"/>
          <w:noProof/>
          <w:sz w:val="22"/>
          <w:szCs w:val="22"/>
        </w:rPr>
      </w:pPr>
      <w:hyperlink w:anchor="_Toc73346983" w:history="1">
        <w:r w:rsidRPr="00ED472E">
          <w:rPr>
            <w:rStyle w:val="Hyperlink"/>
            <w:noProof/>
          </w:rPr>
          <w:t>Step 7:  Save, export, and run.</w:t>
        </w:r>
        <w:r>
          <w:rPr>
            <w:noProof/>
            <w:webHidden/>
          </w:rPr>
          <w:tab/>
        </w:r>
        <w:r>
          <w:rPr>
            <w:noProof/>
            <w:webHidden/>
          </w:rPr>
          <w:fldChar w:fldCharType="begin"/>
        </w:r>
        <w:r>
          <w:rPr>
            <w:noProof/>
            <w:webHidden/>
          </w:rPr>
          <w:instrText xml:space="preserve"> PAGEREF _Toc73346983 \h </w:instrText>
        </w:r>
        <w:r>
          <w:rPr>
            <w:noProof/>
            <w:webHidden/>
          </w:rPr>
        </w:r>
        <w:r>
          <w:rPr>
            <w:noProof/>
            <w:webHidden/>
          </w:rPr>
          <w:fldChar w:fldCharType="separate"/>
        </w:r>
        <w:r>
          <w:rPr>
            <w:noProof/>
            <w:webHidden/>
          </w:rPr>
          <w:t>43</w:t>
        </w:r>
        <w:r>
          <w:rPr>
            <w:noProof/>
            <w:webHidden/>
          </w:rPr>
          <w:fldChar w:fldCharType="end"/>
        </w:r>
      </w:hyperlink>
    </w:p>
    <w:p w14:paraId="5582D47C" w14:textId="6E91461D" w:rsidR="00330ED4" w:rsidRDefault="00330ED4">
      <w:pPr>
        <w:pStyle w:val="TOC1"/>
        <w:tabs>
          <w:tab w:val="right" w:leader="dot" w:pos="9350"/>
        </w:tabs>
        <w:rPr>
          <w:rFonts w:eastAsiaTheme="minorEastAsia" w:cstheme="minorBidi"/>
          <w:noProof/>
          <w:sz w:val="22"/>
          <w:szCs w:val="22"/>
        </w:rPr>
      </w:pPr>
      <w:hyperlink w:anchor="_Toc73346984" w:history="1">
        <w:r w:rsidRPr="00ED472E">
          <w:rPr>
            <w:rStyle w:val="Hyperlink"/>
            <w:caps/>
            <w:noProof/>
          </w:rPr>
          <w:t>Module 2 Part III – Bridge Hydraulic Structure</w:t>
        </w:r>
        <w:r>
          <w:rPr>
            <w:noProof/>
            <w:webHidden/>
          </w:rPr>
          <w:tab/>
        </w:r>
        <w:r>
          <w:rPr>
            <w:noProof/>
            <w:webHidden/>
          </w:rPr>
          <w:fldChar w:fldCharType="begin"/>
        </w:r>
        <w:r>
          <w:rPr>
            <w:noProof/>
            <w:webHidden/>
          </w:rPr>
          <w:instrText xml:space="preserve"> PAGEREF _Toc73346984 \h </w:instrText>
        </w:r>
        <w:r>
          <w:rPr>
            <w:noProof/>
            <w:webHidden/>
          </w:rPr>
        </w:r>
        <w:r>
          <w:rPr>
            <w:noProof/>
            <w:webHidden/>
          </w:rPr>
          <w:fldChar w:fldCharType="separate"/>
        </w:r>
        <w:r>
          <w:rPr>
            <w:noProof/>
            <w:webHidden/>
          </w:rPr>
          <w:t>48</w:t>
        </w:r>
        <w:r>
          <w:rPr>
            <w:noProof/>
            <w:webHidden/>
          </w:rPr>
          <w:fldChar w:fldCharType="end"/>
        </w:r>
      </w:hyperlink>
    </w:p>
    <w:p w14:paraId="171E7549" w14:textId="710CA3AC" w:rsidR="00330ED4" w:rsidRDefault="00330ED4">
      <w:pPr>
        <w:pStyle w:val="TOC1"/>
        <w:tabs>
          <w:tab w:val="right" w:leader="dot" w:pos="9350"/>
        </w:tabs>
        <w:rPr>
          <w:rFonts w:eastAsiaTheme="minorEastAsia" w:cstheme="minorBidi"/>
          <w:noProof/>
          <w:sz w:val="22"/>
          <w:szCs w:val="22"/>
        </w:rPr>
      </w:pPr>
      <w:hyperlink w:anchor="_Toc73346985" w:history="1">
        <w:r w:rsidRPr="00ED472E">
          <w:rPr>
            <w:rStyle w:val="Hyperlink"/>
            <w:noProof/>
          </w:rPr>
          <w:t>Required Data</w:t>
        </w:r>
        <w:r>
          <w:rPr>
            <w:noProof/>
            <w:webHidden/>
          </w:rPr>
          <w:tab/>
        </w:r>
        <w:r>
          <w:rPr>
            <w:noProof/>
            <w:webHidden/>
          </w:rPr>
          <w:fldChar w:fldCharType="begin"/>
        </w:r>
        <w:r>
          <w:rPr>
            <w:noProof/>
            <w:webHidden/>
          </w:rPr>
          <w:instrText xml:space="preserve"> PAGEREF _Toc73346985 \h </w:instrText>
        </w:r>
        <w:r>
          <w:rPr>
            <w:noProof/>
            <w:webHidden/>
          </w:rPr>
        </w:r>
        <w:r>
          <w:rPr>
            <w:noProof/>
            <w:webHidden/>
          </w:rPr>
          <w:fldChar w:fldCharType="separate"/>
        </w:r>
        <w:r>
          <w:rPr>
            <w:noProof/>
            <w:webHidden/>
          </w:rPr>
          <w:t>48</w:t>
        </w:r>
        <w:r>
          <w:rPr>
            <w:noProof/>
            <w:webHidden/>
          </w:rPr>
          <w:fldChar w:fldCharType="end"/>
        </w:r>
      </w:hyperlink>
    </w:p>
    <w:p w14:paraId="06863C01" w14:textId="3C294510" w:rsidR="00330ED4" w:rsidRDefault="00330ED4">
      <w:pPr>
        <w:pStyle w:val="TOC2"/>
        <w:tabs>
          <w:tab w:val="right" w:leader="dot" w:pos="9350"/>
        </w:tabs>
        <w:rPr>
          <w:rFonts w:eastAsiaTheme="minorEastAsia" w:cstheme="minorBidi"/>
          <w:noProof/>
          <w:sz w:val="22"/>
          <w:szCs w:val="22"/>
        </w:rPr>
      </w:pPr>
      <w:hyperlink w:anchor="_Toc73346986" w:history="1">
        <w:r w:rsidRPr="00ED472E">
          <w:rPr>
            <w:rStyle w:val="Hyperlink"/>
            <w:noProof/>
          </w:rPr>
          <w:t>Step 1:  Load the project</w:t>
        </w:r>
        <w:r>
          <w:rPr>
            <w:noProof/>
            <w:webHidden/>
          </w:rPr>
          <w:tab/>
        </w:r>
        <w:r>
          <w:rPr>
            <w:noProof/>
            <w:webHidden/>
          </w:rPr>
          <w:fldChar w:fldCharType="begin"/>
        </w:r>
        <w:r>
          <w:rPr>
            <w:noProof/>
            <w:webHidden/>
          </w:rPr>
          <w:instrText xml:space="preserve"> PAGEREF _Toc73346986 \h </w:instrText>
        </w:r>
        <w:r>
          <w:rPr>
            <w:noProof/>
            <w:webHidden/>
          </w:rPr>
        </w:r>
        <w:r>
          <w:rPr>
            <w:noProof/>
            <w:webHidden/>
          </w:rPr>
          <w:fldChar w:fldCharType="separate"/>
        </w:r>
        <w:r>
          <w:rPr>
            <w:noProof/>
            <w:webHidden/>
          </w:rPr>
          <w:t>49</w:t>
        </w:r>
        <w:r>
          <w:rPr>
            <w:noProof/>
            <w:webHidden/>
          </w:rPr>
          <w:fldChar w:fldCharType="end"/>
        </w:r>
      </w:hyperlink>
    </w:p>
    <w:p w14:paraId="66B8949A" w14:textId="58445CC0" w:rsidR="00330ED4" w:rsidRDefault="00330ED4">
      <w:pPr>
        <w:pStyle w:val="TOC2"/>
        <w:tabs>
          <w:tab w:val="right" w:leader="dot" w:pos="9350"/>
        </w:tabs>
        <w:rPr>
          <w:rFonts w:eastAsiaTheme="minorEastAsia" w:cstheme="minorBidi"/>
          <w:noProof/>
          <w:sz w:val="22"/>
          <w:szCs w:val="22"/>
        </w:rPr>
      </w:pPr>
      <w:hyperlink w:anchor="_Toc73346987" w:history="1">
        <w:r w:rsidRPr="00ED472E">
          <w:rPr>
            <w:rStyle w:val="Hyperlink"/>
            <w:noProof/>
          </w:rPr>
          <w:t>Step 2:  Define the bridge variables and coefficients</w:t>
        </w:r>
        <w:r>
          <w:rPr>
            <w:noProof/>
            <w:webHidden/>
          </w:rPr>
          <w:tab/>
        </w:r>
        <w:r>
          <w:rPr>
            <w:noProof/>
            <w:webHidden/>
          </w:rPr>
          <w:fldChar w:fldCharType="begin"/>
        </w:r>
        <w:r>
          <w:rPr>
            <w:noProof/>
            <w:webHidden/>
          </w:rPr>
          <w:instrText xml:space="preserve"> PAGEREF _Toc73346987 \h </w:instrText>
        </w:r>
        <w:r>
          <w:rPr>
            <w:noProof/>
            <w:webHidden/>
          </w:rPr>
        </w:r>
        <w:r>
          <w:rPr>
            <w:noProof/>
            <w:webHidden/>
          </w:rPr>
          <w:fldChar w:fldCharType="separate"/>
        </w:r>
        <w:r>
          <w:rPr>
            <w:noProof/>
            <w:webHidden/>
          </w:rPr>
          <w:t>50</w:t>
        </w:r>
        <w:r>
          <w:rPr>
            <w:noProof/>
            <w:webHidden/>
          </w:rPr>
          <w:fldChar w:fldCharType="end"/>
        </w:r>
      </w:hyperlink>
    </w:p>
    <w:p w14:paraId="5229D885" w14:textId="6500E431" w:rsidR="00330ED4" w:rsidRDefault="00330ED4">
      <w:pPr>
        <w:pStyle w:val="TOC3"/>
        <w:tabs>
          <w:tab w:val="right" w:leader="dot" w:pos="9350"/>
        </w:tabs>
        <w:rPr>
          <w:rFonts w:eastAsiaTheme="minorEastAsia" w:cstheme="minorBidi"/>
          <w:noProof/>
          <w:sz w:val="22"/>
          <w:szCs w:val="22"/>
        </w:rPr>
      </w:pPr>
      <w:hyperlink w:anchor="_Toc73346988" w:history="1">
        <w:r w:rsidRPr="00ED472E">
          <w:rPr>
            <w:rStyle w:val="Hyperlink"/>
            <w:noProof/>
          </w:rPr>
          <w:t>Plan view parameters</w:t>
        </w:r>
        <w:r>
          <w:rPr>
            <w:noProof/>
            <w:webHidden/>
          </w:rPr>
          <w:tab/>
        </w:r>
        <w:r>
          <w:rPr>
            <w:noProof/>
            <w:webHidden/>
          </w:rPr>
          <w:fldChar w:fldCharType="begin"/>
        </w:r>
        <w:r>
          <w:rPr>
            <w:noProof/>
            <w:webHidden/>
          </w:rPr>
          <w:instrText xml:space="preserve"> PAGEREF _Toc73346988 \h </w:instrText>
        </w:r>
        <w:r>
          <w:rPr>
            <w:noProof/>
            <w:webHidden/>
          </w:rPr>
        </w:r>
        <w:r>
          <w:rPr>
            <w:noProof/>
            <w:webHidden/>
          </w:rPr>
          <w:fldChar w:fldCharType="separate"/>
        </w:r>
        <w:r>
          <w:rPr>
            <w:noProof/>
            <w:webHidden/>
          </w:rPr>
          <w:t>50</w:t>
        </w:r>
        <w:r>
          <w:rPr>
            <w:noProof/>
            <w:webHidden/>
          </w:rPr>
          <w:fldChar w:fldCharType="end"/>
        </w:r>
      </w:hyperlink>
    </w:p>
    <w:p w14:paraId="2A645AD5" w14:textId="2BA6EC30" w:rsidR="00330ED4" w:rsidRDefault="00330ED4">
      <w:pPr>
        <w:pStyle w:val="TOC3"/>
        <w:tabs>
          <w:tab w:val="right" w:leader="dot" w:pos="9350"/>
        </w:tabs>
        <w:rPr>
          <w:rFonts w:eastAsiaTheme="minorEastAsia" w:cstheme="minorBidi"/>
          <w:noProof/>
          <w:sz w:val="22"/>
          <w:szCs w:val="22"/>
        </w:rPr>
      </w:pPr>
      <w:hyperlink w:anchor="_Toc73346989" w:history="1">
        <w:r w:rsidRPr="00ED472E">
          <w:rPr>
            <w:rStyle w:val="Hyperlink"/>
            <w:noProof/>
          </w:rPr>
          <w:t>Profile parameters</w:t>
        </w:r>
        <w:r>
          <w:rPr>
            <w:noProof/>
            <w:webHidden/>
          </w:rPr>
          <w:tab/>
        </w:r>
        <w:r>
          <w:rPr>
            <w:noProof/>
            <w:webHidden/>
          </w:rPr>
          <w:fldChar w:fldCharType="begin"/>
        </w:r>
        <w:r>
          <w:rPr>
            <w:noProof/>
            <w:webHidden/>
          </w:rPr>
          <w:instrText xml:space="preserve"> PAGEREF _Toc73346989 \h </w:instrText>
        </w:r>
        <w:r>
          <w:rPr>
            <w:noProof/>
            <w:webHidden/>
          </w:rPr>
        </w:r>
        <w:r>
          <w:rPr>
            <w:noProof/>
            <w:webHidden/>
          </w:rPr>
          <w:fldChar w:fldCharType="separate"/>
        </w:r>
        <w:r>
          <w:rPr>
            <w:noProof/>
            <w:webHidden/>
          </w:rPr>
          <w:t>51</w:t>
        </w:r>
        <w:r>
          <w:rPr>
            <w:noProof/>
            <w:webHidden/>
          </w:rPr>
          <w:fldChar w:fldCharType="end"/>
        </w:r>
      </w:hyperlink>
    </w:p>
    <w:p w14:paraId="66FD6229" w14:textId="1F9A8797" w:rsidR="00330ED4" w:rsidRDefault="00330ED4">
      <w:pPr>
        <w:pStyle w:val="TOC3"/>
        <w:tabs>
          <w:tab w:val="right" w:leader="dot" w:pos="9350"/>
        </w:tabs>
        <w:rPr>
          <w:rFonts w:eastAsiaTheme="minorEastAsia" w:cstheme="minorBidi"/>
          <w:noProof/>
          <w:sz w:val="22"/>
          <w:szCs w:val="22"/>
        </w:rPr>
      </w:pPr>
      <w:hyperlink w:anchor="_Toc73346990" w:history="1">
        <w:r w:rsidRPr="00ED472E">
          <w:rPr>
            <w:rStyle w:val="Hyperlink"/>
            <w:noProof/>
          </w:rPr>
          <w:t>Bridge opening ratio</w:t>
        </w:r>
        <w:r>
          <w:rPr>
            <w:noProof/>
            <w:webHidden/>
          </w:rPr>
          <w:tab/>
        </w:r>
        <w:r>
          <w:rPr>
            <w:noProof/>
            <w:webHidden/>
          </w:rPr>
          <w:fldChar w:fldCharType="begin"/>
        </w:r>
        <w:r>
          <w:rPr>
            <w:noProof/>
            <w:webHidden/>
          </w:rPr>
          <w:instrText xml:space="preserve"> PAGEREF _Toc73346990 \h </w:instrText>
        </w:r>
        <w:r>
          <w:rPr>
            <w:noProof/>
            <w:webHidden/>
          </w:rPr>
        </w:r>
        <w:r>
          <w:rPr>
            <w:noProof/>
            <w:webHidden/>
          </w:rPr>
          <w:fldChar w:fldCharType="separate"/>
        </w:r>
        <w:r>
          <w:rPr>
            <w:noProof/>
            <w:webHidden/>
          </w:rPr>
          <w:t>52</w:t>
        </w:r>
        <w:r>
          <w:rPr>
            <w:noProof/>
            <w:webHidden/>
          </w:rPr>
          <w:fldChar w:fldCharType="end"/>
        </w:r>
      </w:hyperlink>
    </w:p>
    <w:p w14:paraId="21ABB55C" w14:textId="0A492140" w:rsidR="00330ED4" w:rsidRDefault="00330ED4">
      <w:pPr>
        <w:pStyle w:val="TOC3"/>
        <w:tabs>
          <w:tab w:val="right" w:leader="dot" w:pos="9350"/>
        </w:tabs>
        <w:rPr>
          <w:rFonts w:eastAsiaTheme="minorEastAsia" w:cstheme="minorBidi"/>
          <w:noProof/>
          <w:sz w:val="22"/>
          <w:szCs w:val="22"/>
        </w:rPr>
      </w:pPr>
      <w:hyperlink w:anchor="_Toc73346991" w:history="1">
        <w:r w:rsidRPr="00ED472E">
          <w:rPr>
            <w:rStyle w:val="Hyperlink"/>
            <w:noProof/>
          </w:rPr>
          <w:t>Bridge tables</w:t>
        </w:r>
        <w:r>
          <w:rPr>
            <w:noProof/>
            <w:webHidden/>
          </w:rPr>
          <w:tab/>
        </w:r>
        <w:r>
          <w:rPr>
            <w:noProof/>
            <w:webHidden/>
          </w:rPr>
          <w:fldChar w:fldCharType="begin"/>
        </w:r>
        <w:r>
          <w:rPr>
            <w:noProof/>
            <w:webHidden/>
          </w:rPr>
          <w:instrText xml:space="preserve"> PAGEREF _Toc73346991 \h </w:instrText>
        </w:r>
        <w:r>
          <w:rPr>
            <w:noProof/>
            <w:webHidden/>
          </w:rPr>
        </w:r>
        <w:r>
          <w:rPr>
            <w:noProof/>
            <w:webHidden/>
          </w:rPr>
          <w:fldChar w:fldCharType="separate"/>
        </w:r>
        <w:r>
          <w:rPr>
            <w:noProof/>
            <w:webHidden/>
          </w:rPr>
          <w:t>53</w:t>
        </w:r>
        <w:r>
          <w:rPr>
            <w:noProof/>
            <w:webHidden/>
          </w:rPr>
          <w:fldChar w:fldCharType="end"/>
        </w:r>
      </w:hyperlink>
    </w:p>
    <w:p w14:paraId="53594491" w14:textId="4E163ABF" w:rsidR="00330ED4" w:rsidRDefault="00330ED4">
      <w:pPr>
        <w:pStyle w:val="TOC3"/>
        <w:tabs>
          <w:tab w:val="right" w:leader="dot" w:pos="9350"/>
        </w:tabs>
        <w:rPr>
          <w:rFonts w:eastAsiaTheme="minorEastAsia" w:cstheme="minorBidi"/>
          <w:noProof/>
          <w:sz w:val="22"/>
          <w:szCs w:val="22"/>
        </w:rPr>
      </w:pPr>
      <w:hyperlink w:anchor="_Toc73346992" w:history="1">
        <w:r w:rsidRPr="00ED472E">
          <w:rPr>
            <w:rStyle w:val="Hyperlink"/>
            <w:noProof/>
          </w:rPr>
          <w:t>Bridge variables dialog</w:t>
        </w:r>
        <w:r>
          <w:rPr>
            <w:noProof/>
            <w:webHidden/>
          </w:rPr>
          <w:tab/>
        </w:r>
        <w:r>
          <w:rPr>
            <w:noProof/>
            <w:webHidden/>
          </w:rPr>
          <w:fldChar w:fldCharType="begin"/>
        </w:r>
        <w:r>
          <w:rPr>
            <w:noProof/>
            <w:webHidden/>
          </w:rPr>
          <w:instrText xml:space="preserve"> PAGEREF _Toc73346992 \h </w:instrText>
        </w:r>
        <w:r>
          <w:rPr>
            <w:noProof/>
            <w:webHidden/>
          </w:rPr>
        </w:r>
        <w:r>
          <w:rPr>
            <w:noProof/>
            <w:webHidden/>
          </w:rPr>
          <w:fldChar w:fldCharType="separate"/>
        </w:r>
        <w:r>
          <w:rPr>
            <w:noProof/>
            <w:webHidden/>
          </w:rPr>
          <w:t>55</w:t>
        </w:r>
        <w:r>
          <w:rPr>
            <w:noProof/>
            <w:webHidden/>
          </w:rPr>
          <w:fldChar w:fldCharType="end"/>
        </w:r>
      </w:hyperlink>
    </w:p>
    <w:p w14:paraId="22A846B8" w14:textId="0E30648E" w:rsidR="00330ED4" w:rsidRDefault="00330ED4">
      <w:pPr>
        <w:pStyle w:val="TOC2"/>
        <w:tabs>
          <w:tab w:val="right" w:leader="dot" w:pos="9350"/>
        </w:tabs>
        <w:rPr>
          <w:rFonts w:eastAsiaTheme="minorEastAsia" w:cstheme="minorBidi"/>
          <w:noProof/>
          <w:sz w:val="22"/>
          <w:szCs w:val="22"/>
        </w:rPr>
      </w:pPr>
      <w:hyperlink w:anchor="_Toc73346993" w:history="1">
        <w:r w:rsidRPr="00ED472E">
          <w:rPr>
            <w:rStyle w:val="Hyperlink"/>
            <w:noProof/>
          </w:rPr>
          <w:t>Step 3:  Build the cross section data</w:t>
        </w:r>
        <w:r>
          <w:rPr>
            <w:noProof/>
            <w:webHidden/>
          </w:rPr>
          <w:tab/>
        </w:r>
        <w:r>
          <w:rPr>
            <w:noProof/>
            <w:webHidden/>
          </w:rPr>
          <w:fldChar w:fldCharType="begin"/>
        </w:r>
        <w:r>
          <w:rPr>
            <w:noProof/>
            <w:webHidden/>
          </w:rPr>
          <w:instrText xml:space="preserve"> PAGEREF _Toc73346993 \h </w:instrText>
        </w:r>
        <w:r>
          <w:rPr>
            <w:noProof/>
            <w:webHidden/>
          </w:rPr>
        </w:r>
        <w:r>
          <w:rPr>
            <w:noProof/>
            <w:webHidden/>
          </w:rPr>
          <w:fldChar w:fldCharType="separate"/>
        </w:r>
        <w:r>
          <w:rPr>
            <w:noProof/>
            <w:webHidden/>
          </w:rPr>
          <w:t>57</w:t>
        </w:r>
        <w:r>
          <w:rPr>
            <w:noProof/>
            <w:webHidden/>
          </w:rPr>
          <w:fldChar w:fldCharType="end"/>
        </w:r>
      </w:hyperlink>
    </w:p>
    <w:p w14:paraId="2CADC4BB" w14:textId="7C149876" w:rsidR="00330ED4" w:rsidRDefault="00330ED4">
      <w:pPr>
        <w:pStyle w:val="TOC2"/>
        <w:tabs>
          <w:tab w:val="right" w:leader="dot" w:pos="9350"/>
        </w:tabs>
        <w:rPr>
          <w:rFonts w:eastAsiaTheme="minorEastAsia" w:cstheme="minorBidi"/>
          <w:noProof/>
          <w:sz w:val="22"/>
          <w:szCs w:val="22"/>
        </w:rPr>
      </w:pPr>
      <w:hyperlink w:anchor="_Toc73346994" w:history="1">
        <w:r w:rsidRPr="00ED472E">
          <w:rPr>
            <w:rStyle w:val="Hyperlink"/>
            <w:noProof/>
          </w:rPr>
          <w:t>Step 4:  Save, export and run.</w:t>
        </w:r>
        <w:r>
          <w:rPr>
            <w:noProof/>
            <w:webHidden/>
          </w:rPr>
          <w:tab/>
        </w:r>
        <w:r>
          <w:rPr>
            <w:noProof/>
            <w:webHidden/>
          </w:rPr>
          <w:fldChar w:fldCharType="begin"/>
        </w:r>
        <w:r>
          <w:rPr>
            <w:noProof/>
            <w:webHidden/>
          </w:rPr>
          <w:instrText xml:space="preserve"> PAGEREF _Toc73346994 \h </w:instrText>
        </w:r>
        <w:r>
          <w:rPr>
            <w:noProof/>
            <w:webHidden/>
          </w:rPr>
        </w:r>
        <w:r>
          <w:rPr>
            <w:noProof/>
            <w:webHidden/>
          </w:rPr>
          <w:fldChar w:fldCharType="separate"/>
        </w:r>
        <w:r>
          <w:rPr>
            <w:noProof/>
            <w:webHidden/>
          </w:rPr>
          <w:t>59</w:t>
        </w:r>
        <w:r>
          <w:rPr>
            <w:noProof/>
            <w:webHidden/>
          </w:rPr>
          <w:fldChar w:fldCharType="end"/>
        </w:r>
      </w:hyperlink>
    </w:p>
    <w:p w14:paraId="21610324" w14:textId="20010CB2" w:rsidR="00330ED4" w:rsidRDefault="00330ED4">
      <w:pPr>
        <w:pStyle w:val="TOC1"/>
        <w:tabs>
          <w:tab w:val="right" w:leader="dot" w:pos="9350"/>
        </w:tabs>
        <w:rPr>
          <w:rFonts w:eastAsiaTheme="minorEastAsia" w:cstheme="minorBidi"/>
          <w:noProof/>
          <w:sz w:val="22"/>
          <w:szCs w:val="22"/>
        </w:rPr>
      </w:pPr>
      <w:hyperlink w:anchor="_Toc73346995" w:history="1">
        <w:r w:rsidRPr="00ED472E">
          <w:rPr>
            <w:rStyle w:val="Hyperlink"/>
            <w:caps/>
            <w:noProof/>
          </w:rPr>
          <w:t>Module 3 – Prescribed Dam Breach</w:t>
        </w:r>
        <w:r>
          <w:rPr>
            <w:noProof/>
            <w:webHidden/>
          </w:rPr>
          <w:tab/>
        </w:r>
        <w:r>
          <w:rPr>
            <w:noProof/>
            <w:webHidden/>
          </w:rPr>
          <w:fldChar w:fldCharType="begin"/>
        </w:r>
        <w:r>
          <w:rPr>
            <w:noProof/>
            <w:webHidden/>
          </w:rPr>
          <w:instrText xml:space="preserve"> PAGEREF _Toc73346995 \h </w:instrText>
        </w:r>
        <w:r>
          <w:rPr>
            <w:noProof/>
            <w:webHidden/>
          </w:rPr>
        </w:r>
        <w:r>
          <w:rPr>
            <w:noProof/>
            <w:webHidden/>
          </w:rPr>
          <w:fldChar w:fldCharType="separate"/>
        </w:r>
        <w:r>
          <w:rPr>
            <w:noProof/>
            <w:webHidden/>
          </w:rPr>
          <w:t>61</w:t>
        </w:r>
        <w:r>
          <w:rPr>
            <w:noProof/>
            <w:webHidden/>
          </w:rPr>
          <w:fldChar w:fldCharType="end"/>
        </w:r>
      </w:hyperlink>
    </w:p>
    <w:p w14:paraId="21C24150" w14:textId="04ACF6AA" w:rsidR="00330ED4" w:rsidRDefault="00330ED4">
      <w:pPr>
        <w:pStyle w:val="TOC1"/>
        <w:tabs>
          <w:tab w:val="right" w:leader="dot" w:pos="9350"/>
        </w:tabs>
        <w:rPr>
          <w:rFonts w:eastAsiaTheme="minorEastAsia" w:cstheme="minorBidi"/>
          <w:noProof/>
          <w:sz w:val="22"/>
          <w:szCs w:val="22"/>
        </w:rPr>
      </w:pPr>
      <w:hyperlink w:anchor="_Toc73346996" w:history="1">
        <w:r w:rsidRPr="00ED472E">
          <w:rPr>
            <w:rStyle w:val="Hyperlink"/>
            <w:noProof/>
          </w:rPr>
          <w:t>Required Data</w:t>
        </w:r>
        <w:r>
          <w:rPr>
            <w:noProof/>
            <w:webHidden/>
          </w:rPr>
          <w:tab/>
        </w:r>
        <w:r>
          <w:rPr>
            <w:noProof/>
            <w:webHidden/>
          </w:rPr>
          <w:fldChar w:fldCharType="begin"/>
        </w:r>
        <w:r>
          <w:rPr>
            <w:noProof/>
            <w:webHidden/>
          </w:rPr>
          <w:instrText xml:space="preserve"> PAGEREF _Toc73346996 \h </w:instrText>
        </w:r>
        <w:r>
          <w:rPr>
            <w:noProof/>
            <w:webHidden/>
          </w:rPr>
        </w:r>
        <w:r>
          <w:rPr>
            <w:noProof/>
            <w:webHidden/>
          </w:rPr>
          <w:fldChar w:fldCharType="separate"/>
        </w:r>
        <w:r>
          <w:rPr>
            <w:noProof/>
            <w:webHidden/>
          </w:rPr>
          <w:t>61</w:t>
        </w:r>
        <w:r>
          <w:rPr>
            <w:noProof/>
            <w:webHidden/>
          </w:rPr>
          <w:fldChar w:fldCharType="end"/>
        </w:r>
      </w:hyperlink>
    </w:p>
    <w:p w14:paraId="34506D9C" w14:textId="74BA76F8" w:rsidR="00330ED4" w:rsidRDefault="00330ED4">
      <w:pPr>
        <w:pStyle w:val="TOC2"/>
        <w:tabs>
          <w:tab w:val="right" w:leader="dot" w:pos="9350"/>
        </w:tabs>
        <w:rPr>
          <w:rFonts w:eastAsiaTheme="minorEastAsia" w:cstheme="minorBidi"/>
          <w:noProof/>
          <w:sz w:val="22"/>
          <w:szCs w:val="22"/>
        </w:rPr>
      </w:pPr>
      <w:hyperlink w:anchor="_Toc73346997" w:history="1">
        <w:r w:rsidRPr="00ED472E">
          <w:rPr>
            <w:rStyle w:val="Hyperlink"/>
            <w:noProof/>
          </w:rPr>
          <w:t>Step 1:  Load the project</w:t>
        </w:r>
        <w:r>
          <w:rPr>
            <w:noProof/>
            <w:webHidden/>
          </w:rPr>
          <w:tab/>
        </w:r>
        <w:r>
          <w:rPr>
            <w:noProof/>
            <w:webHidden/>
          </w:rPr>
          <w:fldChar w:fldCharType="begin"/>
        </w:r>
        <w:r>
          <w:rPr>
            <w:noProof/>
            <w:webHidden/>
          </w:rPr>
          <w:instrText xml:space="preserve"> PAGEREF _Toc73346997 \h </w:instrText>
        </w:r>
        <w:r>
          <w:rPr>
            <w:noProof/>
            <w:webHidden/>
          </w:rPr>
        </w:r>
        <w:r>
          <w:rPr>
            <w:noProof/>
            <w:webHidden/>
          </w:rPr>
          <w:fldChar w:fldCharType="separate"/>
        </w:r>
        <w:r>
          <w:rPr>
            <w:noProof/>
            <w:webHidden/>
          </w:rPr>
          <w:t>62</w:t>
        </w:r>
        <w:r>
          <w:rPr>
            <w:noProof/>
            <w:webHidden/>
          </w:rPr>
          <w:fldChar w:fldCharType="end"/>
        </w:r>
      </w:hyperlink>
    </w:p>
    <w:p w14:paraId="0C89C175" w14:textId="34FFC869" w:rsidR="00330ED4" w:rsidRDefault="00330ED4">
      <w:pPr>
        <w:pStyle w:val="TOC2"/>
        <w:tabs>
          <w:tab w:val="right" w:leader="dot" w:pos="9350"/>
        </w:tabs>
        <w:rPr>
          <w:rFonts w:eastAsiaTheme="minorEastAsia" w:cstheme="minorBidi"/>
          <w:noProof/>
          <w:sz w:val="22"/>
          <w:szCs w:val="22"/>
        </w:rPr>
      </w:pPr>
      <w:hyperlink w:anchor="_Toc73346998" w:history="1">
        <w:r w:rsidRPr="00ED472E">
          <w:rPr>
            <w:rStyle w:val="Hyperlink"/>
            <w:noProof/>
          </w:rPr>
          <w:t>Step 2.  Load the aerial and hydrography</w:t>
        </w:r>
        <w:r>
          <w:rPr>
            <w:noProof/>
            <w:webHidden/>
          </w:rPr>
          <w:tab/>
        </w:r>
        <w:r>
          <w:rPr>
            <w:noProof/>
            <w:webHidden/>
          </w:rPr>
          <w:fldChar w:fldCharType="begin"/>
        </w:r>
        <w:r>
          <w:rPr>
            <w:noProof/>
            <w:webHidden/>
          </w:rPr>
          <w:instrText xml:space="preserve"> PAGEREF _Toc73346998 \h </w:instrText>
        </w:r>
        <w:r>
          <w:rPr>
            <w:noProof/>
            <w:webHidden/>
          </w:rPr>
        </w:r>
        <w:r>
          <w:rPr>
            <w:noProof/>
            <w:webHidden/>
          </w:rPr>
          <w:fldChar w:fldCharType="separate"/>
        </w:r>
        <w:r>
          <w:rPr>
            <w:noProof/>
            <w:webHidden/>
          </w:rPr>
          <w:t>63</w:t>
        </w:r>
        <w:r>
          <w:rPr>
            <w:noProof/>
            <w:webHidden/>
          </w:rPr>
          <w:fldChar w:fldCharType="end"/>
        </w:r>
      </w:hyperlink>
    </w:p>
    <w:p w14:paraId="1BCF596F" w14:textId="05E1C793" w:rsidR="00330ED4" w:rsidRDefault="00330ED4">
      <w:pPr>
        <w:pStyle w:val="TOC2"/>
        <w:tabs>
          <w:tab w:val="right" w:leader="dot" w:pos="9350"/>
        </w:tabs>
        <w:rPr>
          <w:rFonts w:eastAsiaTheme="minorEastAsia" w:cstheme="minorBidi"/>
          <w:noProof/>
          <w:sz w:val="22"/>
          <w:szCs w:val="22"/>
        </w:rPr>
      </w:pPr>
      <w:hyperlink w:anchor="_Toc73346999" w:history="1">
        <w:r w:rsidRPr="00ED472E">
          <w:rPr>
            <w:rStyle w:val="Hyperlink"/>
            <w:noProof/>
          </w:rPr>
          <w:t>Step 3.  Review hydrology</w:t>
        </w:r>
        <w:r>
          <w:rPr>
            <w:noProof/>
            <w:webHidden/>
          </w:rPr>
          <w:tab/>
        </w:r>
        <w:r>
          <w:rPr>
            <w:noProof/>
            <w:webHidden/>
          </w:rPr>
          <w:fldChar w:fldCharType="begin"/>
        </w:r>
        <w:r>
          <w:rPr>
            <w:noProof/>
            <w:webHidden/>
          </w:rPr>
          <w:instrText xml:space="preserve"> PAGEREF _Toc73346999 \h </w:instrText>
        </w:r>
        <w:r>
          <w:rPr>
            <w:noProof/>
            <w:webHidden/>
          </w:rPr>
        </w:r>
        <w:r>
          <w:rPr>
            <w:noProof/>
            <w:webHidden/>
          </w:rPr>
          <w:fldChar w:fldCharType="separate"/>
        </w:r>
        <w:r>
          <w:rPr>
            <w:noProof/>
            <w:webHidden/>
          </w:rPr>
          <w:t>65</w:t>
        </w:r>
        <w:r>
          <w:rPr>
            <w:noProof/>
            <w:webHidden/>
          </w:rPr>
          <w:fldChar w:fldCharType="end"/>
        </w:r>
      </w:hyperlink>
    </w:p>
    <w:p w14:paraId="7CA6A613" w14:textId="1E3A2540" w:rsidR="00330ED4" w:rsidRDefault="00330ED4">
      <w:pPr>
        <w:pStyle w:val="TOC2"/>
        <w:tabs>
          <w:tab w:val="right" w:leader="dot" w:pos="9350"/>
        </w:tabs>
        <w:rPr>
          <w:rFonts w:eastAsiaTheme="minorEastAsia" w:cstheme="minorBidi"/>
          <w:noProof/>
          <w:sz w:val="22"/>
          <w:szCs w:val="22"/>
        </w:rPr>
      </w:pPr>
      <w:hyperlink w:anchor="_Toc73347000" w:history="1">
        <w:r w:rsidRPr="00ED472E">
          <w:rPr>
            <w:rStyle w:val="Hyperlink"/>
            <w:noProof/>
          </w:rPr>
          <w:t>Step 4.  Set up the reservoir</w:t>
        </w:r>
        <w:r>
          <w:rPr>
            <w:noProof/>
            <w:webHidden/>
          </w:rPr>
          <w:tab/>
        </w:r>
        <w:r>
          <w:rPr>
            <w:noProof/>
            <w:webHidden/>
          </w:rPr>
          <w:fldChar w:fldCharType="begin"/>
        </w:r>
        <w:r>
          <w:rPr>
            <w:noProof/>
            <w:webHidden/>
          </w:rPr>
          <w:instrText xml:space="preserve"> PAGEREF _Toc73347000 \h </w:instrText>
        </w:r>
        <w:r>
          <w:rPr>
            <w:noProof/>
            <w:webHidden/>
          </w:rPr>
        </w:r>
        <w:r>
          <w:rPr>
            <w:noProof/>
            <w:webHidden/>
          </w:rPr>
          <w:fldChar w:fldCharType="separate"/>
        </w:r>
        <w:r>
          <w:rPr>
            <w:noProof/>
            <w:webHidden/>
          </w:rPr>
          <w:t>68</w:t>
        </w:r>
        <w:r>
          <w:rPr>
            <w:noProof/>
            <w:webHidden/>
          </w:rPr>
          <w:fldChar w:fldCharType="end"/>
        </w:r>
      </w:hyperlink>
    </w:p>
    <w:p w14:paraId="203E344B" w14:textId="461D53DA" w:rsidR="00330ED4" w:rsidRDefault="00330ED4">
      <w:pPr>
        <w:pStyle w:val="TOC2"/>
        <w:tabs>
          <w:tab w:val="right" w:leader="dot" w:pos="9350"/>
        </w:tabs>
        <w:rPr>
          <w:rFonts w:eastAsiaTheme="minorEastAsia" w:cstheme="minorBidi"/>
          <w:noProof/>
          <w:sz w:val="22"/>
          <w:szCs w:val="22"/>
        </w:rPr>
      </w:pPr>
      <w:hyperlink w:anchor="_Toc73347001" w:history="1">
        <w:r w:rsidRPr="00ED472E">
          <w:rPr>
            <w:rStyle w:val="Hyperlink"/>
            <w:noProof/>
          </w:rPr>
          <w:t>Step 5.  Create the levee</w:t>
        </w:r>
        <w:r>
          <w:rPr>
            <w:noProof/>
            <w:webHidden/>
          </w:rPr>
          <w:tab/>
        </w:r>
        <w:r>
          <w:rPr>
            <w:noProof/>
            <w:webHidden/>
          </w:rPr>
          <w:fldChar w:fldCharType="begin"/>
        </w:r>
        <w:r>
          <w:rPr>
            <w:noProof/>
            <w:webHidden/>
          </w:rPr>
          <w:instrText xml:space="preserve"> PAGEREF _Toc73347001 \h </w:instrText>
        </w:r>
        <w:r>
          <w:rPr>
            <w:noProof/>
            <w:webHidden/>
          </w:rPr>
        </w:r>
        <w:r>
          <w:rPr>
            <w:noProof/>
            <w:webHidden/>
          </w:rPr>
          <w:fldChar w:fldCharType="separate"/>
        </w:r>
        <w:r>
          <w:rPr>
            <w:noProof/>
            <w:webHidden/>
          </w:rPr>
          <w:t>69</w:t>
        </w:r>
        <w:r>
          <w:rPr>
            <w:noProof/>
            <w:webHidden/>
          </w:rPr>
          <w:fldChar w:fldCharType="end"/>
        </w:r>
      </w:hyperlink>
    </w:p>
    <w:p w14:paraId="0D68F1CC" w14:textId="6EC40B80" w:rsidR="00330ED4" w:rsidRDefault="00330ED4">
      <w:pPr>
        <w:pStyle w:val="TOC2"/>
        <w:tabs>
          <w:tab w:val="right" w:leader="dot" w:pos="9350"/>
        </w:tabs>
        <w:rPr>
          <w:rFonts w:eastAsiaTheme="minorEastAsia" w:cstheme="minorBidi"/>
          <w:noProof/>
          <w:sz w:val="22"/>
          <w:szCs w:val="22"/>
        </w:rPr>
      </w:pPr>
      <w:hyperlink w:anchor="_Toc73347002" w:history="1">
        <w:r w:rsidRPr="00ED472E">
          <w:rPr>
            <w:rStyle w:val="Hyperlink"/>
            <w:noProof/>
          </w:rPr>
          <w:t>Step 6.  Define the breach</w:t>
        </w:r>
        <w:r>
          <w:rPr>
            <w:noProof/>
            <w:webHidden/>
          </w:rPr>
          <w:tab/>
        </w:r>
        <w:r>
          <w:rPr>
            <w:noProof/>
            <w:webHidden/>
          </w:rPr>
          <w:fldChar w:fldCharType="begin"/>
        </w:r>
        <w:r>
          <w:rPr>
            <w:noProof/>
            <w:webHidden/>
          </w:rPr>
          <w:instrText xml:space="preserve"> PAGEREF _Toc73347002 \h </w:instrText>
        </w:r>
        <w:r>
          <w:rPr>
            <w:noProof/>
            <w:webHidden/>
          </w:rPr>
        </w:r>
        <w:r>
          <w:rPr>
            <w:noProof/>
            <w:webHidden/>
          </w:rPr>
          <w:fldChar w:fldCharType="separate"/>
        </w:r>
        <w:r>
          <w:rPr>
            <w:noProof/>
            <w:webHidden/>
          </w:rPr>
          <w:t>71</w:t>
        </w:r>
        <w:r>
          <w:rPr>
            <w:noProof/>
            <w:webHidden/>
          </w:rPr>
          <w:fldChar w:fldCharType="end"/>
        </w:r>
      </w:hyperlink>
    </w:p>
    <w:p w14:paraId="0E10DCB4" w14:textId="00CF10CA" w:rsidR="00330ED4" w:rsidRDefault="00330ED4">
      <w:pPr>
        <w:pStyle w:val="TOC2"/>
        <w:tabs>
          <w:tab w:val="right" w:leader="dot" w:pos="9350"/>
        </w:tabs>
        <w:rPr>
          <w:rFonts w:eastAsiaTheme="minorEastAsia" w:cstheme="minorBidi"/>
          <w:noProof/>
          <w:sz w:val="22"/>
          <w:szCs w:val="22"/>
        </w:rPr>
      </w:pPr>
      <w:hyperlink w:anchor="_Toc73347003" w:history="1">
        <w:r w:rsidRPr="00ED472E">
          <w:rPr>
            <w:rStyle w:val="Hyperlink"/>
            <w:noProof/>
          </w:rPr>
          <w:t>Step 7. Remove the dam elevation (method 1)</w:t>
        </w:r>
        <w:r>
          <w:rPr>
            <w:noProof/>
            <w:webHidden/>
          </w:rPr>
          <w:tab/>
        </w:r>
        <w:r>
          <w:rPr>
            <w:noProof/>
            <w:webHidden/>
          </w:rPr>
          <w:fldChar w:fldCharType="begin"/>
        </w:r>
        <w:r>
          <w:rPr>
            <w:noProof/>
            <w:webHidden/>
          </w:rPr>
          <w:instrText xml:space="preserve"> PAGEREF _Toc73347003 \h </w:instrText>
        </w:r>
        <w:r>
          <w:rPr>
            <w:noProof/>
            <w:webHidden/>
          </w:rPr>
        </w:r>
        <w:r>
          <w:rPr>
            <w:noProof/>
            <w:webHidden/>
          </w:rPr>
          <w:fldChar w:fldCharType="separate"/>
        </w:r>
        <w:r>
          <w:rPr>
            <w:noProof/>
            <w:webHidden/>
          </w:rPr>
          <w:t>74</w:t>
        </w:r>
        <w:r>
          <w:rPr>
            <w:noProof/>
            <w:webHidden/>
          </w:rPr>
          <w:fldChar w:fldCharType="end"/>
        </w:r>
      </w:hyperlink>
    </w:p>
    <w:p w14:paraId="37EFA4B5" w14:textId="76ED210B" w:rsidR="00330ED4" w:rsidRDefault="00330ED4">
      <w:pPr>
        <w:pStyle w:val="TOC2"/>
        <w:tabs>
          <w:tab w:val="right" w:leader="dot" w:pos="9350"/>
        </w:tabs>
        <w:rPr>
          <w:rFonts w:eastAsiaTheme="minorEastAsia" w:cstheme="minorBidi"/>
          <w:noProof/>
          <w:sz w:val="22"/>
          <w:szCs w:val="22"/>
        </w:rPr>
      </w:pPr>
      <w:hyperlink w:anchor="_Toc73347004" w:history="1">
        <w:r w:rsidRPr="00ED472E">
          <w:rPr>
            <w:rStyle w:val="Hyperlink"/>
            <w:noProof/>
          </w:rPr>
          <w:t>Step 8. Remove the dam elevation thin slice (method 2)</w:t>
        </w:r>
        <w:r>
          <w:rPr>
            <w:noProof/>
            <w:webHidden/>
          </w:rPr>
          <w:tab/>
        </w:r>
        <w:r>
          <w:rPr>
            <w:noProof/>
            <w:webHidden/>
          </w:rPr>
          <w:fldChar w:fldCharType="begin"/>
        </w:r>
        <w:r>
          <w:rPr>
            <w:noProof/>
            <w:webHidden/>
          </w:rPr>
          <w:instrText xml:space="preserve"> PAGEREF _Toc73347004 \h </w:instrText>
        </w:r>
        <w:r>
          <w:rPr>
            <w:noProof/>
            <w:webHidden/>
          </w:rPr>
        </w:r>
        <w:r>
          <w:rPr>
            <w:noProof/>
            <w:webHidden/>
          </w:rPr>
          <w:fldChar w:fldCharType="separate"/>
        </w:r>
        <w:r>
          <w:rPr>
            <w:noProof/>
            <w:webHidden/>
          </w:rPr>
          <w:t>75</w:t>
        </w:r>
        <w:r>
          <w:rPr>
            <w:noProof/>
            <w:webHidden/>
          </w:rPr>
          <w:fldChar w:fldCharType="end"/>
        </w:r>
      </w:hyperlink>
    </w:p>
    <w:p w14:paraId="7F8E79E2" w14:textId="307D1C94" w:rsidR="00330ED4" w:rsidRDefault="00330ED4">
      <w:pPr>
        <w:pStyle w:val="TOC2"/>
        <w:tabs>
          <w:tab w:val="right" w:leader="dot" w:pos="9350"/>
        </w:tabs>
        <w:rPr>
          <w:rFonts w:eastAsiaTheme="minorEastAsia" w:cstheme="minorBidi"/>
          <w:noProof/>
          <w:sz w:val="22"/>
          <w:szCs w:val="22"/>
        </w:rPr>
      </w:pPr>
      <w:hyperlink w:anchor="_Toc73347005" w:history="1">
        <w:r w:rsidRPr="00ED472E">
          <w:rPr>
            <w:rStyle w:val="Hyperlink"/>
            <w:noProof/>
          </w:rPr>
          <w:t>Step 9.  Export and run the model</w:t>
        </w:r>
        <w:r>
          <w:rPr>
            <w:noProof/>
            <w:webHidden/>
          </w:rPr>
          <w:tab/>
        </w:r>
        <w:r>
          <w:rPr>
            <w:noProof/>
            <w:webHidden/>
          </w:rPr>
          <w:fldChar w:fldCharType="begin"/>
        </w:r>
        <w:r>
          <w:rPr>
            <w:noProof/>
            <w:webHidden/>
          </w:rPr>
          <w:instrText xml:space="preserve"> PAGEREF _Toc73347005 \h </w:instrText>
        </w:r>
        <w:r>
          <w:rPr>
            <w:noProof/>
            <w:webHidden/>
          </w:rPr>
        </w:r>
        <w:r>
          <w:rPr>
            <w:noProof/>
            <w:webHidden/>
          </w:rPr>
          <w:fldChar w:fldCharType="separate"/>
        </w:r>
        <w:r>
          <w:rPr>
            <w:noProof/>
            <w:webHidden/>
          </w:rPr>
          <w:t>77</w:t>
        </w:r>
        <w:r>
          <w:rPr>
            <w:noProof/>
            <w:webHidden/>
          </w:rPr>
          <w:fldChar w:fldCharType="end"/>
        </w:r>
      </w:hyperlink>
    </w:p>
    <w:p w14:paraId="17E6D3E8" w14:textId="52586ACA" w:rsidR="00330ED4" w:rsidRDefault="00330ED4">
      <w:pPr>
        <w:pStyle w:val="TOC2"/>
        <w:tabs>
          <w:tab w:val="right" w:leader="dot" w:pos="9350"/>
        </w:tabs>
        <w:rPr>
          <w:rFonts w:eastAsiaTheme="minorEastAsia" w:cstheme="minorBidi"/>
          <w:noProof/>
          <w:sz w:val="22"/>
          <w:szCs w:val="22"/>
        </w:rPr>
      </w:pPr>
      <w:hyperlink w:anchor="_Toc73347006" w:history="1">
        <w:r w:rsidRPr="00ED472E">
          <w:rPr>
            <w:rStyle w:val="Hyperlink"/>
            <w:noProof/>
          </w:rPr>
          <w:t>Step 10.  Add a culvert</w:t>
        </w:r>
        <w:r>
          <w:rPr>
            <w:noProof/>
            <w:webHidden/>
          </w:rPr>
          <w:tab/>
        </w:r>
        <w:r>
          <w:rPr>
            <w:noProof/>
            <w:webHidden/>
          </w:rPr>
          <w:fldChar w:fldCharType="begin"/>
        </w:r>
        <w:r>
          <w:rPr>
            <w:noProof/>
            <w:webHidden/>
          </w:rPr>
          <w:instrText xml:space="preserve"> PAGEREF _Toc73347006 \h </w:instrText>
        </w:r>
        <w:r>
          <w:rPr>
            <w:noProof/>
            <w:webHidden/>
          </w:rPr>
        </w:r>
        <w:r>
          <w:rPr>
            <w:noProof/>
            <w:webHidden/>
          </w:rPr>
          <w:fldChar w:fldCharType="separate"/>
        </w:r>
        <w:r>
          <w:rPr>
            <w:noProof/>
            <w:webHidden/>
          </w:rPr>
          <w:t>81</w:t>
        </w:r>
        <w:r>
          <w:rPr>
            <w:noProof/>
            <w:webHidden/>
          </w:rPr>
          <w:fldChar w:fldCharType="end"/>
        </w:r>
      </w:hyperlink>
    </w:p>
    <w:p w14:paraId="0D5C280D" w14:textId="580E42B0" w:rsidR="00330ED4" w:rsidRDefault="00330ED4">
      <w:pPr>
        <w:pStyle w:val="TOC2"/>
        <w:tabs>
          <w:tab w:val="right" w:leader="dot" w:pos="9350"/>
        </w:tabs>
        <w:rPr>
          <w:rFonts w:eastAsiaTheme="minorEastAsia" w:cstheme="minorBidi"/>
          <w:noProof/>
          <w:sz w:val="22"/>
          <w:szCs w:val="22"/>
        </w:rPr>
      </w:pPr>
      <w:hyperlink w:anchor="_Toc73347007" w:history="1">
        <w:r w:rsidRPr="00ED472E">
          <w:rPr>
            <w:rStyle w:val="Hyperlink"/>
            <w:noProof/>
          </w:rPr>
          <w:t>Step 11. Downstream Boundary</w:t>
        </w:r>
        <w:r>
          <w:rPr>
            <w:noProof/>
            <w:webHidden/>
          </w:rPr>
          <w:tab/>
        </w:r>
        <w:r>
          <w:rPr>
            <w:noProof/>
            <w:webHidden/>
          </w:rPr>
          <w:fldChar w:fldCharType="begin"/>
        </w:r>
        <w:r>
          <w:rPr>
            <w:noProof/>
            <w:webHidden/>
          </w:rPr>
          <w:instrText xml:space="preserve"> PAGEREF _Toc73347007 \h </w:instrText>
        </w:r>
        <w:r>
          <w:rPr>
            <w:noProof/>
            <w:webHidden/>
          </w:rPr>
        </w:r>
        <w:r>
          <w:rPr>
            <w:noProof/>
            <w:webHidden/>
          </w:rPr>
          <w:fldChar w:fldCharType="separate"/>
        </w:r>
        <w:r>
          <w:rPr>
            <w:noProof/>
            <w:webHidden/>
          </w:rPr>
          <w:t>85</w:t>
        </w:r>
        <w:r>
          <w:rPr>
            <w:noProof/>
            <w:webHidden/>
          </w:rPr>
          <w:fldChar w:fldCharType="end"/>
        </w:r>
      </w:hyperlink>
    </w:p>
    <w:p w14:paraId="23793A1D" w14:textId="5F99BD58" w:rsidR="00330ED4" w:rsidRDefault="00330ED4">
      <w:pPr>
        <w:pStyle w:val="TOC2"/>
        <w:tabs>
          <w:tab w:val="right" w:leader="dot" w:pos="9350"/>
        </w:tabs>
        <w:rPr>
          <w:rFonts w:eastAsiaTheme="minorEastAsia" w:cstheme="minorBidi"/>
          <w:noProof/>
          <w:sz w:val="22"/>
          <w:szCs w:val="22"/>
        </w:rPr>
      </w:pPr>
      <w:hyperlink w:anchor="_Toc73347008" w:history="1">
        <w:r w:rsidRPr="00ED472E">
          <w:rPr>
            <w:rStyle w:val="Hyperlink"/>
            <w:noProof/>
          </w:rPr>
          <w:t>Step 12. Common mistakes demo</w:t>
        </w:r>
        <w:r>
          <w:rPr>
            <w:noProof/>
            <w:webHidden/>
          </w:rPr>
          <w:tab/>
        </w:r>
        <w:r>
          <w:rPr>
            <w:noProof/>
            <w:webHidden/>
          </w:rPr>
          <w:fldChar w:fldCharType="begin"/>
        </w:r>
        <w:r>
          <w:rPr>
            <w:noProof/>
            <w:webHidden/>
          </w:rPr>
          <w:instrText xml:space="preserve"> PAGEREF _Toc73347008 \h </w:instrText>
        </w:r>
        <w:r>
          <w:rPr>
            <w:noProof/>
            <w:webHidden/>
          </w:rPr>
        </w:r>
        <w:r>
          <w:rPr>
            <w:noProof/>
            <w:webHidden/>
          </w:rPr>
          <w:fldChar w:fldCharType="separate"/>
        </w:r>
        <w:r>
          <w:rPr>
            <w:noProof/>
            <w:webHidden/>
          </w:rPr>
          <w:t>87</w:t>
        </w:r>
        <w:r>
          <w:rPr>
            <w:noProof/>
            <w:webHidden/>
          </w:rPr>
          <w:fldChar w:fldCharType="end"/>
        </w:r>
      </w:hyperlink>
    </w:p>
    <w:p w14:paraId="7CB737A2" w14:textId="0C16089A" w:rsidR="00330ED4" w:rsidRDefault="00330ED4">
      <w:pPr>
        <w:pStyle w:val="TOC3"/>
        <w:tabs>
          <w:tab w:val="right" w:leader="dot" w:pos="9350"/>
        </w:tabs>
        <w:rPr>
          <w:rFonts w:eastAsiaTheme="minorEastAsia" w:cstheme="minorBidi"/>
          <w:noProof/>
          <w:sz w:val="22"/>
          <w:szCs w:val="22"/>
        </w:rPr>
      </w:pPr>
      <w:hyperlink w:anchor="_Toc73347009" w:history="1">
        <w:r w:rsidRPr="00ED472E">
          <w:rPr>
            <w:rStyle w:val="Hyperlink"/>
            <w:noProof/>
          </w:rPr>
          <w:t>Bad reservoir or leaky levee component</w:t>
        </w:r>
        <w:r>
          <w:rPr>
            <w:noProof/>
            <w:webHidden/>
          </w:rPr>
          <w:tab/>
        </w:r>
        <w:r>
          <w:rPr>
            <w:noProof/>
            <w:webHidden/>
          </w:rPr>
          <w:fldChar w:fldCharType="begin"/>
        </w:r>
        <w:r>
          <w:rPr>
            <w:noProof/>
            <w:webHidden/>
          </w:rPr>
          <w:instrText xml:space="preserve"> PAGEREF _Toc73347009 \h </w:instrText>
        </w:r>
        <w:r>
          <w:rPr>
            <w:noProof/>
            <w:webHidden/>
          </w:rPr>
        </w:r>
        <w:r>
          <w:rPr>
            <w:noProof/>
            <w:webHidden/>
          </w:rPr>
          <w:fldChar w:fldCharType="separate"/>
        </w:r>
        <w:r>
          <w:rPr>
            <w:noProof/>
            <w:webHidden/>
          </w:rPr>
          <w:t>87</w:t>
        </w:r>
        <w:r>
          <w:rPr>
            <w:noProof/>
            <w:webHidden/>
          </w:rPr>
          <w:fldChar w:fldCharType="end"/>
        </w:r>
      </w:hyperlink>
    </w:p>
    <w:p w14:paraId="1BDE3E89" w14:textId="57FF61BE" w:rsidR="00330ED4" w:rsidRDefault="00330ED4">
      <w:pPr>
        <w:pStyle w:val="TOC3"/>
        <w:tabs>
          <w:tab w:val="right" w:leader="dot" w:pos="9350"/>
        </w:tabs>
        <w:rPr>
          <w:rFonts w:eastAsiaTheme="minorEastAsia" w:cstheme="minorBidi"/>
          <w:noProof/>
          <w:sz w:val="22"/>
          <w:szCs w:val="22"/>
        </w:rPr>
      </w:pPr>
      <w:hyperlink w:anchor="_Toc73347010" w:history="1">
        <w:r w:rsidRPr="00ED472E">
          <w:rPr>
            <w:rStyle w:val="Hyperlink"/>
            <w:noProof/>
          </w:rPr>
          <w:t>Dam elevation not removed</w:t>
        </w:r>
        <w:r>
          <w:rPr>
            <w:noProof/>
            <w:webHidden/>
          </w:rPr>
          <w:tab/>
        </w:r>
        <w:r>
          <w:rPr>
            <w:noProof/>
            <w:webHidden/>
          </w:rPr>
          <w:fldChar w:fldCharType="begin"/>
        </w:r>
        <w:r>
          <w:rPr>
            <w:noProof/>
            <w:webHidden/>
          </w:rPr>
          <w:instrText xml:space="preserve"> PAGEREF _Toc73347010 \h </w:instrText>
        </w:r>
        <w:r>
          <w:rPr>
            <w:noProof/>
            <w:webHidden/>
          </w:rPr>
        </w:r>
        <w:r>
          <w:rPr>
            <w:noProof/>
            <w:webHidden/>
          </w:rPr>
          <w:fldChar w:fldCharType="separate"/>
        </w:r>
        <w:r>
          <w:rPr>
            <w:noProof/>
            <w:webHidden/>
          </w:rPr>
          <w:t>88</w:t>
        </w:r>
        <w:r>
          <w:rPr>
            <w:noProof/>
            <w:webHidden/>
          </w:rPr>
          <w:fldChar w:fldCharType="end"/>
        </w:r>
      </w:hyperlink>
    </w:p>
    <w:p w14:paraId="3811CAD6" w14:textId="7FB5A961" w:rsidR="00330ED4" w:rsidRDefault="00330ED4">
      <w:pPr>
        <w:pStyle w:val="TOC1"/>
        <w:tabs>
          <w:tab w:val="right" w:leader="dot" w:pos="9350"/>
        </w:tabs>
        <w:rPr>
          <w:rFonts w:eastAsiaTheme="minorEastAsia" w:cstheme="minorBidi"/>
          <w:noProof/>
          <w:sz w:val="22"/>
          <w:szCs w:val="22"/>
        </w:rPr>
      </w:pPr>
      <w:hyperlink w:anchor="_Toc73347011" w:history="1">
        <w:r w:rsidRPr="00ED472E">
          <w:rPr>
            <w:rStyle w:val="Hyperlink"/>
            <w:caps/>
            <w:noProof/>
          </w:rPr>
          <w:t>Module 5 Part I – Create a Watershed Model</w:t>
        </w:r>
        <w:r>
          <w:rPr>
            <w:noProof/>
            <w:webHidden/>
          </w:rPr>
          <w:tab/>
        </w:r>
        <w:r>
          <w:rPr>
            <w:noProof/>
            <w:webHidden/>
          </w:rPr>
          <w:fldChar w:fldCharType="begin"/>
        </w:r>
        <w:r>
          <w:rPr>
            <w:noProof/>
            <w:webHidden/>
          </w:rPr>
          <w:instrText xml:space="preserve"> PAGEREF _Toc73347011 \h </w:instrText>
        </w:r>
        <w:r>
          <w:rPr>
            <w:noProof/>
            <w:webHidden/>
          </w:rPr>
        </w:r>
        <w:r>
          <w:rPr>
            <w:noProof/>
            <w:webHidden/>
          </w:rPr>
          <w:fldChar w:fldCharType="separate"/>
        </w:r>
        <w:r>
          <w:rPr>
            <w:noProof/>
            <w:webHidden/>
          </w:rPr>
          <w:t>90</w:t>
        </w:r>
        <w:r>
          <w:rPr>
            <w:noProof/>
            <w:webHidden/>
          </w:rPr>
          <w:fldChar w:fldCharType="end"/>
        </w:r>
      </w:hyperlink>
    </w:p>
    <w:p w14:paraId="1D9F4F02" w14:textId="683DCB76" w:rsidR="00330ED4" w:rsidRDefault="00330ED4">
      <w:pPr>
        <w:pStyle w:val="TOC1"/>
        <w:tabs>
          <w:tab w:val="right" w:leader="dot" w:pos="9350"/>
        </w:tabs>
        <w:rPr>
          <w:rFonts w:eastAsiaTheme="minorEastAsia" w:cstheme="minorBidi"/>
          <w:noProof/>
          <w:sz w:val="22"/>
          <w:szCs w:val="22"/>
        </w:rPr>
      </w:pPr>
      <w:hyperlink w:anchor="_Toc73347012" w:history="1">
        <w:r w:rsidRPr="00ED472E">
          <w:rPr>
            <w:rStyle w:val="Hyperlink"/>
            <w:noProof/>
          </w:rPr>
          <w:t>Required Data</w:t>
        </w:r>
        <w:r>
          <w:rPr>
            <w:noProof/>
            <w:webHidden/>
          </w:rPr>
          <w:tab/>
        </w:r>
        <w:r>
          <w:rPr>
            <w:noProof/>
            <w:webHidden/>
          </w:rPr>
          <w:fldChar w:fldCharType="begin"/>
        </w:r>
        <w:r>
          <w:rPr>
            <w:noProof/>
            <w:webHidden/>
          </w:rPr>
          <w:instrText xml:space="preserve"> PAGEREF _Toc73347012 \h </w:instrText>
        </w:r>
        <w:r>
          <w:rPr>
            <w:noProof/>
            <w:webHidden/>
          </w:rPr>
        </w:r>
        <w:r>
          <w:rPr>
            <w:noProof/>
            <w:webHidden/>
          </w:rPr>
          <w:fldChar w:fldCharType="separate"/>
        </w:r>
        <w:r>
          <w:rPr>
            <w:noProof/>
            <w:webHidden/>
          </w:rPr>
          <w:t>90</w:t>
        </w:r>
        <w:r>
          <w:rPr>
            <w:noProof/>
            <w:webHidden/>
          </w:rPr>
          <w:fldChar w:fldCharType="end"/>
        </w:r>
      </w:hyperlink>
    </w:p>
    <w:p w14:paraId="03A6BC59" w14:textId="31AE4C84" w:rsidR="00330ED4" w:rsidRDefault="00330ED4">
      <w:pPr>
        <w:pStyle w:val="TOC2"/>
        <w:tabs>
          <w:tab w:val="right" w:leader="dot" w:pos="9350"/>
        </w:tabs>
        <w:rPr>
          <w:rFonts w:eastAsiaTheme="minorEastAsia" w:cstheme="minorBidi"/>
          <w:noProof/>
          <w:sz w:val="22"/>
          <w:szCs w:val="22"/>
        </w:rPr>
      </w:pPr>
      <w:hyperlink w:anchor="_Toc73347013" w:history="1">
        <w:r w:rsidRPr="00ED472E">
          <w:rPr>
            <w:rStyle w:val="Hyperlink"/>
            <w:noProof/>
          </w:rPr>
          <w:t>Step 1:  Load the project</w:t>
        </w:r>
        <w:r>
          <w:rPr>
            <w:noProof/>
            <w:webHidden/>
          </w:rPr>
          <w:tab/>
        </w:r>
        <w:r>
          <w:rPr>
            <w:noProof/>
            <w:webHidden/>
          </w:rPr>
          <w:fldChar w:fldCharType="begin"/>
        </w:r>
        <w:r>
          <w:rPr>
            <w:noProof/>
            <w:webHidden/>
          </w:rPr>
          <w:instrText xml:space="preserve"> PAGEREF _Toc73347013 \h </w:instrText>
        </w:r>
        <w:r>
          <w:rPr>
            <w:noProof/>
            <w:webHidden/>
          </w:rPr>
        </w:r>
        <w:r>
          <w:rPr>
            <w:noProof/>
            <w:webHidden/>
          </w:rPr>
          <w:fldChar w:fldCharType="separate"/>
        </w:r>
        <w:r>
          <w:rPr>
            <w:noProof/>
            <w:webHidden/>
          </w:rPr>
          <w:t>91</w:t>
        </w:r>
        <w:r>
          <w:rPr>
            <w:noProof/>
            <w:webHidden/>
          </w:rPr>
          <w:fldChar w:fldCharType="end"/>
        </w:r>
      </w:hyperlink>
    </w:p>
    <w:p w14:paraId="2E9453C9" w14:textId="42DA60BC" w:rsidR="00330ED4" w:rsidRDefault="00330ED4">
      <w:pPr>
        <w:pStyle w:val="TOC2"/>
        <w:tabs>
          <w:tab w:val="right" w:leader="dot" w:pos="9350"/>
        </w:tabs>
        <w:rPr>
          <w:rFonts w:eastAsiaTheme="minorEastAsia" w:cstheme="minorBidi"/>
          <w:noProof/>
          <w:sz w:val="22"/>
          <w:szCs w:val="22"/>
        </w:rPr>
      </w:pPr>
      <w:hyperlink w:anchor="_Toc73347014" w:history="1">
        <w:r w:rsidRPr="00ED472E">
          <w:rPr>
            <w:rStyle w:val="Hyperlink"/>
            <w:noProof/>
          </w:rPr>
          <w:t>Step 2. Load the hydrography map</w:t>
        </w:r>
        <w:r>
          <w:rPr>
            <w:noProof/>
            <w:webHidden/>
          </w:rPr>
          <w:tab/>
        </w:r>
        <w:r>
          <w:rPr>
            <w:noProof/>
            <w:webHidden/>
          </w:rPr>
          <w:fldChar w:fldCharType="begin"/>
        </w:r>
        <w:r>
          <w:rPr>
            <w:noProof/>
            <w:webHidden/>
          </w:rPr>
          <w:instrText xml:space="preserve"> PAGEREF _Toc73347014 \h </w:instrText>
        </w:r>
        <w:r>
          <w:rPr>
            <w:noProof/>
            <w:webHidden/>
          </w:rPr>
        </w:r>
        <w:r>
          <w:rPr>
            <w:noProof/>
            <w:webHidden/>
          </w:rPr>
          <w:fldChar w:fldCharType="separate"/>
        </w:r>
        <w:r>
          <w:rPr>
            <w:noProof/>
            <w:webHidden/>
          </w:rPr>
          <w:t>92</w:t>
        </w:r>
        <w:r>
          <w:rPr>
            <w:noProof/>
            <w:webHidden/>
          </w:rPr>
          <w:fldChar w:fldCharType="end"/>
        </w:r>
      </w:hyperlink>
    </w:p>
    <w:p w14:paraId="0B5F1B5E" w14:textId="7BA6299B" w:rsidR="00330ED4" w:rsidRDefault="00330ED4">
      <w:pPr>
        <w:pStyle w:val="TOC2"/>
        <w:tabs>
          <w:tab w:val="right" w:leader="dot" w:pos="9350"/>
        </w:tabs>
        <w:rPr>
          <w:rFonts w:eastAsiaTheme="minorEastAsia" w:cstheme="minorBidi"/>
          <w:noProof/>
          <w:sz w:val="22"/>
          <w:szCs w:val="22"/>
        </w:rPr>
      </w:pPr>
      <w:hyperlink w:anchor="_Toc73347015" w:history="1">
        <w:r w:rsidRPr="00ED472E">
          <w:rPr>
            <w:rStyle w:val="Hyperlink"/>
            <w:noProof/>
          </w:rPr>
          <w:t>Step 3. Review the watershed.</w:t>
        </w:r>
        <w:r>
          <w:rPr>
            <w:noProof/>
            <w:webHidden/>
          </w:rPr>
          <w:tab/>
        </w:r>
        <w:r>
          <w:rPr>
            <w:noProof/>
            <w:webHidden/>
          </w:rPr>
          <w:fldChar w:fldCharType="begin"/>
        </w:r>
        <w:r>
          <w:rPr>
            <w:noProof/>
            <w:webHidden/>
          </w:rPr>
          <w:instrText xml:space="preserve"> PAGEREF _Toc73347015 \h </w:instrText>
        </w:r>
        <w:r>
          <w:rPr>
            <w:noProof/>
            <w:webHidden/>
          </w:rPr>
        </w:r>
        <w:r>
          <w:rPr>
            <w:noProof/>
            <w:webHidden/>
          </w:rPr>
          <w:fldChar w:fldCharType="separate"/>
        </w:r>
        <w:r>
          <w:rPr>
            <w:noProof/>
            <w:webHidden/>
          </w:rPr>
          <w:t>94</w:t>
        </w:r>
        <w:r>
          <w:rPr>
            <w:noProof/>
            <w:webHidden/>
          </w:rPr>
          <w:fldChar w:fldCharType="end"/>
        </w:r>
      </w:hyperlink>
    </w:p>
    <w:p w14:paraId="5AA9945A" w14:textId="58C1618C" w:rsidR="00330ED4" w:rsidRDefault="00330ED4">
      <w:pPr>
        <w:pStyle w:val="TOC2"/>
        <w:tabs>
          <w:tab w:val="right" w:leader="dot" w:pos="9350"/>
        </w:tabs>
        <w:rPr>
          <w:rFonts w:eastAsiaTheme="minorEastAsia" w:cstheme="minorBidi"/>
          <w:noProof/>
          <w:sz w:val="22"/>
          <w:szCs w:val="22"/>
        </w:rPr>
      </w:pPr>
      <w:hyperlink w:anchor="_Toc73347016" w:history="1">
        <w:r w:rsidRPr="00ED472E">
          <w:rPr>
            <w:rStyle w:val="Hyperlink"/>
            <w:noProof/>
          </w:rPr>
          <w:t>Step 4. Create the grid.</w:t>
        </w:r>
        <w:r>
          <w:rPr>
            <w:noProof/>
            <w:webHidden/>
          </w:rPr>
          <w:tab/>
        </w:r>
        <w:r>
          <w:rPr>
            <w:noProof/>
            <w:webHidden/>
          </w:rPr>
          <w:fldChar w:fldCharType="begin"/>
        </w:r>
        <w:r>
          <w:rPr>
            <w:noProof/>
            <w:webHidden/>
          </w:rPr>
          <w:instrText xml:space="preserve"> PAGEREF _Toc73347016 \h </w:instrText>
        </w:r>
        <w:r>
          <w:rPr>
            <w:noProof/>
            <w:webHidden/>
          </w:rPr>
        </w:r>
        <w:r>
          <w:rPr>
            <w:noProof/>
            <w:webHidden/>
          </w:rPr>
          <w:fldChar w:fldCharType="separate"/>
        </w:r>
        <w:r>
          <w:rPr>
            <w:noProof/>
            <w:webHidden/>
          </w:rPr>
          <w:t>95</w:t>
        </w:r>
        <w:r>
          <w:rPr>
            <w:noProof/>
            <w:webHidden/>
          </w:rPr>
          <w:fldChar w:fldCharType="end"/>
        </w:r>
      </w:hyperlink>
    </w:p>
    <w:p w14:paraId="36AD2B2B" w14:textId="2BBA7A4E" w:rsidR="00330ED4" w:rsidRDefault="00330ED4">
      <w:pPr>
        <w:pStyle w:val="TOC2"/>
        <w:tabs>
          <w:tab w:val="right" w:leader="dot" w:pos="9350"/>
        </w:tabs>
        <w:rPr>
          <w:rFonts w:eastAsiaTheme="minorEastAsia" w:cstheme="minorBidi"/>
          <w:noProof/>
          <w:sz w:val="22"/>
          <w:szCs w:val="22"/>
        </w:rPr>
      </w:pPr>
      <w:hyperlink w:anchor="_Toc73347017" w:history="1">
        <w:r w:rsidRPr="00ED472E">
          <w:rPr>
            <w:rStyle w:val="Hyperlink"/>
            <w:noProof/>
          </w:rPr>
          <w:t>Step 5. Interpolate Elevation.</w:t>
        </w:r>
        <w:r>
          <w:rPr>
            <w:noProof/>
            <w:webHidden/>
          </w:rPr>
          <w:tab/>
        </w:r>
        <w:r>
          <w:rPr>
            <w:noProof/>
            <w:webHidden/>
          </w:rPr>
          <w:fldChar w:fldCharType="begin"/>
        </w:r>
        <w:r>
          <w:rPr>
            <w:noProof/>
            <w:webHidden/>
          </w:rPr>
          <w:instrText xml:space="preserve"> PAGEREF _Toc73347017 \h </w:instrText>
        </w:r>
        <w:r>
          <w:rPr>
            <w:noProof/>
            <w:webHidden/>
          </w:rPr>
        </w:r>
        <w:r>
          <w:rPr>
            <w:noProof/>
            <w:webHidden/>
          </w:rPr>
          <w:fldChar w:fldCharType="separate"/>
        </w:r>
        <w:r>
          <w:rPr>
            <w:noProof/>
            <w:webHidden/>
          </w:rPr>
          <w:t>96</w:t>
        </w:r>
        <w:r>
          <w:rPr>
            <w:noProof/>
            <w:webHidden/>
          </w:rPr>
          <w:fldChar w:fldCharType="end"/>
        </w:r>
      </w:hyperlink>
    </w:p>
    <w:p w14:paraId="2C5DEEBC" w14:textId="2EEFA2DA" w:rsidR="00330ED4" w:rsidRDefault="00330ED4">
      <w:pPr>
        <w:pStyle w:val="TOC2"/>
        <w:tabs>
          <w:tab w:val="right" w:leader="dot" w:pos="9350"/>
        </w:tabs>
        <w:rPr>
          <w:rFonts w:eastAsiaTheme="minorEastAsia" w:cstheme="minorBidi"/>
          <w:noProof/>
          <w:sz w:val="22"/>
          <w:szCs w:val="22"/>
        </w:rPr>
      </w:pPr>
      <w:hyperlink w:anchor="_Toc73347018" w:history="1">
        <w:r w:rsidRPr="00ED472E">
          <w:rPr>
            <w:rStyle w:val="Hyperlink"/>
            <w:noProof/>
          </w:rPr>
          <w:t>Step 6. Calculate Roughness</w:t>
        </w:r>
        <w:r>
          <w:rPr>
            <w:noProof/>
            <w:webHidden/>
          </w:rPr>
          <w:tab/>
        </w:r>
        <w:r>
          <w:rPr>
            <w:noProof/>
            <w:webHidden/>
          </w:rPr>
          <w:fldChar w:fldCharType="begin"/>
        </w:r>
        <w:r>
          <w:rPr>
            <w:noProof/>
            <w:webHidden/>
          </w:rPr>
          <w:instrText xml:space="preserve"> PAGEREF _Toc73347018 \h </w:instrText>
        </w:r>
        <w:r>
          <w:rPr>
            <w:noProof/>
            <w:webHidden/>
          </w:rPr>
        </w:r>
        <w:r>
          <w:rPr>
            <w:noProof/>
            <w:webHidden/>
          </w:rPr>
          <w:fldChar w:fldCharType="separate"/>
        </w:r>
        <w:r>
          <w:rPr>
            <w:noProof/>
            <w:webHidden/>
          </w:rPr>
          <w:t>97</w:t>
        </w:r>
        <w:r>
          <w:rPr>
            <w:noProof/>
            <w:webHidden/>
          </w:rPr>
          <w:fldChar w:fldCharType="end"/>
        </w:r>
      </w:hyperlink>
    </w:p>
    <w:p w14:paraId="2A9C5B2B" w14:textId="14FE3DAB" w:rsidR="00330ED4" w:rsidRDefault="00330ED4">
      <w:pPr>
        <w:pStyle w:val="TOC2"/>
        <w:tabs>
          <w:tab w:val="right" w:leader="dot" w:pos="9350"/>
        </w:tabs>
        <w:rPr>
          <w:rFonts w:eastAsiaTheme="minorEastAsia" w:cstheme="minorBidi"/>
          <w:noProof/>
          <w:sz w:val="22"/>
          <w:szCs w:val="22"/>
        </w:rPr>
      </w:pPr>
      <w:hyperlink w:anchor="_Toc73347019" w:history="1">
        <w:r w:rsidRPr="00ED472E">
          <w:rPr>
            <w:rStyle w:val="Hyperlink"/>
            <w:noProof/>
          </w:rPr>
          <w:t>Step 7.  Save and create a recovery point.</w:t>
        </w:r>
        <w:r>
          <w:rPr>
            <w:noProof/>
            <w:webHidden/>
          </w:rPr>
          <w:tab/>
        </w:r>
        <w:r>
          <w:rPr>
            <w:noProof/>
            <w:webHidden/>
          </w:rPr>
          <w:fldChar w:fldCharType="begin"/>
        </w:r>
        <w:r>
          <w:rPr>
            <w:noProof/>
            <w:webHidden/>
          </w:rPr>
          <w:instrText xml:space="preserve"> PAGEREF _Toc73347019 \h </w:instrText>
        </w:r>
        <w:r>
          <w:rPr>
            <w:noProof/>
            <w:webHidden/>
          </w:rPr>
        </w:r>
        <w:r>
          <w:rPr>
            <w:noProof/>
            <w:webHidden/>
          </w:rPr>
          <w:fldChar w:fldCharType="separate"/>
        </w:r>
        <w:r>
          <w:rPr>
            <w:noProof/>
            <w:webHidden/>
          </w:rPr>
          <w:t>97</w:t>
        </w:r>
        <w:r>
          <w:rPr>
            <w:noProof/>
            <w:webHidden/>
          </w:rPr>
          <w:fldChar w:fldCharType="end"/>
        </w:r>
      </w:hyperlink>
    </w:p>
    <w:p w14:paraId="4B62554A" w14:textId="0BED7BE0" w:rsidR="00330ED4" w:rsidRDefault="00330ED4">
      <w:pPr>
        <w:pStyle w:val="TOC2"/>
        <w:tabs>
          <w:tab w:val="right" w:leader="dot" w:pos="9350"/>
        </w:tabs>
        <w:rPr>
          <w:rFonts w:eastAsiaTheme="minorEastAsia" w:cstheme="minorBidi"/>
          <w:noProof/>
          <w:sz w:val="22"/>
          <w:szCs w:val="22"/>
        </w:rPr>
      </w:pPr>
      <w:hyperlink w:anchor="_Toc73347020" w:history="1">
        <w:r w:rsidRPr="00ED472E">
          <w:rPr>
            <w:rStyle w:val="Hyperlink"/>
            <w:noProof/>
          </w:rPr>
          <w:t>Step 8. Determine the total rainfall</w:t>
        </w:r>
        <w:r>
          <w:rPr>
            <w:noProof/>
            <w:webHidden/>
          </w:rPr>
          <w:tab/>
        </w:r>
        <w:r>
          <w:rPr>
            <w:noProof/>
            <w:webHidden/>
          </w:rPr>
          <w:fldChar w:fldCharType="begin"/>
        </w:r>
        <w:r>
          <w:rPr>
            <w:noProof/>
            <w:webHidden/>
          </w:rPr>
          <w:instrText xml:space="preserve"> PAGEREF _Toc73347020 \h </w:instrText>
        </w:r>
        <w:r>
          <w:rPr>
            <w:noProof/>
            <w:webHidden/>
          </w:rPr>
        </w:r>
        <w:r>
          <w:rPr>
            <w:noProof/>
            <w:webHidden/>
          </w:rPr>
          <w:fldChar w:fldCharType="separate"/>
        </w:r>
        <w:r>
          <w:rPr>
            <w:noProof/>
            <w:webHidden/>
          </w:rPr>
          <w:t>98</w:t>
        </w:r>
        <w:r>
          <w:rPr>
            <w:noProof/>
            <w:webHidden/>
          </w:rPr>
          <w:fldChar w:fldCharType="end"/>
        </w:r>
      </w:hyperlink>
    </w:p>
    <w:p w14:paraId="166EDB77" w14:textId="07013697" w:rsidR="00330ED4" w:rsidRDefault="00330ED4">
      <w:pPr>
        <w:pStyle w:val="TOC2"/>
        <w:tabs>
          <w:tab w:val="right" w:leader="dot" w:pos="9350"/>
        </w:tabs>
        <w:rPr>
          <w:rFonts w:eastAsiaTheme="minorEastAsia" w:cstheme="minorBidi"/>
          <w:noProof/>
          <w:sz w:val="22"/>
          <w:szCs w:val="22"/>
        </w:rPr>
      </w:pPr>
      <w:hyperlink w:anchor="_Toc73347021" w:history="1">
        <w:r w:rsidRPr="00ED472E">
          <w:rPr>
            <w:rStyle w:val="Hyperlink"/>
            <w:noProof/>
          </w:rPr>
          <w:t>Step 9. Sample the rainfall raster</w:t>
        </w:r>
        <w:r>
          <w:rPr>
            <w:noProof/>
            <w:webHidden/>
          </w:rPr>
          <w:tab/>
        </w:r>
        <w:r>
          <w:rPr>
            <w:noProof/>
            <w:webHidden/>
          </w:rPr>
          <w:fldChar w:fldCharType="begin"/>
        </w:r>
        <w:r>
          <w:rPr>
            <w:noProof/>
            <w:webHidden/>
          </w:rPr>
          <w:instrText xml:space="preserve"> PAGEREF _Toc73347021 \h </w:instrText>
        </w:r>
        <w:r>
          <w:rPr>
            <w:noProof/>
            <w:webHidden/>
          </w:rPr>
        </w:r>
        <w:r>
          <w:rPr>
            <w:noProof/>
            <w:webHidden/>
          </w:rPr>
          <w:fldChar w:fldCharType="separate"/>
        </w:r>
        <w:r>
          <w:rPr>
            <w:noProof/>
            <w:webHidden/>
          </w:rPr>
          <w:t>103</w:t>
        </w:r>
        <w:r>
          <w:rPr>
            <w:noProof/>
            <w:webHidden/>
          </w:rPr>
          <w:fldChar w:fldCharType="end"/>
        </w:r>
      </w:hyperlink>
    </w:p>
    <w:p w14:paraId="35E62711" w14:textId="12C9E2B3" w:rsidR="00330ED4" w:rsidRDefault="00330ED4">
      <w:pPr>
        <w:pStyle w:val="TOC2"/>
        <w:tabs>
          <w:tab w:val="right" w:leader="dot" w:pos="9350"/>
        </w:tabs>
        <w:rPr>
          <w:rFonts w:eastAsiaTheme="minorEastAsia" w:cstheme="minorBidi"/>
          <w:noProof/>
          <w:sz w:val="22"/>
          <w:szCs w:val="22"/>
        </w:rPr>
      </w:pPr>
      <w:hyperlink w:anchor="_Toc73347022" w:history="1">
        <w:r w:rsidRPr="00ED472E">
          <w:rPr>
            <w:rStyle w:val="Hyperlink"/>
            <w:noProof/>
          </w:rPr>
          <w:t>Step 10. Set up the rainfall</w:t>
        </w:r>
        <w:r>
          <w:rPr>
            <w:noProof/>
            <w:webHidden/>
          </w:rPr>
          <w:tab/>
        </w:r>
        <w:r>
          <w:rPr>
            <w:noProof/>
            <w:webHidden/>
          </w:rPr>
          <w:fldChar w:fldCharType="begin"/>
        </w:r>
        <w:r>
          <w:rPr>
            <w:noProof/>
            <w:webHidden/>
          </w:rPr>
          <w:instrText xml:space="preserve"> PAGEREF _Toc73347022 \h </w:instrText>
        </w:r>
        <w:r>
          <w:rPr>
            <w:noProof/>
            <w:webHidden/>
          </w:rPr>
        </w:r>
        <w:r>
          <w:rPr>
            <w:noProof/>
            <w:webHidden/>
          </w:rPr>
          <w:fldChar w:fldCharType="separate"/>
        </w:r>
        <w:r>
          <w:rPr>
            <w:noProof/>
            <w:webHidden/>
          </w:rPr>
          <w:t>104</w:t>
        </w:r>
        <w:r>
          <w:rPr>
            <w:noProof/>
            <w:webHidden/>
          </w:rPr>
          <w:fldChar w:fldCharType="end"/>
        </w:r>
      </w:hyperlink>
    </w:p>
    <w:p w14:paraId="597591EA" w14:textId="66ADB4AB" w:rsidR="00330ED4" w:rsidRDefault="00330ED4">
      <w:pPr>
        <w:pStyle w:val="TOC2"/>
        <w:tabs>
          <w:tab w:val="right" w:leader="dot" w:pos="9350"/>
        </w:tabs>
        <w:rPr>
          <w:rFonts w:eastAsiaTheme="minorEastAsia" w:cstheme="minorBidi"/>
          <w:noProof/>
          <w:sz w:val="22"/>
          <w:szCs w:val="22"/>
        </w:rPr>
      </w:pPr>
      <w:hyperlink w:anchor="_Toc73347023" w:history="1">
        <w:r w:rsidRPr="00ED472E">
          <w:rPr>
            <w:rStyle w:val="Hyperlink"/>
            <w:noProof/>
          </w:rPr>
          <w:t>Step 11. Calculate infiltration</w:t>
        </w:r>
        <w:r>
          <w:rPr>
            <w:noProof/>
            <w:webHidden/>
          </w:rPr>
          <w:tab/>
        </w:r>
        <w:r>
          <w:rPr>
            <w:noProof/>
            <w:webHidden/>
          </w:rPr>
          <w:fldChar w:fldCharType="begin"/>
        </w:r>
        <w:r>
          <w:rPr>
            <w:noProof/>
            <w:webHidden/>
          </w:rPr>
          <w:instrText xml:space="preserve"> PAGEREF _Toc73347023 \h </w:instrText>
        </w:r>
        <w:r>
          <w:rPr>
            <w:noProof/>
            <w:webHidden/>
          </w:rPr>
        </w:r>
        <w:r>
          <w:rPr>
            <w:noProof/>
            <w:webHidden/>
          </w:rPr>
          <w:fldChar w:fldCharType="separate"/>
        </w:r>
        <w:r>
          <w:rPr>
            <w:noProof/>
            <w:webHidden/>
          </w:rPr>
          <w:t>106</w:t>
        </w:r>
        <w:r>
          <w:rPr>
            <w:noProof/>
            <w:webHidden/>
          </w:rPr>
          <w:fldChar w:fldCharType="end"/>
        </w:r>
      </w:hyperlink>
    </w:p>
    <w:p w14:paraId="0E6B9694" w14:textId="3A8BC152" w:rsidR="00330ED4" w:rsidRDefault="00330ED4">
      <w:pPr>
        <w:pStyle w:val="TOC2"/>
        <w:tabs>
          <w:tab w:val="right" w:leader="dot" w:pos="9350"/>
        </w:tabs>
        <w:rPr>
          <w:rFonts w:eastAsiaTheme="minorEastAsia" w:cstheme="minorBidi"/>
          <w:noProof/>
          <w:sz w:val="22"/>
          <w:szCs w:val="22"/>
        </w:rPr>
      </w:pPr>
      <w:hyperlink w:anchor="_Toc73347024" w:history="1">
        <w:r w:rsidRPr="00ED472E">
          <w:rPr>
            <w:rStyle w:val="Hyperlink"/>
            <w:noProof/>
          </w:rPr>
          <w:t>Step 12.  Alternate infiltration method 2</w:t>
        </w:r>
        <w:r>
          <w:rPr>
            <w:noProof/>
            <w:webHidden/>
          </w:rPr>
          <w:tab/>
        </w:r>
        <w:r>
          <w:rPr>
            <w:noProof/>
            <w:webHidden/>
          </w:rPr>
          <w:fldChar w:fldCharType="begin"/>
        </w:r>
        <w:r>
          <w:rPr>
            <w:noProof/>
            <w:webHidden/>
          </w:rPr>
          <w:instrText xml:space="preserve"> PAGEREF _Toc73347024 \h </w:instrText>
        </w:r>
        <w:r>
          <w:rPr>
            <w:noProof/>
            <w:webHidden/>
          </w:rPr>
        </w:r>
        <w:r>
          <w:rPr>
            <w:noProof/>
            <w:webHidden/>
          </w:rPr>
          <w:fldChar w:fldCharType="separate"/>
        </w:r>
        <w:r>
          <w:rPr>
            <w:noProof/>
            <w:webHidden/>
          </w:rPr>
          <w:t>108</w:t>
        </w:r>
        <w:r>
          <w:rPr>
            <w:noProof/>
            <w:webHidden/>
          </w:rPr>
          <w:fldChar w:fldCharType="end"/>
        </w:r>
      </w:hyperlink>
    </w:p>
    <w:p w14:paraId="507C53B4" w14:textId="7393CCAD" w:rsidR="00330ED4" w:rsidRDefault="00330ED4">
      <w:pPr>
        <w:pStyle w:val="TOC2"/>
        <w:tabs>
          <w:tab w:val="right" w:leader="dot" w:pos="9350"/>
        </w:tabs>
        <w:rPr>
          <w:rFonts w:eastAsiaTheme="minorEastAsia" w:cstheme="minorBidi"/>
          <w:noProof/>
          <w:sz w:val="22"/>
          <w:szCs w:val="22"/>
        </w:rPr>
      </w:pPr>
      <w:hyperlink w:anchor="_Toc73347025" w:history="1">
        <w:r w:rsidRPr="00ED472E">
          <w:rPr>
            <w:rStyle w:val="Hyperlink"/>
            <w:noProof/>
          </w:rPr>
          <w:t>Step 13. Export infiltration data.</w:t>
        </w:r>
        <w:r>
          <w:rPr>
            <w:noProof/>
            <w:webHidden/>
          </w:rPr>
          <w:tab/>
        </w:r>
        <w:r>
          <w:rPr>
            <w:noProof/>
            <w:webHidden/>
          </w:rPr>
          <w:fldChar w:fldCharType="begin"/>
        </w:r>
        <w:r>
          <w:rPr>
            <w:noProof/>
            <w:webHidden/>
          </w:rPr>
          <w:instrText xml:space="preserve"> PAGEREF _Toc73347025 \h </w:instrText>
        </w:r>
        <w:r>
          <w:rPr>
            <w:noProof/>
            <w:webHidden/>
          </w:rPr>
        </w:r>
        <w:r>
          <w:rPr>
            <w:noProof/>
            <w:webHidden/>
          </w:rPr>
          <w:fldChar w:fldCharType="separate"/>
        </w:r>
        <w:r>
          <w:rPr>
            <w:noProof/>
            <w:webHidden/>
          </w:rPr>
          <w:t>110</w:t>
        </w:r>
        <w:r>
          <w:rPr>
            <w:noProof/>
            <w:webHidden/>
          </w:rPr>
          <w:fldChar w:fldCharType="end"/>
        </w:r>
      </w:hyperlink>
    </w:p>
    <w:p w14:paraId="4CA3F31C" w14:textId="0CCAAEB1" w:rsidR="00330ED4" w:rsidRDefault="00330ED4">
      <w:pPr>
        <w:pStyle w:val="TOC2"/>
        <w:tabs>
          <w:tab w:val="right" w:leader="dot" w:pos="9350"/>
        </w:tabs>
        <w:rPr>
          <w:rFonts w:eastAsiaTheme="minorEastAsia" w:cstheme="minorBidi"/>
          <w:noProof/>
          <w:sz w:val="22"/>
          <w:szCs w:val="22"/>
        </w:rPr>
      </w:pPr>
      <w:hyperlink w:anchor="_Toc73347026" w:history="1">
        <w:r w:rsidRPr="00ED472E">
          <w:rPr>
            <w:rStyle w:val="Hyperlink"/>
            <w:noProof/>
          </w:rPr>
          <w:t>Step 14. Recalculate the elevation.</w:t>
        </w:r>
        <w:r>
          <w:rPr>
            <w:noProof/>
            <w:webHidden/>
          </w:rPr>
          <w:tab/>
        </w:r>
        <w:r>
          <w:rPr>
            <w:noProof/>
            <w:webHidden/>
          </w:rPr>
          <w:fldChar w:fldCharType="begin"/>
        </w:r>
        <w:r>
          <w:rPr>
            <w:noProof/>
            <w:webHidden/>
          </w:rPr>
          <w:instrText xml:space="preserve"> PAGEREF _Toc73347026 \h </w:instrText>
        </w:r>
        <w:r>
          <w:rPr>
            <w:noProof/>
            <w:webHidden/>
          </w:rPr>
        </w:r>
        <w:r>
          <w:rPr>
            <w:noProof/>
            <w:webHidden/>
          </w:rPr>
          <w:fldChar w:fldCharType="separate"/>
        </w:r>
        <w:r>
          <w:rPr>
            <w:noProof/>
            <w:webHidden/>
          </w:rPr>
          <w:t>112</w:t>
        </w:r>
        <w:r>
          <w:rPr>
            <w:noProof/>
            <w:webHidden/>
          </w:rPr>
          <w:fldChar w:fldCharType="end"/>
        </w:r>
      </w:hyperlink>
    </w:p>
    <w:p w14:paraId="48B26764" w14:textId="43955C9C" w:rsidR="00330ED4" w:rsidRDefault="00330ED4">
      <w:pPr>
        <w:pStyle w:val="TOC2"/>
        <w:tabs>
          <w:tab w:val="right" w:leader="dot" w:pos="9350"/>
        </w:tabs>
        <w:rPr>
          <w:rFonts w:eastAsiaTheme="minorEastAsia" w:cstheme="minorBidi"/>
          <w:noProof/>
          <w:sz w:val="22"/>
          <w:szCs w:val="22"/>
        </w:rPr>
      </w:pPr>
      <w:hyperlink w:anchor="_Toc73347027" w:history="1">
        <w:r w:rsidRPr="00ED472E">
          <w:rPr>
            <w:rStyle w:val="Hyperlink"/>
            <w:noProof/>
          </w:rPr>
          <w:t>Step 15. Export INFIL.DAT</w:t>
        </w:r>
        <w:r>
          <w:rPr>
            <w:noProof/>
            <w:webHidden/>
          </w:rPr>
          <w:tab/>
        </w:r>
        <w:r>
          <w:rPr>
            <w:noProof/>
            <w:webHidden/>
          </w:rPr>
          <w:fldChar w:fldCharType="begin"/>
        </w:r>
        <w:r>
          <w:rPr>
            <w:noProof/>
            <w:webHidden/>
          </w:rPr>
          <w:instrText xml:space="preserve"> PAGEREF _Toc73347027 \h </w:instrText>
        </w:r>
        <w:r>
          <w:rPr>
            <w:noProof/>
            <w:webHidden/>
          </w:rPr>
        </w:r>
        <w:r>
          <w:rPr>
            <w:noProof/>
            <w:webHidden/>
          </w:rPr>
          <w:fldChar w:fldCharType="separate"/>
        </w:r>
        <w:r>
          <w:rPr>
            <w:noProof/>
            <w:webHidden/>
          </w:rPr>
          <w:t>112</w:t>
        </w:r>
        <w:r>
          <w:rPr>
            <w:noProof/>
            <w:webHidden/>
          </w:rPr>
          <w:fldChar w:fldCharType="end"/>
        </w:r>
      </w:hyperlink>
    </w:p>
    <w:p w14:paraId="7F354895" w14:textId="1859EFEC" w:rsidR="00330ED4" w:rsidRDefault="00330ED4">
      <w:pPr>
        <w:pStyle w:val="TOC2"/>
        <w:tabs>
          <w:tab w:val="right" w:leader="dot" w:pos="9350"/>
        </w:tabs>
        <w:rPr>
          <w:rFonts w:eastAsiaTheme="minorEastAsia" w:cstheme="minorBidi"/>
          <w:noProof/>
          <w:sz w:val="22"/>
          <w:szCs w:val="22"/>
        </w:rPr>
      </w:pPr>
      <w:hyperlink w:anchor="_Toc73347028" w:history="1">
        <w:r w:rsidRPr="00ED472E">
          <w:rPr>
            <w:rStyle w:val="Hyperlink"/>
            <w:noProof/>
          </w:rPr>
          <w:t>Step 16. Format the CN data</w:t>
        </w:r>
        <w:r>
          <w:rPr>
            <w:noProof/>
            <w:webHidden/>
          </w:rPr>
          <w:tab/>
        </w:r>
        <w:r>
          <w:rPr>
            <w:noProof/>
            <w:webHidden/>
          </w:rPr>
          <w:fldChar w:fldCharType="begin"/>
        </w:r>
        <w:r>
          <w:rPr>
            <w:noProof/>
            <w:webHidden/>
          </w:rPr>
          <w:instrText xml:space="preserve"> PAGEREF _Toc73347028 \h </w:instrText>
        </w:r>
        <w:r>
          <w:rPr>
            <w:noProof/>
            <w:webHidden/>
          </w:rPr>
        </w:r>
        <w:r>
          <w:rPr>
            <w:noProof/>
            <w:webHidden/>
          </w:rPr>
          <w:fldChar w:fldCharType="separate"/>
        </w:r>
        <w:r>
          <w:rPr>
            <w:noProof/>
            <w:webHidden/>
          </w:rPr>
          <w:t>114</w:t>
        </w:r>
        <w:r>
          <w:rPr>
            <w:noProof/>
            <w:webHidden/>
          </w:rPr>
          <w:fldChar w:fldCharType="end"/>
        </w:r>
      </w:hyperlink>
    </w:p>
    <w:p w14:paraId="3A2E737E" w14:textId="51146190" w:rsidR="00330ED4" w:rsidRDefault="00330ED4">
      <w:pPr>
        <w:pStyle w:val="TOC2"/>
        <w:tabs>
          <w:tab w:val="right" w:leader="dot" w:pos="9350"/>
        </w:tabs>
        <w:rPr>
          <w:rFonts w:eastAsiaTheme="minorEastAsia" w:cstheme="minorBidi"/>
          <w:noProof/>
          <w:sz w:val="22"/>
          <w:szCs w:val="22"/>
        </w:rPr>
      </w:pPr>
      <w:hyperlink w:anchor="_Toc73347029" w:history="1">
        <w:r w:rsidRPr="00ED472E">
          <w:rPr>
            <w:rStyle w:val="Hyperlink"/>
            <w:noProof/>
          </w:rPr>
          <w:t>Step 17. Reload the infiltration data.</w:t>
        </w:r>
        <w:r>
          <w:rPr>
            <w:noProof/>
            <w:webHidden/>
          </w:rPr>
          <w:tab/>
        </w:r>
        <w:r>
          <w:rPr>
            <w:noProof/>
            <w:webHidden/>
          </w:rPr>
          <w:fldChar w:fldCharType="begin"/>
        </w:r>
        <w:r>
          <w:rPr>
            <w:noProof/>
            <w:webHidden/>
          </w:rPr>
          <w:instrText xml:space="preserve"> PAGEREF _Toc73347029 \h </w:instrText>
        </w:r>
        <w:r>
          <w:rPr>
            <w:noProof/>
            <w:webHidden/>
          </w:rPr>
        </w:r>
        <w:r>
          <w:rPr>
            <w:noProof/>
            <w:webHidden/>
          </w:rPr>
          <w:fldChar w:fldCharType="separate"/>
        </w:r>
        <w:r>
          <w:rPr>
            <w:noProof/>
            <w:webHidden/>
          </w:rPr>
          <w:t>114</w:t>
        </w:r>
        <w:r>
          <w:rPr>
            <w:noProof/>
            <w:webHidden/>
          </w:rPr>
          <w:fldChar w:fldCharType="end"/>
        </w:r>
      </w:hyperlink>
    </w:p>
    <w:p w14:paraId="231169E3" w14:textId="1B5BC285" w:rsidR="00330ED4" w:rsidRDefault="00330ED4">
      <w:pPr>
        <w:pStyle w:val="TOC2"/>
        <w:tabs>
          <w:tab w:val="right" w:leader="dot" w:pos="9350"/>
        </w:tabs>
        <w:rPr>
          <w:rFonts w:eastAsiaTheme="minorEastAsia" w:cstheme="minorBidi"/>
          <w:noProof/>
          <w:sz w:val="22"/>
          <w:szCs w:val="22"/>
        </w:rPr>
      </w:pPr>
      <w:hyperlink w:anchor="_Toc73347030" w:history="1">
        <w:r w:rsidRPr="00ED472E">
          <w:rPr>
            <w:rStyle w:val="Hyperlink"/>
            <w:noProof/>
          </w:rPr>
          <w:t>Step 18. Save, export, and run</w:t>
        </w:r>
        <w:r>
          <w:rPr>
            <w:noProof/>
            <w:webHidden/>
          </w:rPr>
          <w:tab/>
        </w:r>
        <w:r>
          <w:rPr>
            <w:noProof/>
            <w:webHidden/>
          </w:rPr>
          <w:fldChar w:fldCharType="begin"/>
        </w:r>
        <w:r>
          <w:rPr>
            <w:noProof/>
            <w:webHidden/>
          </w:rPr>
          <w:instrText xml:space="preserve"> PAGEREF _Toc73347030 \h </w:instrText>
        </w:r>
        <w:r>
          <w:rPr>
            <w:noProof/>
            <w:webHidden/>
          </w:rPr>
        </w:r>
        <w:r>
          <w:rPr>
            <w:noProof/>
            <w:webHidden/>
          </w:rPr>
          <w:fldChar w:fldCharType="separate"/>
        </w:r>
        <w:r>
          <w:rPr>
            <w:noProof/>
            <w:webHidden/>
          </w:rPr>
          <w:t>117</w:t>
        </w:r>
        <w:r>
          <w:rPr>
            <w:noProof/>
            <w:webHidden/>
          </w:rPr>
          <w:fldChar w:fldCharType="end"/>
        </w:r>
      </w:hyperlink>
    </w:p>
    <w:p w14:paraId="6E17FD62" w14:textId="4610B4A7" w:rsidR="00330ED4" w:rsidRDefault="00330ED4">
      <w:pPr>
        <w:pStyle w:val="TOC2"/>
        <w:tabs>
          <w:tab w:val="right" w:leader="dot" w:pos="9350"/>
        </w:tabs>
        <w:rPr>
          <w:rFonts w:eastAsiaTheme="minorEastAsia" w:cstheme="minorBidi"/>
          <w:noProof/>
          <w:sz w:val="22"/>
          <w:szCs w:val="22"/>
        </w:rPr>
      </w:pPr>
      <w:hyperlink w:anchor="_Toc73347031" w:history="1">
        <w:r w:rsidRPr="00ED472E">
          <w:rPr>
            <w:rStyle w:val="Hyperlink"/>
            <w:noProof/>
          </w:rPr>
          <w:t>Step 19. Map the velocity vectors and import them into QGIS</w:t>
        </w:r>
        <w:r>
          <w:rPr>
            <w:noProof/>
            <w:webHidden/>
          </w:rPr>
          <w:tab/>
        </w:r>
        <w:r>
          <w:rPr>
            <w:noProof/>
            <w:webHidden/>
          </w:rPr>
          <w:fldChar w:fldCharType="begin"/>
        </w:r>
        <w:r>
          <w:rPr>
            <w:noProof/>
            <w:webHidden/>
          </w:rPr>
          <w:instrText xml:space="preserve"> PAGEREF _Toc73347031 \h </w:instrText>
        </w:r>
        <w:r>
          <w:rPr>
            <w:noProof/>
            <w:webHidden/>
          </w:rPr>
        </w:r>
        <w:r>
          <w:rPr>
            <w:noProof/>
            <w:webHidden/>
          </w:rPr>
          <w:fldChar w:fldCharType="separate"/>
        </w:r>
        <w:r>
          <w:rPr>
            <w:noProof/>
            <w:webHidden/>
          </w:rPr>
          <w:t>118</w:t>
        </w:r>
        <w:r>
          <w:rPr>
            <w:noProof/>
            <w:webHidden/>
          </w:rPr>
          <w:fldChar w:fldCharType="end"/>
        </w:r>
      </w:hyperlink>
    </w:p>
    <w:p w14:paraId="2960833A" w14:textId="4E5666AE" w:rsidR="00330ED4" w:rsidRDefault="00330ED4">
      <w:pPr>
        <w:pStyle w:val="TOC2"/>
        <w:tabs>
          <w:tab w:val="right" w:leader="dot" w:pos="9350"/>
        </w:tabs>
        <w:rPr>
          <w:rFonts w:eastAsiaTheme="minorEastAsia" w:cstheme="minorBidi"/>
          <w:noProof/>
          <w:sz w:val="22"/>
          <w:szCs w:val="22"/>
        </w:rPr>
      </w:pPr>
      <w:hyperlink w:anchor="_Toc73347032" w:history="1">
        <w:r w:rsidRPr="00ED472E">
          <w:rPr>
            <w:rStyle w:val="Hyperlink"/>
            <w:noProof/>
          </w:rPr>
          <w:t>Step 20. Create a floodplain cross section.</w:t>
        </w:r>
        <w:r>
          <w:rPr>
            <w:noProof/>
            <w:webHidden/>
          </w:rPr>
          <w:tab/>
        </w:r>
        <w:r>
          <w:rPr>
            <w:noProof/>
            <w:webHidden/>
          </w:rPr>
          <w:fldChar w:fldCharType="begin"/>
        </w:r>
        <w:r>
          <w:rPr>
            <w:noProof/>
            <w:webHidden/>
          </w:rPr>
          <w:instrText xml:space="preserve"> PAGEREF _Toc73347032 \h </w:instrText>
        </w:r>
        <w:r>
          <w:rPr>
            <w:noProof/>
            <w:webHidden/>
          </w:rPr>
        </w:r>
        <w:r>
          <w:rPr>
            <w:noProof/>
            <w:webHidden/>
          </w:rPr>
          <w:fldChar w:fldCharType="separate"/>
        </w:r>
        <w:r>
          <w:rPr>
            <w:noProof/>
            <w:webHidden/>
          </w:rPr>
          <w:t>122</w:t>
        </w:r>
        <w:r>
          <w:rPr>
            <w:noProof/>
            <w:webHidden/>
          </w:rPr>
          <w:fldChar w:fldCharType="end"/>
        </w:r>
      </w:hyperlink>
    </w:p>
    <w:p w14:paraId="76970DD3" w14:textId="7E703B7E" w:rsidR="00330ED4" w:rsidRDefault="00330ED4">
      <w:pPr>
        <w:pStyle w:val="TOC2"/>
        <w:tabs>
          <w:tab w:val="right" w:leader="dot" w:pos="9350"/>
        </w:tabs>
        <w:rPr>
          <w:rFonts w:eastAsiaTheme="minorEastAsia" w:cstheme="minorBidi"/>
          <w:noProof/>
          <w:sz w:val="22"/>
          <w:szCs w:val="22"/>
        </w:rPr>
      </w:pPr>
      <w:hyperlink w:anchor="_Toc73347033" w:history="1">
        <w:r w:rsidRPr="00ED472E">
          <w:rPr>
            <w:rStyle w:val="Hyperlink"/>
            <w:noProof/>
          </w:rPr>
          <w:t>Step 21. Save, export, and run again</w:t>
        </w:r>
        <w:r>
          <w:rPr>
            <w:noProof/>
            <w:webHidden/>
          </w:rPr>
          <w:tab/>
        </w:r>
        <w:r>
          <w:rPr>
            <w:noProof/>
            <w:webHidden/>
          </w:rPr>
          <w:fldChar w:fldCharType="begin"/>
        </w:r>
        <w:r>
          <w:rPr>
            <w:noProof/>
            <w:webHidden/>
          </w:rPr>
          <w:instrText xml:space="preserve"> PAGEREF _Toc73347033 \h </w:instrText>
        </w:r>
        <w:r>
          <w:rPr>
            <w:noProof/>
            <w:webHidden/>
          </w:rPr>
        </w:r>
        <w:r>
          <w:rPr>
            <w:noProof/>
            <w:webHidden/>
          </w:rPr>
          <w:fldChar w:fldCharType="separate"/>
        </w:r>
        <w:r>
          <w:rPr>
            <w:noProof/>
            <w:webHidden/>
          </w:rPr>
          <w:t>123</w:t>
        </w:r>
        <w:r>
          <w:rPr>
            <w:noProof/>
            <w:webHidden/>
          </w:rPr>
          <w:fldChar w:fldCharType="end"/>
        </w:r>
      </w:hyperlink>
    </w:p>
    <w:p w14:paraId="1BFA5BFA" w14:textId="610FEFC8" w:rsidR="00330ED4" w:rsidRDefault="00330ED4">
      <w:pPr>
        <w:pStyle w:val="TOC1"/>
        <w:tabs>
          <w:tab w:val="right" w:leader="dot" w:pos="9350"/>
        </w:tabs>
        <w:rPr>
          <w:rFonts w:eastAsiaTheme="minorEastAsia" w:cstheme="minorBidi"/>
          <w:noProof/>
          <w:sz w:val="22"/>
          <w:szCs w:val="22"/>
        </w:rPr>
      </w:pPr>
      <w:hyperlink w:anchor="_Toc73347034" w:history="1">
        <w:r w:rsidRPr="00ED472E">
          <w:rPr>
            <w:rStyle w:val="Hyperlink"/>
            <w:caps/>
            <w:noProof/>
          </w:rPr>
          <w:t>Module 5 Part II – Watershed Mudflow Model</w:t>
        </w:r>
        <w:r>
          <w:rPr>
            <w:noProof/>
            <w:webHidden/>
          </w:rPr>
          <w:tab/>
        </w:r>
        <w:r>
          <w:rPr>
            <w:noProof/>
            <w:webHidden/>
          </w:rPr>
          <w:fldChar w:fldCharType="begin"/>
        </w:r>
        <w:r>
          <w:rPr>
            <w:noProof/>
            <w:webHidden/>
          </w:rPr>
          <w:instrText xml:space="preserve"> PAGEREF _Toc73347034 \h </w:instrText>
        </w:r>
        <w:r>
          <w:rPr>
            <w:noProof/>
            <w:webHidden/>
          </w:rPr>
        </w:r>
        <w:r>
          <w:rPr>
            <w:noProof/>
            <w:webHidden/>
          </w:rPr>
          <w:fldChar w:fldCharType="separate"/>
        </w:r>
        <w:r>
          <w:rPr>
            <w:noProof/>
            <w:webHidden/>
          </w:rPr>
          <w:t>125</w:t>
        </w:r>
        <w:r>
          <w:rPr>
            <w:noProof/>
            <w:webHidden/>
          </w:rPr>
          <w:fldChar w:fldCharType="end"/>
        </w:r>
      </w:hyperlink>
    </w:p>
    <w:p w14:paraId="6EA75744" w14:textId="34BA305D" w:rsidR="00330ED4" w:rsidRDefault="00330ED4">
      <w:pPr>
        <w:pStyle w:val="TOC1"/>
        <w:tabs>
          <w:tab w:val="right" w:leader="dot" w:pos="9350"/>
        </w:tabs>
        <w:rPr>
          <w:rFonts w:eastAsiaTheme="minorEastAsia" w:cstheme="minorBidi"/>
          <w:noProof/>
          <w:sz w:val="22"/>
          <w:szCs w:val="22"/>
        </w:rPr>
      </w:pPr>
      <w:hyperlink w:anchor="_Toc73347035" w:history="1">
        <w:r w:rsidRPr="00ED472E">
          <w:rPr>
            <w:rStyle w:val="Hyperlink"/>
            <w:noProof/>
          </w:rPr>
          <w:t>Required Data</w:t>
        </w:r>
        <w:r>
          <w:rPr>
            <w:noProof/>
            <w:webHidden/>
          </w:rPr>
          <w:tab/>
        </w:r>
        <w:r>
          <w:rPr>
            <w:noProof/>
            <w:webHidden/>
          </w:rPr>
          <w:fldChar w:fldCharType="begin"/>
        </w:r>
        <w:r>
          <w:rPr>
            <w:noProof/>
            <w:webHidden/>
          </w:rPr>
          <w:instrText xml:space="preserve"> PAGEREF _Toc73347035 \h </w:instrText>
        </w:r>
        <w:r>
          <w:rPr>
            <w:noProof/>
            <w:webHidden/>
          </w:rPr>
        </w:r>
        <w:r>
          <w:rPr>
            <w:noProof/>
            <w:webHidden/>
          </w:rPr>
          <w:fldChar w:fldCharType="separate"/>
        </w:r>
        <w:r>
          <w:rPr>
            <w:noProof/>
            <w:webHidden/>
          </w:rPr>
          <w:t>125</w:t>
        </w:r>
        <w:r>
          <w:rPr>
            <w:noProof/>
            <w:webHidden/>
          </w:rPr>
          <w:fldChar w:fldCharType="end"/>
        </w:r>
      </w:hyperlink>
    </w:p>
    <w:p w14:paraId="24CBB68E" w14:textId="7899EB7F" w:rsidR="00330ED4" w:rsidRDefault="00330ED4">
      <w:pPr>
        <w:pStyle w:val="TOC2"/>
        <w:tabs>
          <w:tab w:val="right" w:leader="dot" w:pos="9350"/>
        </w:tabs>
        <w:rPr>
          <w:rFonts w:eastAsiaTheme="minorEastAsia" w:cstheme="minorBidi"/>
          <w:noProof/>
          <w:sz w:val="22"/>
          <w:szCs w:val="22"/>
        </w:rPr>
      </w:pPr>
      <w:hyperlink w:anchor="_Toc73347036" w:history="1">
        <w:r w:rsidRPr="00ED472E">
          <w:rPr>
            <w:rStyle w:val="Hyperlink"/>
            <w:noProof/>
          </w:rPr>
          <w:t>Step 1:  Load the project</w:t>
        </w:r>
        <w:r>
          <w:rPr>
            <w:noProof/>
            <w:webHidden/>
          </w:rPr>
          <w:tab/>
        </w:r>
        <w:r>
          <w:rPr>
            <w:noProof/>
            <w:webHidden/>
          </w:rPr>
          <w:fldChar w:fldCharType="begin"/>
        </w:r>
        <w:r>
          <w:rPr>
            <w:noProof/>
            <w:webHidden/>
          </w:rPr>
          <w:instrText xml:space="preserve"> PAGEREF _Toc73347036 \h </w:instrText>
        </w:r>
        <w:r>
          <w:rPr>
            <w:noProof/>
            <w:webHidden/>
          </w:rPr>
        </w:r>
        <w:r>
          <w:rPr>
            <w:noProof/>
            <w:webHidden/>
          </w:rPr>
          <w:fldChar w:fldCharType="separate"/>
        </w:r>
        <w:r>
          <w:rPr>
            <w:noProof/>
            <w:webHidden/>
          </w:rPr>
          <w:t>126</w:t>
        </w:r>
        <w:r>
          <w:rPr>
            <w:noProof/>
            <w:webHidden/>
          </w:rPr>
          <w:fldChar w:fldCharType="end"/>
        </w:r>
      </w:hyperlink>
    </w:p>
    <w:p w14:paraId="362719F6" w14:textId="2E68D87A" w:rsidR="00330ED4" w:rsidRDefault="00330ED4">
      <w:pPr>
        <w:pStyle w:val="TOC2"/>
        <w:tabs>
          <w:tab w:val="right" w:leader="dot" w:pos="9350"/>
        </w:tabs>
        <w:rPr>
          <w:rFonts w:eastAsiaTheme="minorEastAsia" w:cstheme="minorBidi"/>
          <w:noProof/>
          <w:sz w:val="22"/>
          <w:szCs w:val="22"/>
        </w:rPr>
      </w:pPr>
      <w:hyperlink w:anchor="_Toc73347037" w:history="1">
        <w:r w:rsidRPr="00ED472E">
          <w:rPr>
            <w:rStyle w:val="Hyperlink"/>
            <w:noProof/>
          </w:rPr>
          <w:t>Step 2. Create inflow hydrograph</w:t>
        </w:r>
        <w:r>
          <w:rPr>
            <w:noProof/>
            <w:webHidden/>
          </w:rPr>
          <w:tab/>
        </w:r>
        <w:r>
          <w:rPr>
            <w:noProof/>
            <w:webHidden/>
          </w:rPr>
          <w:fldChar w:fldCharType="begin"/>
        </w:r>
        <w:r>
          <w:rPr>
            <w:noProof/>
            <w:webHidden/>
          </w:rPr>
          <w:instrText xml:space="preserve"> PAGEREF _Toc73347037 \h </w:instrText>
        </w:r>
        <w:r>
          <w:rPr>
            <w:noProof/>
            <w:webHidden/>
          </w:rPr>
        </w:r>
        <w:r>
          <w:rPr>
            <w:noProof/>
            <w:webHidden/>
          </w:rPr>
          <w:fldChar w:fldCharType="separate"/>
        </w:r>
        <w:r>
          <w:rPr>
            <w:noProof/>
            <w:webHidden/>
          </w:rPr>
          <w:t>128</w:t>
        </w:r>
        <w:r>
          <w:rPr>
            <w:noProof/>
            <w:webHidden/>
          </w:rPr>
          <w:fldChar w:fldCharType="end"/>
        </w:r>
      </w:hyperlink>
    </w:p>
    <w:p w14:paraId="151BCAEF" w14:textId="4CF9C819" w:rsidR="00330ED4" w:rsidRDefault="00330ED4">
      <w:pPr>
        <w:pStyle w:val="TOC2"/>
        <w:tabs>
          <w:tab w:val="right" w:leader="dot" w:pos="9350"/>
        </w:tabs>
        <w:rPr>
          <w:rFonts w:eastAsiaTheme="minorEastAsia" w:cstheme="minorBidi"/>
          <w:noProof/>
          <w:sz w:val="22"/>
          <w:szCs w:val="22"/>
        </w:rPr>
      </w:pPr>
      <w:hyperlink w:anchor="_Toc73347038" w:history="1">
        <w:r w:rsidRPr="00ED472E">
          <w:rPr>
            <w:rStyle w:val="Hyperlink"/>
            <w:noProof/>
          </w:rPr>
          <w:t>Step 3.  Assign the hydrograph to a BC node.</w:t>
        </w:r>
        <w:r>
          <w:rPr>
            <w:noProof/>
            <w:webHidden/>
          </w:rPr>
          <w:tab/>
        </w:r>
        <w:r>
          <w:rPr>
            <w:noProof/>
            <w:webHidden/>
          </w:rPr>
          <w:fldChar w:fldCharType="begin"/>
        </w:r>
        <w:r>
          <w:rPr>
            <w:noProof/>
            <w:webHidden/>
          </w:rPr>
          <w:instrText xml:space="preserve"> PAGEREF _Toc73347038 \h </w:instrText>
        </w:r>
        <w:r>
          <w:rPr>
            <w:noProof/>
            <w:webHidden/>
          </w:rPr>
        </w:r>
        <w:r>
          <w:rPr>
            <w:noProof/>
            <w:webHidden/>
          </w:rPr>
          <w:fldChar w:fldCharType="separate"/>
        </w:r>
        <w:r>
          <w:rPr>
            <w:noProof/>
            <w:webHidden/>
          </w:rPr>
          <w:t>130</w:t>
        </w:r>
        <w:r>
          <w:rPr>
            <w:noProof/>
            <w:webHidden/>
          </w:rPr>
          <w:fldChar w:fldCharType="end"/>
        </w:r>
      </w:hyperlink>
    </w:p>
    <w:p w14:paraId="6645011F" w14:textId="574742A1" w:rsidR="00330ED4" w:rsidRDefault="00330ED4">
      <w:pPr>
        <w:pStyle w:val="TOC2"/>
        <w:tabs>
          <w:tab w:val="right" w:leader="dot" w:pos="9350"/>
        </w:tabs>
        <w:rPr>
          <w:rFonts w:eastAsiaTheme="minorEastAsia" w:cstheme="minorBidi"/>
          <w:noProof/>
          <w:sz w:val="22"/>
          <w:szCs w:val="22"/>
        </w:rPr>
      </w:pPr>
      <w:hyperlink w:anchor="_Toc73347039" w:history="1">
        <w:r w:rsidRPr="00ED472E">
          <w:rPr>
            <w:rStyle w:val="Hyperlink"/>
            <w:noProof/>
          </w:rPr>
          <w:t>Step 4.  Set a global bulking factor.</w:t>
        </w:r>
        <w:r>
          <w:rPr>
            <w:noProof/>
            <w:webHidden/>
          </w:rPr>
          <w:tab/>
        </w:r>
        <w:r>
          <w:rPr>
            <w:noProof/>
            <w:webHidden/>
          </w:rPr>
          <w:fldChar w:fldCharType="begin"/>
        </w:r>
        <w:r>
          <w:rPr>
            <w:noProof/>
            <w:webHidden/>
          </w:rPr>
          <w:instrText xml:space="preserve"> PAGEREF _Toc73347039 \h </w:instrText>
        </w:r>
        <w:r>
          <w:rPr>
            <w:noProof/>
            <w:webHidden/>
          </w:rPr>
        </w:r>
        <w:r>
          <w:rPr>
            <w:noProof/>
            <w:webHidden/>
          </w:rPr>
          <w:fldChar w:fldCharType="separate"/>
        </w:r>
        <w:r>
          <w:rPr>
            <w:noProof/>
            <w:webHidden/>
          </w:rPr>
          <w:t>131</w:t>
        </w:r>
        <w:r>
          <w:rPr>
            <w:noProof/>
            <w:webHidden/>
          </w:rPr>
          <w:fldChar w:fldCharType="end"/>
        </w:r>
      </w:hyperlink>
    </w:p>
    <w:p w14:paraId="0048FB5A" w14:textId="012E3210" w:rsidR="00330ED4" w:rsidRDefault="00330ED4">
      <w:pPr>
        <w:pStyle w:val="TOC2"/>
        <w:tabs>
          <w:tab w:val="right" w:leader="dot" w:pos="9350"/>
        </w:tabs>
        <w:rPr>
          <w:rFonts w:eastAsiaTheme="minorEastAsia" w:cstheme="minorBidi"/>
          <w:noProof/>
          <w:sz w:val="22"/>
          <w:szCs w:val="22"/>
        </w:rPr>
      </w:pPr>
      <w:hyperlink w:anchor="_Toc73347040" w:history="1">
        <w:r w:rsidRPr="00ED472E">
          <w:rPr>
            <w:rStyle w:val="Hyperlink"/>
            <w:noProof/>
          </w:rPr>
          <w:t>Step 5.  Export and run the model</w:t>
        </w:r>
        <w:r>
          <w:rPr>
            <w:noProof/>
            <w:webHidden/>
          </w:rPr>
          <w:tab/>
        </w:r>
        <w:r>
          <w:rPr>
            <w:noProof/>
            <w:webHidden/>
          </w:rPr>
          <w:fldChar w:fldCharType="begin"/>
        </w:r>
        <w:r>
          <w:rPr>
            <w:noProof/>
            <w:webHidden/>
          </w:rPr>
          <w:instrText xml:space="preserve"> PAGEREF _Toc73347040 \h </w:instrText>
        </w:r>
        <w:r>
          <w:rPr>
            <w:noProof/>
            <w:webHidden/>
          </w:rPr>
        </w:r>
        <w:r>
          <w:rPr>
            <w:noProof/>
            <w:webHidden/>
          </w:rPr>
          <w:fldChar w:fldCharType="separate"/>
        </w:r>
        <w:r>
          <w:rPr>
            <w:noProof/>
            <w:webHidden/>
          </w:rPr>
          <w:t>132</w:t>
        </w:r>
        <w:r>
          <w:rPr>
            <w:noProof/>
            <w:webHidden/>
          </w:rPr>
          <w:fldChar w:fldCharType="end"/>
        </w:r>
      </w:hyperlink>
    </w:p>
    <w:p w14:paraId="0ADF4D31" w14:textId="0D582F20" w:rsidR="00330ED4" w:rsidRDefault="00330ED4">
      <w:pPr>
        <w:pStyle w:val="TOC2"/>
        <w:tabs>
          <w:tab w:val="right" w:leader="dot" w:pos="9350"/>
        </w:tabs>
        <w:rPr>
          <w:rFonts w:eastAsiaTheme="minorEastAsia" w:cstheme="minorBidi"/>
          <w:noProof/>
          <w:sz w:val="22"/>
          <w:szCs w:val="22"/>
        </w:rPr>
      </w:pPr>
      <w:hyperlink w:anchor="_Toc73347041" w:history="1">
        <w:r w:rsidRPr="00ED472E">
          <w:rPr>
            <w:rStyle w:val="Hyperlink"/>
            <w:noProof/>
          </w:rPr>
          <w:t>Step 6. Set up the mudflow.</w:t>
        </w:r>
        <w:r>
          <w:rPr>
            <w:noProof/>
            <w:webHidden/>
          </w:rPr>
          <w:tab/>
        </w:r>
        <w:r>
          <w:rPr>
            <w:noProof/>
            <w:webHidden/>
          </w:rPr>
          <w:fldChar w:fldCharType="begin"/>
        </w:r>
        <w:r>
          <w:rPr>
            <w:noProof/>
            <w:webHidden/>
          </w:rPr>
          <w:instrText xml:space="preserve"> PAGEREF _Toc73347041 \h </w:instrText>
        </w:r>
        <w:r>
          <w:rPr>
            <w:noProof/>
            <w:webHidden/>
          </w:rPr>
        </w:r>
        <w:r>
          <w:rPr>
            <w:noProof/>
            <w:webHidden/>
          </w:rPr>
          <w:fldChar w:fldCharType="separate"/>
        </w:r>
        <w:r>
          <w:rPr>
            <w:noProof/>
            <w:webHidden/>
          </w:rPr>
          <w:t>133</w:t>
        </w:r>
        <w:r>
          <w:rPr>
            <w:noProof/>
            <w:webHidden/>
          </w:rPr>
          <w:fldChar w:fldCharType="end"/>
        </w:r>
      </w:hyperlink>
    </w:p>
    <w:p w14:paraId="33A10BB2" w14:textId="068555F4" w:rsidR="00330ED4" w:rsidRDefault="00330ED4">
      <w:pPr>
        <w:pStyle w:val="TOC2"/>
        <w:tabs>
          <w:tab w:val="right" w:leader="dot" w:pos="9350"/>
        </w:tabs>
        <w:rPr>
          <w:rFonts w:eastAsiaTheme="minorEastAsia" w:cstheme="minorBidi"/>
          <w:noProof/>
          <w:sz w:val="22"/>
          <w:szCs w:val="22"/>
        </w:rPr>
      </w:pPr>
      <w:hyperlink w:anchor="_Toc73347042" w:history="1">
        <w:r w:rsidRPr="00ED472E">
          <w:rPr>
            <w:rStyle w:val="Hyperlink"/>
            <w:noProof/>
          </w:rPr>
          <w:t>Step 5.  Export and run the Mudflow model</w:t>
        </w:r>
        <w:r>
          <w:rPr>
            <w:noProof/>
            <w:webHidden/>
          </w:rPr>
          <w:tab/>
        </w:r>
        <w:r>
          <w:rPr>
            <w:noProof/>
            <w:webHidden/>
          </w:rPr>
          <w:fldChar w:fldCharType="begin"/>
        </w:r>
        <w:r>
          <w:rPr>
            <w:noProof/>
            <w:webHidden/>
          </w:rPr>
          <w:instrText xml:space="preserve"> PAGEREF _Toc73347042 \h </w:instrText>
        </w:r>
        <w:r>
          <w:rPr>
            <w:noProof/>
            <w:webHidden/>
          </w:rPr>
        </w:r>
        <w:r>
          <w:rPr>
            <w:noProof/>
            <w:webHidden/>
          </w:rPr>
          <w:fldChar w:fldCharType="separate"/>
        </w:r>
        <w:r>
          <w:rPr>
            <w:noProof/>
            <w:webHidden/>
          </w:rPr>
          <w:t>136</w:t>
        </w:r>
        <w:r>
          <w:rPr>
            <w:noProof/>
            <w:webHidden/>
          </w:rPr>
          <w:fldChar w:fldCharType="end"/>
        </w:r>
      </w:hyperlink>
    </w:p>
    <w:p w14:paraId="444A8B0A" w14:textId="76B5D256" w:rsidR="00330ED4" w:rsidRDefault="00330ED4">
      <w:pPr>
        <w:pStyle w:val="TOC1"/>
        <w:tabs>
          <w:tab w:val="right" w:leader="dot" w:pos="9350"/>
        </w:tabs>
        <w:rPr>
          <w:rFonts w:eastAsiaTheme="minorEastAsia" w:cstheme="minorBidi"/>
          <w:noProof/>
          <w:sz w:val="22"/>
          <w:szCs w:val="22"/>
        </w:rPr>
      </w:pPr>
      <w:hyperlink w:anchor="_Toc73347043" w:history="1">
        <w:r w:rsidRPr="00ED472E">
          <w:rPr>
            <w:rStyle w:val="Hyperlink"/>
            <w:caps/>
            <w:noProof/>
          </w:rPr>
          <w:t>Module 6 – Erosion Dam Breach</w:t>
        </w:r>
        <w:r>
          <w:rPr>
            <w:noProof/>
            <w:webHidden/>
          </w:rPr>
          <w:tab/>
        </w:r>
        <w:r>
          <w:rPr>
            <w:noProof/>
            <w:webHidden/>
          </w:rPr>
          <w:fldChar w:fldCharType="begin"/>
        </w:r>
        <w:r>
          <w:rPr>
            <w:noProof/>
            <w:webHidden/>
          </w:rPr>
          <w:instrText xml:space="preserve"> PAGEREF _Toc73347043 \h </w:instrText>
        </w:r>
        <w:r>
          <w:rPr>
            <w:noProof/>
            <w:webHidden/>
          </w:rPr>
        </w:r>
        <w:r>
          <w:rPr>
            <w:noProof/>
            <w:webHidden/>
          </w:rPr>
          <w:fldChar w:fldCharType="separate"/>
        </w:r>
        <w:r>
          <w:rPr>
            <w:noProof/>
            <w:webHidden/>
          </w:rPr>
          <w:t>139</w:t>
        </w:r>
        <w:r>
          <w:rPr>
            <w:noProof/>
            <w:webHidden/>
          </w:rPr>
          <w:fldChar w:fldCharType="end"/>
        </w:r>
      </w:hyperlink>
    </w:p>
    <w:p w14:paraId="7AC4D1FD" w14:textId="01A5A164" w:rsidR="00330ED4" w:rsidRDefault="00330ED4">
      <w:pPr>
        <w:pStyle w:val="TOC1"/>
        <w:tabs>
          <w:tab w:val="right" w:leader="dot" w:pos="9350"/>
        </w:tabs>
        <w:rPr>
          <w:rFonts w:eastAsiaTheme="minorEastAsia" w:cstheme="minorBidi"/>
          <w:noProof/>
          <w:sz w:val="22"/>
          <w:szCs w:val="22"/>
        </w:rPr>
      </w:pPr>
      <w:hyperlink w:anchor="_Toc73347044" w:history="1">
        <w:r w:rsidRPr="00ED472E">
          <w:rPr>
            <w:rStyle w:val="Hyperlink"/>
            <w:noProof/>
          </w:rPr>
          <w:t>Required Data</w:t>
        </w:r>
        <w:r>
          <w:rPr>
            <w:noProof/>
            <w:webHidden/>
          </w:rPr>
          <w:tab/>
        </w:r>
        <w:r>
          <w:rPr>
            <w:noProof/>
            <w:webHidden/>
          </w:rPr>
          <w:fldChar w:fldCharType="begin"/>
        </w:r>
        <w:r>
          <w:rPr>
            <w:noProof/>
            <w:webHidden/>
          </w:rPr>
          <w:instrText xml:space="preserve"> PAGEREF _Toc73347044 \h </w:instrText>
        </w:r>
        <w:r>
          <w:rPr>
            <w:noProof/>
            <w:webHidden/>
          </w:rPr>
        </w:r>
        <w:r>
          <w:rPr>
            <w:noProof/>
            <w:webHidden/>
          </w:rPr>
          <w:fldChar w:fldCharType="separate"/>
        </w:r>
        <w:r>
          <w:rPr>
            <w:noProof/>
            <w:webHidden/>
          </w:rPr>
          <w:t>139</w:t>
        </w:r>
        <w:r>
          <w:rPr>
            <w:noProof/>
            <w:webHidden/>
          </w:rPr>
          <w:fldChar w:fldCharType="end"/>
        </w:r>
      </w:hyperlink>
    </w:p>
    <w:p w14:paraId="6BB8C6DA" w14:textId="3B84B829" w:rsidR="00330ED4" w:rsidRDefault="00330ED4">
      <w:pPr>
        <w:pStyle w:val="TOC2"/>
        <w:tabs>
          <w:tab w:val="right" w:leader="dot" w:pos="9350"/>
        </w:tabs>
        <w:rPr>
          <w:rFonts w:eastAsiaTheme="minorEastAsia" w:cstheme="minorBidi"/>
          <w:noProof/>
          <w:sz w:val="22"/>
          <w:szCs w:val="22"/>
        </w:rPr>
      </w:pPr>
      <w:hyperlink w:anchor="_Toc73347045" w:history="1">
        <w:r w:rsidRPr="00ED472E">
          <w:rPr>
            <w:rStyle w:val="Hyperlink"/>
            <w:noProof/>
          </w:rPr>
          <w:t>Step 1:  Load the project</w:t>
        </w:r>
        <w:r>
          <w:rPr>
            <w:noProof/>
            <w:webHidden/>
          </w:rPr>
          <w:tab/>
        </w:r>
        <w:r>
          <w:rPr>
            <w:noProof/>
            <w:webHidden/>
          </w:rPr>
          <w:fldChar w:fldCharType="begin"/>
        </w:r>
        <w:r>
          <w:rPr>
            <w:noProof/>
            <w:webHidden/>
          </w:rPr>
          <w:instrText xml:space="preserve"> PAGEREF _Toc73347045 \h </w:instrText>
        </w:r>
        <w:r>
          <w:rPr>
            <w:noProof/>
            <w:webHidden/>
          </w:rPr>
        </w:r>
        <w:r>
          <w:rPr>
            <w:noProof/>
            <w:webHidden/>
          </w:rPr>
          <w:fldChar w:fldCharType="separate"/>
        </w:r>
        <w:r>
          <w:rPr>
            <w:noProof/>
            <w:webHidden/>
          </w:rPr>
          <w:t>140</w:t>
        </w:r>
        <w:r>
          <w:rPr>
            <w:noProof/>
            <w:webHidden/>
          </w:rPr>
          <w:fldChar w:fldCharType="end"/>
        </w:r>
      </w:hyperlink>
    </w:p>
    <w:p w14:paraId="2AB1816C" w14:textId="600C7D51" w:rsidR="00330ED4" w:rsidRDefault="00330ED4">
      <w:pPr>
        <w:pStyle w:val="TOC2"/>
        <w:tabs>
          <w:tab w:val="right" w:leader="dot" w:pos="9350"/>
        </w:tabs>
        <w:rPr>
          <w:rFonts w:eastAsiaTheme="minorEastAsia" w:cstheme="minorBidi"/>
          <w:noProof/>
          <w:sz w:val="22"/>
          <w:szCs w:val="22"/>
        </w:rPr>
      </w:pPr>
      <w:hyperlink w:anchor="_Toc73347046" w:history="1">
        <w:r w:rsidRPr="00ED472E">
          <w:rPr>
            <w:rStyle w:val="Hyperlink"/>
            <w:noProof/>
          </w:rPr>
          <w:t>Step 2: Initial conditions reservoir</w:t>
        </w:r>
        <w:r>
          <w:rPr>
            <w:noProof/>
            <w:webHidden/>
          </w:rPr>
          <w:tab/>
        </w:r>
        <w:r>
          <w:rPr>
            <w:noProof/>
            <w:webHidden/>
          </w:rPr>
          <w:fldChar w:fldCharType="begin"/>
        </w:r>
        <w:r>
          <w:rPr>
            <w:noProof/>
            <w:webHidden/>
          </w:rPr>
          <w:instrText xml:space="preserve"> PAGEREF _Toc73347046 \h </w:instrText>
        </w:r>
        <w:r>
          <w:rPr>
            <w:noProof/>
            <w:webHidden/>
          </w:rPr>
        </w:r>
        <w:r>
          <w:rPr>
            <w:noProof/>
            <w:webHidden/>
          </w:rPr>
          <w:fldChar w:fldCharType="separate"/>
        </w:r>
        <w:r>
          <w:rPr>
            <w:noProof/>
            <w:webHidden/>
          </w:rPr>
          <w:t>141</w:t>
        </w:r>
        <w:r>
          <w:rPr>
            <w:noProof/>
            <w:webHidden/>
          </w:rPr>
          <w:fldChar w:fldCharType="end"/>
        </w:r>
      </w:hyperlink>
    </w:p>
    <w:p w14:paraId="76BED92F" w14:textId="73CE9B1D" w:rsidR="00330ED4" w:rsidRDefault="00330ED4">
      <w:pPr>
        <w:pStyle w:val="TOC2"/>
        <w:tabs>
          <w:tab w:val="right" w:leader="dot" w:pos="9350"/>
        </w:tabs>
        <w:rPr>
          <w:rFonts w:eastAsiaTheme="minorEastAsia" w:cstheme="minorBidi"/>
          <w:noProof/>
          <w:sz w:val="22"/>
          <w:szCs w:val="22"/>
        </w:rPr>
      </w:pPr>
      <w:hyperlink w:anchor="_Toc73347047" w:history="1">
        <w:r w:rsidRPr="00ED472E">
          <w:rPr>
            <w:rStyle w:val="Hyperlink"/>
            <w:noProof/>
          </w:rPr>
          <w:t>Step 3:  Review dam geometry</w:t>
        </w:r>
        <w:r>
          <w:rPr>
            <w:noProof/>
            <w:webHidden/>
          </w:rPr>
          <w:tab/>
        </w:r>
        <w:r>
          <w:rPr>
            <w:noProof/>
            <w:webHidden/>
          </w:rPr>
          <w:fldChar w:fldCharType="begin"/>
        </w:r>
        <w:r>
          <w:rPr>
            <w:noProof/>
            <w:webHidden/>
          </w:rPr>
          <w:instrText xml:space="preserve"> PAGEREF _Toc73347047 \h </w:instrText>
        </w:r>
        <w:r>
          <w:rPr>
            <w:noProof/>
            <w:webHidden/>
          </w:rPr>
        </w:r>
        <w:r>
          <w:rPr>
            <w:noProof/>
            <w:webHidden/>
          </w:rPr>
          <w:fldChar w:fldCharType="separate"/>
        </w:r>
        <w:r>
          <w:rPr>
            <w:noProof/>
            <w:webHidden/>
          </w:rPr>
          <w:t>143</w:t>
        </w:r>
        <w:r>
          <w:rPr>
            <w:noProof/>
            <w:webHidden/>
          </w:rPr>
          <w:fldChar w:fldCharType="end"/>
        </w:r>
      </w:hyperlink>
    </w:p>
    <w:p w14:paraId="129ECED2" w14:textId="671B3086" w:rsidR="00330ED4" w:rsidRDefault="00330ED4">
      <w:pPr>
        <w:pStyle w:val="TOC2"/>
        <w:tabs>
          <w:tab w:val="right" w:leader="dot" w:pos="9350"/>
        </w:tabs>
        <w:rPr>
          <w:rFonts w:eastAsiaTheme="minorEastAsia" w:cstheme="minorBidi"/>
          <w:noProof/>
          <w:sz w:val="22"/>
          <w:szCs w:val="22"/>
        </w:rPr>
      </w:pPr>
      <w:hyperlink w:anchor="_Toc73347048" w:history="1">
        <w:r w:rsidRPr="00ED472E">
          <w:rPr>
            <w:rStyle w:val="Hyperlink"/>
            <w:noProof/>
          </w:rPr>
          <w:t>Step 4.  Review dam material</w:t>
        </w:r>
        <w:r>
          <w:rPr>
            <w:noProof/>
            <w:webHidden/>
          </w:rPr>
          <w:tab/>
        </w:r>
        <w:r>
          <w:rPr>
            <w:noProof/>
            <w:webHidden/>
          </w:rPr>
          <w:fldChar w:fldCharType="begin"/>
        </w:r>
        <w:r>
          <w:rPr>
            <w:noProof/>
            <w:webHidden/>
          </w:rPr>
          <w:instrText xml:space="preserve"> PAGEREF _Toc73347048 \h </w:instrText>
        </w:r>
        <w:r>
          <w:rPr>
            <w:noProof/>
            <w:webHidden/>
          </w:rPr>
        </w:r>
        <w:r>
          <w:rPr>
            <w:noProof/>
            <w:webHidden/>
          </w:rPr>
          <w:fldChar w:fldCharType="separate"/>
        </w:r>
        <w:r>
          <w:rPr>
            <w:noProof/>
            <w:webHidden/>
          </w:rPr>
          <w:t>144</w:t>
        </w:r>
        <w:r>
          <w:rPr>
            <w:noProof/>
            <w:webHidden/>
          </w:rPr>
          <w:fldChar w:fldCharType="end"/>
        </w:r>
      </w:hyperlink>
    </w:p>
    <w:p w14:paraId="717113BF" w14:textId="2F6E1534" w:rsidR="00330ED4" w:rsidRDefault="00330ED4">
      <w:pPr>
        <w:pStyle w:val="TOC2"/>
        <w:tabs>
          <w:tab w:val="right" w:leader="dot" w:pos="9350"/>
        </w:tabs>
        <w:rPr>
          <w:rFonts w:eastAsiaTheme="minorEastAsia" w:cstheme="minorBidi"/>
          <w:noProof/>
          <w:sz w:val="22"/>
          <w:szCs w:val="22"/>
        </w:rPr>
      </w:pPr>
      <w:hyperlink w:anchor="_Toc73347049" w:history="1">
        <w:r w:rsidRPr="00ED472E">
          <w:rPr>
            <w:rStyle w:val="Hyperlink"/>
            <w:noProof/>
          </w:rPr>
          <w:t>Step 5. Review general breach parameters</w:t>
        </w:r>
        <w:r>
          <w:rPr>
            <w:noProof/>
            <w:webHidden/>
          </w:rPr>
          <w:tab/>
        </w:r>
        <w:r>
          <w:rPr>
            <w:noProof/>
            <w:webHidden/>
          </w:rPr>
          <w:fldChar w:fldCharType="begin"/>
        </w:r>
        <w:r>
          <w:rPr>
            <w:noProof/>
            <w:webHidden/>
          </w:rPr>
          <w:instrText xml:space="preserve"> PAGEREF _Toc73347049 \h </w:instrText>
        </w:r>
        <w:r>
          <w:rPr>
            <w:noProof/>
            <w:webHidden/>
          </w:rPr>
        </w:r>
        <w:r>
          <w:rPr>
            <w:noProof/>
            <w:webHidden/>
          </w:rPr>
          <w:fldChar w:fldCharType="separate"/>
        </w:r>
        <w:r>
          <w:rPr>
            <w:noProof/>
            <w:webHidden/>
          </w:rPr>
          <w:t>145</w:t>
        </w:r>
        <w:r>
          <w:rPr>
            <w:noProof/>
            <w:webHidden/>
          </w:rPr>
          <w:fldChar w:fldCharType="end"/>
        </w:r>
      </w:hyperlink>
    </w:p>
    <w:p w14:paraId="1A0F6ED7" w14:textId="287BAD3A" w:rsidR="00330ED4" w:rsidRDefault="00330ED4">
      <w:pPr>
        <w:pStyle w:val="TOC2"/>
        <w:tabs>
          <w:tab w:val="right" w:leader="dot" w:pos="9350"/>
        </w:tabs>
        <w:rPr>
          <w:rFonts w:eastAsiaTheme="minorEastAsia" w:cstheme="minorBidi"/>
          <w:noProof/>
          <w:sz w:val="22"/>
          <w:szCs w:val="22"/>
        </w:rPr>
      </w:pPr>
      <w:hyperlink w:anchor="_Toc73347050" w:history="1">
        <w:r w:rsidRPr="00ED472E">
          <w:rPr>
            <w:rStyle w:val="Hyperlink"/>
            <w:noProof/>
          </w:rPr>
          <w:t>Step 6. Create the breach point</w:t>
        </w:r>
        <w:r>
          <w:rPr>
            <w:noProof/>
            <w:webHidden/>
          </w:rPr>
          <w:tab/>
        </w:r>
        <w:r>
          <w:rPr>
            <w:noProof/>
            <w:webHidden/>
          </w:rPr>
          <w:fldChar w:fldCharType="begin"/>
        </w:r>
        <w:r>
          <w:rPr>
            <w:noProof/>
            <w:webHidden/>
          </w:rPr>
          <w:instrText xml:space="preserve"> PAGEREF _Toc73347050 \h </w:instrText>
        </w:r>
        <w:r>
          <w:rPr>
            <w:noProof/>
            <w:webHidden/>
          </w:rPr>
        </w:r>
        <w:r>
          <w:rPr>
            <w:noProof/>
            <w:webHidden/>
          </w:rPr>
          <w:fldChar w:fldCharType="separate"/>
        </w:r>
        <w:r>
          <w:rPr>
            <w:noProof/>
            <w:webHidden/>
          </w:rPr>
          <w:t>145</w:t>
        </w:r>
        <w:r>
          <w:rPr>
            <w:noProof/>
            <w:webHidden/>
          </w:rPr>
          <w:fldChar w:fldCharType="end"/>
        </w:r>
      </w:hyperlink>
    </w:p>
    <w:p w14:paraId="5D1BE9AC" w14:textId="3D4E1F8F" w:rsidR="00330ED4" w:rsidRDefault="00330ED4">
      <w:pPr>
        <w:pStyle w:val="TOC2"/>
        <w:tabs>
          <w:tab w:val="right" w:leader="dot" w:pos="9350"/>
        </w:tabs>
        <w:rPr>
          <w:rFonts w:eastAsiaTheme="minorEastAsia" w:cstheme="minorBidi"/>
          <w:noProof/>
          <w:sz w:val="22"/>
          <w:szCs w:val="22"/>
        </w:rPr>
      </w:pPr>
      <w:hyperlink w:anchor="_Toc73347051" w:history="1">
        <w:r w:rsidRPr="00ED472E">
          <w:rPr>
            <w:rStyle w:val="Hyperlink"/>
            <w:noProof/>
          </w:rPr>
          <w:t>Step 7.  Export and run the model</w:t>
        </w:r>
        <w:r>
          <w:rPr>
            <w:noProof/>
            <w:webHidden/>
          </w:rPr>
          <w:tab/>
        </w:r>
        <w:r>
          <w:rPr>
            <w:noProof/>
            <w:webHidden/>
          </w:rPr>
          <w:fldChar w:fldCharType="begin"/>
        </w:r>
        <w:r>
          <w:rPr>
            <w:noProof/>
            <w:webHidden/>
          </w:rPr>
          <w:instrText xml:space="preserve"> PAGEREF _Toc73347051 \h </w:instrText>
        </w:r>
        <w:r>
          <w:rPr>
            <w:noProof/>
            <w:webHidden/>
          </w:rPr>
        </w:r>
        <w:r>
          <w:rPr>
            <w:noProof/>
            <w:webHidden/>
          </w:rPr>
          <w:fldChar w:fldCharType="separate"/>
        </w:r>
        <w:r>
          <w:rPr>
            <w:noProof/>
            <w:webHidden/>
          </w:rPr>
          <w:t>149</w:t>
        </w:r>
        <w:r>
          <w:rPr>
            <w:noProof/>
            <w:webHidden/>
          </w:rPr>
          <w:fldChar w:fldCharType="end"/>
        </w:r>
      </w:hyperlink>
    </w:p>
    <w:p w14:paraId="12E054D6" w14:textId="7759A74B" w:rsidR="00330ED4" w:rsidRDefault="00330ED4">
      <w:pPr>
        <w:pStyle w:val="TOC2"/>
        <w:tabs>
          <w:tab w:val="right" w:leader="dot" w:pos="9350"/>
        </w:tabs>
        <w:rPr>
          <w:rFonts w:eastAsiaTheme="minorEastAsia" w:cstheme="minorBidi"/>
          <w:noProof/>
          <w:sz w:val="22"/>
          <w:szCs w:val="22"/>
        </w:rPr>
      </w:pPr>
      <w:hyperlink w:anchor="_Toc73347052" w:history="1">
        <w:r w:rsidRPr="00ED472E">
          <w:rPr>
            <w:rStyle w:val="Hyperlink"/>
            <w:noProof/>
          </w:rPr>
          <w:t>Step 8.  Review the data</w:t>
        </w:r>
        <w:r>
          <w:rPr>
            <w:noProof/>
            <w:webHidden/>
          </w:rPr>
          <w:tab/>
        </w:r>
        <w:r>
          <w:rPr>
            <w:noProof/>
            <w:webHidden/>
          </w:rPr>
          <w:fldChar w:fldCharType="begin"/>
        </w:r>
        <w:r>
          <w:rPr>
            <w:noProof/>
            <w:webHidden/>
          </w:rPr>
          <w:instrText xml:space="preserve"> PAGEREF _Toc73347052 \h </w:instrText>
        </w:r>
        <w:r>
          <w:rPr>
            <w:noProof/>
            <w:webHidden/>
          </w:rPr>
        </w:r>
        <w:r>
          <w:rPr>
            <w:noProof/>
            <w:webHidden/>
          </w:rPr>
          <w:fldChar w:fldCharType="separate"/>
        </w:r>
        <w:r>
          <w:rPr>
            <w:noProof/>
            <w:webHidden/>
          </w:rPr>
          <w:t>151</w:t>
        </w:r>
        <w:r>
          <w:rPr>
            <w:noProof/>
            <w:webHidden/>
          </w:rPr>
          <w:fldChar w:fldCharType="end"/>
        </w:r>
      </w:hyperlink>
    </w:p>
    <w:p w14:paraId="4323580E" w14:textId="1F135291" w:rsidR="00330ED4" w:rsidRDefault="00330ED4">
      <w:pPr>
        <w:pStyle w:val="TOC1"/>
        <w:tabs>
          <w:tab w:val="right" w:leader="dot" w:pos="9350"/>
        </w:tabs>
        <w:rPr>
          <w:rFonts w:eastAsiaTheme="minorEastAsia" w:cstheme="minorBidi"/>
          <w:noProof/>
          <w:sz w:val="22"/>
          <w:szCs w:val="22"/>
        </w:rPr>
      </w:pPr>
      <w:hyperlink w:anchor="_Toc73347053" w:history="1">
        <w:r w:rsidRPr="00ED472E">
          <w:rPr>
            <w:rStyle w:val="Hyperlink"/>
            <w:caps/>
            <w:noProof/>
          </w:rPr>
          <w:t>Module 7 – Tailings Dam Tool</w:t>
        </w:r>
        <w:r>
          <w:rPr>
            <w:noProof/>
            <w:webHidden/>
          </w:rPr>
          <w:tab/>
        </w:r>
        <w:r>
          <w:rPr>
            <w:noProof/>
            <w:webHidden/>
          </w:rPr>
          <w:fldChar w:fldCharType="begin"/>
        </w:r>
        <w:r>
          <w:rPr>
            <w:noProof/>
            <w:webHidden/>
          </w:rPr>
          <w:instrText xml:space="preserve"> PAGEREF _Toc73347053 \h </w:instrText>
        </w:r>
        <w:r>
          <w:rPr>
            <w:noProof/>
            <w:webHidden/>
          </w:rPr>
        </w:r>
        <w:r>
          <w:rPr>
            <w:noProof/>
            <w:webHidden/>
          </w:rPr>
          <w:fldChar w:fldCharType="separate"/>
        </w:r>
        <w:r>
          <w:rPr>
            <w:noProof/>
            <w:webHidden/>
          </w:rPr>
          <w:t>152</w:t>
        </w:r>
        <w:r>
          <w:rPr>
            <w:noProof/>
            <w:webHidden/>
          </w:rPr>
          <w:fldChar w:fldCharType="end"/>
        </w:r>
      </w:hyperlink>
    </w:p>
    <w:p w14:paraId="3DF5E169" w14:textId="3D740234" w:rsidR="00330ED4" w:rsidRDefault="00330ED4">
      <w:pPr>
        <w:pStyle w:val="TOC1"/>
        <w:tabs>
          <w:tab w:val="right" w:leader="dot" w:pos="9350"/>
        </w:tabs>
        <w:rPr>
          <w:rFonts w:eastAsiaTheme="minorEastAsia" w:cstheme="minorBidi"/>
          <w:noProof/>
          <w:sz w:val="22"/>
          <w:szCs w:val="22"/>
        </w:rPr>
      </w:pPr>
      <w:hyperlink w:anchor="_Toc73347054" w:history="1">
        <w:r w:rsidRPr="00ED472E">
          <w:rPr>
            <w:rStyle w:val="Hyperlink"/>
            <w:noProof/>
          </w:rPr>
          <w:t>Required Data</w:t>
        </w:r>
        <w:r>
          <w:rPr>
            <w:noProof/>
            <w:webHidden/>
          </w:rPr>
          <w:tab/>
        </w:r>
        <w:r>
          <w:rPr>
            <w:noProof/>
            <w:webHidden/>
          </w:rPr>
          <w:fldChar w:fldCharType="begin"/>
        </w:r>
        <w:r>
          <w:rPr>
            <w:noProof/>
            <w:webHidden/>
          </w:rPr>
          <w:instrText xml:space="preserve"> PAGEREF _Toc73347054 \h </w:instrText>
        </w:r>
        <w:r>
          <w:rPr>
            <w:noProof/>
            <w:webHidden/>
          </w:rPr>
        </w:r>
        <w:r>
          <w:rPr>
            <w:noProof/>
            <w:webHidden/>
          </w:rPr>
          <w:fldChar w:fldCharType="separate"/>
        </w:r>
        <w:r>
          <w:rPr>
            <w:noProof/>
            <w:webHidden/>
          </w:rPr>
          <w:t>152</w:t>
        </w:r>
        <w:r>
          <w:rPr>
            <w:noProof/>
            <w:webHidden/>
          </w:rPr>
          <w:fldChar w:fldCharType="end"/>
        </w:r>
      </w:hyperlink>
    </w:p>
    <w:p w14:paraId="1CD54832" w14:textId="367AAD46" w:rsidR="00330ED4" w:rsidRDefault="00330ED4">
      <w:pPr>
        <w:pStyle w:val="TOC2"/>
        <w:tabs>
          <w:tab w:val="right" w:leader="dot" w:pos="9350"/>
        </w:tabs>
        <w:rPr>
          <w:rFonts w:eastAsiaTheme="minorEastAsia" w:cstheme="minorBidi"/>
          <w:noProof/>
          <w:sz w:val="22"/>
          <w:szCs w:val="22"/>
        </w:rPr>
      </w:pPr>
      <w:hyperlink w:anchor="_Toc73347055" w:history="1">
        <w:r w:rsidRPr="00ED472E">
          <w:rPr>
            <w:rStyle w:val="Hyperlink"/>
            <w:noProof/>
          </w:rPr>
          <w:t>Step 1:  Load the project</w:t>
        </w:r>
        <w:r>
          <w:rPr>
            <w:noProof/>
            <w:webHidden/>
          </w:rPr>
          <w:tab/>
        </w:r>
        <w:r>
          <w:rPr>
            <w:noProof/>
            <w:webHidden/>
          </w:rPr>
          <w:fldChar w:fldCharType="begin"/>
        </w:r>
        <w:r>
          <w:rPr>
            <w:noProof/>
            <w:webHidden/>
          </w:rPr>
          <w:instrText xml:space="preserve"> PAGEREF _Toc73347055 \h </w:instrText>
        </w:r>
        <w:r>
          <w:rPr>
            <w:noProof/>
            <w:webHidden/>
          </w:rPr>
        </w:r>
        <w:r>
          <w:rPr>
            <w:noProof/>
            <w:webHidden/>
          </w:rPr>
          <w:fldChar w:fldCharType="separate"/>
        </w:r>
        <w:r>
          <w:rPr>
            <w:noProof/>
            <w:webHidden/>
          </w:rPr>
          <w:t>153</w:t>
        </w:r>
        <w:r>
          <w:rPr>
            <w:noProof/>
            <w:webHidden/>
          </w:rPr>
          <w:fldChar w:fldCharType="end"/>
        </w:r>
      </w:hyperlink>
    </w:p>
    <w:p w14:paraId="3D3F71D8" w14:textId="68634DA8" w:rsidR="00330ED4" w:rsidRDefault="00330ED4">
      <w:pPr>
        <w:pStyle w:val="TOC2"/>
        <w:tabs>
          <w:tab w:val="right" w:leader="dot" w:pos="9350"/>
        </w:tabs>
        <w:rPr>
          <w:rFonts w:eastAsiaTheme="minorEastAsia" w:cstheme="minorBidi"/>
          <w:noProof/>
          <w:sz w:val="22"/>
          <w:szCs w:val="22"/>
        </w:rPr>
      </w:pPr>
      <w:hyperlink w:anchor="_Toc73347056" w:history="1">
        <w:r w:rsidRPr="00ED472E">
          <w:rPr>
            <w:rStyle w:val="Hyperlink"/>
            <w:noProof/>
          </w:rPr>
          <w:t>Step 2.  Find inflow node</w:t>
        </w:r>
        <w:r>
          <w:rPr>
            <w:noProof/>
            <w:webHidden/>
          </w:rPr>
          <w:tab/>
        </w:r>
        <w:r>
          <w:rPr>
            <w:noProof/>
            <w:webHidden/>
          </w:rPr>
          <w:fldChar w:fldCharType="begin"/>
        </w:r>
        <w:r>
          <w:rPr>
            <w:noProof/>
            <w:webHidden/>
          </w:rPr>
          <w:instrText xml:space="preserve"> PAGEREF _Toc73347056 \h </w:instrText>
        </w:r>
        <w:r>
          <w:rPr>
            <w:noProof/>
            <w:webHidden/>
          </w:rPr>
        </w:r>
        <w:r>
          <w:rPr>
            <w:noProof/>
            <w:webHidden/>
          </w:rPr>
          <w:fldChar w:fldCharType="separate"/>
        </w:r>
        <w:r>
          <w:rPr>
            <w:noProof/>
            <w:webHidden/>
          </w:rPr>
          <w:t>154</w:t>
        </w:r>
        <w:r>
          <w:rPr>
            <w:noProof/>
            <w:webHidden/>
          </w:rPr>
          <w:fldChar w:fldCharType="end"/>
        </w:r>
      </w:hyperlink>
    </w:p>
    <w:p w14:paraId="45FF307A" w14:textId="77D729D3" w:rsidR="00330ED4" w:rsidRDefault="00330ED4">
      <w:pPr>
        <w:pStyle w:val="TOC2"/>
        <w:tabs>
          <w:tab w:val="right" w:leader="dot" w:pos="9350"/>
        </w:tabs>
        <w:rPr>
          <w:rFonts w:eastAsiaTheme="minorEastAsia" w:cstheme="minorBidi"/>
          <w:noProof/>
          <w:sz w:val="22"/>
          <w:szCs w:val="22"/>
        </w:rPr>
      </w:pPr>
      <w:hyperlink w:anchor="_Toc73347057" w:history="1">
        <w:r w:rsidRPr="00ED472E">
          <w:rPr>
            <w:rStyle w:val="Hyperlink"/>
            <w:noProof/>
          </w:rPr>
          <w:t>Step 3. Run the Tailings Dam Tool</w:t>
        </w:r>
        <w:r>
          <w:rPr>
            <w:noProof/>
            <w:webHidden/>
          </w:rPr>
          <w:tab/>
        </w:r>
        <w:r>
          <w:rPr>
            <w:noProof/>
            <w:webHidden/>
          </w:rPr>
          <w:fldChar w:fldCharType="begin"/>
        </w:r>
        <w:r>
          <w:rPr>
            <w:noProof/>
            <w:webHidden/>
          </w:rPr>
          <w:instrText xml:space="preserve"> PAGEREF _Toc73347057 \h </w:instrText>
        </w:r>
        <w:r>
          <w:rPr>
            <w:noProof/>
            <w:webHidden/>
          </w:rPr>
        </w:r>
        <w:r>
          <w:rPr>
            <w:noProof/>
            <w:webHidden/>
          </w:rPr>
          <w:fldChar w:fldCharType="separate"/>
        </w:r>
        <w:r>
          <w:rPr>
            <w:noProof/>
            <w:webHidden/>
          </w:rPr>
          <w:t>154</w:t>
        </w:r>
        <w:r>
          <w:rPr>
            <w:noProof/>
            <w:webHidden/>
          </w:rPr>
          <w:fldChar w:fldCharType="end"/>
        </w:r>
      </w:hyperlink>
    </w:p>
    <w:p w14:paraId="69F39D52" w14:textId="1C2CA2E7" w:rsidR="00330ED4" w:rsidRDefault="00330ED4">
      <w:pPr>
        <w:pStyle w:val="TOC2"/>
        <w:tabs>
          <w:tab w:val="right" w:leader="dot" w:pos="9350"/>
        </w:tabs>
        <w:rPr>
          <w:rFonts w:eastAsiaTheme="minorEastAsia" w:cstheme="minorBidi"/>
          <w:noProof/>
          <w:sz w:val="22"/>
          <w:szCs w:val="22"/>
        </w:rPr>
      </w:pPr>
      <w:hyperlink w:anchor="_Toc73347058" w:history="1">
        <w:r w:rsidRPr="00ED472E">
          <w:rPr>
            <w:rStyle w:val="Hyperlink"/>
            <w:noProof/>
          </w:rPr>
          <w:t>Step 4.  Dam geometry</w:t>
        </w:r>
        <w:r>
          <w:rPr>
            <w:noProof/>
            <w:webHidden/>
          </w:rPr>
          <w:tab/>
        </w:r>
        <w:r>
          <w:rPr>
            <w:noProof/>
            <w:webHidden/>
          </w:rPr>
          <w:fldChar w:fldCharType="begin"/>
        </w:r>
        <w:r>
          <w:rPr>
            <w:noProof/>
            <w:webHidden/>
          </w:rPr>
          <w:instrText xml:space="preserve"> PAGEREF _Toc73347058 \h </w:instrText>
        </w:r>
        <w:r>
          <w:rPr>
            <w:noProof/>
            <w:webHidden/>
          </w:rPr>
        </w:r>
        <w:r>
          <w:rPr>
            <w:noProof/>
            <w:webHidden/>
          </w:rPr>
          <w:fldChar w:fldCharType="separate"/>
        </w:r>
        <w:r>
          <w:rPr>
            <w:noProof/>
            <w:webHidden/>
          </w:rPr>
          <w:t>155</w:t>
        </w:r>
        <w:r>
          <w:rPr>
            <w:noProof/>
            <w:webHidden/>
          </w:rPr>
          <w:fldChar w:fldCharType="end"/>
        </w:r>
      </w:hyperlink>
    </w:p>
    <w:p w14:paraId="41E74D4C" w14:textId="141A33C1" w:rsidR="00330ED4" w:rsidRDefault="00330ED4">
      <w:pPr>
        <w:pStyle w:val="TOC2"/>
        <w:tabs>
          <w:tab w:val="right" w:leader="dot" w:pos="9350"/>
        </w:tabs>
        <w:rPr>
          <w:rFonts w:eastAsiaTheme="minorEastAsia" w:cstheme="minorBidi"/>
          <w:noProof/>
          <w:sz w:val="22"/>
          <w:szCs w:val="22"/>
        </w:rPr>
      </w:pPr>
      <w:hyperlink w:anchor="_Toc73347059" w:history="1">
        <w:r w:rsidRPr="00ED472E">
          <w:rPr>
            <w:rStyle w:val="Hyperlink"/>
            <w:noProof/>
          </w:rPr>
          <w:t>Step 5. Volume</w:t>
        </w:r>
        <w:r>
          <w:rPr>
            <w:noProof/>
            <w:webHidden/>
          </w:rPr>
          <w:tab/>
        </w:r>
        <w:r>
          <w:rPr>
            <w:noProof/>
            <w:webHidden/>
          </w:rPr>
          <w:fldChar w:fldCharType="begin"/>
        </w:r>
        <w:r>
          <w:rPr>
            <w:noProof/>
            <w:webHidden/>
          </w:rPr>
          <w:instrText xml:space="preserve"> PAGEREF _Toc73347059 \h </w:instrText>
        </w:r>
        <w:r>
          <w:rPr>
            <w:noProof/>
            <w:webHidden/>
          </w:rPr>
        </w:r>
        <w:r>
          <w:rPr>
            <w:noProof/>
            <w:webHidden/>
          </w:rPr>
          <w:fldChar w:fldCharType="separate"/>
        </w:r>
        <w:r>
          <w:rPr>
            <w:noProof/>
            <w:webHidden/>
          </w:rPr>
          <w:t>156</w:t>
        </w:r>
        <w:r>
          <w:rPr>
            <w:noProof/>
            <w:webHidden/>
          </w:rPr>
          <w:fldChar w:fldCharType="end"/>
        </w:r>
      </w:hyperlink>
    </w:p>
    <w:p w14:paraId="618D35C6" w14:textId="32661851" w:rsidR="00330ED4" w:rsidRDefault="00330ED4">
      <w:pPr>
        <w:pStyle w:val="TOC2"/>
        <w:tabs>
          <w:tab w:val="right" w:leader="dot" w:pos="9350"/>
        </w:tabs>
        <w:rPr>
          <w:rFonts w:eastAsiaTheme="minorEastAsia" w:cstheme="minorBidi"/>
          <w:noProof/>
          <w:sz w:val="22"/>
          <w:szCs w:val="22"/>
        </w:rPr>
      </w:pPr>
      <w:hyperlink w:anchor="_Toc73347060" w:history="1">
        <w:r w:rsidRPr="00ED472E">
          <w:rPr>
            <w:rStyle w:val="Hyperlink"/>
            <w:noProof/>
          </w:rPr>
          <w:t>Step 6. Geotech data</w:t>
        </w:r>
        <w:r>
          <w:rPr>
            <w:noProof/>
            <w:webHidden/>
          </w:rPr>
          <w:tab/>
        </w:r>
        <w:r>
          <w:rPr>
            <w:noProof/>
            <w:webHidden/>
          </w:rPr>
          <w:fldChar w:fldCharType="begin"/>
        </w:r>
        <w:r>
          <w:rPr>
            <w:noProof/>
            <w:webHidden/>
          </w:rPr>
          <w:instrText xml:space="preserve"> PAGEREF _Toc73347060 \h </w:instrText>
        </w:r>
        <w:r>
          <w:rPr>
            <w:noProof/>
            <w:webHidden/>
          </w:rPr>
        </w:r>
        <w:r>
          <w:rPr>
            <w:noProof/>
            <w:webHidden/>
          </w:rPr>
          <w:fldChar w:fldCharType="separate"/>
        </w:r>
        <w:r>
          <w:rPr>
            <w:noProof/>
            <w:webHidden/>
          </w:rPr>
          <w:t>157</w:t>
        </w:r>
        <w:r>
          <w:rPr>
            <w:noProof/>
            <w:webHidden/>
          </w:rPr>
          <w:fldChar w:fldCharType="end"/>
        </w:r>
      </w:hyperlink>
    </w:p>
    <w:p w14:paraId="0154CC9E" w14:textId="4AC0C1F5" w:rsidR="00330ED4" w:rsidRDefault="00330ED4">
      <w:pPr>
        <w:pStyle w:val="TOC2"/>
        <w:tabs>
          <w:tab w:val="right" w:leader="dot" w:pos="9350"/>
        </w:tabs>
        <w:rPr>
          <w:rFonts w:eastAsiaTheme="minorEastAsia" w:cstheme="minorBidi"/>
          <w:noProof/>
          <w:sz w:val="22"/>
          <w:szCs w:val="22"/>
        </w:rPr>
      </w:pPr>
      <w:hyperlink w:anchor="_Toc73347061" w:history="1">
        <w:r w:rsidRPr="00ED472E">
          <w:rPr>
            <w:rStyle w:val="Hyperlink"/>
            <w:noProof/>
          </w:rPr>
          <w:t>Step 7. Foundation geotechnical data from TUV report</w:t>
        </w:r>
        <w:r>
          <w:rPr>
            <w:noProof/>
            <w:webHidden/>
          </w:rPr>
          <w:tab/>
        </w:r>
        <w:r>
          <w:rPr>
            <w:noProof/>
            <w:webHidden/>
          </w:rPr>
          <w:fldChar w:fldCharType="begin"/>
        </w:r>
        <w:r>
          <w:rPr>
            <w:noProof/>
            <w:webHidden/>
          </w:rPr>
          <w:instrText xml:space="preserve"> PAGEREF _Toc73347061 \h </w:instrText>
        </w:r>
        <w:r>
          <w:rPr>
            <w:noProof/>
            <w:webHidden/>
          </w:rPr>
        </w:r>
        <w:r>
          <w:rPr>
            <w:noProof/>
            <w:webHidden/>
          </w:rPr>
          <w:fldChar w:fldCharType="separate"/>
        </w:r>
        <w:r>
          <w:rPr>
            <w:noProof/>
            <w:webHidden/>
          </w:rPr>
          <w:t>157</w:t>
        </w:r>
        <w:r>
          <w:rPr>
            <w:noProof/>
            <w:webHidden/>
          </w:rPr>
          <w:fldChar w:fldCharType="end"/>
        </w:r>
      </w:hyperlink>
    </w:p>
    <w:p w14:paraId="2D3A7B27" w14:textId="6380F42C" w:rsidR="00330ED4" w:rsidRDefault="00330ED4">
      <w:pPr>
        <w:pStyle w:val="TOC2"/>
        <w:tabs>
          <w:tab w:val="right" w:leader="dot" w:pos="9350"/>
        </w:tabs>
        <w:rPr>
          <w:rFonts w:eastAsiaTheme="minorEastAsia" w:cstheme="minorBidi"/>
          <w:noProof/>
          <w:sz w:val="22"/>
          <w:szCs w:val="22"/>
        </w:rPr>
      </w:pPr>
      <w:hyperlink w:anchor="_Toc73347062" w:history="1">
        <w:r w:rsidRPr="00ED472E">
          <w:rPr>
            <w:rStyle w:val="Hyperlink"/>
            <w:noProof/>
          </w:rPr>
          <w:t>Step 8.  Saturated tailings depth</w:t>
        </w:r>
        <w:r>
          <w:rPr>
            <w:noProof/>
            <w:webHidden/>
          </w:rPr>
          <w:tab/>
        </w:r>
        <w:r>
          <w:rPr>
            <w:noProof/>
            <w:webHidden/>
          </w:rPr>
          <w:fldChar w:fldCharType="begin"/>
        </w:r>
        <w:r>
          <w:rPr>
            <w:noProof/>
            <w:webHidden/>
          </w:rPr>
          <w:instrText xml:space="preserve"> PAGEREF _Toc73347062 \h </w:instrText>
        </w:r>
        <w:r>
          <w:rPr>
            <w:noProof/>
            <w:webHidden/>
          </w:rPr>
        </w:r>
        <w:r>
          <w:rPr>
            <w:noProof/>
            <w:webHidden/>
          </w:rPr>
          <w:fldChar w:fldCharType="separate"/>
        </w:r>
        <w:r>
          <w:rPr>
            <w:noProof/>
            <w:webHidden/>
          </w:rPr>
          <w:t>158</w:t>
        </w:r>
        <w:r>
          <w:rPr>
            <w:noProof/>
            <w:webHidden/>
          </w:rPr>
          <w:fldChar w:fldCharType="end"/>
        </w:r>
      </w:hyperlink>
    </w:p>
    <w:p w14:paraId="37935206" w14:textId="7E9E939C" w:rsidR="00330ED4" w:rsidRDefault="00330ED4">
      <w:pPr>
        <w:pStyle w:val="TOC2"/>
        <w:tabs>
          <w:tab w:val="right" w:leader="dot" w:pos="9350"/>
        </w:tabs>
        <w:rPr>
          <w:rFonts w:eastAsiaTheme="minorEastAsia" w:cstheme="minorBidi"/>
          <w:noProof/>
          <w:sz w:val="22"/>
          <w:szCs w:val="22"/>
        </w:rPr>
      </w:pPr>
      <w:hyperlink w:anchor="_Toc73347063" w:history="1">
        <w:r w:rsidRPr="00ED472E">
          <w:rPr>
            <w:rStyle w:val="Hyperlink"/>
            <w:noProof/>
          </w:rPr>
          <w:t>Step 9. Tailings dam tool</w:t>
        </w:r>
        <w:r>
          <w:rPr>
            <w:noProof/>
            <w:webHidden/>
          </w:rPr>
          <w:tab/>
        </w:r>
        <w:r>
          <w:rPr>
            <w:noProof/>
            <w:webHidden/>
          </w:rPr>
          <w:fldChar w:fldCharType="begin"/>
        </w:r>
        <w:r>
          <w:rPr>
            <w:noProof/>
            <w:webHidden/>
          </w:rPr>
          <w:instrText xml:space="preserve"> PAGEREF _Toc73347063 \h </w:instrText>
        </w:r>
        <w:r>
          <w:rPr>
            <w:noProof/>
            <w:webHidden/>
          </w:rPr>
        </w:r>
        <w:r>
          <w:rPr>
            <w:noProof/>
            <w:webHidden/>
          </w:rPr>
          <w:fldChar w:fldCharType="separate"/>
        </w:r>
        <w:r>
          <w:rPr>
            <w:noProof/>
            <w:webHidden/>
          </w:rPr>
          <w:t>159</w:t>
        </w:r>
        <w:r>
          <w:rPr>
            <w:noProof/>
            <w:webHidden/>
          </w:rPr>
          <w:fldChar w:fldCharType="end"/>
        </w:r>
      </w:hyperlink>
    </w:p>
    <w:p w14:paraId="29BE80C4" w14:textId="5523D747" w:rsidR="00330ED4" w:rsidRDefault="00330ED4">
      <w:pPr>
        <w:pStyle w:val="TOC2"/>
        <w:tabs>
          <w:tab w:val="right" w:leader="dot" w:pos="9350"/>
        </w:tabs>
        <w:rPr>
          <w:rFonts w:eastAsiaTheme="minorEastAsia" w:cstheme="minorBidi"/>
          <w:noProof/>
          <w:sz w:val="22"/>
          <w:szCs w:val="22"/>
        </w:rPr>
      </w:pPr>
      <w:hyperlink w:anchor="_Toc73347064" w:history="1">
        <w:r w:rsidRPr="00ED472E">
          <w:rPr>
            <w:rStyle w:val="Hyperlink"/>
            <w:noProof/>
          </w:rPr>
          <w:t>Step 7.  Export and run the model</w:t>
        </w:r>
        <w:r>
          <w:rPr>
            <w:noProof/>
            <w:webHidden/>
          </w:rPr>
          <w:tab/>
        </w:r>
        <w:r>
          <w:rPr>
            <w:noProof/>
            <w:webHidden/>
          </w:rPr>
          <w:fldChar w:fldCharType="begin"/>
        </w:r>
        <w:r>
          <w:rPr>
            <w:noProof/>
            <w:webHidden/>
          </w:rPr>
          <w:instrText xml:space="preserve"> PAGEREF _Toc73347064 \h </w:instrText>
        </w:r>
        <w:r>
          <w:rPr>
            <w:noProof/>
            <w:webHidden/>
          </w:rPr>
        </w:r>
        <w:r>
          <w:rPr>
            <w:noProof/>
            <w:webHidden/>
          </w:rPr>
          <w:fldChar w:fldCharType="separate"/>
        </w:r>
        <w:r>
          <w:rPr>
            <w:noProof/>
            <w:webHidden/>
          </w:rPr>
          <w:t>163</w:t>
        </w:r>
        <w:r>
          <w:rPr>
            <w:noProof/>
            <w:webHidden/>
          </w:rPr>
          <w:fldChar w:fldCharType="end"/>
        </w:r>
      </w:hyperlink>
    </w:p>
    <w:p w14:paraId="0C5EB36D" w14:textId="176D8EDD" w:rsidR="00330ED4" w:rsidRDefault="00330ED4">
      <w:pPr>
        <w:pStyle w:val="TOC1"/>
        <w:tabs>
          <w:tab w:val="right" w:leader="dot" w:pos="9350"/>
        </w:tabs>
        <w:rPr>
          <w:rFonts w:eastAsiaTheme="minorEastAsia" w:cstheme="minorBidi"/>
          <w:noProof/>
          <w:sz w:val="22"/>
          <w:szCs w:val="22"/>
        </w:rPr>
      </w:pPr>
      <w:hyperlink w:anchor="_Toc73347065" w:history="1">
        <w:r w:rsidRPr="00ED472E">
          <w:rPr>
            <w:rStyle w:val="Hyperlink"/>
            <w:caps/>
            <w:noProof/>
          </w:rPr>
          <w:t>Module 8 – Storm Drain Shapefile Development</w:t>
        </w:r>
        <w:r>
          <w:rPr>
            <w:noProof/>
            <w:webHidden/>
          </w:rPr>
          <w:tab/>
        </w:r>
        <w:r>
          <w:rPr>
            <w:noProof/>
            <w:webHidden/>
          </w:rPr>
          <w:fldChar w:fldCharType="begin"/>
        </w:r>
        <w:r>
          <w:rPr>
            <w:noProof/>
            <w:webHidden/>
          </w:rPr>
          <w:instrText xml:space="preserve"> PAGEREF _Toc73347065 \h </w:instrText>
        </w:r>
        <w:r>
          <w:rPr>
            <w:noProof/>
            <w:webHidden/>
          </w:rPr>
        </w:r>
        <w:r>
          <w:rPr>
            <w:noProof/>
            <w:webHidden/>
          </w:rPr>
          <w:fldChar w:fldCharType="separate"/>
        </w:r>
        <w:r>
          <w:rPr>
            <w:noProof/>
            <w:webHidden/>
          </w:rPr>
          <w:t>166</w:t>
        </w:r>
        <w:r>
          <w:rPr>
            <w:noProof/>
            <w:webHidden/>
          </w:rPr>
          <w:fldChar w:fldCharType="end"/>
        </w:r>
      </w:hyperlink>
    </w:p>
    <w:p w14:paraId="2816165F" w14:textId="6329DED9" w:rsidR="00330ED4" w:rsidRDefault="00330ED4">
      <w:pPr>
        <w:pStyle w:val="TOC1"/>
        <w:tabs>
          <w:tab w:val="right" w:leader="dot" w:pos="9350"/>
        </w:tabs>
        <w:rPr>
          <w:rFonts w:eastAsiaTheme="minorEastAsia" w:cstheme="minorBidi"/>
          <w:noProof/>
          <w:sz w:val="22"/>
          <w:szCs w:val="22"/>
        </w:rPr>
      </w:pPr>
      <w:hyperlink w:anchor="_Toc73347066" w:history="1">
        <w:r w:rsidRPr="00ED472E">
          <w:rPr>
            <w:rStyle w:val="Hyperlink"/>
            <w:noProof/>
          </w:rPr>
          <w:t>Required Data</w:t>
        </w:r>
        <w:r>
          <w:rPr>
            <w:noProof/>
            <w:webHidden/>
          </w:rPr>
          <w:tab/>
        </w:r>
        <w:r>
          <w:rPr>
            <w:noProof/>
            <w:webHidden/>
          </w:rPr>
          <w:fldChar w:fldCharType="begin"/>
        </w:r>
        <w:r>
          <w:rPr>
            <w:noProof/>
            <w:webHidden/>
          </w:rPr>
          <w:instrText xml:space="preserve"> PAGEREF _Toc73347066 \h </w:instrText>
        </w:r>
        <w:r>
          <w:rPr>
            <w:noProof/>
            <w:webHidden/>
          </w:rPr>
        </w:r>
        <w:r>
          <w:rPr>
            <w:noProof/>
            <w:webHidden/>
          </w:rPr>
          <w:fldChar w:fldCharType="separate"/>
        </w:r>
        <w:r>
          <w:rPr>
            <w:noProof/>
            <w:webHidden/>
          </w:rPr>
          <w:t>166</w:t>
        </w:r>
        <w:r>
          <w:rPr>
            <w:noProof/>
            <w:webHidden/>
          </w:rPr>
          <w:fldChar w:fldCharType="end"/>
        </w:r>
      </w:hyperlink>
    </w:p>
    <w:p w14:paraId="7264EFB5" w14:textId="56E1F9E1" w:rsidR="00330ED4" w:rsidRDefault="00330ED4">
      <w:pPr>
        <w:pStyle w:val="TOC2"/>
        <w:tabs>
          <w:tab w:val="right" w:leader="dot" w:pos="9350"/>
        </w:tabs>
        <w:rPr>
          <w:rFonts w:eastAsiaTheme="minorEastAsia" w:cstheme="minorBidi"/>
          <w:noProof/>
          <w:sz w:val="22"/>
          <w:szCs w:val="22"/>
        </w:rPr>
      </w:pPr>
      <w:hyperlink w:anchor="_Toc73347067" w:history="1">
        <w:r w:rsidRPr="00ED472E">
          <w:rPr>
            <w:rStyle w:val="Hyperlink"/>
            <w:noProof/>
          </w:rPr>
          <w:t>Step 1:  Load the project</w:t>
        </w:r>
        <w:r>
          <w:rPr>
            <w:noProof/>
            <w:webHidden/>
          </w:rPr>
          <w:tab/>
        </w:r>
        <w:r>
          <w:rPr>
            <w:noProof/>
            <w:webHidden/>
          </w:rPr>
          <w:fldChar w:fldCharType="begin"/>
        </w:r>
        <w:r>
          <w:rPr>
            <w:noProof/>
            <w:webHidden/>
          </w:rPr>
          <w:instrText xml:space="preserve"> PAGEREF _Toc73347067 \h </w:instrText>
        </w:r>
        <w:r>
          <w:rPr>
            <w:noProof/>
            <w:webHidden/>
          </w:rPr>
        </w:r>
        <w:r>
          <w:rPr>
            <w:noProof/>
            <w:webHidden/>
          </w:rPr>
          <w:fldChar w:fldCharType="separate"/>
        </w:r>
        <w:r>
          <w:rPr>
            <w:noProof/>
            <w:webHidden/>
          </w:rPr>
          <w:t>167</w:t>
        </w:r>
        <w:r>
          <w:rPr>
            <w:noProof/>
            <w:webHidden/>
          </w:rPr>
          <w:fldChar w:fldCharType="end"/>
        </w:r>
      </w:hyperlink>
    </w:p>
    <w:p w14:paraId="254CF19C" w14:textId="1CBE870C" w:rsidR="00330ED4" w:rsidRDefault="00330ED4">
      <w:pPr>
        <w:pStyle w:val="TOC2"/>
        <w:tabs>
          <w:tab w:val="right" w:leader="dot" w:pos="9350"/>
        </w:tabs>
        <w:rPr>
          <w:rFonts w:eastAsiaTheme="minorEastAsia" w:cstheme="minorBidi"/>
          <w:noProof/>
          <w:sz w:val="22"/>
          <w:szCs w:val="22"/>
        </w:rPr>
      </w:pPr>
      <w:hyperlink w:anchor="_Toc73347068" w:history="1">
        <w:r w:rsidRPr="00ED472E">
          <w:rPr>
            <w:rStyle w:val="Hyperlink"/>
            <w:noProof/>
          </w:rPr>
          <w:t>Step 2:  Import shapefiles for storm drain features</w:t>
        </w:r>
        <w:r>
          <w:rPr>
            <w:noProof/>
            <w:webHidden/>
          </w:rPr>
          <w:tab/>
        </w:r>
        <w:r>
          <w:rPr>
            <w:noProof/>
            <w:webHidden/>
          </w:rPr>
          <w:fldChar w:fldCharType="begin"/>
        </w:r>
        <w:r>
          <w:rPr>
            <w:noProof/>
            <w:webHidden/>
          </w:rPr>
          <w:instrText xml:space="preserve"> PAGEREF _Toc73347068 \h </w:instrText>
        </w:r>
        <w:r>
          <w:rPr>
            <w:noProof/>
            <w:webHidden/>
          </w:rPr>
        </w:r>
        <w:r>
          <w:rPr>
            <w:noProof/>
            <w:webHidden/>
          </w:rPr>
          <w:fldChar w:fldCharType="separate"/>
        </w:r>
        <w:r>
          <w:rPr>
            <w:noProof/>
            <w:webHidden/>
          </w:rPr>
          <w:t>168</w:t>
        </w:r>
        <w:r>
          <w:rPr>
            <w:noProof/>
            <w:webHidden/>
          </w:rPr>
          <w:fldChar w:fldCharType="end"/>
        </w:r>
      </w:hyperlink>
    </w:p>
    <w:p w14:paraId="13DDB515" w14:textId="2D6150FA" w:rsidR="00330ED4" w:rsidRDefault="00330ED4">
      <w:pPr>
        <w:pStyle w:val="TOC2"/>
        <w:tabs>
          <w:tab w:val="right" w:leader="dot" w:pos="9350"/>
        </w:tabs>
        <w:rPr>
          <w:rFonts w:eastAsiaTheme="minorEastAsia" w:cstheme="minorBidi"/>
          <w:noProof/>
          <w:sz w:val="22"/>
          <w:szCs w:val="22"/>
        </w:rPr>
      </w:pPr>
      <w:hyperlink w:anchor="_Toc73347069" w:history="1">
        <w:r w:rsidRPr="00ED472E">
          <w:rPr>
            <w:rStyle w:val="Hyperlink"/>
            <w:noProof/>
          </w:rPr>
          <w:t>Step 3.  Add missing columns to shapefiles</w:t>
        </w:r>
        <w:r>
          <w:rPr>
            <w:noProof/>
            <w:webHidden/>
          </w:rPr>
          <w:tab/>
        </w:r>
        <w:r>
          <w:rPr>
            <w:noProof/>
            <w:webHidden/>
          </w:rPr>
          <w:fldChar w:fldCharType="begin"/>
        </w:r>
        <w:r>
          <w:rPr>
            <w:noProof/>
            <w:webHidden/>
          </w:rPr>
          <w:instrText xml:space="preserve"> PAGEREF _Toc73347069 \h </w:instrText>
        </w:r>
        <w:r>
          <w:rPr>
            <w:noProof/>
            <w:webHidden/>
          </w:rPr>
        </w:r>
        <w:r>
          <w:rPr>
            <w:noProof/>
            <w:webHidden/>
          </w:rPr>
          <w:fldChar w:fldCharType="separate"/>
        </w:r>
        <w:r>
          <w:rPr>
            <w:noProof/>
            <w:webHidden/>
          </w:rPr>
          <w:t>172</w:t>
        </w:r>
        <w:r>
          <w:rPr>
            <w:noProof/>
            <w:webHidden/>
          </w:rPr>
          <w:fldChar w:fldCharType="end"/>
        </w:r>
      </w:hyperlink>
    </w:p>
    <w:p w14:paraId="3B789E14" w14:textId="5119547B" w:rsidR="00330ED4" w:rsidRDefault="00330ED4">
      <w:pPr>
        <w:pStyle w:val="TOC1"/>
        <w:tabs>
          <w:tab w:val="right" w:leader="dot" w:pos="9350"/>
        </w:tabs>
        <w:rPr>
          <w:rFonts w:eastAsiaTheme="minorEastAsia" w:cstheme="minorBidi"/>
          <w:noProof/>
          <w:sz w:val="22"/>
          <w:szCs w:val="22"/>
        </w:rPr>
      </w:pPr>
      <w:hyperlink w:anchor="_Toc73347070" w:history="1">
        <w:r w:rsidRPr="00ED472E">
          <w:rPr>
            <w:rStyle w:val="Hyperlink"/>
            <w:caps/>
            <w:noProof/>
          </w:rPr>
          <w:t>Module 9 – Storm Drain Schematize</w:t>
        </w:r>
        <w:r>
          <w:rPr>
            <w:noProof/>
            <w:webHidden/>
          </w:rPr>
          <w:tab/>
        </w:r>
        <w:r>
          <w:rPr>
            <w:noProof/>
            <w:webHidden/>
          </w:rPr>
          <w:fldChar w:fldCharType="begin"/>
        </w:r>
        <w:r>
          <w:rPr>
            <w:noProof/>
            <w:webHidden/>
          </w:rPr>
          <w:instrText xml:space="preserve"> PAGEREF _Toc73347070 \h </w:instrText>
        </w:r>
        <w:r>
          <w:rPr>
            <w:noProof/>
            <w:webHidden/>
          </w:rPr>
        </w:r>
        <w:r>
          <w:rPr>
            <w:noProof/>
            <w:webHidden/>
          </w:rPr>
          <w:fldChar w:fldCharType="separate"/>
        </w:r>
        <w:r>
          <w:rPr>
            <w:noProof/>
            <w:webHidden/>
          </w:rPr>
          <w:t>173</w:t>
        </w:r>
        <w:r>
          <w:rPr>
            <w:noProof/>
            <w:webHidden/>
          </w:rPr>
          <w:fldChar w:fldCharType="end"/>
        </w:r>
      </w:hyperlink>
    </w:p>
    <w:p w14:paraId="1D5528A1" w14:textId="528D3B8E" w:rsidR="00330ED4" w:rsidRDefault="00330ED4">
      <w:pPr>
        <w:pStyle w:val="TOC1"/>
        <w:tabs>
          <w:tab w:val="right" w:leader="dot" w:pos="9350"/>
        </w:tabs>
        <w:rPr>
          <w:rFonts w:eastAsiaTheme="minorEastAsia" w:cstheme="minorBidi"/>
          <w:noProof/>
          <w:sz w:val="22"/>
          <w:szCs w:val="22"/>
        </w:rPr>
      </w:pPr>
      <w:hyperlink w:anchor="_Toc73347071" w:history="1">
        <w:r w:rsidRPr="00ED472E">
          <w:rPr>
            <w:rStyle w:val="Hyperlink"/>
            <w:noProof/>
          </w:rPr>
          <w:t>Required Data</w:t>
        </w:r>
        <w:r>
          <w:rPr>
            <w:noProof/>
            <w:webHidden/>
          </w:rPr>
          <w:tab/>
        </w:r>
        <w:r>
          <w:rPr>
            <w:noProof/>
            <w:webHidden/>
          </w:rPr>
          <w:fldChar w:fldCharType="begin"/>
        </w:r>
        <w:r>
          <w:rPr>
            <w:noProof/>
            <w:webHidden/>
          </w:rPr>
          <w:instrText xml:space="preserve"> PAGEREF _Toc73347071 \h </w:instrText>
        </w:r>
        <w:r>
          <w:rPr>
            <w:noProof/>
            <w:webHidden/>
          </w:rPr>
        </w:r>
        <w:r>
          <w:rPr>
            <w:noProof/>
            <w:webHidden/>
          </w:rPr>
          <w:fldChar w:fldCharType="separate"/>
        </w:r>
        <w:r>
          <w:rPr>
            <w:noProof/>
            <w:webHidden/>
          </w:rPr>
          <w:t>173</w:t>
        </w:r>
        <w:r>
          <w:rPr>
            <w:noProof/>
            <w:webHidden/>
          </w:rPr>
          <w:fldChar w:fldCharType="end"/>
        </w:r>
      </w:hyperlink>
    </w:p>
    <w:p w14:paraId="67046747" w14:textId="25C153BF" w:rsidR="00330ED4" w:rsidRDefault="00330ED4">
      <w:pPr>
        <w:pStyle w:val="TOC2"/>
        <w:tabs>
          <w:tab w:val="right" w:leader="dot" w:pos="9350"/>
        </w:tabs>
        <w:rPr>
          <w:rFonts w:eastAsiaTheme="minorEastAsia" w:cstheme="minorBidi"/>
          <w:noProof/>
          <w:sz w:val="22"/>
          <w:szCs w:val="22"/>
        </w:rPr>
      </w:pPr>
      <w:hyperlink w:anchor="_Toc73347072" w:history="1">
        <w:r w:rsidRPr="00ED472E">
          <w:rPr>
            <w:rStyle w:val="Hyperlink"/>
            <w:noProof/>
          </w:rPr>
          <w:t>Step 1:  Select components from shapefile layer</w:t>
        </w:r>
        <w:r>
          <w:rPr>
            <w:noProof/>
            <w:webHidden/>
          </w:rPr>
          <w:tab/>
        </w:r>
        <w:r>
          <w:rPr>
            <w:noProof/>
            <w:webHidden/>
          </w:rPr>
          <w:fldChar w:fldCharType="begin"/>
        </w:r>
        <w:r>
          <w:rPr>
            <w:noProof/>
            <w:webHidden/>
          </w:rPr>
          <w:instrText xml:space="preserve"> PAGEREF _Toc73347072 \h </w:instrText>
        </w:r>
        <w:r>
          <w:rPr>
            <w:noProof/>
            <w:webHidden/>
          </w:rPr>
        </w:r>
        <w:r>
          <w:rPr>
            <w:noProof/>
            <w:webHidden/>
          </w:rPr>
          <w:fldChar w:fldCharType="separate"/>
        </w:r>
        <w:r>
          <w:rPr>
            <w:noProof/>
            <w:webHidden/>
          </w:rPr>
          <w:t>174</w:t>
        </w:r>
        <w:r>
          <w:rPr>
            <w:noProof/>
            <w:webHidden/>
          </w:rPr>
          <w:fldChar w:fldCharType="end"/>
        </w:r>
      </w:hyperlink>
    </w:p>
    <w:p w14:paraId="2EFAF0E0" w14:textId="02B4E9D1" w:rsidR="00330ED4" w:rsidRDefault="00330ED4">
      <w:pPr>
        <w:pStyle w:val="TOC2"/>
        <w:tabs>
          <w:tab w:val="right" w:leader="dot" w:pos="9350"/>
        </w:tabs>
        <w:rPr>
          <w:rFonts w:eastAsiaTheme="minorEastAsia" w:cstheme="minorBidi"/>
          <w:noProof/>
          <w:sz w:val="22"/>
          <w:szCs w:val="22"/>
        </w:rPr>
      </w:pPr>
      <w:hyperlink w:anchor="_Toc73347073" w:history="1">
        <w:r w:rsidRPr="00ED472E">
          <w:rPr>
            <w:rStyle w:val="Hyperlink"/>
            <w:noProof/>
          </w:rPr>
          <w:t>Step 2:  Calculate the conduit node connections</w:t>
        </w:r>
        <w:r>
          <w:rPr>
            <w:noProof/>
            <w:webHidden/>
          </w:rPr>
          <w:tab/>
        </w:r>
        <w:r>
          <w:rPr>
            <w:noProof/>
            <w:webHidden/>
          </w:rPr>
          <w:fldChar w:fldCharType="begin"/>
        </w:r>
        <w:r>
          <w:rPr>
            <w:noProof/>
            <w:webHidden/>
          </w:rPr>
          <w:instrText xml:space="preserve"> PAGEREF _Toc73347073 \h </w:instrText>
        </w:r>
        <w:r>
          <w:rPr>
            <w:noProof/>
            <w:webHidden/>
          </w:rPr>
        </w:r>
        <w:r>
          <w:rPr>
            <w:noProof/>
            <w:webHidden/>
          </w:rPr>
          <w:fldChar w:fldCharType="separate"/>
        </w:r>
        <w:r>
          <w:rPr>
            <w:noProof/>
            <w:webHidden/>
          </w:rPr>
          <w:t>177</w:t>
        </w:r>
        <w:r>
          <w:rPr>
            <w:noProof/>
            <w:webHidden/>
          </w:rPr>
          <w:fldChar w:fldCharType="end"/>
        </w:r>
      </w:hyperlink>
    </w:p>
    <w:p w14:paraId="6BF7924C" w14:textId="57925FD5" w:rsidR="00330ED4" w:rsidRDefault="00330ED4">
      <w:pPr>
        <w:pStyle w:val="TOC2"/>
        <w:tabs>
          <w:tab w:val="right" w:leader="dot" w:pos="9350"/>
        </w:tabs>
        <w:rPr>
          <w:rFonts w:eastAsiaTheme="minorEastAsia" w:cstheme="minorBidi"/>
          <w:noProof/>
          <w:sz w:val="22"/>
          <w:szCs w:val="22"/>
        </w:rPr>
      </w:pPr>
      <w:hyperlink w:anchor="_Toc73347074" w:history="1">
        <w:r w:rsidRPr="00ED472E">
          <w:rPr>
            <w:rStyle w:val="Hyperlink"/>
            <w:noProof/>
          </w:rPr>
          <w:t>Step 3:  Import Rating Tables</w:t>
        </w:r>
        <w:r>
          <w:rPr>
            <w:noProof/>
            <w:webHidden/>
          </w:rPr>
          <w:tab/>
        </w:r>
        <w:r>
          <w:rPr>
            <w:noProof/>
            <w:webHidden/>
          </w:rPr>
          <w:fldChar w:fldCharType="begin"/>
        </w:r>
        <w:r>
          <w:rPr>
            <w:noProof/>
            <w:webHidden/>
          </w:rPr>
          <w:instrText xml:space="preserve"> PAGEREF _Toc73347074 \h </w:instrText>
        </w:r>
        <w:r>
          <w:rPr>
            <w:noProof/>
            <w:webHidden/>
          </w:rPr>
        </w:r>
        <w:r>
          <w:rPr>
            <w:noProof/>
            <w:webHidden/>
          </w:rPr>
          <w:fldChar w:fldCharType="separate"/>
        </w:r>
        <w:r>
          <w:rPr>
            <w:noProof/>
            <w:webHidden/>
          </w:rPr>
          <w:t>178</w:t>
        </w:r>
        <w:r>
          <w:rPr>
            <w:noProof/>
            <w:webHidden/>
          </w:rPr>
          <w:fldChar w:fldCharType="end"/>
        </w:r>
      </w:hyperlink>
    </w:p>
    <w:p w14:paraId="13B44E0C" w14:textId="440ED1F6" w:rsidR="00330ED4" w:rsidRDefault="00330ED4">
      <w:pPr>
        <w:pStyle w:val="TOC2"/>
        <w:tabs>
          <w:tab w:val="right" w:leader="dot" w:pos="9350"/>
        </w:tabs>
        <w:rPr>
          <w:rFonts w:eastAsiaTheme="minorEastAsia" w:cstheme="minorBidi"/>
          <w:noProof/>
          <w:sz w:val="22"/>
          <w:szCs w:val="22"/>
        </w:rPr>
      </w:pPr>
      <w:hyperlink w:anchor="_Toc73347075" w:history="1">
        <w:r w:rsidRPr="00ED472E">
          <w:rPr>
            <w:rStyle w:val="Hyperlink"/>
            <w:noProof/>
          </w:rPr>
          <w:t>Step 4:  Schematize storm drain components</w:t>
        </w:r>
        <w:r>
          <w:rPr>
            <w:noProof/>
            <w:webHidden/>
          </w:rPr>
          <w:tab/>
        </w:r>
        <w:r>
          <w:rPr>
            <w:noProof/>
            <w:webHidden/>
          </w:rPr>
          <w:fldChar w:fldCharType="begin"/>
        </w:r>
        <w:r>
          <w:rPr>
            <w:noProof/>
            <w:webHidden/>
          </w:rPr>
          <w:instrText xml:space="preserve"> PAGEREF _Toc73347075 \h </w:instrText>
        </w:r>
        <w:r>
          <w:rPr>
            <w:noProof/>
            <w:webHidden/>
          </w:rPr>
        </w:r>
        <w:r>
          <w:rPr>
            <w:noProof/>
            <w:webHidden/>
          </w:rPr>
          <w:fldChar w:fldCharType="separate"/>
        </w:r>
        <w:r>
          <w:rPr>
            <w:noProof/>
            <w:webHidden/>
          </w:rPr>
          <w:t>179</w:t>
        </w:r>
        <w:r>
          <w:rPr>
            <w:noProof/>
            <w:webHidden/>
          </w:rPr>
          <w:fldChar w:fldCharType="end"/>
        </w:r>
      </w:hyperlink>
    </w:p>
    <w:p w14:paraId="0722CD26" w14:textId="3853D999" w:rsidR="00330ED4" w:rsidRDefault="00330ED4">
      <w:pPr>
        <w:pStyle w:val="TOC2"/>
        <w:tabs>
          <w:tab w:val="right" w:leader="dot" w:pos="9350"/>
        </w:tabs>
        <w:rPr>
          <w:rFonts w:eastAsiaTheme="minorEastAsia" w:cstheme="minorBidi"/>
          <w:noProof/>
          <w:sz w:val="22"/>
          <w:szCs w:val="22"/>
        </w:rPr>
      </w:pPr>
      <w:hyperlink w:anchor="_Toc73347076" w:history="1">
        <w:r w:rsidRPr="00ED472E">
          <w:rPr>
            <w:rStyle w:val="Hyperlink"/>
            <w:noProof/>
          </w:rPr>
          <w:t>Step 5:  Export SWMM.INP file</w:t>
        </w:r>
        <w:r>
          <w:rPr>
            <w:noProof/>
            <w:webHidden/>
          </w:rPr>
          <w:tab/>
        </w:r>
        <w:r>
          <w:rPr>
            <w:noProof/>
            <w:webHidden/>
          </w:rPr>
          <w:fldChar w:fldCharType="begin"/>
        </w:r>
        <w:r>
          <w:rPr>
            <w:noProof/>
            <w:webHidden/>
          </w:rPr>
          <w:instrText xml:space="preserve"> PAGEREF _Toc73347076 \h </w:instrText>
        </w:r>
        <w:r>
          <w:rPr>
            <w:noProof/>
            <w:webHidden/>
          </w:rPr>
        </w:r>
        <w:r>
          <w:rPr>
            <w:noProof/>
            <w:webHidden/>
          </w:rPr>
          <w:fldChar w:fldCharType="separate"/>
        </w:r>
        <w:r>
          <w:rPr>
            <w:noProof/>
            <w:webHidden/>
          </w:rPr>
          <w:t>180</w:t>
        </w:r>
        <w:r>
          <w:rPr>
            <w:noProof/>
            <w:webHidden/>
          </w:rPr>
          <w:fldChar w:fldCharType="end"/>
        </w:r>
      </w:hyperlink>
    </w:p>
    <w:p w14:paraId="5D24D36A" w14:textId="7CCE2E13" w:rsidR="00330ED4" w:rsidRDefault="00330ED4">
      <w:pPr>
        <w:pStyle w:val="TOC2"/>
        <w:tabs>
          <w:tab w:val="right" w:leader="dot" w:pos="9350"/>
        </w:tabs>
        <w:rPr>
          <w:rFonts w:eastAsiaTheme="minorEastAsia" w:cstheme="minorBidi"/>
          <w:noProof/>
          <w:sz w:val="22"/>
          <w:szCs w:val="22"/>
        </w:rPr>
      </w:pPr>
      <w:hyperlink w:anchor="_Toc73347077" w:history="1">
        <w:r w:rsidRPr="00ED472E">
          <w:rPr>
            <w:rStyle w:val="Hyperlink"/>
            <w:noProof/>
          </w:rPr>
          <w:t>Step 6:  Export the project</w:t>
        </w:r>
        <w:r>
          <w:rPr>
            <w:noProof/>
            <w:webHidden/>
          </w:rPr>
          <w:tab/>
        </w:r>
        <w:r>
          <w:rPr>
            <w:noProof/>
            <w:webHidden/>
          </w:rPr>
          <w:fldChar w:fldCharType="begin"/>
        </w:r>
        <w:r>
          <w:rPr>
            <w:noProof/>
            <w:webHidden/>
          </w:rPr>
          <w:instrText xml:space="preserve"> PAGEREF _Toc73347077 \h </w:instrText>
        </w:r>
        <w:r>
          <w:rPr>
            <w:noProof/>
            <w:webHidden/>
          </w:rPr>
        </w:r>
        <w:r>
          <w:rPr>
            <w:noProof/>
            <w:webHidden/>
          </w:rPr>
          <w:fldChar w:fldCharType="separate"/>
        </w:r>
        <w:r>
          <w:rPr>
            <w:noProof/>
            <w:webHidden/>
          </w:rPr>
          <w:t>182</w:t>
        </w:r>
        <w:r>
          <w:rPr>
            <w:noProof/>
            <w:webHidden/>
          </w:rPr>
          <w:fldChar w:fldCharType="end"/>
        </w:r>
      </w:hyperlink>
    </w:p>
    <w:p w14:paraId="68CF7494" w14:textId="0047B834" w:rsidR="00330ED4" w:rsidRDefault="00330ED4">
      <w:pPr>
        <w:pStyle w:val="TOC2"/>
        <w:tabs>
          <w:tab w:val="right" w:leader="dot" w:pos="9350"/>
        </w:tabs>
        <w:rPr>
          <w:rFonts w:eastAsiaTheme="minorEastAsia" w:cstheme="minorBidi"/>
          <w:noProof/>
          <w:sz w:val="22"/>
          <w:szCs w:val="22"/>
        </w:rPr>
      </w:pPr>
      <w:hyperlink w:anchor="_Toc73347078" w:history="1">
        <w:r w:rsidRPr="00ED472E">
          <w:rPr>
            <w:rStyle w:val="Hyperlink"/>
            <w:noProof/>
          </w:rPr>
          <w:t>Step 7:  Run the simulation</w:t>
        </w:r>
        <w:r>
          <w:rPr>
            <w:noProof/>
            <w:webHidden/>
          </w:rPr>
          <w:tab/>
        </w:r>
        <w:r>
          <w:rPr>
            <w:noProof/>
            <w:webHidden/>
          </w:rPr>
          <w:fldChar w:fldCharType="begin"/>
        </w:r>
        <w:r>
          <w:rPr>
            <w:noProof/>
            <w:webHidden/>
          </w:rPr>
          <w:instrText xml:space="preserve"> PAGEREF _Toc73347078 \h </w:instrText>
        </w:r>
        <w:r>
          <w:rPr>
            <w:noProof/>
            <w:webHidden/>
          </w:rPr>
        </w:r>
        <w:r>
          <w:rPr>
            <w:noProof/>
            <w:webHidden/>
          </w:rPr>
          <w:fldChar w:fldCharType="separate"/>
        </w:r>
        <w:r>
          <w:rPr>
            <w:noProof/>
            <w:webHidden/>
          </w:rPr>
          <w:t>184</w:t>
        </w:r>
        <w:r>
          <w:rPr>
            <w:noProof/>
            <w:webHidden/>
          </w:rPr>
          <w:fldChar w:fldCharType="end"/>
        </w:r>
      </w:hyperlink>
    </w:p>
    <w:p w14:paraId="789DFCDF" w14:textId="79B84141" w:rsidR="00087E4A" w:rsidRPr="00655D0F" w:rsidRDefault="00954BA1" w:rsidP="001C3346">
      <w:pPr>
        <w:pStyle w:val="TOC1"/>
        <w:tabs>
          <w:tab w:val="right" w:leader="dot" w:pos="9350"/>
        </w:tabs>
        <w:rPr>
          <w:szCs w:val="22"/>
        </w:rPr>
        <w:sectPr w:rsidR="00087E4A" w:rsidRPr="00655D0F" w:rsidSect="00A9314A">
          <w:headerReference w:type="even" r:id="rId12"/>
          <w:headerReference w:type="default" r:id="rId13"/>
          <w:footerReference w:type="default" r:id="rId14"/>
          <w:pgSz w:w="12240" w:h="15840"/>
          <w:pgMar w:top="1713" w:right="1440" w:bottom="1267" w:left="1440" w:header="720" w:footer="398" w:gutter="0"/>
          <w:pgNumType w:fmt="lowerRoman" w:start="1"/>
          <w:cols w:space="720"/>
          <w:docGrid w:linePitch="360"/>
        </w:sectPr>
      </w:pPr>
      <w:r>
        <w:rPr>
          <w:szCs w:val="22"/>
        </w:rPr>
        <w:fldChar w:fldCharType="end"/>
      </w:r>
    </w:p>
    <w:p w14:paraId="3DAACD8C" w14:textId="704FCA5F" w:rsidR="00785240" w:rsidRPr="00655D0F" w:rsidRDefault="00785240" w:rsidP="00785240">
      <w:pPr>
        <w:pStyle w:val="Heading1"/>
        <w:rPr>
          <w:rFonts w:asciiTheme="minorHAnsi" w:hAnsiTheme="minorHAnsi"/>
          <w:caps/>
        </w:rPr>
      </w:pPr>
      <w:bookmarkStart w:id="2" w:name="_Toc71370414"/>
      <w:bookmarkStart w:id="3" w:name="_Toc73346955"/>
      <w:r>
        <w:rPr>
          <w:rFonts w:asciiTheme="minorHAnsi" w:hAnsiTheme="minorHAnsi"/>
          <w:caps/>
        </w:rPr>
        <w:lastRenderedPageBreak/>
        <w:t>Module</w:t>
      </w:r>
      <w:r w:rsidRPr="00655D0F">
        <w:rPr>
          <w:rFonts w:asciiTheme="minorHAnsi" w:hAnsiTheme="minorHAnsi"/>
          <w:caps/>
        </w:rPr>
        <w:t xml:space="preserve"> 1</w:t>
      </w:r>
      <w:r>
        <w:rPr>
          <w:rFonts w:asciiTheme="minorHAnsi" w:hAnsiTheme="minorHAnsi"/>
          <w:caps/>
        </w:rPr>
        <w:t xml:space="preserve">, Project Recovery and </w:t>
      </w:r>
      <w:r w:rsidR="000B34A5">
        <w:rPr>
          <w:rFonts w:asciiTheme="minorHAnsi" w:hAnsiTheme="minorHAnsi"/>
          <w:caps/>
        </w:rPr>
        <w:t>D</w:t>
      </w:r>
      <w:r>
        <w:rPr>
          <w:rFonts w:asciiTheme="minorHAnsi" w:hAnsiTheme="minorHAnsi"/>
          <w:caps/>
        </w:rPr>
        <w:t>ebug</w:t>
      </w:r>
      <w:bookmarkEnd w:id="2"/>
      <w:bookmarkEnd w:id="3"/>
    </w:p>
    <w:p w14:paraId="5C9C4049" w14:textId="77777777" w:rsidR="00785240" w:rsidRPr="00655D0F" w:rsidRDefault="00785240" w:rsidP="00785240"/>
    <w:p w14:paraId="715B14D9" w14:textId="77777777" w:rsidR="00785240" w:rsidRPr="00655D0F" w:rsidRDefault="00785240" w:rsidP="00785240"/>
    <w:p w14:paraId="4E3BAAFD" w14:textId="77777777" w:rsidR="00785240" w:rsidRPr="00655D0F" w:rsidRDefault="00785240" w:rsidP="00785240"/>
    <w:p w14:paraId="621B83F3" w14:textId="77777777" w:rsidR="00785240" w:rsidRPr="00655D0F" w:rsidRDefault="00785240" w:rsidP="00785240"/>
    <w:p w14:paraId="54A1EB86" w14:textId="77777777" w:rsidR="00785240" w:rsidRPr="00655D0F" w:rsidRDefault="00785240" w:rsidP="00785240"/>
    <w:p w14:paraId="62D5633F" w14:textId="77777777" w:rsidR="00785240" w:rsidRPr="00655D0F" w:rsidRDefault="00785240" w:rsidP="00785240"/>
    <w:p w14:paraId="2F4D537C" w14:textId="77777777" w:rsidR="00785240" w:rsidRPr="00655D0F" w:rsidRDefault="00785240" w:rsidP="00785240"/>
    <w:p w14:paraId="44888F98" w14:textId="77777777" w:rsidR="00785240" w:rsidRPr="00655D0F" w:rsidRDefault="00785240" w:rsidP="00785240"/>
    <w:p w14:paraId="45F98200" w14:textId="77777777" w:rsidR="00785240" w:rsidRPr="00655D0F" w:rsidRDefault="00785240" w:rsidP="00785240"/>
    <w:p w14:paraId="0FFD144B" w14:textId="77777777" w:rsidR="00785240" w:rsidRPr="00655D0F" w:rsidRDefault="00785240" w:rsidP="00785240"/>
    <w:p w14:paraId="7B003000" w14:textId="77777777" w:rsidR="00785240" w:rsidRPr="00655D0F" w:rsidRDefault="00785240" w:rsidP="00785240"/>
    <w:p w14:paraId="513E5707" w14:textId="77777777" w:rsidR="00785240" w:rsidRPr="00655D0F" w:rsidRDefault="00785240" w:rsidP="00785240"/>
    <w:p w14:paraId="5F9D7817" w14:textId="77777777" w:rsidR="00785240" w:rsidRPr="008B43BE" w:rsidRDefault="00785240" w:rsidP="008B43BE">
      <w:pPr>
        <w:rPr>
          <w:b/>
          <w:bCs/>
        </w:rPr>
      </w:pPr>
      <w:bookmarkStart w:id="4" w:name="_Toc71370415"/>
      <w:r w:rsidRPr="008B43BE">
        <w:rPr>
          <w:b/>
          <w:bCs/>
        </w:rPr>
        <w:t>Overview</w:t>
      </w:r>
      <w:bookmarkEnd w:id="4"/>
    </w:p>
    <w:p w14:paraId="3714EE50" w14:textId="77777777" w:rsidR="00785240" w:rsidRPr="00655D0F" w:rsidRDefault="00785240" w:rsidP="00785240"/>
    <w:p w14:paraId="39073261" w14:textId="77777777" w:rsidR="00785240" w:rsidRPr="00655D0F" w:rsidRDefault="00785240" w:rsidP="00785240">
      <w:pPr>
        <w:rPr>
          <w:snapToGrid w:val="0"/>
        </w:rPr>
      </w:pPr>
      <w:r>
        <w:rPr>
          <w:snapToGrid w:val="0"/>
        </w:rPr>
        <w:t>This module will show you how to build a recovery point and debug a FLO-2D Data Set.</w:t>
      </w:r>
    </w:p>
    <w:p w14:paraId="6424795F" w14:textId="77777777" w:rsidR="00785240" w:rsidRPr="00655D0F" w:rsidRDefault="00785240" w:rsidP="00785240">
      <w:pPr>
        <w:pStyle w:val="Heading1"/>
        <w:rPr>
          <w:rFonts w:asciiTheme="minorHAnsi" w:hAnsiTheme="minorHAnsi"/>
        </w:rPr>
      </w:pPr>
      <w:bookmarkStart w:id="5" w:name="_Toc71370416"/>
      <w:bookmarkStart w:id="6" w:name="_Toc73346956"/>
      <w:r w:rsidRPr="00655D0F">
        <w:rPr>
          <w:rFonts w:asciiTheme="minorHAnsi" w:hAnsiTheme="minorHAnsi"/>
          <w:sz w:val="28"/>
          <w:szCs w:val="28"/>
        </w:rPr>
        <w:t>Required Data</w:t>
      </w:r>
      <w:bookmarkEnd w:id="5"/>
      <w:bookmarkEnd w:id="6"/>
    </w:p>
    <w:p w14:paraId="66510BF3" w14:textId="77777777" w:rsidR="00785240" w:rsidRPr="00655D0F" w:rsidRDefault="00785240" w:rsidP="00785240"/>
    <w:p w14:paraId="4E444C55" w14:textId="6B07B02B" w:rsidR="00785240" w:rsidRPr="00655D0F" w:rsidRDefault="0054081F" w:rsidP="00785240">
      <w:pPr>
        <w:rPr>
          <w:snapToGrid w:val="0"/>
        </w:rPr>
      </w:pPr>
      <w:r>
        <w:rPr>
          <w:snapToGrid w:val="0"/>
        </w:rPr>
        <w:t>The required data is in Module 1.</w:t>
      </w:r>
    </w:p>
    <w:p w14:paraId="2D3137AA" w14:textId="77777777" w:rsidR="00785240" w:rsidRPr="00655D0F" w:rsidRDefault="00785240" w:rsidP="00785240">
      <w:r w:rsidRPr="00655D0F">
        <w:t xml:space="preserve"> </w:t>
      </w:r>
    </w:p>
    <w:p w14:paraId="543145FB" w14:textId="77777777" w:rsidR="00785240" w:rsidRPr="00655D0F" w:rsidRDefault="00785240" w:rsidP="00785240">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1"/>
        <w:gridCol w:w="2790"/>
        <w:gridCol w:w="5400"/>
      </w:tblGrid>
      <w:tr w:rsidR="00785240" w:rsidRPr="00655D0F" w14:paraId="309454CA" w14:textId="77777777" w:rsidTr="00EF54FD">
        <w:tc>
          <w:tcPr>
            <w:tcW w:w="2021" w:type="dxa"/>
            <w:vAlign w:val="center"/>
          </w:tcPr>
          <w:p w14:paraId="01568421" w14:textId="77777777" w:rsidR="00785240" w:rsidRPr="00655D0F" w:rsidRDefault="00785240" w:rsidP="00EF54FD">
            <w:pPr>
              <w:rPr>
                <w:b/>
              </w:rPr>
            </w:pPr>
            <w:r w:rsidRPr="00655D0F">
              <w:rPr>
                <w:b/>
              </w:rPr>
              <w:t>File</w:t>
            </w:r>
          </w:p>
        </w:tc>
        <w:tc>
          <w:tcPr>
            <w:tcW w:w="2790" w:type="dxa"/>
            <w:vAlign w:val="center"/>
          </w:tcPr>
          <w:p w14:paraId="6F17A693" w14:textId="77777777" w:rsidR="00785240" w:rsidRPr="00655D0F" w:rsidRDefault="00785240" w:rsidP="00EF54FD">
            <w:pPr>
              <w:rPr>
                <w:b/>
              </w:rPr>
            </w:pPr>
            <w:r w:rsidRPr="00655D0F">
              <w:rPr>
                <w:b/>
              </w:rPr>
              <w:t>Content</w:t>
            </w:r>
          </w:p>
        </w:tc>
        <w:tc>
          <w:tcPr>
            <w:tcW w:w="5400" w:type="dxa"/>
            <w:vAlign w:val="center"/>
          </w:tcPr>
          <w:p w14:paraId="795E4545" w14:textId="3F569A2F" w:rsidR="00785240" w:rsidRPr="00655D0F" w:rsidRDefault="00785240" w:rsidP="00EF54FD">
            <w:pPr>
              <w:rPr>
                <w:b/>
              </w:rPr>
            </w:pPr>
          </w:p>
        </w:tc>
      </w:tr>
      <w:tr w:rsidR="00785240" w:rsidRPr="00655D0F" w14:paraId="6A82C64B" w14:textId="77777777" w:rsidTr="00EF54FD">
        <w:tc>
          <w:tcPr>
            <w:tcW w:w="2021" w:type="dxa"/>
          </w:tcPr>
          <w:p w14:paraId="45859270" w14:textId="77777777" w:rsidR="00785240" w:rsidRPr="00655D0F" w:rsidRDefault="00785240" w:rsidP="00EF54FD">
            <w:pPr>
              <w:rPr>
                <w:color w:val="3366FF"/>
              </w:rPr>
            </w:pPr>
            <w:r>
              <w:rPr>
                <w:color w:val="3366FF"/>
              </w:rPr>
              <w:t>Lesson 1.qgz</w:t>
            </w:r>
          </w:p>
        </w:tc>
        <w:tc>
          <w:tcPr>
            <w:tcW w:w="2790" w:type="dxa"/>
          </w:tcPr>
          <w:p w14:paraId="304FB059" w14:textId="163864C5" w:rsidR="00785240" w:rsidRPr="00655D0F" w:rsidRDefault="00BB0891" w:rsidP="00EF54FD">
            <w:r>
              <w:t>Module 1 qgis file</w:t>
            </w:r>
          </w:p>
        </w:tc>
        <w:tc>
          <w:tcPr>
            <w:tcW w:w="5400" w:type="dxa"/>
          </w:tcPr>
          <w:p w14:paraId="7C2D221E" w14:textId="794CD0B7" w:rsidR="00785240" w:rsidRPr="00655D0F" w:rsidRDefault="00785240" w:rsidP="00EF54FD">
            <w:pPr>
              <w:rPr>
                <w:color w:val="3366FF"/>
              </w:rPr>
            </w:pPr>
          </w:p>
        </w:tc>
      </w:tr>
      <w:tr w:rsidR="00785240" w:rsidRPr="00655D0F" w14:paraId="5B0DD961" w14:textId="77777777" w:rsidTr="00EF54FD">
        <w:tc>
          <w:tcPr>
            <w:tcW w:w="2021" w:type="dxa"/>
          </w:tcPr>
          <w:p w14:paraId="35FE0C94" w14:textId="77777777" w:rsidR="00785240" w:rsidRPr="00655D0F" w:rsidRDefault="00785240" w:rsidP="00EF54FD">
            <w:pPr>
              <w:rPr>
                <w:color w:val="3366FF"/>
              </w:rPr>
            </w:pPr>
            <w:r>
              <w:rPr>
                <w:color w:val="3366FF"/>
              </w:rPr>
              <w:t>Lesson 1.gpkg</w:t>
            </w:r>
          </w:p>
        </w:tc>
        <w:tc>
          <w:tcPr>
            <w:tcW w:w="2790" w:type="dxa"/>
          </w:tcPr>
          <w:p w14:paraId="6E3561BB" w14:textId="0ACFF9C4" w:rsidR="00785240" w:rsidRPr="00655D0F" w:rsidRDefault="00BB0891" w:rsidP="00EF54FD">
            <w:r>
              <w:t>Module 1 geopakage</w:t>
            </w:r>
          </w:p>
        </w:tc>
        <w:tc>
          <w:tcPr>
            <w:tcW w:w="5400" w:type="dxa"/>
          </w:tcPr>
          <w:p w14:paraId="10F32637" w14:textId="77777777" w:rsidR="00785240" w:rsidRPr="00655D0F" w:rsidRDefault="00785240" w:rsidP="00EF54FD">
            <w:pPr>
              <w:rPr>
                <w:color w:val="3366FF"/>
              </w:rPr>
            </w:pPr>
          </w:p>
        </w:tc>
      </w:tr>
      <w:tr w:rsidR="00785240" w:rsidRPr="00655D0F" w14:paraId="1518C5E5" w14:textId="77777777" w:rsidTr="00EF54FD">
        <w:tc>
          <w:tcPr>
            <w:tcW w:w="2021" w:type="dxa"/>
          </w:tcPr>
          <w:p w14:paraId="3D59506E" w14:textId="2CD13D1F" w:rsidR="00785240" w:rsidRPr="00655D0F" w:rsidRDefault="00BB0891" w:rsidP="00EF54FD">
            <w:pPr>
              <w:rPr>
                <w:color w:val="3366FF"/>
              </w:rPr>
            </w:pPr>
            <w:r>
              <w:rPr>
                <w:color w:val="3366FF"/>
              </w:rPr>
              <w:t>*.tif</w:t>
            </w:r>
          </w:p>
        </w:tc>
        <w:tc>
          <w:tcPr>
            <w:tcW w:w="2790" w:type="dxa"/>
          </w:tcPr>
          <w:p w14:paraId="266F5EE9" w14:textId="0C395EAC" w:rsidR="00785240" w:rsidRPr="00655D0F" w:rsidRDefault="00BB0891" w:rsidP="00EF54FD">
            <w:r>
              <w:t>Elevation file</w:t>
            </w:r>
          </w:p>
        </w:tc>
        <w:tc>
          <w:tcPr>
            <w:tcW w:w="5400" w:type="dxa"/>
          </w:tcPr>
          <w:p w14:paraId="1998C70C" w14:textId="77777777" w:rsidR="00785240" w:rsidRPr="00655D0F" w:rsidRDefault="00785240" w:rsidP="00EF54FD">
            <w:pPr>
              <w:rPr>
                <w:color w:val="3366FF"/>
              </w:rPr>
            </w:pPr>
          </w:p>
        </w:tc>
      </w:tr>
    </w:tbl>
    <w:p w14:paraId="498E801D" w14:textId="77777777" w:rsidR="00785240" w:rsidRPr="00655D0F" w:rsidRDefault="00785240" w:rsidP="00785240"/>
    <w:p w14:paraId="7AD5B478" w14:textId="7A5A1321" w:rsidR="00785240" w:rsidRDefault="00785240" w:rsidP="00785240">
      <w:pPr>
        <w:rPr>
          <w:caps/>
        </w:rPr>
      </w:pPr>
      <w:r>
        <w:rPr>
          <w:caps/>
        </w:rPr>
        <w:br w:type="page"/>
      </w:r>
    </w:p>
    <w:p w14:paraId="54D3A0FD" w14:textId="77777777" w:rsidR="00785240" w:rsidRPr="00655D0F" w:rsidRDefault="00785240" w:rsidP="000A6E2F">
      <w:pPr>
        <w:pStyle w:val="Heading2"/>
      </w:pPr>
      <w:bookmarkStart w:id="7" w:name="_Toc71370418"/>
      <w:bookmarkStart w:id="8" w:name="_Toc73346957"/>
      <w:r w:rsidRPr="00655D0F">
        <w:lastRenderedPageBreak/>
        <w:t xml:space="preserve">Step 1:  </w:t>
      </w:r>
      <w:r>
        <w:t>Create a recovery file</w:t>
      </w:r>
      <w:bookmarkEnd w:id="7"/>
      <w:bookmarkEnd w:id="8"/>
    </w:p>
    <w:p w14:paraId="55D3F7AE" w14:textId="5CBA0F1B" w:rsidR="00785240" w:rsidRDefault="00785240" w:rsidP="00190946">
      <w:pPr>
        <w:pStyle w:val="ListParagraph"/>
        <w:numPr>
          <w:ilvl w:val="0"/>
          <w:numId w:val="16"/>
        </w:numPr>
      </w:pPr>
      <w:r>
        <w:t xml:space="preserve">Select the </w:t>
      </w:r>
      <w:r w:rsidRPr="000E7785">
        <w:rPr>
          <w:b/>
          <w:bCs/>
        </w:rPr>
        <w:t>Lesson 1.gpkg</w:t>
      </w:r>
      <w:r>
        <w:t xml:space="preserve"> and </w:t>
      </w:r>
      <w:r w:rsidRPr="000E7785">
        <w:rPr>
          <w:b/>
          <w:bCs/>
        </w:rPr>
        <w:t>Lesson 1.qgz</w:t>
      </w:r>
      <w:r>
        <w:t xml:space="preserve"> files and zip them.  This will create a recovery file.  </w:t>
      </w:r>
    </w:p>
    <w:p w14:paraId="68E26D67" w14:textId="450E2C29" w:rsidR="00E72133" w:rsidRDefault="00E72133" w:rsidP="00E72133">
      <w:r>
        <w:rPr>
          <w:noProof/>
        </w:rPr>
        <w:drawing>
          <wp:inline distT="0" distB="0" distL="0" distR="0" wp14:anchorId="4BC1029A" wp14:editId="03F47186">
            <wp:extent cx="3932915" cy="2477821"/>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0108" cy="2488653"/>
                    </a:xfrm>
                    <a:prstGeom prst="rect">
                      <a:avLst/>
                    </a:prstGeom>
                  </pic:spPr>
                </pic:pic>
              </a:graphicData>
            </a:graphic>
          </wp:inline>
        </w:drawing>
      </w:r>
    </w:p>
    <w:p w14:paraId="3FD1AC06" w14:textId="77777777" w:rsidR="00785240" w:rsidRPr="00655D0F" w:rsidRDefault="00785240" w:rsidP="00190946">
      <w:pPr>
        <w:pStyle w:val="ListParagraph"/>
        <w:numPr>
          <w:ilvl w:val="0"/>
          <w:numId w:val="16"/>
        </w:numPr>
      </w:pPr>
      <w:r>
        <w:t xml:space="preserve">Name the zipped file.  It is good to choose a name that identifies project progress. For Example:  </w:t>
      </w:r>
      <w:r w:rsidRPr="000E7785">
        <w:rPr>
          <w:b/>
          <w:bCs/>
        </w:rPr>
        <w:t>Lesson 1 n-value OK.zip</w:t>
      </w:r>
      <w:r>
        <w:t>.</w:t>
      </w:r>
    </w:p>
    <w:p w14:paraId="2E13469A" w14:textId="77777777" w:rsidR="00785240" w:rsidRDefault="00785240" w:rsidP="000A6E2F">
      <w:pPr>
        <w:pStyle w:val="Heading2"/>
      </w:pPr>
      <w:bookmarkStart w:id="9" w:name="_Toc71370419"/>
      <w:bookmarkStart w:id="10" w:name="_Toc73346958"/>
      <w:r w:rsidRPr="00655D0F">
        <w:t xml:space="preserve">Step </w:t>
      </w:r>
      <w:r>
        <w:t>2</w:t>
      </w:r>
      <w:r w:rsidRPr="00655D0F">
        <w:t xml:space="preserve">:  </w:t>
      </w:r>
      <w:r>
        <w:t>Recover a project</w:t>
      </w:r>
      <w:bookmarkEnd w:id="9"/>
      <w:bookmarkEnd w:id="10"/>
    </w:p>
    <w:p w14:paraId="348852DE" w14:textId="77777777" w:rsidR="00785240" w:rsidRDefault="00785240" w:rsidP="00190946">
      <w:pPr>
        <w:pStyle w:val="ListParagraph"/>
        <w:numPr>
          <w:ilvl w:val="0"/>
          <w:numId w:val="17"/>
        </w:numPr>
      </w:pPr>
      <w:r>
        <w:t>This step is used when project data is corrupt.  If a project is not exporting data correctly or a mistake is made, use this recovery method.</w:t>
      </w:r>
    </w:p>
    <w:p w14:paraId="6CDFEF14" w14:textId="77777777" w:rsidR="00785240" w:rsidRDefault="00785240" w:rsidP="00785240"/>
    <w:p w14:paraId="65E3C9B3" w14:textId="77777777" w:rsidR="00785240" w:rsidRDefault="00785240" w:rsidP="00190946">
      <w:pPr>
        <w:pStyle w:val="ListParagraph"/>
        <w:numPr>
          <w:ilvl w:val="0"/>
          <w:numId w:val="17"/>
        </w:numPr>
      </w:pPr>
      <w:r>
        <w:t xml:space="preserve">Select </w:t>
      </w:r>
      <w:r w:rsidRPr="000E7785">
        <w:rPr>
          <w:b/>
          <w:bCs/>
        </w:rPr>
        <w:t>Lesson 1.gpkg</w:t>
      </w:r>
      <w:r>
        <w:t xml:space="preserve"> and </w:t>
      </w:r>
      <w:r w:rsidRPr="000E7785">
        <w:rPr>
          <w:b/>
          <w:bCs/>
        </w:rPr>
        <w:t>Lesson 1.qgz</w:t>
      </w:r>
      <w:r>
        <w:t xml:space="preserve"> and delete them both.</w:t>
      </w:r>
    </w:p>
    <w:p w14:paraId="6EBDC68B" w14:textId="77777777" w:rsidR="00785240" w:rsidRDefault="00785240" w:rsidP="00785240"/>
    <w:p w14:paraId="0176BFA1" w14:textId="77777777" w:rsidR="00785240" w:rsidRDefault="00785240" w:rsidP="00785240">
      <w:r>
        <w:rPr>
          <w:noProof/>
        </w:rPr>
        <mc:AlternateContent>
          <mc:Choice Requires="wps">
            <w:drawing>
              <wp:anchor distT="0" distB="0" distL="114300" distR="114300" simplePos="0" relativeHeight="251638784" behindDoc="0" locked="0" layoutInCell="1" allowOverlap="1" wp14:anchorId="0E5E5176" wp14:editId="6F7A2150">
                <wp:simplePos x="0" y="0"/>
                <wp:positionH relativeFrom="column">
                  <wp:posOffset>2416175</wp:posOffset>
                </wp:positionH>
                <wp:positionV relativeFrom="paragraph">
                  <wp:posOffset>755015</wp:posOffset>
                </wp:positionV>
                <wp:extent cx="1579747" cy="1233170"/>
                <wp:effectExtent l="19050" t="0" r="40005" b="195580"/>
                <wp:wrapNone/>
                <wp:docPr id="62" name="Thought Bubble: Cloud 62"/>
                <wp:cNvGraphicFramePr/>
                <a:graphic xmlns:a="http://schemas.openxmlformats.org/drawingml/2006/main">
                  <a:graphicData uri="http://schemas.microsoft.com/office/word/2010/wordprocessingShape">
                    <wps:wsp>
                      <wps:cNvSpPr/>
                      <wps:spPr>
                        <a:xfrm>
                          <a:off x="0" y="0"/>
                          <a:ext cx="1579747" cy="1233170"/>
                        </a:xfrm>
                        <a:prstGeom prst="cloudCallout">
                          <a:avLst>
                            <a:gd name="adj1" fmla="val -48102"/>
                            <a:gd name="adj2" fmla="val 60343"/>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0086528D" w14:textId="77777777" w:rsidR="00785240" w:rsidRPr="00E71F92" w:rsidRDefault="00785240" w:rsidP="00785240">
                            <w:pPr>
                              <w:jc w:val="center"/>
                              <w:rPr>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mething wrong?  Try this s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E5176"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62" o:spid="_x0000_s1026" type="#_x0000_t106" style="position:absolute;margin-left:190.25pt;margin-top:59.45pt;width:124.4pt;height:97.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" adj="410,23834" fillcolor="white [3212]" strokecolor="#243f60 [1604]" strokeweight="1.5pt">
                <v:textbox>
                  <w:txbxContent>
                    <w:p w14:paraId="0086528D" w14:textId="77777777" w:rsidR="00785240" w:rsidRPr="00E71F92" w:rsidRDefault="00785240" w:rsidP="00785240">
                      <w:pPr>
                        <w:jc w:val="center"/>
                        <w:rPr>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mething wrong?  Try this step.</w:t>
                      </w:r>
                    </w:p>
                  </w:txbxContent>
                </v:textbox>
              </v:shape>
            </w:pict>
          </mc:Fallback>
        </mc:AlternateContent>
      </w:r>
      <w:r>
        <w:rPr>
          <w:noProof/>
        </w:rPr>
        <w:drawing>
          <wp:inline distT="0" distB="0" distL="0" distR="0" wp14:anchorId="54054C8C" wp14:editId="25AF2B9D">
            <wp:extent cx="4121501" cy="2780378"/>
            <wp:effectExtent l="0" t="0" r="0" b="1270"/>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 name="Picture 76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124499" cy="2782400"/>
                    </a:xfrm>
                    <a:prstGeom prst="rect">
                      <a:avLst/>
                    </a:prstGeom>
                    <a:noFill/>
                    <a:ln>
                      <a:noFill/>
                    </a:ln>
                  </pic:spPr>
                </pic:pic>
              </a:graphicData>
            </a:graphic>
          </wp:inline>
        </w:drawing>
      </w:r>
    </w:p>
    <w:p w14:paraId="43A24427" w14:textId="77777777" w:rsidR="00785240" w:rsidRDefault="00785240" w:rsidP="00785240">
      <w:pPr>
        <w:rPr>
          <w:iCs/>
          <w:snapToGrid w:val="0"/>
        </w:rPr>
      </w:pPr>
      <w:r>
        <w:br w:type="page"/>
      </w:r>
    </w:p>
    <w:p w14:paraId="431D5CA4" w14:textId="77777777" w:rsidR="00785240" w:rsidRDefault="00785240" w:rsidP="00190946">
      <w:pPr>
        <w:pStyle w:val="ListParagraph"/>
        <w:numPr>
          <w:ilvl w:val="0"/>
          <w:numId w:val="17"/>
        </w:numPr>
      </w:pPr>
      <w:r>
        <w:lastRenderedPageBreak/>
        <w:t xml:space="preserve">Extract the recovery files.  </w:t>
      </w:r>
    </w:p>
    <w:p w14:paraId="5877E807" w14:textId="77777777" w:rsidR="00785240" w:rsidRDefault="00785240" w:rsidP="00785240">
      <w:pPr>
        <w:spacing w:before="240"/>
        <w:ind w:left="360"/>
      </w:pPr>
      <w:r>
        <w:rPr>
          <w:noProof/>
        </w:rPr>
        <w:drawing>
          <wp:inline distT="0" distB="0" distL="0" distR="0" wp14:anchorId="1522272E" wp14:editId="01FC867D">
            <wp:extent cx="3413760" cy="2993770"/>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Picture 769"/>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21648" cy="3000688"/>
                    </a:xfrm>
                    <a:prstGeom prst="rect">
                      <a:avLst/>
                    </a:prstGeom>
                    <a:noFill/>
                    <a:ln>
                      <a:noFill/>
                    </a:ln>
                  </pic:spPr>
                </pic:pic>
              </a:graphicData>
            </a:graphic>
          </wp:inline>
        </w:drawing>
      </w:r>
    </w:p>
    <w:p w14:paraId="0B0D3654" w14:textId="22717D71" w:rsidR="00785240" w:rsidRDefault="00785240" w:rsidP="00190946">
      <w:pPr>
        <w:pStyle w:val="ListParagraph"/>
        <w:numPr>
          <w:ilvl w:val="0"/>
          <w:numId w:val="17"/>
        </w:numPr>
        <w:spacing w:before="240"/>
      </w:pPr>
      <w:r>
        <w:t xml:space="preserve">Change the name of the path so the file can be extracted directly to the </w:t>
      </w:r>
      <w:r w:rsidR="0046265E">
        <w:t>Module</w:t>
      </w:r>
      <w:r>
        <w:t xml:space="preserve"> 1 folder.</w:t>
      </w:r>
    </w:p>
    <w:p w14:paraId="14E9E991" w14:textId="77777777" w:rsidR="00785240" w:rsidRDefault="00785240" w:rsidP="00785240">
      <w:r>
        <w:rPr>
          <w:noProof/>
        </w:rPr>
        <w:drawing>
          <wp:inline distT="0" distB="0" distL="0" distR="0" wp14:anchorId="42608E78" wp14:editId="7B270917">
            <wp:extent cx="5464151" cy="2438400"/>
            <wp:effectExtent l="0" t="0" r="3810" b="0"/>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 name="Picture 77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464151" cy="2438400"/>
                    </a:xfrm>
                    <a:prstGeom prst="rect">
                      <a:avLst/>
                    </a:prstGeom>
                    <a:noFill/>
                    <a:ln>
                      <a:noFill/>
                    </a:ln>
                  </pic:spPr>
                </pic:pic>
              </a:graphicData>
            </a:graphic>
          </wp:inline>
        </w:drawing>
      </w:r>
    </w:p>
    <w:p w14:paraId="6CB22A3A" w14:textId="77777777" w:rsidR="00785240" w:rsidRDefault="00785240" w:rsidP="00785240">
      <w:pPr>
        <w:rPr>
          <w:iCs/>
          <w:noProof/>
          <w:snapToGrid w:val="0"/>
          <w:szCs w:val="22"/>
        </w:rPr>
      </w:pPr>
      <w:r>
        <w:br w:type="page"/>
      </w:r>
    </w:p>
    <w:p w14:paraId="0A0AE903" w14:textId="77777777" w:rsidR="00785240" w:rsidRDefault="00785240" w:rsidP="000A6E2F">
      <w:pPr>
        <w:pStyle w:val="Heading2"/>
      </w:pPr>
      <w:bookmarkStart w:id="11" w:name="_Toc71370420"/>
      <w:bookmarkStart w:id="12" w:name="_Hlk48037022"/>
      <w:bookmarkStart w:id="13" w:name="_Toc73346959"/>
      <w:r w:rsidRPr="00655D0F">
        <w:lastRenderedPageBreak/>
        <w:t xml:space="preserve">Step </w:t>
      </w:r>
      <w:r>
        <w:t>3</w:t>
      </w:r>
      <w:r w:rsidRPr="00655D0F">
        <w:t xml:space="preserve">:  </w:t>
      </w:r>
      <w:r>
        <w:t>Open the project</w:t>
      </w:r>
      <w:bookmarkEnd w:id="11"/>
      <w:bookmarkEnd w:id="13"/>
    </w:p>
    <w:p w14:paraId="5F99C7F8" w14:textId="77777777" w:rsidR="00785240" w:rsidRDefault="00785240" w:rsidP="00190946">
      <w:pPr>
        <w:pStyle w:val="ListParagraph"/>
        <w:numPr>
          <w:ilvl w:val="0"/>
          <w:numId w:val="18"/>
        </w:numPr>
      </w:pPr>
      <w:r>
        <w:t>Open QGIS and drag Lesson 1.qgz onto the canvas the file in QGIS and Load the Project into the FLO-2D Plugin.</w:t>
      </w:r>
    </w:p>
    <w:p w14:paraId="2999518F" w14:textId="77777777" w:rsidR="00785240" w:rsidRDefault="00785240" w:rsidP="00785240">
      <w:pPr>
        <w:spacing w:before="240"/>
      </w:pPr>
      <w:r>
        <w:rPr>
          <w:noProof/>
        </w:rPr>
        <w:drawing>
          <wp:inline distT="0" distB="0" distL="0" distR="0" wp14:anchorId="636BBDC9" wp14:editId="2394A9D9">
            <wp:extent cx="5207655" cy="1606127"/>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 name="Picture 772"/>
                    <pic:cNvPicPr>
                      <a:picLocks noChangeAspect="1" noChangeArrowheads="1"/>
                    </pic:cNvPicPr>
                  </pic:nvPicPr>
                  <pic:blipFill rotWithShape="1">
                    <a:blip r:embed="rId19">
                      <a:extLst>
                        <a:ext uri="{28A0092B-C50C-407E-A947-70E740481C1C}">
                          <a14:useLocalDpi xmlns:a14="http://schemas.microsoft.com/office/drawing/2010/main" val="0"/>
                        </a:ext>
                      </a:extLst>
                    </a:blip>
                    <a:srcRect b="12034"/>
                    <a:stretch/>
                  </pic:blipFill>
                  <pic:spPr bwMode="auto">
                    <a:xfrm>
                      <a:off x="0" y="0"/>
                      <a:ext cx="5246111" cy="1617988"/>
                    </a:xfrm>
                    <a:prstGeom prst="rect">
                      <a:avLst/>
                    </a:prstGeom>
                    <a:noFill/>
                    <a:ln>
                      <a:noFill/>
                    </a:ln>
                    <a:extLst>
                      <a:ext uri="{53640926-AAD7-44D8-BBD7-CCE9431645EC}">
                        <a14:shadowObscured xmlns:a14="http://schemas.microsoft.com/office/drawing/2010/main"/>
                      </a:ext>
                    </a:extLst>
                  </pic:spPr>
                </pic:pic>
              </a:graphicData>
            </a:graphic>
          </wp:inline>
        </w:drawing>
      </w:r>
    </w:p>
    <w:p w14:paraId="79DA93F7" w14:textId="4FC0171E" w:rsidR="00785240" w:rsidRDefault="00785240" w:rsidP="00190946">
      <w:pPr>
        <w:pStyle w:val="ListParagraph"/>
        <w:numPr>
          <w:ilvl w:val="0"/>
          <w:numId w:val="18"/>
        </w:numPr>
      </w:pPr>
      <w:r>
        <w:t>Remove unavailable layers if necessary.  Autofind and browse works well to resolve paths.</w:t>
      </w:r>
      <w:r w:rsidR="00E201DC">
        <w:t xml:space="preserve">  </w:t>
      </w:r>
      <w:r w:rsidR="0046265E">
        <w:t>**</w:t>
      </w:r>
      <w:r w:rsidR="00E201DC">
        <w:t>This step depends on where the data is located and may not show up for all users.</w:t>
      </w:r>
      <w:r w:rsidR="0046265E">
        <w:t>**</w:t>
      </w:r>
    </w:p>
    <w:p w14:paraId="516B73B3" w14:textId="77777777" w:rsidR="00785240" w:rsidRDefault="00785240" w:rsidP="00785240">
      <w:pPr>
        <w:spacing w:before="240"/>
      </w:pPr>
      <w:r>
        <w:rPr>
          <w:noProof/>
        </w:rPr>
        <w:drawing>
          <wp:inline distT="0" distB="0" distL="0" distR="0" wp14:anchorId="79DC6E05" wp14:editId="3D578A2F">
            <wp:extent cx="5845109" cy="17335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65940" cy="1739728"/>
                    </a:xfrm>
                    <a:prstGeom prst="rect">
                      <a:avLst/>
                    </a:prstGeom>
                  </pic:spPr>
                </pic:pic>
              </a:graphicData>
            </a:graphic>
          </wp:inline>
        </w:drawing>
      </w:r>
    </w:p>
    <w:p w14:paraId="2242755E" w14:textId="77777777" w:rsidR="00785240" w:rsidRDefault="00785240" w:rsidP="00785240"/>
    <w:p w14:paraId="6A9D5ABB" w14:textId="77777777" w:rsidR="00785240" w:rsidRDefault="00785240" w:rsidP="00190946">
      <w:pPr>
        <w:pStyle w:val="ListParagraph"/>
        <w:numPr>
          <w:ilvl w:val="0"/>
          <w:numId w:val="18"/>
        </w:numPr>
      </w:pPr>
      <w:r>
        <w:t>Click Yes to load the plugin.  In this case the project path changed but FLO-2D helps find it.</w:t>
      </w:r>
    </w:p>
    <w:p w14:paraId="31AEB1FE" w14:textId="77777777" w:rsidR="00785240" w:rsidRDefault="00785240" w:rsidP="00785240">
      <w:pPr>
        <w:spacing w:before="240"/>
      </w:pPr>
      <w:r>
        <w:rPr>
          <w:noProof/>
        </w:rPr>
        <w:drawing>
          <wp:inline distT="0" distB="0" distL="0" distR="0" wp14:anchorId="7467CB7F" wp14:editId="4E308E9B">
            <wp:extent cx="4723587" cy="2531165"/>
            <wp:effectExtent l="0" t="0" r="1270" b="254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 name="Picture 77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47107" cy="2543768"/>
                    </a:xfrm>
                    <a:prstGeom prst="rect">
                      <a:avLst/>
                    </a:prstGeom>
                    <a:noFill/>
                    <a:ln>
                      <a:noFill/>
                    </a:ln>
                  </pic:spPr>
                </pic:pic>
              </a:graphicData>
            </a:graphic>
          </wp:inline>
        </w:drawing>
      </w:r>
      <w:bookmarkEnd w:id="12"/>
    </w:p>
    <w:p w14:paraId="15EF32FF" w14:textId="59FB2A96" w:rsidR="00785240" w:rsidRDefault="00785240" w:rsidP="00785240">
      <w:r>
        <w:lastRenderedPageBreak/>
        <w:t xml:space="preserve">This is the complete </w:t>
      </w:r>
      <w:r w:rsidR="0087096A">
        <w:t>project,</w:t>
      </w:r>
      <w:r>
        <w:t xml:space="preserve"> but some layers are turned off. </w:t>
      </w:r>
    </w:p>
    <w:p w14:paraId="14840C53" w14:textId="77777777" w:rsidR="00785240" w:rsidRDefault="00785240" w:rsidP="00785240"/>
    <w:p w14:paraId="28D97BA9" w14:textId="77777777" w:rsidR="00785240" w:rsidRDefault="00785240" w:rsidP="00190946">
      <w:pPr>
        <w:pStyle w:val="ListParagraph"/>
        <w:numPr>
          <w:ilvl w:val="0"/>
          <w:numId w:val="18"/>
        </w:numPr>
      </w:pPr>
      <w:r>
        <w:t>Turn on the following layers:</w:t>
      </w:r>
    </w:p>
    <w:p w14:paraId="3A69BC04" w14:textId="77777777" w:rsidR="00785240" w:rsidRDefault="00785240" w:rsidP="00190946">
      <w:pPr>
        <w:pStyle w:val="ListParagraph"/>
        <w:numPr>
          <w:ilvl w:val="1"/>
          <w:numId w:val="18"/>
        </w:numPr>
      </w:pPr>
      <w:r>
        <w:t>Storm Drain</w:t>
      </w:r>
    </w:p>
    <w:p w14:paraId="055EB315" w14:textId="77777777" w:rsidR="00785240" w:rsidRDefault="00785240" w:rsidP="00190946">
      <w:pPr>
        <w:pStyle w:val="ListParagraph"/>
        <w:numPr>
          <w:ilvl w:val="1"/>
          <w:numId w:val="18"/>
        </w:numPr>
      </w:pPr>
      <w:r>
        <w:t>Blocked Areas</w:t>
      </w:r>
    </w:p>
    <w:p w14:paraId="1D08E700" w14:textId="40D25943" w:rsidR="00785240" w:rsidRDefault="00785240" w:rsidP="00190946">
      <w:pPr>
        <w:pStyle w:val="ListParagraph"/>
        <w:numPr>
          <w:ilvl w:val="1"/>
          <w:numId w:val="18"/>
        </w:numPr>
      </w:pPr>
      <w:r>
        <w:t xml:space="preserve">Storm drain </w:t>
      </w:r>
      <w:r w:rsidR="00090DB7">
        <w:t>c</w:t>
      </w:r>
      <w:r>
        <w:t>onduits</w:t>
      </w:r>
    </w:p>
    <w:p w14:paraId="7992B194" w14:textId="77777777" w:rsidR="00785240" w:rsidRDefault="00785240" w:rsidP="00785240">
      <w:pPr>
        <w:spacing w:before="240"/>
      </w:pPr>
      <w:r>
        <w:rPr>
          <w:noProof/>
        </w:rPr>
        <w:drawing>
          <wp:inline distT="0" distB="0" distL="0" distR="0" wp14:anchorId="2EAF6FF1" wp14:editId="5ACC3449">
            <wp:extent cx="5943600" cy="3219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19450"/>
                    </a:xfrm>
                    <a:prstGeom prst="rect">
                      <a:avLst/>
                    </a:prstGeom>
                  </pic:spPr>
                </pic:pic>
              </a:graphicData>
            </a:graphic>
          </wp:inline>
        </w:drawing>
      </w:r>
    </w:p>
    <w:p w14:paraId="0BB37F05" w14:textId="77777777" w:rsidR="00785240" w:rsidRDefault="00785240" w:rsidP="00785240">
      <w:r>
        <w:br w:type="page"/>
      </w:r>
    </w:p>
    <w:p w14:paraId="001C86DC" w14:textId="77777777" w:rsidR="00785240" w:rsidRDefault="00785240" w:rsidP="000A6E2F">
      <w:pPr>
        <w:pStyle w:val="Heading2"/>
      </w:pPr>
      <w:bookmarkStart w:id="14" w:name="_Toc71370421"/>
      <w:bookmarkStart w:id="15" w:name="_Toc73346960"/>
      <w:r w:rsidRPr="00655D0F">
        <w:lastRenderedPageBreak/>
        <w:t xml:space="preserve">Step </w:t>
      </w:r>
      <w:r>
        <w:t>4</w:t>
      </w:r>
      <w:r w:rsidRPr="00655D0F">
        <w:t xml:space="preserve">:  </w:t>
      </w:r>
      <w:r>
        <w:t>Export the FLO-2D data</w:t>
      </w:r>
      <w:bookmarkEnd w:id="14"/>
      <w:bookmarkEnd w:id="15"/>
    </w:p>
    <w:p w14:paraId="616E678F" w14:textId="77777777" w:rsidR="00785240" w:rsidRDefault="00785240" w:rsidP="00190946">
      <w:pPr>
        <w:pStyle w:val="Renumber"/>
        <w:numPr>
          <w:ilvl w:val="0"/>
          <w:numId w:val="21"/>
        </w:numPr>
      </w:pPr>
      <w:r>
        <w:t>Click the Export Button</w:t>
      </w:r>
    </w:p>
    <w:p w14:paraId="6387B749" w14:textId="77777777" w:rsidR="00785240" w:rsidRDefault="00785240" w:rsidP="00785240">
      <w:pPr>
        <w:pStyle w:val="Image"/>
      </w:pPr>
      <w:r w:rsidRPr="00570F9E">
        <w:drawing>
          <wp:inline distT="0" distB="0" distL="0" distR="0" wp14:anchorId="3D4C5AFE" wp14:editId="66FEBEFE">
            <wp:extent cx="5943600" cy="3606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60680"/>
                    </a:xfrm>
                    <a:prstGeom prst="rect">
                      <a:avLst/>
                    </a:prstGeom>
                    <a:noFill/>
                    <a:ln>
                      <a:noFill/>
                    </a:ln>
                  </pic:spPr>
                </pic:pic>
              </a:graphicData>
            </a:graphic>
          </wp:inline>
        </w:drawing>
      </w:r>
    </w:p>
    <w:p w14:paraId="5BBDC815" w14:textId="77777777" w:rsidR="00785240" w:rsidRDefault="00785240" w:rsidP="00785240">
      <w:pPr>
        <w:pStyle w:val="Image"/>
      </w:pPr>
      <w:r>
        <w:drawing>
          <wp:inline distT="0" distB="0" distL="0" distR="0" wp14:anchorId="31602E52" wp14:editId="55F1F462">
            <wp:extent cx="5943600" cy="311023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10230"/>
                    </a:xfrm>
                    <a:prstGeom prst="rect">
                      <a:avLst/>
                    </a:prstGeom>
                  </pic:spPr>
                </pic:pic>
              </a:graphicData>
            </a:graphic>
          </wp:inline>
        </w:drawing>
      </w:r>
    </w:p>
    <w:p w14:paraId="1AB1C0B9" w14:textId="77777777" w:rsidR="00785240" w:rsidRDefault="00785240" w:rsidP="00785240"/>
    <w:p w14:paraId="303B2CAF" w14:textId="77777777" w:rsidR="00785240" w:rsidRDefault="00785240" w:rsidP="00190946">
      <w:pPr>
        <w:pStyle w:val="Renumber"/>
        <w:numPr>
          <w:ilvl w:val="0"/>
          <w:numId w:val="21"/>
        </w:numPr>
      </w:pPr>
      <w:r>
        <w:t>Click OK and navigate to the export folder.  Select the folder and export.</w:t>
      </w:r>
    </w:p>
    <w:p w14:paraId="692E073E" w14:textId="77777777" w:rsidR="00785240" w:rsidRDefault="00785240" w:rsidP="00785240">
      <w:pPr>
        <w:pStyle w:val="Image"/>
      </w:pPr>
      <w:r>
        <w:drawing>
          <wp:inline distT="0" distB="0" distL="0" distR="0" wp14:anchorId="43B40C89" wp14:editId="3E3932D6">
            <wp:extent cx="4209524" cy="2190476"/>
            <wp:effectExtent l="0" t="0" r="63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9524" cy="2190476"/>
                    </a:xfrm>
                    <a:prstGeom prst="rect">
                      <a:avLst/>
                    </a:prstGeom>
                  </pic:spPr>
                </pic:pic>
              </a:graphicData>
            </a:graphic>
          </wp:inline>
        </w:drawing>
      </w:r>
    </w:p>
    <w:p w14:paraId="25D8D547" w14:textId="77777777" w:rsidR="00785240" w:rsidRDefault="00785240" w:rsidP="00785240">
      <w:pPr>
        <w:rPr>
          <w:noProof/>
        </w:rPr>
      </w:pPr>
      <w:r>
        <w:br w:type="page"/>
      </w:r>
    </w:p>
    <w:p w14:paraId="0A7AD306" w14:textId="77777777" w:rsidR="00785240" w:rsidRDefault="00785240" w:rsidP="00190946">
      <w:pPr>
        <w:pStyle w:val="Renumber"/>
        <w:numPr>
          <w:ilvl w:val="0"/>
          <w:numId w:val="21"/>
        </w:numPr>
      </w:pPr>
      <w:r>
        <w:lastRenderedPageBreak/>
        <w:t>Close the message.</w:t>
      </w:r>
    </w:p>
    <w:p w14:paraId="24FE3292" w14:textId="77777777" w:rsidR="00785240" w:rsidRDefault="00785240" w:rsidP="00785240">
      <w:pPr>
        <w:pStyle w:val="Image"/>
      </w:pPr>
      <w:r>
        <w:drawing>
          <wp:inline distT="0" distB="0" distL="0" distR="0" wp14:anchorId="7414B924" wp14:editId="3360106A">
            <wp:extent cx="4624252" cy="3841262"/>
            <wp:effectExtent l="0" t="0" r="508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26">
                      <a:extLst>
                        <a:ext uri="{28A0092B-C50C-407E-A947-70E740481C1C}">
                          <a14:useLocalDpi xmlns:a14="http://schemas.microsoft.com/office/drawing/2010/main" val="0"/>
                        </a:ext>
                      </a:extLst>
                    </a:blip>
                    <a:stretch>
                      <a:fillRect/>
                    </a:stretch>
                  </pic:blipFill>
                  <pic:spPr>
                    <a:xfrm>
                      <a:off x="0" y="0"/>
                      <a:ext cx="4627828" cy="3844233"/>
                    </a:xfrm>
                    <a:prstGeom prst="rect">
                      <a:avLst/>
                    </a:prstGeom>
                  </pic:spPr>
                </pic:pic>
              </a:graphicData>
            </a:graphic>
          </wp:inline>
        </w:drawing>
      </w:r>
    </w:p>
    <w:p w14:paraId="46E6D704" w14:textId="77777777" w:rsidR="00785240" w:rsidRDefault="00785240" w:rsidP="00785240">
      <w:r>
        <w:br w:type="page"/>
      </w:r>
    </w:p>
    <w:p w14:paraId="20D39556" w14:textId="77777777" w:rsidR="00785240" w:rsidRDefault="00785240" w:rsidP="00190946">
      <w:pPr>
        <w:pStyle w:val="Renumber"/>
        <w:numPr>
          <w:ilvl w:val="0"/>
          <w:numId w:val="21"/>
        </w:numPr>
      </w:pPr>
      <w:r>
        <w:lastRenderedPageBreak/>
        <w:t>Go to the Storm Drain Widget and Export the swmm.inp file.</w:t>
      </w:r>
    </w:p>
    <w:p w14:paraId="7014D8C2" w14:textId="0F751C7F" w:rsidR="00785240" w:rsidRDefault="00880FD8" w:rsidP="00190946">
      <w:pPr>
        <w:pStyle w:val="Renumber"/>
        <w:numPr>
          <w:ilvl w:val="0"/>
          <w:numId w:val="21"/>
        </w:numPr>
      </w:pPr>
      <w:r>
        <w:t>Collapse</w:t>
      </w:r>
      <w:r w:rsidR="00785240">
        <w:t xml:space="preserve"> all widgets.</w:t>
      </w:r>
    </w:p>
    <w:p w14:paraId="6ACC867B" w14:textId="77777777" w:rsidR="00785240" w:rsidRPr="00151906" w:rsidRDefault="00785240" w:rsidP="00190946">
      <w:pPr>
        <w:pStyle w:val="Renumber"/>
        <w:numPr>
          <w:ilvl w:val="0"/>
          <w:numId w:val="21"/>
        </w:numPr>
      </w:pPr>
      <w:r>
        <w:t xml:space="preserve">Open </w:t>
      </w:r>
      <w:r w:rsidRPr="00151906">
        <w:t>Storm Drain widget.</w:t>
      </w:r>
    </w:p>
    <w:p w14:paraId="43500E33" w14:textId="77777777" w:rsidR="00785240" w:rsidRDefault="00785240" w:rsidP="00190946">
      <w:pPr>
        <w:pStyle w:val="Renumber"/>
        <w:numPr>
          <w:ilvl w:val="0"/>
          <w:numId w:val="21"/>
        </w:numPr>
      </w:pPr>
      <w:r w:rsidRPr="00151906">
        <w:t>Click E</w:t>
      </w:r>
      <w:r>
        <w:t>xport SWMM.INP… button</w:t>
      </w:r>
    </w:p>
    <w:p w14:paraId="713D9B8F" w14:textId="77777777" w:rsidR="00785240" w:rsidRDefault="00785240" w:rsidP="00785240">
      <w:pPr>
        <w:pStyle w:val="Renumber"/>
        <w:numPr>
          <w:ilvl w:val="0"/>
          <w:numId w:val="0"/>
        </w:numPr>
        <w:ind w:left="720" w:hanging="360"/>
      </w:pPr>
      <w:r>
        <w:rPr>
          <w:noProof/>
        </w:rPr>
        <w:drawing>
          <wp:inline distT="0" distB="0" distL="0" distR="0" wp14:anchorId="2490030B" wp14:editId="01BF422F">
            <wp:extent cx="4873635" cy="7288696"/>
            <wp:effectExtent l="0" t="0" r="3175"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78964" cy="7296666"/>
                    </a:xfrm>
                    <a:prstGeom prst="rect">
                      <a:avLst/>
                    </a:prstGeom>
                  </pic:spPr>
                </pic:pic>
              </a:graphicData>
            </a:graphic>
          </wp:inline>
        </w:drawing>
      </w:r>
    </w:p>
    <w:p w14:paraId="63859F67" w14:textId="77777777" w:rsidR="00785240" w:rsidRDefault="00785240" w:rsidP="00190946">
      <w:pPr>
        <w:pStyle w:val="Renumber"/>
        <w:numPr>
          <w:ilvl w:val="0"/>
          <w:numId w:val="21"/>
        </w:numPr>
      </w:pPr>
      <w:r w:rsidRPr="000856D0">
        <w:lastRenderedPageBreak/>
        <w:t>Name</w:t>
      </w:r>
      <w:r>
        <w:t xml:space="preserve"> the file swmm.inp and click Save.</w:t>
      </w:r>
    </w:p>
    <w:p w14:paraId="18412656" w14:textId="77777777" w:rsidR="00785240" w:rsidRDefault="00785240" w:rsidP="00785240">
      <w:pPr>
        <w:pStyle w:val="Image"/>
      </w:pPr>
      <w:r>
        <w:drawing>
          <wp:inline distT="0" distB="0" distL="0" distR="0" wp14:anchorId="55AC39EE" wp14:editId="6664F568">
            <wp:extent cx="4453203" cy="2518363"/>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28">
                      <a:extLst>
                        <a:ext uri="{28A0092B-C50C-407E-A947-70E740481C1C}">
                          <a14:useLocalDpi xmlns:a14="http://schemas.microsoft.com/office/drawing/2010/main" val="0"/>
                        </a:ext>
                      </a:extLst>
                    </a:blip>
                    <a:stretch>
                      <a:fillRect/>
                    </a:stretch>
                  </pic:blipFill>
                  <pic:spPr>
                    <a:xfrm>
                      <a:off x="0" y="0"/>
                      <a:ext cx="4468058" cy="2526764"/>
                    </a:xfrm>
                    <a:prstGeom prst="rect">
                      <a:avLst/>
                    </a:prstGeom>
                  </pic:spPr>
                </pic:pic>
              </a:graphicData>
            </a:graphic>
          </wp:inline>
        </w:drawing>
      </w:r>
    </w:p>
    <w:p w14:paraId="166864A5" w14:textId="77777777" w:rsidR="00785240" w:rsidRDefault="00785240" w:rsidP="00785240"/>
    <w:p w14:paraId="3DE9D8A5" w14:textId="77777777" w:rsidR="00785240" w:rsidRDefault="00785240" w:rsidP="00190946">
      <w:pPr>
        <w:pStyle w:val="Renumber"/>
        <w:numPr>
          <w:ilvl w:val="0"/>
          <w:numId w:val="21"/>
        </w:numPr>
      </w:pPr>
      <w:r w:rsidRPr="00151906">
        <w:t>Click</w:t>
      </w:r>
      <w:r>
        <w:t xml:space="preserve"> OK to close both windows.</w:t>
      </w:r>
    </w:p>
    <w:p w14:paraId="4F290F74" w14:textId="77777777" w:rsidR="00785240" w:rsidRDefault="00785240" w:rsidP="00785240">
      <w:pPr>
        <w:pStyle w:val="Image"/>
      </w:pPr>
      <w:r>
        <w:drawing>
          <wp:inline distT="0" distB="0" distL="0" distR="0" wp14:anchorId="2039752C" wp14:editId="4A277185">
            <wp:extent cx="5995788" cy="3566160"/>
            <wp:effectExtent l="0" t="0" r="508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29">
                      <a:extLst>
                        <a:ext uri="{28A0092B-C50C-407E-A947-70E740481C1C}">
                          <a14:useLocalDpi xmlns:a14="http://schemas.microsoft.com/office/drawing/2010/main" val="0"/>
                        </a:ext>
                      </a:extLst>
                    </a:blip>
                    <a:stretch>
                      <a:fillRect/>
                    </a:stretch>
                  </pic:blipFill>
                  <pic:spPr>
                    <a:xfrm>
                      <a:off x="0" y="0"/>
                      <a:ext cx="6009589" cy="3574369"/>
                    </a:xfrm>
                    <a:prstGeom prst="rect">
                      <a:avLst/>
                    </a:prstGeom>
                  </pic:spPr>
                </pic:pic>
              </a:graphicData>
            </a:graphic>
          </wp:inline>
        </w:drawing>
      </w:r>
    </w:p>
    <w:p w14:paraId="7542A2FD" w14:textId="77777777" w:rsidR="00785240" w:rsidRDefault="00785240" w:rsidP="00785240">
      <w:pPr>
        <w:rPr>
          <w:noProof/>
        </w:rPr>
      </w:pPr>
      <w:r>
        <w:br w:type="page"/>
      </w:r>
    </w:p>
    <w:p w14:paraId="1873B98D" w14:textId="77777777" w:rsidR="00785240" w:rsidRDefault="00785240" w:rsidP="000A6E2F">
      <w:pPr>
        <w:pStyle w:val="Heading2"/>
      </w:pPr>
      <w:bookmarkStart w:id="16" w:name="_Toc71370422"/>
      <w:bookmarkStart w:id="17" w:name="_Toc73346961"/>
      <w:r w:rsidRPr="00655D0F">
        <w:lastRenderedPageBreak/>
        <w:t xml:space="preserve">Step </w:t>
      </w:r>
      <w:r>
        <w:t>5</w:t>
      </w:r>
      <w:r w:rsidRPr="00655D0F">
        <w:t xml:space="preserve">:  </w:t>
      </w:r>
      <w:r>
        <w:t>Run the debug engine</w:t>
      </w:r>
      <w:bookmarkEnd w:id="16"/>
      <w:bookmarkEnd w:id="17"/>
    </w:p>
    <w:p w14:paraId="2AA21098" w14:textId="77777777" w:rsidR="00785240" w:rsidRDefault="00785240" w:rsidP="00314707">
      <w:pPr>
        <w:pStyle w:val="Renumber"/>
      </w:pPr>
      <w:r>
        <w:t>Click the Run FLO-2D button.</w:t>
      </w:r>
    </w:p>
    <w:p w14:paraId="26635DCE" w14:textId="77777777" w:rsidR="00785240" w:rsidRDefault="00785240" w:rsidP="00785240">
      <w:pPr>
        <w:pStyle w:val="Image"/>
      </w:pPr>
      <w:r>
        <w:drawing>
          <wp:inline distT="0" distB="0" distL="0" distR="0" wp14:anchorId="560D8B02" wp14:editId="663AD3E1">
            <wp:extent cx="5943600" cy="36068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60680"/>
                    </a:xfrm>
                    <a:prstGeom prst="rect">
                      <a:avLst/>
                    </a:prstGeom>
                    <a:noFill/>
                    <a:ln>
                      <a:noFill/>
                    </a:ln>
                  </pic:spPr>
                </pic:pic>
              </a:graphicData>
            </a:graphic>
          </wp:inline>
        </w:drawing>
      </w:r>
    </w:p>
    <w:p w14:paraId="54E116C0" w14:textId="790A0896" w:rsidR="00785240" w:rsidRDefault="00C12F53" w:rsidP="00190946">
      <w:pPr>
        <w:pStyle w:val="Renumber"/>
        <w:numPr>
          <w:ilvl w:val="0"/>
          <w:numId w:val="21"/>
        </w:numPr>
      </w:pPr>
      <w:r>
        <w:t xml:space="preserve">Correct the FLO-2D path click the </w:t>
      </w:r>
      <w:r w:rsidR="00785240">
        <w:t>Debug Run button.</w:t>
      </w:r>
    </w:p>
    <w:p w14:paraId="5A32A4C8" w14:textId="77777777" w:rsidR="00785240" w:rsidRDefault="00785240" w:rsidP="00785240">
      <w:pPr>
        <w:pStyle w:val="Image"/>
      </w:pPr>
      <w:r>
        <w:drawing>
          <wp:inline distT="0" distB="0" distL="0" distR="0" wp14:anchorId="26EB6791" wp14:editId="49C47F23">
            <wp:extent cx="5209524" cy="1504762"/>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1">
                      <a:extLst>
                        <a:ext uri="{28A0092B-C50C-407E-A947-70E740481C1C}">
                          <a14:useLocalDpi xmlns:a14="http://schemas.microsoft.com/office/drawing/2010/main" val="0"/>
                        </a:ext>
                      </a:extLst>
                    </a:blip>
                    <a:stretch>
                      <a:fillRect/>
                    </a:stretch>
                  </pic:blipFill>
                  <pic:spPr>
                    <a:xfrm>
                      <a:off x="0" y="0"/>
                      <a:ext cx="5209524" cy="1504762"/>
                    </a:xfrm>
                    <a:prstGeom prst="rect">
                      <a:avLst/>
                    </a:prstGeom>
                  </pic:spPr>
                </pic:pic>
              </a:graphicData>
            </a:graphic>
          </wp:inline>
        </w:drawing>
      </w:r>
    </w:p>
    <w:p w14:paraId="66FB78EF" w14:textId="23EF40A3" w:rsidR="00785240" w:rsidRDefault="00785240" w:rsidP="00190946">
      <w:pPr>
        <w:pStyle w:val="Renumber"/>
        <w:numPr>
          <w:ilvl w:val="0"/>
          <w:numId w:val="21"/>
        </w:numPr>
      </w:pPr>
      <w:r>
        <w:t xml:space="preserve">Click </w:t>
      </w:r>
      <w:r w:rsidR="00880FD8">
        <w:t>OK</w:t>
      </w:r>
      <w:r>
        <w:t>.</w:t>
      </w:r>
    </w:p>
    <w:p w14:paraId="585B5B04" w14:textId="77777777" w:rsidR="00785240" w:rsidRDefault="00785240" w:rsidP="00785240">
      <w:pPr>
        <w:pStyle w:val="Image"/>
      </w:pPr>
      <w:r>
        <w:drawing>
          <wp:inline distT="0" distB="0" distL="0" distR="0" wp14:anchorId="4881FF6A" wp14:editId="77C3CD29">
            <wp:extent cx="1561118" cy="1008035"/>
            <wp:effectExtent l="0" t="0" r="1270" b="190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70747" cy="1014253"/>
                    </a:xfrm>
                    <a:prstGeom prst="rect">
                      <a:avLst/>
                    </a:prstGeom>
                  </pic:spPr>
                </pic:pic>
              </a:graphicData>
            </a:graphic>
          </wp:inline>
        </w:drawing>
      </w:r>
    </w:p>
    <w:p w14:paraId="23EDD4D1" w14:textId="77777777" w:rsidR="00785240" w:rsidRDefault="00785240" w:rsidP="00190946">
      <w:pPr>
        <w:pStyle w:val="Renumber"/>
        <w:numPr>
          <w:ilvl w:val="0"/>
          <w:numId w:val="21"/>
        </w:numPr>
      </w:pPr>
      <w:r>
        <w:t xml:space="preserve">The debug run is complete when FLO-2D windows close. </w:t>
      </w:r>
    </w:p>
    <w:p w14:paraId="760A2AD1" w14:textId="77777777" w:rsidR="00785240" w:rsidRDefault="00785240" w:rsidP="00785240">
      <w:pPr>
        <w:pStyle w:val="Image"/>
      </w:pPr>
      <w:r>
        <w:drawing>
          <wp:inline distT="0" distB="0" distL="0" distR="0" wp14:anchorId="601D12A2" wp14:editId="1880CFEF">
            <wp:extent cx="3020060" cy="1427289"/>
            <wp:effectExtent l="0" t="0" r="0" b="190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36574" cy="1435093"/>
                    </a:xfrm>
                    <a:prstGeom prst="rect">
                      <a:avLst/>
                    </a:prstGeom>
                  </pic:spPr>
                </pic:pic>
              </a:graphicData>
            </a:graphic>
          </wp:inline>
        </w:drawing>
      </w:r>
    </w:p>
    <w:p w14:paraId="122C74FC" w14:textId="522E01A6" w:rsidR="00785240" w:rsidRDefault="00880FD8" w:rsidP="00190946">
      <w:pPr>
        <w:pStyle w:val="Renumber"/>
        <w:numPr>
          <w:ilvl w:val="0"/>
          <w:numId w:val="21"/>
        </w:numPr>
      </w:pPr>
      <w:r>
        <w:t>Click</w:t>
      </w:r>
      <w:r w:rsidR="00785240">
        <w:t xml:space="preserve"> Cancel to close the Run FLO-2D </w:t>
      </w:r>
      <w:r w:rsidR="005C1FFE">
        <w:t>form</w:t>
      </w:r>
      <w:r w:rsidR="00785240">
        <w:t>.</w:t>
      </w:r>
    </w:p>
    <w:p w14:paraId="4E909D1F" w14:textId="77777777" w:rsidR="00785240" w:rsidRDefault="00785240" w:rsidP="00785240">
      <w:pPr>
        <w:pStyle w:val="Image"/>
      </w:pPr>
      <w:r>
        <w:drawing>
          <wp:inline distT="0" distB="0" distL="0" distR="0" wp14:anchorId="57612460" wp14:editId="4A711F15">
            <wp:extent cx="4985907" cy="1440171"/>
            <wp:effectExtent l="0" t="0" r="5715" b="825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6589" cy="1443256"/>
                    </a:xfrm>
                    <a:prstGeom prst="rect">
                      <a:avLst/>
                    </a:prstGeom>
                  </pic:spPr>
                </pic:pic>
              </a:graphicData>
            </a:graphic>
          </wp:inline>
        </w:drawing>
      </w:r>
    </w:p>
    <w:p w14:paraId="1CE8833C" w14:textId="77777777" w:rsidR="00785240" w:rsidRDefault="00785240" w:rsidP="00785240">
      <w:pPr>
        <w:rPr>
          <w:rFonts w:cs="Arial"/>
          <w:b/>
          <w:bCs/>
          <w:i/>
          <w:snapToGrid w:val="0"/>
          <w:sz w:val="26"/>
          <w:szCs w:val="26"/>
        </w:rPr>
      </w:pPr>
      <w:r>
        <w:rPr>
          <w:sz w:val="26"/>
          <w:szCs w:val="26"/>
        </w:rPr>
        <w:br w:type="page"/>
      </w:r>
    </w:p>
    <w:p w14:paraId="1EFF4787" w14:textId="77777777" w:rsidR="00785240" w:rsidRDefault="00785240" w:rsidP="000A6E2F">
      <w:pPr>
        <w:pStyle w:val="Heading2"/>
      </w:pPr>
      <w:bookmarkStart w:id="18" w:name="_Toc71370423"/>
      <w:bookmarkStart w:id="19" w:name="_Toc73346962"/>
      <w:r w:rsidRPr="00655D0F">
        <w:lastRenderedPageBreak/>
        <w:t xml:space="preserve">Step </w:t>
      </w:r>
      <w:r>
        <w:t>6</w:t>
      </w:r>
      <w:r w:rsidRPr="00655D0F">
        <w:t xml:space="preserve">:  </w:t>
      </w:r>
      <w:r>
        <w:t>Debug the project in QGIS</w:t>
      </w:r>
      <w:bookmarkEnd w:id="18"/>
      <w:bookmarkEnd w:id="19"/>
    </w:p>
    <w:p w14:paraId="4267B865" w14:textId="77777777" w:rsidR="00785240" w:rsidRPr="002E092A" w:rsidRDefault="00785240" w:rsidP="00190946">
      <w:pPr>
        <w:pStyle w:val="Renumber"/>
        <w:numPr>
          <w:ilvl w:val="0"/>
          <w:numId w:val="20"/>
        </w:numPr>
        <w:rPr>
          <w:rStyle w:val="Strong"/>
          <w:b w:val="0"/>
          <w:bCs w:val="0"/>
        </w:rPr>
      </w:pPr>
      <w:r w:rsidRPr="002E092A">
        <w:rPr>
          <w:rStyle w:val="Strong"/>
          <w:b w:val="0"/>
          <w:bCs w:val="0"/>
        </w:rPr>
        <w:t xml:space="preserve">Click </w:t>
      </w:r>
      <w:r>
        <w:rPr>
          <w:rStyle w:val="Strong"/>
          <w:b w:val="0"/>
          <w:bCs w:val="0"/>
        </w:rPr>
        <w:t>the debug button.</w:t>
      </w:r>
    </w:p>
    <w:p w14:paraId="2019D6EE" w14:textId="77777777" w:rsidR="00785240" w:rsidRDefault="00785240" w:rsidP="00785240">
      <w:pPr>
        <w:pStyle w:val="Image"/>
      </w:pPr>
      <w:r>
        <w:drawing>
          <wp:inline distT="0" distB="0" distL="0" distR="0" wp14:anchorId="2E162AEC" wp14:editId="70C239A0">
            <wp:extent cx="5943600" cy="3606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60680"/>
                    </a:xfrm>
                    <a:prstGeom prst="rect">
                      <a:avLst/>
                    </a:prstGeom>
                    <a:noFill/>
                    <a:ln>
                      <a:noFill/>
                    </a:ln>
                  </pic:spPr>
                </pic:pic>
              </a:graphicData>
            </a:graphic>
          </wp:inline>
        </w:drawing>
      </w:r>
    </w:p>
    <w:p w14:paraId="1E4A1029" w14:textId="77777777" w:rsidR="00785240" w:rsidRDefault="00785240" w:rsidP="00190946">
      <w:pPr>
        <w:pStyle w:val="Renumber"/>
        <w:numPr>
          <w:ilvl w:val="0"/>
          <w:numId w:val="21"/>
        </w:numPr>
      </w:pPr>
      <w:r>
        <w:t>Select Debug and click OK.</w:t>
      </w:r>
    </w:p>
    <w:p w14:paraId="1A5AA8BF" w14:textId="77777777" w:rsidR="00785240" w:rsidRDefault="00785240" w:rsidP="00785240">
      <w:pPr>
        <w:pStyle w:val="Image"/>
      </w:pPr>
      <w:r>
        <w:drawing>
          <wp:inline distT="0" distB="0" distL="0" distR="0" wp14:anchorId="02379C3F" wp14:editId="66299686">
            <wp:extent cx="2703160" cy="1894115"/>
            <wp:effectExtent l="0" t="0" r="254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15574" cy="1902814"/>
                    </a:xfrm>
                    <a:prstGeom prst="rect">
                      <a:avLst/>
                    </a:prstGeom>
                  </pic:spPr>
                </pic:pic>
              </a:graphicData>
            </a:graphic>
          </wp:inline>
        </w:drawing>
      </w:r>
    </w:p>
    <w:p w14:paraId="1691F3EB" w14:textId="77777777" w:rsidR="00785240" w:rsidRDefault="00785240" w:rsidP="00190946">
      <w:pPr>
        <w:pStyle w:val="Renumber"/>
        <w:numPr>
          <w:ilvl w:val="0"/>
          <w:numId w:val="21"/>
        </w:numPr>
      </w:pPr>
      <w:r>
        <w:t>Navigate to the project folder.</w:t>
      </w:r>
    </w:p>
    <w:p w14:paraId="78474E77" w14:textId="77777777" w:rsidR="00785240" w:rsidRDefault="00785240" w:rsidP="00190946">
      <w:pPr>
        <w:pStyle w:val="Renumber"/>
        <w:numPr>
          <w:ilvl w:val="0"/>
          <w:numId w:val="21"/>
        </w:numPr>
      </w:pPr>
      <w:r>
        <w:t>Select the debug file and click Open.</w:t>
      </w:r>
    </w:p>
    <w:p w14:paraId="629A3219" w14:textId="77777777" w:rsidR="00785240" w:rsidRDefault="00785240" w:rsidP="00785240">
      <w:pPr>
        <w:pStyle w:val="Image"/>
      </w:pPr>
      <w:r>
        <w:drawing>
          <wp:inline distT="0" distB="0" distL="0" distR="0" wp14:anchorId="6D449B15" wp14:editId="648085FE">
            <wp:extent cx="5402691" cy="2442754"/>
            <wp:effectExtent l="0" t="0" r="762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20373" cy="2450749"/>
                    </a:xfrm>
                    <a:prstGeom prst="rect">
                      <a:avLst/>
                    </a:prstGeom>
                    <a:noFill/>
                    <a:ln>
                      <a:noFill/>
                    </a:ln>
                  </pic:spPr>
                </pic:pic>
              </a:graphicData>
            </a:graphic>
          </wp:inline>
        </w:drawing>
      </w:r>
    </w:p>
    <w:p w14:paraId="5080E77C" w14:textId="77777777" w:rsidR="00785240" w:rsidRDefault="00785240" w:rsidP="00785240">
      <w:pPr>
        <w:rPr>
          <w:noProof/>
        </w:rPr>
      </w:pPr>
      <w:r>
        <w:br w:type="page"/>
      </w:r>
    </w:p>
    <w:p w14:paraId="7C3D6A4B" w14:textId="77777777" w:rsidR="00785240" w:rsidRDefault="00785240" w:rsidP="00190946">
      <w:pPr>
        <w:pStyle w:val="Renumber"/>
        <w:numPr>
          <w:ilvl w:val="0"/>
          <w:numId w:val="21"/>
        </w:numPr>
      </w:pPr>
      <w:r>
        <w:lastRenderedPageBreak/>
        <w:t>Click Yes to load the extra debug files.</w:t>
      </w:r>
    </w:p>
    <w:p w14:paraId="5B23AED0" w14:textId="77777777" w:rsidR="00785240" w:rsidRDefault="00785240" w:rsidP="00785240">
      <w:pPr>
        <w:pStyle w:val="Image"/>
      </w:pPr>
      <w:r>
        <w:drawing>
          <wp:inline distT="0" distB="0" distL="0" distR="0" wp14:anchorId="6BDAA0DD" wp14:editId="31A15005">
            <wp:extent cx="2580952" cy="2352381"/>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80952" cy="2352381"/>
                    </a:xfrm>
                    <a:prstGeom prst="rect">
                      <a:avLst/>
                    </a:prstGeom>
                  </pic:spPr>
                </pic:pic>
              </a:graphicData>
            </a:graphic>
          </wp:inline>
        </w:drawing>
      </w:r>
    </w:p>
    <w:p w14:paraId="3DFDD150" w14:textId="07F90185" w:rsidR="00785240" w:rsidRDefault="00785240" w:rsidP="00190946">
      <w:pPr>
        <w:pStyle w:val="Renumber"/>
        <w:numPr>
          <w:ilvl w:val="0"/>
          <w:numId w:val="21"/>
        </w:numPr>
      </w:pPr>
      <w:r>
        <w:t xml:space="preserve">Test the filtering and navigation tools on this form.  </w:t>
      </w:r>
    </w:p>
    <w:p w14:paraId="4D53ADB9" w14:textId="195DF26C" w:rsidR="00785240" w:rsidRDefault="00785240" w:rsidP="00190946">
      <w:pPr>
        <w:pStyle w:val="Renumber"/>
        <w:numPr>
          <w:ilvl w:val="0"/>
          <w:numId w:val="21"/>
        </w:numPr>
      </w:pPr>
      <w:r>
        <w:t>If you break it, simply reload by going back to the start of step 6.</w:t>
      </w:r>
    </w:p>
    <w:p w14:paraId="1E3C83E0" w14:textId="2B9967A7" w:rsidR="00785240" w:rsidRDefault="00785240" w:rsidP="00190946">
      <w:pPr>
        <w:pStyle w:val="Renumber"/>
        <w:numPr>
          <w:ilvl w:val="0"/>
          <w:numId w:val="21"/>
        </w:numPr>
      </w:pPr>
      <w:r>
        <w:t xml:space="preserve">If you click on one of the </w:t>
      </w:r>
      <w:r w:rsidRPr="00794106">
        <w:rPr>
          <w:i/>
          <w:iCs/>
        </w:rPr>
        <w:t>Element</w:t>
      </w:r>
      <w:r w:rsidR="00794106">
        <w:t xml:space="preserve"> cells</w:t>
      </w:r>
      <w:r>
        <w:t>, the map will move to that cell.</w:t>
      </w:r>
    </w:p>
    <w:p w14:paraId="372A401E" w14:textId="29011A1E" w:rsidR="00794106" w:rsidRDefault="00794106" w:rsidP="00190946">
      <w:pPr>
        <w:pStyle w:val="Renumber"/>
        <w:numPr>
          <w:ilvl w:val="0"/>
          <w:numId w:val="21"/>
        </w:numPr>
      </w:pPr>
      <w:r>
        <w:t xml:space="preserve">If you click on a </w:t>
      </w:r>
      <w:r w:rsidRPr="00794106">
        <w:rPr>
          <w:i/>
          <w:iCs/>
        </w:rPr>
        <w:t>Row</w:t>
      </w:r>
      <w:r>
        <w:t>, it will not move to the cell.</w:t>
      </w:r>
    </w:p>
    <w:p w14:paraId="3257269F" w14:textId="5CC92794" w:rsidR="00794106" w:rsidRPr="00773E1F" w:rsidRDefault="00794106" w:rsidP="00190946">
      <w:pPr>
        <w:pStyle w:val="Renumber"/>
        <w:numPr>
          <w:ilvl w:val="0"/>
          <w:numId w:val="21"/>
        </w:numPr>
      </w:pPr>
      <w:r>
        <w:t>Close the form when you are sated.</w:t>
      </w:r>
    </w:p>
    <w:p w14:paraId="0375C788" w14:textId="77777777" w:rsidR="00785240" w:rsidRDefault="00785240" w:rsidP="00785240"/>
    <w:p w14:paraId="58745850" w14:textId="77777777" w:rsidR="00785240" w:rsidRDefault="00785240" w:rsidP="00785240">
      <w:pPr>
        <w:pStyle w:val="Renumber"/>
        <w:numPr>
          <w:ilvl w:val="0"/>
          <w:numId w:val="0"/>
        </w:numPr>
      </w:pPr>
      <w:r>
        <w:rPr>
          <w:noProof/>
        </w:rPr>
        <w:drawing>
          <wp:inline distT="0" distB="0" distL="0" distR="0" wp14:anchorId="49DCD600" wp14:editId="14879521">
            <wp:extent cx="5943600" cy="3005455"/>
            <wp:effectExtent l="0" t="0" r="0" b="444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005455"/>
                    </a:xfrm>
                    <a:prstGeom prst="rect">
                      <a:avLst/>
                    </a:prstGeom>
                  </pic:spPr>
                </pic:pic>
              </a:graphicData>
            </a:graphic>
          </wp:inline>
        </w:drawing>
      </w:r>
    </w:p>
    <w:p w14:paraId="026CDFD7" w14:textId="77777777" w:rsidR="00785240" w:rsidRDefault="00785240" w:rsidP="00785240">
      <w:r>
        <w:br w:type="page"/>
      </w:r>
    </w:p>
    <w:p w14:paraId="25D3E85D" w14:textId="25D88BFF" w:rsidR="00785240" w:rsidRDefault="00785240" w:rsidP="000A6E2F">
      <w:pPr>
        <w:pStyle w:val="Heading2"/>
      </w:pPr>
      <w:bookmarkStart w:id="20" w:name="_Toc71370424"/>
      <w:bookmarkStart w:id="21" w:name="_Toc73346963"/>
      <w:r w:rsidRPr="00655D0F">
        <w:lastRenderedPageBreak/>
        <w:t xml:space="preserve">Step </w:t>
      </w:r>
      <w:r>
        <w:t>7</w:t>
      </w:r>
      <w:r w:rsidRPr="00655D0F">
        <w:t xml:space="preserve">: </w:t>
      </w:r>
      <w:r>
        <w:t xml:space="preserve">Load the </w:t>
      </w:r>
      <w:r w:rsidR="007038AE">
        <w:t>c</w:t>
      </w:r>
      <w:r>
        <w:t>onflict table</w:t>
      </w:r>
      <w:bookmarkEnd w:id="20"/>
      <w:bookmarkEnd w:id="21"/>
    </w:p>
    <w:p w14:paraId="4D860689" w14:textId="77777777" w:rsidR="00785240" w:rsidRPr="00B90FEE" w:rsidRDefault="00785240" w:rsidP="00190946">
      <w:pPr>
        <w:pStyle w:val="Renumber"/>
        <w:numPr>
          <w:ilvl w:val="0"/>
          <w:numId w:val="22"/>
        </w:numPr>
        <w:rPr>
          <w:rStyle w:val="Strong"/>
          <w:b w:val="0"/>
          <w:bCs w:val="0"/>
        </w:rPr>
      </w:pPr>
      <w:r w:rsidRPr="00B90FEE">
        <w:rPr>
          <w:rStyle w:val="Strong"/>
          <w:b w:val="0"/>
          <w:bCs w:val="0"/>
        </w:rPr>
        <w:t>Click the debug button.</w:t>
      </w:r>
    </w:p>
    <w:p w14:paraId="29B5A2F1" w14:textId="77777777" w:rsidR="00785240" w:rsidRDefault="00785240" w:rsidP="00785240">
      <w:pPr>
        <w:pStyle w:val="Image"/>
      </w:pPr>
      <w:r>
        <w:drawing>
          <wp:inline distT="0" distB="0" distL="0" distR="0" wp14:anchorId="0C80A17A" wp14:editId="3070C724">
            <wp:extent cx="5943600" cy="3606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60680"/>
                    </a:xfrm>
                    <a:prstGeom prst="rect">
                      <a:avLst/>
                    </a:prstGeom>
                    <a:noFill/>
                    <a:ln>
                      <a:noFill/>
                    </a:ln>
                  </pic:spPr>
                </pic:pic>
              </a:graphicData>
            </a:graphic>
          </wp:inline>
        </w:drawing>
      </w:r>
    </w:p>
    <w:p w14:paraId="74C33225" w14:textId="77777777" w:rsidR="00785240" w:rsidRDefault="00785240" w:rsidP="00190946">
      <w:pPr>
        <w:pStyle w:val="Renumber"/>
        <w:numPr>
          <w:ilvl w:val="0"/>
          <w:numId w:val="21"/>
        </w:numPr>
      </w:pPr>
      <w:r>
        <w:t>Select Current project and click OK.</w:t>
      </w:r>
    </w:p>
    <w:p w14:paraId="7F67BDF5" w14:textId="77777777" w:rsidR="00785240" w:rsidRDefault="00785240" w:rsidP="00785240">
      <w:pPr>
        <w:pStyle w:val="Image"/>
      </w:pPr>
      <w:r>
        <w:drawing>
          <wp:inline distT="0" distB="0" distL="0" distR="0" wp14:anchorId="7398B227" wp14:editId="719473BC">
            <wp:extent cx="2715573" cy="1902814"/>
            <wp:effectExtent l="0" t="0" r="889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2715573" cy="1902814"/>
                    </a:xfrm>
                    <a:prstGeom prst="rect">
                      <a:avLst/>
                    </a:prstGeom>
                  </pic:spPr>
                </pic:pic>
              </a:graphicData>
            </a:graphic>
          </wp:inline>
        </w:drawing>
      </w:r>
    </w:p>
    <w:p w14:paraId="7F05A61A" w14:textId="2C0035AE" w:rsidR="00785240" w:rsidRDefault="00785240" w:rsidP="00190946">
      <w:pPr>
        <w:pStyle w:val="Renumber"/>
        <w:numPr>
          <w:ilvl w:val="0"/>
          <w:numId w:val="21"/>
        </w:numPr>
      </w:pPr>
      <w:r>
        <w:t>Select Storm Drain Inlets to see how the form filters the data.</w:t>
      </w:r>
    </w:p>
    <w:p w14:paraId="1F1810AE" w14:textId="10067B5E" w:rsidR="00794106" w:rsidRPr="00B90FEE" w:rsidRDefault="00794106" w:rsidP="00190946">
      <w:pPr>
        <w:pStyle w:val="Renumber"/>
        <w:numPr>
          <w:ilvl w:val="0"/>
          <w:numId w:val="21"/>
        </w:numPr>
      </w:pPr>
      <w:r>
        <w:t>Click the close button when you are content.</w:t>
      </w:r>
    </w:p>
    <w:p w14:paraId="16C229FC" w14:textId="77777777" w:rsidR="00785240" w:rsidRDefault="00785240" w:rsidP="00785240"/>
    <w:p w14:paraId="31D169D0" w14:textId="77777777" w:rsidR="00785240" w:rsidRDefault="00785240" w:rsidP="00785240">
      <w:r>
        <w:rPr>
          <w:noProof/>
        </w:rPr>
        <w:drawing>
          <wp:inline distT="0" distB="0" distL="0" distR="0" wp14:anchorId="06DBC482" wp14:editId="6728F452">
            <wp:extent cx="5943600" cy="34404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40430"/>
                    </a:xfrm>
                    <a:prstGeom prst="rect">
                      <a:avLst/>
                    </a:prstGeom>
                  </pic:spPr>
                </pic:pic>
              </a:graphicData>
            </a:graphic>
          </wp:inline>
        </w:drawing>
      </w:r>
    </w:p>
    <w:p w14:paraId="49D50C0E" w14:textId="77777777" w:rsidR="00785240" w:rsidRDefault="00785240" w:rsidP="00785240">
      <w:r>
        <w:br w:type="page"/>
      </w:r>
    </w:p>
    <w:p w14:paraId="0D3C5778" w14:textId="598DE590" w:rsidR="00785240" w:rsidRDefault="00785240" w:rsidP="000A6E2F">
      <w:pPr>
        <w:pStyle w:val="Heading2"/>
      </w:pPr>
      <w:bookmarkStart w:id="22" w:name="_Toc71370425"/>
      <w:bookmarkStart w:id="23" w:name="_Toc73346964"/>
      <w:r w:rsidRPr="00655D0F">
        <w:lastRenderedPageBreak/>
        <w:t xml:space="preserve">Step </w:t>
      </w:r>
      <w:r>
        <w:t>8</w:t>
      </w:r>
      <w:r w:rsidRPr="00655D0F">
        <w:t xml:space="preserve">: </w:t>
      </w:r>
      <w:r>
        <w:t xml:space="preserve">Load the </w:t>
      </w:r>
      <w:r w:rsidR="007038AE">
        <w:t>l</w:t>
      </w:r>
      <w:r>
        <w:t>evee table</w:t>
      </w:r>
      <w:bookmarkEnd w:id="22"/>
      <w:bookmarkEnd w:id="23"/>
    </w:p>
    <w:p w14:paraId="5EF45D06" w14:textId="77777777" w:rsidR="00785240" w:rsidRPr="007970E8" w:rsidRDefault="00785240" w:rsidP="00190946">
      <w:pPr>
        <w:pStyle w:val="Renumber"/>
        <w:numPr>
          <w:ilvl w:val="0"/>
          <w:numId w:val="23"/>
        </w:numPr>
        <w:rPr>
          <w:rStyle w:val="Strong"/>
          <w:b w:val="0"/>
          <w:bCs w:val="0"/>
        </w:rPr>
      </w:pPr>
      <w:r w:rsidRPr="007970E8">
        <w:rPr>
          <w:rStyle w:val="Strong"/>
          <w:b w:val="0"/>
          <w:bCs w:val="0"/>
        </w:rPr>
        <w:t>Click the debug button.</w:t>
      </w:r>
    </w:p>
    <w:p w14:paraId="5FA1A57D" w14:textId="77777777" w:rsidR="00785240" w:rsidRDefault="00785240" w:rsidP="00785240">
      <w:pPr>
        <w:pStyle w:val="Image"/>
      </w:pPr>
      <w:r>
        <w:drawing>
          <wp:inline distT="0" distB="0" distL="0" distR="0" wp14:anchorId="1DE1630D" wp14:editId="2931E5E7">
            <wp:extent cx="5943600" cy="3606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60680"/>
                    </a:xfrm>
                    <a:prstGeom prst="rect">
                      <a:avLst/>
                    </a:prstGeom>
                    <a:noFill/>
                    <a:ln>
                      <a:noFill/>
                    </a:ln>
                  </pic:spPr>
                </pic:pic>
              </a:graphicData>
            </a:graphic>
          </wp:inline>
        </w:drawing>
      </w:r>
    </w:p>
    <w:p w14:paraId="32120141" w14:textId="77777777" w:rsidR="00785240" w:rsidRDefault="00785240" w:rsidP="00190946">
      <w:pPr>
        <w:pStyle w:val="Renumber"/>
        <w:numPr>
          <w:ilvl w:val="0"/>
          <w:numId w:val="21"/>
        </w:numPr>
      </w:pPr>
      <w:r>
        <w:t>Select Levee crests and click OK.</w:t>
      </w:r>
    </w:p>
    <w:p w14:paraId="77C6DDBF" w14:textId="77777777" w:rsidR="00785240" w:rsidRDefault="00785240" w:rsidP="00785240">
      <w:pPr>
        <w:pStyle w:val="Image"/>
      </w:pPr>
      <w:r>
        <w:drawing>
          <wp:inline distT="0" distB="0" distL="0" distR="0" wp14:anchorId="59542E71" wp14:editId="7A4D88E9">
            <wp:extent cx="2715573" cy="1902814"/>
            <wp:effectExtent l="0" t="0" r="889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2715573" cy="1902814"/>
                    </a:xfrm>
                    <a:prstGeom prst="rect">
                      <a:avLst/>
                    </a:prstGeom>
                  </pic:spPr>
                </pic:pic>
              </a:graphicData>
            </a:graphic>
          </wp:inline>
        </w:drawing>
      </w:r>
    </w:p>
    <w:p w14:paraId="64B8CB27" w14:textId="09214F6B" w:rsidR="00785240" w:rsidRPr="00B90FEE" w:rsidRDefault="00785240" w:rsidP="00190946">
      <w:pPr>
        <w:pStyle w:val="Renumber"/>
        <w:numPr>
          <w:ilvl w:val="0"/>
          <w:numId w:val="21"/>
        </w:numPr>
      </w:pPr>
      <w:r>
        <w:t>Click Close to close the form.</w:t>
      </w:r>
      <w:r w:rsidR="00794106">
        <w:t xml:space="preserve">  This one is not so useful.</w:t>
      </w:r>
    </w:p>
    <w:p w14:paraId="2056944D" w14:textId="77777777" w:rsidR="00785240" w:rsidRDefault="00785240" w:rsidP="00785240">
      <w:pPr>
        <w:pStyle w:val="Image"/>
      </w:pPr>
      <w:r>
        <w:drawing>
          <wp:inline distT="0" distB="0" distL="0" distR="0" wp14:anchorId="7E904209" wp14:editId="0B8A431E">
            <wp:extent cx="5943600" cy="35083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508375"/>
                    </a:xfrm>
                    <a:prstGeom prst="rect">
                      <a:avLst/>
                    </a:prstGeom>
                  </pic:spPr>
                </pic:pic>
              </a:graphicData>
            </a:graphic>
          </wp:inline>
        </w:drawing>
      </w:r>
    </w:p>
    <w:p w14:paraId="34840E7D" w14:textId="77777777" w:rsidR="00785240" w:rsidRDefault="00785240" w:rsidP="00785240">
      <w:pPr>
        <w:rPr>
          <w:noProof/>
        </w:rPr>
      </w:pPr>
      <w:r>
        <w:br w:type="page"/>
      </w:r>
    </w:p>
    <w:p w14:paraId="492C93F2" w14:textId="19718AAE" w:rsidR="00785240" w:rsidRDefault="00785240" w:rsidP="00190946">
      <w:pPr>
        <w:pStyle w:val="Renumber"/>
        <w:numPr>
          <w:ilvl w:val="0"/>
          <w:numId w:val="21"/>
        </w:numPr>
      </w:pPr>
      <w:r>
        <w:lastRenderedPageBreak/>
        <w:t>Right click the Levee Crests layer and click Open Attribute table.</w:t>
      </w:r>
    </w:p>
    <w:p w14:paraId="33E1E431" w14:textId="093C3C83" w:rsidR="00794106" w:rsidRDefault="00794106" w:rsidP="00190946">
      <w:pPr>
        <w:pStyle w:val="Renumber"/>
        <w:numPr>
          <w:ilvl w:val="0"/>
          <w:numId w:val="21"/>
        </w:numPr>
      </w:pPr>
      <w:r>
        <w:t>The standard QGIS table has excellent filtering and zoom to features.</w:t>
      </w:r>
    </w:p>
    <w:p w14:paraId="66EA1513" w14:textId="09267B13" w:rsidR="00794106" w:rsidRDefault="00794106" w:rsidP="00190946">
      <w:pPr>
        <w:pStyle w:val="Renumber"/>
        <w:numPr>
          <w:ilvl w:val="0"/>
          <w:numId w:val="21"/>
        </w:numPr>
      </w:pPr>
      <w:r>
        <w:t>Close the form when you are assuaged.</w:t>
      </w:r>
    </w:p>
    <w:p w14:paraId="4E349024" w14:textId="77777777" w:rsidR="00785240" w:rsidRPr="00613914" w:rsidRDefault="00785240" w:rsidP="00785240">
      <w:pPr>
        <w:pStyle w:val="Image"/>
      </w:pPr>
      <w:r>
        <w:drawing>
          <wp:inline distT="0" distB="0" distL="0" distR="0" wp14:anchorId="2EAE78F3" wp14:editId="523D7BBD">
            <wp:extent cx="5943600" cy="3219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19450"/>
                    </a:xfrm>
                    <a:prstGeom prst="rect">
                      <a:avLst/>
                    </a:prstGeom>
                  </pic:spPr>
                </pic:pic>
              </a:graphicData>
            </a:graphic>
          </wp:inline>
        </w:drawing>
      </w:r>
    </w:p>
    <w:p w14:paraId="518A9E20" w14:textId="2206B9CE" w:rsidR="00785240" w:rsidRDefault="00785240" w:rsidP="00785240"/>
    <w:p w14:paraId="4DE124CA" w14:textId="77777777" w:rsidR="00785240" w:rsidRPr="00773E1F" w:rsidRDefault="00785240" w:rsidP="00785240">
      <w:pPr>
        <w:pStyle w:val="Renumber"/>
        <w:numPr>
          <w:ilvl w:val="0"/>
          <w:numId w:val="0"/>
        </w:numPr>
      </w:pPr>
    </w:p>
    <w:p w14:paraId="14F8AC85" w14:textId="77777777" w:rsidR="00785240" w:rsidRDefault="00785240">
      <w:pPr>
        <w:rPr>
          <w:rFonts w:cs="Arial"/>
          <w:b/>
          <w:bCs/>
          <w:iCs/>
          <w:caps/>
          <w:snapToGrid w:val="0"/>
          <w:kern w:val="32"/>
          <w:sz w:val="32"/>
          <w:szCs w:val="32"/>
        </w:rPr>
      </w:pPr>
      <w:r>
        <w:rPr>
          <w:caps/>
        </w:rPr>
        <w:br w:type="page"/>
      </w:r>
    </w:p>
    <w:p w14:paraId="00E7DBCE" w14:textId="6B23924D" w:rsidR="00340C2D" w:rsidRDefault="00785240" w:rsidP="00340C2D">
      <w:pPr>
        <w:pStyle w:val="Heading1"/>
        <w:rPr>
          <w:rFonts w:asciiTheme="minorHAnsi" w:hAnsiTheme="minorHAnsi"/>
          <w:caps/>
        </w:rPr>
      </w:pPr>
      <w:bookmarkStart w:id="24" w:name="_Toc73346965"/>
      <w:r>
        <w:rPr>
          <w:rFonts w:asciiTheme="minorHAnsi" w:hAnsiTheme="minorHAnsi"/>
          <w:caps/>
        </w:rPr>
        <w:lastRenderedPageBreak/>
        <w:t>Module 2 Part I</w:t>
      </w:r>
      <w:r w:rsidR="00340C2D" w:rsidRPr="00655D0F">
        <w:rPr>
          <w:rFonts w:asciiTheme="minorHAnsi" w:hAnsiTheme="minorHAnsi"/>
          <w:caps/>
        </w:rPr>
        <w:t xml:space="preserve"> – </w:t>
      </w:r>
      <w:r w:rsidR="00340C2D">
        <w:rPr>
          <w:rFonts w:asciiTheme="minorHAnsi" w:hAnsiTheme="minorHAnsi"/>
          <w:caps/>
        </w:rPr>
        <w:t>Hydraulic Structures</w:t>
      </w:r>
      <w:bookmarkEnd w:id="24"/>
    </w:p>
    <w:p w14:paraId="4EB0820B" w14:textId="6479B364" w:rsidR="005A491E" w:rsidRDefault="005A491E" w:rsidP="005A491E"/>
    <w:p w14:paraId="2BE3E38A" w14:textId="7E87AE8E" w:rsidR="005A491E" w:rsidRPr="005A491E" w:rsidRDefault="005A491E" w:rsidP="005A491E">
      <w:r w:rsidRPr="005A491E">
        <w:rPr>
          <w:highlight w:val="yellow"/>
        </w:rPr>
        <w:t>Advanced class attendees.  Skip this lesson.  It is here for you to peruse.</w:t>
      </w:r>
      <w:r>
        <w:t xml:space="preserve"> </w:t>
      </w:r>
    </w:p>
    <w:p w14:paraId="59E82ECC" w14:textId="77777777" w:rsidR="00340C2D" w:rsidRPr="00655D0F" w:rsidRDefault="00340C2D" w:rsidP="00340C2D"/>
    <w:p w14:paraId="3B583475" w14:textId="77777777" w:rsidR="00340C2D" w:rsidRPr="00655D0F" w:rsidRDefault="00340C2D" w:rsidP="00340C2D"/>
    <w:p w14:paraId="41E14478" w14:textId="77777777" w:rsidR="00340C2D" w:rsidRPr="00655D0F" w:rsidRDefault="00340C2D" w:rsidP="00340C2D"/>
    <w:p w14:paraId="7A0C92DF" w14:textId="77777777" w:rsidR="00340C2D" w:rsidRPr="00655D0F" w:rsidRDefault="00340C2D" w:rsidP="00340C2D"/>
    <w:p w14:paraId="4F6B68B3" w14:textId="77777777" w:rsidR="00340C2D" w:rsidRPr="00655D0F" w:rsidRDefault="00340C2D" w:rsidP="00340C2D"/>
    <w:p w14:paraId="669C863F" w14:textId="77777777" w:rsidR="00340C2D" w:rsidRPr="00655D0F" w:rsidRDefault="00340C2D" w:rsidP="00340C2D"/>
    <w:p w14:paraId="1DD71C52" w14:textId="77777777" w:rsidR="00340C2D" w:rsidRPr="00655D0F" w:rsidRDefault="00340C2D" w:rsidP="00340C2D"/>
    <w:p w14:paraId="60662BD0" w14:textId="77777777" w:rsidR="00340C2D" w:rsidRPr="00655D0F" w:rsidRDefault="00340C2D" w:rsidP="00340C2D"/>
    <w:p w14:paraId="4AABA2FA" w14:textId="77777777" w:rsidR="00340C2D" w:rsidRPr="00655D0F" w:rsidRDefault="00340C2D" w:rsidP="00340C2D"/>
    <w:p w14:paraId="3598378C" w14:textId="77777777" w:rsidR="00340C2D" w:rsidRPr="00655D0F" w:rsidRDefault="00340C2D" w:rsidP="00340C2D"/>
    <w:p w14:paraId="2B97D0D3" w14:textId="77777777" w:rsidR="00340C2D" w:rsidRPr="00655D0F" w:rsidRDefault="00340C2D" w:rsidP="00340C2D"/>
    <w:p w14:paraId="7A32F5C2" w14:textId="77777777" w:rsidR="00340C2D" w:rsidRPr="00655D0F" w:rsidRDefault="00340C2D" w:rsidP="00340C2D"/>
    <w:p w14:paraId="100AFBC8" w14:textId="77777777" w:rsidR="00340C2D" w:rsidRPr="008B43BE" w:rsidRDefault="00340C2D" w:rsidP="008B43BE">
      <w:pPr>
        <w:rPr>
          <w:b/>
          <w:bCs/>
        </w:rPr>
      </w:pPr>
      <w:r w:rsidRPr="008B43BE">
        <w:rPr>
          <w:b/>
          <w:bCs/>
        </w:rPr>
        <w:t>Overview</w:t>
      </w:r>
    </w:p>
    <w:p w14:paraId="1069D524" w14:textId="77777777" w:rsidR="00340C2D" w:rsidRPr="00655D0F" w:rsidRDefault="00340C2D" w:rsidP="00340C2D"/>
    <w:p w14:paraId="4722835F" w14:textId="07FF1B08" w:rsidR="00340C2D" w:rsidRPr="00655D0F" w:rsidRDefault="002C5C9A" w:rsidP="00340C2D">
      <w:pPr>
        <w:rPr>
          <w:snapToGrid w:val="0"/>
        </w:rPr>
      </w:pPr>
      <w:r>
        <w:rPr>
          <w:snapToGrid w:val="0"/>
        </w:rPr>
        <w:t>This tutorial</w:t>
      </w:r>
      <w:r w:rsidR="00340C2D">
        <w:rPr>
          <w:snapToGrid w:val="0"/>
        </w:rPr>
        <w:t xml:space="preserve"> </w:t>
      </w:r>
      <w:r w:rsidR="00340C2D" w:rsidRPr="00655D0F">
        <w:rPr>
          <w:snapToGrid w:val="0"/>
        </w:rPr>
        <w:t>outline</w:t>
      </w:r>
      <w:r w:rsidR="00340C2D">
        <w:rPr>
          <w:snapToGrid w:val="0"/>
        </w:rPr>
        <w:t>s</w:t>
      </w:r>
      <w:r w:rsidR="00340C2D" w:rsidRPr="00655D0F">
        <w:rPr>
          <w:snapToGrid w:val="0"/>
        </w:rPr>
        <w:t xml:space="preserve"> the process of </w:t>
      </w:r>
      <w:r w:rsidR="00BB390C">
        <w:rPr>
          <w:snapToGrid w:val="0"/>
        </w:rPr>
        <w:t>creating hydraulic structures with rating tables and generalized culvert equations.</w:t>
      </w:r>
      <w:r w:rsidR="00340C2D">
        <w:rPr>
          <w:snapToGrid w:val="0"/>
        </w:rPr>
        <w:t xml:space="preserve">  </w:t>
      </w:r>
      <w:r w:rsidR="00BB390C">
        <w:rPr>
          <w:snapToGrid w:val="0"/>
        </w:rPr>
        <w:t>This lesson needs a channel so please use the data from</w:t>
      </w:r>
      <w:r>
        <w:rPr>
          <w:snapToGrid w:val="0"/>
        </w:rPr>
        <w:t xml:space="preserve"> QGIS</w:t>
      </w:r>
      <w:r w:rsidR="00BB390C">
        <w:rPr>
          <w:snapToGrid w:val="0"/>
        </w:rPr>
        <w:t xml:space="preserve"> Lesson 2, 3, or 4 to run through this tutorial.</w:t>
      </w:r>
      <w:r w:rsidR="00340C2D">
        <w:rPr>
          <w:snapToGrid w:val="0"/>
        </w:rPr>
        <w:t xml:space="preserve">   Finish Lesson </w:t>
      </w:r>
      <w:r w:rsidR="00BB390C">
        <w:rPr>
          <w:snapToGrid w:val="0"/>
        </w:rPr>
        <w:t>2</w:t>
      </w:r>
      <w:r w:rsidR="00340C2D">
        <w:rPr>
          <w:snapToGrid w:val="0"/>
        </w:rPr>
        <w:t xml:space="preserve"> before performing the following steps.</w:t>
      </w:r>
    </w:p>
    <w:p w14:paraId="12169D52" w14:textId="77777777" w:rsidR="00340C2D" w:rsidRPr="00655D0F" w:rsidRDefault="00340C2D" w:rsidP="00340C2D">
      <w:pPr>
        <w:widowControl w:val="0"/>
        <w:ind w:left="2835"/>
        <w:jc w:val="both"/>
        <w:rPr>
          <w:iCs/>
          <w:snapToGrid w:val="0"/>
        </w:rPr>
      </w:pPr>
    </w:p>
    <w:p w14:paraId="089E030C" w14:textId="77777777" w:rsidR="00340C2D" w:rsidRPr="00655D0F" w:rsidRDefault="00340C2D" w:rsidP="00340C2D">
      <w:pPr>
        <w:pStyle w:val="Heading1"/>
        <w:rPr>
          <w:rFonts w:asciiTheme="minorHAnsi" w:hAnsiTheme="minorHAnsi"/>
        </w:rPr>
      </w:pPr>
      <w:bookmarkStart w:id="25" w:name="_Toc73346966"/>
      <w:r w:rsidRPr="00655D0F">
        <w:rPr>
          <w:rFonts w:asciiTheme="minorHAnsi" w:hAnsiTheme="minorHAnsi"/>
          <w:sz w:val="28"/>
          <w:szCs w:val="28"/>
        </w:rPr>
        <w:t>Required Data</w:t>
      </w:r>
      <w:bookmarkEnd w:id="25"/>
    </w:p>
    <w:p w14:paraId="30E795F0" w14:textId="77777777" w:rsidR="00340C2D" w:rsidRPr="00655D0F" w:rsidRDefault="00340C2D" w:rsidP="00340C2D"/>
    <w:p w14:paraId="3F6FE2F7" w14:textId="714F088A" w:rsidR="00340C2D" w:rsidRPr="00655D0F" w:rsidRDefault="0054081F" w:rsidP="00340C2D">
      <w:pPr>
        <w:rPr>
          <w:snapToGrid w:val="0"/>
        </w:rPr>
      </w:pPr>
      <w:r>
        <w:rPr>
          <w:snapToGrid w:val="0"/>
        </w:rPr>
        <w:t>The required data is in Module 1 and 2.</w:t>
      </w:r>
    </w:p>
    <w:p w14:paraId="42630236" w14:textId="77777777" w:rsidR="00340C2D" w:rsidRPr="00655D0F" w:rsidRDefault="00340C2D" w:rsidP="00340C2D">
      <w:r w:rsidRPr="00655D0F">
        <w:t xml:space="preserve"> </w:t>
      </w:r>
    </w:p>
    <w:p w14:paraId="6B589B58" w14:textId="77777777" w:rsidR="00340C2D" w:rsidRPr="00655D0F" w:rsidRDefault="00340C2D" w:rsidP="00340C2D">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2789"/>
        <w:gridCol w:w="5399"/>
      </w:tblGrid>
      <w:tr w:rsidR="00340C2D" w:rsidRPr="00655D0F" w14:paraId="6F05E5C5" w14:textId="77777777" w:rsidTr="00BB390C">
        <w:tc>
          <w:tcPr>
            <w:tcW w:w="2023" w:type="dxa"/>
            <w:vAlign w:val="center"/>
          </w:tcPr>
          <w:p w14:paraId="414C74FB" w14:textId="77777777" w:rsidR="00340C2D" w:rsidRPr="00655D0F" w:rsidRDefault="00340C2D" w:rsidP="00BB390C">
            <w:pPr>
              <w:rPr>
                <w:b/>
              </w:rPr>
            </w:pPr>
            <w:r w:rsidRPr="00655D0F">
              <w:rPr>
                <w:b/>
              </w:rPr>
              <w:t>File</w:t>
            </w:r>
          </w:p>
        </w:tc>
        <w:tc>
          <w:tcPr>
            <w:tcW w:w="2789" w:type="dxa"/>
            <w:vAlign w:val="center"/>
          </w:tcPr>
          <w:p w14:paraId="2D309E52" w14:textId="77777777" w:rsidR="00340C2D" w:rsidRPr="00655D0F" w:rsidRDefault="00340C2D" w:rsidP="00BB390C">
            <w:pPr>
              <w:rPr>
                <w:b/>
              </w:rPr>
            </w:pPr>
            <w:r w:rsidRPr="00655D0F">
              <w:rPr>
                <w:b/>
              </w:rPr>
              <w:t>Content</w:t>
            </w:r>
          </w:p>
        </w:tc>
        <w:tc>
          <w:tcPr>
            <w:tcW w:w="5399" w:type="dxa"/>
            <w:vAlign w:val="center"/>
          </w:tcPr>
          <w:p w14:paraId="3D368129" w14:textId="7865C48D" w:rsidR="00340C2D" w:rsidRPr="00655D0F" w:rsidRDefault="00340C2D" w:rsidP="00BB390C">
            <w:pPr>
              <w:rPr>
                <w:b/>
              </w:rPr>
            </w:pPr>
          </w:p>
        </w:tc>
      </w:tr>
      <w:tr w:rsidR="00340C2D" w:rsidRPr="00655D0F" w14:paraId="0D3612A2" w14:textId="77777777" w:rsidTr="00BB390C">
        <w:tc>
          <w:tcPr>
            <w:tcW w:w="2023" w:type="dxa"/>
          </w:tcPr>
          <w:p w14:paraId="504CBBA3" w14:textId="071907E4" w:rsidR="00340C2D" w:rsidRPr="00655D0F" w:rsidRDefault="00340C2D" w:rsidP="00BB390C">
            <w:pPr>
              <w:rPr>
                <w:color w:val="3366FF"/>
              </w:rPr>
            </w:pPr>
            <w:r>
              <w:rPr>
                <w:color w:val="3366FF"/>
              </w:rPr>
              <w:t>*.</w:t>
            </w:r>
            <w:r w:rsidR="00BB390C">
              <w:rPr>
                <w:color w:val="3366FF"/>
              </w:rPr>
              <w:t>shp</w:t>
            </w:r>
          </w:p>
        </w:tc>
        <w:tc>
          <w:tcPr>
            <w:tcW w:w="2789" w:type="dxa"/>
          </w:tcPr>
          <w:p w14:paraId="2AC74CD5" w14:textId="13AF0D9C" w:rsidR="00340C2D" w:rsidRPr="00655D0F" w:rsidRDefault="00BB390C" w:rsidP="00BB390C">
            <w:r>
              <w:t>Hydraulic Structures</w:t>
            </w:r>
          </w:p>
        </w:tc>
        <w:tc>
          <w:tcPr>
            <w:tcW w:w="5399" w:type="dxa"/>
          </w:tcPr>
          <w:p w14:paraId="3ADB6171" w14:textId="60A24DF9" w:rsidR="00340C2D" w:rsidRPr="00655D0F" w:rsidRDefault="00584A6F" w:rsidP="00BB390C">
            <w:pPr>
              <w:rPr>
                <w:color w:val="3366FF"/>
              </w:rPr>
            </w:pPr>
            <w:r>
              <w:rPr>
                <w:color w:val="3366FF"/>
              </w:rPr>
              <w:t>\Example Projects\QGIS Tutorials\QGIS</w:t>
            </w:r>
            <w:r w:rsidR="00340C2D" w:rsidRPr="00655D0F">
              <w:rPr>
                <w:color w:val="3366FF"/>
              </w:rPr>
              <w:t xml:space="preserve"> Lesson </w:t>
            </w:r>
            <w:r w:rsidR="005010EA">
              <w:rPr>
                <w:color w:val="3366FF"/>
              </w:rPr>
              <w:t>6 PRO</w:t>
            </w:r>
          </w:p>
        </w:tc>
      </w:tr>
      <w:tr w:rsidR="00340C2D" w:rsidRPr="00655D0F" w14:paraId="1B1FBE71" w14:textId="77777777" w:rsidTr="00BB390C">
        <w:tc>
          <w:tcPr>
            <w:tcW w:w="2023" w:type="dxa"/>
          </w:tcPr>
          <w:p w14:paraId="6E757783" w14:textId="4DAE7DCE" w:rsidR="00340C2D" w:rsidRPr="00655D0F" w:rsidRDefault="00340C2D" w:rsidP="00BB390C">
            <w:pPr>
              <w:rPr>
                <w:color w:val="3366FF"/>
              </w:rPr>
            </w:pPr>
            <w:r>
              <w:rPr>
                <w:color w:val="3366FF"/>
              </w:rPr>
              <w:t>*.</w:t>
            </w:r>
            <w:r w:rsidR="005010EA">
              <w:rPr>
                <w:color w:val="3366FF"/>
              </w:rPr>
              <w:t>txt</w:t>
            </w:r>
          </w:p>
        </w:tc>
        <w:tc>
          <w:tcPr>
            <w:tcW w:w="2789" w:type="dxa"/>
          </w:tcPr>
          <w:p w14:paraId="2B76D24E" w14:textId="2B6EA43E" w:rsidR="00340C2D" w:rsidRPr="00655D0F" w:rsidRDefault="005010EA" w:rsidP="00BB390C">
            <w:r>
              <w:t>Culvert Tables</w:t>
            </w:r>
          </w:p>
        </w:tc>
        <w:tc>
          <w:tcPr>
            <w:tcW w:w="5399" w:type="dxa"/>
          </w:tcPr>
          <w:p w14:paraId="086EBB9A" w14:textId="77777777" w:rsidR="00340C2D" w:rsidRPr="00655D0F" w:rsidRDefault="00340C2D" w:rsidP="00BB390C">
            <w:pPr>
              <w:rPr>
                <w:color w:val="3366FF"/>
              </w:rPr>
            </w:pPr>
          </w:p>
        </w:tc>
      </w:tr>
    </w:tbl>
    <w:p w14:paraId="596AC5F8" w14:textId="77777777" w:rsidR="00340C2D" w:rsidRPr="00655D0F" w:rsidRDefault="00340C2D" w:rsidP="00340C2D"/>
    <w:p w14:paraId="7039B167" w14:textId="77777777" w:rsidR="00340C2D" w:rsidRPr="00655D0F" w:rsidRDefault="00340C2D" w:rsidP="00340C2D">
      <w:pPr>
        <w:rPr>
          <w:snapToGrid w:val="0"/>
        </w:rPr>
      </w:pPr>
      <w:r w:rsidRPr="00655D0F">
        <w:rPr>
          <w:snapToGrid w:val="0"/>
        </w:rPr>
        <w:t xml:space="preserve">Check these folders to ensure the data is available before starting the lesson.  </w:t>
      </w:r>
    </w:p>
    <w:p w14:paraId="7057B55A" w14:textId="77777777" w:rsidR="00340C2D" w:rsidRPr="00655D0F" w:rsidRDefault="00340C2D" w:rsidP="00340C2D"/>
    <w:p w14:paraId="6FD51E20" w14:textId="15D02E49" w:rsidR="00340C2D" w:rsidRDefault="00340C2D" w:rsidP="00340C2D">
      <w:pPr>
        <w:rPr>
          <w:rFonts w:cs="Arial"/>
          <w:b/>
          <w:bCs/>
          <w:iCs/>
          <w:snapToGrid w:val="0"/>
          <w:kern w:val="32"/>
          <w:sz w:val="32"/>
          <w:szCs w:val="32"/>
        </w:rPr>
      </w:pPr>
      <w:r>
        <w:br w:type="page"/>
      </w:r>
    </w:p>
    <w:p w14:paraId="1E6BB4CB" w14:textId="77777777" w:rsidR="001C41F6" w:rsidRDefault="001C41F6" w:rsidP="000A6E2F">
      <w:pPr>
        <w:pStyle w:val="Heading2"/>
      </w:pPr>
      <w:bookmarkStart w:id="26" w:name="_Toc73346967"/>
      <w:r w:rsidRPr="00655D0F">
        <w:lastRenderedPageBreak/>
        <w:t xml:space="preserve">Step </w:t>
      </w:r>
      <w:r>
        <w:t>1</w:t>
      </w:r>
      <w:r w:rsidRPr="00655D0F">
        <w:t xml:space="preserve">:  </w:t>
      </w:r>
      <w:r>
        <w:t>Setup the project</w:t>
      </w:r>
      <w:bookmarkEnd w:id="26"/>
    </w:p>
    <w:p w14:paraId="25039D60" w14:textId="1FF0417A" w:rsidR="001C41F6" w:rsidRDefault="001C41F6" w:rsidP="00190946">
      <w:pPr>
        <w:pStyle w:val="ListParagraph"/>
        <w:numPr>
          <w:ilvl w:val="0"/>
          <w:numId w:val="4"/>
        </w:numPr>
      </w:pPr>
      <w:r>
        <w:t>Start with the project from Lesson 2, 3, or 4 Complete.</w:t>
      </w:r>
    </w:p>
    <w:p w14:paraId="068CFF64" w14:textId="77777777" w:rsidR="001C41F6" w:rsidRDefault="001C41F6" w:rsidP="00190946">
      <w:pPr>
        <w:pStyle w:val="ListParagraph"/>
        <w:numPr>
          <w:ilvl w:val="0"/>
          <w:numId w:val="4"/>
        </w:numPr>
      </w:pPr>
      <w:r>
        <w:t>If necessary, load it into Q</w:t>
      </w:r>
      <w:r w:rsidRPr="00655D0F">
        <w:t>GIS</w:t>
      </w:r>
      <w:r>
        <w:t xml:space="preserve">.  </w:t>
      </w:r>
    </w:p>
    <w:p w14:paraId="16B9263F" w14:textId="5F0CBBC9" w:rsidR="001C41F6" w:rsidRPr="00655D0F" w:rsidRDefault="001C41F6" w:rsidP="00190946">
      <w:pPr>
        <w:pStyle w:val="ListParagraph"/>
        <w:numPr>
          <w:ilvl w:val="0"/>
          <w:numId w:val="4"/>
        </w:numPr>
      </w:pPr>
      <w:r>
        <w:t>Open QGIS and drag the lesson 1.qgz file into the project.</w:t>
      </w:r>
    </w:p>
    <w:p w14:paraId="57FD0578" w14:textId="77777777" w:rsidR="001C41F6" w:rsidRDefault="001C41F6" w:rsidP="00190946">
      <w:pPr>
        <w:pStyle w:val="ListParagraph"/>
        <w:numPr>
          <w:ilvl w:val="0"/>
          <w:numId w:val="4"/>
        </w:numPr>
        <w:rPr>
          <w:noProof/>
        </w:rPr>
      </w:pPr>
      <w:r>
        <w:rPr>
          <w:noProof/>
        </w:rPr>
        <w:t>Save the project.</w:t>
      </w:r>
    </w:p>
    <w:p w14:paraId="20C7AA7B" w14:textId="77777777" w:rsidR="001C41F6" w:rsidRDefault="001C41F6" w:rsidP="001C41F6">
      <w:pPr>
        <w:pStyle w:val="ImageInd"/>
      </w:pPr>
      <w:r>
        <w:drawing>
          <wp:inline distT="0" distB="0" distL="0" distR="0" wp14:anchorId="26E3FB04" wp14:editId="1BC0D116">
            <wp:extent cx="5943600" cy="321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9450"/>
                    </a:xfrm>
                    <a:prstGeom prst="rect">
                      <a:avLst/>
                    </a:prstGeom>
                  </pic:spPr>
                </pic:pic>
              </a:graphicData>
            </a:graphic>
          </wp:inline>
        </w:drawing>
      </w:r>
      <w:r>
        <w:br w:type="page"/>
      </w:r>
    </w:p>
    <w:p w14:paraId="4DE1DC3B" w14:textId="2BA7944F" w:rsidR="005010EA" w:rsidRDefault="005010EA" w:rsidP="000A6E2F">
      <w:pPr>
        <w:pStyle w:val="Heading2"/>
      </w:pPr>
      <w:bookmarkStart w:id="27" w:name="_Toc73346968"/>
      <w:r w:rsidRPr="00655D0F">
        <w:lastRenderedPageBreak/>
        <w:t xml:space="preserve">Step </w:t>
      </w:r>
      <w:r>
        <w:t>2</w:t>
      </w:r>
      <w:r w:rsidRPr="00655D0F">
        <w:t>:</w:t>
      </w:r>
      <w:r w:rsidR="007038AE">
        <w:t xml:space="preserve">  </w:t>
      </w:r>
      <w:r>
        <w:t>Import data</w:t>
      </w:r>
      <w:bookmarkEnd w:id="27"/>
    </w:p>
    <w:p w14:paraId="12105FBF" w14:textId="6A231453" w:rsidR="00E05360" w:rsidRDefault="00E05360" w:rsidP="00E05360">
      <w:pPr>
        <w:pStyle w:val="NI"/>
      </w:pPr>
      <w:r>
        <w:t>Start by cleaning up the map space so the next layer will be easy to see.</w:t>
      </w:r>
    </w:p>
    <w:p w14:paraId="5ECF963B" w14:textId="24DB81E6" w:rsidR="00E05360" w:rsidRDefault="00E05360" w:rsidP="00190946">
      <w:pPr>
        <w:pStyle w:val="NI"/>
        <w:numPr>
          <w:ilvl w:val="0"/>
          <w:numId w:val="3"/>
        </w:numPr>
      </w:pPr>
      <w:r>
        <w:t xml:space="preserve">Uncheck the </w:t>
      </w:r>
      <w:r w:rsidR="008A40FA">
        <w:t>User Leftbank, Right Bank Cross section layers</w:t>
      </w:r>
      <w:r w:rsidR="00A06227">
        <w:t>;</w:t>
      </w:r>
    </w:p>
    <w:p w14:paraId="3AC7E81F" w14:textId="0F099F5F" w:rsidR="00E05360" w:rsidRDefault="00E05360" w:rsidP="00190946">
      <w:pPr>
        <w:pStyle w:val="NI"/>
        <w:numPr>
          <w:ilvl w:val="0"/>
          <w:numId w:val="3"/>
        </w:numPr>
      </w:pPr>
      <w:r>
        <w:t>Uncheck the Blocked Areas</w:t>
      </w:r>
      <w:r w:rsidR="00A06227">
        <w:t>;</w:t>
      </w:r>
    </w:p>
    <w:p w14:paraId="7591C922" w14:textId="1F9CE211" w:rsidR="00E05360" w:rsidRDefault="00E05360" w:rsidP="00190946">
      <w:pPr>
        <w:pStyle w:val="NI"/>
        <w:numPr>
          <w:ilvl w:val="0"/>
          <w:numId w:val="3"/>
        </w:numPr>
      </w:pPr>
      <w:r>
        <w:t>Unche</w:t>
      </w:r>
      <w:r w:rsidR="00D55D43">
        <w:t>c</w:t>
      </w:r>
      <w:r>
        <w:t>k the Storm Drain User Layers</w:t>
      </w:r>
      <w:r w:rsidR="00A06227">
        <w:t>;</w:t>
      </w:r>
    </w:p>
    <w:p w14:paraId="3B14EA2D" w14:textId="19E3AD58" w:rsidR="00E05360" w:rsidRDefault="00E05360" w:rsidP="00190946">
      <w:pPr>
        <w:pStyle w:val="NI"/>
        <w:numPr>
          <w:ilvl w:val="0"/>
          <w:numId w:val="3"/>
        </w:numPr>
      </w:pPr>
      <w:r>
        <w:t xml:space="preserve">Click the </w:t>
      </w:r>
      <w:r w:rsidR="008A40FA">
        <w:t xml:space="preserve">User </w:t>
      </w:r>
      <w:r>
        <w:t>Boundary Conditions Layer</w:t>
      </w:r>
      <w:r w:rsidR="00A06227">
        <w:t>;</w:t>
      </w:r>
    </w:p>
    <w:p w14:paraId="14F7F602" w14:textId="1FDECBF1" w:rsidR="00E05360" w:rsidRPr="00E05360" w:rsidRDefault="00E05360" w:rsidP="00190946">
      <w:pPr>
        <w:pStyle w:val="NI"/>
        <w:numPr>
          <w:ilvl w:val="0"/>
          <w:numId w:val="3"/>
        </w:numPr>
      </w:pPr>
      <w:r>
        <w:t>Drag the Hydraulic Structures onto the map space.</w:t>
      </w:r>
    </w:p>
    <w:p w14:paraId="518C81D7" w14:textId="6FE264C6" w:rsidR="00E05360" w:rsidRDefault="00BE56E3" w:rsidP="00BE56E3">
      <w:pPr>
        <w:pStyle w:val="ImgNoId"/>
      </w:pPr>
      <w:r>
        <w:drawing>
          <wp:inline distT="0" distB="0" distL="0" distR="0" wp14:anchorId="7B20E9A2" wp14:editId="4F220126">
            <wp:extent cx="5993067" cy="316230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999180" cy="3165525"/>
                    </a:xfrm>
                    <a:prstGeom prst="rect">
                      <a:avLst/>
                    </a:prstGeom>
                    <a:noFill/>
                  </pic:spPr>
                </pic:pic>
              </a:graphicData>
            </a:graphic>
          </wp:inline>
        </w:drawing>
      </w:r>
    </w:p>
    <w:p w14:paraId="5B40E0D0" w14:textId="77777777" w:rsidR="00E05360" w:rsidRDefault="00E05360">
      <w:pPr>
        <w:rPr>
          <w:iCs/>
          <w:noProof/>
          <w:snapToGrid w:val="0"/>
          <w:szCs w:val="22"/>
        </w:rPr>
      </w:pPr>
      <w:r>
        <w:br w:type="page"/>
      </w:r>
    </w:p>
    <w:p w14:paraId="23BAEA57" w14:textId="601B6C66" w:rsidR="007D209A" w:rsidRDefault="007D209A" w:rsidP="000A6E2F">
      <w:pPr>
        <w:pStyle w:val="Heading2"/>
      </w:pPr>
      <w:bookmarkStart w:id="28" w:name="_Toc73346969"/>
      <w:r w:rsidRPr="00655D0F">
        <w:lastRenderedPageBreak/>
        <w:t xml:space="preserve">Step </w:t>
      </w:r>
      <w:r>
        <w:t>3</w:t>
      </w:r>
      <w:r w:rsidRPr="00655D0F">
        <w:t xml:space="preserve">: </w:t>
      </w:r>
      <w:r w:rsidR="007038AE">
        <w:t xml:space="preserve"> </w:t>
      </w:r>
      <w:r w:rsidR="002C5C9A">
        <w:t>Format the data layers</w:t>
      </w:r>
      <w:bookmarkEnd w:id="28"/>
    </w:p>
    <w:p w14:paraId="46688A97" w14:textId="45DB63B7" w:rsidR="00071C98" w:rsidRDefault="00071C98" w:rsidP="00190946">
      <w:pPr>
        <w:pStyle w:val="ListParagraph"/>
        <w:numPr>
          <w:ilvl w:val="0"/>
          <w:numId w:val="42"/>
        </w:numPr>
      </w:pPr>
      <w:r>
        <w:t>Open the Attributes Table on the Hydraulic Structures Layer.</w:t>
      </w:r>
    </w:p>
    <w:p w14:paraId="3470F9F6" w14:textId="7E2957BB" w:rsidR="002C5C9A" w:rsidRDefault="00071C98" w:rsidP="002C5C9A">
      <w:pPr>
        <w:pStyle w:val="Image"/>
      </w:pPr>
      <w:r w:rsidRPr="00E05360">
        <w:drawing>
          <wp:inline distT="0" distB="0" distL="0" distR="0" wp14:anchorId="55B2D415" wp14:editId="6692E592">
            <wp:extent cx="3400425" cy="4549643"/>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403094" cy="4553214"/>
                    </a:xfrm>
                    <a:prstGeom prst="rect">
                      <a:avLst/>
                    </a:prstGeom>
                    <a:noFill/>
                  </pic:spPr>
                </pic:pic>
              </a:graphicData>
            </a:graphic>
          </wp:inline>
        </w:drawing>
      </w:r>
    </w:p>
    <w:p w14:paraId="1317A0D7" w14:textId="77777777" w:rsidR="002C5C9A" w:rsidRDefault="002C5C9A">
      <w:pPr>
        <w:rPr>
          <w:noProof/>
        </w:rPr>
      </w:pPr>
      <w:r>
        <w:br w:type="page"/>
      </w:r>
    </w:p>
    <w:p w14:paraId="446BFF2E" w14:textId="77777777" w:rsidR="00071C98" w:rsidRPr="00E05360" w:rsidRDefault="00071C98" w:rsidP="002C5C9A">
      <w:pPr>
        <w:pStyle w:val="Image"/>
      </w:pPr>
    </w:p>
    <w:p w14:paraId="281D7141" w14:textId="031EFCD7" w:rsidR="00071C98" w:rsidRPr="00071C98" w:rsidRDefault="00071C98" w:rsidP="00190946">
      <w:pPr>
        <w:pStyle w:val="ListParagraph"/>
        <w:numPr>
          <w:ilvl w:val="0"/>
          <w:numId w:val="42"/>
        </w:numPr>
      </w:pPr>
      <w:r>
        <w:t>Select structure 130, and 131 and click Zo</w:t>
      </w:r>
      <w:r w:rsidR="0013202E">
        <w:t>om</w:t>
      </w:r>
      <w:r>
        <w:t xml:space="preserve"> map to selected rows button.</w:t>
      </w:r>
      <w:r w:rsidR="0013202E">
        <w:t xml:space="preserve">  This will zoom your map to these two structures.</w:t>
      </w:r>
    </w:p>
    <w:p w14:paraId="05394874" w14:textId="0DE50002" w:rsidR="00BE56E3" w:rsidRDefault="00071C98" w:rsidP="002C5C9A">
      <w:pPr>
        <w:pStyle w:val="Image"/>
      </w:pPr>
      <w:r>
        <w:drawing>
          <wp:inline distT="0" distB="0" distL="0" distR="0" wp14:anchorId="468D2D1A" wp14:editId="2C7DF8EB">
            <wp:extent cx="5934456" cy="230533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934456" cy="2305332"/>
                    </a:xfrm>
                    <a:prstGeom prst="rect">
                      <a:avLst/>
                    </a:prstGeom>
                    <a:noFill/>
                  </pic:spPr>
                </pic:pic>
              </a:graphicData>
            </a:graphic>
          </wp:inline>
        </w:drawing>
      </w:r>
    </w:p>
    <w:p w14:paraId="7A663B71" w14:textId="77777777" w:rsidR="0013202E" w:rsidRDefault="00486E97" w:rsidP="00190946">
      <w:pPr>
        <w:pStyle w:val="ListParagraph"/>
        <w:numPr>
          <w:ilvl w:val="0"/>
          <w:numId w:val="42"/>
        </w:numPr>
      </w:pPr>
      <w:r>
        <w:t xml:space="preserve">Label the Hydraulic Structures Layer.  </w:t>
      </w:r>
    </w:p>
    <w:p w14:paraId="6C458A82" w14:textId="77777777" w:rsidR="0013202E" w:rsidRDefault="0013202E" w:rsidP="00190946">
      <w:pPr>
        <w:pStyle w:val="ListParagraph"/>
        <w:numPr>
          <w:ilvl w:val="0"/>
          <w:numId w:val="42"/>
        </w:numPr>
      </w:pPr>
      <w:r>
        <w:t>Double click the Hydraulic Structures layer</w:t>
      </w:r>
    </w:p>
    <w:p w14:paraId="6A7686E9" w14:textId="3668BA5F" w:rsidR="00486E97" w:rsidRDefault="00486E97" w:rsidP="00190946">
      <w:pPr>
        <w:pStyle w:val="ListParagraph"/>
        <w:numPr>
          <w:ilvl w:val="0"/>
          <w:numId w:val="42"/>
        </w:numPr>
      </w:pPr>
      <w:r>
        <w:t>Set the Labels like the following image.</w:t>
      </w:r>
    </w:p>
    <w:p w14:paraId="6AC2AB45" w14:textId="7E8973BC" w:rsidR="0013202E" w:rsidRDefault="0013202E" w:rsidP="00190946">
      <w:pPr>
        <w:pStyle w:val="ListParagraph"/>
        <w:numPr>
          <w:ilvl w:val="0"/>
          <w:numId w:val="42"/>
        </w:numPr>
      </w:pPr>
      <w:r>
        <w:t>This allows you to see which culvert you are working on.</w:t>
      </w:r>
    </w:p>
    <w:p w14:paraId="234DDCB0" w14:textId="79A94A99" w:rsidR="00631DE5" w:rsidRDefault="00486E97" w:rsidP="002C5C9A">
      <w:pPr>
        <w:pStyle w:val="Image"/>
      </w:pPr>
      <w:r w:rsidRPr="002C5C9A">
        <w:drawing>
          <wp:inline distT="0" distB="0" distL="0" distR="0" wp14:anchorId="593B7BBF" wp14:editId="77C311E8">
            <wp:extent cx="6124575" cy="333449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8344" cy="3336543"/>
                    </a:xfrm>
                    <a:prstGeom prst="rect">
                      <a:avLst/>
                    </a:prstGeom>
                  </pic:spPr>
                </pic:pic>
              </a:graphicData>
            </a:graphic>
          </wp:inline>
        </w:drawing>
      </w:r>
    </w:p>
    <w:p w14:paraId="3707A052" w14:textId="77777777" w:rsidR="0013202E" w:rsidRDefault="0013202E">
      <w:r>
        <w:br w:type="page"/>
      </w:r>
    </w:p>
    <w:p w14:paraId="13F8FD76" w14:textId="4C705DBD" w:rsidR="0013202E" w:rsidRDefault="0013202E" w:rsidP="00190946">
      <w:pPr>
        <w:pStyle w:val="ListParagraph"/>
        <w:numPr>
          <w:ilvl w:val="0"/>
          <w:numId w:val="43"/>
        </w:numPr>
      </w:pPr>
      <w:r>
        <w:lastRenderedPageBreak/>
        <w:t>Change the layer Symbology</w:t>
      </w:r>
    </w:p>
    <w:p w14:paraId="52206724" w14:textId="02FC924A" w:rsidR="0013202E" w:rsidRDefault="0013202E" w:rsidP="00190946">
      <w:pPr>
        <w:pStyle w:val="ListParagraph"/>
        <w:numPr>
          <w:ilvl w:val="0"/>
          <w:numId w:val="43"/>
        </w:numPr>
      </w:pPr>
      <w:r>
        <w:t>Change the selector to Symbology</w:t>
      </w:r>
    </w:p>
    <w:p w14:paraId="4021B0A9" w14:textId="46D95876" w:rsidR="0013202E" w:rsidRDefault="0013202E" w:rsidP="00190946">
      <w:pPr>
        <w:pStyle w:val="ListParagraph"/>
        <w:numPr>
          <w:ilvl w:val="0"/>
          <w:numId w:val="43"/>
        </w:numPr>
      </w:pPr>
      <w:r>
        <w:t>Set the Symbol Layer Type to Arrow</w:t>
      </w:r>
    </w:p>
    <w:p w14:paraId="67832267" w14:textId="6E3AE706" w:rsidR="0013202E" w:rsidRDefault="0013202E" w:rsidP="00190946">
      <w:pPr>
        <w:pStyle w:val="ListParagraph"/>
        <w:numPr>
          <w:ilvl w:val="0"/>
          <w:numId w:val="43"/>
        </w:numPr>
      </w:pPr>
      <w:r>
        <w:t>Uncheck Curved Arrows</w:t>
      </w:r>
    </w:p>
    <w:p w14:paraId="64BDC64A" w14:textId="496A4FE0" w:rsidR="0013202E" w:rsidRDefault="0013202E" w:rsidP="00190946">
      <w:pPr>
        <w:pStyle w:val="ListParagraph"/>
        <w:numPr>
          <w:ilvl w:val="0"/>
          <w:numId w:val="43"/>
        </w:numPr>
      </w:pPr>
      <w:r>
        <w:t>This will show you the flow direction of each structure.</w:t>
      </w:r>
    </w:p>
    <w:p w14:paraId="2CCBAF8C" w14:textId="77777777" w:rsidR="0013202E" w:rsidRDefault="0013202E" w:rsidP="002C5C9A">
      <w:pPr>
        <w:pStyle w:val="Image"/>
      </w:pPr>
      <w:r>
        <w:drawing>
          <wp:inline distT="0" distB="0" distL="0" distR="0" wp14:anchorId="1D1A5771" wp14:editId="1192D683">
            <wp:extent cx="6128344" cy="3174816"/>
            <wp:effectExtent l="0" t="0" r="6350" b="698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49">
                      <a:extLst>
                        <a:ext uri="{28A0092B-C50C-407E-A947-70E740481C1C}">
                          <a14:useLocalDpi xmlns:a14="http://schemas.microsoft.com/office/drawing/2010/main" val="0"/>
                        </a:ext>
                      </a:extLst>
                    </a:blip>
                    <a:stretch>
                      <a:fillRect/>
                    </a:stretch>
                  </pic:blipFill>
                  <pic:spPr>
                    <a:xfrm>
                      <a:off x="0" y="0"/>
                      <a:ext cx="6128344" cy="3174816"/>
                    </a:xfrm>
                    <a:prstGeom prst="rect">
                      <a:avLst/>
                    </a:prstGeom>
                  </pic:spPr>
                </pic:pic>
              </a:graphicData>
            </a:graphic>
          </wp:inline>
        </w:drawing>
      </w:r>
    </w:p>
    <w:p w14:paraId="6E9FBFC0" w14:textId="7A29F778" w:rsidR="00631DE5" w:rsidRDefault="00631DE5">
      <w:pPr>
        <w:rPr>
          <w:iCs/>
          <w:snapToGrid w:val="0"/>
        </w:rPr>
      </w:pPr>
      <w:r>
        <w:br w:type="page"/>
      </w:r>
    </w:p>
    <w:p w14:paraId="013F6F9B" w14:textId="56F152E5" w:rsidR="00486E97" w:rsidRDefault="002C5C9A" w:rsidP="002C5C9A">
      <w:pPr>
        <w:pStyle w:val="Heading2"/>
      </w:pPr>
      <w:bookmarkStart w:id="29" w:name="_Toc73346970"/>
      <w:r w:rsidRPr="00655D0F">
        <w:lastRenderedPageBreak/>
        <w:t xml:space="preserve">Step </w:t>
      </w:r>
      <w:r>
        <w:t>4</w:t>
      </w:r>
      <w:r w:rsidRPr="00655D0F">
        <w:t xml:space="preserve">: </w:t>
      </w:r>
      <w:r w:rsidR="007038AE">
        <w:t xml:space="preserve"> </w:t>
      </w:r>
      <w:r w:rsidRPr="007D209A">
        <w:t>Build the structures into the User Layers</w:t>
      </w:r>
      <w:r>
        <w:t>.</w:t>
      </w:r>
      <w:bookmarkEnd w:id="29"/>
    </w:p>
    <w:p w14:paraId="7485D77B" w14:textId="25AB87A2" w:rsidR="00631DE5" w:rsidRDefault="00631DE5" w:rsidP="001C41F6">
      <w:pPr>
        <w:pStyle w:val="IndtNoLst"/>
      </w:pPr>
      <w:r>
        <w:t xml:space="preserve">Use the Structure Editor to add all of the new structures.  </w:t>
      </w:r>
    </w:p>
    <w:p w14:paraId="407F20FA" w14:textId="26981364" w:rsidR="00250ABD" w:rsidRDefault="00250ABD" w:rsidP="001C41F6">
      <w:pPr>
        <w:pStyle w:val="IndtNoLst"/>
      </w:pPr>
      <w:r>
        <w:t>Digitize all of the structures.</w:t>
      </w:r>
    </w:p>
    <w:p w14:paraId="332CA198" w14:textId="5E827B07" w:rsidR="00250ABD" w:rsidRDefault="00250ABD" w:rsidP="001C41F6">
      <w:pPr>
        <w:pStyle w:val="IndtNoLst"/>
      </w:pPr>
      <w:r>
        <w:t>Click the Save icon to confirm that you are finished with the digitizing tool.</w:t>
      </w:r>
    </w:p>
    <w:p w14:paraId="6A726296" w14:textId="4A597044" w:rsidR="00631DE5" w:rsidRDefault="00631DE5" w:rsidP="001C41F6">
      <w:pPr>
        <w:pStyle w:val="ImageInd"/>
      </w:pPr>
      <w:r>
        <w:drawing>
          <wp:inline distT="0" distB="0" distL="0" distR="0" wp14:anchorId="204EF55D" wp14:editId="493C225A">
            <wp:extent cx="3119429" cy="2827427"/>
            <wp:effectExtent l="0" t="0" r="508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50">
                      <a:extLst>
                        <a:ext uri="{28A0092B-C50C-407E-A947-70E740481C1C}">
                          <a14:useLocalDpi xmlns:a14="http://schemas.microsoft.com/office/drawing/2010/main" val="0"/>
                        </a:ext>
                      </a:extLst>
                    </a:blip>
                    <a:stretch>
                      <a:fillRect/>
                    </a:stretch>
                  </pic:blipFill>
                  <pic:spPr>
                    <a:xfrm>
                      <a:off x="0" y="0"/>
                      <a:ext cx="3119429" cy="2827427"/>
                    </a:xfrm>
                    <a:prstGeom prst="rect">
                      <a:avLst/>
                    </a:prstGeom>
                  </pic:spPr>
                </pic:pic>
              </a:graphicData>
            </a:graphic>
          </wp:inline>
        </w:drawing>
      </w:r>
    </w:p>
    <w:p w14:paraId="6434BB5D" w14:textId="77777777" w:rsidR="001C41F6" w:rsidRPr="001C41F6" w:rsidRDefault="001C41F6" w:rsidP="001C41F6"/>
    <w:p w14:paraId="1C4E9AE3" w14:textId="2F5894B1" w:rsidR="00250ABD" w:rsidRPr="00250ABD" w:rsidRDefault="00250ABD" w:rsidP="001C41F6">
      <w:pPr>
        <w:rPr>
          <w:b/>
          <w:bCs/>
        </w:rPr>
      </w:pPr>
      <w:r w:rsidRPr="00250ABD">
        <w:rPr>
          <w:b/>
          <w:bCs/>
        </w:rPr>
        <w:t>Digitizing process:</w:t>
      </w:r>
    </w:p>
    <w:p w14:paraId="744D044B" w14:textId="4BAF182B" w:rsidR="00250ABD" w:rsidRDefault="00250ABD" w:rsidP="001C41F6">
      <w:pPr>
        <w:pStyle w:val="IndtNoLst"/>
      </w:pPr>
      <w:r>
        <w:t>Left click the inlet node (upstream node)</w:t>
      </w:r>
    </w:p>
    <w:p w14:paraId="01DE8174" w14:textId="1FB10C2E" w:rsidR="00250ABD" w:rsidRDefault="00250ABD" w:rsidP="001C41F6">
      <w:pPr>
        <w:pStyle w:val="IndtNoLst"/>
      </w:pPr>
      <w:r>
        <w:t>Left click the outlet node (downstream node)</w:t>
      </w:r>
    </w:p>
    <w:p w14:paraId="4DA8713C" w14:textId="277DB327" w:rsidR="00631DE5" w:rsidRDefault="00631DE5" w:rsidP="001C41F6">
      <w:pPr>
        <w:pStyle w:val="IndtNoLst"/>
      </w:pPr>
      <w:r>
        <w:t>Right Click to finish the polyine.  Click OK to finish the feature.</w:t>
      </w:r>
    </w:p>
    <w:p w14:paraId="53DA10D1" w14:textId="245F9A28" w:rsidR="002C5C9A" w:rsidRDefault="00631DE5" w:rsidP="001C41F6">
      <w:pPr>
        <w:pStyle w:val="ImageInd"/>
      </w:pPr>
      <w:r>
        <w:drawing>
          <wp:inline distT="0" distB="0" distL="0" distR="0" wp14:anchorId="64C602AD" wp14:editId="22FEAA78">
            <wp:extent cx="4818837" cy="2390901"/>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881289" cy="2421887"/>
                    </a:xfrm>
                    <a:prstGeom prst="rect">
                      <a:avLst/>
                    </a:prstGeom>
                    <a:noFill/>
                  </pic:spPr>
                </pic:pic>
              </a:graphicData>
            </a:graphic>
          </wp:inline>
        </w:drawing>
      </w:r>
    </w:p>
    <w:p w14:paraId="02A9AEA7" w14:textId="77777777" w:rsidR="002C5C9A" w:rsidRDefault="002C5C9A">
      <w:pPr>
        <w:rPr>
          <w:noProof/>
        </w:rPr>
      </w:pPr>
      <w:r>
        <w:br w:type="page"/>
      </w:r>
    </w:p>
    <w:p w14:paraId="3F267B09" w14:textId="4B605C01" w:rsidR="00A96F99" w:rsidRDefault="00A96F99" w:rsidP="000A6E2F">
      <w:pPr>
        <w:pStyle w:val="Heading2"/>
      </w:pPr>
      <w:bookmarkStart w:id="30" w:name="_Toc73346971"/>
      <w:r w:rsidRPr="00655D0F">
        <w:lastRenderedPageBreak/>
        <w:t xml:space="preserve">Step </w:t>
      </w:r>
      <w:r w:rsidR="002C5C9A">
        <w:t>5</w:t>
      </w:r>
      <w:r w:rsidRPr="00655D0F">
        <w:t xml:space="preserve">:  </w:t>
      </w:r>
      <w:r>
        <w:t>Assign the structure attributes</w:t>
      </w:r>
      <w:bookmarkEnd w:id="30"/>
    </w:p>
    <w:p w14:paraId="4BF7A10F" w14:textId="77777777" w:rsidR="002C5C9A" w:rsidRDefault="007D209A" w:rsidP="002C5C9A">
      <w:r>
        <w:rPr>
          <w:noProof/>
        </w:rPr>
        <w:drawing>
          <wp:inline distT="0" distB="0" distL="0" distR="0" wp14:anchorId="29A90B06" wp14:editId="3703FF88">
            <wp:extent cx="1533525" cy="359410"/>
            <wp:effectExtent l="0" t="0" r="9525"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a:extLst>
                        <a:ext uri="{28A0092B-C50C-407E-A947-70E740481C1C}">
                          <a14:useLocalDpi xmlns:a14="http://schemas.microsoft.com/office/drawing/2010/main" val="0"/>
                        </a:ext>
                      </a:extLst>
                    </a:blip>
                    <a:srcRect r="60636"/>
                    <a:stretch/>
                  </pic:blipFill>
                  <pic:spPr bwMode="auto">
                    <a:xfrm>
                      <a:off x="0" y="0"/>
                      <a:ext cx="1533525" cy="359410"/>
                    </a:xfrm>
                    <a:prstGeom prst="rect">
                      <a:avLst/>
                    </a:prstGeom>
                    <a:noFill/>
                    <a:ln>
                      <a:noFill/>
                    </a:ln>
                    <a:extLst>
                      <a:ext uri="{53640926-AAD7-44D8-BBD7-CCE9431645EC}">
                        <a14:shadowObscured xmlns:a14="http://schemas.microsoft.com/office/drawing/2010/main"/>
                      </a:ext>
                    </a:extLst>
                  </pic:spPr>
                </pic:pic>
              </a:graphicData>
            </a:graphic>
          </wp:inline>
        </w:drawing>
      </w:r>
    </w:p>
    <w:p w14:paraId="21B5CF3D" w14:textId="2F6EE298" w:rsidR="007D209A" w:rsidRDefault="007D209A" w:rsidP="00190946">
      <w:pPr>
        <w:pStyle w:val="ListParagraph"/>
        <w:numPr>
          <w:ilvl w:val="0"/>
          <w:numId w:val="44"/>
        </w:numPr>
      </w:pPr>
      <w:r>
        <w:t>Click Save in the Structures Widget to load the data into the dialog box.</w:t>
      </w:r>
    </w:p>
    <w:p w14:paraId="3A322E4B" w14:textId="77777777" w:rsidR="001E02E0" w:rsidRDefault="001E02E0" w:rsidP="002C5C9A"/>
    <w:p w14:paraId="5EAC7772" w14:textId="0AC2E763" w:rsidR="00250ABD" w:rsidRPr="001E02E0" w:rsidRDefault="001E02E0" w:rsidP="002C5C9A">
      <w:pPr>
        <w:rPr>
          <w:b/>
          <w:bCs/>
        </w:rPr>
      </w:pPr>
      <w:r w:rsidRPr="001E02E0">
        <w:rPr>
          <w:b/>
          <w:bCs/>
        </w:rPr>
        <w:t>Complete the Structure Fields</w:t>
      </w:r>
    </w:p>
    <w:p w14:paraId="5910C4E2" w14:textId="22165A8E" w:rsidR="00250ABD" w:rsidRDefault="00250ABD" w:rsidP="00190946">
      <w:pPr>
        <w:pStyle w:val="ListParagraph"/>
        <w:numPr>
          <w:ilvl w:val="0"/>
          <w:numId w:val="44"/>
        </w:numPr>
      </w:pPr>
      <w:r>
        <w:t>Load the Hydraulic Structures Attribute table.</w:t>
      </w:r>
      <w:r w:rsidR="001E02E0">
        <w:t xml:space="preserve">  The attributes will help fill out each structure table.</w:t>
      </w:r>
    </w:p>
    <w:p w14:paraId="004888EF" w14:textId="6D062C41" w:rsidR="001E02E0" w:rsidRDefault="001E02E0" w:rsidP="00190946">
      <w:pPr>
        <w:pStyle w:val="ListParagraph"/>
        <w:numPr>
          <w:ilvl w:val="0"/>
          <w:numId w:val="44"/>
        </w:numPr>
      </w:pPr>
      <w:r>
        <w:t>Check the center button.</w:t>
      </w:r>
    </w:p>
    <w:p w14:paraId="12DDF892" w14:textId="1E2348C8" w:rsidR="001E02E0" w:rsidRDefault="001E02E0" w:rsidP="00190946">
      <w:pPr>
        <w:pStyle w:val="ListParagraph"/>
        <w:numPr>
          <w:ilvl w:val="0"/>
          <w:numId w:val="44"/>
        </w:numPr>
      </w:pPr>
      <w:r>
        <w:t>Select the first structure.</w:t>
      </w:r>
    </w:p>
    <w:p w14:paraId="4E9CBE12" w14:textId="4851752D" w:rsidR="001E02E0" w:rsidRDefault="001E02E0" w:rsidP="00190946">
      <w:pPr>
        <w:pStyle w:val="ListParagraph"/>
        <w:numPr>
          <w:ilvl w:val="0"/>
          <w:numId w:val="44"/>
        </w:numPr>
      </w:pPr>
      <w:r>
        <w:t>Rename the Structure with the “A” button.</w:t>
      </w:r>
    </w:p>
    <w:p w14:paraId="780914B0" w14:textId="289BE960" w:rsidR="001E02E0" w:rsidRDefault="001E02E0" w:rsidP="00190946">
      <w:pPr>
        <w:pStyle w:val="ListParagraph"/>
        <w:numPr>
          <w:ilvl w:val="0"/>
          <w:numId w:val="44"/>
        </w:numPr>
      </w:pPr>
      <w:r>
        <w:t>Fill the Type and Rating fields</w:t>
      </w:r>
    </w:p>
    <w:p w14:paraId="0054C240" w14:textId="2094F34C" w:rsidR="001E02E0" w:rsidRDefault="001E02E0" w:rsidP="00190946">
      <w:pPr>
        <w:pStyle w:val="ListParagraph"/>
        <w:numPr>
          <w:ilvl w:val="0"/>
          <w:numId w:val="44"/>
        </w:numPr>
      </w:pPr>
      <w:r>
        <w:t>Move to the next structure and repeat the process.</w:t>
      </w:r>
    </w:p>
    <w:p w14:paraId="7867693B" w14:textId="6FF14394" w:rsidR="00250ABD" w:rsidRDefault="001E02E0" w:rsidP="001C53AC">
      <w:pPr>
        <w:pStyle w:val="ImgNoId"/>
      </w:pPr>
      <w:r>
        <w:drawing>
          <wp:inline distT="0" distB="0" distL="0" distR="0" wp14:anchorId="22BF71D9" wp14:editId="5711CC4C">
            <wp:extent cx="5943600" cy="4906010"/>
            <wp:effectExtent l="0" t="0" r="0" b="889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906010"/>
                    </a:xfrm>
                    <a:prstGeom prst="rect">
                      <a:avLst/>
                    </a:prstGeom>
                    <a:noFill/>
                    <a:ln>
                      <a:noFill/>
                    </a:ln>
                  </pic:spPr>
                </pic:pic>
              </a:graphicData>
            </a:graphic>
          </wp:inline>
        </w:drawing>
      </w:r>
    </w:p>
    <w:p w14:paraId="3D4DD775" w14:textId="2C4FD3AF" w:rsidR="00B71655" w:rsidRDefault="00B71655" w:rsidP="002C5C9A">
      <w:r>
        <w:t xml:space="preserve"> </w:t>
      </w:r>
    </w:p>
    <w:p w14:paraId="1A535CF2" w14:textId="4BFFB86B" w:rsidR="000459F8" w:rsidRDefault="002C5C9A" w:rsidP="002C5C9A">
      <w:r w:rsidRPr="00655D0F">
        <w:rPr>
          <w:noProof/>
        </w:rPr>
        <w:lastRenderedPageBreak/>
        <w:drawing>
          <wp:inline distT="0" distB="0" distL="0" distR="0" wp14:anchorId="2C52AD13" wp14:editId="7AC68153">
            <wp:extent cx="406400" cy="3429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15789" t="10417" b="14583"/>
                    <a:stretch/>
                  </pic:blipFill>
                  <pic:spPr bwMode="auto">
                    <a:xfrm>
                      <a:off x="0" y="0"/>
                      <a:ext cx="406400" cy="342900"/>
                    </a:xfrm>
                    <a:prstGeom prst="rect">
                      <a:avLst/>
                    </a:prstGeom>
                    <a:ln>
                      <a:noFill/>
                    </a:ln>
                    <a:extLst>
                      <a:ext uri="{53640926-AAD7-44D8-BBD7-CCE9431645EC}">
                        <a14:shadowObscured xmlns:a14="http://schemas.microsoft.com/office/drawing/2010/main"/>
                      </a:ext>
                    </a:extLst>
                  </pic:spPr>
                </pic:pic>
              </a:graphicData>
            </a:graphic>
          </wp:inline>
        </w:drawing>
      </w:r>
    </w:p>
    <w:p w14:paraId="1164699C" w14:textId="77777777" w:rsidR="002C5C9A" w:rsidRDefault="002C5C9A" w:rsidP="002C5C9A"/>
    <w:p w14:paraId="507B5FDF" w14:textId="2224DE46" w:rsidR="00EA4633" w:rsidRDefault="00EA4633" w:rsidP="00190946">
      <w:pPr>
        <w:pStyle w:val="ListParagraph"/>
        <w:numPr>
          <w:ilvl w:val="0"/>
          <w:numId w:val="44"/>
        </w:numPr>
      </w:pPr>
      <w:r>
        <w:t>Schematize the structure data.</w:t>
      </w:r>
      <w:r w:rsidRPr="00EA4633">
        <w:rPr>
          <w:noProof/>
        </w:rPr>
        <w:t xml:space="preserve"> </w:t>
      </w:r>
    </w:p>
    <w:p w14:paraId="141CF071" w14:textId="77777777" w:rsidR="00EA4633" w:rsidRDefault="00EA4633" w:rsidP="00A96F99">
      <w:pPr>
        <w:pStyle w:val="NI"/>
      </w:pPr>
    </w:p>
    <w:p w14:paraId="6316A2D7" w14:textId="6D15A210" w:rsidR="00A96F99" w:rsidRDefault="00A96F99" w:rsidP="000A6E2F">
      <w:pPr>
        <w:pStyle w:val="Heading2"/>
      </w:pPr>
      <w:bookmarkStart w:id="31" w:name="_Toc73346972"/>
      <w:r w:rsidRPr="00655D0F">
        <w:t xml:space="preserve">Step </w:t>
      </w:r>
      <w:r w:rsidR="007038AE">
        <w:t>6</w:t>
      </w:r>
      <w:r w:rsidRPr="00655D0F">
        <w:t xml:space="preserve">:  </w:t>
      </w:r>
      <w:r>
        <w:t>Assign the rating tables</w:t>
      </w:r>
      <w:bookmarkEnd w:id="31"/>
    </w:p>
    <w:p w14:paraId="1915597C" w14:textId="6D706596" w:rsidR="00A96F99" w:rsidRDefault="00AB7DB5" w:rsidP="00190946">
      <w:pPr>
        <w:pStyle w:val="IndtNoLst"/>
        <w:numPr>
          <w:ilvl w:val="0"/>
          <w:numId w:val="45"/>
        </w:numPr>
      </w:pPr>
      <w:r>
        <w:t>Click the Import Rating Tables button</w:t>
      </w:r>
    </w:p>
    <w:p w14:paraId="2410D795" w14:textId="40F3EE2E" w:rsidR="002C5C9A" w:rsidRDefault="00EA4633" w:rsidP="002C5C9A">
      <w:pPr>
        <w:pStyle w:val="Image"/>
      </w:pPr>
      <w:r>
        <w:drawing>
          <wp:inline distT="0" distB="0" distL="0" distR="0" wp14:anchorId="24719101" wp14:editId="400568A8">
            <wp:extent cx="4000500" cy="35277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5">
                      <a:extLst>
                        <a:ext uri="{28A0092B-C50C-407E-A947-70E740481C1C}">
                          <a14:useLocalDpi xmlns:a14="http://schemas.microsoft.com/office/drawing/2010/main" val="0"/>
                        </a:ext>
                      </a:extLst>
                    </a:blip>
                    <a:stretch>
                      <a:fillRect/>
                    </a:stretch>
                  </pic:blipFill>
                  <pic:spPr>
                    <a:xfrm>
                      <a:off x="0" y="0"/>
                      <a:ext cx="4015902" cy="3541297"/>
                    </a:xfrm>
                    <a:prstGeom prst="rect">
                      <a:avLst/>
                    </a:prstGeom>
                  </pic:spPr>
                </pic:pic>
              </a:graphicData>
            </a:graphic>
          </wp:inline>
        </w:drawing>
      </w:r>
    </w:p>
    <w:p w14:paraId="69052BDB" w14:textId="77777777" w:rsidR="002C5C9A" w:rsidRDefault="002C5C9A">
      <w:pPr>
        <w:rPr>
          <w:noProof/>
        </w:rPr>
      </w:pPr>
      <w:r>
        <w:br w:type="page"/>
      </w:r>
    </w:p>
    <w:p w14:paraId="7D878344" w14:textId="081DA228" w:rsidR="00977F7D" w:rsidRDefault="00AB7DB5" w:rsidP="002C5C9A">
      <w:pPr>
        <w:pStyle w:val="IndtNoLst"/>
      </w:pPr>
      <w:r>
        <w:lastRenderedPageBreak/>
        <w:t xml:space="preserve">Select the rating tables from the project folder.  </w:t>
      </w:r>
    </w:p>
    <w:p w14:paraId="73E28EA0" w14:textId="04F75A03" w:rsidR="001E02E0" w:rsidRDefault="001E02E0" w:rsidP="002C5C9A">
      <w:pPr>
        <w:pStyle w:val="IndtNoLst"/>
      </w:pPr>
      <w:r>
        <w:t>Click open.</w:t>
      </w:r>
    </w:p>
    <w:p w14:paraId="2044D665" w14:textId="77777777" w:rsidR="002C5C9A" w:rsidRDefault="002C5C9A" w:rsidP="002C5C9A">
      <w:pPr>
        <w:pStyle w:val="IndtNoLst"/>
        <w:numPr>
          <w:ilvl w:val="0"/>
          <w:numId w:val="0"/>
        </w:numPr>
        <w:ind w:left="720" w:hanging="360"/>
      </w:pPr>
    </w:p>
    <w:p w14:paraId="3907616A" w14:textId="2345788A" w:rsidR="00977F7D" w:rsidRDefault="00977F7D" w:rsidP="002C5C9A">
      <w:pPr>
        <w:pStyle w:val="Image"/>
      </w:pPr>
      <w:r>
        <w:drawing>
          <wp:inline distT="0" distB="0" distL="0" distR="0" wp14:anchorId="3B2DFC9B" wp14:editId="2A8CD46B">
            <wp:extent cx="5453179" cy="3406214"/>
            <wp:effectExtent l="0" t="0" r="0" b="381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56">
                      <a:extLst>
                        <a:ext uri="{28A0092B-C50C-407E-A947-70E740481C1C}">
                          <a14:useLocalDpi xmlns:a14="http://schemas.microsoft.com/office/drawing/2010/main" val="0"/>
                        </a:ext>
                      </a:extLst>
                    </a:blip>
                    <a:stretch>
                      <a:fillRect/>
                    </a:stretch>
                  </pic:blipFill>
                  <pic:spPr>
                    <a:xfrm>
                      <a:off x="0" y="0"/>
                      <a:ext cx="5453179" cy="3406214"/>
                    </a:xfrm>
                    <a:prstGeom prst="rect">
                      <a:avLst/>
                    </a:prstGeom>
                  </pic:spPr>
                </pic:pic>
              </a:graphicData>
            </a:graphic>
          </wp:inline>
        </w:drawing>
      </w:r>
    </w:p>
    <w:p w14:paraId="1AC91D4B" w14:textId="77777777" w:rsidR="00406A85" w:rsidRDefault="00406A85" w:rsidP="00A96F99">
      <w:pPr>
        <w:pStyle w:val="NI"/>
      </w:pPr>
    </w:p>
    <w:p w14:paraId="166AD3D7" w14:textId="77777777" w:rsidR="002408F8" w:rsidRDefault="002408F8">
      <w:pPr>
        <w:rPr>
          <w:iCs/>
          <w:snapToGrid w:val="0"/>
        </w:rPr>
      </w:pPr>
      <w:r>
        <w:br w:type="page"/>
      </w:r>
    </w:p>
    <w:p w14:paraId="3AD4553B" w14:textId="482C82BC" w:rsidR="001E02E0" w:rsidRDefault="002408F8" w:rsidP="002C5C9A">
      <w:pPr>
        <w:pStyle w:val="IndtNoLst"/>
      </w:pPr>
      <w:r>
        <w:lastRenderedPageBreak/>
        <w:t>The data has been imported</w:t>
      </w:r>
      <w:r w:rsidR="001E02E0">
        <w:t>.  If you can’t see it, switch to a different structure.</w:t>
      </w:r>
    </w:p>
    <w:p w14:paraId="44CCAFB4" w14:textId="13384B79" w:rsidR="002408F8" w:rsidRDefault="002408F8" w:rsidP="002C5C9A">
      <w:pPr>
        <w:pStyle w:val="Image"/>
      </w:pPr>
      <w:r>
        <w:drawing>
          <wp:inline distT="0" distB="0" distL="0" distR="0" wp14:anchorId="71B40F09" wp14:editId="77BDC91C">
            <wp:extent cx="5943600" cy="29921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992120"/>
                    </a:xfrm>
                    <a:prstGeom prst="rect">
                      <a:avLst/>
                    </a:prstGeom>
                  </pic:spPr>
                </pic:pic>
              </a:graphicData>
            </a:graphic>
          </wp:inline>
        </w:drawing>
      </w:r>
    </w:p>
    <w:p w14:paraId="5CBD61F4" w14:textId="6863C3A7" w:rsidR="00080F93" w:rsidRDefault="00080F93" w:rsidP="00A96F99">
      <w:pPr>
        <w:pStyle w:val="NI"/>
      </w:pPr>
    </w:p>
    <w:p w14:paraId="31E96257" w14:textId="3400FAFB" w:rsidR="00080F93" w:rsidRDefault="00080F93" w:rsidP="000A6E2F">
      <w:pPr>
        <w:pStyle w:val="Heading2"/>
      </w:pPr>
      <w:bookmarkStart w:id="32" w:name="_Toc73346973"/>
      <w:r w:rsidRPr="00655D0F">
        <w:t xml:space="preserve">Step </w:t>
      </w:r>
      <w:r w:rsidR="007038AE">
        <w:t>7</w:t>
      </w:r>
      <w:r w:rsidRPr="00655D0F">
        <w:t xml:space="preserve">:  </w:t>
      </w:r>
      <w:r>
        <w:t>Schematize the data</w:t>
      </w:r>
      <w:bookmarkEnd w:id="32"/>
    </w:p>
    <w:p w14:paraId="4EC3A3D1" w14:textId="6FF7EA62" w:rsidR="002C5C9A" w:rsidRDefault="002C5C9A" w:rsidP="002C5C9A">
      <w:pPr>
        <w:pStyle w:val="Image"/>
      </w:pPr>
      <w:r w:rsidRPr="00655D0F">
        <w:drawing>
          <wp:inline distT="0" distB="0" distL="0" distR="0" wp14:anchorId="14E7B57A" wp14:editId="1829D72C">
            <wp:extent cx="406400" cy="3429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15789" t="10417" b="14583"/>
                    <a:stretch/>
                  </pic:blipFill>
                  <pic:spPr bwMode="auto">
                    <a:xfrm>
                      <a:off x="0" y="0"/>
                      <a:ext cx="406401" cy="342901"/>
                    </a:xfrm>
                    <a:prstGeom prst="rect">
                      <a:avLst/>
                    </a:prstGeom>
                    <a:ln>
                      <a:noFill/>
                    </a:ln>
                    <a:extLst>
                      <a:ext uri="{53640926-AAD7-44D8-BBD7-CCE9431645EC}">
                        <a14:shadowObscured xmlns:a14="http://schemas.microsoft.com/office/drawing/2010/main"/>
                      </a:ext>
                    </a:extLst>
                  </pic:spPr>
                </pic:pic>
              </a:graphicData>
            </a:graphic>
          </wp:inline>
        </w:drawing>
      </w:r>
    </w:p>
    <w:p w14:paraId="31B419F7" w14:textId="6CC61EED" w:rsidR="00080F93" w:rsidRDefault="00080F93" w:rsidP="00190946">
      <w:pPr>
        <w:pStyle w:val="IndtNoLst"/>
        <w:numPr>
          <w:ilvl w:val="0"/>
          <w:numId w:val="46"/>
        </w:numPr>
      </w:pPr>
      <w:r>
        <w:t xml:space="preserve">Schematize the structure data and click </w:t>
      </w:r>
      <w:r w:rsidRPr="002C5C9A">
        <w:rPr>
          <w:b/>
          <w:bCs/>
        </w:rPr>
        <w:t>Yes</w:t>
      </w:r>
      <w:r>
        <w:t xml:space="preserve"> to replace the data.</w:t>
      </w:r>
    </w:p>
    <w:p w14:paraId="00394D18" w14:textId="07CCBD81" w:rsidR="00080F93" w:rsidRDefault="00080F93" w:rsidP="002C5C9A">
      <w:pPr>
        <w:pStyle w:val="Image"/>
      </w:pPr>
      <w:r>
        <w:drawing>
          <wp:inline distT="0" distB="0" distL="0" distR="0" wp14:anchorId="548EAB92" wp14:editId="1667AD0A">
            <wp:extent cx="4048125" cy="990600"/>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58">
                      <a:extLst>
                        <a:ext uri="{28A0092B-C50C-407E-A947-70E740481C1C}">
                          <a14:useLocalDpi xmlns:a14="http://schemas.microsoft.com/office/drawing/2010/main" val="0"/>
                        </a:ext>
                      </a:extLst>
                    </a:blip>
                    <a:stretch>
                      <a:fillRect/>
                    </a:stretch>
                  </pic:blipFill>
                  <pic:spPr>
                    <a:xfrm>
                      <a:off x="0" y="0"/>
                      <a:ext cx="4048125" cy="990600"/>
                    </a:xfrm>
                    <a:prstGeom prst="rect">
                      <a:avLst/>
                    </a:prstGeom>
                  </pic:spPr>
                </pic:pic>
              </a:graphicData>
            </a:graphic>
          </wp:inline>
        </w:drawing>
      </w:r>
    </w:p>
    <w:p w14:paraId="4BA32C20" w14:textId="77777777" w:rsidR="00297FC8" w:rsidRDefault="00297FC8">
      <w:pPr>
        <w:rPr>
          <w:rFonts w:cs="Arial"/>
          <w:b/>
          <w:bCs/>
          <w:i/>
          <w:snapToGrid w:val="0"/>
          <w:sz w:val="26"/>
          <w:szCs w:val="26"/>
        </w:rPr>
      </w:pPr>
      <w:r>
        <w:rPr>
          <w:sz w:val="26"/>
          <w:szCs w:val="26"/>
        </w:rPr>
        <w:br w:type="page"/>
      </w:r>
    </w:p>
    <w:p w14:paraId="4D65D309" w14:textId="3A0F6332" w:rsidR="00297FC8" w:rsidRDefault="00297FC8" w:rsidP="000A6E2F">
      <w:pPr>
        <w:pStyle w:val="Heading2"/>
      </w:pPr>
      <w:bookmarkStart w:id="33" w:name="_Toc73346974"/>
      <w:r w:rsidRPr="00655D0F">
        <w:lastRenderedPageBreak/>
        <w:t xml:space="preserve">Step </w:t>
      </w:r>
      <w:r w:rsidR="007038AE">
        <w:t>8</w:t>
      </w:r>
      <w:r w:rsidRPr="00655D0F">
        <w:t>:</w:t>
      </w:r>
      <w:r>
        <w:t xml:space="preserve">  </w:t>
      </w:r>
      <w:r w:rsidR="007038AE">
        <w:t>Save, export, and run</w:t>
      </w:r>
      <w:bookmarkEnd w:id="33"/>
    </w:p>
    <w:p w14:paraId="029BDF33" w14:textId="77777777" w:rsidR="001E458B" w:rsidRPr="001E458B" w:rsidRDefault="001E458B" w:rsidP="001E458B"/>
    <w:p w14:paraId="5C863263" w14:textId="77777777" w:rsidR="002C5C9A" w:rsidRPr="00655D0F" w:rsidRDefault="002C5C9A" w:rsidP="00190946">
      <w:pPr>
        <w:pStyle w:val="IndtNoLst"/>
        <w:numPr>
          <w:ilvl w:val="0"/>
          <w:numId w:val="47"/>
        </w:numPr>
      </w:pPr>
      <w:r w:rsidRPr="00655D0F">
        <w:t xml:space="preserve">This is a good point to save project. </w:t>
      </w:r>
      <w:r>
        <w:t xml:space="preserve"> </w:t>
      </w:r>
      <w:r w:rsidRPr="00655D0F">
        <w:t xml:space="preserve">Refer to Step </w:t>
      </w:r>
      <w:r>
        <w:t>9</w:t>
      </w:r>
      <w:r w:rsidRPr="00655D0F">
        <w:t xml:space="preserve"> in Lesson 1.</w:t>
      </w:r>
    </w:p>
    <w:p w14:paraId="596630A6" w14:textId="66BB03E4" w:rsidR="00297FC8" w:rsidRPr="00655D0F" w:rsidRDefault="002C5C9A" w:rsidP="002C5C9A">
      <w:pPr>
        <w:pStyle w:val="Image"/>
      </w:pPr>
      <w:r w:rsidRPr="00655D0F">
        <w:drawing>
          <wp:inline distT="0" distB="0" distL="0" distR="0" wp14:anchorId="2F91428E" wp14:editId="72B31DAC">
            <wp:extent cx="1771650" cy="10224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771650" cy="1022406"/>
                    </a:xfrm>
                    <a:prstGeom prst="rect">
                      <a:avLst/>
                    </a:prstGeom>
                  </pic:spPr>
                </pic:pic>
              </a:graphicData>
            </a:graphic>
          </wp:inline>
        </w:drawing>
      </w:r>
    </w:p>
    <w:p w14:paraId="055090A2" w14:textId="0023C9E7" w:rsidR="00297FC8" w:rsidRDefault="00297FC8" w:rsidP="002C5C9A">
      <w:pPr>
        <w:pStyle w:val="IndtNoLst"/>
      </w:pPr>
      <w:r>
        <w:t>E</w:t>
      </w:r>
      <w:r w:rsidRPr="00655D0F">
        <w:t xml:space="preserve">xport the data files to the Project Folder in QGIS Lesson </w:t>
      </w:r>
      <w:r>
        <w:t>6 Export.</w:t>
      </w:r>
    </w:p>
    <w:p w14:paraId="7B5D38BF" w14:textId="77777777" w:rsidR="007038AE" w:rsidRPr="00EA0D3A" w:rsidRDefault="007038AE" w:rsidP="007038AE">
      <w:pPr>
        <w:pStyle w:val="Image"/>
      </w:pPr>
      <w:r>
        <w:drawing>
          <wp:inline distT="0" distB="0" distL="0" distR="0" wp14:anchorId="4256F172" wp14:editId="1C797836">
            <wp:extent cx="5644634" cy="321310"/>
            <wp:effectExtent l="0" t="0" r="0" b="254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60">
                      <a:extLst>
                        <a:ext uri="{28A0092B-C50C-407E-A947-70E740481C1C}">
                          <a14:useLocalDpi xmlns:a14="http://schemas.microsoft.com/office/drawing/2010/main" val="0"/>
                        </a:ext>
                      </a:extLst>
                    </a:blip>
                    <a:stretch>
                      <a:fillRect/>
                    </a:stretch>
                  </pic:blipFill>
                  <pic:spPr>
                    <a:xfrm>
                      <a:off x="0" y="0"/>
                      <a:ext cx="5644634" cy="321310"/>
                    </a:xfrm>
                    <a:prstGeom prst="rect">
                      <a:avLst/>
                    </a:prstGeom>
                  </pic:spPr>
                </pic:pic>
              </a:graphicData>
            </a:graphic>
          </wp:inline>
        </w:drawing>
      </w:r>
    </w:p>
    <w:p w14:paraId="0AF60D09" w14:textId="7D1ED2B4" w:rsidR="00297FC8" w:rsidRPr="00655D0F" w:rsidRDefault="00297FC8" w:rsidP="002C5C9A">
      <w:pPr>
        <w:pStyle w:val="IndtNoLst"/>
      </w:pPr>
      <w:r w:rsidRPr="00655D0F">
        <w:rPr>
          <w:noProof/>
        </w:rPr>
        <w:t xml:space="preserve">All GDS </w:t>
      </w:r>
      <w:r>
        <w:rPr>
          <w:noProof/>
        </w:rPr>
        <w:t>d</w:t>
      </w:r>
      <w:r w:rsidRPr="00655D0F">
        <w:rPr>
          <w:noProof/>
        </w:rPr>
        <w:t>ata files will be created in the selected project folde</w:t>
      </w:r>
      <w:r>
        <w:rPr>
          <w:noProof/>
        </w:rPr>
        <w:t>r.</w:t>
      </w:r>
    </w:p>
    <w:p w14:paraId="5655BABA" w14:textId="7350BADC" w:rsidR="00BF5238" w:rsidRDefault="00297FC8" w:rsidP="007038AE">
      <w:pPr>
        <w:pStyle w:val="Image"/>
      </w:pPr>
      <w:r w:rsidRPr="007038AE">
        <w:drawing>
          <wp:inline distT="0" distB="0" distL="0" distR="0" wp14:anchorId="7B9C797A" wp14:editId="63BDD242">
            <wp:extent cx="5071527" cy="2378091"/>
            <wp:effectExtent l="0" t="0" r="0" b="31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76376" cy="2380365"/>
                    </a:xfrm>
                    <a:prstGeom prst="rect">
                      <a:avLst/>
                    </a:prstGeom>
                  </pic:spPr>
                </pic:pic>
              </a:graphicData>
            </a:graphic>
          </wp:inline>
        </w:drawing>
      </w:r>
    </w:p>
    <w:p w14:paraId="53204ABA" w14:textId="043827BD" w:rsidR="00BF5238" w:rsidRDefault="002C5C9A" w:rsidP="002C5C9A">
      <w:pPr>
        <w:pStyle w:val="ImageInd"/>
        <w:rPr>
          <w:iCs/>
          <w:snapToGrid w:val="0"/>
          <w:szCs w:val="22"/>
        </w:rPr>
      </w:pPr>
      <w:r>
        <w:drawing>
          <wp:inline distT="0" distB="0" distL="0" distR="0" wp14:anchorId="0017867B" wp14:editId="017FD9FB">
            <wp:extent cx="2687671" cy="2152278"/>
            <wp:effectExtent l="0" t="0" r="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62">
                      <a:extLst>
                        <a:ext uri="{28A0092B-C50C-407E-A947-70E740481C1C}">
                          <a14:useLocalDpi xmlns:a14="http://schemas.microsoft.com/office/drawing/2010/main" val="0"/>
                        </a:ext>
                      </a:extLst>
                    </a:blip>
                    <a:stretch>
                      <a:fillRect/>
                    </a:stretch>
                  </pic:blipFill>
                  <pic:spPr>
                    <a:xfrm>
                      <a:off x="0" y="0"/>
                      <a:ext cx="2687671" cy="2152278"/>
                    </a:xfrm>
                    <a:prstGeom prst="rect">
                      <a:avLst/>
                    </a:prstGeom>
                  </pic:spPr>
                </pic:pic>
              </a:graphicData>
            </a:graphic>
          </wp:inline>
        </w:drawing>
      </w:r>
    </w:p>
    <w:p w14:paraId="36079799" w14:textId="1D634AF9" w:rsidR="002408F8" w:rsidRDefault="002408F8" w:rsidP="002C5C9A">
      <w:pPr>
        <w:pStyle w:val="IndtNoLst"/>
      </w:pPr>
      <w:r>
        <w:t>The swmm.inp file was not exported.  Copy it from Lesson 3 Export folder or export it again using the Storm Drain Editor.</w:t>
      </w:r>
    </w:p>
    <w:p w14:paraId="5C4FAABD" w14:textId="133C12A6" w:rsidR="002408F8" w:rsidRDefault="002408F8" w:rsidP="002C5C9A">
      <w:pPr>
        <w:pStyle w:val="ImageInd"/>
      </w:pPr>
      <w:r>
        <w:lastRenderedPageBreak/>
        <w:drawing>
          <wp:inline distT="0" distB="0" distL="0" distR="0" wp14:anchorId="7755EC8C" wp14:editId="3EECB69E">
            <wp:extent cx="4031754" cy="1762125"/>
            <wp:effectExtent l="0" t="0" r="698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63">
                      <a:extLst>
                        <a:ext uri="{28A0092B-C50C-407E-A947-70E740481C1C}">
                          <a14:useLocalDpi xmlns:a14="http://schemas.microsoft.com/office/drawing/2010/main" val="0"/>
                        </a:ext>
                      </a:extLst>
                    </a:blip>
                    <a:stretch>
                      <a:fillRect/>
                    </a:stretch>
                  </pic:blipFill>
                  <pic:spPr>
                    <a:xfrm>
                      <a:off x="0" y="0"/>
                      <a:ext cx="4051924" cy="1770940"/>
                    </a:xfrm>
                    <a:prstGeom prst="rect">
                      <a:avLst/>
                    </a:prstGeom>
                  </pic:spPr>
                </pic:pic>
              </a:graphicData>
            </a:graphic>
          </wp:inline>
        </w:drawing>
      </w:r>
    </w:p>
    <w:p w14:paraId="6CC77091" w14:textId="36FE56B5" w:rsidR="009074AB" w:rsidRDefault="009074AB" w:rsidP="007038AE">
      <w:pPr>
        <w:pStyle w:val="IndtNoLst"/>
      </w:pPr>
      <w:r w:rsidRPr="00655D0F">
        <w:t xml:space="preserve">Click the </w:t>
      </w:r>
      <w:r w:rsidRPr="002C5C9A">
        <w:rPr>
          <w:i/>
        </w:rPr>
        <w:t>Run FLO-2D</w:t>
      </w:r>
      <w:r w:rsidRPr="00655D0F">
        <w:t xml:space="preserve"> Icon.</w:t>
      </w:r>
    </w:p>
    <w:p w14:paraId="2BC574A0" w14:textId="77777777" w:rsidR="007038AE" w:rsidRDefault="007038AE" w:rsidP="007038AE">
      <w:pPr>
        <w:pStyle w:val="Image"/>
      </w:pPr>
      <w:r>
        <w:drawing>
          <wp:inline distT="0" distB="0" distL="0" distR="0" wp14:anchorId="5117EAED" wp14:editId="1D9C66E8">
            <wp:extent cx="5943600" cy="321310"/>
            <wp:effectExtent l="0" t="0" r="0" b="25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1310"/>
                    </a:xfrm>
                    <a:prstGeom prst="rect">
                      <a:avLst/>
                    </a:prstGeom>
                  </pic:spPr>
                </pic:pic>
              </a:graphicData>
            </a:graphic>
          </wp:inline>
        </w:drawing>
      </w:r>
    </w:p>
    <w:p w14:paraId="56511C51" w14:textId="77777777" w:rsidR="007038AE" w:rsidRPr="00655D0F" w:rsidRDefault="007038AE" w:rsidP="007038AE">
      <w:pPr>
        <w:pStyle w:val="IndtNoLst"/>
        <w:numPr>
          <w:ilvl w:val="0"/>
          <w:numId w:val="0"/>
        </w:numPr>
      </w:pPr>
    </w:p>
    <w:p w14:paraId="3A3661BD" w14:textId="77777777" w:rsidR="009074AB" w:rsidRPr="00655D0F" w:rsidRDefault="009074AB" w:rsidP="002C5C9A">
      <w:pPr>
        <w:pStyle w:val="IndtNoLst"/>
      </w:pPr>
      <w:r w:rsidRPr="00655D0F">
        <w:t xml:space="preserve">Set the Project path and the FLO-2D Engine Path and click </w:t>
      </w:r>
      <w:r w:rsidRPr="002A1812">
        <w:rPr>
          <w:i/>
        </w:rPr>
        <w:t>OK</w:t>
      </w:r>
      <w:r w:rsidRPr="00655D0F">
        <w:t xml:space="preserve"> to start the simulation. </w:t>
      </w:r>
    </w:p>
    <w:p w14:paraId="6E12E318" w14:textId="6B93D5DD" w:rsidR="00DA5D0D" w:rsidRDefault="009074AB" w:rsidP="007038AE">
      <w:pPr>
        <w:pStyle w:val="Image"/>
        <w:rPr>
          <w:iCs/>
          <w:snapToGrid w:val="0"/>
        </w:rPr>
      </w:pPr>
      <w:r w:rsidRPr="00655D0F">
        <w:drawing>
          <wp:inline distT="0" distB="0" distL="0" distR="0" wp14:anchorId="4B07C493" wp14:editId="57CA74DD">
            <wp:extent cx="3966206" cy="114563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3966206" cy="1145631"/>
                    </a:xfrm>
                    <a:prstGeom prst="rect">
                      <a:avLst/>
                    </a:prstGeom>
                    <a:noFill/>
                    <a:ln>
                      <a:noFill/>
                    </a:ln>
                  </pic:spPr>
                </pic:pic>
              </a:graphicData>
            </a:graphic>
          </wp:inline>
        </w:drawing>
      </w:r>
      <w:r w:rsidR="00DA5D0D">
        <w:br w:type="page"/>
      </w:r>
    </w:p>
    <w:p w14:paraId="25B15B6D" w14:textId="1027F2F1" w:rsidR="00DA5D0D" w:rsidRPr="00655D0F" w:rsidRDefault="00785240" w:rsidP="00DA5D0D">
      <w:pPr>
        <w:pStyle w:val="Heading1"/>
        <w:rPr>
          <w:rFonts w:asciiTheme="minorHAnsi" w:hAnsiTheme="minorHAnsi"/>
          <w:caps/>
        </w:rPr>
      </w:pPr>
      <w:bookmarkStart w:id="34" w:name="_Toc73346975"/>
      <w:r>
        <w:rPr>
          <w:rFonts w:asciiTheme="minorHAnsi" w:hAnsiTheme="minorHAnsi"/>
          <w:caps/>
        </w:rPr>
        <w:lastRenderedPageBreak/>
        <w:t>Module 2 Part II</w:t>
      </w:r>
      <w:r w:rsidR="00DA5D0D" w:rsidRPr="00655D0F">
        <w:rPr>
          <w:rFonts w:asciiTheme="minorHAnsi" w:hAnsiTheme="minorHAnsi"/>
          <w:caps/>
        </w:rPr>
        <w:t xml:space="preserve"> – </w:t>
      </w:r>
      <w:r w:rsidR="000B34A5">
        <w:rPr>
          <w:rFonts w:asciiTheme="minorHAnsi" w:hAnsiTheme="minorHAnsi"/>
          <w:caps/>
        </w:rPr>
        <w:t xml:space="preserve">Advanced </w:t>
      </w:r>
      <w:r w:rsidR="00DA5D0D">
        <w:rPr>
          <w:rFonts w:asciiTheme="minorHAnsi" w:hAnsiTheme="minorHAnsi"/>
          <w:caps/>
        </w:rPr>
        <w:t>Hydraulic Structures</w:t>
      </w:r>
      <w:bookmarkEnd w:id="34"/>
    </w:p>
    <w:p w14:paraId="200D214B" w14:textId="77777777" w:rsidR="00DA5D0D" w:rsidRPr="00655D0F" w:rsidRDefault="00DA5D0D" w:rsidP="00DA5D0D"/>
    <w:p w14:paraId="32C2F2AB" w14:textId="77777777" w:rsidR="00DA5D0D" w:rsidRPr="00655D0F" w:rsidRDefault="00DA5D0D" w:rsidP="00DA5D0D"/>
    <w:p w14:paraId="7BE45B57" w14:textId="77777777" w:rsidR="00DA5D0D" w:rsidRPr="00655D0F" w:rsidRDefault="00DA5D0D" w:rsidP="00DA5D0D"/>
    <w:p w14:paraId="029114EA" w14:textId="77777777" w:rsidR="00DA5D0D" w:rsidRPr="00655D0F" w:rsidRDefault="00DA5D0D" w:rsidP="00DA5D0D"/>
    <w:p w14:paraId="12DC15AD" w14:textId="77777777" w:rsidR="00DA5D0D" w:rsidRPr="00655D0F" w:rsidRDefault="00DA5D0D" w:rsidP="00DA5D0D"/>
    <w:p w14:paraId="203837F6" w14:textId="77777777" w:rsidR="00DA5D0D" w:rsidRPr="00655D0F" w:rsidRDefault="00DA5D0D" w:rsidP="00DA5D0D"/>
    <w:p w14:paraId="27C7A5FF" w14:textId="77777777" w:rsidR="00DA5D0D" w:rsidRPr="00655D0F" w:rsidRDefault="00DA5D0D" w:rsidP="00DA5D0D"/>
    <w:p w14:paraId="3137E202" w14:textId="77777777" w:rsidR="00DA5D0D" w:rsidRPr="00655D0F" w:rsidRDefault="00DA5D0D" w:rsidP="00DA5D0D"/>
    <w:p w14:paraId="47E62D4F" w14:textId="77777777" w:rsidR="00DA5D0D" w:rsidRPr="00655D0F" w:rsidRDefault="00DA5D0D" w:rsidP="00DA5D0D"/>
    <w:p w14:paraId="64650D95" w14:textId="77777777" w:rsidR="00DA5D0D" w:rsidRPr="00655D0F" w:rsidRDefault="00DA5D0D" w:rsidP="00DA5D0D"/>
    <w:p w14:paraId="13C6FDD3" w14:textId="77777777" w:rsidR="00DA5D0D" w:rsidRPr="00655D0F" w:rsidRDefault="00DA5D0D" w:rsidP="00DA5D0D"/>
    <w:p w14:paraId="54044252" w14:textId="77777777" w:rsidR="00DA5D0D" w:rsidRPr="00655D0F" w:rsidRDefault="00DA5D0D" w:rsidP="00DA5D0D"/>
    <w:p w14:paraId="4271263F" w14:textId="77777777" w:rsidR="00DA5D0D" w:rsidRPr="008B43BE" w:rsidRDefault="00DA5D0D" w:rsidP="008B43BE">
      <w:pPr>
        <w:rPr>
          <w:b/>
          <w:bCs/>
        </w:rPr>
      </w:pPr>
      <w:r w:rsidRPr="008B43BE">
        <w:rPr>
          <w:b/>
          <w:bCs/>
        </w:rPr>
        <w:t>Overview</w:t>
      </w:r>
    </w:p>
    <w:p w14:paraId="09D50C4B" w14:textId="77777777" w:rsidR="00DA5D0D" w:rsidRPr="00655D0F" w:rsidRDefault="00DA5D0D" w:rsidP="00DA5D0D"/>
    <w:p w14:paraId="4D453EB6" w14:textId="1D88E283" w:rsidR="00DA5D0D" w:rsidRPr="00655D0F" w:rsidRDefault="00DA5D0D" w:rsidP="00DA5D0D">
      <w:pPr>
        <w:rPr>
          <w:snapToGrid w:val="0"/>
        </w:rPr>
      </w:pPr>
      <w:r>
        <w:rPr>
          <w:snapToGrid w:val="0"/>
        </w:rPr>
        <w:t xml:space="preserve">In part 2, the data from </w:t>
      </w:r>
      <w:r w:rsidR="00EA0D3A">
        <w:rPr>
          <w:snapToGrid w:val="0"/>
        </w:rPr>
        <w:t>the previous lesson</w:t>
      </w:r>
      <w:r w:rsidR="006F6B72">
        <w:rPr>
          <w:snapToGrid w:val="0"/>
        </w:rPr>
        <w:t xml:space="preserve"> is </w:t>
      </w:r>
      <w:r w:rsidR="00EA0D3A">
        <w:rPr>
          <w:snapToGrid w:val="0"/>
        </w:rPr>
        <w:t>extended with a new generalized culvert equation.</w:t>
      </w:r>
    </w:p>
    <w:p w14:paraId="74839F0F" w14:textId="77777777" w:rsidR="00DA5D0D" w:rsidRPr="00655D0F" w:rsidRDefault="00DA5D0D" w:rsidP="00DA5D0D">
      <w:pPr>
        <w:widowControl w:val="0"/>
        <w:ind w:left="2835"/>
        <w:jc w:val="both"/>
        <w:rPr>
          <w:iCs/>
          <w:snapToGrid w:val="0"/>
        </w:rPr>
      </w:pPr>
    </w:p>
    <w:p w14:paraId="787A0592" w14:textId="77777777" w:rsidR="00DA5D0D" w:rsidRPr="00655D0F" w:rsidRDefault="00DA5D0D" w:rsidP="00DA5D0D">
      <w:pPr>
        <w:pStyle w:val="Heading1"/>
        <w:rPr>
          <w:rFonts w:asciiTheme="minorHAnsi" w:hAnsiTheme="minorHAnsi"/>
        </w:rPr>
      </w:pPr>
      <w:bookmarkStart w:id="35" w:name="_Toc73346976"/>
      <w:r w:rsidRPr="00655D0F">
        <w:rPr>
          <w:rFonts w:asciiTheme="minorHAnsi" w:hAnsiTheme="minorHAnsi"/>
          <w:sz w:val="28"/>
          <w:szCs w:val="28"/>
        </w:rPr>
        <w:t>Required Data</w:t>
      </w:r>
      <w:bookmarkEnd w:id="35"/>
    </w:p>
    <w:p w14:paraId="7C34AD71" w14:textId="77777777" w:rsidR="00DA5D0D" w:rsidRPr="00655D0F" w:rsidRDefault="00DA5D0D" w:rsidP="00DA5D0D"/>
    <w:p w14:paraId="0BEECE8D" w14:textId="4E1D4819" w:rsidR="00DA5D0D" w:rsidRPr="00655D0F" w:rsidRDefault="0054081F" w:rsidP="00DA5D0D">
      <w:pPr>
        <w:rPr>
          <w:snapToGrid w:val="0"/>
        </w:rPr>
      </w:pPr>
      <w:r>
        <w:rPr>
          <w:snapToGrid w:val="0"/>
        </w:rPr>
        <w:t>The required data is in Module</w:t>
      </w:r>
      <w:r w:rsidR="00EA0D3A">
        <w:rPr>
          <w:snapToGrid w:val="0"/>
        </w:rPr>
        <w:t xml:space="preserve"> 1 and </w:t>
      </w:r>
      <w:r>
        <w:rPr>
          <w:snapToGrid w:val="0"/>
        </w:rPr>
        <w:t>2</w:t>
      </w:r>
    </w:p>
    <w:p w14:paraId="6376AC7F" w14:textId="77777777" w:rsidR="00DA5D0D" w:rsidRPr="00655D0F" w:rsidRDefault="00DA5D0D" w:rsidP="00DA5D0D">
      <w:r w:rsidRPr="00655D0F">
        <w:t xml:space="preserve"> </w:t>
      </w:r>
    </w:p>
    <w:p w14:paraId="5AC46398" w14:textId="77777777" w:rsidR="00DA5D0D" w:rsidRPr="00655D0F" w:rsidRDefault="00DA5D0D" w:rsidP="00DA5D0D">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2789"/>
        <w:gridCol w:w="449"/>
        <w:gridCol w:w="90"/>
        <w:gridCol w:w="4860"/>
      </w:tblGrid>
      <w:tr w:rsidR="00DA5D0D" w:rsidRPr="00655D0F" w14:paraId="59D3B679" w14:textId="77777777" w:rsidTr="0015398D">
        <w:tc>
          <w:tcPr>
            <w:tcW w:w="2023" w:type="dxa"/>
            <w:vAlign w:val="center"/>
          </w:tcPr>
          <w:p w14:paraId="3B2DA7CB" w14:textId="77777777" w:rsidR="00DA5D0D" w:rsidRPr="00655D0F" w:rsidRDefault="00DA5D0D" w:rsidP="0015398D">
            <w:pPr>
              <w:rPr>
                <w:b/>
              </w:rPr>
            </w:pPr>
            <w:r w:rsidRPr="00655D0F">
              <w:rPr>
                <w:b/>
              </w:rPr>
              <w:t>File</w:t>
            </w:r>
          </w:p>
        </w:tc>
        <w:tc>
          <w:tcPr>
            <w:tcW w:w="2789" w:type="dxa"/>
            <w:vAlign w:val="center"/>
          </w:tcPr>
          <w:p w14:paraId="618AEDF6" w14:textId="77777777" w:rsidR="00DA5D0D" w:rsidRPr="00655D0F" w:rsidRDefault="00DA5D0D" w:rsidP="0015398D">
            <w:pPr>
              <w:rPr>
                <w:b/>
              </w:rPr>
            </w:pPr>
            <w:r w:rsidRPr="00655D0F">
              <w:rPr>
                <w:b/>
              </w:rPr>
              <w:t>Content</w:t>
            </w:r>
          </w:p>
        </w:tc>
        <w:tc>
          <w:tcPr>
            <w:tcW w:w="5399" w:type="dxa"/>
            <w:gridSpan w:val="3"/>
            <w:vAlign w:val="center"/>
          </w:tcPr>
          <w:p w14:paraId="29D7E0B1" w14:textId="7332605D" w:rsidR="00DA5D0D" w:rsidRPr="00655D0F" w:rsidRDefault="00DA5D0D" w:rsidP="0015398D">
            <w:pPr>
              <w:rPr>
                <w:b/>
              </w:rPr>
            </w:pPr>
          </w:p>
        </w:tc>
      </w:tr>
      <w:tr w:rsidR="00DA5D0D" w:rsidRPr="00655D0F" w14:paraId="47F6217D" w14:textId="77777777" w:rsidTr="00932777">
        <w:tc>
          <w:tcPr>
            <w:tcW w:w="2023" w:type="dxa"/>
          </w:tcPr>
          <w:p w14:paraId="2A0C276F" w14:textId="0BD9612F" w:rsidR="00DA5D0D" w:rsidRPr="00655D0F" w:rsidRDefault="0054081F" w:rsidP="0015398D">
            <w:pPr>
              <w:rPr>
                <w:color w:val="3366FF"/>
              </w:rPr>
            </w:pPr>
            <w:r>
              <w:rPr>
                <w:color w:val="3366FF"/>
              </w:rPr>
              <w:t>*.qgz</w:t>
            </w:r>
          </w:p>
        </w:tc>
        <w:tc>
          <w:tcPr>
            <w:tcW w:w="3328" w:type="dxa"/>
            <w:gridSpan w:val="3"/>
          </w:tcPr>
          <w:p w14:paraId="2F51A13F" w14:textId="13CCF9D0" w:rsidR="00DA5D0D" w:rsidRPr="00655D0F" w:rsidRDefault="00932777" w:rsidP="0015398D">
            <w:r>
              <w:t xml:space="preserve">Project files from Module </w:t>
            </w:r>
            <w:r w:rsidR="00EA0D3A">
              <w:t>1</w:t>
            </w:r>
          </w:p>
        </w:tc>
        <w:tc>
          <w:tcPr>
            <w:tcW w:w="4860" w:type="dxa"/>
          </w:tcPr>
          <w:p w14:paraId="69A3B225" w14:textId="317351F0" w:rsidR="00DA5D0D" w:rsidRPr="00655D0F" w:rsidRDefault="00DA5D0D" w:rsidP="0015398D">
            <w:pPr>
              <w:rPr>
                <w:color w:val="3366FF"/>
              </w:rPr>
            </w:pPr>
          </w:p>
        </w:tc>
      </w:tr>
      <w:tr w:rsidR="00DA5D0D" w:rsidRPr="00655D0F" w14:paraId="78092F38" w14:textId="77777777" w:rsidTr="006F6B72">
        <w:tc>
          <w:tcPr>
            <w:tcW w:w="2023" w:type="dxa"/>
          </w:tcPr>
          <w:p w14:paraId="486F8F67" w14:textId="5905DB83" w:rsidR="00DA5D0D" w:rsidRPr="00655D0F" w:rsidRDefault="0054081F" w:rsidP="0015398D">
            <w:pPr>
              <w:rPr>
                <w:color w:val="3366FF"/>
              </w:rPr>
            </w:pPr>
            <w:r>
              <w:rPr>
                <w:color w:val="3366FF"/>
              </w:rPr>
              <w:t>*.gpkg</w:t>
            </w:r>
          </w:p>
        </w:tc>
        <w:tc>
          <w:tcPr>
            <w:tcW w:w="3238" w:type="dxa"/>
            <w:gridSpan w:val="2"/>
          </w:tcPr>
          <w:p w14:paraId="7ADD37D5" w14:textId="469AB9B5" w:rsidR="00DA5D0D" w:rsidRPr="00655D0F" w:rsidRDefault="00932777" w:rsidP="0015398D">
            <w:r>
              <w:t>Geopackage</w:t>
            </w:r>
            <w:r w:rsidR="006F6B72">
              <w:t xml:space="preserve"> from Module 1</w:t>
            </w:r>
          </w:p>
        </w:tc>
        <w:tc>
          <w:tcPr>
            <w:tcW w:w="4950" w:type="dxa"/>
            <w:gridSpan w:val="2"/>
          </w:tcPr>
          <w:p w14:paraId="13B3E948" w14:textId="77777777" w:rsidR="00DA5D0D" w:rsidRPr="00655D0F" w:rsidRDefault="00DA5D0D" w:rsidP="0015398D">
            <w:pPr>
              <w:rPr>
                <w:color w:val="3366FF"/>
              </w:rPr>
            </w:pPr>
          </w:p>
        </w:tc>
      </w:tr>
      <w:tr w:rsidR="0054081F" w:rsidRPr="00655D0F" w14:paraId="5569E71E" w14:textId="77777777" w:rsidTr="0015398D">
        <w:tc>
          <w:tcPr>
            <w:tcW w:w="2023" w:type="dxa"/>
          </w:tcPr>
          <w:p w14:paraId="0D78780C" w14:textId="294E5E4F" w:rsidR="0054081F" w:rsidRDefault="0054081F" w:rsidP="0015398D">
            <w:pPr>
              <w:rPr>
                <w:color w:val="3366FF"/>
              </w:rPr>
            </w:pPr>
            <w:r>
              <w:rPr>
                <w:color w:val="3366FF"/>
              </w:rPr>
              <w:t>*.tif</w:t>
            </w:r>
          </w:p>
        </w:tc>
        <w:tc>
          <w:tcPr>
            <w:tcW w:w="2789" w:type="dxa"/>
          </w:tcPr>
          <w:p w14:paraId="61A21C7B" w14:textId="154182C4" w:rsidR="0054081F" w:rsidRPr="00655D0F" w:rsidRDefault="00932777" w:rsidP="0015398D">
            <w:r>
              <w:t>Elevation file</w:t>
            </w:r>
          </w:p>
        </w:tc>
        <w:tc>
          <w:tcPr>
            <w:tcW w:w="5399" w:type="dxa"/>
            <w:gridSpan w:val="3"/>
          </w:tcPr>
          <w:p w14:paraId="232B7666" w14:textId="77777777" w:rsidR="0054081F" w:rsidRPr="00655D0F" w:rsidRDefault="0054081F" w:rsidP="0015398D">
            <w:pPr>
              <w:rPr>
                <w:color w:val="3366FF"/>
              </w:rPr>
            </w:pPr>
          </w:p>
        </w:tc>
      </w:tr>
    </w:tbl>
    <w:p w14:paraId="32A5D5DA" w14:textId="77777777" w:rsidR="00DA5D0D" w:rsidRPr="00655D0F" w:rsidRDefault="00DA5D0D" w:rsidP="00DA5D0D"/>
    <w:p w14:paraId="5812ECBA" w14:textId="77777777" w:rsidR="00DA5D0D" w:rsidRPr="00655D0F" w:rsidRDefault="00DA5D0D" w:rsidP="00DA5D0D"/>
    <w:p w14:paraId="691085AB" w14:textId="77777777" w:rsidR="00DA5D0D" w:rsidRDefault="00DA5D0D" w:rsidP="00DA5D0D">
      <w:pPr>
        <w:rPr>
          <w:rFonts w:cs="Arial"/>
          <w:b/>
          <w:bCs/>
          <w:iCs/>
          <w:snapToGrid w:val="0"/>
          <w:kern w:val="32"/>
          <w:sz w:val="32"/>
          <w:szCs w:val="32"/>
        </w:rPr>
      </w:pPr>
      <w:r>
        <w:br w:type="page"/>
      </w:r>
    </w:p>
    <w:p w14:paraId="29945445" w14:textId="77777777" w:rsidR="00DA5D0D" w:rsidRDefault="00DA5D0D" w:rsidP="000A6E2F">
      <w:pPr>
        <w:pStyle w:val="Heading2"/>
      </w:pPr>
      <w:bookmarkStart w:id="36" w:name="_Toc73346977"/>
      <w:r w:rsidRPr="00655D0F">
        <w:lastRenderedPageBreak/>
        <w:t xml:space="preserve">Step </w:t>
      </w:r>
      <w:r>
        <w:t>1</w:t>
      </w:r>
      <w:r w:rsidRPr="00655D0F">
        <w:t xml:space="preserve">:  </w:t>
      </w:r>
      <w:r>
        <w:t>Setup the project</w:t>
      </w:r>
      <w:bookmarkEnd w:id="36"/>
    </w:p>
    <w:p w14:paraId="03FE9146" w14:textId="56BA4E8F" w:rsidR="00B37886" w:rsidRDefault="00B37886" w:rsidP="00190946">
      <w:pPr>
        <w:pStyle w:val="ListParagraph"/>
        <w:numPr>
          <w:ilvl w:val="0"/>
          <w:numId w:val="10"/>
        </w:numPr>
      </w:pPr>
      <w:r>
        <w:t>Start with the project from Module 1</w:t>
      </w:r>
      <w:r w:rsidR="001C41F6">
        <w:t xml:space="preserve"> Lesson </w:t>
      </w:r>
      <w:r w:rsidR="00743C0D">
        <w:t>1.qgz.  This is the completed project from the previous class.  FLO-2D Self-Help.</w:t>
      </w:r>
    </w:p>
    <w:p w14:paraId="33844481" w14:textId="463836BE" w:rsidR="00DA5D0D" w:rsidRPr="00655D0F" w:rsidRDefault="00B37886" w:rsidP="00190946">
      <w:pPr>
        <w:pStyle w:val="ListParagraph"/>
        <w:numPr>
          <w:ilvl w:val="0"/>
          <w:numId w:val="10"/>
        </w:numPr>
      </w:pPr>
      <w:r>
        <w:t>Open QGIS and drag the lesson 1.qgz file into the project.</w:t>
      </w:r>
    </w:p>
    <w:p w14:paraId="643EB0F0" w14:textId="691AE480" w:rsidR="00302CA7" w:rsidRDefault="00DA5D0D" w:rsidP="00190946">
      <w:pPr>
        <w:pStyle w:val="ListParagraph"/>
        <w:numPr>
          <w:ilvl w:val="0"/>
          <w:numId w:val="10"/>
        </w:numPr>
        <w:rPr>
          <w:noProof/>
        </w:rPr>
      </w:pPr>
      <w:r>
        <w:rPr>
          <w:noProof/>
        </w:rPr>
        <w:t>Save the project</w:t>
      </w:r>
      <w:r w:rsidR="00B37886">
        <w:rPr>
          <w:noProof/>
        </w:rPr>
        <w:t>.</w:t>
      </w:r>
    </w:p>
    <w:p w14:paraId="2B6F8BAA" w14:textId="202C5496" w:rsidR="00302CA7" w:rsidRDefault="00302CA7" w:rsidP="00302CA7">
      <w:pPr>
        <w:pStyle w:val="ImageInd"/>
      </w:pPr>
      <w:r>
        <w:drawing>
          <wp:inline distT="0" distB="0" distL="0" distR="0" wp14:anchorId="5FB5D09D" wp14:editId="0CF22C03">
            <wp:extent cx="5943600" cy="32194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9450"/>
                    </a:xfrm>
                    <a:prstGeom prst="rect">
                      <a:avLst/>
                    </a:prstGeom>
                  </pic:spPr>
                </pic:pic>
              </a:graphicData>
            </a:graphic>
          </wp:inline>
        </w:drawing>
      </w:r>
      <w:r>
        <w:br w:type="page"/>
      </w:r>
    </w:p>
    <w:p w14:paraId="247CC7B3" w14:textId="1538BC35" w:rsidR="00B37886" w:rsidRDefault="00B37886" w:rsidP="000A6E2F">
      <w:pPr>
        <w:pStyle w:val="Heading2"/>
      </w:pPr>
      <w:bookmarkStart w:id="37" w:name="_Toc73346978"/>
      <w:r w:rsidRPr="00655D0F">
        <w:lastRenderedPageBreak/>
        <w:t xml:space="preserve">Step </w:t>
      </w:r>
      <w:r>
        <w:t>2</w:t>
      </w:r>
      <w:r w:rsidRPr="00655D0F">
        <w:t xml:space="preserve">:  </w:t>
      </w:r>
      <w:r>
        <w:t>Simplify the map</w:t>
      </w:r>
      <w:bookmarkEnd w:id="37"/>
    </w:p>
    <w:p w14:paraId="3C98EC02" w14:textId="1AAAC4C9" w:rsidR="00B37886" w:rsidRDefault="00B37886" w:rsidP="00190946">
      <w:pPr>
        <w:pStyle w:val="IndtNoLst"/>
        <w:numPr>
          <w:ilvl w:val="0"/>
          <w:numId w:val="15"/>
        </w:numPr>
      </w:pPr>
      <w:r>
        <w:t>Turn off unnecessary layers</w:t>
      </w:r>
    </w:p>
    <w:p w14:paraId="244C2478" w14:textId="14B0E874" w:rsidR="00B37886" w:rsidRDefault="00B37886" w:rsidP="00190946">
      <w:pPr>
        <w:pStyle w:val="IndtNoLst"/>
        <w:numPr>
          <w:ilvl w:val="1"/>
          <w:numId w:val="5"/>
        </w:numPr>
      </w:pPr>
      <w:r>
        <w:t>Blocked Areas</w:t>
      </w:r>
    </w:p>
    <w:p w14:paraId="61D26CD3" w14:textId="473683CF" w:rsidR="00B37886" w:rsidRDefault="00B37886" w:rsidP="00190946">
      <w:pPr>
        <w:pStyle w:val="IndtNoLst"/>
        <w:numPr>
          <w:ilvl w:val="1"/>
          <w:numId w:val="5"/>
        </w:numPr>
      </w:pPr>
      <w:r>
        <w:t>Storm drain conduits</w:t>
      </w:r>
    </w:p>
    <w:p w14:paraId="116B718C" w14:textId="3B77FA36" w:rsidR="00B37886" w:rsidRDefault="00B37886" w:rsidP="00190946">
      <w:pPr>
        <w:pStyle w:val="IndtNoLst"/>
        <w:numPr>
          <w:ilvl w:val="1"/>
          <w:numId w:val="5"/>
        </w:numPr>
      </w:pPr>
      <w:r>
        <w:t>Storm drain nodes</w:t>
      </w:r>
    </w:p>
    <w:p w14:paraId="04C6C615" w14:textId="3EE4C371" w:rsidR="00B37886" w:rsidRDefault="00B37886" w:rsidP="00190946">
      <w:pPr>
        <w:pStyle w:val="IndtNoLst"/>
        <w:numPr>
          <w:ilvl w:val="1"/>
          <w:numId w:val="5"/>
        </w:numPr>
      </w:pPr>
      <w:r>
        <w:t>Storm Drain group</w:t>
      </w:r>
    </w:p>
    <w:p w14:paraId="692A8EF4" w14:textId="3B71519A" w:rsidR="00B37886" w:rsidRPr="00B37886" w:rsidRDefault="00B37886" w:rsidP="00190946">
      <w:pPr>
        <w:pStyle w:val="IndtNoLst"/>
        <w:numPr>
          <w:ilvl w:val="1"/>
          <w:numId w:val="5"/>
        </w:numPr>
      </w:pPr>
      <w:r>
        <w:t>Levee Lines</w:t>
      </w:r>
    </w:p>
    <w:p w14:paraId="49E1F7DA" w14:textId="7C26B495" w:rsidR="00302CA7" w:rsidRDefault="00B37886" w:rsidP="00302CA7">
      <w:pPr>
        <w:pStyle w:val="ImageInd"/>
      </w:pPr>
      <w:r w:rsidRPr="00B37886">
        <w:drawing>
          <wp:inline distT="0" distB="0" distL="0" distR="0" wp14:anchorId="12112D0D" wp14:editId="418F2DE1">
            <wp:extent cx="5943600" cy="32194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219450"/>
                    </a:xfrm>
                    <a:prstGeom prst="rect">
                      <a:avLst/>
                    </a:prstGeom>
                  </pic:spPr>
                </pic:pic>
              </a:graphicData>
            </a:graphic>
          </wp:inline>
        </w:drawing>
      </w:r>
    </w:p>
    <w:p w14:paraId="73EAB4E2" w14:textId="77777777" w:rsidR="00302CA7" w:rsidRDefault="00302CA7">
      <w:pPr>
        <w:rPr>
          <w:noProof/>
        </w:rPr>
      </w:pPr>
      <w:r>
        <w:br w:type="page"/>
      </w:r>
    </w:p>
    <w:p w14:paraId="443503DF" w14:textId="0A143C2F" w:rsidR="00302CA7" w:rsidRDefault="00302CA7" w:rsidP="000A6E2F">
      <w:pPr>
        <w:pStyle w:val="Heading2"/>
      </w:pPr>
      <w:bookmarkStart w:id="38" w:name="_Toc73346979"/>
      <w:r w:rsidRPr="00655D0F">
        <w:lastRenderedPageBreak/>
        <w:t xml:space="preserve">Step </w:t>
      </w:r>
      <w:r>
        <w:t>3</w:t>
      </w:r>
      <w:r w:rsidRPr="00655D0F">
        <w:t xml:space="preserve">:  </w:t>
      </w:r>
      <w:r w:rsidR="004C3601">
        <w:t>Build a new structure</w:t>
      </w:r>
      <w:bookmarkEnd w:id="38"/>
    </w:p>
    <w:p w14:paraId="4596C5F4" w14:textId="62D1B5CC" w:rsidR="00302CA7" w:rsidRDefault="00E205F5" w:rsidP="00190946">
      <w:pPr>
        <w:pStyle w:val="ListParagraph"/>
        <w:numPr>
          <w:ilvl w:val="0"/>
          <w:numId w:val="6"/>
        </w:numPr>
      </w:pPr>
      <w:r>
        <w:t>Zoom to the northwest basin as shown by the yellow box.</w:t>
      </w:r>
    </w:p>
    <w:p w14:paraId="2238381D" w14:textId="2FB1F1FD" w:rsidR="00E205F5" w:rsidRDefault="00E205F5" w:rsidP="00190946">
      <w:pPr>
        <w:pStyle w:val="ListParagraph"/>
        <w:numPr>
          <w:ilvl w:val="0"/>
          <w:numId w:val="6"/>
        </w:numPr>
      </w:pPr>
      <w:r>
        <w:t>Find the culvert in the green box.</w:t>
      </w:r>
    </w:p>
    <w:p w14:paraId="0273266A" w14:textId="5921B2BF" w:rsidR="00E205F5" w:rsidRDefault="00E205F5" w:rsidP="00E205F5">
      <w:r>
        <w:rPr>
          <w:noProof/>
        </w:rPr>
        <w:drawing>
          <wp:inline distT="0" distB="0" distL="0" distR="0" wp14:anchorId="39A5B0F1" wp14:editId="2CDFF2D2">
            <wp:extent cx="5561881" cy="3796324"/>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7">
                      <a:extLst>
                        <a:ext uri="{28A0092B-C50C-407E-A947-70E740481C1C}">
                          <a14:useLocalDpi xmlns:a14="http://schemas.microsoft.com/office/drawing/2010/main" val="0"/>
                        </a:ext>
                      </a:extLst>
                    </a:blip>
                    <a:stretch>
                      <a:fillRect/>
                    </a:stretch>
                  </pic:blipFill>
                  <pic:spPr>
                    <a:xfrm>
                      <a:off x="0" y="0"/>
                      <a:ext cx="5566972" cy="3799799"/>
                    </a:xfrm>
                    <a:prstGeom prst="rect">
                      <a:avLst/>
                    </a:prstGeom>
                  </pic:spPr>
                </pic:pic>
              </a:graphicData>
            </a:graphic>
          </wp:inline>
        </w:drawing>
      </w:r>
    </w:p>
    <w:p w14:paraId="7CD33EF2" w14:textId="77777777" w:rsidR="00D06233" w:rsidRDefault="00D06233" w:rsidP="00E205F5"/>
    <w:p w14:paraId="260B3EA8" w14:textId="4812F5F9" w:rsidR="00302CA7" w:rsidRDefault="00302CA7" w:rsidP="00190946">
      <w:pPr>
        <w:pStyle w:val="ListParagraph"/>
        <w:numPr>
          <w:ilvl w:val="0"/>
          <w:numId w:val="6"/>
        </w:numPr>
      </w:pPr>
      <w:r>
        <w:t>Open the Structures widget.</w:t>
      </w:r>
    </w:p>
    <w:p w14:paraId="18CB5FB9" w14:textId="21C3D3E6" w:rsidR="00302CA7" w:rsidRDefault="00BE71B9" w:rsidP="00190946">
      <w:pPr>
        <w:pStyle w:val="ListParagraph"/>
        <w:numPr>
          <w:ilvl w:val="0"/>
          <w:numId w:val="6"/>
        </w:numPr>
      </w:pPr>
      <w:r>
        <w:t>Click the Digitize polyline tools</w:t>
      </w:r>
      <w:r w:rsidR="00EC316F">
        <w:t>.</w:t>
      </w:r>
    </w:p>
    <w:p w14:paraId="11F5E9E6" w14:textId="77777777" w:rsidR="00D06233" w:rsidRDefault="00BE71B9" w:rsidP="00D06233">
      <w:pPr>
        <w:pStyle w:val="ImageInd"/>
      </w:pPr>
      <w:r>
        <w:drawing>
          <wp:inline distT="0" distB="0" distL="0" distR="0" wp14:anchorId="6EFEC7D5" wp14:editId="3D916F4C">
            <wp:extent cx="4276519" cy="28094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85965" cy="2815667"/>
                    </a:xfrm>
                    <a:prstGeom prst="rect">
                      <a:avLst/>
                    </a:prstGeom>
                    <a:noFill/>
                    <a:ln>
                      <a:noFill/>
                    </a:ln>
                  </pic:spPr>
                </pic:pic>
              </a:graphicData>
            </a:graphic>
          </wp:inline>
        </w:drawing>
      </w:r>
    </w:p>
    <w:p w14:paraId="1103B5A5" w14:textId="4464A7AE" w:rsidR="00D06233" w:rsidRDefault="00D06233" w:rsidP="00190946">
      <w:pPr>
        <w:pStyle w:val="IndtNoLst"/>
        <w:numPr>
          <w:ilvl w:val="0"/>
          <w:numId w:val="11"/>
        </w:numPr>
      </w:pPr>
      <w:r>
        <w:lastRenderedPageBreak/>
        <w:t>Click the east side of the structure and the</w:t>
      </w:r>
      <w:r w:rsidR="00743C0D">
        <w:t>n</w:t>
      </w:r>
      <w:r>
        <w:t xml:space="preserve"> click the west side of the structure.</w:t>
      </w:r>
    </w:p>
    <w:p w14:paraId="1C559DEA" w14:textId="77777777" w:rsidR="00D06233" w:rsidRDefault="00D06233" w:rsidP="00D06233">
      <w:pPr>
        <w:pStyle w:val="IndtNoLst"/>
      </w:pPr>
      <w:r>
        <w:t>Right click to close the polyline and click OK to close the dialog.</w:t>
      </w:r>
    </w:p>
    <w:p w14:paraId="75918867" w14:textId="423C30A1" w:rsidR="00EC316F" w:rsidRDefault="00D06233" w:rsidP="00D06233">
      <w:pPr>
        <w:pStyle w:val="ImageInd"/>
      </w:pPr>
      <w:r>
        <w:drawing>
          <wp:inline distT="0" distB="0" distL="0" distR="0" wp14:anchorId="07CDB196" wp14:editId="2C807F0D">
            <wp:extent cx="5943600" cy="29845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984500"/>
                    </a:xfrm>
                    <a:prstGeom prst="rect">
                      <a:avLst/>
                    </a:prstGeom>
                    <a:noFill/>
                    <a:ln>
                      <a:noFill/>
                    </a:ln>
                  </pic:spPr>
                </pic:pic>
              </a:graphicData>
            </a:graphic>
          </wp:inline>
        </w:drawing>
      </w:r>
      <w:r w:rsidR="00EC316F">
        <w:br w:type="page"/>
      </w:r>
    </w:p>
    <w:p w14:paraId="15D84481" w14:textId="4FFDD3A3" w:rsidR="00EC316F" w:rsidRDefault="00EC316F" w:rsidP="000A6E2F">
      <w:pPr>
        <w:pStyle w:val="Heading2"/>
      </w:pPr>
      <w:bookmarkStart w:id="39" w:name="_Toc73346980"/>
      <w:r w:rsidRPr="00655D0F">
        <w:lastRenderedPageBreak/>
        <w:t xml:space="preserve">Step </w:t>
      </w:r>
      <w:r>
        <w:t>4</w:t>
      </w:r>
      <w:r w:rsidRPr="00655D0F">
        <w:t xml:space="preserve">:  </w:t>
      </w:r>
      <w:r>
        <w:t xml:space="preserve">Measure the </w:t>
      </w:r>
      <w:r w:rsidR="001C1642">
        <w:t>culvert length</w:t>
      </w:r>
      <w:bookmarkEnd w:id="39"/>
    </w:p>
    <w:p w14:paraId="24C8B599" w14:textId="64818EFB" w:rsidR="00EC316F" w:rsidRDefault="00EC316F" w:rsidP="00190946">
      <w:pPr>
        <w:pStyle w:val="ListParagraph"/>
        <w:numPr>
          <w:ilvl w:val="0"/>
          <w:numId w:val="7"/>
        </w:numPr>
      </w:pPr>
      <w:r>
        <w:t>Click the measure tool</w:t>
      </w:r>
      <w:r w:rsidR="00743C0D">
        <w:t>.</w:t>
      </w:r>
    </w:p>
    <w:p w14:paraId="5EE20D58" w14:textId="04D3953D" w:rsidR="00EC316F" w:rsidRDefault="00EC316F" w:rsidP="00EC316F">
      <w:pPr>
        <w:pStyle w:val="ImageInd"/>
      </w:pPr>
      <w:r>
        <w:drawing>
          <wp:inline distT="0" distB="0" distL="0" distR="0" wp14:anchorId="496BF0BB" wp14:editId="5896E6CB">
            <wp:extent cx="3371429" cy="419048"/>
            <wp:effectExtent l="0" t="0" r="635" b="63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71429" cy="419048"/>
                    </a:xfrm>
                    <a:prstGeom prst="rect">
                      <a:avLst/>
                    </a:prstGeom>
                  </pic:spPr>
                </pic:pic>
              </a:graphicData>
            </a:graphic>
          </wp:inline>
        </w:drawing>
      </w:r>
    </w:p>
    <w:p w14:paraId="4410ED66" w14:textId="77777777" w:rsidR="00EC316F" w:rsidRPr="00EC316F" w:rsidRDefault="00EC316F" w:rsidP="00EC316F"/>
    <w:p w14:paraId="42EB72EB" w14:textId="00417B51" w:rsidR="00EC316F" w:rsidRDefault="00EC316F" w:rsidP="00190946">
      <w:pPr>
        <w:pStyle w:val="ListParagraph"/>
        <w:numPr>
          <w:ilvl w:val="0"/>
          <w:numId w:val="7"/>
        </w:numPr>
      </w:pPr>
      <w:r>
        <w:t xml:space="preserve">Measure the length of the culvert from the upstream headwall to the </w:t>
      </w:r>
      <w:r w:rsidR="00743C0D">
        <w:t>downstream</w:t>
      </w:r>
      <w:r>
        <w:t xml:space="preserve"> headwall.</w:t>
      </w:r>
    </w:p>
    <w:p w14:paraId="7BB0AFF7" w14:textId="0D96D3E0" w:rsidR="00EC316F" w:rsidRDefault="00EC316F" w:rsidP="00EC316F">
      <w:pPr>
        <w:pStyle w:val="ImageInd"/>
      </w:pPr>
      <w:r w:rsidRPr="00302CA7">
        <w:drawing>
          <wp:inline distT="0" distB="0" distL="0" distR="0" wp14:anchorId="445B8ED7" wp14:editId="3020E81E">
            <wp:extent cx="5282392" cy="2242902"/>
            <wp:effectExtent l="0" t="0" r="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71">
                      <a:extLst>
                        <a:ext uri="{28A0092B-C50C-407E-A947-70E740481C1C}">
                          <a14:useLocalDpi xmlns:a14="http://schemas.microsoft.com/office/drawing/2010/main" val="0"/>
                        </a:ext>
                      </a:extLst>
                    </a:blip>
                    <a:stretch>
                      <a:fillRect/>
                    </a:stretch>
                  </pic:blipFill>
                  <pic:spPr>
                    <a:xfrm>
                      <a:off x="0" y="0"/>
                      <a:ext cx="5282392" cy="2242902"/>
                    </a:xfrm>
                    <a:prstGeom prst="rect">
                      <a:avLst/>
                    </a:prstGeom>
                  </pic:spPr>
                </pic:pic>
              </a:graphicData>
            </a:graphic>
          </wp:inline>
        </w:drawing>
      </w:r>
    </w:p>
    <w:p w14:paraId="6E4AEAE0" w14:textId="4B217D8C" w:rsidR="00EC316F" w:rsidRDefault="00EC316F" w:rsidP="00EC316F"/>
    <w:p w14:paraId="5EDA4C88" w14:textId="21639E58" w:rsidR="00EC316F" w:rsidRDefault="00187A64" w:rsidP="00190946">
      <w:pPr>
        <w:pStyle w:val="ListParagraph"/>
        <w:numPr>
          <w:ilvl w:val="0"/>
          <w:numId w:val="7"/>
        </w:numPr>
      </w:pPr>
      <w:r>
        <w:t>Click the Save button and e</w:t>
      </w:r>
      <w:r w:rsidR="00EC316F">
        <w:t xml:space="preserve">nter the data into </w:t>
      </w:r>
      <w:r w:rsidR="00B721E6">
        <w:t>culvert</w:t>
      </w:r>
      <w:r w:rsidR="00EC316F">
        <w:t>.</w:t>
      </w:r>
    </w:p>
    <w:p w14:paraId="67D4E057" w14:textId="09F7E7ED" w:rsidR="00FF6558" w:rsidRDefault="00953127" w:rsidP="00FF6558">
      <w:pPr>
        <w:pStyle w:val="ImageInd"/>
      </w:pPr>
      <w:r>
        <w:drawing>
          <wp:inline distT="0" distB="0" distL="0" distR="0" wp14:anchorId="1C2116FC" wp14:editId="79758FBA">
            <wp:extent cx="3685241" cy="3356351"/>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72">
                      <a:extLst>
                        <a:ext uri="{28A0092B-C50C-407E-A947-70E740481C1C}">
                          <a14:useLocalDpi xmlns:a14="http://schemas.microsoft.com/office/drawing/2010/main" val="0"/>
                        </a:ext>
                      </a:extLst>
                    </a:blip>
                    <a:stretch>
                      <a:fillRect/>
                    </a:stretch>
                  </pic:blipFill>
                  <pic:spPr>
                    <a:xfrm>
                      <a:off x="0" y="0"/>
                      <a:ext cx="3685241" cy="3356351"/>
                    </a:xfrm>
                    <a:prstGeom prst="rect">
                      <a:avLst/>
                    </a:prstGeom>
                  </pic:spPr>
                </pic:pic>
              </a:graphicData>
            </a:graphic>
          </wp:inline>
        </w:drawing>
      </w:r>
      <w:r w:rsidR="00FF6558">
        <w:br w:type="page"/>
      </w:r>
    </w:p>
    <w:p w14:paraId="59CF2699" w14:textId="7D7F9FB3" w:rsidR="001A1E0B" w:rsidRDefault="001A1E0B" w:rsidP="000A6E2F">
      <w:pPr>
        <w:pStyle w:val="Heading2"/>
      </w:pPr>
      <w:bookmarkStart w:id="40" w:name="_Toc73346981"/>
      <w:r w:rsidRPr="00655D0F">
        <w:lastRenderedPageBreak/>
        <w:t xml:space="preserve">Step </w:t>
      </w:r>
      <w:r w:rsidR="00F819E9">
        <w:t>5</w:t>
      </w:r>
      <w:r w:rsidRPr="00655D0F">
        <w:t xml:space="preserve">:  </w:t>
      </w:r>
      <w:r>
        <w:t>Complete the structure data</w:t>
      </w:r>
      <w:r w:rsidR="00416CF5">
        <w:t xml:space="preserve"> and schematize.</w:t>
      </w:r>
      <w:bookmarkEnd w:id="40"/>
    </w:p>
    <w:p w14:paraId="7F20982E" w14:textId="6C6738A8" w:rsidR="00B721E6" w:rsidRDefault="001A1E0B" w:rsidP="00190946">
      <w:pPr>
        <w:pStyle w:val="ListParagraph"/>
        <w:numPr>
          <w:ilvl w:val="0"/>
          <w:numId w:val="8"/>
        </w:numPr>
      </w:pPr>
      <w:r>
        <w:t>Fill the remaining</w:t>
      </w:r>
      <w:r w:rsidR="00743C0D">
        <w:t xml:space="preserve"> data</w:t>
      </w:r>
      <w:r>
        <w:t xml:space="preserve"> </w:t>
      </w:r>
      <w:r w:rsidR="00B721E6">
        <w:t>in the FLO-2D Table Editor</w:t>
      </w:r>
      <w:r w:rsidR="00084DE3">
        <w:t>.  Use the Data Input Manual to learn the parameters.</w:t>
      </w:r>
    </w:p>
    <w:p w14:paraId="372741BE" w14:textId="3D2B1263" w:rsidR="00B721E6" w:rsidRDefault="00B721E6" w:rsidP="00B721E6">
      <w:pPr>
        <w:pStyle w:val="ImageInd"/>
      </w:pPr>
      <w:r>
        <w:drawing>
          <wp:inline distT="0" distB="0" distL="0" distR="0" wp14:anchorId="5AD3C63A" wp14:editId="2E17C1B1">
            <wp:extent cx="5943600" cy="8058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805815"/>
                    </a:xfrm>
                    <a:prstGeom prst="rect">
                      <a:avLst/>
                    </a:prstGeom>
                  </pic:spPr>
                </pic:pic>
              </a:graphicData>
            </a:graphic>
          </wp:inline>
        </w:drawing>
      </w:r>
    </w:p>
    <w:p w14:paraId="386D4378" w14:textId="77777777" w:rsidR="00B721E6" w:rsidRPr="00B721E6" w:rsidRDefault="00B721E6" w:rsidP="00B721E6"/>
    <w:p w14:paraId="2E18EA7F" w14:textId="21B4FE51" w:rsidR="001A1E0B" w:rsidRDefault="001A1E0B" w:rsidP="00190946">
      <w:pPr>
        <w:pStyle w:val="ListParagraph"/>
        <w:numPr>
          <w:ilvl w:val="0"/>
          <w:numId w:val="8"/>
        </w:numPr>
      </w:pPr>
      <w:r>
        <w:t>Typec = 1 box</w:t>
      </w:r>
    </w:p>
    <w:p w14:paraId="129B6A72" w14:textId="026AD0A3" w:rsidR="001A1E0B" w:rsidRDefault="001A1E0B" w:rsidP="001A1E0B">
      <w:pPr>
        <w:pStyle w:val="ImageInd"/>
      </w:pPr>
      <w:r>
        <w:drawing>
          <wp:inline distT="0" distB="0" distL="0" distR="0" wp14:anchorId="6F4F4DE2" wp14:editId="606E6529">
            <wp:extent cx="5842361" cy="4286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4">
                      <a:extLst>
                        <a:ext uri="{28A0092B-C50C-407E-A947-70E740481C1C}">
                          <a14:useLocalDpi xmlns:a14="http://schemas.microsoft.com/office/drawing/2010/main" val="0"/>
                        </a:ext>
                      </a:extLst>
                    </a:blip>
                    <a:stretch>
                      <a:fillRect/>
                    </a:stretch>
                  </pic:blipFill>
                  <pic:spPr>
                    <a:xfrm>
                      <a:off x="0" y="0"/>
                      <a:ext cx="5842361" cy="428625"/>
                    </a:xfrm>
                    <a:prstGeom prst="rect">
                      <a:avLst/>
                    </a:prstGeom>
                  </pic:spPr>
                </pic:pic>
              </a:graphicData>
            </a:graphic>
          </wp:inline>
        </w:drawing>
      </w:r>
    </w:p>
    <w:p w14:paraId="56D2A646" w14:textId="6A41B9F3" w:rsidR="001A1E0B" w:rsidRDefault="001A1E0B" w:rsidP="001A1E0B"/>
    <w:p w14:paraId="7F716182" w14:textId="5B3FA67D" w:rsidR="00B721E6" w:rsidRDefault="001A1E0B" w:rsidP="00190946">
      <w:pPr>
        <w:pStyle w:val="ListParagraph"/>
        <w:numPr>
          <w:ilvl w:val="0"/>
          <w:numId w:val="8"/>
        </w:numPr>
      </w:pPr>
      <w:r>
        <w:t xml:space="preserve">Typeen = </w:t>
      </w:r>
      <w:r w:rsidR="00B721E6">
        <w:t>1</w:t>
      </w:r>
    </w:p>
    <w:p w14:paraId="3DD6A1DB" w14:textId="2E11AB2D" w:rsidR="001A1E0B" w:rsidRDefault="001A1E0B" w:rsidP="001A1E0B">
      <w:r>
        <w:rPr>
          <w:noProof/>
        </w:rPr>
        <w:drawing>
          <wp:inline distT="0" distB="0" distL="0" distR="0" wp14:anchorId="685BFDE9" wp14:editId="062BC923">
            <wp:extent cx="3098309" cy="2057143"/>
            <wp:effectExtent l="190500" t="171450" r="197485" b="1911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5">
                      <a:extLst>
                        <a:ext uri="{28A0092B-C50C-407E-A947-70E740481C1C}">
                          <a14:useLocalDpi xmlns:a14="http://schemas.microsoft.com/office/drawing/2010/main" val="0"/>
                        </a:ext>
                      </a:extLst>
                    </a:blip>
                    <a:stretch>
                      <a:fillRect/>
                    </a:stretch>
                  </pic:blipFill>
                  <pic:spPr>
                    <a:xfrm>
                      <a:off x="0" y="0"/>
                      <a:ext cx="3098309" cy="2057143"/>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6E0A760" w14:textId="0D3313EC" w:rsidR="001A1E0B" w:rsidRDefault="001A1E0B" w:rsidP="001A1E0B"/>
    <w:p w14:paraId="7B8FF762" w14:textId="6DECCB47" w:rsidR="001A1E0B" w:rsidRDefault="001A1E0B" w:rsidP="00190946">
      <w:pPr>
        <w:pStyle w:val="ListParagraph"/>
        <w:numPr>
          <w:ilvl w:val="0"/>
          <w:numId w:val="8"/>
        </w:numPr>
      </w:pPr>
      <w:r>
        <w:t>Culve</w:t>
      </w:r>
      <w:r w:rsidR="00B721E6">
        <w:t>rt</w:t>
      </w:r>
      <w:r>
        <w:t>n = 0.020</w:t>
      </w:r>
    </w:p>
    <w:p w14:paraId="66A1E563" w14:textId="51BC597E" w:rsidR="001A1E0B" w:rsidRDefault="001A1E0B" w:rsidP="00190946">
      <w:pPr>
        <w:pStyle w:val="ListParagraph"/>
        <w:numPr>
          <w:ilvl w:val="0"/>
          <w:numId w:val="8"/>
        </w:numPr>
      </w:pPr>
      <w:r>
        <w:t>KE = 0.50</w:t>
      </w:r>
    </w:p>
    <w:p w14:paraId="5A1B686E" w14:textId="77777777" w:rsidR="00084DE3" w:rsidRDefault="001A1E0B" w:rsidP="00190946">
      <w:pPr>
        <w:pStyle w:val="ListParagraph"/>
        <w:numPr>
          <w:ilvl w:val="0"/>
          <w:numId w:val="8"/>
        </w:numPr>
      </w:pPr>
      <w:r>
        <w:t xml:space="preserve">Cubase = </w:t>
      </w:r>
      <w:r w:rsidR="00B721E6">
        <w:t>8ft</w:t>
      </w:r>
    </w:p>
    <w:p w14:paraId="643CBFB2" w14:textId="5079576A" w:rsidR="00953127" w:rsidRDefault="007A1801" w:rsidP="00190946">
      <w:pPr>
        <w:pStyle w:val="ListParagraph"/>
        <w:numPr>
          <w:ilvl w:val="0"/>
          <w:numId w:val="8"/>
        </w:numPr>
      </w:pPr>
      <w:r>
        <w:t>Finish the structure by clicking the schematize button.</w:t>
      </w:r>
    </w:p>
    <w:p w14:paraId="008176A4" w14:textId="77777777" w:rsidR="007A1801" w:rsidRPr="007A1801" w:rsidRDefault="007A1801" w:rsidP="007A1801"/>
    <w:p w14:paraId="53BD3001" w14:textId="60CD31D7" w:rsidR="00416CF5" w:rsidRDefault="007A1801" w:rsidP="007A1801">
      <w:r>
        <w:rPr>
          <w:noProof/>
        </w:rPr>
        <w:drawing>
          <wp:inline distT="0" distB="0" distL="0" distR="0" wp14:anchorId="61C13D10" wp14:editId="58D00520">
            <wp:extent cx="4196291" cy="123809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6">
                      <a:extLst>
                        <a:ext uri="{28A0092B-C50C-407E-A947-70E740481C1C}">
                          <a14:useLocalDpi xmlns:a14="http://schemas.microsoft.com/office/drawing/2010/main" val="0"/>
                        </a:ext>
                      </a:extLst>
                    </a:blip>
                    <a:stretch>
                      <a:fillRect/>
                    </a:stretch>
                  </pic:blipFill>
                  <pic:spPr>
                    <a:xfrm>
                      <a:off x="0" y="0"/>
                      <a:ext cx="4196291" cy="1238095"/>
                    </a:xfrm>
                    <a:prstGeom prst="rect">
                      <a:avLst/>
                    </a:prstGeom>
                  </pic:spPr>
                </pic:pic>
              </a:graphicData>
            </a:graphic>
          </wp:inline>
        </w:drawing>
      </w:r>
    </w:p>
    <w:p w14:paraId="4C266B77" w14:textId="0987777C" w:rsidR="00416CF5" w:rsidRDefault="00416CF5" w:rsidP="000A6E2F">
      <w:pPr>
        <w:pStyle w:val="Heading2"/>
      </w:pPr>
      <w:bookmarkStart w:id="41" w:name="_Toc73346982"/>
      <w:r w:rsidRPr="00655D0F">
        <w:lastRenderedPageBreak/>
        <w:t xml:space="preserve">Step </w:t>
      </w:r>
      <w:r w:rsidR="00F819E9">
        <w:t>6</w:t>
      </w:r>
      <w:r w:rsidRPr="00655D0F">
        <w:t>:</w:t>
      </w:r>
      <w:r w:rsidR="00432B6C">
        <w:t xml:space="preserve">  </w:t>
      </w:r>
      <w:r w:rsidR="002F388F">
        <w:t>Correct invert elevation</w:t>
      </w:r>
      <w:bookmarkEnd w:id="41"/>
    </w:p>
    <w:p w14:paraId="78F5A166" w14:textId="251CC5EA" w:rsidR="00416CF5" w:rsidRDefault="002F388F" w:rsidP="00190946">
      <w:pPr>
        <w:pStyle w:val="ListParagraph"/>
        <w:numPr>
          <w:ilvl w:val="0"/>
          <w:numId w:val="12"/>
        </w:numPr>
      </w:pPr>
      <w:r>
        <w:t xml:space="preserve">Select the Google </w:t>
      </w:r>
      <w:r w:rsidR="00D345F5">
        <w:t>Satellite</w:t>
      </w:r>
      <w:r>
        <w:t xml:space="preserve"> layer.</w:t>
      </w:r>
    </w:p>
    <w:p w14:paraId="2BA04A02" w14:textId="65FE7F7C" w:rsidR="002F388F" w:rsidRDefault="002F388F" w:rsidP="00190946">
      <w:pPr>
        <w:pStyle w:val="ListParagraph"/>
        <w:numPr>
          <w:ilvl w:val="0"/>
          <w:numId w:val="12"/>
        </w:numPr>
      </w:pPr>
      <w:r>
        <w:t>Drag the elevation file onto the map.</w:t>
      </w:r>
    </w:p>
    <w:p w14:paraId="6F6D9B66" w14:textId="03E466AA" w:rsidR="002F388F" w:rsidRDefault="00743C0D" w:rsidP="00190946">
      <w:pPr>
        <w:pStyle w:val="ListParagraph"/>
        <w:numPr>
          <w:ilvl w:val="0"/>
          <w:numId w:val="12"/>
        </w:numPr>
      </w:pPr>
      <w:r>
        <w:t xml:space="preserve">The </w:t>
      </w:r>
      <w:r w:rsidR="00B944D7">
        <w:t xml:space="preserve">Elevation.tif </w:t>
      </w:r>
      <w:r>
        <w:t>file is in Module 2 or QGIS Lesson 1.</w:t>
      </w:r>
    </w:p>
    <w:p w14:paraId="1EFEC0DB" w14:textId="096095AB" w:rsidR="002F388F" w:rsidRDefault="002F388F" w:rsidP="002F388F">
      <w:pPr>
        <w:pStyle w:val="ImageInd"/>
      </w:pPr>
      <w:r>
        <w:drawing>
          <wp:inline distT="0" distB="0" distL="0" distR="0" wp14:anchorId="693EE9C7" wp14:editId="3F618C6B">
            <wp:extent cx="5887742" cy="24688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7">
                      <a:extLst>
                        <a:ext uri="{28A0092B-C50C-407E-A947-70E740481C1C}">
                          <a14:useLocalDpi xmlns:a14="http://schemas.microsoft.com/office/drawing/2010/main" val="0"/>
                        </a:ext>
                      </a:extLst>
                    </a:blip>
                    <a:stretch>
                      <a:fillRect/>
                    </a:stretch>
                  </pic:blipFill>
                  <pic:spPr>
                    <a:xfrm>
                      <a:off x="0" y="0"/>
                      <a:ext cx="5887742" cy="2468880"/>
                    </a:xfrm>
                    <a:prstGeom prst="rect">
                      <a:avLst/>
                    </a:prstGeom>
                  </pic:spPr>
                </pic:pic>
              </a:graphicData>
            </a:graphic>
          </wp:inline>
        </w:drawing>
      </w:r>
    </w:p>
    <w:p w14:paraId="595A7917" w14:textId="77777777" w:rsidR="00D62A21" w:rsidRPr="00D62A21" w:rsidRDefault="00D62A21" w:rsidP="00D62A21"/>
    <w:p w14:paraId="518EC74B" w14:textId="1FCEF6B9" w:rsidR="00D62A21" w:rsidRDefault="00D62A21" w:rsidP="00190946">
      <w:pPr>
        <w:pStyle w:val="ListParagraph"/>
        <w:numPr>
          <w:ilvl w:val="0"/>
          <w:numId w:val="12"/>
        </w:numPr>
      </w:pPr>
      <w:r>
        <w:t>Use the ID tool to find the invert elevation of the upstream side of the culvert.</w:t>
      </w:r>
    </w:p>
    <w:p w14:paraId="61DBDE3D" w14:textId="0F6779D3" w:rsidR="00D62A21" w:rsidRDefault="00D62A21" w:rsidP="00D62A21">
      <w:pPr>
        <w:pStyle w:val="ImageInd"/>
      </w:pPr>
      <w:r>
        <w:drawing>
          <wp:inline distT="0" distB="0" distL="0" distR="0" wp14:anchorId="678327D0" wp14:editId="7653F416">
            <wp:extent cx="6005567" cy="3352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8">
                      <a:extLst>
                        <a:ext uri="{28A0092B-C50C-407E-A947-70E740481C1C}">
                          <a14:useLocalDpi xmlns:a14="http://schemas.microsoft.com/office/drawing/2010/main" val="0"/>
                        </a:ext>
                      </a:extLst>
                    </a:blip>
                    <a:stretch>
                      <a:fillRect/>
                    </a:stretch>
                  </pic:blipFill>
                  <pic:spPr>
                    <a:xfrm>
                      <a:off x="0" y="0"/>
                      <a:ext cx="6007506" cy="3353883"/>
                    </a:xfrm>
                    <a:prstGeom prst="rect">
                      <a:avLst/>
                    </a:prstGeom>
                  </pic:spPr>
                </pic:pic>
              </a:graphicData>
            </a:graphic>
          </wp:inline>
        </w:drawing>
      </w:r>
    </w:p>
    <w:p w14:paraId="0FB94482" w14:textId="5185F330" w:rsidR="0087096A" w:rsidRDefault="0087096A">
      <w:r>
        <w:br w:type="page"/>
      </w:r>
    </w:p>
    <w:p w14:paraId="3D6C689E" w14:textId="5BE16CA3" w:rsidR="00D62A21" w:rsidRDefault="00D62A21" w:rsidP="00190946">
      <w:pPr>
        <w:pStyle w:val="ListParagraph"/>
        <w:numPr>
          <w:ilvl w:val="0"/>
          <w:numId w:val="12"/>
        </w:numPr>
      </w:pPr>
      <w:r>
        <w:lastRenderedPageBreak/>
        <w:t>The elevation of the culvert is 1990.29</w:t>
      </w:r>
      <w:r w:rsidR="00D345F5">
        <w:t xml:space="preserve"> </w:t>
      </w:r>
      <w:r>
        <w:t>ft.</w:t>
      </w:r>
    </w:p>
    <w:p w14:paraId="282227CB" w14:textId="210DA5CD" w:rsidR="00D62A21" w:rsidRDefault="00D62A21" w:rsidP="00190946">
      <w:pPr>
        <w:pStyle w:val="ListParagraph"/>
        <w:numPr>
          <w:ilvl w:val="0"/>
          <w:numId w:val="12"/>
        </w:numPr>
      </w:pPr>
      <w:r>
        <w:t>Create a feature in the Elevation Polygon layer and assign the corrected elevation to that feature.</w:t>
      </w:r>
    </w:p>
    <w:p w14:paraId="239E7048" w14:textId="44D5EE9E" w:rsidR="00D62A21" w:rsidRDefault="00D62A21" w:rsidP="00190946">
      <w:pPr>
        <w:pStyle w:val="ListParagraph"/>
        <w:numPr>
          <w:ilvl w:val="1"/>
          <w:numId w:val="12"/>
        </w:numPr>
      </w:pPr>
      <w:r>
        <w:t>Select the elevation polygon layer.</w:t>
      </w:r>
    </w:p>
    <w:p w14:paraId="5E300EEB" w14:textId="0D13897F" w:rsidR="00D62A21" w:rsidRDefault="00D62A21" w:rsidP="00190946">
      <w:pPr>
        <w:pStyle w:val="ListParagraph"/>
        <w:numPr>
          <w:ilvl w:val="1"/>
          <w:numId w:val="12"/>
        </w:numPr>
      </w:pPr>
      <w:r>
        <w:t>Click edit pencil</w:t>
      </w:r>
      <w:r w:rsidR="00743C0D">
        <w:t xml:space="preserve"> and the Add Polygon Feature button.</w:t>
      </w:r>
    </w:p>
    <w:p w14:paraId="200120AE" w14:textId="32B32096" w:rsidR="00876E95" w:rsidRDefault="00876E95" w:rsidP="00D345F5">
      <w:pPr>
        <w:pStyle w:val="Image"/>
      </w:pPr>
      <w:r>
        <w:drawing>
          <wp:inline distT="0" distB="0" distL="0" distR="0" wp14:anchorId="39623B98" wp14:editId="7A309D45">
            <wp:extent cx="2162175" cy="3066507"/>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63289" cy="3068087"/>
                    </a:xfrm>
                    <a:prstGeom prst="rect">
                      <a:avLst/>
                    </a:prstGeom>
                    <a:noFill/>
                    <a:ln>
                      <a:noFill/>
                    </a:ln>
                  </pic:spPr>
                </pic:pic>
              </a:graphicData>
            </a:graphic>
          </wp:inline>
        </w:drawing>
      </w:r>
    </w:p>
    <w:p w14:paraId="1CF5DBC2" w14:textId="77777777" w:rsidR="00876E95" w:rsidRDefault="00876E95" w:rsidP="00876E95"/>
    <w:p w14:paraId="694FF60C" w14:textId="3E02BED3" w:rsidR="00D62A21" w:rsidRDefault="00D62A21" w:rsidP="00190946">
      <w:pPr>
        <w:pStyle w:val="ListParagraph"/>
        <w:numPr>
          <w:ilvl w:val="1"/>
          <w:numId w:val="12"/>
        </w:numPr>
      </w:pPr>
      <w:r>
        <w:t xml:space="preserve">Add a polygon to the grid that needs </w:t>
      </w:r>
      <w:r w:rsidR="00D345F5">
        <w:t>adjustment</w:t>
      </w:r>
      <w:r>
        <w:t>.</w:t>
      </w:r>
    </w:p>
    <w:p w14:paraId="48245547" w14:textId="3631FF45" w:rsidR="00743C0D" w:rsidRDefault="00D62A21" w:rsidP="00190946">
      <w:pPr>
        <w:pStyle w:val="ListParagraph"/>
        <w:numPr>
          <w:ilvl w:val="1"/>
          <w:numId w:val="12"/>
        </w:numPr>
      </w:pPr>
      <w:r>
        <w:t xml:space="preserve">Right click to close the </w:t>
      </w:r>
      <w:r w:rsidR="00D345F5">
        <w:t>polygon</w:t>
      </w:r>
      <w:r>
        <w:t xml:space="preserve"> and fill the form.</w:t>
      </w:r>
    </w:p>
    <w:p w14:paraId="025401EF" w14:textId="371AD03C" w:rsidR="00D62A21" w:rsidRDefault="00743C0D" w:rsidP="00190946">
      <w:pPr>
        <w:pStyle w:val="ListParagraph"/>
        <w:numPr>
          <w:ilvl w:val="1"/>
          <w:numId w:val="12"/>
        </w:numPr>
      </w:pPr>
      <w:r>
        <w:t>It is only necessary to cover the centroid with this polygon.</w:t>
      </w:r>
    </w:p>
    <w:p w14:paraId="1AB3634B" w14:textId="6EF4F163" w:rsidR="00743C0D" w:rsidRDefault="00743C0D" w:rsidP="00190946">
      <w:pPr>
        <w:pStyle w:val="ListParagraph"/>
        <w:numPr>
          <w:ilvl w:val="1"/>
          <w:numId w:val="12"/>
        </w:numPr>
      </w:pPr>
      <w:r>
        <w:t xml:space="preserve">Click OK to close the form.  </w:t>
      </w:r>
    </w:p>
    <w:p w14:paraId="2D9020D6" w14:textId="1D217026" w:rsidR="008104ED" w:rsidRDefault="00D62A21" w:rsidP="00743C0D">
      <w:pPr>
        <w:pStyle w:val="ImageInd"/>
      </w:pPr>
      <w:r>
        <w:drawing>
          <wp:inline distT="0" distB="0" distL="0" distR="0" wp14:anchorId="08AD28D0" wp14:editId="57D2A0F8">
            <wp:extent cx="4064690" cy="2400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74367" cy="2406015"/>
                    </a:xfrm>
                    <a:prstGeom prst="rect">
                      <a:avLst/>
                    </a:prstGeom>
                  </pic:spPr>
                </pic:pic>
              </a:graphicData>
            </a:graphic>
          </wp:inline>
        </w:drawing>
      </w:r>
    </w:p>
    <w:p w14:paraId="26D835BA" w14:textId="4F91E4D4" w:rsidR="0087096A" w:rsidRDefault="0087096A">
      <w:r>
        <w:br w:type="page"/>
      </w:r>
    </w:p>
    <w:p w14:paraId="79F4B0AB" w14:textId="77777777" w:rsidR="00876E95" w:rsidRDefault="00876E95" w:rsidP="00190946">
      <w:pPr>
        <w:pStyle w:val="ListParagraph"/>
        <w:numPr>
          <w:ilvl w:val="0"/>
          <w:numId w:val="12"/>
        </w:numPr>
      </w:pPr>
      <w:r>
        <w:lastRenderedPageBreak/>
        <w:t>Collapse the FLO-2D Widgets.</w:t>
      </w:r>
    </w:p>
    <w:p w14:paraId="2C29A8C4" w14:textId="6A3A79F8" w:rsidR="00876E95" w:rsidRDefault="00876E95" w:rsidP="00190946">
      <w:pPr>
        <w:pStyle w:val="ListParagraph"/>
        <w:numPr>
          <w:ilvl w:val="0"/>
          <w:numId w:val="12"/>
        </w:numPr>
      </w:pPr>
      <w:r>
        <w:t>Open the Grid widget.</w:t>
      </w:r>
    </w:p>
    <w:p w14:paraId="606615EE" w14:textId="77E7515B" w:rsidR="00876E95" w:rsidRDefault="00876E95" w:rsidP="00190946">
      <w:pPr>
        <w:pStyle w:val="ListParagraph"/>
        <w:numPr>
          <w:ilvl w:val="0"/>
          <w:numId w:val="12"/>
        </w:numPr>
      </w:pPr>
      <w:r>
        <w:t>Click the Correction Tool</w:t>
      </w:r>
    </w:p>
    <w:p w14:paraId="0028F823" w14:textId="34C1ED9B" w:rsidR="00876E95" w:rsidRDefault="00876E95" w:rsidP="00876E95">
      <w:pPr>
        <w:pStyle w:val="ImageInd"/>
      </w:pPr>
      <w:r>
        <w:drawing>
          <wp:inline distT="0" distB="0" distL="0" distR="0" wp14:anchorId="1CB330CA" wp14:editId="2BBB827E">
            <wp:extent cx="4308571" cy="18571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1">
                      <a:extLst>
                        <a:ext uri="{28A0092B-C50C-407E-A947-70E740481C1C}">
                          <a14:useLocalDpi xmlns:a14="http://schemas.microsoft.com/office/drawing/2010/main" val="0"/>
                        </a:ext>
                      </a:extLst>
                    </a:blip>
                    <a:stretch>
                      <a:fillRect/>
                    </a:stretch>
                  </pic:blipFill>
                  <pic:spPr>
                    <a:xfrm>
                      <a:off x="0" y="0"/>
                      <a:ext cx="4308571" cy="1857143"/>
                    </a:xfrm>
                    <a:prstGeom prst="rect">
                      <a:avLst/>
                    </a:prstGeom>
                  </pic:spPr>
                </pic:pic>
              </a:graphicData>
            </a:graphic>
          </wp:inline>
        </w:drawing>
      </w:r>
    </w:p>
    <w:p w14:paraId="58EBCC94" w14:textId="473A6DB5" w:rsidR="00876E95" w:rsidRDefault="00876E95" w:rsidP="00190946">
      <w:pPr>
        <w:pStyle w:val="ListParagraph"/>
        <w:numPr>
          <w:ilvl w:val="0"/>
          <w:numId w:val="12"/>
        </w:numPr>
      </w:pPr>
      <w:r>
        <w:t>Click yes to save the changes.</w:t>
      </w:r>
    </w:p>
    <w:p w14:paraId="278F893B" w14:textId="16279263" w:rsidR="00876E95" w:rsidRPr="00876E95" w:rsidRDefault="00876E95" w:rsidP="00876E95">
      <w:pPr>
        <w:pStyle w:val="ImageInd"/>
      </w:pPr>
      <w:r>
        <w:drawing>
          <wp:inline distT="0" distB="0" distL="0" distR="0" wp14:anchorId="0727ADF8" wp14:editId="368578A2">
            <wp:extent cx="3857143" cy="99047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7143" cy="990476"/>
                    </a:xfrm>
                    <a:prstGeom prst="rect">
                      <a:avLst/>
                    </a:prstGeom>
                  </pic:spPr>
                </pic:pic>
              </a:graphicData>
            </a:graphic>
          </wp:inline>
        </w:drawing>
      </w:r>
    </w:p>
    <w:p w14:paraId="127CF580" w14:textId="0E0F0FF0" w:rsidR="00876E95" w:rsidRDefault="00876E95" w:rsidP="00190946">
      <w:pPr>
        <w:pStyle w:val="ListParagraph"/>
        <w:numPr>
          <w:ilvl w:val="0"/>
          <w:numId w:val="12"/>
        </w:numPr>
      </w:pPr>
      <w:r>
        <w:t>Select the User Layer Mode.</w:t>
      </w:r>
    </w:p>
    <w:p w14:paraId="72E3308B" w14:textId="4A022B39" w:rsidR="00876E95" w:rsidRDefault="00876E95" w:rsidP="00190946">
      <w:pPr>
        <w:pStyle w:val="ListParagraph"/>
        <w:numPr>
          <w:ilvl w:val="0"/>
          <w:numId w:val="12"/>
        </w:numPr>
      </w:pPr>
      <w:r>
        <w:t xml:space="preserve">Click the Elevation </w:t>
      </w:r>
      <w:r w:rsidR="00D345F5">
        <w:t>Polygon</w:t>
      </w:r>
      <w:r>
        <w:t xml:space="preserve"> Attributes check</w:t>
      </w:r>
      <w:r w:rsidR="005C1FFE">
        <w:t xml:space="preserve"> </w:t>
      </w:r>
      <w:r>
        <w:t>box.</w:t>
      </w:r>
    </w:p>
    <w:p w14:paraId="38A2DEE9" w14:textId="4DBA5D41" w:rsidR="00876E95" w:rsidRDefault="00876E95" w:rsidP="00190946">
      <w:pPr>
        <w:pStyle w:val="ListParagraph"/>
        <w:numPr>
          <w:ilvl w:val="0"/>
          <w:numId w:val="12"/>
        </w:numPr>
      </w:pPr>
      <w:r>
        <w:t>Click OK</w:t>
      </w:r>
      <w:r w:rsidR="004A33C8">
        <w:t xml:space="preserve"> to perform the calculation and OK once </w:t>
      </w:r>
      <w:r w:rsidR="00D345F5">
        <w:t>it is</w:t>
      </w:r>
      <w:r w:rsidR="004A33C8">
        <w:t xml:space="preserve"> finished.</w:t>
      </w:r>
      <w:r w:rsidR="00CC3B39">
        <w:t xml:space="preserve">  </w:t>
      </w:r>
    </w:p>
    <w:p w14:paraId="22E13BC6" w14:textId="1B54AC71" w:rsidR="00CC3B39" w:rsidRDefault="00CC3B39" w:rsidP="00190946">
      <w:pPr>
        <w:pStyle w:val="ListParagraph"/>
        <w:numPr>
          <w:ilvl w:val="0"/>
          <w:numId w:val="12"/>
        </w:numPr>
      </w:pPr>
      <w:r>
        <w:t>The cell elevation is now adjusted to the correct culvert invert.</w:t>
      </w:r>
    </w:p>
    <w:p w14:paraId="3FC01837" w14:textId="0DD5AD74" w:rsidR="0033176D" w:rsidRDefault="00876E95" w:rsidP="00CC3B39">
      <w:pPr>
        <w:pStyle w:val="ImageInd"/>
      </w:pPr>
      <w:r>
        <w:drawing>
          <wp:inline distT="0" distB="0" distL="0" distR="0" wp14:anchorId="34E8F51B" wp14:editId="358139FE">
            <wp:extent cx="5905224" cy="2886075"/>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3">
                      <a:extLst>
                        <a:ext uri="{28A0092B-C50C-407E-A947-70E740481C1C}">
                          <a14:useLocalDpi xmlns:a14="http://schemas.microsoft.com/office/drawing/2010/main" val="0"/>
                        </a:ext>
                      </a:extLst>
                    </a:blip>
                    <a:stretch>
                      <a:fillRect/>
                    </a:stretch>
                  </pic:blipFill>
                  <pic:spPr>
                    <a:xfrm>
                      <a:off x="0" y="0"/>
                      <a:ext cx="5911975" cy="2889375"/>
                    </a:xfrm>
                    <a:prstGeom prst="rect">
                      <a:avLst/>
                    </a:prstGeom>
                  </pic:spPr>
                </pic:pic>
              </a:graphicData>
            </a:graphic>
          </wp:inline>
        </w:drawing>
      </w:r>
    </w:p>
    <w:p w14:paraId="596BFA9B" w14:textId="77777777" w:rsidR="0033176D" w:rsidRDefault="0033176D">
      <w:pPr>
        <w:rPr>
          <w:noProof/>
        </w:rPr>
      </w:pPr>
      <w:r>
        <w:br w:type="page"/>
      </w:r>
    </w:p>
    <w:p w14:paraId="25BA4ABB" w14:textId="36EFB327" w:rsidR="0033176D" w:rsidRDefault="0033176D" w:rsidP="000A6E2F">
      <w:pPr>
        <w:pStyle w:val="Heading2"/>
      </w:pPr>
      <w:bookmarkStart w:id="42" w:name="_Toc73346983"/>
      <w:r w:rsidRPr="00655D0F">
        <w:lastRenderedPageBreak/>
        <w:t xml:space="preserve">Step </w:t>
      </w:r>
      <w:r w:rsidR="00F819E9">
        <w:t>7</w:t>
      </w:r>
      <w:r w:rsidRPr="00655D0F">
        <w:t>:</w:t>
      </w:r>
      <w:r>
        <w:t xml:space="preserve">  Save, </w:t>
      </w:r>
      <w:r w:rsidR="0087096A">
        <w:t>export,</w:t>
      </w:r>
      <w:r>
        <w:t xml:space="preserve"> and run.</w:t>
      </w:r>
      <w:bookmarkEnd w:id="42"/>
    </w:p>
    <w:p w14:paraId="05399624" w14:textId="473DD802" w:rsidR="0033176D" w:rsidRPr="00655D0F" w:rsidRDefault="0033176D" w:rsidP="00190946">
      <w:pPr>
        <w:pStyle w:val="ListParagraph"/>
        <w:numPr>
          <w:ilvl w:val="0"/>
          <w:numId w:val="13"/>
        </w:numPr>
      </w:pPr>
      <w:r w:rsidRPr="00655D0F">
        <w:t xml:space="preserve">This is a good point to save project. </w:t>
      </w:r>
      <w:r>
        <w:t xml:space="preserve"> </w:t>
      </w:r>
    </w:p>
    <w:p w14:paraId="0D41A551" w14:textId="38CDAED1" w:rsidR="0033176D" w:rsidRPr="00655D0F" w:rsidRDefault="001565BA" w:rsidP="001565BA">
      <w:pPr>
        <w:pStyle w:val="ImageInd"/>
      </w:pPr>
      <w:r w:rsidRPr="00655D0F">
        <w:drawing>
          <wp:inline distT="0" distB="0" distL="0" distR="0" wp14:anchorId="45B862E4" wp14:editId="573AD8D7">
            <wp:extent cx="1771650" cy="102240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771650" cy="1022406"/>
                    </a:xfrm>
                    <a:prstGeom prst="rect">
                      <a:avLst/>
                    </a:prstGeom>
                  </pic:spPr>
                </pic:pic>
              </a:graphicData>
            </a:graphic>
          </wp:inline>
        </w:drawing>
      </w:r>
    </w:p>
    <w:p w14:paraId="1ED7D452" w14:textId="53F87449" w:rsidR="0033176D" w:rsidRDefault="0033176D" w:rsidP="00190946">
      <w:pPr>
        <w:pStyle w:val="ListParagraph"/>
        <w:numPr>
          <w:ilvl w:val="0"/>
          <w:numId w:val="13"/>
        </w:numPr>
      </w:pPr>
      <w:r>
        <w:t>E</w:t>
      </w:r>
      <w:r w:rsidRPr="00655D0F">
        <w:t xml:space="preserve">xport the data files to the </w:t>
      </w:r>
      <w:r w:rsidR="00EA0D3A">
        <w:t xml:space="preserve">Advanced Class Folder </w:t>
      </w:r>
      <w:r>
        <w:t>Module 2 Export.</w:t>
      </w:r>
    </w:p>
    <w:p w14:paraId="6D1F6E88" w14:textId="1A67C7CE" w:rsidR="00EA0D3A" w:rsidRPr="00EA0D3A" w:rsidRDefault="001565BA" w:rsidP="00EA0D3A">
      <w:pPr>
        <w:pStyle w:val="ImageInd"/>
      </w:pPr>
      <w:r>
        <w:drawing>
          <wp:inline distT="0" distB="0" distL="0" distR="0" wp14:anchorId="5FD8C9AC" wp14:editId="1B96E045">
            <wp:extent cx="5644634" cy="3213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60">
                      <a:extLst>
                        <a:ext uri="{28A0092B-C50C-407E-A947-70E740481C1C}">
                          <a14:useLocalDpi xmlns:a14="http://schemas.microsoft.com/office/drawing/2010/main" val="0"/>
                        </a:ext>
                      </a:extLst>
                    </a:blip>
                    <a:stretch>
                      <a:fillRect/>
                    </a:stretch>
                  </pic:blipFill>
                  <pic:spPr>
                    <a:xfrm>
                      <a:off x="0" y="0"/>
                      <a:ext cx="5644634" cy="321310"/>
                    </a:xfrm>
                    <a:prstGeom prst="rect">
                      <a:avLst/>
                    </a:prstGeom>
                  </pic:spPr>
                </pic:pic>
              </a:graphicData>
            </a:graphic>
          </wp:inline>
        </w:drawing>
      </w:r>
    </w:p>
    <w:p w14:paraId="584BFA8A" w14:textId="531158A4" w:rsidR="0033176D" w:rsidRDefault="0033176D" w:rsidP="001565BA">
      <w:pPr>
        <w:pStyle w:val="ImageInd"/>
      </w:pPr>
      <w:r>
        <w:drawing>
          <wp:inline distT="0" distB="0" distL="0" distR="0" wp14:anchorId="79A3C477" wp14:editId="541B6F08">
            <wp:extent cx="4715115" cy="24673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4">
                      <a:extLst>
                        <a:ext uri="{28A0092B-C50C-407E-A947-70E740481C1C}">
                          <a14:useLocalDpi xmlns:a14="http://schemas.microsoft.com/office/drawing/2010/main" val="0"/>
                        </a:ext>
                      </a:extLst>
                    </a:blip>
                    <a:stretch>
                      <a:fillRect/>
                    </a:stretch>
                  </pic:blipFill>
                  <pic:spPr>
                    <a:xfrm>
                      <a:off x="0" y="0"/>
                      <a:ext cx="4718783" cy="2469300"/>
                    </a:xfrm>
                    <a:prstGeom prst="rect">
                      <a:avLst/>
                    </a:prstGeom>
                  </pic:spPr>
                </pic:pic>
              </a:graphicData>
            </a:graphic>
          </wp:inline>
        </w:drawing>
      </w:r>
    </w:p>
    <w:p w14:paraId="5B826F9B" w14:textId="51C261B9" w:rsidR="00B944D7" w:rsidRPr="00B944D7" w:rsidRDefault="00B944D7" w:rsidP="00B944D7">
      <w:pPr>
        <w:pStyle w:val="Image"/>
      </w:pPr>
      <w:r>
        <w:drawing>
          <wp:inline distT="0" distB="0" distL="0" distR="0" wp14:anchorId="292BE939" wp14:editId="77C0ADF7">
            <wp:extent cx="4762500" cy="2474872"/>
            <wp:effectExtent l="0" t="0" r="0" b="1905"/>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770040" cy="2478790"/>
                    </a:xfrm>
                    <a:prstGeom prst="rect">
                      <a:avLst/>
                    </a:prstGeom>
                  </pic:spPr>
                </pic:pic>
              </a:graphicData>
            </a:graphic>
          </wp:inline>
        </w:drawing>
      </w:r>
    </w:p>
    <w:p w14:paraId="75BA798B" w14:textId="7D76F856" w:rsidR="0033176D" w:rsidRDefault="001565BA" w:rsidP="001565BA">
      <w:pPr>
        <w:rPr>
          <w:noProof/>
        </w:rPr>
      </w:pPr>
      <w:r>
        <w:rPr>
          <w:noProof/>
        </w:rPr>
        <w:lastRenderedPageBreak/>
        <w:drawing>
          <wp:inline distT="0" distB="0" distL="0" distR="0" wp14:anchorId="760AAB0C" wp14:editId="24CBF00E">
            <wp:extent cx="4586617" cy="38100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6">
                      <a:extLst>
                        <a:ext uri="{28A0092B-C50C-407E-A947-70E740481C1C}">
                          <a14:useLocalDpi xmlns:a14="http://schemas.microsoft.com/office/drawing/2010/main" val="0"/>
                        </a:ext>
                      </a:extLst>
                    </a:blip>
                    <a:stretch>
                      <a:fillRect/>
                    </a:stretch>
                  </pic:blipFill>
                  <pic:spPr>
                    <a:xfrm>
                      <a:off x="0" y="0"/>
                      <a:ext cx="4587627" cy="3810839"/>
                    </a:xfrm>
                    <a:prstGeom prst="rect">
                      <a:avLst/>
                    </a:prstGeom>
                  </pic:spPr>
                </pic:pic>
              </a:graphicData>
            </a:graphic>
          </wp:inline>
        </w:drawing>
      </w:r>
    </w:p>
    <w:p w14:paraId="582203E9" w14:textId="2BFCE779" w:rsidR="00B944D7" w:rsidRDefault="00B944D7">
      <w:pPr>
        <w:rPr>
          <w:noProof/>
        </w:rPr>
      </w:pPr>
      <w:r>
        <w:rPr>
          <w:noProof/>
        </w:rPr>
        <w:br w:type="page"/>
      </w:r>
    </w:p>
    <w:p w14:paraId="5FC1E7DB" w14:textId="77777777" w:rsidR="00B944D7" w:rsidRDefault="00B944D7" w:rsidP="00190946">
      <w:pPr>
        <w:pStyle w:val="Renumber"/>
        <w:numPr>
          <w:ilvl w:val="0"/>
          <w:numId w:val="91"/>
        </w:numPr>
      </w:pPr>
      <w:r>
        <w:lastRenderedPageBreak/>
        <w:t>Go to the Storm Drain Widget and Export the swmm.inp file.</w:t>
      </w:r>
    </w:p>
    <w:p w14:paraId="2CE89BE8" w14:textId="77777777" w:rsidR="00B944D7" w:rsidRDefault="00B944D7" w:rsidP="00190946">
      <w:pPr>
        <w:pStyle w:val="Renumber"/>
        <w:numPr>
          <w:ilvl w:val="0"/>
          <w:numId w:val="21"/>
        </w:numPr>
      </w:pPr>
      <w:r>
        <w:t>Collapse all widgets.</w:t>
      </w:r>
    </w:p>
    <w:p w14:paraId="72B1DF41" w14:textId="77777777" w:rsidR="00B944D7" w:rsidRPr="00151906" w:rsidRDefault="00B944D7" w:rsidP="00190946">
      <w:pPr>
        <w:pStyle w:val="Renumber"/>
        <w:numPr>
          <w:ilvl w:val="0"/>
          <w:numId w:val="21"/>
        </w:numPr>
      </w:pPr>
      <w:r>
        <w:t xml:space="preserve">Open </w:t>
      </w:r>
      <w:r w:rsidRPr="00151906">
        <w:t>Storm Drain widget.</w:t>
      </w:r>
    </w:p>
    <w:p w14:paraId="2CCEC7DC" w14:textId="77777777" w:rsidR="00B944D7" w:rsidRDefault="00B944D7" w:rsidP="00190946">
      <w:pPr>
        <w:pStyle w:val="Renumber"/>
        <w:numPr>
          <w:ilvl w:val="0"/>
          <w:numId w:val="21"/>
        </w:numPr>
      </w:pPr>
      <w:r w:rsidRPr="00151906">
        <w:t>Click E</w:t>
      </w:r>
      <w:r>
        <w:t>xport SWMM.INP… button</w:t>
      </w:r>
    </w:p>
    <w:p w14:paraId="13D61785" w14:textId="77777777" w:rsidR="00B944D7" w:rsidRDefault="00B944D7" w:rsidP="00D4688C">
      <w:pPr>
        <w:pStyle w:val="Image"/>
      </w:pPr>
      <w:r>
        <w:drawing>
          <wp:inline distT="0" distB="0" distL="0" distR="0" wp14:anchorId="11DDD7AE" wp14:editId="5D53D6F9">
            <wp:extent cx="4758438" cy="7116417"/>
            <wp:effectExtent l="0" t="0" r="4445" b="889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5901" cy="7142534"/>
                    </a:xfrm>
                    <a:prstGeom prst="rect">
                      <a:avLst/>
                    </a:prstGeom>
                  </pic:spPr>
                </pic:pic>
              </a:graphicData>
            </a:graphic>
          </wp:inline>
        </w:drawing>
      </w:r>
    </w:p>
    <w:p w14:paraId="630D04CE" w14:textId="77777777" w:rsidR="00B944D7" w:rsidRDefault="00B944D7" w:rsidP="00190946">
      <w:pPr>
        <w:pStyle w:val="Renumber"/>
        <w:numPr>
          <w:ilvl w:val="0"/>
          <w:numId w:val="21"/>
        </w:numPr>
      </w:pPr>
      <w:r>
        <w:lastRenderedPageBreak/>
        <w:t>Find the Module 2 Export.</w:t>
      </w:r>
    </w:p>
    <w:p w14:paraId="1750FF91" w14:textId="1D04FA8F" w:rsidR="00B944D7" w:rsidRDefault="00B944D7" w:rsidP="00190946">
      <w:pPr>
        <w:pStyle w:val="Renumber"/>
        <w:numPr>
          <w:ilvl w:val="0"/>
          <w:numId w:val="21"/>
        </w:numPr>
      </w:pPr>
      <w:r w:rsidRPr="000856D0">
        <w:t>Name</w:t>
      </w:r>
      <w:r>
        <w:t xml:space="preserve"> the file swmm.inp and click Save.</w:t>
      </w:r>
    </w:p>
    <w:p w14:paraId="196924A3" w14:textId="77777777" w:rsidR="00B944D7" w:rsidRDefault="00B944D7" w:rsidP="00B944D7">
      <w:pPr>
        <w:pStyle w:val="Image"/>
      </w:pPr>
      <w:r>
        <w:drawing>
          <wp:inline distT="0" distB="0" distL="0" distR="0" wp14:anchorId="70E615FA" wp14:editId="1C1C15CE">
            <wp:extent cx="4468058" cy="2447962"/>
            <wp:effectExtent l="0" t="0" r="8890" b="0"/>
            <wp:docPr id="814" name="Picture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 name="Picture 814"/>
                    <pic:cNvPicPr/>
                  </pic:nvPicPr>
                  <pic:blipFill>
                    <a:blip r:embed="rId87">
                      <a:extLst>
                        <a:ext uri="{28A0092B-C50C-407E-A947-70E740481C1C}">
                          <a14:useLocalDpi xmlns:a14="http://schemas.microsoft.com/office/drawing/2010/main" val="0"/>
                        </a:ext>
                      </a:extLst>
                    </a:blip>
                    <a:stretch>
                      <a:fillRect/>
                    </a:stretch>
                  </pic:blipFill>
                  <pic:spPr>
                    <a:xfrm>
                      <a:off x="0" y="0"/>
                      <a:ext cx="4468058" cy="2447962"/>
                    </a:xfrm>
                    <a:prstGeom prst="rect">
                      <a:avLst/>
                    </a:prstGeom>
                  </pic:spPr>
                </pic:pic>
              </a:graphicData>
            </a:graphic>
          </wp:inline>
        </w:drawing>
      </w:r>
    </w:p>
    <w:p w14:paraId="69995B11" w14:textId="77777777" w:rsidR="00B944D7" w:rsidRDefault="00B944D7" w:rsidP="00190946">
      <w:pPr>
        <w:pStyle w:val="Renumber"/>
        <w:numPr>
          <w:ilvl w:val="0"/>
          <w:numId w:val="21"/>
        </w:numPr>
      </w:pPr>
      <w:r w:rsidRPr="00151906">
        <w:t>Click</w:t>
      </w:r>
      <w:r>
        <w:t xml:space="preserve"> OK to close both windows.</w:t>
      </w:r>
    </w:p>
    <w:p w14:paraId="3B477E28" w14:textId="77777777" w:rsidR="00B944D7" w:rsidRDefault="00B944D7" w:rsidP="00B944D7">
      <w:pPr>
        <w:pStyle w:val="Image"/>
      </w:pPr>
      <w:r>
        <w:drawing>
          <wp:inline distT="0" distB="0" distL="0" distR="0" wp14:anchorId="27D8487B" wp14:editId="1F9AD3C6">
            <wp:extent cx="6009589" cy="3560594"/>
            <wp:effectExtent l="0" t="0" r="0" b="1905"/>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 name="Picture 815"/>
                    <pic:cNvPicPr/>
                  </pic:nvPicPr>
                  <pic:blipFill>
                    <a:blip r:embed="rId88">
                      <a:extLst>
                        <a:ext uri="{28A0092B-C50C-407E-A947-70E740481C1C}">
                          <a14:useLocalDpi xmlns:a14="http://schemas.microsoft.com/office/drawing/2010/main" val="0"/>
                        </a:ext>
                      </a:extLst>
                    </a:blip>
                    <a:stretch>
                      <a:fillRect/>
                    </a:stretch>
                  </pic:blipFill>
                  <pic:spPr>
                    <a:xfrm>
                      <a:off x="0" y="0"/>
                      <a:ext cx="6009589" cy="3560594"/>
                    </a:xfrm>
                    <a:prstGeom prst="rect">
                      <a:avLst/>
                    </a:prstGeom>
                  </pic:spPr>
                </pic:pic>
              </a:graphicData>
            </a:graphic>
          </wp:inline>
        </w:drawing>
      </w:r>
    </w:p>
    <w:p w14:paraId="40BF9C59" w14:textId="77777777" w:rsidR="00B944D7" w:rsidRDefault="00B944D7" w:rsidP="00B944D7">
      <w:pPr>
        <w:rPr>
          <w:noProof/>
        </w:rPr>
      </w:pPr>
      <w:r>
        <w:br w:type="page"/>
      </w:r>
    </w:p>
    <w:p w14:paraId="2BB1993B" w14:textId="27A428E7" w:rsidR="00B944D7" w:rsidRDefault="00B944D7" w:rsidP="001565BA">
      <w:pPr>
        <w:rPr>
          <w:noProof/>
        </w:rPr>
      </w:pPr>
    </w:p>
    <w:p w14:paraId="35589C70" w14:textId="77777777" w:rsidR="001565BA" w:rsidRDefault="001565BA" w:rsidP="001565BA">
      <w:pPr>
        <w:rPr>
          <w:noProof/>
        </w:rPr>
      </w:pPr>
    </w:p>
    <w:p w14:paraId="4A77EADF" w14:textId="4927FE86" w:rsidR="0033176D" w:rsidRDefault="0033176D" w:rsidP="00190946">
      <w:pPr>
        <w:pStyle w:val="ListParagraph"/>
        <w:numPr>
          <w:ilvl w:val="0"/>
          <w:numId w:val="13"/>
        </w:numPr>
      </w:pPr>
      <w:r w:rsidRPr="00655D0F">
        <w:t xml:space="preserve">Click the </w:t>
      </w:r>
      <w:r w:rsidRPr="001565BA">
        <w:t>Run FLO-2D</w:t>
      </w:r>
      <w:r w:rsidRPr="00655D0F">
        <w:t xml:space="preserve"> Icon.</w:t>
      </w:r>
    </w:p>
    <w:p w14:paraId="1E5C308D" w14:textId="2E6738EE" w:rsidR="001565BA" w:rsidRDefault="001565BA" w:rsidP="001565BA">
      <w:pPr>
        <w:pStyle w:val="ImageInd"/>
      </w:pPr>
      <w:r>
        <w:drawing>
          <wp:inline distT="0" distB="0" distL="0" distR="0" wp14:anchorId="5E712664" wp14:editId="4055B0B9">
            <wp:extent cx="5943600" cy="3213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1310"/>
                    </a:xfrm>
                    <a:prstGeom prst="rect">
                      <a:avLst/>
                    </a:prstGeom>
                  </pic:spPr>
                </pic:pic>
              </a:graphicData>
            </a:graphic>
          </wp:inline>
        </w:drawing>
      </w:r>
    </w:p>
    <w:p w14:paraId="757A5289" w14:textId="7C11560B" w:rsidR="0033176D" w:rsidRPr="00655D0F" w:rsidRDefault="00C12F53" w:rsidP="00190946">
      <w:pPr>
        <w:pStyle w:val="ListParagraph"/>
        <w:numPr>
          <w:ilvl w:val="0"/>
          <w:numId w:val="13"/>
        </w:numPr>
      </w:pPr>
      <w:r>
        <w:t xml:space="preserve">Correct the </w:t>
      </w:r>
      <w:r w:rsidR="0033176D" w:rsidRPr="00655D0F">
        <w:t>Path</w:t>
      </w:r>
      <w:r>
        <w:t>s</w:t>
      </w:r>
      <w:r w:rsidR="0033176D" w:rsidRPr="00655D0F">
        <w:t xml:space="preserve"> and click </w:t>
      </w:r>
      <w:r w:rsidR="0033176D" w:rsidRPr="001565BA">
        <w:t>OK</w:t>
      </w:r>
      <w:r w:rsidR="0033176D" w:rsidRPr="00655D0F">
        <w:t xml:space="preserve"> to start the simulation. </w:t>
      </w:r>
    </w:p>
    <w:p w14:paraId="70BD56B1" w14:textId="57A809AC" w:rsidR="0033176D" w:rsidRDefault="009C1CF9" w:rsidP="001565BA">
      <w:pPr>
        <w:pStyle w:val="ImageInd"/>
      </w:pPr>
      <w:r>
        <w:drawing>
          <wp:inline distT="0" distB="0" distL="0" distR="0" wp14:anchorId="72B93285" wp14:editId="6F17EA46">
            <wp:extent cx="5209524" cy="1504762"/>
            <wp:effectExtent l="0" t="0" r="0" b="635"/>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 name="Picture 817"/>
                    <pic:cNvPicPr/>
                  </pic:nvPicPr>
                  <pic:blipFill>
                    <a:blip r:embed="rId89">
                      <a:extLst>
                        <a:ext uri="{28A0092B-C50C-407E-A947-70E740481C1C}">
                          <a14:useLocalDpi xmlns:a14="http://schemas.microsoft.com/office/drawing/2010/main" val="0"/>
                        </a:ext>
                      </a:extLst>
                    </a:blip>
                    <a:stretch>
                      <a:fillRect/>
                    </a:stretch>
                  </pic:blipFill>
                  <pic:spPr>
                    <a:xfrm>
                      <a:off x="0" y="0"/>
                      <a:ext cx="5209524" cy="1504762"/>
                    </a:xfrm>
                    <a:prstGeom prst="rect">
                      <a:avLst/>
                    </a:prstGeom>
                  </pic:spPr>
                </pic:pic>
              </a:graphicData>
            </a:graphic>
          </wp:inline>
        </w:drawing>
      </w:r>
    </w:p>
    <w:p w14:paraId="0D327B44" w14:textId="64AF8FA8" w:rsidR="001B7C21" w:rsidRDefault="001B7C21" w:rsidP="001B7C21"/>
    <w:p w14:paraId="2E0225CD" w14:textId="7CB4F9B2" w:rsidR="00D55119" w:rsidRDefault="00D55119">
      <w:r>
        <w:br w:type="page"/>
      </w:r>
    </w:p>
    <w:p w14:paraId="2A9E814B" w14:textId="10789A55" w:rsidR="00D55119" w:rsidRPr="00655D0F" w:rsidRDefault="00785240" w:rsidP="00D55119">
      <w:pPr>
        <w:pStyle w:val="Heading1"/>
        <w:rPr>
          <w:rFonts w:asciiTheme="minorHAnsi" w:hAnsiTheme="minorHAnsi"/>
          <w:caps/>
        </w:rPr>
      </w:pPr>
      <w:bookmarkStart w:id="43" w:name="_Toc73346984"/>
      <w:r>
        <w:rPr>
          <w:rFonts w:asciiTheme="minorHAnsi" w:hAnsiTheme="minorHAnsi"/>
          <w:caps/>
        </w:rPr>
        <w:lastRenderedPageBreak/>
        <w:t>Module 2 Part III</w:t>
      </w:r>
      <w:r w:rsidR="00D55119" w:rsidRPr="00655D0F">
        <w:rPr>
          <w:rFonts w:asciiTheme="minorHAnsi" w:hAnsiTheme="minorHAnsi"/>
          <w:caps/>
        </w:rPr>
        <w:t xml:space="preserve"> –</w:t>
      </w:r>
      <w:r w:rsidR="00D55119">
        <w:rPr>
          <w:rFonts w:asciiTheme="minorHAnsi" w:hAnsiTheme="minorHAnsi"/>
          <w:caps/>
        </w:rPr>
        <w:t xml:space="preserve"> Bridge Hydraulic</w:t>
      </w:r>
      <w:r w:rsidR="000B34A5">
        <w:rPr>
          <w:rFonts w:asciiTheme="minorHAnsi" w:hAnsiTheme="minorHAnsi"/>
          <w:caps/>
        </w:rPr>
        <w:t xml:space="preserve"> </w:t>
      </w:r>
      <w:r w:rsidR="00F40C82">
        <w:rPr>
          <w:rFonts w:asciiTheme="minorHAnsi" w:hAnsiTheme="minorHAnsi"/>
          <w:caps/>
        </w:rPr>
        <w:t>S</w:t>
      </w:r>
      <w:r w:rsidR="000B34A5">
        <w:rPr>
          <w:rFonts w:asciiTheme="minorHAnsi" w:hAnsiTheme="minorHAnsi"/>
          <w:caps/>
        </w:rPr>
        <w:t>tructure</w:t>
      </w:r>
      <w:bookmarkEnd w:id="43"/>
    </w:p>
    <w:p w14:paraId="1DD2D2BF" w14:textId="77777777" w:rsidR="00D55119" w:rsidRPr="00655D0F" w:rsidRDefault="00D55119" w:rsidP="00D55119"/>
    <w:p w14:paraId="3BEB9B37" w14:textId="77777777" w:rsidR="00D55119" w:rsidRPr="00655D0F" w:rsidRDefault="00D55119" w:rsidP="00D55119"/>
    <w:p w14:paraId="58AE5ECD" w14:textId="77777777" w:rsidR="00D55119" w:rsidRPr="00655D0F" w:rsidRDefault="00D55119" w:rsidP="00D55119"/>
    <w:p w14:paraId="3477C5CD" w14:textId="77777777" w:rsidR="00D55119" w:rsidRPr="00655D0F" w:rsidRDefault="00D55119" w:rsidP="00D55119"/>
    <w:p w14:paraId="71EC0F74" w14:textId="77777777" w:rsidR="00D55119" w:rsidRPr="00655D0F" w:rsidRDefault="00D55119" w:rsidP="00D55119"/>
    <w:p w14:paraId="0819C802" w14:textId="77777777" w:rsidR="00D55119" w:rsidRPr="00655D0F" w:rsidRDefault="00D55119" w:rsidP="00D55119"/>
    <w:p w14:paraId="601AB9BC" w14:textId="77777777" w:rsidR="00D55119" w:rsidRPr="00655D0F" w:rsidRDefault="00D55119" w:rsidP="00D55119"/>
    <w:p w14:paraId="7C54464C" w14:textId="77777777" w:rsidR="00D55119" w:rsidRPr="00655D0F" w:rsidRDefault="00D55119" w:rsidP="00D55119"/>
    <w:p w14:paraId="4819CC1E" w14:textId="77777777" w:rsidR="00D55119" w:rsidRPr="00655D0F" w:rsidRDefault="00D55119" w:rsidP="00D55119"/>
    <w:p w14:paraId="20B87424" w14:textId="77777777" w:rsidR="00D55119" w:rsidRPr="00655D0F" w:rsidRDefault="00D55119" w:rsidP="00D55119"/>
    <w:p w14:paraId="5F4C495D" w14:textId="77777777" w:rsidR="00D55119" w:rsidRPr="00655D0F" w:rsidRDefault="00D55119" w:rsidP="00D55119"/>
    <w:p w14:paraId="0CA76F26" w14:textId="77777777" w:rsidR="00D55119" w:rsidRPr="00655D0F" w:rsidRDefault="00D55119" w:rsidP="00D55119"/>
    <w:p w14:paraId="0E5FA9AC" w14:textId="77777777" w:rsidR="00D55119" w:rsidRPr="008B43BE" w:rsidRDefault="00D55119" w:rsidP="008B43BE">
      <w:pPr>
        <w:rPr>
          <w:b/>
          <w:bCs/>
        </w:rPr>
      </w:pPr>
      <w:r w:rsidRPr="008B43BE">
        <w:rPr>
          <w:b/>
          <w:bCs/>
        </w:rPr>
        <w:t>Overview</w:t>
      </w:r>
    </w:p>
    <w:p w14:paraId="06FCED0D" w14:textId="77777777" w:rsidR="00D55119" w:rsidRPr="00655D0F" w:rsidRDefault="00D55119" w:rsidP="00D55119"/>
    <w:p w14:paraId="301EBCBA" w14:textId="24AF1063" w:rsidR="00D55119" w:rsidRPr="00655D0F" w:rsidRDefault="00D55119" w:rsidP="00D55119">
      <w:pPr>
        <w:rPr>
          <w:snapToGrid w:val="0"/>
        </w:rPr>
      </w:pPr>
      <w:r>
        <w:rPr>
          <w:snapToGrid w:val="0"/>
        </w:rPr>
        <w:t>In this tutorial, the bridge variables are added to a hydraulic structure.</w:t>
      </w:r>
      <w:r w:rsidR="005A77A9">
        <w:rPr>
          <w:snapToGrid w:val="0"/>
        </w:rPr>
        <w:t xml:space="preserve">  </w:t>
      </w:r>
    </w:p>
    <w:p w14:paraId="263AFD78" w14:textId="77777777" w:rsidR="00D55119" w:rsidRPr="00655D0F" w:rsidRDefault="00D55119" w:rsidP="00D55119">
      <w:pPr>
        <w:widowControl w:val="0"/>
        <w:ind w:left="2835"/>
        <w:jc w:val="both"/>
        <w:rPr>
          <w:iCs/>
          <w:snapToGrid w:val="0"/>
        </w:rPr>
      </w:pPr>
    </w:p>
    <w:p w14:paraId="401AAC86" w14:textId="77777777" w:rsidR="00D55119" w:rsidRPr="00655D0F" w:rsidRDefault="00D55119" w:rsidP="00D55119">
      <w:pPr>
        <w:pStyle w:val="Heading1"/>
        <w:rPr>
          <w:rFonts w:asciiTheme="minorHAnsi" w:hAnsiTheme="minorHAnsi"/>
        </w:rPr>
      </w:pPr>
      <w:bookmarkStart w:id="44" w:name="_Toc73346985"/>
      <w:r w:rsidRPr="00655D0F">
        <w:rPr>
          <w:rFonts w:asciiTheme="minorHAnsi" w:hAnsiTheme="minorHAnsi"/>
          <w:sz w:val="28"/>
          <w:szCs w:val="28"/>
        </w:rPr>
        <w:t>Required Data</w:t>
      </w:r>
      <w:bookmarkEnd w:id="44"/>
    </w:p>
    <w:p w14:paraId="5A5978E7" w14:textId="77777777" w:rsidR="00D55119" w:rsidRPr="00655D0F" w:rsidRDefault="00D55119" w:rsidP="00D55119"/>
    <w:p w14:paraId="35802929" w14:textId="247D1299" w:rsidR="00D55119" w:rsidRPr="00655D0F" w:rsidRDefault="00D55119" w:rsidP="00D55119">
      <w:pPr>
        <w:rPr>
          <w:snapToGrid w:val="0"/>
        </w:rPr>
      </w:pPr>
      <w:r>
        <w:rPr>
          <w:snapToGrid w:val="0"/>
        </w:rPr>
        <w:t>The required data is in Module 2</w:t>
      </w:r>
      <w:r w:rsidR="00823C83">
        <w:rPr>
          <w:snapToGrid w:val="0"/>
        </w:rPr>
        <w:t xml:space="preserve"> Bridge Tutorial</w:t>
      </w:r>
      <w:r>
        <w:rPr>
          <w:snapToGrid w:val="0"/>
        </w:rPr>
        <w:t xml:space="preserve">.  </w:t>
      </w:r>
      <w:r w:rsidR="005A77A9">
        <w:rPr>
          <w:snapToGrid w:val="0"/>
        </w:rPr>
        <w:t>This is a new project.  Please save and close the previous QGIS.</w:t>
      </w:r>
    </w:p>
    <w:p w14:paraId="10B7CB4F" w14:textId="77777777" w:rsidR="00D55119" w:rsidRPr="00655D0F" w:rsidRDefault="00D55119" w:rsidP="00D55119">
      <w:r w:rsidRPr="00655D0F">
        <w:t xml:space="preserve"> </w:t>
      </w:r>
    </w:p>
    <w:p w14:paraId="75FF5F20" w14:textId="77777777" w:rsidR="00D55119" w:rsidRPr="00655D0F" w:rsidRDefault="00D55119" w:rsidP="00D55119">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2789"/>
        <w:gridCol w:w="5399"/>
      </w:tblGrid>
      <w:tr w:rsidR="00D55119" w:rsidRPr="00655D0F" w14:paraId="24AD1072" w14:textId="77777777" w:rsidTr="008928D4">
        <w:tc>
          <w:tcPr>
            <w:tcW w:w="2023" w:type="dxa"/>
            <w:vAlign w:val="center"/>
          </w:tcPr>
          <w:p w14:paraId="60F14F20" w14:textId="77777777" w:rsidR="00D55119" w:rsidRPr="00655D0F" w:rsidRDefault="00D55119" w:rsidP="008928D4">
            <w:pPr>
              <w:rPr>
                <w:b/>
              </w:rPr>
            </w:pPr>
            <w:r w:rsidRPr="00655D0F">
              <w:rPr>
                <w:b/>
              </w:rPr>
              <w:t>File</w:t>
            </w:r>
          </w:p>
        </w:tc>
        <w:tc>
          <w:tcPr>
            <w:tcW w:w="2789" w:type="dxa"/>
            <w:vAlign w:val="center"/>
          </w:tcPr>
          <w:p w14:paraId="24756C3F" w14:textId="77777777" w:rsidR="00D55119" w:rsidRPr="00655D0F" w:rsidRDefault="00D55119" w:rsidP="008928D4">
            <w:pPr>
              <w:rPr>
                <w:b/>
              </w:rPr>
            </w:pPr>
            <w:r w:rsidRPr="00655D0F">
              <w:rPr>
                <w:b/>
              </w:rPr>
              <w:t>Content</w:t>
            </w:r>
          </w:p>
        </w:tc>
        <w:tc>
          <w:tcPr>
            <w:tcW w:w="5399" w:type="dxa"/>
            <w:vAlign w:val="center"/>
          </w:tcPr>
          <w:p w14:paraId="47C67CC3" w14:textId="6EA7B576" w:rsidR="00D55119" w:rsidRPr="00655D0F" w:rsidRDefault="00D55119" w:rsidP="008928D4">
            <w:pPr>
              <w:rPr>
                <w:b/>
              </w:rPr>
            </w:pPr>
          </w:p>
        </w:tc>
      </w:tr>
      <w:tr w:rsidR="00D55119" w:rsidRPr="00655D0F" w14:paraId="4A6284A5" w14:textId="77777777" w:rsidTr="008928D4">
        <w:tc>
          <w:tcPr>
            <w:tcW w:w="2023" w:type="dxa"/>
          </w:tcPr>
          <w:p w14:paraId="1E5CA375" w14:textId="01EEC6A7" w:rsidR="00D55119" w:rsidRPr="00655D0F" w:rsidRDefault="00D55119" w:rsidP="008928D4">
            <w:pPr>
              <w:rPr>
                <w:color w:val="3366FF"/>
              </w:rPr>
            </w:pPr>
            <w:r>
              <w:rPr>
                <w:color w:val="3366FF"/>
              </w:rPr>
              <w:t>*.qgz</w:t>
            </w:r>
          </w:p>
        </w:tc>
        <w:tc>
          <w:tcPr>
            <w:tcW w:w="2789" w:type="dxa"/>
          </w:tcPr>
          <w:p w14:paraId="62F78243" w14:textId="7417813A" w:rsidR="00D55119" w:rsidRPr="00655D0F" w:rsidRDefault="00D55119" w:rsidP="008928D4">
            <w:r>
              <w:t>QGIS data files</w:t>
            </w:r>
          </w:p>
        </w:tc>
        <w:tc>
          <w:tcPr>
            <w:tcW w:w="5399" w:type="dxa"/>
          </w:tcPr>
          <w:p w14:paraId="4C4D3E79" w14:textId="7E3AF707" w:rsidR="00D55119" w:rsidRPr="00655D0F" w:rsidRDefault="00D55119" w:rsidP="008928D4">
            <w:pPr>
              <w:rPr>
                <w:color w:val="3366FF"/>
              </w:rPr>
            </w:pPr>
          </w:p>
        </w:tc>
      </w:tr>
      <w:tr w:rsidR="00D55119" w:rsidRPr="00655D0F" w14:paraId="38595244" w14:textId="77777777" w:rsidTr="008928D4">
        <w:tc>
          <w:tcPr>
            <w:tcW w:w="2023" w:type="dxa"/>
          </w:tcPr>
          <w:p w14:paraId="40877BDE" w14:textId="70327A3B" w:rsidR="00D55119" w:rsidRPr="00655D0F" w:rsidRDefault="00D55119" w:rsidP="008928D4">
            <w:pPr>
              <w:rPr>
                <w:color w:val="3366FF"/>
              </w:rPr>
            </w:pPr>
            <w:r>
              <w:rPr>
                <w:color w:val="3366FF"/>
              </w:rPr>
              <w:t>*.gpkg</w:t>
            </w:r>
          </w:p>
        </w:tc>
        <w:tc>
          <w:tcPr>
            <w:tcW w:w="2789" w:type="dxa"/>
          </w:tcPr>
          <w:p w14:paraId="28A7C9E5" w14:textId="1476E862" w:rsidR="00D55119" w:rsidRPr="00655D0F" w:rsidRDefault="00D55119" w:rsidP="008928D4">
            <w:r>
              <w:t>FLO-2D Geopackage</w:t>
            </w:r>
          </w:p>
        </w:tc>
        <w:tc>
          <w:tcPr>
            <w:tcW w:w="5399" w:type="dxa"/>
          </w:tcPr>
          <w:p w14:paraId="47F90C4A" w14:textId="77777777" w:rsidR="00D55119" w:rsidRPr="00655D0F" w:rsidRDefault="00D55119" w:rsidP="008928D4">
            <w:pPr>
              <w:rPr>
                <w:color w:val="3366FF"/>
              </w:rPr>
            </w:pPr>
          </w:p>
        </w:tc>
      </w:tr>
      <w:tr w:rsidR="00D55119" w:rsidRPr="00655D0F" w14:paraId="40C84CFB" w14:textId="77777777" w:rsidTr="008928D4">
        <w:tc>
          <w:tcPr>
            <w:tcW w:w="2023" w:type="dxa"/>
          </w:tcPr>
          <w:p w14:paraId="4FB4D87A" w14:textId="2E48F247" w:rsidR="00D55119" w:rsidRDefault="00D55119" w:rsidP="008928D4">
            <w:pPr>
              <w:rPr>
                <w:color w:val="3366FF"/>
              </w:rPr>
            </w:pPr>
            <w:r>
              <w:rPr>
                <w:color w:val="3366FF"/>
              </w:rPr>
              <w:t>*.tif</w:t>
            </w:r>
          </w:p>
        </w:tc>
        <w:tc>
          <w:tcPr>
            <w:tcW w:w="2789" w:type="dxa"/>
          </w:tcPr>
          <w:p w14:paraId="67E18D32" w14:textId="315E6DC0" w:rsidR="00D55119" w:rsidRDefault="00D55119" w:rsidP="008928D4">
            <w:r>
              <w:t>Bridge asbuilt files</w:t>
            </w:r>
          </w:p>
        </w:tc>
        <w:tc>
          <w:tcPr>
            <w:tcW w:w="5399" w:type="dxa"/>
          </w:tcPr>
          <w:p w14:paraId="52F29EF0" w14:textId="77777777" w:rsidR="00D55119" w:rsidRPr="00655D0F" w:rsidRDefault="00D55119" w:rsidP="008928D4">
            <w:pPr>
              <w:rPr>
                <w:color w:val="3366FF"/>
              </w:rPr>
            </w:pPr>
          </w:p>
        </w:tc>
      </w:tr>
      <w:tr w:rsidR="00D55119" w:rsidRPr="00655D0F" w14:paraId="3FA0AC2F" w14:textId="77777777" w:rsidTr="008928D4">
        <w:tc>
          <w:tcPr>
            <w:tcW w:w="2023" w:type="dxa"/>
          </w:tcPr>
          <w:p w14:paraId="55E2F500" w14:textId="24B15C8D" w:rsidR="00D55119" w:rsidRDefault="00D55119" w:rsidP="008928D4">
            <w:pPr>
              <w:rPr>
                <w:color w:val="3366FF"/>
              </w:rPr>
            </w:pPr>
            <w:r>
              <w:rPr>
                <w:color w:val="3366FF"/>
              </w:rPr>
              <w:t>*.DAT</w:t>
            </w:r>
          </w:p>
        </w:tc>
        <w:tc>
          <w:tcPr>
            <w:tcW w:w="2789" w:type="dxa"/>
          </w:tcPr>
          <w:p w14:paraId="7EDDE374" w14:textId="07EC6ED8" w:rsidR="00D55119" w:rsidRDefault="00D55119" w:rsidP="008928D4">
            <w:r>
              <w:t>Bridge coefficients</w:t>
            </w:r>
            <w:r w:rsidR="00B4254B">
              <w:t xml:space="preserve"> and cross sections</w:t>
            </w:r>
          </w:p>
        </w:tc>
        <w:tc>
          <w:tcPr>
            <w:tcW w:w="5399" w:type="dxa"/>
          </w:tcPr>
          <w:p w14:paraId="216BCCE8" w14:textId="77777777" w:rsidR="00D55119" w:rsidRPr="00655D0F" w:rsidRDefault="00D55119" w:rsidP="008928D4">
            <w:pPr>
              <w:rPr>
                <w:color w:val="3366FF"/>
              </w:rPr>
            </w:pPr>
          </w:p>
        </w:tc>
      </w:tr>
    </w:tbl>
    <w:p w14:paraId="3CF7FB0A" w14:textId="77777777" w:rsidR="00D55119" w:rsidRPr="00655D0F" w:rsidRDefault="00D55119" w:rsidP="00D55119"/>
    <w:p w14:paraId="160F9513" w14:textId="77777777" w:rsidR="00CD197A" w:rsidRDefault="00CD197A"/>
    <w:p w14:paraId="2CB0DD13" w14:textId="77777777" w:rsidR="001414B2" w:rsidRDefault="001414B2" w:rsidP="001414B2">
      <w:pPr>
        <w:rPr>
          <w:snapToGrid w:val="0"/>
        </w:rPr>
      </w:pPr>
      <w:r>
        <w:rPr>
          <w:snapToGrid w:val="0"/>
        </w:rPr>
        <w:t>Citation List for this Tutorial:</w:t>
      </w:r>
    </w:p>
    <w:p w14:paraId="45DC2C5B" w14:textId="151DF159" w:rsidR="00212A22" w:rsidRDefault="00CD197A">
      <w:r w:rsidRPr="00CD197A">
        <w:t xml:space="preserve">Hamill, L., 1999. Bridge Hydraulics, E &amp; FN Spon, NY. </w:t>
      </w:r>
      <w:r w:rsidR="00212A22">
        <w:br w:type="page"/>
      </w:r>
    </w:p>
    <w:p w14:paraId="149EC958" w14:textId="20750C2A" w:rsidR="00610171" w:rsidRDefault="00610171" w:rsidP="000A6E2F">
      <w:pPr>
        <w:pStyle w:val="Heading2"/>
      </w:pPr>
      <w:bookmarkStart w:id="45" w:name="_Toc73346986"/>
      <w:r w:rsidRPr="00655D0F">
        <w:lastRenderedPageBreak/>
        <w:t xml:space="preserve">Step </w:t>
      </w:r>
      <w:r>
        <w:t>1</w:t>
      </w:r>
      <w:r w:rsidRPr="00655D0F">
        <w:t xml:space="preserve">:  </w:t>
      </w:r>
      <w:r>
        <w:t>Load the project</w:t>
      </w:r>
      <w:bookmarkEnd w:id="45"/>
    </w:p>
    <w:p w14:paraId="77FDB3F2" w14:textId="576F2A5F" w:rsidR="00610171" w:rsidRDefault="00610171" w:rsidP="00190946">
      <w:pPr>
        <w:pStyle w:val="ListParagraph"/>
        <w:numPr>
          <w:ilvl w:val="0"/>
          <w:numId w:val="14"/>
        </w:numPr>
      </w:pPr>
      <w:r>
        <w:t>Start with the project from Module 2 Bridge Tutorial</w:t>
      </w:r>
    </w:p>
    <w:p w14:paraId="5AED42F3" w14:textId="124C9287" w:rsidR="00610171" w:rsidRPr="00655D0F" w:rsidRDefault="00610171" w:rsidP="00190946">
      <w:pPr>
        <w:pStyle w:val="ListParagraph"/>
        <w:numPr>
          <w:ilvl w:val="0"/>
          <w:numId w:val="14"/>
        </w:numPr>
      </w:pPr>
      <w:r>
        <w:t>If necessary, load it into Q</w:t>
      </w:r>
      <w:r w:rsidRPr="00655D0F">
        <w:t>GIS</w:t>
      </w:r>
      <w:r>
        <w:t>.  Open QGIS and drag the Bridge Tutorial.qgz file into the project.</w:t>
      </w:r>
    </w:p>
    <w:p w14:paraId="5B2E3DD1" w14:textId="77777777" w:rsidR="00610171" w:rsidRDefault="00610171" w:rsidP="00190946">
      <w:pPr>
        <w:pStyle w:val="ListParagraph"/>
        <w:numPr>
          <w:ilvl w:val="0"/>
          <w:numId w:val="14"/>
        </w:numPr>
        <w:rPr>
          <w:noProof/>
        </w:rPr>
      </w:pPr>
      <w:r>
        <w:rPr>
          <w:noProof/>
        </w:rPr>
        <w:t>Save the project.</w:t>
      </w:r>
    </w:p>
    <w:p w14:paraId="51A1CE0A" w14:textId="77777777" w:rsidR="006D69A4" w:rsidRDefault="00610171" w:rsidP="00610171">
      <w:pPr>
        <w:pStyle w:val="ImageInd"/>
      </w:pPr>
      <w:r>
        <w:drawing>
          <wp:inline distT="0" distB="0" distL="0" distR="0" wp14:anchorId="4647D0DE" wp14:editId="14429BA1">
            <wp:extent cx="5943599" cy="32194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599" cy="3219450"/>
                    </a:xfrm>
                    <a:prstGeom prst="rect">
                      <a:avLst/>
                    </a:prstGeom>
                  </pic:spPr>
                </pic:pic>
              </a:graphicData>
            </a:graphic>
          </wp:inline>
        </w:drawing>
      </w:r>
    </w:p>
    <w:p w14:paraId="18065717" w14:textId="3EE77C8C" w:rsidR="00610171" w:rsidRDefault="00610171" w:rsidP="00610171">
      <w:pPr>
        <w:pStyle w:val="ImageInd"/>
      </w:pPr>
      <w:r>
        <w:br w:type="page"/>
      </w:r>
    </w:p>
    <w:p w14:paraId="3E9EF672" w14:textId="2A003BA7" w:rsidR="002A45D5" w:rsidRDefault="002A45D5" w:rsidP="000A6E2F">
      <w:pPr>
        <w:pStyle w:val="Heading2"/>
      </w:pPr>
      <w:bookmarkStart w:id="46" w:name="_Toc73346987"/>
      <w:r w:rsidRPr="00655D0F">
        <w:lastRenderedPageBreak/>
        <w:t xml:space="preserve">Step </w:t>
      </w:r>
      <w:r>
        <w:t>2</w:t>
      </w:r>
      <w:r w:rsidRPr="00655D0F">
        <w:t xml:space="preserve">:  </w:t>
      </w:r>
      <w:r>
        <w:t>Define the bridge variable</w:t>
      </w:r>
      <w:r w:rsidR="00B33753">
        <w:t>s</w:t>
      </w:r>
      <w:r>
        <w:t xml:space="preserve"> and coefficients</w:t>
      </w:r>
      <w:bookmarkEnd w:id="46"/>
    </w:p>
    <w:p w14:paraId="23A46F23" w14:textId="1A76A3C6" w:rsidR="00212A22" w:rsidRDefault="00212A22" w:rsidP="001D5581">
      <w:r>
        <w:t>Bridge</w:t>
      </w:r>
      <w:r w:rsidR="002A45D5">
        <w:t xml:space="preserve"> variables and coefficients are defined by the USGS method for calculating discharge through a bridge.  Hamill defines this approach in his book on bridge hydraulics (1999).  O’Brien describes how to apply these variables to FLO-2D in a white paper called Bridge Hydraulics Component (2019).  This tutorial will show how to estimate or calculate the required variables for a real </w:t>
      </w:r>
      <w:r w:rsidR="004E4223">
        <w:t>project setup.</w:t>
      </w:r>
    </w:p>
    <w:p w14:paraId="5475A47E" w14:textId="40344D24" w:rsidR="004E4223" w:rsidRDefault="004E4223" w:rsidP="001D5581"/>
    <w:p w14:paraId="3B3CA9D8" w14:textId="77777777" w:rsidR="00BF11D1" w:rsidRDefault="004E4223" w:rsidP="001D5581">
      <w:r>
        <w:t xml:space="preserve">This bridge in Simi Valley, CA crosses Arroyo Simi at Tapo St.  It appears to have vertical embankments and abutments.  </w:t>
      </w:r>
    </w:p>
    <w:p w14:paraId="12727A6D" w14:textId="77777777" w:rsidR="00BF11D1" w:rsidRDefault="00BF11D1" w:rsidP="001D5581"/>
    <w:p w14:paraId="31802FFA" w14:textId="4821E3D7" w:rsidR="004E4223" w:rsidRPr="00BF11D1" w:rsidRDefault="00BF11D1" w:rsidP="00BF11D1">
      <w:pPr>
        <w:pStyle w:val="Heading3"/>
      </w:pPr>
      <w:bookmarkStart w:id="47" w:name="_Toc73346988"/>
      <w:r w:rsidRPr="00BF11D1">
        <w:t xml:space="preserve">Plan view </w:t>
      </w:r>
      <w:r>
        <w:t>p</w:t>
      </w:r>
      <w:r w:rsidRPr="00BF11D1">
        <w:t>arameters</w:t>
      </w:r>
      <w:bookmarkEnd w:id="47"/>
    </w:p>
    <w:p w14:paraId="01178CC0" w14:textId="77777777" w:rsidR="004E4223" w:rsidRDefault="004E4223" w:rsidP="001D5581"/>
    <w:p w14:paraId="1402A2EE" w14:textId="00F8688D" w:rsidR="004E4223" w:rsidRDefault="004E4223" w:rsidP="001D5581">
      <w:r>
        <w:rPr>
          <w:noProof/>
        </w:rPr>
        <w:drawing>
          <wp:inline distT="0" distB="0" distL="0" distR="0" wp14:anchorId="54CF8ADD" wp14:editId="33CDC876">
            <wp:extent cx="5943298" cy="3211829"/>
            <wp:effectExtent l="0" t="0" r="63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1">
                      <a:extLst>
                        <a:ext uri="{28A0092B-C50C-407E-A947-70E740481C1C}">
                          <a14:useLocalDpi xmlns:a14="http://schemas.microsoft.com/office/drawing/2010/main" val="0"/>
                        </a:ext>
                      </a:extLst>
                    </a:blip>
                    <a:stretch>
                      <a:fillRect/>
                    </a:stretch>
                  </pic:blipFill>
                  <pic:spPr>
                    <a:xfrm>
                      <a:off x="0" y="0"/>
                      <a:ext cx="5943298" cy="3211829"/>
                    </a:xfrm>
                    <a:prstGeom prst="rect">
                      <a:avLst/>
                    </a:prstGeom>
                  </pic:spPr>
                </pic:pic>
              </a:graphicData>
            </a:graphic>
          </wp:inline>
        </w:drawing>
      </w:r>
    </w:p>
    <w:p w14:paraId="2FBFFDE9" w14:textId="577AF38E" w:rsidR="004E4223" w:rsidRDefault="004E4223" w:rsidP="001D5581"/>
    <w:p w14:paraId="3729C3B1" w14:textId="77777777" w:rsidR="002E5C52" w:rsidRDefault="002E5C52" w:rsidP="002E5C52">
      <w:r>
        <w:t>b = 66 ft measured from QGIS map</w:t>
      </w:r>
    </w:p>
    <w:p w14:paraId="58451FB0" w14:textId="40FA7400" w:rsidR="002E5C52" w:rsidRDefault="002E5C52" w:rsidP="002E5C52">
      <w:r>
        <w:t xml:space="preserve">L = </w:t>
      </w:r>
      <w:r w:rsidR="00951827">
        <w:t>70</w:t>
      </w:r>
      <w:r>
        <w:t xml:space="preserve"> ft measured from QGIS map</w:t>
      </w:r>
    </w:p>
    <w:p w14:paraId="6EDD7A3A" w14:textId="1170CB7D" w:rsidR="002E5C52" w:rsidRDefault="002E5C52" w:rsidP="002E5C52">
      <w:r>
        <w:t>w = 5 ft measured from QGIS map</w:t>
      </w:r>
    </w:p>
    <w:p w14:paraId="1607DB59" w14:textId="5B7E397D" w:rsidR="002E5C52" w:rsidRDefault="00951827" w:rsidP="002E5C52">
      <w:r>
        <w:t>L</w:t>
      </w:r>
      <w:r w:rsidRPr="00951827">
        <w:rPr>
          <w:vertAlign w:val="subscript"/>
        </w:rPr>
        <w:t>1-2</w:t>
      </w:r>
      <w:r w:rsidR="002E5C52">
        <w:t xml:space="preserve"> = 177 ft measured from QGIS map</w:t>
      </w:r>
    </w:p>
    <w:p w14:paraId="30709044" w14:textId="77777777" w:rsidR="00BF11D1" w:rsidRDefault="00BF11D1">
      <w:r>
        <w:br w:type="page"/>
      </w:r>
    </w:p>
    <w:p w14:paraId="42F36A4A" w14:textId="77777777" w:rsidR="00BF11D1" w:rsidRDefault="00BF11D1" w:rsidP="00BF11D1">
      <w:pPr>
        <w:pStyle w:val="Heading3"/>
      </w:pPr>
      <w:bookmarkStart w:id="48" w:name="_Toc73346989"/>
      <w:r>
        <w:lastRenderedPageBreak/>
        <w:t>Profile parameters</w:t>
      </w:r>
      <w:bookmarkEnd w:id="48"/>
    </w:p>
    <w:p w14:paraId="67C0A1D3" w14:textId="77777777" w:rsidR="00BF11D1" w:rsidRDefault="00BF11D1" w:rsidP="002E5C52">
      <w:r>
        <w:rPr>
          <w:noProof/>
        </w:rPr>
        <w:drawing>
          <wp:inline distT="0" distB="0" distL="0" distR="0" wp14:anchorId="65C326F7" wp14:editId="2B4E307F">
            <wp:extent cx="5943600" cy="21355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135505"/>
                    </a:xfrm>
                    <a:prstGeom prst="rect">
                      <a:avLst/>
                    </a:prstGeom>
                  </pic:spPr>
                </pic:pic>
              </a:graphicData>
            </a:graphic>
          </wp:inline>
        </w:drawing>
      </w:r>
    </w:p>
    <w:p w14:paraId="61EAA471" w14:textId="77777777" w:rsidR="00BF11D1" w:rsidRDefault="00BF11D1" w:rsidP="002E5C52">
      <w:r>
        <w:t>Z = 9.23 ft</w:t>
      </w:r>
    </w:p>
    <w:p w14:paraId="7BF64357" w14:textId="77777777" w:rsidR="00BF11D1" w:rsidRDefault="00BF11D1" w:rsidP="002E5C52">
      <w:r>
        <w:t>Abutment left elevation = 941 ft</w:t>
      </w:r>
    </w:p>
    <w:p w14:paraId="3795B33F" w14:textId="081EE3C5" w:rsidR="00BF11D1" w:rsidRDefault="00BF11D1" w:rsidP="002E5C52">
      <w:r>
        <w:t>Abutment right elevation = 937.74</w:t>
      </w:r>
    </w:p>
    <w:p w14:paraId="7D525F83" w14:textId="77777777" w:rsidR="00BF11D1" w:rsidRDefault="00BF11D1" w:rsidP="002E5C52">
      <w:r>
        <w:t>Average low chord = 937.4 ft</w:t>
      </w:r>
    </w:p>
    <w:p w14:paraId="0D5E591A" w14:textId="77777777" w:rsidR="00BF11D1" w:rsidRDefault="00BF11D1" w:rsidP="002E5C52">
      <w:r>
        <w:t>Average bridge deck elevation = 953.4 ft</w:t>
      </w:r>
    </w:p>
    <w:p w14:paraId="00294BF3" w14:textId="382BC705" w:rsidR="00B22D5B" w:rsidRDefault="00BF11D1" w:rsidP="00C619AA">
      <w:r>
        <w:t>Deck weir length = 114 ft</w:t>
      </w:r>
    </w:p>
    <w:p w14:paraId="027EDDEA" w14:textId="77777777" w:rsidR="00B22D5B" w:rsidRPr="00B22D5B" w:rsidRDefault="00B22D5B" w:rsidP="00B22D5B"/>
    <w:p w14:paraId="5770916A" w14:textId="77777777" w:rsidR="00B22D5B" w:rsidRDefault="00B22D5B">
      <w:pPr>
        <w:rPr>
          <w:rFonts w:ascii="Calibri" w:hAnsi="Calibri"/>
          <w:b/>
          <w:iCs/>
          <w:snapToGrid w:val="0"/>
        </w:rPr>
      </w:pPr>
      <w:r>
        <w:br w:type="page"/>
      </w:r>
    </w:p>
    <w:p w14:paraId="26199AD8" w14:textId="58141E57" w:rsidR="00DB497A" w:rsidRDefault="00DB497A" w:rsidP="00DB497A">
      <w:pPr>
        <w:pStyle w:val="Heading3"/>
      </w:pPr>
      <w:bookmarkStart w:id="49" w:name="_Toc73346990"/>
      <w:r>
        <w:lastRenderedPageBreak/>
        <w:t>Bridge opening ratio</w:t>
      </w:r>
      <w:bookmarkEnd w:id="49"/>
    </w:p>
    <w:p w14:paraId="3F562643" w14:textId="2FDCB0E9" w:rsidR="00DB497A" w:rsidRDefault="00DB497A" w:rsidP="00DB497A">
      <w:r>
        <w:t>Calculate M = q/Q = 0.83</w:t>
      </w:r>
      <w:r w:rsidR="00432B6C">
        <w:t xml:space="preserve"> = Discharge through bridge opening/pre-structure discharge)</w:t>
      </w:r>
    </w:p>
    <w:p w14:paraId="6706B15A" w14:textId="77777777" w:rsidR="00DB497A" w:rsidRDefault="00DB497A" w:rsidP="00DB497A">
      <w:r>
        <w:t xml:space="preserve">q = 8600 cfs at normal depth = 8.06 </w:t>
      </w:r>
    </w:p>
    <w:p w14:paraId="06CEC1CF" w14:textId="77777777" w:rsidR="00DB497A" w:rsidRDefault="00DB497A" w:rsidP="00DB497A">
      <w:r>
        <w:t>Q = 10325 cfs at normal depth 8.06</w:t>
      </w:r>
    </w:p>
    <w:p w14:paraId="44EDDC32" w14:textId="77777777" w:rsidR="00DB497A" w:rsidRDefault="00DB497A" w:rsidP="00DB497A"/>
    <w:p w14:paraId="74253444" w14:textId="77777777" w:rsidR="00DB497A" w:rsidRDefault="00DB497A" w:rsidP="00DB497A">
      <w:r>
        <w:rPr>
          <w:noProof/>
        </w:rPr>
        <w:drawing>
          <wp:inline distT="0" distB="0" distL="0" distR="0" wp14:anchorId="5797C394" wp14:editId="3A9CF82A">
            <wp:extent cx="5139557" cy="32004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39557" cy="3200400"/>
                    </a:xfrm>
                    <a:prstGeom prst="rect">
                      <a:avLst/>
                    </a:prstGeom>
                  </pic:spPr>
                </pic:pic>
              </a:graphicData>
            </a:graphic>
          </wp:inline>
        </w:drawing>
      </w:r>
    </w:p>
    <w:p w14:paraId="52530731" w14:textId="77777777" w:rsidR="00DB497A" w:rsidRDefault="00DB497A" w:rsidP="00DB497A"/>
    <w:p w14:paraId="5647D19E" w14:textId="700F58F1" w:rsidR="00DB497A" w:rsidRDefault="00DB497A" w:rsidP="00DB497A">
      <w:r>
        <w:rPr>
          <w:noProof/>
        </w:rPr>
        <w:drawing>
          <wp:inline distT="0" distB="0" distL="0" distR="0" wp14:anchorId="779F36A2" wp14:editId="3966936B">
            <wp:extent cx="5152249" cy="3200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152249" cy="3200400"/>
                    </a:xfrm>
                    <a:prstGeom prst="rect">
                      <a:avLst/>
                    </a:prstGeom>
                  </pic:spPr>
                </pic:pic>
              </a:graphicData>
            </a:graphic>
          </wp:inline>
        </w:drawing>
      </w:r>
    </w:p>
    <w:p w14:paraId="17D40A5E" w14:textId="715A3B70" w:rsidR="00463D12" w:rsidRDefault="00463D12">
      <w:r>
        <w:br w:type="page"/>
      </w:r>
    </w:p>
    <w:p w14:paraId="77D0DED4" w14:textId="45C3D2B2" w:rsidR="00C619AA" w:rsidRDefault="00C619AA" w:rsidP="00C619AA">
      <w:pPr>
        <w:pStyle w:val="Heading3"/>
      </w:pPr>
      <w:bookmarkStart w:id="50" w:name="_Toc73346991"/>
      <w:r>
        <w:lastRenderedPageBreak/>
        <w:t>Bridge tables</w:t>
      </w:r>
      <w:bookmarkEnd w:id="50"/>
    </w:p>
    <w:p w14:paraId="04944473" w14:textId="400AC268" w:rsidR="00C619AA" w:rsidRDefault="00C619AA" w:rsidP="00C619AA">
      <w:r>
        <w:t>This bridge is a Type I: Vertical embankments and abutments.</w:t>
      </w:r>
    </w:p>
    <w:p w14:paraId="30C309A6" w14:textId="77777777" w:rsidR="00C619AA" w:rsidRDefault="00C619AA" w:rsidP="00C619AA">
      <w:r>
        <w:t>M =0.83 = q/Q  = (8600/10325 calculated from sdsu open channel calc)</w:t>
      </w:r>
    </w:p>
    <w:p w14:paraId="4555F6C0" w14:textId="0839DA66" w:rsidR="00C619AA" w:rsidRDefault="00C619AA" w:rsidP="00C619AA">
      <w:r>
        <w:t>C’ =  0.9</w:t>
      </w:r>
      <w:r w:rsidR="00951827">
        <w:t>4</w:t>
      </w:r>
      <w:r>
        <w:t xml:space="preserve"> derived from table a  (L/b = </w:t>
      </w:r>
      <w:r w:rsidR="00951827">
        <w:t>70</w:t>
      </w:r>
      <w:r>
        <w:t>/66 = 1.</w:t>
      </w:r>
      <w:r w:rsidR="00951827">
        <w:t>06</w:t>
      </w:r>
      <w:r>
        <w:t>,  M = 0.83)</w:t>
      </w:r>
    </w:p>
    <w:p w14:paraId="1A84DE2C" w14:textId="123D0DB7" w:rsidR="00C619AA" w:rsidRDefault="00C619AA" w:rsidP="00C619AA">
      <w:r>
        <w:t>k</w:t>
      </w:r>
      <w:r>
        <w:rPr>
          <w:vertAlign w:val="subscript"/>
        </w:rPr>
        <w:t xml:space="preserve">F </w:t>
      </w:r>
      <w:r>
        <w:t>=  1.10 derived from table b (</w:t>
      </w:r>
      <w:r w:rsidR="00951827">
        <w:t xml:space="preserve">F </w:t>
      </w:r>
      <w:r>
        <w:t>calculated with open channel calc = 1.0)</w:t>
      </w:r>
    </w:p>
    <w:p w14:paraId="764C089C" w14:textId="77777777" w:rsidR="00C619AA" w:rsidRDefault="00C619AA" w:rsidP="00C619AA">
      <w:r>
        <w:t>k</w:t>
      </w:r>
      <w:r w:rsidRPr="000B0AC1">
        <w:rPr>
          <w:vertAlign w:val="subscript"/>
        </w:rPr>
        <w:t>w</w:t>
      </w:r>
      <w:r>
        <w:rPr>
          <w:vertAlign w:val="subscript"/>
        </w:rPr>
        <w:t xml:space="preserve"> </w:t>
      </w:r>
      <w:r>
        <w:t>=  1.05 derived from table e  (w/b = 5/66 = 0.076)</w:t>
      </w:r>
    </w:p>
    <w:p w14:paraId="5DF34593" w14:textId="77777777" w:rsidR="00C619AA" w:rsidRDefault="00C619AA" w:rsidP="00C619AA">
      <w:r>
        <w:t>k</w:t>
      </w:r>
      <w:r w:rsidRPr="000B0AC1">
        <w:rPr>
          <w:vertAlign w:val="subscript"/>
        </w:rPr>
        <w:t>ɸ</w:t>
      </w:r>
      <w:r>
        <w:rPr>
          <w:vertAlign w:val="subscript"/>
        </w:rPr>
        <w:t xml:space="preserve"> </w:t>
      </w:r>
      <w:r>
        <w:t>=  1.00 derived from table g (angle = 10</w:t>
      </w:r>
      <w:r>
        <w:rPr>
          <w:rFonts w:cstheme="minorHAnsi"/>
        </w:rPr>
        <w:t>°</w:t>
      </w:r>
      <w:r>
        <w:t>)</w:t>
      </w:r>
    </w:p>
    <w:p w14:paraId="58C110D0" w14:textId="77777777" w:rsidR="00C619AA" w:rsidRDefault="00C619AA" w:rsidP="00C619AA">
      <w:r>
        <w:t>Z = 9.23 ft (bridge low chord to channel bed)</w:t>
      </w:r>
    </w:p>
    <w:p w14:paraId="01AED16F" w14:textId="35AD4F06" w:rsidR="00C619AA" w:rsidRDefault="00C619AA" w:rsidP="00C619AA">
      <w:r>
        <w:t xml:space="preserve">Yu </w:t>
      </w:r>
      <w:r w:rsidR="00432B6C">
        <w:t xml:space="preserve">= </w:t>
      </w:r>
      <w:r>
        <w:t>8.061 ft (normal depth upstream at 100yr discharge.)</w:t>
      </w:r>
    </w:p>
    <w:p w14:paraId="2AA548F2" w14:textId="6DD99351" w:rsidR="00C619AA" w:rsidRDefault="00C619AA" w:rsidP="00C619AA">
      <w:r>
        <w:t>No submergence</w:t>
      </w:r>
      <w:r w:rsidR="00432B6C">
        <w:t xml:space="preserve"> at 100 yr discharge.</w:t>
      </w:r>
    </w:p>
    <w:p w14:paraId="7C052957" w14:textId="77777777" w:rsidR="00C619AA" w:rsidRDefault="00C619AA" w:rsidP="008D58FF">
      <w:pPr>
        <w:pStyle w:val="Image"/>
      </w:pPr>
      <w:r>
        <w:drawing>
          <wp:inline distT="0" distB="0" distL="0" distR="0" wp14:anchorId="6024CFE5" wp14:editId="065C8364">
            <wp:extent cx="3887537" cy="5418535"/>
            <wp:effectExtent l="0" t="0" r="0" b="0"/>
            <wp:docPr id="64948" name="Picture 64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8" name="type1a.jpg"/>
                    <pic:cNvPicPr/>
                  </pic:nvPicPr>
                  <pic:blipFill>
                    <a:blip r:embed="rId95">
                      <a:extLst>
                        <a:ext uri="{28A0092B-C50C-407E-A947-70E740481C1C}">
                          <a14:useLocalDpi xmlns:a14="http://schemas.microsoft.com/office/drawing/2010/main" val="0"/>
                        </a:ext>
                      </a:extLst>
                    </a:blip>
                    <a:stretch>
                      <a:fillRect/>
                    </a:stretch>
                  </pic:blipFill>
                  <pic:spPr>
                    <a:xfrm>
                      <a:off x="0" y="0"/>
                      <a:ext cx="3916834" cy="5459369"/>
                    </a:xfrm>
                    <a:prstGeom prst="rect">
                      <a:avLst/>
                    </a:prstGeom>
                  </pic:spPr>
                </pic:pic>
              </a:graphicData>
            </a:graphic>
          </wp:inline>
        </w:drawing>
      </w:r>
    </w:p>
    <w:p w14:paraId="6D0FF89F" w14:textId="799B09DF" w:rsidR="00C619AA" w:rsidRDefault="00C619AA" w:rsidP="008D58FF">
      <w:r>
        <w:t>Type 1 Bridge Opening (from Hamill, 1999; p. 111, Figure 4.3)</w:t>
      </w:r>
    </w:p>
    <w:p w14:paraId="4590938F" w14:textId="23DB8E48" w:rsidR="00C619AA" w:rsidRDefault="00C619AA" w:rsidP="008D58FF">
      <w:pPr>
        <w:pStyle w:val="Image"/>
      </w:pPr>
      <w:r>
        <w:lastRenderedPageBreak/>
        <w:drawing>
          <wp:inline distT="0" distB="0" distL="0" distR="0" wp14:anchorId="3AC767BD" wp14:editId="09EC0E30">
            <wp:extent cx="5569818" cy="4389120"/>
            <wp:effectExtent l="0" t="0" r="0" b="0"/>
            <wp:docPr id="64949" name="Picture 64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9" name="type1b.jpg"/>
                    <pic:cNvPicPr/>
                  </pic:nvPicPr>
                  <pic:blipFill>
                    <a:blip r:embed="rId96">
                      <a:extLst>
                        <a:ext uri="{28A0092B-C50C-407E-A947-70E740481C1C}">
                          <a14:useLocalDpi xmlns:a14="http://schemas.microsoft.com/office/drawing/2010/main" val="0"/>
                        </a:ext>
                      </a:extLst>
                    </a:blip>
                    <a:stretch>
                      <a:fillRect/>
                    </a:stretch>
                  </pic:blipFill>
                  <pic:spPr>
                    <a:xfrm>
                      <a:off x="0" y="0"/>
                      <a:ext cx="5585769" cy="4401689"/>
                    </a:xfrm>
                    <a:prstGeom prst="rect">
                      <a:avLst/>
                    </a:prstGeom>
                  </pic:spPr>
                </pic:pic>
              </a:graphicData>
            </a:graphic>
          </wp:inline>
        </w:drawing>
      </w:r>
    </w:p>
    <w:p w14:paraId="5679A3C6" w14:textId="1AEEA3AB" w:rsidR="00C619AA" w:rsidRDefault="00C619AA" w:rsidP="008D58FF">
      <w:r>
        <w:t>Type 1 Bridge Opening cont. (from Hamill, 1999; p. 112, Figure 4.3)</w:t>
      </w:r>
    </w:p>
    <w:p w14:paraId="138CC012" w14:textId="7F916716" w:rsidR="00C619AA" w:rsidRDefault="00C619AA">
      <w:r>
        <w:br w:type="page"/>
      </w:r>
    </w:p>
    <w:p w14:paraId="1C418D0B" w14:textId="5648F164" w:rsidR="00C619AA" w:rsidRDefault="00491BDB" w:rsidP="00491BDB">
      <w:pPr>
        <w:pStyle w:val="Heading3"/>
      </w:pPr>
      <w:bookmarkStart w:id="51" w:name="_Toc73346992"/>
      <w:r>
        <w:lastRenderedPageBreak/>
        <w:t>Bridge variables dialog</w:t>
      </w:r>
      <w:bookmarkEnd w:id="51"/>
    </w:p>
    <w:p w14:paraId="47618064" w14:textId="4BAFD162" w:rsidR="005E1C99" w:rsidRDefault="005E1C99" w:rsidP="00190946">
      <w:pPr>
        <w:pStyle w:val="ListParagraph"/>
        <w:numPr>
          <w:ilvl w:val="0"/>
          <w:numId w:val="60"/>
        </w:numPr>
      </w:pPr>
      <w:r>
        <w:t>Fill the table from the preceding instructions.</w:t>
      </w:r>
    </w:p>
    <w:p w14:paraId="330073E5" w14:textId="7AC8709D" w:rsidR="00432B6C" w:rsidRPr="005E1C99" w:rsidRDefault="00432B6C" w:rsidP="00190946">
      <w:pPr>
        <w:pStyle w:val="ListParagraph"/>
        <w:numPr>
          <w:ilvl w:val="0"/>
          <w:numId w:val="60"/>
        </w:numPr>
      </w:pPr>
      <w:r>
        <w:t>Click ok to close this form.</w:t>
      </w:r>
    </w:p>
    <w:p w14:paraId="3F74F2D2" w14:textId="77777777" w:rsidR="00DB497A" w:rsidRDefault="00DB497A" w:rsidP="00DB497A"/>
    <w:p w14:paraId="2B11F982" w14:textId="4EF56A12" w:rsidR="002E5C52" w:rsidRDefault="002E5C52">
      <w:r>
        <w:rPr>
          <w:noProof/>
        </w:rPr>
        <w:drawing>
          <wp:inline distT="0" distB="0" distL="0" distR="0" wp14:anchorId="4FA91E2F" wp14:editId="1BD55B06">
            <wp:extent cx="5401872" cy="4976108"/>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7">
                      <a:extLst>
                        <a:ext uri="{28A0092B-C50C-407E-A947-70E740481C1C}">
                          <a14:useLocalDpi xmlns:a14="http://schemas.microsoft.com/office/drawing/2010/main" val="0"/>
                        </a:ext>
                      </a:extLst>
                    </a:blip>
                    <a:stretch>
                      <a:fillRect/>
                    </a:stretch>
                  </pic:blipFill>
                  <pic:spPr>
                    <a:xfrm>
                      <a:off x="0" y="0"/>
                      <a:ext cx="5401872" cy="4976108"/>
                    </a:xfrm>
                    <a:prstGeom prst="rect">
                      <a:avLst/>
                    </a:prstGeom>
                  </pic:spPr>
                </pic:pic>
              </a:graphicData>
            </a:graphic>
          </wp:inline>
        </w:drawing>
      </w:r>
    </w:p>
    <w:p w14:paraId="37F31C77" w14:textId="0497D89A" w:rsidR="00432B6C" w:rsidRDefault="00432B6C">
      <w:r>
        <w:br w:type="page"/>
      </w:r>
    </w:p>
    <w:p w14:paraId="5A7438FA" w14:textId="0C3013CE" w:rsidR="005E1C99" w:rsidRDefault="00432B6C" w:rsidP="00190946">
      <w:pPr>
        <w:pStyle w:val="ListParagraph"/>
        <w:numPr>
          <w:ilvl w:val="0"/>
          <w:numId w:val="60"/>
        </w:numPr>
      </w:pPr>
      <w:r>
        <w:lastRenderedPageBreak/>
        <w:t>C</w:t>
      </w:r>
      <w:r w:rsidR="005E1C99">
        <w:t>lick the Schematize button on the Structure editor.</w:t>
      </w:r>
    </w:p>
    <w:p w14:paraId="3F09D083" w14:textId="2B747F28" w:rsidR="00CB65BE" w:rsidRDefault="005E1C99" w:rsidP="0086219F">
      <w:pPr>
        <w:pStyle w:val="Image"/>
      </w:pPr>
      <w:r>
        <w:drawing>
          <wp:inline distT="0" distB="0" distL="0" distR="0" wp14:anchorId="5BEF9B88" wp14:editId="1AF63821">
            <wp:extent cx="4199001" cy="2014514"/>
            <wp:effectExtent l="0" t="0" r="0" b="508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201113" cy="2015527"/>
                    </a:xfrm>
                    <a:prstGeom prst="rect">
                      <a:avLst/>
                    </a:prstGeom>
                    <a:noFill/>
                    <a:ln>
                      <a:noFill/>
                    </a:ln>
                  </pic:spPr>
                </pic:pic>
              </a:graphicData>
            </a:graphic>
          </wp:inline>
        </w:drawing>
      </w:r>
    </w:p>
    <w:p w14:paraId="2F3EF9A6" w14:textId="1DFC2029" w:rsidR="00432B6C" w:rsidRDefault="00432B6C">
      <w:r>
        <w:br w:type="page"/>
      </w:r>
    </w:p>
    <w:p w14:paraId="731B6AB8" w14:textId="1BE4045A" w:rsidR="00CB65BE" w:rsidRDefault="00CB65BE" w:rsidP="000A6E2F">
      <w:pPr>
        <w:pStyle w:val="Heading2"/>
      </w:pPr>
      <w:bookmarkStart w:id="52" w:name="_Toc73346993"/>
      <w:r w:rsidRPr="00655D0F">
        <w:lastRenderedPageBreak/>
        <w:t xml:space="preserve">Step </w:t>
      </w:r>
      <w:r>
        <w:t>3</w:t>
      </w:r>
      <w:r w:rsidRPr="00655D0F">
        <w:t xml:space="preserve">:  </w:t>
      </w:r>
      <w:r>
        <w:t>Build the cross section data</w:t>
      </w:r>
      <w:bookmarkEnd w:id="52"/>
    </w:p>
    <w:p w14:paraId="015025BC" w14:textId="5F1CC24D" w:rsidR="008046F6" w:rsidRDefault="008046F6">
      <w:r>
        <w:rPr>
          <w:noProof/>
        </w:rPr>
        <w:drawing>
          <wp:inline distT="0" distB="0" distL="0" distR="0" wp14:anchorId="1C8B5601" wp14:editId="0EF3F120">
            <wp:extent cx="5117900" cy="2199713"/>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25491" cy="2202976"/>
                    </a:xfrm>
                    <a:prstGeom prst="rect">
                      <a:avLst/>
                    </a:prstGeom>
                  </pic:spPr>
                </pic:pic>
              </a:graphicData>
            </a:graphic>
          </wp:inline>
        </w:drawing>
      </w:r>
    </w:p>
    <w:p w14:paraId="4089236A" w14:textId="68041D67" w:rsidR="005E1C99" w:rsidRDefault="00014156" w:rsidP="00190946">
      <w:pPr>
        <w:pStyle w:val="ListParagraph"/>
        <w:numPr>
          <w:ilvl w:val="0"/>
          <w:numId w:val="59"/>
        </w:numPr>
      </w:pPr>
      <w:r>
        <w:rPr>
          <w:noProof/>
        </w:rPr>
        <w:drawing>
          <wp:anchor distT="0" distB="0" distL="114300" distR="114300" simplePos="0" relativeHeight="251655168" behindDoc="0" locked="0" layoutInCell="1" allowOverlap="1" wp14:anchorId="527185FA" wp14:editId="2D8EAE7B">
            <wp:simplePos x="0" y="0"/>
            <wp:positionH relativeFrom="column">
              <wp:posOffset>1916760</wp:posOffset>
            </wp:positionH>
            <wp:positionV relativeFrom="paragraph">
              <wp:posOffset>1424305</wp:posOffset>
            </wp:positionV>
            <wp:extent cx="4193177" cy="2455817"/>
            <wp:effectExtent l="0" t="0" r="17145" b="1905"/>
            <wp:wrapNone/>
            <wp:docPr id="148" name="Chart 148">
              <a:extLst xmlns:a="http://schemas.openxmlformats.org/drawingml/2006/main">
                <a:ext uri="{FF2B5EF4-FFF2-40B4-BE49-F238E27FC236}">
                  <a16:creationId xmlns:a16="http://schemas.microsoft.com/office/drawing/2014/main" id="{B5B2D8EB-794C-4F1E-85FE-3E57744C5A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anchor>
        </w:drawing>
      </w:r>
      <w:r w:rsidR="00B61D2A">
        <w:t>The cross section data for L</w:t>
      </w:r>
      <w:r w:rsidR="00B61D2A" w:rsidRPr="00D345F5">
        <w:rPr>
          <w:vertAlign w:val="subscript"/>
        </w:rPr>
        <w:t>1-2</w:t>
      </w:r>
      <w:r w:rsidR="00B61D2A">
        <w:t xml:space="preserve"> is taken from the cross section table of Cross-Section-60 and the Bridge cross section estimated based on the geometry of the bridge.</w:t>
      </w:r>
    </w:p>
    <w:p w14:paraId="241D5EB7" w14:textId="77777777" w:rsidR="005E1C99" w:rsidRDefault="005E1C99"/>
    <w:tbl>
      <w:tblPr>
        <w:tblW w:w="2880" w:type="dxa"/>
        <w:tblInd w:w="108" w:type="dxa"/>
        <w:tblLook w:val="04A0" w:firstRow="1" w:lastRow="0" w:firstColumn="1" w:lastColumn="0" w:noHBand="0" w:noVBand="1"/>
      </w:tblPr>
      <w:tblGrid>
        <w:gridCol w:w="960"/>
        <w:gridCol w:w="960"/>
        <w:gridCol w:w="960"/>
      </w:tblGrid>
      <w:tr w:rsidR="005E1C99" w:rsidRPr="00014156" w14:paraId="636D3489" w14:textId="77777777" w:rsidTr="00280FD9">
        <w:trPr>
          <w:trHeight w:val="300"/>
        </w:trPr>
        <w:tc>
          <w:tcPr>
            <w:tcW w:w="960" w:type="dxa"/>
            <w:tcBorders>
              <w:top w:val="nil"/>
              <w:left w:val="nil"/>
              <w:bottom w:val="nil"/>
              <w:right w:val="nil"/>
            </w:tcBorders>
            <w:shd w:val="clear" w:color="auto" w:fill="auto"/>
            <w:noWrap/>
            <w:vAlign w:val="bottom"/>
            <w:hideMark/>
          </w:tcPr>
          <w:p w14:paraId="15C76A99" w14:textId="77777777" w:rsidR="005E1C99" w:rsidRPr="00014156" w:rsidRDefault="005E1C99" w:rsidP="00280FD9">
            <w:pPr>
              <w:rPr>
                <w:rFonts w:ascii="Calibri" w:hAnsi="Calibri" w:cs="Calibri"/>
                <w:color w:val="000000"/>
                <w:sz w:val="22"/>
                <w:szCs w:val="22"/>
              </w:rPr>
            </w:pPr>
            <w:r w:rsidRPr="00014156">
              <w:rPr>
                <w:rFonts w:ascii="Calibri" w:hAnsi="Calibri" w:cs="Calibri"/>
                <w:color w:val="000000"/>
                <w:sz w:val="22"/>
                <w:szCs w:val="22"/>
              </w:rPr>
              <w:t>X</w:t>
            </w:r>
          </w:p>
        </w:tc>
        <w:tc>
          <w:tcPr>
            <w:tcW w:w="960" w:type="dxa"/>
            <w:tcBorders>
              <w:top w:val="nil"/>
              <w:left w:val="nil"/>
              <w:bottom w:val="nil"/>
              <w:right w:val="nil"/>
            </w:tcBorders>
            <w:shd w:val="clear" w:color="auto" w:fill="auto"/>
            <w:noWrap/>
            <w:vAlign w:val="bottom"/>
            <w:hideMark/>
          </w:tcPr>
          <w:p w14:paraId="1E513A70"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6657</w:t>
            </w:r>
          </w:p>
        </w:tc>
        <w:tc>
          <w:tcPr>
            <w:tcW w:w="960" w:type="dxa"/>
            <w:tcBorders>
              <w:top w:val="nil"/>
              <w:left w:val="nil"/>
              <w:bottom w:val="nil"/>
              <w:right w:val="nil"/>
            </w:tcBorders>
            <w:shd w:val="clear" w:color="auto" w:fill="auto"/>
            <w:noWrap/>
            <w:vAlign w:val="bottom"/>
            <w:hideMark/>
          </w:tcPr>
          <w:p w14:paraId="2D3B9FC6" w14:textId="77777777" w:rsidR="005E1C99" w:rsidRPr="00014156" w:rsidRDefault="005E1C99" w:rsidP="00280FD9">
            <w:pPr>
              <w:jc w:val="right"/>
              <w:rPr>
                <w:rFonts w:ascii="Calibri" w:hAnsi="Calibri" w:cs="Calibri"/>
                <w:color w:val="000000"/>
                <w:sz w:val="22"/>
                <w:szCs w:val="22"/>
              </w:rPr>
            </w:pPr>
          </w:p>
        </w:tc>
      </w:tr>
      <w:tr w:rsidR="005E1C99" w:rsidRPr="00014156" w14:paraId="3A53B4D9" w14:textId="77777777" w:rsidTr="00280FD9">
        <w:trPr>
          <w:trHeight w:val="300"/>
        </w:trPr>
        <w:tc>
          <w:tcPr>
            <w:tcW w:w="960" w:type="dxa"/>
            <w:tcBorders>
              <w:top w:val="nil"/>
              <w:left w:val="nil"/>
              <w:bottom w:val="nil"/>
              <w:right w:val="nil"/>
            </w:tcBorders>
            <w:shd w:val="clear" w:color="auto" w:fill="auto"/>
            <w:noWrap/>
            <w:vAlign w:val="bottom"/>
            <w:hideMark/>
          </w:tcPr>
          <w:p w14:paraId="6F856227"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0.00</w:t>
            </w:r>
          </w:p>
        </w:tc>
        <w:tc>
          <w:tcPr>
            <w:tcW w:w="960" w:type="dxa"/>
            <w:tcBorders>
              <w:top w:val="nil"/>
              <w:left w:val="nil"/>
              <w:bottom w:val="nil"/>
              <w:right w:val="nil"/>
            </w:tcBorders>
            <w:shd w:val="clear" w:color="auto" w:fill="auto"/>
            <w:noWrap/>
            <w:vAlign w:val="bottom"/>
            <w:hideMark/>
          </w:tcPr>
          <w:p w14:paraId="6B137211"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7.08</w:t>
            </w:r>
          </w:p>
        </w:tc>
        <w:tc>
          <w:tcPr>
            <w:tcW w:w="960" w:type="dxa"/>
            <w:tcBorders>
              <w:top w:val="nil"/>
              <w:left w:val="nil"/>
              <w:bottom w:val="nil"/>
              <w:right w:val="nil"/>
            </w:tcBorders>
            <w:shd w:val="clear" w:color="auto" w:fill="auto"/>
            <w:noWrap/>
            <w:vAlign w:val="bottom"/>
            <w:hideMark/>
          </w:tcPr>
          <w:p w14:paraId="640BF8C6"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4.11</w:t>
            </w:r>
          </w:p>
        </w:tc>
      </w:tr>
      <w:tr w:rsidR="005E1C99" w:rsidRPr="00014156" w14:paraId="6FB57D2E" w14:textId="77777777" w:rsidTr="00280FD9">
        <w:trPr>
          <w:trHeight w:val="300"/>
        </w:trPr>
        <w:tc>
          <w:tcPr>
            <w:tcW w:w="960" w:type="dxa"/>
            <w:tcBorders>
              <w:top w:val="nil"/>
              <w:left w:val="nil"/>
              <w:bottom w:val="nil"/>
              <w:right w:val="nil"/>
            </w:tcBorders>
            <w:shd w:val="clear" w:color="auto" w:fill="auto"/>
            <w:noWrap/>
            <w:vAlign w:val="bottom"/>
            <w:hideMark/>
          </w:tcPr>
          <w:p w14:paraId="384DB868"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4.00</w:t>
            </w:r>
          </w:p>
        </w:tc>
        <w:tc>
          <w:tcPr>
            <w:tcW w:w="960" w:type="dxa"/>
            <w:tcBorders>
              <w:top w:val="nil"/>
              <w:left w:val="nil"/>
              <w:bottom w:val="nil"/>
              <w:right w:val="nil"/>
            </w:tcBorders>
            <w:shd w:val="clear" w:color="auto" w:fill="auto"/>
            <w:noWrap/>
            <w:vAlign w:val="bottom"/>
            <w:hideMark/>
          </w:tcPr>
          <w:p w14:paraId="18A843E0"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7.15</w:t>
            </w:r>
          </w:p>
        </w:tc>
        <w:tc>
          <w:tcPr>
            <w:tcW w:w="960" w:type="dxa"/>
            <w:tcBorders>
              <w:top w:val="nil"/>
              <w:left w:val="nil"/>
              <w:bottom w:val="nil"/>
              <w:right w:val="nil"/>
            </w:tcBorders>
            <w:shd w:val="clear" w:color="auto" w:fill="auto"/>
            <w:noWrap/>
            <w:vAlign w:val="bottom"/>
            <w:hideMark/>
          </w:tcPr>
          <w:p w14:paraId="0A40B6E7"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3.48</w:t>
            </w:r>
          </w:p>
        </w:tc>
      </w:tr>
      <w:tr w:rsidR="005E1C99" w:rsidRPr="00014156" w14:paraId="0A8D82D6" w14:textId="77777777" w:rsidTr="00280FD9">
        <w:trPr>
          <w:trHeight w:val="300"/>
        </w:trPr>
        <w:tc>
          <w:tcPr>
            <w:tcW w:w="960" w:type="dxa"/>
            <w:tcBorders>
              <w:top w:val="nil"/>
              <w:left w:val="nil"/>
              <w:bottom w:val="nil"/>
              <w:right w:val="nil"/>
            </w:tcBorders>
            <w:shd w:val="clear" w:color="auto" w:fill="auto"/>
            <w:noWrap/>
            <w:vAlign w:val="bottom"/>
            <w:hideMark/>
          </w:tcPr>
          <w:p w14:paraId="20902F92"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10.01</w:t>
            </w:r>
          </w:p>
        </w:tc>
        <w:tc>
          <w:tcPr>
            <w:tcW w:w="960" w:type="dxa"/>
            <w:tcBorders>
              <w:top w:val="nil"/>
              <w:left w:val="nil"/>
              <w:bottom w:val="nil"/>
              <w:right w:val="nil"/>
            </w:tcBorders>
            <w:shd w:val="clear" w:color="auto" w:fill="auto"/>
            <w:noWrap/>
            <w:vAlign w:val="bottom"/>
            <w:hideMark/>
          </w:tcPr>
          <w:p w14:paraId="567DB035"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7.16</w:t>
            </w:r>
          </w:p>
        </w:tc>
        <w:tc>
          <w:tcPr>
            <w:tcW w:w="960" w:type="dxa"/>
            <w:tcBorders>
              <w:top w:val="nil"/>
              <w:left w:val="nil"/>
              <w:bottom w:val="nil"/>
              <w:right w:val="nil"/>
            </w:tcBorders>
            <w:shd w:val="clear" w:color="auto" w:fill="auto"/>
            <w:noWrap/>
            <w:vAlign w:val="bottom"/>
            <w:hideMark/>
          </w:tcPr>
          <w:p w14:paraId="2EDDB5A0"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2.04</w:t>
            </w:r>
          </w:p>
        </w:tc>
      </w:tr>
      <w:tr w:rsidR="005E1C99" w:rsidRPr="00014156" w14:paraId="333195ED" w14:textId="77777777" w:rsidTr="00280FD9">
        <w:trPr>
          <w:trHeight w:val="300"/>
        </w:trPr>
        <w:tc>
          <w:tcPr>
            <w:tcW w:w="960" w:type="dxa"/>
            <w:tcBorders>
              <w:top w:val="nil"/>
              <w:left w:val="nil"/>
              <w:bottom w:val="nil"/>
              <w:right w:val="nil"/>
            </w:tcBorders>
            <w:shd w:val="clear" w:color="auto" w:fill="auto"/>
            <w:noWrap/>
            <w:vAlign w:val="bottom"/>
            <w:hideMark/>
          </w:tcPr>
          <w:p w14:paraId="71E0F8B2"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20.02</w:t>
            </w:r>
          </w:p>
        </w:tc>
        <w:tc>
          <w:tcPr>
            <w:tcW w:w="960" w:type="dxa"/>
            <w:tcBorders>
              <w:top w:val="nil"/>
              <w:left w:val="nil"/>
              <w:bottom w:val="nil"/>
              <w:right w:val="nil"/>
            </w:tcBorders>
            <w:shd w:val="clear" w:color="auto" w:fill="auto"/>
            <w:noWrap/>
            <w:vAlign w:val="bottom"/>
            <w:hideMark/>
          </w:tcPr>
          <w:p w14:paraId="5EB1C444"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4.13</w:t>
            </w:r>
          </w:p>
        </w:tc>
        <w:tc>
          <w:tcPr>
            <w:tcW w:w="960" w:type="dxa"/>
            <w:tcBorders>
              <w:top w:val="nil"/>
              <w:left w:val="nil"/>
              <w:bottom w:val="nil"/>
              <w:right w:val="nil"/>
            </w:tcBorders>
            <w:shd w:val="clear" w:color="auto" w:fill="auto"/>
            <w:noWrap/>
            <w:vAlign w:val="bottom"/>
            <w:hideMark/>
          </w:tcPr>
          <w:p w14:paraId="64C34B6E"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9.50</w:t>
            </w:r>
          </w:p>
        </w:tc>
      </w:tr>
      <w:tr w:rsidR="005E1C99" w:rsidRPr="00014156" w14:paraId="7A39E398" w14:textId="77777777" w:rsidTr="00280FD9">
        <w:trPr>
          <w:trHeight w:val="300"/>
        </w:trPr>
        <w:tc>
          <w:tcPr>
            <w:tcW w:w="960" w:type="dxa"/>
            <w:tcBorders>
              <w:top w:val="nil"/>
              <w:left w:val="nil"/>
              <w:bottom w:val="nil"/>
              <w:right w:val="nil"/>
            </w:tcBorders>
            <w:shd w:val="clear" w:color="auto" w:fill="auto"/>
            <w:noWrap/>
            <w:vAlign w:val="bottom"/>
            <w:hideMark/>
          </w:tcPr>
          <w:p w14:paraId="10516C35"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22.02</w:t>
            </w:r>
          </w:p>
        </w:tc>
        <w:tc>
          <w:tcPr>
            <w:tcW w:w="960" w:type="dxa"/>
            <w:tcBorders>
              <w:top w:val="nil"/>
              <w:left w:val="nil"/>
              <w:bottom w:val="nil"/>
              <w:right w:val="nil"/>
            </w:tcBorders>
            <w:shd w:val="clear" w:color="auto" w:fill="auto"/>
            <w:noWrap/>
            <w:vAlign w:val="bottom"/>
            <w:hideMark/>
          </w:tcPr>
          <w:p w14:paraId="1EB0EF31"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3.38</w:t>
            </w:r>
          </w:p>
        </w:tc>
        <w:tc>
          <w:tcPr>
            <w:tcW w:w="960" w:type="dxa"/>
            <w:tcBorders>
              <w:top w:val="nil"/>
              <w:left w:val="nil"/>
              <w:bottom w:val="nil"/>
              <w:right w:val="nil"/>
            </w:tcBorders>
            <w:shd w:val="clear" w:color="auto" w:fill="auto"/>
            <w:noWrap/>
            <w:vAlign w:val="bottom"/>
            <w:hideMark/>
          </w:tcPr>
          <w:p w14:paraId="04D4FEA6"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4.24</w:t>
            </w:r>
          </w:p>
        </w:tc>
      </w:tr>
      <w:tr w:rsidR="005E1C99" w:rsidRPr="00014156" w14:paraId="5FC33235" w14:textId="77777777" w:rsidTr="00280FD9">
        <w:trPr>
          <w:trHeight w:val="300"/>
        </w:trPr>
        <w:tc>
          <w:tcPr>
            <w:tcW w:w="960" w:type="dxa"/>
            <w:tcBorders>
              <w:top w:val="nil"/>
              <w:left w:val="nil"/>
              <w:bottom w:val="nil"/>
              <w:right w:val="nil"/>
            </w:tcBorders>
            <w:shd w:val="clear" w:color="auto" w:fill="auto"/>
            <w:noWrap/>
            <w:vAlign w:val="bottom"/>
            <w:hideMark/>
          </w:tcPr>
          <w:p w14:paraId="19DD2E64"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28.03</w:t>
            </w:r>
          </w:p>
        </w:tc>
        <w:tc>
          <w:tcPr>
            <w:tcW w:w="960" w:type="dxa"/>
            <w:tcBorders>
              <w:top w:val="nil"/>
              <w:left w:val="nil"/>
              <w:bottom w:val="nil"/>
              <w:right w:val="nil"/>
            </w:tcBorders>
            <w:shd w:val="clear" w:color="auto" w:fill="auto"/>
            <w:noWrap/>
            <w:vAlign w:val="bottom"/>
            <w:hideMark/>
          </w:tcPr>
          <w:p w14:paraId="554962A8"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0.24</w:t>
            </w:r>
          </w:p>
        </w:tc>
        <w:tc>
          <w:tcPr>
            <w:tcW w:w="960" w:type="dxa"/>
            <w:tcBorders>
              <w:top w:val="nil"/>
              <w:left w:val="nil"/>
              <w:bottom w:val="nil"/>
              <w:right w:val="nil"/>
            </w:tcBorders>
            <w:shd w:val="clear" w:color="auto" w:fill="auto"/>
            <w:noWrap/>
            <w:vAlign w:val="bottom"/>
            <w:hideMark/>
          </w:tcPr>
          <w:p w14:paraId="7B5AA6F0"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2.80</w:t>
            </w:r>
          </w:p>
        </w:tc>
      </w:tr>
      <w:tr w:rsidR="005E1C99" w:rsidRPr="00014156" w14:paraId="00A02315" w14:textId="77777777" w:rsidTr="00280FD9">
        <w:trPr>
          <w:trHeight w:val="300"/>
        </w:trPr>
        <w:tc>
          <w:tcPr>
            <w:tcW w:w="960" w:type="dxa"/>
            <w:tcBorders>
              <w:top w:val="nil"/>
              <w:left w:val="nil"/>
              <w:bottom w:val="nil"/>
              <w:right w:val="nil"/>
            </w:tcBorders>
            <w:shd w:val="clear" w:color="auto" w:fill="auto"/>
            <w:noWrap/>
            <w:vAlign w:val="bottom"/>
            <w:hideMark/>
          </w:tcPr>
          <w:p w14:paraId="5E6A002E"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32.04</w:t>
            </w:r>
          </w:p>
        </w:tc>
        <w:tc>
          <w:tcPr>
            <w:tcW w:w="960" w:type="dxa"/>
            <w:tcBorders>
              <w:top w:val="nil"/>
              <w:left w:val="nil"/>
              <w:bottom w:val="nil"/>
              <w:right w:val="nil"/>
            </w:tcBorders>
            <w:shd w:val="clear" w:color="auto" w:fill="auto"/>
            <w:noWrap/>
            <w:vAlign w:val="bottom"/>
            <w:hideMark/>
          </w:tcPr>
          <w:p w14:paraId="2395D841"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8.06</w:t>
            </w:r>
          </w:p>
        </w:tc>
        <w:tc>
          <w:tcPr>
            <w:tcW w:w="960" w:type="dxa"/>
            <w:tcBorders>
              <w:top w:val="nil"/>
              <w:left w:val="nil"/>
              <w:bottom w:val="nil"/>
              <w:right w:val="nil"/>
            </w:tcBorders>
            <w:shd w:val="clear" w:color="auto" w:fill="auto"/>
            <w:noWrap/>
            <w:vAlign w:val="bottom"/>
            <w:hideMark/>
          </w:tcPr>
          <w:p w14:paraId="4695EC89"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0.84</w:t>
            </w:r>
          </w:p>
        </w:tc>
      </w:tr>
      <w:tr w:rsidR="005E1C99" w:rsidRPr="00014156" w14:paraId="160CE525" w14:textId="77777777" w:rsidTr="00280FD9">
        <w:trPr>
          <w:trHeight w:val="300"/>
        </w:trPr>
        <w:tc>
          <w:tcPr>
            <w:tcW w:w="960" w:type="dxa"/>
            <w:tcBorders>
              <w:top w:val="nil"/>
              <w:left w:val="nil"/>
              <w:bottom w:val="nil"/>
              <w:right w:val="nil"/>
            </w:tcBorders>
            <w:shd w:val="clear" w:color="auto" w:fill="auto"/>
            <w:noWrap/>
            <w:vAlign w:val="bottom"/>
            <w:hideMark/>
          </w:tcPr>
          <w:p w14:paraId="1A6E91E8"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38.04</w:t>
            </w:r>
          </w:p>
        </w:tc>
        <w:tc>
          <w:tcPr>
            <w:tcW w:w="960" w:type="dxa"/>
            <w:tcBorders>
              <w:top w:val="nil"/>
              <w:left w:val="nil"/>
              <w:bottom w:val="nil"/>
              <w:right w:val="nil"/>
            </w:tcBorders>
            <w:shd w:val="clear" w:color="auto" w:fill="auto"/>
            <w:noWrap/>
            <w:vAlign w:val="bottom"/>
            <w:hideMark/>
          </w:tcPr>
          <w:p w14:paraId="1EE02A61"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5.23</w:t>
            </w:r>
          </w:p>
        </w:tc>
        <w:tc>
          <w:tcPr>
            <w:tcW w:w="960" w:type="dxa"/>
            <w:tcBorders>
              <w:top w:val="nil"/>
              <w:left w:val="nil"/>
              <w:bottom w:val="nil"/>
              <w:right w:val="nil"/>
            </w:tcBorders>
            <w:shd w:val="clear" w:color="auto" w:fill="auto"/>
            <w:noWrap/>
            <w:vAlign w:val="bottom"/>
            <w:hideMark/>
          </w:tcPr>
          <w:p w14:paraId="18C699F4"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8.81</w:t>
            </w:r>
          </w:p>
        </w:tc>
      </w:tr>
      <w:tr w:rsidR="005E1C99" w:rsidRPr="00014156" w14:paraId="76C3A8F3" w14:textId="77777777" w:rsidTr="00280FD9">
        <w:trPr>
          <w:trHeight w:val="300"/>
        </w:trPr>
        <w:tc>
          <w:tcPr>
            <w:tcW w:w="960" w:type="dxa"/>
            <w:tcBorders>
              <w:top w:val="nil"/>
              <w:left w:val="nil"/>
              <w:bottom w:val="nil"/>
              <w:right w:val="nil"/>
            </w:tcBorders>
            <w:shd w:val="clear" w:color="auto" w:fill="auto"/>
            <w:noWrap/>
            <w:vAlign w:val="bottom"/>
            <w:hideMark/>
          </w:tcPr>
          <w:p w14:paraId="07BF80D1"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42.05</w:t>
            </w:r>
          </w:p>
        </w:tc>
        <w:tc>
          <w:tcPr>
            <w:tcW w:w="960" w:type="dxa"/>
            <w:tcBorders>
              <w:top w:val="nil"/>
              <w:left w:val="nil"/>
              <w:bottom w:val="nil"/>
              <w:right w:val="nil"/>
            </w:tcBorders>
            <w:shd w:val="clear" w:color="auto" w:fill="auto"/>
            <w:noWrap/>
            <w:vAlign w:val="bottom"/>
            <w:hideMark/>
          </w:tcPr>
          <w:p w14:paraId="58BD8EE1"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3.70</w:t>
            </w:r>
          </w:p>
        </w:tc>
        <w:tc>
          <w:tcPr>
            <w:tcW w:w="960" w:type="dxa"/>
            <w:tcBorders>
              <w:top w:val="nil"/>
              <w:left w:val="nil"/>
              <w:bottom w:val="nil"/>
              <w:right w:val="nil"/>
            </w:tcBorders>
            <w:shd w:val="clear" w:color="auto" w:fill="auto"/>
            <w:noWrap/>
            <w:vAlign w:val="bottom"/>
            <w:hideMark/>
          </w:tcPr>
          <w:p w14:paraId="7B1F31BA"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43</w:t>
            </w:r>
          </w:p>
        </w:tc>
      </w:tr>
      <w:tr w:rsidR="005E1C99" w:rsidRPr="00014156" w14:paraId="7893886A" w14:textId="77777777" w:rsidTr="00280FD9">
        <w:trPr>
          <w:trHeight w:val="300"/>
        </w:trPr>
        <w:tc>
          <w:tcPr>
            <w:tcW w:w="960" w:type="dxa"/>
            <w:tcBorders>
              <w:top w:val="nil"/>
              <w:left w:val="nil"/>
              <w:bottom w:val="nil"/>
              <w:right w:val="nil"/>
            </w:tcBorders>
            <w:shd w:val="clear" w:color="auto" w:fill="auto"/>
            <w:noWrap/>
            <w:vAlign w:val="bottom"/>
            <w:hideMark/>
          </w:tcPr>
          <w:p w14:paraId="4B356032"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46.05</w:t>
            </w:r>
          </w:p>
        </w:tc>
        <w:tc>
          <w:tcPr>
            <w:tcW w:w="960" w:type="dxa"/>
            <w:tcBorders>
              <w:top w:val="nil"/>
              <w:left w:val="nil"/>
              <w:bottom w:val="nil"/>
              <w:right w:val="nil"/>
            </w:tcBorders>
            <w:shd w:val="clear" w:color="auto" w:fill="auto"/>
            <w:noWrap/>
            <w:vAlign w:val="bottom"/>
            <w:hideMark/>
          </w:tcPr>
          <w:p w14:paraId="59B849FC"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2.41</w:t>
            </w:r>
          </w:p>
        </w:tc>
        <w:tc>
          <w:tcPr>
            <w:tcW w:w="960" w:type="dxa"/>
            <w:tcBorders>
              <w:top w:val="nil"/>
              <w:left w:val="nil"/>
              <w:bottom w:val="nil"/>
              <w:right w:val="nil"/>
            </w:tcBorders>
            <w:shd w:val="clear" w:color="auto" w:fill="auto"/>
            <w:noWrap/>
            <w:vAlign w:val="bottom"/>
            <w:hideMark/>
          </w:tcPr>
          <w:p w14:paraId="0DFB3100"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30</w:t>
            </w:r>
          </w:p>
        </w:tc>
      </w:tr>
      <w:tr w:rsidR="005E1C99" w:rsidRPr="00014156" w14:paraId="644A7569" w14:textId="77777777" w:rsidTr="00280FD9">
        <w:trPr>
          <w:trHeight w:val="300"/>
        </w:trPr>
        <w:tc>
          <w:tcPr>
            <w:tcW w:w="960" w:type="dxa"/>
            <w:tcBorders>
              <w:top w:val="nil"/>
              <w:left w:val="nil"/>
              <w:bottom w:val="nil"/>
              <w:right w:val="nil"/>
            </w:tcBorders>
            <w:shd w:val="clear" w:color="auto" w:fill="auto"/>
            <w:noWrap/>
            <w:vAlign w:val="bottom"/>
            <w:hideMark/>
          </w:tcPr>
          <w:p w14:paraId="4EE54C48"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50.06</w:t>
            </w:r>
          </w:p>
        </w:tc>
        <w:tc>
          <w:tcPr>
            <w:tcW w:w="960" w:type="dxa"/>
            <w:tcBorders>
              <w:top w:val="nil"/>
              <w:left w:val="nil"/>
              <w:bottom w:val="nil"/>
              <w:right w:val="nil"/>
            </w:tcBorders>
            <w:shd w:val="clear" w:color="auto" w:fill="auto"/>
            <w:noWrap/>
            <w:vAlign w:val="bottom"/>
            <w:hideMark/>
          </w:tcPr>
          <w:p w14:paraId="4DAC5713"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2.23</w:t>
            </w:r>
          </w:p>
        </w:tc>
        <w:tc>
          <w:tcPr>
            <w:tcW w:w="960" w:type="dxa"/>
            <w:tcBorders>
              <w:top w:val="nil"/>
              <w:left w:val="nil"/>
              <w:bottom w:val="nil"/>
              <w:right w:val="nil"/>
            </w:tcBorders>
            <w:shd w:val="clear" w:color="auto" w:fill="auto"/>
            <w:noWrap/>
            <w:vAlign w:val="bottom"/>
            <w:hideMark/>
          </w:tcPr>
          <w:p w14:paraId="67954379"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31</w:t>
            </w:r>
          </w:p>
        </w:tc>
      </w:tr>
      <w:tr w:rsidR="005E1C99" w:rsidRPr="00014156" w14:paraId="3E16A7B9" w14:textId="77777777" w:rsidTr="00280FD9">
        <w:trPr>
          <w:trHeight w:val="300"/>
        </w:trPr>
        <w:tc>
          <w:tcPr>
            <w:tcW w:w="960" w:type="dxa"/>
            <w:tcBorders>
              <w:top w:val="nil"/>
              <w:left w:val="nil"/>
              <w:bottom w:val="nil"/>
              <w:right w:val="nil"/>
            </w:tcBorders>
            <w:shd w:val="clear" w:color="auto" w:fill="auto"/>
            <w:noWrap/>
            <w:vAlign w:val="bottom"/>
            <w:hideMark/>
          </w:tcPr>
          <w:p w14:paraId="17873209"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62.07</w:t>
            </w:r>
          </w:p>
        </w:tc>
        <w:tc>
          <w:tcPr>
            <w:tcW w:w="960" w:type="dxa"/>
            <w:tcBorders>
              <w:top w:val="nil"/>
              <w:left w:val="nil"/>
              <w:bottom w:val="nil"/>
              <w:right w:val="nil"/>
            </w:tcBorders>
            <w:shd w:val="clear" w:color="auto" w:fill="auto"/>
            <w:noWrap/>
            <w:vAlign w:val="bottom"/>
            <w:hideMark/>
          </w:tcPr>
          <w:p w14:paraId="38974488"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1.52</w:t>
            </w:r>
          </w:p>
        </w:tc>
        <w:tc>
          <w:tcPr>
            <w:tcW w:w="960" w:type="dxa"/>
            <w:tcBorders>
              <w:top w:val="nil"/>
              <w:left w:val="nil"/>
              <w:bottom w:val="nil"/>
              <w:right w:val="nil"/>
            </w:tcBorders>
            <w:shd w:val="clear" w:color="auto" w:fill="auto"/>
            <w:noWrap/>
            <w:vAlign w:val="bottom"/>
            <w:hideMark/>
          </w:tcPr>
          <w:p w14:paraId="1E2CF744"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26</w:t>
            </w:r>
          </w:p>
        </w:tc>
      </w:tr>
      <w:tr w:rsidR="005E1C99" w:rsidRPr="00014156" w14:paraId="2B37AD52" w14:textId="77777777" w:rsidTr="00280FD9">
        <w:trPr>
          <w:trHeight w:val="300"/>
        </w:trPr>
        <w:tc>
          <w:tcPr>
            <w:tcW w:w="960" w:type="dxa"/>
            <w:tcBorders>
              <w:top w:val="nil"/>
              <w:left w:val="nil"/>
              <w:bottom w:val="nil"/>
              <w:right w:val="nil"/>
            </w:tcBorders>
            <w:shd w:val="clear" w:color="auto" w:fill="auto"/>
            <w:noWrap/>
            <w:vAlign w:val="bottom"/>
            <w:hideMark/>
          </w:tcPr>
          <w:p w14:paraId="062D2AA5"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70.08</w:t>
            </w:r>
          </w:p>
        </w:tc>
        <w:tc>
          <w:tcPr>
            <w:tcW w:w="960" w:type="dxa"/>
            <w:tcBorders>
              <w:top w:val="nil"/>
              <w:left w:val="nil"/>
              <w:bottom w:val="nil"/>
              <w:right w:val="nil"/>
            </w:tcBorders>
            <w:shd w:val="clear" w:color="auto" w:fill="auto"/>
            <w:noWrap/>
            <w:vAlign w:val="bottom"/>
            <w:hideMark/>
          </w:tcPr>
          <w:p w14:paraId="0DC9A588"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1.74</w:t>
            </w:r>
          </w:p>
        </w:tc>
        <w:tc>
          <w:tcPr>
            <w:tcW w:w="960" w:type="dxa"/>
            <w:tcBorders>
              <w:top w:val="nil"/>
              <w:left w:val="nil"/>
              <w:bottom w:val="nil"/>
              <w:right w:val="nil"/>
            </w:tcBorders>
            <w:shd w:val="clear" w:color="auto" w:fill="auto"/>
            <w:noWrap/>
            <w:vAlign w:val="bottom"/>
            <w:hideMark/>
          </w:tcPr>
          <w:p w14:paraId="0BDFFE9E"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31</w:t>
            </w:r>
          </w:p>
        </w:tc>
      </w:tr>
      <w:tr w:rsidR="005E1C99" w:rsidRPr="00014156" w14:paraId="52F0054E" w14:textId="77777777" w:rsidTr="00280FD9">
        <w:trPr>
          <w:trHeight w:val="300"/>
        </w:trPr>
        <w:tc>
          <w:tcPr>
            <w:tcW w:w="960" w:type="dxa"/>
            <w:tcBorders>
              <w:top w:val="nil"/>
              <w:left w:val="nil"/>
              <w:bottom w:val="nil"/>
              <w:right w:val="nil"/>
            </w:tcBorders>
            <w:shd w:val="clear" w:color="auto" w:fill="auto"/>
            <w:noWrap/>
            <w:vAlign w:val="bottom"/>
            <w:hideMark/>
          </w:tcPr>
          <w:p w14:paraId="1200E5EE"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78.09</w:t>
            </w:r>
          </w:p>
        </w:tc>
        <w:tc>
          <w:tcPr>
            <w:tcW w:w="960" w:type="dxa"/>
            <w:tcBorders>
              <w:top w:val="nil"/>
              <w:left w:val="nil"/>
              <w:bottom w:val="nil"/>
              <w:right w:val="nil"/>
            </w:tcBorders>
            <w:shd w:val="clear" w:color="auto" w:fill="auto"/>
            <w:noWrap/>
            <w:vAlign w:val="bottom"/>
            <w:hideMark/>
          </w:tcPr>
          <w:p w14:paraId="47818559"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4.95</w:t>
            </w:r>
          </w:p>
        </w:tc>
        <w:tc>
          <w:tcPr>
            <w:tcW w:w="960" w:type="dxa"/>
            <w:tcBorders>
              <w:top w:val="nil"/>
              <w:left w:val="nil"/>
              <w:bottom w:val="nil"/>
              <w:right w:val="nil"/>
            </w:tcBorders>
            <w:shd w:val="clear" w:color="auto" w:fill="auto"/>
            <w:noWrap/>
            <w:vAlign w:val="bottom"/>
            <w:hideMark/>
          </w:tcPr>
          <w:p w14:paraId="4EE56F6A"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26</w:t>
            </w:r>
          </w:p>
        </w:tc>
      </w:tr>
      <w:tr w:rsidR="005E1C99" w:rsidRPr="00014156" w14:paraId="63ECE9E9" w14:textId="77777777" w:rsidTr="00280FD9">
        <w:trPr>
          <w:trHeight w:val="300"/>
        </w:trPr>
        <w:tc>
          <w:tcPr>
            <w:tcW w:w="960" w:type="dxa"/>
            <w:tcBorders>
              <w:top w:val="nil"/>
              <w:left w:val="nil"/>
              <w:bottom w:val="nil"/>
              <w:right w:val="nil"/>
            </w:tcBorders>
            <w:shd w:val="clear" w:color="auto" w:fill="auto"/>
            <w:noWrap/>
            <w:vAlign w:val="bottom"/>
            <w:hideMark/>
          </w:tcPr>
          <w:p w14:paraId="5D086C55"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84.09</w:t>
            </w:r>
          </w:p>
        </w:tc>
        <w:tc>
          <w:tcPr>
            <w:tcW w:w="960" w:type="dxa"/>
            <w:tcBorders>
              <w:top w:val="nil"/>
              <w:left w:val="nil"/>
              <w:bottom w:val="nil"/>
              <w:right w:val="nil"/>
            </w:tcBorders>
            <w:shd w:val="clear" w:color="auto" w:fill="auto"/>
            <w:noWrap/>
            <w:vAlign w:val="bottom"/>
            <w:hideMark/>
          </w:tcPr>
          <w:p w14:paraId="2730E168"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8.11</w:t>
            </w:r>
          </w:p>
        </w:tc>
        <w:tc>
          <w:tcPr>
            <w:tcW w:w="960" w:type="dxa"/>
            <w:tcBorders>
              <w:top w:val="nil"/>
              <w:left w:val="nil"/>
              <w:bottom w:val="nil"/>
              <w:right w:val="nil"/>
            </w:tcBorders>
            <w:shd w:val="clear" w:color="auto" w:fill="auto"/>
            <w:noWrap/>
            <w:vAlign w:val="bottom"/>
            <w:hideMark/>
          </w:tcPr>
          <w:p w14:paraId="1944152C"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23</w:t>
            </w:r>
          </w:p>
        </w:tc>
      </w:tr>
      <w:tr w:rsidR="005E1C99" w:rsidRPr="00014156" w14:paraId="00483A7E" w14:textId="77777777" w:rsidTr="00280FD9">
        <w:trPr>
          <w:trHeight w:val="300"/>
        </w:trPr>
        <w:tc>
          <w:tcPr>
            <w:tcW w:w="960" w:type="dxa"/>
            <w:tcBorders>
              <w:top w:val="nil"/>
              <w:left w:val="nil"/>
              <w:bottom w:val="nil"/>
              <w:right w:val="nil"/>
            </w:tcBorders>
            <w:shd w:val="clear" w:color="auto" w:fill="auto"/>
            <w:noWrap/>
            <w:vAlign w:val="bottom"/>
            <w:hideMark/>
          </w:tcPr>
          <w:p w14:paraId="12D680F0"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86.10</w:t>
            </w:r>
          </w:p>
        </w:tc>
        <w:tc>
          <w:tcPr>
            <w:tcW w:w="960" w:type="dxa"/>
            <w:tcBorders>
              <w:top w:val="nil"/>
              <w:left w:val="nil"/>
              <w:bottom w:val="nil"/>
              <w:right w:val="nil"/>
            </w:tcBorders>
            <w:shd w:val="clear" w:color="auto" w:fill="auto"/>
            <w:noWrap/>
            <w:vAlign w:val="bottom"/>
            <w:hideMark/>
          </w:tcPr>
          <w:p w14:paraId="4A1D433D"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8.47</w:t>
            </w:r>
          </w:p>
        </w:tc>
        <w:tc>
          <w:tcPr>
            <w:tcW w:w="960" w:type="dxa"/>
            <w:tcBorders>
              <w:top w:val="nil"/>
              <w:left w:val="nil"/>
              <w:bottom w:val="nil"/>
              <w:right w:val="nil"/>
            </w:tcBorders>
            <w:shd w:val="clear" w:color="auto" w:fill="auto"/>
            <w:noWrap/>
            <w:vAlign w:val="bottom"/>
            <w:hideMark/>
          </w:tcPr>
          <w:p w14:paraId="5FA96302"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34</w:t>
            </w:r>
          </w:p>
        </w:tc>
      </w:tr>
      <w:tr w:rsidR="005E1C99" w:rsidRPr="00014156" w14:paraId="72694C9F" w14:textId="77777777" w:rsidTr="00280FD9">
        <w:trPr>
          <w:trHeight w:val="300"/>
        </w:trPr>
        <w:tc>
          <w:tcPr>
            <w:tcW w:w="960" w:type="dxa"/>
            <w:tcBorders>
              <w:top w:val="nil"/>
              <w:left w:val="nil"/>
              <w:bottom w:val="nil"/>
              <w:right w:val="nil"/>
            </w:tcBorders>
            <w:shd w:val="clear" w:color="auto" w:fill="auto"/>
            <w:noWrap/>
            <w:vAlign w:val="bottom"/>
            <w:hideMark/>
          </w:tcPr>
          <w:p w14:paraId="6DF8A36D"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88.10</w:t>
            </w:r>
          </w:p>
        </w:tc>
        <w:tc>
          <w:tcPr>
            <w:tcW w:w="960" w:type="dxa"/>
            <w:tcBorders>
              <w:top w:val="nil"/>
              <w:left w:val="nil"/>
              <w:bottom w:val="nil"/>
              <w:right w:val="nil"/>
            </w:tcBorders>
            <w:shd w:val="clear" w:color="auto" w:fill="auto"/>
            <w:noWrap/>
            <w:vAlign w:val="bottom"/>
            <w:hideMark/>
          </w:tcPr>
          <w:p w14:paraId="76A27A84"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9.16</w:t>
            </w:r>
          </w:p>
        </w:tc>
        <w:tc>
          <w:tcPr>
            <w:tcW w:w="960" w:type="dxa"/>
            <w:tcBorders>
              <w:top w:val="nil"/>
              <w:left w:val="nil"/>
              <w:bottom w:val="nil"/>
              <w:right w:val="nil"/>
            </w:tcBorders>
            <w:shd w:val="clear" w:color="auto" w:fill="auto"/>
            <w:noWrap/>
            <w:vAlign w:val="bottom"/>
            <w:hideMark/>
          </w:tcPr>
          <w:p w14:paraId="52431429"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7.69</w:t>
            </w:r>
          </w:p>
        </w:tc>
      </w:tr>
      <w:tr w:rsidR="005E1C99" w:rsidRPr="00014156" w14:paraId="7F194EAB" w14:textId="77777777" w:rsidTr="00280FD9">
        <w:trPr>
          <w:trHeight w:val="300"/>
        </w:trPr>
        <w:tc>
          <w:tcPr>
            <w:tcW w:w="960" w:type="dxa"/>
            <w:tcBorders>
              <w:top w:val="nil"/>
              <w:left w:val="nil"/>
              <w:bottom w:val="nil"/>
              <w:right w:val="nil"/>
            </w:tcBorders>
            <w:shd w:val="clear" w:color="auto" w:fill="auto"/>
            <w:noWrap/>
            <w:vAlign w:val="bottom"/>
            <w:hideMark/>
          </w:tcPr>
          <w:p w14:paraId="4CAD66E6"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11</w:t>
            </w:r>
          </w:p>
        </w:tc>
        <w:tc>
          <w:tcPr>
            <w:tcW w:w="960" w:type="dxa"/>
            <w:tcBorders>
              <w:top w:val="nil"/>
              <w:left w:val="nil"/>
              <w:bottom w:val="nil"/>
              <w:right w:val="nil"/>
            </w:tcBorders>
            <w:shd w:val="clear" w:color="auto" w:fill="auto"/>
            <w:noWrap/>
            <w:vAlign w:val="bottom"/>
            <w:hideMark/>
          </w:tcPr>
          <w:p w14:paraId="33515834"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1.27</w:t>
            </w:r>
          </w:p>
        </w:tc>
        <w:tc>
          <w:tcPr>
            <w:tcW w:w="960" w:type="dxa"/>
            <w:tcBorders>
              <w:top w:val="nil"/>
              <w:left w:val="nil"/>
              <w:bottom w:val="nil"/>
              <w:right w:val="nil"/>
            </w:tcBorders>
            <w:shd w:val="clear" w:color="auto" w:fill="auto"/>
            <w:noWrap/>
            <w:vAlign w:val="bottom"/>
            <w:hideMark/>
          </w:tcPr>
          <w:p w14:paraId="52B183C7"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39.68</w:t>
            </w:r>
          </w:p>
        </w:tc>
      </w:tr>
      <w:tr w:rsidR="005E1C99" w:rsidRPr="00014156" w14:paraId="2FF85A48" w14:textId="77777777" w:rsidTr="00280FD9">
        <w:trPr>
          <w:trHeight w:val="300"/>
        </w:trPr>
        <w:tc>
          <w:tcPr>
            <w:tcW w:w="960" w:type="dxa"/>
            <w:tcBorders>
              <w:top w:val="nil"/>
              <w:left w:val="nil"/>
              <w:bottom w:val="nil"/>
              <w:right w:val="nil"/>
            </w:tcBorders>
            <w:shd w:val="clear" w:color="auto" w:fill="auto"/>
            <w:noWrap/>
            <w:vAlign w:val="bottom"/>
            <w:hideMark/>
          </w:tcPr>
          <w:p w14:paraId="08EBED1C"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102.12</w:t>
            </w:r>
          </w:p>
        </w:tc>
        <w:tc>
          <w:tcPr>
            <w:tcW w:w="960" w:type="dxa"/>
            <w:tcBorders>
              <w:top w:val="nil"/>
              <w:left w:val="nil"/>
              <w:bottom w:val="nil"/>
              <w:right w:val="nil"/>
            </w:tcBorders>
            <w:shd w:val="clear" w:color="auto" w:fill="auto"/>
            <w:noWrap/>
            <w:vAlign w:val="bottom"/>
            <w:hideMark/>
          </w:tcPr>
          <w:p w14:paraId="5DF40FBB"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5.43</w:t>
            </w:r>
          </w:p>
        </w:tc>
        <w:tc>
          <w:tcPr>
            <w:tcW w:w="960" w:type="dxa"/>
            <w:tcBorders>
              <w:top w:val="nil"/>
              <w:left w:val="nil"/>
              <w:bottom w:val="nil"/>
              <w:right w:val="nil"/>
            </w:tcBorders>
            <w:shd w:val="clear" w:color="auto" w:fill="auto"/>
            <w:noWrap/>
            <w:vAlign w:val="bottom"/>
            <w:hideMark/>
          </w:tcPr>
          <w:p w14:paraId="770C5A7D"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2.52</w:t>
            </w:r>
          </w:p>
        </w:tc>
      </w:tr>
      <w:tr w:rsidR="005E1C99" w:rsidRPr="00014156" w14:paraId="4D9339E0" w14:textId="77777777" w:rsidTr="00280FD9">
        <w:trPr>
          <w:trHeight w:val="300"/>
        </w:trPr>
        <w:tc>
          <w:tcPr>
            <w:tcW w:w="960" w:type="dxa"/>
            <w:tcBorders>
              <w:top w:val="nil"/>
              <w:left w:val="nil"/>
              <w:bottom w:val="nil"/>
              <w:right w:val="nil"/>
            </w:tcBorders>
            <w:shd w:val="clear" w:color="auto" w:fill="auto"/>
            <w:noWrap/>
            <w:vAlign w:val="bottom"/>
            <w:hideMark/>
          </w:tcPr>
          <w:p w14:paraId="65AC5325"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110.12</w:t>
            </w:r>
          </w:p>
        </w:tc>
        <w:tc>
          <w:tcPr>
            <w:tcW w:w="960" w:type="dxa"/>
            <w:tcBorders>
              <w:top w:val="nil"/>
              <w:left w:val="nil"/>
              <w:bottom w:val="nil"/>
              <w:right w:val="nil"/>
            </w:tcBorders>
            <w:shd w:val="clear" w:color="auto" w:fill="auto"/>
            <w:noWrap/>
            <w:vAlign w:val="bottom"/>
            <w:hideMark/>
          </w:tcPr>
          <w:p w14:paraId="1EFEAE3A"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6.13</w:t>
            </w:r>
          </w:p>
        </w:tc>
        <w:tc>
          <w:tcPr>
            <w:tcW w:w="960" w:type="dxa"/>
            <w:tcBorders>
              <w:top w:val="nil"/>
              <w:left w:val="nil"/>
              <w:bottom w:val="nil"/>
              <w:right w:val="nil"/>
            </w:tcBorders>
            <w:shd w:val="clear" w:color="auto" w:fill="auto"/>
            <w:noWrap/>
            <w:vAlign w:val="bottom"/>
            <w:hideMark/>
          </w:tcPr>
          <w:p w14:paraId="2B6E9D3F"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5.75</w:t>
            </w:r>
          </w:p>
        </w:tc>
      </w:tr>
      <w:tr w:rsidR="005E1C99" w:rsidRPr="00014156" w14:paraId="11C94140" w14:textId="77777777" w:rsidTr="00280FD9">
        <w:trPr>
          <w:trHeight w:val="300"/>
        </w:trPr>
        <w:tc>
          <w:tcPr>
            <w:tcW w:w="960" w:type="dxa"/>
            <w:tcBorders>
              <w:top w:val="nil"/>
              <w:left w:val="nil"/>
              <w:bottom w:val="nil"/>
              <w:right w:val="nil"/>
            </w:tcBorders>
            <w:shd w:val="clear" w:color="auto" w:fill="auto"/>
            <w:noWrap/>
            <w:vAlign w:val="bottom"/>
            <w:hideMark/>
          </w:tcPr>
          <w:p w14:paraId="242024DD"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112.13</w:t>
            </w:r>
          </w:p>
        </w:tc>
        <w:tc>
          <w:tcPr>
            <w:tcW w:w="960" w:type="dxa"/>
            <w:tcBorders>
              <w:top w:val="nil"/>
              <w:left w:val="nil"/>
              <w:bottom w:val="nil"/>
              <w:right w:val="nil"/>
            </w:tcBorders>
            <w:shd w:val="clear" w:color="auto" w:fill="auto"/>
            <w:noWrap/>
            <w:vAlign w:val="bottom"/>
            <w:hideMark/>
          </w:tcPr>
          <w:p w14:paraId="0032E7A3"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5.87</w:t>
            </w:r>
          </w:p>
        </w:tc>
        <w:tc>
          <w:tcPr>
            <w:tcW w:w="960" w:type="dxa"/>
            <w:tcBorders>
              <w:top w:val="nil"/>
              <w:left w:val="nil"/>
              <w:bottom w:val="nil"/>
              <w:right w:val="nil"/>
            </w:tcBorders>
            <w:shd w:val="clear" w:color="auto" w:fill="auto"/>
            <w:noWrap/>
            <w:vAlign w:val="bottom"/>
            <w:hideMark/>
          </w:tcPr>
          <w:p w14:paraId="3BED1847"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5.87</w:t>
            </w:r>
          </w:p>
        </w:tc>
      </w:tr>
      <w:tr w:rsidR="005E1C99" w:rsidRPr="00014156" w14:paraId="4C0BD315" w14:textId="77777777" w:rsidTr="00280FD9">
        <w:trPr>
          <w:trHeight w:val="300"/>
        </w:trPr>
        <w:tc>
          <w:tcPr>
            <w:tcW w:w="960" w:type="dxa"/>
            <w:tcBorders>
              <w:top w:val="nil"/>
              <w:left w:val="nil"/>
              <w:bottom w:val="nil"/>
              <w:right w:val="nil"/>
            </w:tcBorders>
            <w:shd w:val="clear" w:color="auto" w:fill="auto"/>
            <w:noWrap/>
            <w:vAlign w:val="bottom"/>
            <w:hideMark/>
          </w:tcPr>
          <w:p w14:paraId="70D8F3DD"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118.13</w:t>
            </w:r>
          </w:p>
        </w:tc>
        <w:tc>
          <w:tcPr>
            <w:tcW w:w="960" w:type="dxa"/>
            <w:tcBorders>
              <w:top w:val="nil"/>
              <w:left w:val="nil"/>
              <w:bottom w:val="nil"/>
              <w:right w:val="nil"/>
            </w:tcBorders>
            <w:shd w:val="clear" w:color="auto" w:fill="auto"/>
            <w:noWrap/>
            <w:vAlign w:val="bottom"/>
            <w:hideMark/>
          </w:tcPr>
          <w:p w14:paraId="4E10474A"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5.86</w:t>
            </w:r>
          </w:p>
        </w:tc>
        <w:tc>
          <w:tcPr>
            <w:tcW w:w="960" w:type="dxa"/>
            <w:tcBorders>
              <w:top w:val="nil"/>
              <w:left w:val="nil"/>
              <w:bottom w:val="nil"/>
              <w:right w:val="nil"/>
            </w:tcBorders>
            <w:shd w:val="clear" w:color="auto" w:fill="auto"/>
            <w:noWrap/>
            <w:vAlign w:val="bottom"/>
            <w:hideMark/>
          </w:tcPr>
          <w:p w14:paraId="618BD233"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48.39</w:t>
            </w:r>
          </w:p>
        </w:tc>
      </w:tr>
      <w:tr w:rsidR="005E1C99" w:rsidRPr="00014156" w14:paraId="32290335" w14:textId="77777777" w:rsidTr="00280FD9">
        <w:trPr>
          <w:trHeight w:val="300"/>
        </w:trPr>
        <w:tc>
          <w:tcPr>
            <w:tcW w:w="960" w:type="dxa"/>
            <w:tcBorders>
              <w:top w:val="nil"/>
              <w:left w:val="nil"/>
              <w:bottom w:val="nil"/>
              <w:right w:val="nil"/>
            </w:tcBorders>
            <w:shd w:val="clear" w:color="auto" w:fill="auto"/>
            <w:noWrap/>
            <w:vAlign w:val="bottom"/>
            <w:hideMark/>
          </w:tcPr>
          <w:p w14:paraId="7CAD9D53"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120.14</w:t>
            </w:r>
          </w:p>
        </w:tc>
        <w:tc>
          <w:tcPr>
            <w:tcW w:w="960" w:type="dxa"/>
            <w:tcBorders>
              <w:top w:val="nil"/>
              <w:left w:val="nil"/>
              <w:bottom w:val="nil"/>
              <w:right w:val="nil"/>
            </w:tcBorders>
            <w:shd w:val="clear" w:color="auto" w:fill="auto"/>
            <w:noWrap/>
            <w:vAlign w:val="bottom"/>
            <w:hideMark/>
          </w:tcPr>
          <w:p w14:paraId="2B796B0C"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5.90</w:t>
            </w:r>
          </w:p>
        </w:tc>
        <w:tc>
          <w:tcPr>
            <w:tcW w:w="960" w:type="dxa"/>
            <w:tcBorders>
              <w:top w:val="nil"/>
              <w:left w:val="nil"/>
              <w:bottom w:val="nil"/>
              <w:right w:val="nil"/>
            </w:tcBorders>
            <w:shd w:val="clear" w:color="auto" w:fill="auto"/>
            <w:noWrap/>
            <w:vAlign w:val="bottom"/>
            <w:hideMark/>
          </w:tcPr>
          <w:p w14:paraId="6C0C626E" w14:textId="77777777" w:rsidR="005E1C99" w:rsidRPr="00014156" w:rsidRDefault="005E1C99" w:rsidP="00280FD9">
            <w:pPr>
              <w:jc w:val="right"/>
              <w:rPr>
                <w:rFonts w:ascii="Calibri" w:hAnsi="Calibri" w:cs="Calibri"/>
                <w:color w:val="000000"/>
                <w:sz w:val="22"/>
                <w:szCs w:val="22"/>
              </w:rPr>
            </w:pPr>
            <w:r w:rsidRPr="00014156">
              <w:rPr>
                <w:rFonts w:ascii="Calibri" w:hAnsi="Calibri" w:cs="Calibri"/>
                <w:color w:val="000000"/>
                <w:sz w:val="22"/>
                <w:szCs w:val="22"/>
              </w:rPr>
              <w:t>954.00</w:t>
            </w:r>
          </w:p>
        </w:tc>
      </w:tr>
    </w:tbl>
    <w:p w14:paraId="43FCC1AE" w14:textId="77777777" w:rsidR="0087096A" w:rsidRDefault="0087096A" w:rsidP="0087096A">
      <w:pPr>
        <w:pStyle w:val="ListParagraph"/>
      </w:pPr>
    </w:p>
    <w:p w14:paraId="38407E31" w14:textId="77777777" w:rsidR="0087096A" w:rsidRDefault="0087096A">
      <w:r>
        <w:br w:type="page"/>
      </w:r>
    </w:p>
    <w:p w14:paraId="4C09E736" w14:textId="529EFC43" w:rsidR="00D345F5" w:rsidRDefault="00535F7D" w:rsidP="00190946">
      <w:pPr>
        <w:pStyle w:val="ListParagraph"/>
        <w:numPr>
          <w:ilvl w:val="0"/>
          <w:numId w:val="59"/>
        </w:numPr>
      </w:pPr>
      <w:r>
        <w:lastRenderedPageBreak/>
        <w:t>Create a text file called BRIDGE_XSEC.DAT.</w:t>
      </w:r>
    </w:p>
    <w:p w14:paraId="59653C29" w14:textId="6B890B79" w:rsidR="00535F7D" w:rsidRDefault="00535F7D" w:rsidP="00190946">
      <w:pPr>
        <w:pStyle w:val="ListParagraph"/>
        <w:numPr>
          <w:ilvl w:val="0"/>
          <w:numId w:val="59"/>
        </w:numPr>
      </w:pPr>
      <w:r>
        <w:t>Copy the table above into the text file.</w:t>
      </w:r>
    </w:p>
    <w:p w14:paraId="038A201D" w14:textId="1D1ABB87" w:rsidR="00535F7D" w:rsidRDefault="00535F7D" w:rsidP="00190946">
      <w:pPr>
        <w:pStyle w:val="ListParagraph"/>
        <w:numPr>
          <w:ilvl w:val="0"/>
          <w:numId w:val="59"/>
        </w:numPr>
      </w:pPr>
      <w:r>
        <w:t>Replace the tabs with spaces using this method:</w:t>
      </w:r>
    </w:p>
    <w:p w14:paraId="2598F0A1" w14:textId="2CDDBA98" w:rsidR="00535F7D" w:rsidRDefault="00535F7D" w:rsidP="00190946">
      <w:pPr>
        <w:pStyle w:val="ListParagraph"/>
        <w:numPr>
          <w:ilvl w:val="1"/>
          <w:numId w:val="59"/>
        </w:numPr>
      </w:pPr>
      <w:r>
        <w:t>Select a tab.</w:t>
      </w:r>
    </w:p>
    <w:p w14:paraId="514C29FE" w14:textId="7BB70269" w:rsidR="00535F7D" w:rsidRDefault="00535F7D" w:rsidP="00190946">
      <w:pPr>
        <w:pStyle w:val="ListParagraph"/>
        <w:numPr>
          <w:ilvl w:val="1"/>
          <w:numId w:val="59"/>
        </w:numPr>
      </w:pPr>
      <w:r>
        <w:t>Ctrl-H or Edit Replace</w:t>
      </w:r>
    </w:p>
    <w:p w14:paraId="5D1BD898" w14:textId="24F352D1" w:rsidR="00535F7D" w:rsidRDefault="00535F7D" w:rsidP="00190946">
      <w:pPr>
        <w:pStyle w:val="ListParagraph"/>
        <w:numPr>
          <w:ilvl w:val="1"/>
          <w:numId w:val="59"/>
        </w:numPr>
      </w:pPr>
      <w:r>
        <w:t xml:space="preserve">Add a few spaces into the Replace with </w:t>
      </w:r>
      <w:r w:rsidR="00432B6C">
        <w:t>field</w:t>
      </w:r>
      <w:r>
        <w:t>.</w:t>
      </w:r>
    </w:p>
    <w:p w14:paraId="73047ADF" w14:textId="4F4818D8" w:rsidR="00535F7D" w:rsidRDefault="00535F7D" w:rsidP="00190946">
      <w:pPr>
        <w:pStyle w:val="ListParagraph"/>
        <w:numPr>
          <w:ilvl w:val="1"/>
          <w:numId w:val="59"/>
        </w:numPr>
      </w:pPr>
      <w:r>
        <w:t>Click Replace All.</w:t>
      </w:r>
    </w:p>
    <w:p w14:paraId="1BEDEBD1" w14:textId="54CEE393" w:rsidR="00535F7D" w:rsidRDefault="00535F7D" w:rsidP="00190946">
      <w:pPr>
        <w:pStyle w:val="ListParagraph"/>
        <w:numPr>
          <w:ilvl w:val="1"/>
          <w:numId w:val="59"/>
        </w:numPr>
      </w:pPr>
      <w:r>
        <w:t>Save the file.</w:t>
      </w:r>
    </w:p>
    <w:p w14:paraId="557659BF" w14:textId="49B8C038" w:rsidR="00432B6C" w:rsidRDefault="005E1C99" w:rsidP="00190946">
      <w:pPr>
        <w:pStyle w:val="ListParagraph"/>
        <w:numPr>
          <w:ilvl w:val="0"/>
          <w:numId w:val="59"/>
        </w:numPr>
      </w:pPr>
      <w:r>
        <w:t xml:space="preserve">This file would </w:t>
      </w:r>
      <w:r w:rsidR="00432B6C">
        <w:t xml:space="preserve">normally </w:t>
      </w:r>
      <w:r>
        <w:t>be copied to the export folder but there is already one in there.</w:t>
      </w:r>
      <w:r w:rsidR="00432B6C">
        <w:t xml:space="preserve">  This is just to show the procedure.</w:t>
      </w:r>
    </w:p>
    <w:p w14:paraId="6DC4256B" w14:textId="3A3B7AFD" w:rsidR="005F50BB" w:rsidRDefault="00535F7D" w:rsidP="005E1C99">
      <w:pPr>
        <w:pStyle w:val="Image"/>
      </w:pPr>
      <w:r>
        <w:drawing>
          <wp:inline distT="0" distB="0" distL="0" distR="0" wp14:anchorId="77B21D28" wp14:editId="447A024B">
            <wp:extent cx="4488617" cy="3813886"/>
            <wp:effectExtent l="0" t="0" r="762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93228" cy="3817804"/>
                    </a:xfrm>
                    <a:prstGeom prst="rect">
                      <a:avLst/>
                    </a:prstGeom>
                  </pic:spPr>
                </pic:pic>
              </a:graphicData>
            </a:graphic>
          </wp:inline>
        </w:drawing>
      </w:r>
    </w:p>
    <w:p w14:paraId="16EA0BF0" w14:textId="77777777" w:rsidR="005F50BB" w:rsidRDefault="005F50BB">
      <w:pPr>
        <w:rPr>
          <w:noProof/>
        </w:rPr>
      </w:pPr>
      <w:r>
        <w:br w:type="page"/>
      </w:r>
    </w:p>
    <w:p w14:paraId="1D8CD4ED" w14:textId="124647EB" w:rsidR="005F50BB" w:rsidRDefault="005F50BB" w:rsidP="005F50BB">
      <w:pPr>
        <w:pStyle w:val="Heading2"/>
      </w:pPr>
      <w:bookmarkStart w:id="53" w:name="_Toc73346994"/>
      <w:r w:rsidRPr="00655D0F">
        <w:lastRenderedPageBreak/>
        <w:t xml:space="preserve">Step </w:t>
      </w:r>
      <w:r>
        <w:t>4</w:t>
      </w:r>
      <w:r w:rsidRPr="00655D0F">
        <w:t>:</w:t>
      </w:r>
      <w:r>
        <w:t xml:space="preserve">  Save, export and run.</w:t>
      </w:r>
      <w:bookmarkEnd w:id="53"/>
    </w:p>
    <w:p w14:paraId="3ED14072" w14:textId="77777777" w:rsidR="005F50BB" w:rsidRPr="00655D0F" w:rsidRDefault="005F50BB" w:rsidP="00190946">
      <w:pPr>
        <w:pStyle w:val="ListParagraph"/>
        <w:numPr>
          <w:ilvl w:val="0"/>
          <w:numId w:val="61"/>
        </w:numPr>
      </w:pPr>
      <w:r w:rsidRPr="00655D0F">
        <w:t xml:space="preserve">This is a good point to save project. </w:t>
      </w:r>
      <w:r>
        <w:t xml:space="preserve"> </w:t>
      </w:r>
    </w:p>
    <w:p w14:paraId="7CA21FAA" w14:textId="77777777" w:rsidR="005F50BB" w:rsidRPr="00655D0F" w:rsidRDefault="005F50BB" w:rsidP="005F50BB">
      <w:pPr>
        <w:pStyle w:val="ImageInd"/>
      </w:pPr>
      <w:r w:rsidRPr="00655D0F">
        <w:drawing>
          <wp:inline distT="0" distB="0" distL="0" distR="0" wp14:anchorId="1DCD4C39" wp14:editId="67F1F3CE">
            <wp:extent cx="1771650" cy="1022406"/>
            <wp:effectExtent l="0" t="0" r="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771650" cy="1022406"/>
                    </a:xfrm>
                    <a:prstGeom prst="rect">
                      <a:avLst/>
                    </a:prstGeom>
                  </pic:spPr>
                </pic:pic>
              </a:graphicData>
            </a:graphic>
          </wp:inline>
        </w:drawing>
      </w:r>
    </w:p>
    <w:p w14:paraId="72A5BD2F" w14:textId="77777777" w:rsidR="005F50BB" w:rsidRDefault="005F50BB" w:rsidP="005F50BB"/>
    <w:p w14:paraId="5B579ACD" w14:textId="0FED1075" w:rsidR="005F50BB" w:rsidRDefault="005F50BB" w:rsidP="00190946">
      <w:pPr>
        <w:pStyle w:val="ListParagraph"/>
        <w:numPr>
          <w:ilvl w:val="0"/>
          <w:numId w:val="61"/>
        </w:numPr>
      </w:pPr>
      <w:r>
        <w:t>E</w:t>
      </w:r>
      <w:r w:rsidRPr="00655D0F">
        <w:t xml:space="preserve">xport the data files to the Project Folder in </w:t>
      </w:r>
      <w:r w:rsidR="00432B6C">
        <w:t>Module 2\Bridge Tutorial\Bridge Tutorial Export</w:t>
      </w:r>
      <w:r>
        <w:t>.</w:t>
      </w:r>
    </w:p>
    <w:p w14:paraId="4ADA8583" w14:textId="77777777" w:rsidR="005F50BB" w:rsidRPr="00EA0D3A" w:rsidRDefault="005F50BB" w:rsidP="005F50BB">
      <w:pPr>
        <w:pStyle w:val="ImageInd"/>
      </w:pPr>
      <w:r>
        <w:drawing>
          <wp:inline distT="0" distB="0" distL="0" distR="0" wp14:anchorId="48232284" wp14:editId="099D43BF">
            <wp:extent cx="5412831" cy="321310"/>
            <wp:effectExtent l="0" t="0" r="0" b="254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102">
                      <a:extLst>
                        <a:ext uri="{28A0092B-C50C-407E-A947-70E740481C1C}">
                          <a14:useLocalDpi xmlns:a14="http://schemas.microsoft.com/office/drawing/2010/main" val="0"/>
                        </a:ext>
                      </a:extLst>
                    </a:blip>
                    <a:stretch>
                      <a:fillRect/>
                    </a:stretch>
                  </pic:blipFill>
                  <pic:spPr>
                    <a:xfrm>
                      <a:off x="0" y="0"/>
                      <a:ext cx="5412831" cy="321310"/>
                    </a:xfrm>
                    <a:prstGeom prst="rect">
                      <a:avLst/>
                    </a:prstGeom>
                  </pic:spPr>
                </pic:pic>
              </a:graphicData>
            </a:graphic>
          </wp:inline>
        </w:drawing>
      </w:r>
    </w:p>
    <w:p w14:paraId="1B2C1DF1" w14:textId="606ABD93" w:rsidR="005F50BB" w:rsidRDefault="005F50BB" w:rsidP="005F50BB">
      <w:pPr>
        <w:pStyle w:val="ImageInd"/>
      </w:pPr>
      <w:r>
        <w:drawing>
          <wp:inline distT="0" distB="0" distL="0" distR="0" wp14:anchorId="410B5BDD" wp14:editId="6D4F46B0">
            <wp:extent cx="5030470" cy="263240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a:blip r:embed="rId103">
                      <a:extLst>
                        <a:ext uri="{28A0092B-C50C-407E-A947-70E740481C1C}">
                          <a14:useLocalDpi xmlns:a14="http://schemas.microsoft.com/office/drawing/2010/main" val="0"/>
                        </a:ext>
                      </a:extLst>
                    </a:blip>
                    <a:stretch>
                      <a:fillRect/>
                    </a:stretch>
                  </pic:blipFill>
                  <pic:spPr>
                    <a:xfrm>
                      <a:off x="0" y="0"/>
                      <a:ext cx="5033012" cy="2633735"/>
                    </a:xfrm>
                    <a:prstGeom prst="rect">
                      <a:avLst/>
                    </a:prstGeom>
                  </pic:spPr>
                </pic:pic>
              </a:graphicData>
            </a:graphic>
          </wp:inline>
        </w:drawing>
      </w:r>
    </w:p>
    <w:p w14:paraId="79F79E3E" w14:textId="5DA743DE" w:rsidR="00E31C12" w:rsidRPr="00E31C12" w:rsidRDefault="00E31C12" w:rsidP="00E31C12">
      <w:pPr>
        <w:pStyle w:val="Image"/>
      </w:pPr>
      <w:r>
        <w:drawing>
          <wp:inline distT="0" distB="0" distL="0" distR="0" wp14:anchorId="74E37197" wp14:editId="67A96D19">
            <wp:extent cx="3962400" cy="2059094"/>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78044" cy="2067224"/>
                    </a:xfrm>
                    <a:prstGeom prst="rect">
                      <a:avLst/>
                    </a:prstGeom>
                  </pic:spPr>
                </pic:pic>
              </a:graphicData>
            </a:graphic>
          </wp:inline>
        </w:drawing>
      </w:r>
    </w:p>
    <w:p w14:paraId="06855469" w14:textId="77777777" w:rsidR="005F50BB" w:rsidRDefault="005F50BB" w:rsidP="005F50BB">
      <w:pPr>
        <w:rPr>
          <w:noProof/>
        </w:rPr>
      </w:pPr>
      <w:r>
        <w:rPr>
          <w:noProof/>
        </w:rPr>
        <w:lastRenderedPageBreak/>
        <w:drawing>
          <wp:inline distT="0" distB="0" distL="0" distR="0" wp14:anchorId="280CD885" wp14:editId="452CFE4A">
            <wp:extent cx="4780952" cy="3114286"/>
            <wp:effectExtent l="0" t="0" r="63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105">
                      <a:extLst>
                        <a:ext uri="{28A0092B-C50C-407E-A947-70E740481C1C}">
                          <a14:useLocalDpi xmlns:a14="http://schemas.microsoft.com/office/drawing/2010/main" val="0"/>
                        </a:ext>
                      </a:extLst>
                    </a:blip>
                    <a:stretch>
                      <a:fillRect/>
                    </a:stretch>
                  </pic:blipFill>
                  <pic:spPr>
                    <a:xfrm>
                      <a:off x="0" y="0"/>
                      <a:ext cx="4780952" cy="3114286"/>
                    </a:xfrm>
                    <a:prstGeom prst="rect">
                      <a:avLst/>
                    </a:prstGeom>
                  </pic:spPr>
                </pic:pic>
              </a:graphicData>
            </a:graphic>
          </wp:inline>
        </w:drawing>
      </w:r>
    </w:p>
    <w:p w14:paraId="4403F9EA" w14:textId="77777777" w:rsidR="005F50BB" w:rsidRDefault="005F50BB" w:rsidP="005F50BB">
      <w:pPr>
        <w:rPr>
          <w:noProof/>
        </w:rPr>
      </w:pPr>
    </w:p>
    <w:p w14:paraId="16B9D781" w14:textId="77777777" w:rsidR="005F50BB" w:rsidRDefault="005F50BB" w:rsidP="00190946">
      <w:pPr>
        <w:pStyle w:val="ListParagraph"/>
        <w:numPr>
          <w:ilvl w:val="0"/>
          <w:numId w:val="61"/>
        </w:numPr>
      </w:pPr>
      <w:r w:rsidRPr="00655D0F">
        <w:t xml:space="preserve">Click the </w:t>
      </w:r>
      <w:r w:rsidRPr="001565BA">
        <w:t>Run FLO-2D</w:t>
      </w:r>
      <w:r w:rsidRPr="00655D0F">
        <w:t xml:space="preserve"> Icon.</w:t>
      </w:r>
    </w:p>
    <w:p w14:paraId="728D3758" w14:textId="77777777" w:rsidR="005F50BB" w:rsidRDefault="005F50BB" w:rsidP="005F50BB">
      <w:pPr>
        <w:pStyle w:val="ImageInd"/>
      </w:pPr>
      <w:r>
        <w:drawing>
          <wp:inline distT="0" distB="0" distL="0" distR="0" wp14:anchorId="6AA9F037" wp14:editId="14714D38">
            <wp:extent cx="5943600" cy="321310"/>
            <wp:effectExtent l="0" t="0" r="0" b="254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1310"/>
                    </a:xfrm>
                    <a:prstGeom prst="rect">
                      <a:avLst/>
                    </a:prstGeom>
                  </pic:spPr>
                </pic:pic>
              </a:graphicData>
            </a:graphic>
          </wp:inline>
        </w:drawing>
      </w:r>
    </w:p>
    <w:p w14:paraId="2E910FC0" w14:textId="77777777" w:rsidR="005F50BB" w:rsidRPr="001565BA" w:rsidRDefault="005F50BB" w:rsidP="005F50BB"/>
    <w:p w14:paraId="0E15F811" w14:textId="3F7EE87E" w:rsidR="005F50BB" w:rsidRPr="00655D0F" w:rsidRDefault="00C12F53" w:rsidP="00190946">
      <w:pPr>
        <w:pStyle w:val="ListParagraph"/>
        <w:numPr>
          <w:ilvl w:val="0"/>
          <w:numId w:val="61"/>
        </w:numPr>
      </w:pPr>
      <w:r>
        <w:t>Correct the paths</w:t>
      </w:r>
      <w:r w:rsidR="005F50BB" w:rsidRPr="00655D0F">
        <w:t xml:space="preserve"> and click </w:t>
      </w:r>
      <w:r w:rsidR="005F50BB" w:rsidRPr="001565BA">
        <w:t>OK</w:t>
      </w:r>
      <w:r w:rsidR="005F50BB" w:rsidRPr="00655D0F">
        <w:t xml:space="preserve"> to start the simulation. </w:t>
      </w:r>
    </w:p>
    <w:p w14:paraId="7BDA6A4E" w14:textId="77777777" w:rsidR="005F50BB" w:rsidRDefault="005F50BB" w:rsidP="005F50BB">
      <w:pPr>
        <w:pStyle w:val="ImageInd"/>
      </w:pPr>
      <w:r w:rsidRPr="00655D0F">
        <w:drawing>
          <wp:inline distT="0" distB="0" distL="0" distR="0" wp14:anchorId="59AC0BA6" wp14:editId="0DD3829C">
            <wp:extent cx="4781487" cy="1381125"/>
            <wp:effectExtent l="0" t="0" r="63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4784205" cy="1381910"/>
                    </a:xfrm>
                    <a:prstGeom prst="rect">
                      <a:avLst/>
                    </a:prstGeom>
                    <a:noFill/>
                    <a:ln>
                      <a:noFill/>
                    </a:ln>
                  </pic:spPr>
                </pic:pic>
              </a:graphicData>
            </a:graphic>
          </wp:inline>
        </w:drawing>
      </w:r>
    </w:p>
    <w:p w14:paraId="052D3324" w14:textId="77777777" w:rsidR="005F50BB" w:rsidRDefault="005F50BB" w:rsidP="005F50BB"/>
    <w:p w14:paraId="4B6355A3" w14:textId="77540802" w:rsidR="00D345F5" w:rsidRDefault="00D345F5">
      <w:r>
        <w:br w:type="page"/>
      </w:r>
    </w:p>
    <w:p w14:paraId="4CBD1DEA" w14:textId="043718B7" w:rsidR="00823C83" w:rsidRPr="00655D0F" w:rsidRDefault="00823C83" w:rsidP="00823C83">
      <w:pPr>
        <w:pStyle w:val="Heading1"/>
        <w:rPr>
          <w:rFonts w:asciiTheme="minorHAnsi" w:hAnsiTheme="minorHAnsi"/>
          <w:caps/>
        </w:rPr>
      </w:pPr>
      <w:bookmarkStart w:id="54" w:name="_Toc73346995"/>
      <w:r>
        <w:rPr>
          <w:rFonts w:asciiTheme="minorHAnsi" w:hAnsiTheme="minorHAnsi"/>
          <w:caps/>
        </w:rPr>
        <w:lastRenderedPageBreak/>
        <w:t>Module 3</w:t>
      </w:r>
      <w:r w:rsidRPr="00655D0F">
        <w:rPr>
          <w:rFonts w:asciiTheme="minorHAnsi" w:hAnsiTheme="minorHAnsi"/>
          <w:caps/>
        </w:rPr>
        <w:t xml:space="preserve"> –</w:t>
      </w:r>
      <w:r>
        <w:rPr>
          <w:rFonts w:asciiTheme="minorHAnsi" w:hAnsiTheme="minorHAnsi"/>
          <w:caps/>
        </w:rPr>
        <w:t xml:space="preserve"> Prescribed Dam Breach</w:t>
      </w:r>
      <w:bookmarkEnd w:id="54"/>
    </w:p>
    <w:p w14:paraId="0E31726D" w14:textId="77777777" w:rsidR="00823C83" w:rsidRPr="00655D0F" w:rsidRDefault="00823C83" w:rsidP="00823C83"/>
    <w:p w14:paraId="19FF7FF7" w14:textId="77777777" w:rsidR="00823C83" w:rsidRPr="00655D0F" w:rsidRDefault="00823C83" w:rsidP="00823C83"/>
    <w:p w14:paraId="79DCDB54" w14:textId="77777777" w:rsidR="00823C83" w:rsidRPr="00655D0F" w:rsidRDefault="00823C83" w:rsidP="00823C83"/>
    <w:p w14:paraId="28D712FD" w14:textId="77777777" w:rsidR="00823C83" w:rsidRPr="00655D0F" w:rsidRDefault="00823C83" w:rsidP="00823C83"/>
    <w:p w14:paraId="5E0035EC" w14:textId="77777777" w:rsidR="00823C83" w:rsidRPr="00655D0F" w:rsidRDefault="00823C83" w:rsidP="00823C83"/>
    <w:p w14:paraId="4921798C" w14:textId="77777777" w:rsidR="00823C83" w:rsidRPr="00655D0F" w:rsidRDefault="00823C83" w:rsidP="00823C83"/>
    <w:p w14:paraId="2440CF65" w14:textId="77777777" w:rsidR="00823C83" w:rsidRPr="00655D0F" w:rsidRDefault="00823C83" w:rsidP="00823C83"/>
    <w:p w14:paraId="65611FDE" w14:textId="77777777" w:rsidR="00823C83" w:rsidRPr="00655D0F" w:rsidRDefault="00823C83" w:rsidP="00823C83"/>
    <w:p w14:paraId="5A10811B" w14:textId="77777777" w:rsidR="00823C83" w:rsidRPr="00655D0F" w:rsidRDefault="00823C83" w:rsidP="00823C83"/>
    <w:p w14:paraId="4635D382" w14:textId="77777777" w:rsidR="00823C83" w:rsidRPr="00655D0F" w:rsidRDefault="00823C83" w:rsidP="00823C83"/>
    <w:p w14:paraId="19FFEEE1" w14:textId="77777777" w:rsidR="00823C83" w:rsidRPr="00655D0F" w:rsidRDefault="00823C83" w:rsidP="00823C83"/>
    <w:p w14:paraId="0A7C009D" w14:textId="77777777" w:rsidR="00823C83" w:rsidRPr="00655D0F" w:rsidRDefault="00823C83" w:rsidP="00823C83"/>
    <w:p w14:paraId="52303677" w14:textId="77777777" w:rsidR="00823C83" w:rsidRPr="008B43BE" w:rsidRDefault="00823C83" w:rsidP="008B43BE">
      <w:pPr>
        <w:rPr>
          <w:b/>
          <w:bCs/>
        </w:rPr>
      </w:pPr>
      <w:r w:rsidRPr="008B43BE">
        <w:rPr>
          <w:b/>
          <w:bCs/>
        </w:rPr>
        <w:t>Overview</w:t>
      </w:r>
    </w:p>
    <w:p w14:paraId="1EA64C3F" w14:textId="77777777" w:rsidR="00823C83" w:rsidRPr="00655D0F" w:rsidRDefault="00823C83" w:rsidP="00823C83"/>
    <w:p w14:paraId="6CC7DEA2" w14:textId="4165DA10" w:rsidR="00823C83" w:rsidRPr="00655D0F" w:rsidRDefault="00823C83" w:rsidP="00823C83">
      <w:pPr>
        <w:rPr>
          <w:snapToGrid w:val="0"/>
        </w:rPr>
      </w:pPr>
      <w:r>
        <w:rPr>
          <w:snapToGrid w:val="0"/>
        </w:rPr>
        <w:t>In this tutorial, a simple dam breach with failure is created.</w:t>
      </w:r>
      <w:r w:rsidR="00DE4A7A">
        <w:rPr>
          <w:snapToGrid w:val="0"/>
        </w:rPr>
        <w:t xml:space="preserve">  In this example, the reservoir is dry and so no bathymetry or stage volume is required.</w:t>
      </w:r>
    </w:p>
    <w:p w14:paraId="4AB4CD36" w14:textId="77777777" w:rsidR="00823C83" w:rsidRPr="00655D0F" w:rsidRDefault="00823C83" w:rsidP="00823C83">
      <w:pPr>
        <w:widowControl w:val="0"/>
        <w:ind w:left="2835"/>
        <w:jc w:val="both"/>
        <w:rPr>
          <w:iCs/>
          <w:snapToGrid w:val="0"/>
        </w:rPr>
      </w:pPr>
    </w:p>
    <w:p w14:paraId="15315AE0" w14:textId="77777777" w:rsidR="00823C83" w:rsidRPr="00655D0F" w:rsidRDefault="00823C83" w:rsidP="00823C83">
      <w:pPr>
        <w:pStyle w:val="Heading1"/>
        <w:rPr>
          <w:rFonts w:asciiTheme="minorHAnsi" w:hAnsiTheme="minorHAnsi"/>
        </w:rPr>
      </w:pPr>
      <w:bookmarkStart w:id="55" w:name="_Toc73346996"/>
      <w:r w:rsidRPr="00655D0F">
        <w:rPr>
          <w:rFonts w:asciiTheme="minorHAnsi" w:hAnsiTheme="minorHAnsi"/>
          <w:sz w:val="28"/>
          <w:szCs w:val="28"/>
        </w:rPr>
        <w:t>Required Data</w:t>
      </w:r>
      <w:bookmarkEnd w:id="55"/>
    </w:p>
    <w:p w14:paraId="2177F714" w14:textId="77777777" w:rsidR="00823C83" w:rsidRPr="00655D0F" w:rsidRDefault="00823C83" w:rsidP="00823C83"/>
    <w:p w14:paraId="124E7A7B" w14:textId="6831B84E" w:rsidR="00823C83" w:rsidRPr="00655D0F" w:rsidRDefault="00823C83" w:rsidP="00823C83">
      <w:pPr>
        <w:rPr>
          <w:snapToGrid w:val="0"/>
        </w:rPr>
      </w:pPr>
      <w:r>
        <w:rPr>
          <w:snapToGrid w:val="0"/>
        </w:rPr>
        <w:t xml:space="preserve">The required data is in Module </w:t>
      </w:r>
      <w:r w:rsidR="0031021A">
        <w:rPr>
          <w:snapToGrid w:val="0"/>
        </w:rPr>
        <w:t>3</w:t>
      </w:r>
      <w:r>
        <w:rPr>
          <w:snapToGrid w:val="0"/>
        </w:rPr>
        <w:t xml:space="preserve">.  </w:t>
      </w:r>
    </w:p>
    <w:p w14:paraId="67BD8DB5" w14:textId="77777777" w:rsidR="00823C83" w:rsidRPr="00655D0F" w:rsidRDefault="00823C83" w:rsidP="00823C83">
      <w:r w:rsidRPr="00655D0F">
        <w:t xml:space="preserve"> </w:t>
      </w:r>
    </w:p>
    <w:p w14:paraId="6DF24E77" w14:textId="77777777" w:rsidR="00823C83" w:rsidRPr="00655D0F" w:rsidRDefault="00823C83" w:rsidP="00823C83">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2789"/>
        <w:gridCol w:w="5399"/>
      </w:tblGrid>
      <w:tr w:rsidR="00823C83" w:rsidRPr="00655D0F" w14:paraId="32B08DFE" w14:textId="77777777" w:rsidTr="00EF54FD">
        <w:tc>
          <w:tcPr>
            <w:tcW w:w="2023" w:type="dxa"/>
            <w:vAlign w:val="center"/>
          </w:tcPr>
          <w:p w14:paraId="03B912C9" w14:textId="77777777" w:rsidR="00823C83" w:rsidRPr="00655D0F" w:rsidRDefault="00823C83" w:rsidP="00EF54FD">
            <w:pPr>
              <w:rPr>
                <w:b/>
              </w:rPr>
            </w:pPr>
            <w:r w:rsidRPr="00655D0F">
              <w:rPr>
                <w:b/>
              </w:rPr>
              <w:t>File</w:t>
            </w:r>
          </w:p>
        </w:tc>
        <w:tc>
          <w:tcPr>
            <w:tcW w:w="2789" w:type="dxa"/>
            <w:vAlign w:val="center"/>
          </w:tcPr>
          <w:p w14:paraId="6E125DB1" w14:textId="77777777" w:rsidR="00823C83" w:rsidRPr="00655D0F" w:rsidRDefault="00823C83" w:rsidP="00EF54FD">
            <w:pPr>
              <w:rPr>
                <w:b/>
              </w:rPr>
            </w:pPr>
            <w:r w:rsidRPr="00655D0F">
              <w:rPr>
                <w:b/>
              </w:rPr>
              <w:t>Content</w:t>
            </w:r>
          </w:p>
        </w:tc>
        <w:tc>
          <w:tcPr>
            <w:tcW w:w="5399" w:type="dxa"/>
            <w:vAlign w:val="center"/>
          </w:tcPr>
          <w:p w14:paraId="51A143BD" w14:textId="32E95C70" w:rsidR="00823C83" w:rsidRPr="00655D0F" w:rsidRDefault="00823C83" w:rsidP="00EF54FD">
            <w:pPr>
              <w:rPr>
                <w:b/>
              </w:rPr>
            </w:pPr>
          </w:p>
        </w:tc>
      </w:tr>
      <w:tr w:rsidR="00823C83" w:rsidRPr="00655D0F" w14:paraId="574DF1DB" w14:textId="77777777" w:rsidTr="00EF54FD">
        <w:tc>
          <w:tcPr>
            <w:tcW w:w="2023" w:type="dxa"/>
          </w:tcPr>
          <w:p w14:paraId="3A440511" w14:textId="77777777" w:rsidR="00823C83" w:rsidRPr="00655D0F" w:rsidRDefault="00823C83" w:rsidP="00EF54FD">
            <w:pPr>
              <w:rPr>
                <w:color w:val="3366FF"/>
              </w:rPr>
            </w:pPr>
            <w:r>
              <w:rPr>
                <w:color w:val="3366FF"/>
              </w:rPr>
              <w:t>*.qgz</w:t>
            </w:r>
          </w:p>
        </w:tc>
        <w:tc>
          <w:tcPr>
            <w:tcW w:w="2789" w:type="dxa"/>
          </w:tcPr>
          <w:p w14:paraId="5E833511" w14:textId="77777777" w:rsidR="00823C83" w:rsidRPr="00655D0F" w:rsidRDefault="00823C83" w:rsidP="00EF54FD">
            <w:r>
              <w:t>QGIS data files</w:t>
            </w:r>
          </w:p>
        </w:tc>
        <w:tc>
          <w:tcPr>
            <w:tcW w:w="5399" w:type="dxa"/>
          </w:tcPr>
          <w:p w14:paraId="6A97A97C" w14:textId="3723B5FD" w:rsidR="00823C83" w:rsidRPr="00655D0F" w:rsidRDefault="00823C83" w:rsidP="00EF54FD">
            <w:pPr>
              <w:rPr>
                <w:color w:val="3366FF"/>
              </w:rPr>
            </w:pPr>
          </w:p>
        </w:tc>
      </w:tr>
      <w:tr w:rsidR="00823C83" w:rsidRPr="00655D0F" w14:paraId="484F239F" w14:textId="77777777" w:rsidTr="00EF54FD">
        <w:tc>
          <w:tcPr>
            <w:tcW w:w="2023" w:type="dxa"/>
          </w:tcPr>
          <w:p w14:paraId="64444968" w14:textId="77777777" w:rsidR="00823C83" w:rsidRPr="00655D0F" w:rsidRDefault="00823C83" w:rsidP="00EF54FD">
            <w:pPr>
              <w:rPr>
                <w:color w:val="3366FF"/>
              </w:rPr>
            </w:pPr>
            <w:r>
              <w:rPr>
                <w:color w:val="3366FF"/>
              </w:rPr>
              <w:t>*.gpkg</w:t>
            </w:r>
          </w:p>
        </w:tc>
        <w:tc>
          <w:tcPr>
            <w:tcW w:w="2789" w:type="dxa"/>
          </w:tcPr>
          <w:p w14:paraId="2AC0F55F" w14:textId="77777777" w:rsidR="00823C83" w:rsidRPr="00655D0F" w:rsidRDefault="00823C83" w:rsidP="00EF54FD">
            <w:r>
              <w:t>FLO-2D Geopackage</w:t>
            </w:r>
          </w:p>
        </w:tc>
        <w:tc>
          <w:tcPr>
            <w:tcW w:w="5399" w:type="dxa"/>
          </w:tcPr>
          <w:p w14:paraId="47920824" w14:textId="77777777" w:rsidR="00823C83" w:rsidRPr="00655D0F" w:rsidRDefault="00823C83" w:rsidP="00EF54FD">
            <w:pPr>
              <w:rPr>
                <w:color w:val="3366FF"/>
              </w:rPr>
            </w:pPr>
          </w:p>
        </w:tc>
      </w:tr>
      <w:tr w:rsidR="00823C83" w:rsidRPr="00655D0F" w14:paraId="38D69D51" w14:textId="77777777" w:rsidTr="00EF54FD">
        <w:tc>
          <w:tcPr>
            <w:tcW w:w="2023" w:type="dxa"/>
          </w:tcPr>
          <w:p w14:paraId="1F165CBC" w14:textId="3F834AC9" w:rsidR="00823C83" w:rsidRDefault="00823C83" w:rsidP="00EF54FD">
            <w:pPr>
              <w:rPr>
                <w:color w:val="3366FF"/>
              </w:rPr>
            </w:pPr>
            <w:r>
              <w:rPr>
                <w:color w:val="3366FF"/>
              </w:rPr>
              <w:t>*.tif</w:t>
            </w:r>
          </w:p>
        </w:tc>
        <w:tc>
          <w:tcPr>
            <w:tcW w:w="2789" w:type="dxa"/>
          </w:tcPr>
          <w:p w14:paraId="37F06732" w14:textId="33A7766C" w:rsidR="00823C83" w:rsidRDefault="00823C83" w:rsidP="00EF54FD">
            <w:r>
              <w:t>Elevation file</w:t>
            </w:r>
          </w:p>
        </w:tc>
        <w:tc>
          <w:tcPr>
            <w:tcW w:w="5399" w:type="dxa"/>
          </w:tcPr>
          <w:p w14:paraId="1CB3CD45" w14:textId="77777777" w:rsidR="00823C83" w:rsidRPr="00655D0F" w:rsidRDefault="00823C83" w:rsidP="00EF54FD">
            <w:pPr>
              <w:rPr>
                <w:color w:val="3366FF"/>
              </w:rPr>
            </w:pPr>
          </w:p>
        </w:tc>
      </w:tr>
      <w:tr w:rsidR="00A46A6F" w:rsidRPr="00655D0F" w14:paraId="7B45B102" w14:textId="77777777" w:rsidTr="00EF54FD">
        <w:tc>
          <w:tcPr>
            <w:tcW w:w="2023" w:type="dxa"/>
          </w:tcPr>
          <w:p w14:paraId="3AA176D6" w14:textId="53A30AE6" w:rsidR="00A46A6F" w:rsidRDefault="00A46A6F" w:rsidP="00EF54FD">
            <w:pPr>
              <w:rPr>
                <w:color w:val="3366FF"/>
              </w:rPr>
            </w:pPr>
            <w:r>
              <w:rPr>
                <w:color w:val="3366FF"/>
              </w:rPr>
              <w:t>*.xml</w:t>
            </w:r>
          </w:p>
        </w:tc>
        <w:tc>
          <w:tcPr>
            <w:tcW w:w="2789" w:type="dxa"/>
          </w:tcPr>
          <w:p w14:paraId="5F58B859" w14:textId="092B86F9" w:rsidR="00A46A6F" w:rsidRDefault="00A46A6F" w:rsidP="00EF54FD">
            <w:r>
              <w:t>Hydrography file</w:t>
            </w:r>
          </w:p>
        </w:tc>
        <w:tc>
          <w:tcPr>
            <w:tcW w:w="5399" w:type="dxa"/>
          </w:tcPr>
          <w:p w14:paraId="69A5088B" w14:textId="77777777" w:rsidR="00A46A6F" w:rsidRPr="00655D0F" w:rsidRDefault="00A46A6F" w:rsidP="00EF54FD">
            <w:pPr>
              <w:rPr>
                <w:color w:val="3366FF"/>
              </w:rPr>
            </w:pPr>
          </w:p>
        </w:tc>
      </w:tr>
      <w:tr w:rsidR="00B2074C" w:rsidRPr="00655D0F" w14:paraId="3EF6EA83" w14:textId="77777777" w:rsidTr="00EF54FD">
        <w:tc>
          <w:tcPr>
            <w:tcW w:w="2023" w:type="dxa"/>
          </w:tcPr>
          <w:p w14:paraId="0A39311F" w14:textId="2DC7B672" w:rsidR="00B2074C" w:rsidRDefault="00B2074C" w:rsidP="00EF54FD">
            <w:pPr>
              <w:rPr>
                <w:color w:val="3366FF"/>
              </w:rPr>
            </w:pPr>
            <w:r>
              <w:rPr>
                <w:color w:val="3366FF"/>
              </w:rPr>
              <w:t>*.pdf</w:t>
            </w:r>
          </w:p>
        </w:tc>
        <w:tc>
          <w:tcPr>
            <w:tcW w:w="2789" w:type="dxa"/>
          </w:tcPr>
          <w:p w14:paraId="4F1E188D" w14:textId="6DE4ACDC" w:rsidR="00B2074C" w:rsidRDefault="00B2074C" w:rsidP="00EF54FD">
            <w:r>
              <w:t>Hydrology manual</w:t>
            </w:r>
          </w:p>
        </w:tc>
        <w:tc>
          <w:tcPr>
            <w:tcW w:w="5399" w:type="dxa"/>
          </w:tcPr>
          <w:p w14:paraId="50A0AC18" w14:textId="77777777" w:rsidR="00B2074C" w:rsidRPr="00655D0F" w:rsidRDefault="00B2074C" w:rsidP="00EF54FD">
            <w:pPr>
              <w:rPr>
                <w:color w:val="3366FF"/>
              </w:rPr>
            </w:pPr>
          </w:p>
        </w:tc>
      </w:tr>
    </w:tbl>
    <w:p w14:paraId="02C0061B" w14:textId="77777777" w:rsidR="00823C83" w:rsidRPr="00655D0F" w:rsidRDefault="00823C83" w:rsidP="00823C83"/>
    <w:p w14:paraId="1192FF91" w14:textId="77777777" w:rsidR="001A3336" w:rsidRDefault="001A3336" w:rsidP="001A3336">
      <w:pPr>
        <w:rPr>
          <w:snapToGrid w:val="0"/>
        </w:rPr>
      </w:pPr>
      <w:r>
        <w:rPr>
          <w:snapToGrid w:val="0"/>
        </w:rPr>
        <w:t>Citation List for this Tutorial:</w:t>
      </w:r>
    </w:p>
    <w:p w14:paraId="55A57093" w14:textId="46C87872" w:rsidR="00823C83" w:rsidRDefault="00817708" w:rsidP="00817708">
      <w:pPr>
        <w:autoSpaceDE w:val="0"/>
        <w:autoSpaceDN w:val="0"/>
        <w:adjustRightInd w:val="0"/>
        <w:ind w:left="540" w:hanging="540"/>
      </w:pPr>
      <w:r>
        <w:rPr>
          <w:rFonts w:ascii="Times New Roman" w:hAnsi="Times New Roman"/>
        </w:rPr>
        <w:t xml:space="preserve">Tomlinson, E.M., W.D. Kappel, </w:t>
      </w:r>
      <w:r>
        <w:rPr>
          <w:rFonts w:ascii="Times New Roman" w:hAnsi="Times New Roman"/>
        </w:rPr>
        <w:t>G.</w:t>
      </w:r>
      <w:r w:rsidR="002B4E0A">
        <w:rPr>
          <w:rFonts w:ascii="Times New Roman" w:hAnsi="Times New Roman"/>
        </w:rPr>
        <w:t xml:space="preserve"> Muhlestein, D. Hulstrand, and T.</w:t>
      </w:r>
      <w:r>
        <w:rPr>
          <w:rFonts w:ascii="Times New Roman" w:hAnsi="Times New Roman"/>
        </w:rPr>
        <w:t xml:space="preserve"> Parzybok</w:t>
      </w:r>
      <w:r w:rsidR="002B4E0A">
        <w:rPr>
          <w:rFonts w:ascii="Times New Roman" w:hAnsi="Times New Roman"/>
        </w:rPr>
        <w:t>,</w:t>
      </w:r>
      <w:r>
        <w:rPr>
          <w:rFonts w:ascii="Times New Roman" w:hAnsi="Times New Roman"/>
        </w:rPr>
        <w:t xml:space="preserve"> </w:t>
      </w:r>
      <w:r>
        <w:rPr>
          <w:rFonts w:ascii="Times New Roman" w:hAnsi="Times New Roman"/>
        </w:rPr>
        <w:t>2013</w:t>
      </w:r>
      <w:r w:rsidR="002B4E0A">
        <w:rPr>
          <w:rFonts w:ascii="Times New Roman" w:hAnsi="Times New Roman"/>
        </w:rPr>
        <w:t>.</w:t>
      </w:r>
      <w:r>
        <w:rPr>
          <w:rFonts w:ascii="Times New Roman" w:hAnsi="Times New Roman"/>
        </w:rPr>
        <w:t xml:space="preserve"> </w:t>
      </w:r>
      <w:r w:rsidR="002B4E0A">
        <w:rPr>
          <w:rFonts w:ascii="Times New Roman" w:hAnsi="Times New Roman"/>
        </w:rPr>
        <w:t>Probable Maximum Precipitation Study for Arizona</w:t>
      </w:r>
      <w:r>
        <w:rPr>
          <w:rFonts w:ascii="Times New Roman" w:hAnsi="Times New Roman"/>
        </w:rPr>
        <w:t>,</w:t>
      </w:r>
      <w:r w:rsidR="002B4E0A">
        <w:rPr>
          <w:rFonts w:ascii="Times New Roman" w:hAnsi="Times New Roman"/>
        </w:rPr>
        <w:t xml:space="preserve"> Arizona Department of Water Resources, Phoenix, Arizona.</w:t>
      </w:r>
      <w:r w:rsidR="00823C83">
        <w:br w:type="page"/>
      </w:r>
    </w:p>
    <w:p w14:paraId="46DCA0A4" w14:textId="77777777" w:rsidR="00823C83" w:rsidRPr="000A6E2F" w:rsidRDefault="00823C83" w:rsidP="000A6E2F">
      <w:pPr>
        <w:pStyle w:val="Heading2"/>
      </w:pPr>
      <w:bookmarkStart w:id="56" w:name="_Toc73346997"/>
      <w:r w:rsidRPr="000A6E2F">
        <w:lastRenderedPageBreak/>
        <w:t>Step 1:  Load the project</w:t>
      </w:r>
      <w:bookmarkEnd w:id="56"/>
    </w:p>
    <w:p w14:paraId="190B7EA9" w14:textId="05EBA3BA" w:rsidR="00823C83" w:rsidRDefault="00823C83" w:rsidP="00190946">
      <w:pPr>
        <w:pStyle w:val="ListParagraph"/>
        <w:numPr>
          <w:ilvl w:val="0"/>
          <w:numId w:val="24"/>
        </w:numPr>
      </w:pPr>
      <w:r>
        <w:t xml:space="preserve">Start with the project from </w:t>
      </w:r>
      <w:r w:rsidR="001069F0">
        <w:t xml:space="preserve">Module 3 Prescribed Breach </w:t>
      </w:r>
    </w:p>
    <w:p w14:paraId="6906CD05" w14:textId="6E79AE69" w:rsidR="00823C83" w:rsidRPr="00655D0F" w:rsidRDefault="00823C83" w:rsidP="00190946">
      <w:pPr>
        <w:pStyle w:val="ListParagraph"/>
        <w:numPr>
          <w:ilvl w:val="0"/>
          <w:numId w:val="24"/>
        </w:numPr>
      </w:pPr>
      <w:r>
        <w:t xml:space="preserve">Open QGIS and drag the </w:t>
      </w:r>
      <w:r w:rsidR="001069F0">
        <w:t>Prescribed</w:t>
      </w:r>
      <w:r w:rsidR="00A46A6F">
        <w:t xml:space="preserve"> </w:t>
      </w:r>
      <w:r w:rsidR="001069F0">
        <w:t>Breach</w:t>
      </w:r>
      <w:r>
        <w:t>.qgz file into the project.</w:t>
      </w:r>
    </w:p>
    <w:p w14:paraId="44F4186D" w14:textId="77777777" w:rsidR="00823C83" w:rsidRDefault="00823C83" w:rsidP="00190946">
      <w:pPr>
        <w:pStyle w:val="ListParagraph"/>
        <w:numPr>
          <w:ilvl w:val="0"/>
          <w:numId w:val="24"/>
        </w:numPr>
        <w:rPr>
          <w:noProof/>
        </w:rPr>
      </w:pPr>
      <w:r>
        <w:rPr>
          <w:noProof/>
        </w:rPr>
        <w:t>Save the project.</w:t>
      </w:r>
    </w:p>
    <w:p w14:paraId="6359DEBE" w14:textId="1EE98AD0" w:rsidR="00823C83" w:rsidRDefault="00823C83" w:rsidP="00823C83">
      <w:pPr>
        <w:pStyle w:val="ImageInd"/>
      </w:pPr>
      <w:r>
        <w:drawing>
          <wp:inline distT="0" distB="0" distL="0" distR="0" wp14:anchorId="09C3145D" wp14:editId="3A76D838">
            <wp:extent cx="5943599" cy="3219449"/>
            <wp:effectExtent l="0" t="0" r="63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599" cy="3219449"/>
                    </a:xfrm>
                    <a:prstGeom prst="rect">
                      <a:avLst/>
                    </a:prstGeom>
                  </pic:spPr>
                </pic:pic>
              </a:graphicData>
            </a:graphic>
          </wp:inline>
        </w:drawing>
      </w:r>
    </w:p>
    <w:p w14:paraId="007F05B0" w14:textId="24CE7AC5" w:rsidR="001069F0" w:rsidRDefault="008E2D87" w:rsidP="00190946">
      <w:pPr>
        <w:pStyle w:val="ListParagraph"/>
        <w:numPr>
          <w:ilvl w:val="0"/>
          <w:numId w:val="24"/>
        </w:numPr>
      </w:pPr>
      <w:r>
        <w:t>Click Yes to load the model.</w:t>
      </w:r>
    </w:p>
    <w:p w14:paraId="2048A1F9" w14:textId="77777777" w:rsidR="008E2D87" w:rsidRDefault="008E2D87" w:rsidP="008E2D87">
      <w:pPr>
        <w:pStyle w:val="ListParagraph"/>
      </w:pPr>
    </w:p>
    <w:p w14:paraId="2AD464F3" w14:textId="4D43E09F" w:rsidR="008E2D87" w:rsidRDefault="008E2D87" w:rsidP="001069F0">
      <w:r>
        <w:rPr>
          <w:noProof/>
        </w:rPr>
        <w:drawing>
          <wp:inline distT="0" distB="0" distL="0" distR="0" wp14:anchorId="086E70CF" wp14:editId="7C519E81">
            <wp:extent cx="4780952" cy="2419048"/>
            <wp:effectExtent l="0" t="0" r="63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80952" cy="2419048"/>
                    </a:xfrm>
                    <a:prstGeom prst="rect">
                      <a:avLst/>
                    </a:prstGeom>
                  </pic:spPr>
                </pic:pic>
              </a:graphicData>
            </a:graphic>
          </wp:inline>
        </w:drawing>
      </w:r>
    </w:p>
    <w:p w14:paraId="400D067C" w14:textId="77777777" w:rsidR="008E2D87" w:rsidRDefault="008E2D87">
      <w:r>
        <w:br w:type="page"/>
      </w:r>
    </w:p>
    <w:p w14:paraId="4997527A" w14:textId="69DB4A83" w:rsidR="001069F0" w:rsidRDefault="00BE2FF5" w:rsidP="000A6E2F">
      <w:pPr>
        <w:pStyle w:val="Heading2"/>
      </w:pPr>
      <w:bookmarkStart w:id="57" w:name="_Toc73346998"/>
      <w:r>
        <w:lastRenderedPageBreak/>
        <w:t xml:space="preserve">Step 2.  Load the </w:t>
      </w:r>
      <w:r w:rsidR="00C05411">
        <w:t>a</w:t>
      </w:r>
      <w:r>
        <w:t xml:space="preserve">erial and </w:t>
      </w:r>
      <w:r w:rsidR="00C05411">
        <w:t>h</w:t>
      </w:r>
      <w:r>
        <w:t>ydrography</w:t>
      </w:r>
      <w:bookmarkEnd w:id="57"/>
    </w:p>
    <w:p w14:paraId="4972A935" w14:textId="55004D7B" w:rsidR="00BE2FF5" w:rsidRDefault="00BE2FF5" w:rsidP="00190946">
      <w:pPr>
        <w:pStyle w:val="ListParagraph"/>
        <w:numPr>
          <w:ilvl w:val="0"/>
          <w:numId w:val="25"/>
        </w:numPr>
      </w:pPr>
      <w:r>
        <w:t>Click the Quick Map Services button and add a Google Map</w:t>
      </w:r>
    </w:p>
    <w:p w14:paraId="07A956BB" w14:textId="4CBDBA00" w:rsidR="00BE2FF5" w:rsidRDefault="00BE2FF5" w:rsidP="00672370">
      <w:pPr>
        <w:pStyle w:val="Image"/>
      </w:pPr>
      <w:r>
        <w:drawing>
          <wp:inline distT="0" distB="0" distL="0" distR="0" wp14:anchorId="5BE3B68F" wp14:editId="623AA39C">
            <wp:extent cx="961905" cy="419048"/>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961905" cy="419048"/>
                    </a:xfrm>
                    <a:prstGeom prst="rect">
                      <a:avLst/>
                    </a:prstGeom>
                  </pic:spPr>
                </pic:pic>
              </a:graphicData>
            </a:graphic>
          </wp:inline>
        </w:drawing>
      </w:r>
    </w:p>
    <w:p w14:paraId="0A1A0649" w14:textId="2DD33F12" w:rsidR="00BE2FF5" w:rsidRDefault="00BE2FF5" w:rsidP="00190946">
      <w:pPr>
        <w:pStyle w:val="ListParagraph"/>
        <w:numPr>
          <w:ilvl w:val="0"/>
          <w:numId w:val="25"/>
        </w:numPr>
      </w:pPr>
      <w:r>
        <w:t>Click the Data Source Manager button and add a WMS/WMTS dataset.</w:t>
      </w:r>
    </w:p>
    <w:p w14:paraId="1C27639E" w14:textId="4671E285" w:rsidR="00BE2FF5" w:rsidRDefault="00BE2FF5" w:rsidP="00672370">
      <w:pPr>
        <w:pStyle w:val="Image"/>
      </w:pPr>
      <w:r>
        <w:drawing>
          <wp:inline distT="0" distB="0" distL="0" distR="0" wp14:anchorId="64E1D6DC" wp14:editId="7EA39579">
            <wp:extent cx="1800000" cy="44761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00000" cy="447619"/>
                    </a:xfrm>
                    <a:prstGeom prst="rect">
                      <a:avLst/>
                    </a:prstGeom>
                  </pic:spPr>
                </pic:pic>
              </a:graphicData>
            </a:graphic>
          </wp:inline>
        </w:drawing>
      </w:r>
    </w:p>
    <w:p w14:paraId="517FF3EB" w14:textId="32D3EE09" w:rsidR="00BE2FF5" w:rsidRDefault="00D17211" w:rsidP="00190946">
      <w:pPr>
        <w:pStyle w:val="ListParagraph"/>
        <w:numPr>
          <w:ilvl w:val="0"/>
          <w:numId w:val="25"/>
        </w:numPr>
      </w:pPr>
      <w:r>
        <w:t>Select the Hydrograph</w:t>
      </w:r>
    </w:p>
    <w:p w14:paraId="4A63A930" w14:textId="31405FE2" w:rsidR="00D17211" w:rsidRDefault="00D17211" w:rsidP="00190946">
      <w:pPr>
        <w:pStyle w:val="ListParagraph"/>
        <w:numPr>
          <w:ilvl w:val="0"/>
          <w:numId w:val="25"/>
        </w:numPr>
      </w:pPr>
      <w:r>
        <w:t>Click Connect</w:t>
      </w:r>
    </w:p>
    <w:p w14:paraId="0DAB3FE4" w14:textId="075FB001" w:rsidR="00D17211" w:rsidRDefault="00D17211" w:rsidP="00190946">
      <w:pPr>
        <w:pStyle w:val="ListParagraph"/>
        <w:numPr>
          <w:ilvl w:val="0"/>
          <w:numId w:val="25"/>
        </w:numPr>
      </w:pPr>
      <w:r>
        <w:t>Highlight all layers</w:t>
      </w:r>
    </w:p>
    <w:p w14:paraId="7CEFDCF1" w14:textId="6426FCF7" w:rsidR="00D17211" w:rsidRDefault="00D17211" w:rsidP="00190946">
      <w:pPr>
        <w:pStyle w:val="ListParagraph"/>
        <w:numPr>
          <w:ilvl w:val="0"/>
          <w:numId w:val="25"/>
        </w:numPr>
      </w:pPr>
      <w:r>
        <w:t>Click Add</w:t>
      </w:r>
      <w:r w:rsidR="00A46A6F">
        <w:t xml:space="preserve"> and Close this form.</w:t>
      </w:r>
    </w:p>
    <w:p w14:paraId="39D65468" w14:textId="4D24D44D" w:rsidR="00A46A6F" w:rsidRDefault="00D17211" w:rsidP="00672370">
      <w:pPr>
        <w:pStyle w:val="Image"/>
      </w:pPr>
      <w:r>
        <w:drawing>
          <wp:inline distT="0" distB="0" distL="0" distR="0" wp14:anchorId="00B1D53E" wp14:editId="699CC833">
            <wp:extent cx="5993716" cy="5080571"/>
            <wp:effectExtent l="0" t="0" r="7620"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010272" cy="5094605"/>
                    </a:xfrm>
                    <a:prstGeom prst="rect">
                      <a:avLst/>
                    </a:prstGeom>
                    <a:noFill/>
                    <a:ln>
                      <a:noFill/>
                    </a:ln>
                  </pic:spPr>
                </pic:pic>
              </a:graphicData>
            </a:graphic>
          </wp:inline>
        </w:drawing>
      </w:r>
    </w:p>
    <w:p w14:paraId="18F16604" w14:textId="7FE36B56" w:rsidR="00F7792A" w:rsidRDefault="00F7792A">
      <w:r>
        <w:br w:type="page"/>
      </w:r>
    </w:p>
    <w:p w14:paraId="25F01A84" w14:textId="5DEB0411" w:rsidR="00D17211" w:rsidRDefault="00D17211" w:rsidP="00190946">
      <w:pPr>
        <w:pStyle w:val="ListParagraph"/>
        <w:numPr>
          <w:ilvl w:val="0"/>
          <w:numId w:val="24"/>
        </w:numPr>
      </w:pPr>
      <w:r>
        <w:lastRenderedPageBreak/>
        <w:t>If the layer comes in white, set the transparency to 50% Global Opacity.</w:t>
      </w:r>
    </w:p>
    <w:p w14:paraId="1C07E21D" w14:textId="54BC6F2F" w:rsidR="00D17211" w:rsidRDefault="00D17211" w:rsidP="00672370">
      <w:pPr>
        <w:pStyle w:val="Image"/>
      </w:pPr>
      <w:r>
        <w:drawing>
          <wp:inline distT="0" distB="0" distL="0" distR="0" wp14:anchorId="6BB649D2" wp14:editId="72B9EF65">
            <wp:extent cx="5257165" cy="3313813"/>
            <wp:effectExtent l="0" t="0" r="635"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61397" cy="3316480"/>
                    </a:xfrm>
                    <a:prstGeom prst="rect">
                      <a:avLst/>
                    </a:prstGeom>
                  </pic:spPr>
                </pic:pic>
              </a:graphicData>
            </a:graphic>
          </wp:inline>
        </w:drawing>
      </w:r>
    </w:p>
    <w:p w14:paraId="28F78894" w14:textId="3B3F68B6" w:rsidR="00694D35" w:rsidRDefault="00694D35">
      <w:r>
        <w:br w:type="page"/>
      </w:r>
    </w:p>
    <w:p w14:paraId="3504232C" w14:textId="6CAA5D85" w:rsidR="005E41AB" w:rsidRDefault="005E41AB" w:rsidP="005E41AB">
      <w:pPr>
        <w:pStyle w:val="Heading2"/>
      </w:pPr>
      <w:bookmarkStart w:id="58" w:name="_Toc73346999"/>
      <w:r>
        <w:lastRenderedPageBreak/>
        <w:t xml:space="preserve">Step 3.  </w:t>
      </w:r>
      <w:r>
        <w:t>Review hydrology</w:t>
      </w:r>
      <w:bookmarkEnd w:id="58"/>
    </w:p>
    <w:p w14:paraId="06C1F9A3" w14:textId="7C777B5F" w:rsidR="00EA6671" w:rsidRDefault="00817708" w:rsidP="005E41AB">
      <w:r>
        <w:t xml:space="preserve">Dam breach models will typically utilize the Probable Maximum Precipitation (PMP).  The data for these studies are typically created at the state or county level.  The Arizona Department of Water Resources has a document that will help determine uniform and spatial rainfall data for dam breach studies (Tomlinson et al., 2013).  </w:t>
      </w:r>
      <w:r w:rsidR="00EA6671">
        <w:t xml:space="preserve"> The PMP can be determined spatially using the PMP Evaluation Tool made for ArcGIS.</w:t>
      </w:r>
    </w:p>
    <w:p w14:paraId="0EC4EB91" w14:textId="338DDD7D" w:rsidR="00EA6671" w:rsidRDefault="00EA6671" w:rsidP="005E41AB"/>
    <w:p w14:paraId="6476C6A5" w14:textId="48EC889C" w:rsidR="00EA6671" w:rsidRDefault="00EA6671" w:rsidP="005E41AB">
      <w:r>
        <w:t>For the sake of simplicity, a value of 10.55 inches was sampled from Table 10.1 for a 6 hour local storm for a 1 mi2 basin in zone 2 near the Phoenix area.</w:t>
      </w:r>
    </w:p>
    <w:p w14:paraId="066DCDC8" w14:textId="1CBE98EA" w:rsidR="00EA6671" w:rsidRDefault="00EA6671" w:rsidP="00ED2A65">
      <w:pPr>
        <w:pStyle w:val="Image"/>
      </w:pPr>
      <w:r>
        <w:drawing>
          <wp:inline distT="0" distB="0" distL="0" distR="0" wp14:anchorId="10F5B0C1" wp14:editId="0FC53CEA">
            <wp:extent cx="5133975" cy="5524499"/>
            <wp:effectExtent l="0" t="0" r="0" b="635"/>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 name="Picture 827"/>
                    <pic:cNvPicPr>
                      <a:picLocks noChangeAspect="1" noChangeArrowheads="1"/>
                    </pic:cNvPicPr>
                  </pic:nvPicPr>
                  <pic:blipFill>
                    <a:blip r:embed="rId113">
                      <a:extLst>
                        <a:ext uri="{28A0092B-C50C-407E-A947-70E740481C1C}">
                          <a14:useLocalDpi xmlns:a14="http://schemas.microsoft.com/office/drawing/2010/main" val="0"/>
                        </a:ext>
                      </a:extLst>
                    </a:blip>
                    <a:stretch>
                      <a:fillRect/>
                    </a:stretch>
                  </pic:blipFill>
                  <pic:spPr bwMode="auto">
                    <a:xfrm>
                      <a:off x="0" y="0"/>
                      <a:ext cx="5133975" cy="5524499"/>
                    </a:xfrm>
                    <a:prstGeom prst="rect">
                      <a:avLst/>
                    </a:prstGeom>
                    <a:noFill/>
                    <a:ln>
                      <a:noFill/>
                    </a:ln>
                  </pic:spPr>
                </pic:pic>
              </a:graphicData>
            </a:graphic>
          </wp:inline>
        </w:drawing>
      </w:r>
    </w:p>
    <w:p w14:paraId="56FD182B" w14:textId="07190247" w:rsidR="00ED2A65" w:rsidRDefault="00ED2A65" w:rsidP="005E41AB">
      <w:r>
        <w:t>(Source: Figure 10.7 and table 10.1 pg. 111 PMP Study for Arizona)</w:t>
      </w:r>
    </w:p>
    <w:p w14:paraId="4D54664A" w14:textId="791762B9" w:rsidR="00ED2A65" w:rsidRDefault="00ED2A65">
      <w:r>
        <w:br w:type="page"/>
      </w:r>
    </w:p>
    <w:p w14:paraId="11333F68" w14:textId="59730164" w:rsidR="00ED2A65" w:rsidRDefault="00ED2A65" w:rsidP="005E41AB">
      <w:r>
        <w:lastRenderedPageBreak/>
        <w:t xml:space="preserve">This value is used in the Uniform Rainfall editor along with the Maricopa 6-Hr P1 rainfall distribution curve.  This hydrology model is used to fill the reservoir or even get a </w:t>
      </w:r>
      <w:r w:rsidR="00E3782F">
        <w:t>high-water</w:t>
      </w:r>
      <w:r>
        <w:t xml:space="preserve"> level for the dam.</w:t>
      </w:r>
    </w:p>
    <w:p w14:paraId="41D85BF6" w14:textId="38F93FDF" w:rsidR="00ED2A65" w:rsidRDefault="00ED2A65" w:rsidP="00ED2A65">
      <w:pPr>
        <w:pStyle w:val="Image"/>
      </w:pPr>
      <w:r>
        <w:drawing>
          <wp:inline distT="0" distB="0" distL="0" distR="0" wp14:anchorId="15D9CB3D" wp14:editId="1170C1A0">
            <wp:extent cx="4067175" cy="2009775"/>
            <wp:effectExtent l="0" t="0" r="9525" b="9525"/>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067175" cy="2009775"/>
                    </a:xfrm>
                    <a:prstGeom prst="rect">
                      <a:avLst/>
                    </a:prstGeom>
                    <a:noFill/>
                    <a:ln>
                      <a:noFill/>
                    </a:ln>
                  </pic:spPr>
                </pic:pic>
              </a:graphicData>
            </a:graphic>
          </wp:inline>
        </w:drawing>
      </w:r>
    </w:p>
    <w:p w14:paraId="4D14151E" w14:textId="74E1704D" w:rsidR="00ED2A65" w:rsidRDefault="00ED2A65" w:rsidP="00ED2A65">
      <w:r>
        <w:t>Infiltration can also be applied to the watershed.   In this example, a simplified set of polygons are used to define Green-Ampt Infiltration.  Once these polygons are created, the Schematize Infiltration button will apply them to the grid.</w:t>
      </w:r>
      <w:r w:rsidR="00E3782F">
        <w:t xml:space="preserve">  Instead of the complex infiltration calculation parameters, the direct infiltration parameters are applied.  See the Global and Spatial variables below.</w:t>
      </w:r>
    </w:p>
    <w:p w14:paraId="62731B47" w14:textId="77777777" w:rsidR="00ED2A65" w:rsidRDefault="00ED2A65" w:rsidP="00ED2A65"/>
    <w:p w14:paraId="30A3F2D7" w14:textId="5F08D579" w:rsidR="00ED2A65" w:rsidRPr="00ED2A65" w:rsidRDefault="00ED2A65" w:rsidP="00ED2A65">
      <w:r>
        <w:rPr>
          <w:noProof/>
        </w:rPr>
        <w:drawing>
          <wp:inline distT="0" distB="0" distL="0" distR="0" wp14:anchorId="70F26CE7" wp14:editId="521508C8">
            <wp:extent cx="6108426" cy="3800475"/>
            <wp:effectExtent l="0" t="0" r="6985"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 name="Picture 829"/>
                    <pic:cNvPicPr/>
                  </pic:nvPicPr>
                  <pic:blipFill>
                    <a:blip r:embed="rId115">
                      <a:extLst>
                        <a:ext uri="{28A0092B-C50C-407E-A947-70E740481C1C}">
                          <a14:useLocalDpi xmlns:a14="http://schemas.microsoft.com/office/drawing/2010/main" val="0"/>
                        </a:ext>
                      </a:extLst>
                    </a:blip>
                    <a:stretch>
                      <a:fillRect/>
                    </a:stretch>
                  </pic:blipFill>
                  <pic:spPr>
                    <a:xfrm>
                      <a:off x="0" y="0"/>
                      <a:ext cx="6121503" cy="3808611"/>
                    </a:xfrm>
                    <a:prstGeom prst="rect">
                      <a:avLst/>
                    </a:prstGeom>
                  </pic:spPr>
                </pic:pic>
              </a:graphicData>
            </a:graphic>
          </wp:inline>
        </w:drawing>
      </w:r>
    </w:p>
    <w:p w14:paraId="327D486C" w14:textId="0B502FA7" w:rsidR="00ED2A65" w:rsidRDefault="00ED2A65" w:rsidP="00ED2A65"/>
    <w:p w14:paraId="1E40DA09" w14:textId="77777777" w:rsidR="00ED2A65" w:rsidRPr="00ED2A65" w:rsidRDefault="00ED2A65" w:rsidP="00ED2A65"/>
    <w:p w14:paraId="4360462A" w14:textId="77777777" w:rsidR="00EA6671" w:rsidRDefault="00EA6671">
      <w:r>
        <w:lastRenderedPageBreak/>
        <w:br w:type="page"/>
      </w:r>
    </w:p>
    <w:p w14:paraId="62CB4979" w14:textId="54EE3A07" w:rsidR="00AD2C3E" w:rsidRDefault="00AD2C3E" w:rsidP="00AD2C3E">
      <w:pPr>
        <w:pStyle w:val="Heading2"/>
      </w:pPr>
      <w:bookmarkStart w:id="59" w:name="_Toc73347000"/>
      <w:r>
        <w:lastRenderedPageBreak/>
        <w:t xml:space="preserve">Step </w:t>
      </w:r>
      <w:r w:rsidR="005E41AB">
        <w:t>4</w:t>
      </w:r>
      <w:r>
        <w:t>.  Set up the reservoir</w:t>
      </w:r>
      <w:bookmarkEnd w:id="59"/>
    </w:p>
    <w:p w14:paraId="2BCE8BAA" w14:textId="77777777" w:rsidR="00AD2C3E" w:rsidRDefault="00AD2C3E" w:rsidP="00AD2C3E">
      <w:pPr>
        <w:pStyle w:val="ListParagraph"/>
        <w:numPr>
          <w:ilvl w:val="0"/>
          <w:numId w:val="31"/>
        </w:numPr>
      </w:pPr>
      <w:r>
        <w:t>Collapse the widgets.</w:t>
      </w:r>
    </w:p>
    <w:p w14:paraId="2DD0B108" w14:textId="77777777" w:rsidR="00AD2C3E" w:rsidRDefault="00AD2C3E" w:rsidP="00AD2C3E">
      <w:pPr>
        <w:pStyle w:val="ListParagraph"/>
        <w:numPr>
          <w:ilvl w:val="0"/>
          <w:numId w:val="31"/>
        </w:numPr>
      </w:pPr>
      <w:r>
        <w:t>Open the Initial Condition Editor widget.</w:t>
      </w:r>
    </w:p>
    <w:p w14:paraId="3A244331" w14:textId="77777777" w:rsidR="00AD2C3E" w:rsidRDefault="00AD2C3E" w:rsidP="00AD2C3E">
      <w:pPr>
        <w:pStyle w:val="Image"/>
      </w:pPr>
      <w:r>
        <w:drawing>
          <wp:inline distT="0" distB="0" distL="0" distR="0" wp14:anchorId="4180A3FE" wp14:editId="7F200D7A">
            <wp:extent cx="3844290" cy="2683593"/>
            <wp:effectExtent l="0" t="0" r="381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116">
                      <a:extLst>
                        <a:ext uri="{28A0092B-C50C-407E-A947-70E740481C1C}">
                          <a14:useLocalDpi xmlns:a14="http://schemas.microsoft.com/office/drawing/2010/main" val="0"/>
                        </a:ext>
                      </a:extLst>
                    </a:blip>
                    <a:stretch>
                      <a:fillRect/>
                    </a:stretch>
                  </pic:blipFill>
                  <pic:spPr>
                    <a:xfrm>
                      <a:off x="0" y="0"/>
                      <a:ext cx="3849953" cy="2687546"/>
                    </a:xfrm>
                    <a:prstGeom prst="rect">
                      <a:avLst/>
                    </a:prstGeom>
                  </pic:spPr>
                </pic:pic>
              </a:graphicData>
            </a:graphic>
          </wp:inline>
        </w:drawing>
      </w:r>
    </w:p>
    <w:p w14:paraId="1C328CFD" w14:textId="77777777" w:rsidR="00AD2C3E" w:rsidRDefault="00AD2C3E" w:rsidP="00AD2C3E">
      <w:pPr>
        <w:pStyle w:val="ListParagraph"/>
        <w:numPr>
          <w:ilvl w:val="0"/>
          <w:numId w:val="31"/>
        </w:numPr>
      </w:pPr>
      <w:r>
        <w:t>Click the create a reservoir button and click anywhere upstream of the dam.</w:t>
      </w:r>
    </w:p>
    <w:p w14:paraId="5A5785BF" w14:textId="77777777" w:rsidR="00AD2C3E" w:rsidRPr="00EE42D8" w:rsidRDefault="00AD2C3E" w:rsidP="00AD2C3E">
      <w:pPr>
        <w:pStyle w:val="Image"/>
      </w:pPr>
      <w:r>
        <w:drawing>
          <wp:inline distT="0" distB="0" distL="0" distR="0" wp14:anchorId="0BB20918" wp14:editId="011EA1B7">
            <wp:extent cx="3279100" cy="1691326"/>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17">
                      <a:extLst>
                        <a:ext uri="{28A0092B-C50C-407E-A947-70E740481C1C}">
                          <a14:useLocalDpi xmlns:a14="http://schemas.microsoft.com/office/drawing/2010/main" val="0"/>
                        </a:ext>
                      </a:extLst>
                    </a:blip>
                    <a:stretch>
                      <a:fillRect/>
                    </a:stretch>
                  </pic:blipFill>
                  <pic:spPr bwMode="auto">
                    <a:xfrm>
                      <a:off x="0" y="0"/>
                      <a:ext cx="3279100" cy="1691326"/>
                    </a:xfrm>
                    <a:prstGeom prst="rect">
                      <a:avLst/>
                    </a:prstGeom>
                    <a:noFill/>
                    <a:ln>
                      <a:noFill/>
                    </a:ln>
                  </pic:spPr>
                </pic:pic>
              </a:graphicData>
            </a:graphic>
          </wp:inline>
        </w:drawing>
      </w:r>
    </w:p>
    <w:p w14:paraId="5AD091EE" w14:textId="77777777" w:rsidR="00AD2C3E" w:rsidRDefault="00AD2C3E" w:rsidP="00AD2C3E">
      <w:pPr>
        <w:pStyle w:val="ListParagraph"/>
        <w:numPr>
          <w:ilvl w:val="0"/>
          <w:numId w:val="31"/>
        </w:numPr>
      </w:pPr>
      <w:r>
        <w:t xml:space="preserve">Click the Save button and Schematize button to complete the Reservoir.  </w:t>
      </w:r>
    </w:p>
    <w:p w14:paraId="6AB2E74C" w14:textId="720B19FB" w:rsidR="00AD2C3E" w:rsidRDefault="00AD2C3E" w:rsidP="00AD2C3E">
      <w:pPr>
        <w:pStyle w:val="ListParagraph"/>
        <w:numPr>
          <w:ilvl w:val="0"/>
          <w:numId w:val="31"/>
        </w:numPr>
      </w:pPr>
      <w:r>
        <w:t xml:space="preserve">This will fill the reservoir when </w:t>
      </w:r>
      <w:r w:rsidR="00F7792A">
        <w:t>FLO-2D</w:t>
      </w:r>
      <w:r>
        <w:t xml:space="preserve"> starts to run.</w:t>
      </w:r>
    </w:p>
    <w:p w14:paraId="26C8EC87" w14:textId="060AD6AE" w:rsidR="00AD2C3E" w:rsidRDefault="00AD2C3E" w:rsidP="00AD2C3E">
      <w:pPr>
        <w:pStyle w:val="ListParagraph"/>
        <w:numPr>
          <w:ilvl w:val="0"/>
          <w:numId w:val="31"/>
        </w:numPr>
      </w:pPr>
      <w:r>
        <w:t>FLO-2D fills any contiguous cell to the prescribed water surface elevation.</w:t>
      </w:r>
    </w:p>
    <w:p w14:paraId="6C603290" w14:textId="77777777" w:rsidR="00AD2C3E" w:rsidRDefault="00AD2C3E" w:rsidP="00AD2C3E">
      <w:pPr>
        <w:pStyle w:val="Image"/>
      </w:pPr>
      <w:r>
        <w:drawing>
          <wp:inline distT="0" distB="0" distL="0" distR="0" wp14:anchorId="3279740B" wp14:editId="786597B2">
            <wp:extent cx="3885428" cy="1656511"/>
            <wp:effectExtent l="0" t="0" r="1270" b="127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8">
                      <a:extLst>
                        <a:ext uri="{28A0092B-C50C-407E-A947-70E740481C1C}">
                          <a14:useLocalDpi xmlns:a14="http://schemas.microsoft.com/office/drawing/2010/main" val="0"/>
                        </a:ext>
                      </a:extLst>
                    </a:blip>
                    <a:stretch>
                      <a:fillRect/>
                    </a:stretch>
                  </pic:blipFill>
                  <pic:spPr>
                    <a:xfrm>
                      <a:off x="0" y="0"/>
                      <a:ext cx="3890170" cy="1658533"/>
                    </a:xfrm>
                    <a:prstGeom prst="rect">
                      <a:avLst/>
                    </a:prstGeom>
                  </pic:spPr>
                </pic:pic>
              </a:graphicData>
            </a:graphic>
          </wp:inline>
        </w:drawing>
      </w:r>
    </w:p>
    <w:p w14:paraId="70B7DD6B" w14:textId="77777777" w:rsidR="00C35714" w:rsidRDefault="00C35714">
      <w:pPr>
        <w:rPr>
          <w:rFonts w:cs="Arial"/>
          <w:b/>
          <w:bCs/>
          <w:i/>
          <w:snapToGrid w:val="0"/>
          <w:sz w:val="26"/>
          <w:szCs w:val="26"/>
        </w:rPr>
      </w:pPr>
      <w:r>
        <w:br w:type="page"/>
      </w:r>
    </w:p>
    <w:p w14:paraId="33EAE989" w14:textId="56F2A4B6" w:rsidR="006A3A73" w:rsidRDefault="006A3A73" w:rsidP="006A3A73">
      <w:pPr>
        <w:pStyle w:val="Heading2"/>
      </w:pPr>
      <w:bookmarkStart w:id="60" w:name="_Toc73347001"/>
      <w:r>
        <w:lastRenderedPageBreak/>
        <w:t xml:space="preserve">Step </w:t>
      </w:r>
      <w:r w:rsidR="005E41AB">
        <w:t>5</w:t>
      </w:r>
      <w:r>
        <w:t>.  Create the levee</w:t>
      </w:r>
      <w:bookmarkEnd w:id="60"/>
      <w:r>
        <w:t xml:space="preserve"> </w:t>
      </w:r>
    </w:p>
    <w:p w14:paraId="560DFE11" w14:textId="77777777" w:rsidR="006A3A73" w:rsidRDefault="006A3A73" w:rsidP="006A3A73">
      <w:pPr>
        <w:numPr>
          <w:ilvl w:val="0"/>
          <w:numId w:val="95"/>
        </w:numPr>
        <w:spacing w:after="26" w:line="248" w:lineRule="auto"/>
        <w:ind w:hanging="413"/>
      </w:pPr>
      <w:r>
        <w:t xml:space="preserve">The levee line is already in the correct location and User Layer. </w:t>
      </w:r>
    </w:p>
    <w:p w14:paraId="71D8AF16" w14:textId="77777777" w:rsidR="006A3A73" w:rsidRDefault="006A3A73" w:rsidP="006A3A73">
      <w:pPr>
        <w:numPr>
          <w:ilvl w:val="0"/>
          <w:numId w:val="95"/>
        </w:numPr>
        <w:spacing w:after="174" w:line="248" w:lineRule="auto"/>
        <w:ind w:hanging="413"/>
      </w:pPr>
      <w:r>
        <w:t xml:space="preserve">Click the Create Levees button. </w:t>
      </w:r>
    </w:p>
    <w:p w14:paraId="20C1C1D3" w14:textId="26F0950E" w:rsidR="006A3A73" w:rsidRDefault="006A3A73" w:rsidP="006A3A73">
      <w:pPr>
        <w:spacing w:line="259" w:lineRule="auto"/>
        <w:ind w:right="101"/>
        <w:jc w:val="right"/>
      </w:pPr>
      <w:r>
        <w:rPr>
          <w:noProof/>
        </w:rPr>
        <w:drawing>
          <wp:inline distT="0" distB="0" distL="0" distR="0" wp14:anchorId="2DC288F0" wp14:editId="1B0C32BA">
            <wp:extent cx="5943600" cy="408305"/>
            <wp:effectExtent l="0" t="0" r="0" b="0"/>
            <wp:docPr id="5716" name="Picture 5716"/>
            <wp:cNvGraphicFramePr/>
            <a:graphic xmlns:a="http://schemas.openxmlformats.org/drawingml/2006/main">
              <a:graphicData uri="http://schemas.openxmlformats.org/drawingml/2006/picture">
                <pic:pic xmlns:pic="http://schemas.openxmlformats.org/drawingml/2006/picture">
                  <pic:nvPicPr>
                    <pic:cNvPr id="5716" name="Picture 5716"/>
                    <pic:cNvPicPr/>
                  </pic:nvPicPr>
                  <pic:blipFill>
                    <a:blip r:embed="rId119"/>
                    <a:stretch>
                      <a:fillRect/>
                    </a:stretch>
                  </pic:blipFill>
                  <pic:spPr>
                    <a:xfrm>
                      <a:off x="0" y="0"/>
                      <a:ext cx="5943600" cy="408305"/>
                    </a:xfrm>
                    <a:prstGeom prst="rect">
                      <a:avLst/>
                    </a:prstGeom>
                  </pic:spPr>
                </pic:pic>
              </a:graphicData>
            </a:graphic>
          </wp:inline>
        </w:drawing>
      </w:r>
    </w:p>
    <w:p w14:paraId="4435859B" w14:textId="77777777" w:rsidR="006A3A73" w:rsidRDefault="006A3A73" w:rsidP="006A3A73">
      <w:pPr>
        <w:numPr>
          <w:ilvl w:val="0"/>
          <w:numId w:val="95"/>
        </w:numPr>
        <w:spacing w:after="165" w:line="259" w:lineRule="auto"/>
        <w:ind w:hanging="413"/>
      </w:pPr>
      <w:r>
        <w:t xml:space="preserve">Check only User levee lines and click Create Schematic Layers from User Layers button. </w:t>
      </w:r>
    </w:p>
    <w:p w14:paraId="1FF741FC" w14:textId="5A2DB7CA" w:rsidR="006A3A73" w:rsidRDefault="006A3A73" w:rsidP="00F7792A">
      <w:pPr>
        <w:spacing w:line="259" w:lineRule="auto"/>
        <w:ind w:right="3702"/>
        <w:jc w:val="center"/>
      </w:pPr>
      <w:r>
        <w:rPr>
          <w:noProof/>
        </w:rPr>
        <w:drawing>
          <wp:inline distT="0" distB="0" distL="0" distR="0" wp14:anchorId="3E02C21B" wp14:editId="0ADD4E4E">
            <wp:extent cx="3625723" cy="2196465"/>
            <wp:effectExtent l="0" t="0" r="0" b="0"/>
            <wp:docPr id="5718" name="Picture 5718"/>
            <wp:cNvGraphicFramePr/>
            <a:graphic xmlns:a="http://schemas.openxmlformats.org/drawingml/2006/main">
              <a:graphicData uri="http://schemas.openxmlformats.org/drawingml/2006/picture">
                <pic:pic xmlns:pic="http://schemas.openxmlformats.org/drawingml/2006/picture">
                  <pic:nvPicPr>
                    <pic:cNvPr id="5718" name="Picture 5718"/>
                    <pic:cNvPicPr/>
                  </pic:nvPicPr>
                  <pic:blipFill>
                    <a:blip r:embed="rId120"/>
                    <a:stretch>
                      <a:fillRect/>
                    </a:stretch>
                  </pic:blipFill>
                  <pic:spPr>
                    <a:xfrm>
                      <a:off x="0" y="0"/>
                      <a:ext cx="3625723" cy="2196465"/>
                    </a:xfrm>
                    <a:prstGeom prst="rect">
                      <a:avLst/>
                    </a:prstGeom>
                  </pic:spPr>
                </pic:pic>
              </a:graphicData>
            </a:graphic>
          </wp:inline>
        </w:drawing>
      </w:r>
    </w:p>
    <w:p w14:paraId="6BAB2C12" w14:textId="77777777" w:rsidR="006A3A73" w:rsidRDefault="006A3A73" w:rsidP="006A3A73">
      <w:pPr>
        <w:numPr>
          <w:ilvl w:val="0"/>
          <w:numId w:val="95"/>
        </w:numPr>
        <w:spacing w:after="182" w:line="248" w:lineRule="auto"/>
        <w:ind w:hanging="413"/>
      </w:pPr>
      <w:r>
        <w:t xml:space="preserve">The following message states how many levees were created and how many levees have failure data.  Click OK. </w:t>
      </w:r>
    </w:p>
    <w:p w14:paraId="2504DBE8" w14:textId="77777777" w:rsidR="006A3A73" w:rsidRDefault="006A3A73" w:rsidP="006A3A73">
      <w:pPr>
        <w:spacing w:line="259" w:lineRule="auto"/>
        <w:ind w:right="4696"/>
        <w:jc w:val="center"/>
      </w:pPr>
      <w:r>
        <w:rPr>
          <w:noProof/>
        </w:rPr>
        <w:drawing>
          <wp:inline distT="0" distB="0" distL="0" distR="0" wp14:anchorId="6711C2E0" wp14:editId="2F6E0296">
            <wp:extent cx="3027680" cy="1542415"/>
            <wp:effectExtent l="0" t="0" r="0" b="0"/>
            <wp:docPr id="5765" name="Picture 5765"/>
            <wp:cNvGraphicFramePr/>
            <a:graphic xmlns:a="http://schemas.openxmlformats.org/drawingml/2006/main">
              <a:graphicData uri="http://schemas.openxmlformats.org/drawingml/2006/picture">
                <pic:pic xmlns:pic="http://schemas.openxmlformats.org/drawingml/2006/picture">
                  <pic:nvPicPr>
                    <pic:cNvPr id="5765" name="Picture 5765"/>
                    <pic:cNvPicPr/>
                  </pic:nvPicPr>
                  <pic:blipFill>
                    <a:blip r:embed="rId121"/>
                    <a:stretch>
                      <a:fillRect/>
                    </a:stretch>
                  </pic:blipFill>
                  <pic:spPr>
                    <a:xfrm>
                      <a:off x="0" y="0"/>
                      <a:ext cx="3027680" cy="1542415"/>
                    </a:xfrm>
                    <a:prstGeom prst="rect">
                      <a:avLst/>
                    </a:prstGeom>
                  </pic:spPr>
                </pic:pic>
              </a:graphicData>
            </a:graphic>
          </wp:inline>
        </w:drawing>
      </w:r>
    </w:p>
    <w:p w14:paraId="170EDE6C" w14:textId="77777777" w:rsidR="006A3A73" w:rsidRDefault="006A3A73">
      <w:r>
        <w:br w:type="page"/>
      </w:r>
    </w:p>
    <w:p w14:paraId="01B47A91" w14:textId="77777777" w:rsidR="006A3A73" w:rsidRDefault="006A3A73" w:rsidP="006A3A73">
      <w:pPr>
        <w:numPr>
          <w:ilvl w:val="0"/>
          <w:numId w:val="95"/>
        </w:numPr>
        <w:spacing w:after="178" w:line="248" w:lineRule="auto"/>
        <w:ind w:hanging="413"/>
      </w:pPr>
      <w:r>
        <w:lastRenderedPageBreak/>
        <w:t xml:space="preserve">Zoom in to the dam in the red rectangle below. </w:t>
      </w:r>
    </w:p>
    <w:p w14:paraId="11982CB8" w14:textId="74E13E7E" w:rsidR="006A3A73" w:rsidRDefault="006A3A73" w:rsidP="006A3A73">
      <w:r>
        <w:rPr>
          <w:noProof/>
        </w:rPr>
        <w:drawing>
          <wp:inline distT="0" distB="0" distL="0" distR="0" wp14:anchorId="2A660DF5" wp14:editId="28324533">
            <wp:extent cx="5943600" cy="2558415"/>
            <wp:effectExtent l="0" t="0" r="0" b="0"/>
            <wp:docPr id="5767" name="Picture 5767"/>
            <wp:cNvGraphicFramePr/>
            <a:graphic xmlns:a="http://schemas.openxmlformats.org/drawingml/2006/main">
              <a:graphicData uri="http://schemas.openxmlformats.org/drawingml/2006/picture">
                <pic:pic xmlns:pic="http://schemas.openxmlformats.org/drawingml/2006/picture">
                  <pic:nvPicPr>
                    <pic:cNvPr id="5767" name="Picture 5767"/>
                    <pic:cNvPicPr/>
                  </pic:nvPicPr>
                  <pic:blipFill>
                    <a:blip r:embed="rId122"/>
                    <a:stretch>
                      <a:fillRect/>
                    </a:stretch>
                  </pic:blipFill>
                  <pic:spPr>
                    <a:xfrm>
                      <a:off x="0" y="0"/>
                      <a:ext cx="5943600" cy="2558415"/>
                    </a:xfrm>
                    <a:prstGeom prst="rect">
                      <a:avLst/>
                    </a:prstGeom>
                  </pic:spPr>
                </pic:pic>
              </a:graphicData>
            </a:graphic>
          </wp:inline>
        </w:drawing>
      </w:r>
    </w:p>
    <w:p w14:paraId="002764AF" w14:textId="696487F5" w:rsidR="006A3A73" w:rsidRDefault="006A3A73" w:rsidP="006A3A73"/>
    <w:p w14:paraId="50C0A85B" w14:textId="77777777" w:rsidR="006A3A73" w:rsidRDefault="006A3A73" w:rsidP="006A3A73"/>
    <w:p w14:paraId="6E716857" w14:textId="0FBCC539" w:rsidR="006A3A73" w:rsidRDefault="006A3A73">
      <w:r>
        <w:br w:type="page"/>
      </w:r>
    </w:p>
    <w:p w14:paraId="4F14E7F6" w14:textId="306E75C1" w:rsidR="006A3A73" w:rsidRDefault="006A3A73" w:rsidP="006A3A73">
      <w:pPr>
        <w:pStyle w:val="Heading2"/>
      </w:pPr>
      <w:bookmarkStart w:id="61" w:name="_Toc73347002"/>
      <w:r>
        <w:lastRenderedPageBreak/>
        <w:t xml:space="preserve">Step </w:t>
      </w:r>
      <w:r w:rsidR="005E41AB">
        <w:t>6</w:t>
      </w:r>
      <w:r>
        <w:t>.  Define the breach</w:t>
      </w:r>
      <w:bookmarkEnd w:id="61"/>
    </w:p>
    <w:p w14:paraId="7013A5CD" w14:textId="77777777" w:rsidR="006A3A73" w:rsidRDefault="006A3A73" w:rsidP="006A3A73">
      <w:pPr>
        <w:pStyle w:val="ListParagraph"/>
        <w:numPr>
          <w:ilvl w:val="0"/>
          <w:numId w:val="29"/>
        </w:numPr>
      </w:pPr>
      <w:r>
        <w:t>Click the collapse widgets button.</w:t>
      </w:r>
    </w:p>
    <w:p w14:paraId="3CCC96B8" w14:textId="77777777" w:rsidR="006A3A73" w:rsidRDefault="006A3A73" w:rsidP="006A3A73">
      <w:pPr>
        <w:pStyle w:val="ListParagraph"/>
        <w:numPr>
          <w:ilvl w:val="0"/>
          <w:numId w:val="29"/>
        </w:numPr>
      </w:pPr>
      <w:r>
        <w:t>Click the Levees and Breach Editor widget.</w:t>
      </w:r>
    </w:p>
    <w:p w14:paraId="0FBEE464" w14:textId="77777777" w:rsidR="006A3A73" w:rsidRDefault="006A3A73" w:rsidP="006A3A73">
      <w:pPr>
        <w:pStyle w:val="ListParagraph"/>
        <w:numPr>
          <w:ilvl w:val="0"/>
          <w:numId w:val="29"/>
        </w:numPr>
      </w:pPr>
      <w:r>
        <w:t>Select the Prescribed Failure.</w:t>
      </w:r>
    </w:p>
    <w:p w14:paraId="294C981C" w14:textId="77777777" w:rsidR="006A3A73" w:rsidRDefault="006A3A73" w:rsidP="006A3A73">
      <w:pPr>
        <w:pStyle w:val="Image"/>
      </w:pPr>
      <w:r>
        <w:drawing>
          <wp:inline distT="0" distB="0" distL="0" distR="0" wp14:anchorId="0AAC1699" wp14:editId="06EB9F96">
            <wp:extent cx="4327644" cy="500062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31339" cy="5004895"/>
                    </a:xfrm>
                    <a:prstGeom prst="rect">
                      <a:avLst/>
                    </a:prstGeom>
                  </pic:spPr>
                </pic:pic>
              </a:graphicData>
            </a:graphic>
          </wp:inline>
        </w:drawing>
      </w:r>
    </w:p>
    <w:p w14:paraId="7A744475" w14:textId="77777777" w:rsidR="006A3A73" w:rsidRDefault="006A3A73" w:rsidP="006A3A73">
      <w:pPr>
        <w:rPr>
          <w:noProof/>
        </w:rPr>
      </w:pPr>
      <w:r>
        <w:br w:type="page"/>
      </w:r>
    </w:p>
    <w:p w14:paraId="597337FC" w14:textId="77777777" w:rsidR="006A3A73" w:rsidRDefault="006A3A73" w:rsidP="006A3A73">
      <w:pPr>
        <w:pStyle w:val="ListParagraph"/>
        <w:numPr>
          <w:ilvl w:val="0"/>
          <w:numId w:val="29"/>
        </w:numPr>
      </w:pPr>
      <w:r>
        <w:lastRenderedPageBreak/>
        <w:t>Click the Grid Info Tool Button</w:t>
      </w:r>
    </w:p>
    <w:p w14:paraId="3437A593" w14:textId="77777777" w:rsidR="006A3A73" w:rsidRDefault="006A3A73" w:rsidP="006A3A73">
      <w:r>
        <w:rPr>
          <w:noProof/>
        </w:rPr>
        <w:drawing>
          <wp:inline distT="0" distB="0" distL="0" distR="0" wp14:anchorId="1855F338" wp14:editId="346067E3">
            <wp:extent cx="5943600" cy="38544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85445"/>
                    </a:xfrm>
                    <a:prstGeom prst="rect">
                      <a:avLst/>
                    </a:prstGeom>
                    <a:noFill/>
                    <a:ln>
                      <a:noFill/>
                    </a:ln>
                  </pic:spPr>
                </pic:pic>
              </a:graphicData>
            </a:graphic>
          </wp:inline>
        </w:drawing>
      </w:r>
    </w:p>
    <w:p w14:paraId="55D7C8E0" w14:textId="77777777" w:rsidR="006A3A73" w:rsidRDefault="006A3A73" w:rsidP="006A3A73">
      <w:pPr>
        <w:pStyle w:val="ListParagraph"/>
        <w:numPr>
          <w:ilvl w:val="0"/>
          <w:numId w:val="29"/>
        </w:numPr>
      </w:pPr>
      <w:r>
        <w:t>Click the cell marked in red below.  This will become the location of the breach.</w:t>
      </w:r>
    </w:p>
    <w:p w14:paraId="5242165C" w14:textId="77777777" w:rsidR="006A3A73" w:rsidRDefault="006A3A73" w:rsidP="006A3A73">
      <w:pPr>
        <w:pStyle w:val="Image"/>
      </w:pPr>
      <w:r>
        <w:drawing>
          <wp:inline distT="0" distB="0" distL="0" distR="0" wp14:anchorId="717E404F" wp14:editId="13761688">
            <wp:extent cx="5694532" cy="1995387"/>
            <wp:effectExtent l="0" t="0" r="1905"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125">
                      <a:extLst>
                        <a:ext uri="{28A0092B-C50C-407E-A947-70E740481C1C}">
                          <a14:useLocalDpi xmlns:a14="http://schemas.microsoft.com/office/drawing/2010/main" val="0"/>
                        </a:ext>
                      </a:extLst>
                    </a:blip>
                    <a:stretch>
                      <a:fillRect/>
                    </a:stretch>
                  </pic:blipFill>
                  <pic:spPr>
                    <a:xfrm>
                      <a:off x="0" y="0"/>
                      <a:ext cx="5706220" cy="1999482"/>
                    </a:xfrm>
                    <a:prstGeom prst="rect">
                      <a:avLst/>
                    </a:prstGeom>
                  </pic:spPr>
                </pic:pic>
              </a:graphicData>
            </a:graphic>
          </wp:inline>
        </w:drawing>
      </w:r>
    </w:p>
    <w:p w14:paraId="4C60B138" w14:textId="77777777" w:rsidR="006A3A73" w:rsidRDefault="006A3A73" w:rsidP="006A3A73">
      <w:pPr>
        <w:pStyle w:val="ListParagraph"/>
        <w:numPr>
          <w:ilvl w:val="0"/>
          <w:numId w:val="29"/>
        </w:numPr>
      </w:pPr>
      <w:r>
        <w:t>Click the Levee Grid Elements button.</w:t>
      </w:r>
    </w:p>
    <w:p w14:paraId="0554BC32" w14:textId="5C78E5E7" w:rsidR="006A3A73" w:rsidRDefault="006A3A73" w:rsidP="00FA324F">
      <w:pPr>
        <w:pStyle w:val="ListParagraph"/>
        <w:numPr>
          <w:ilvl w:val="0"/>
          <w:numId w:val="29"/>
        </w:numPr>
      </w:pPr>
      <w:r>
        <w:t xml:space="preserve">Type </w:t>
      </w:r>
      <w:r w:rsidR="00FA324F">
        <w:t xml:space="preserve">cell number </w:t>
      </w:r>
      <w:r>
        <w:t>into the Grid Element field and click the little eye.</w:t>
      </w:r>
    </w:p>
    <w:p w14:paraId="1EC4751A" w14:textId="77777777" w:rsidR="006A3A73" w:rsidRDefault="006A3A73" w:rsidP="006A3A73">
      <w:pPr>
        <w:pStyle w:val="Image"/>
      </w:pPr>
      <w:r>
        <w:drawing>
          <wp:inline distT="0" distB="0" distL="0" distR="0" wp14:anchorId="344B0E63" wp14:editId="40761079">
            <wp:extent cx="5000625" cy="2220354"/>
            <wp:effectExtent l="0" t="0" r="0" b="8890"/>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 name="Picture 818"/>
                    <pic:cNvPicPr>
                      <a:picLocks noChangeAspect="1" noChangeArrowheads="1"/>
                    </pic:cNvPicPr>
                  </pic:nvPicPr>
                  <pic:blipFill>
                    <a:blip r:embed="rId126">
                      <a:extLst>
                        <a:ext uri="{28A0092B-C50C-407E-A947-70E740481C1C}">
                          <a14:useLocalDpi xmlns:a14="http://schemas.microsoft.com/office/drawing/2010/main" val="0"/>
                        </a:ext>
                      </a:extLst>
                    </a:blip>
                    <a:stretch>
                      <a:fillRect/>
                    </a:stretch>
                  </pic:blipFill>
                  <pic:spPr bwMode="auto">
                    <a:xfrm>
                      <a:off x="0" y="0"/>
                      <a:ext cx="5000625" cy="2220354"/>
                    </a:xfrm>
                    <a:prstGeom prst="rect">
                      <a:avLst/>
                    </a:prstGeom>
                    <a:noFill/>
                    <a:ln>
                      <a:noFill/>
                    </a:ln>
                  </pic:spPr>
                </pic:pic>
              </a:graphicData>
            </a:graphic>
          </wp:inline>
        </w:drawing>
      </w:r>
    </w:p>
    <w:p w14:paraId="71CD1CFE" w14:textId="77777777" w:rsidR="006A3A73" w:rsidRDefault="006A3A73" w:rsidP="006A3A73">
      <w:r>
        <w:br w:type="page"/>
      </w:r>
    </w:p>
    <w:p w14:paraId="64DE1F1A" w14:textId="77777777" w:rsidR="006A3A73" w:rsidRPr="00637A19" w:rsidRDefault="006A3A73" w:rsidP="006A3A73"/>
    <w:p w14:paraId="385C18C3" w14:textId="77777777" w:rsidR="006A3A73" w:rsidRDefault="006A3A73" w:rsidP="006A3A73">
      <w:pPr>
        <w:pStyle w:val="ListParagraph"/>
        <w:numPr>
          <w:ilvl w:val="0"/>
          <w:numId w:val="29"/>
        </w:numPr>
      </w:pPr>
      <w:r>
        <w:t>Click inside the elevation field of the North direction.  That will turn it a different color and select it as the “fail direction”.  See the Pink field under the word North.</w:t>
      </w:r>
    </w:p>
    <w:p w14:paraId="402ED565" w14:textId="77777777" w:rsidR="006A3A73" w:rsidRDefault="006A3A73" w:rsidP="006A3A73">
      <w:pPr>
        <w:pStyle w:val="ListParagraph"/>
        <w:numPr>
          <w:ilvl w:val="0"/>
          <w:numId w:val="29"/>
        </w:numPr>
      </w:pPr>
      <w:r>
        <w:t>Click the levee failure check box.</w:t>
      </w:r>
    </w:p>
    <w:p w14:paraId="5FBD5463" w14:textId="77777777" w:rsidR="006A3A73" w:rsidRDefault="006A3A73" w:rsidP="006A3A73">
      <w:pPr>
        <w:pStyle w:val="ListParagraph"/>
        <w:numPr>
          <w:ilvl w:val="0"/>
          <w:numId w:val="29"/>
        </w:numPr>
      </w:pPr>
      <w:r>
        <w:t>Set the fail data and click Apply Change and Close.</w:t>
      </w:r>
    </w:p>
    <w:p w14:paraId="7D5B4BDA" w14:textId="77777777" w:rsidR="006A3A73" w:rsidRDefault="006A3A73" w:rsidP="006A3A73">
      <w:pPr>
        <w:pStyle w:val="Image"/>
      </w:pPr>
      <w:r>
        <w:drawing>
          <wp:inline distT="0" distB="0" distL="0" distR="0" wp14:anchorId="79D468E0" wp14:editId="5E84A319">
            <wp:extent cx="4809524" cy="6019048"/>
            <wp:effectExtent l="0" t="0" r="0" b="127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 name="Picture 819"/>
                    <pic:cNvPicPr/>
                  </pic:nvPicPr>
                  <pic:blipFill>
                    <a:blip r:embed="rId127">
                      <a:extLst>
                        <a:ext uri="{28A0092B-C50C-407E-A947-70E740481C1C}">
                          <a14:useLocalDpi xmlns:a14="http://schemas.microsoft.com/office/drawing/2010/main" val="0"/>
                        </a:ext>
                      </a:extLst>
                    </a:blip>
                    <a:stretch>
                      <a:fillRect/>
                    </a:stretch>
                  </pic:blipFill>
                  <pic:spPr>
                    <a:xfrm>
                      <a:off x="0" y="0"/>
                      <a:ext cx="4809524" cy="6019048"/>
                    </a:xfrm>
                    <a:prstGeom prst="rect">
                      <a:avLst/>
                    </a:prstGeom>
                  </pic:spPr>
                </pic:pic>
              </a:graphicData>
            </a:graphic>
          </wp:inline>
        </w:drawing>
      </w:r>
    </w:p>
    <w:p w14:paraId="3279EDFF" w14:textId="77777777" w:rsidR="006A3A73" w:rsidRDefault="006A3A73" w:rsidP="006A3A73">
      <w:pPr>
        <w:rPr>
          <w:noProof/>
        </w:rPr>
      </w:pPr>
      <w:r>
        <w:br w:type="page"/>
      </w:r>
    </w:p>
    <w:p w14:paraId="1B4624D4" w14:textId="0AED6DDC" w:rsidR="00C05411" w:rsidRDefault="00C05411" w:rsidP="00694D35">
      <w:pPr>
        <w:pStyle w:val="Heading2"/>
      </w:pPr>
      <w:bookmarkStart w:id="62" w:name="_Toc73347003"/>
      <w:r>
        <w:lastRenderedPageBreak/>
        <w:t xml:space="preserve">Step </w:t>
      </w:r>
      <w:r w:rsidR="005E41AB">
        <w:t>7</w:t>
      </w:r>
      <w:r>
        <w:t xml:space="preserve">. </w:t>
      </w:r>
      <w:r w:rsidR="00FC2EA8">
        <w:t xml:space="preserve">Remove the dam </w:t>
      </w:r>
      <w:r>
        <w:t>elevation</w:t>
      </w:r>
      <w:r w:rsidR="00694D35">
        <w:t xml:space="preserve"> (method 1)</w:t>
      </w:r>
      <w:bookmarkEnd w:id="62"/>
    </w:p>
    <w:p w14:paraId="359A6471" w14:textId="2B1519D9" w:rsidR="00694D35" w:rsidRDefault="00694D35" w:rsidP="00190946">
      <w:pPr>
        <w:pStyle w:val="ListParagraph"/>
        <w:numPr>
          <w:ilvl w:val="0"/>
          <w:numId w:val="27"/>
        </w:numPr>
      </w:pPr>
      <w:r>
        <w:t xml:space="preserve">Do you want to remove the entire structure? </w:t>
      </w:r>
      <w:r w:rsidR="00FC2EA8">
        <w:t>Complete</w:t>
      </w:r>
      <w:r>
        <w:t xml:space="preserve"> Step </w:t>
      </w:r>
      <w:r w:rsidR="00F7792A">
        <w:t>6</w:t>
      </w:r>
      <w:r>
        <w:t>.</w:t>
      </w:r>
    </w:p>
    <w:p w14:paraId="19371BA4" w14:textId="3F1D897B" w:rsidR="00694D35" w:rsidRDefault="00694D35" w:rsidP="00190946">
      <w:pPr>
        <w:pStyle w:val="ListParagraph"/>
        <w:numPr>
          <w:ilvl w:val="0"/>
          <w:numId w:val="27"/>
        </w:numPr>
      </w:pPr>
      <w:r>
        <w:t xml:space="preserve">Do you want to remove a thin slice? GoTo Step </w:t>
      </w:r>
      <w:r w:rsidR="00F7792A">
        <w:t xml:space="preserve">7 </w:t>
      </w:r>
      <w:r>
        <w:t>(method 2)</w:t>
      </w:r>
    </w:p>
    <w:p w14:paraId="626149CC" w14:textId="74277385" w:rsidR="00694D35" w:rsidRDefault="00694D35" w:rsidP="00190946">
      <w:pPr>
        <w:pStyle w:val="ListParagraph"/>
        <w:numPr>
          <w:ilvl w:val="0"/>
          <w:numId w:val="27"/>
        </w:numPr>
      </w:pPr>
      <w:r>
        <w:t xml:space="preserve">Highlight the Elevation Polygon </w:t>
      </w:r>
      <w:r w:rsidR="005C1FFE">
        <w:t>Layer</w:t>
      </w:r>
    </w:p>
    <w:p w14:paraId="66FCA9C1" w14:textId="77777777" w:rsidR="00694D35" w:rsidRDefault="00694D35" w:rsidP="00190946">
      <w:pPr>
        <w:pStyle w:val="ListParagraph"/>
        <w:numPr>
          <w:ilvl w:val="0"/>
          <w:numId w:val="27"/>
        </w:numPr>
      </w:pPr>
      <w:r>
        <w:t>Click the Select button</w:t>
      </w:r>
    </w:p>
    <w:p w14:paraId="5BDF8D4A" w14:textId="18447D10" w:rsidR="00694D35" w:rsidRPr="00694D35" w:rsidRDefault="00694D35" w:rsidP="00190946">
      <w:pPr>
        <w:pStyle w:val="ListParagraph"/>
        <w:numPr>
          <w:ilvl w:val="0"/>
          <w:numId w:val="27"/>
        </w:numPr>
      </w:pPr>
      <w:r>
        <w:t>Click the large blue polygon.</w:t>
      </w:r>
    </w:p>
    <w:p w14:paraId="5A9DA20F" w14:textId="50485786" w:rsidR="007F4B61" w:rsidRDefault="00694D35" w:rsidP="00694D35">
      <w:pPr>
        <w:pStyle w:val="Image"/>
      </w:pPr>
      <w:r>
        <w:drawing>
          <wp:inline distT="0" distB="0" distL="0" distR="0" wp14:anchorId="7876BBCE" wp14:editId="3EA94B76">
            <wp:extent cx="5067114" cy="2130245"/>
            <wp:effectExtent l="0" t="0" r="635"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069469" cy="2131235"/>
                    </a:xfrm>
                    <a:prstGeom prst="rect">
                      <a:avLst/>
                    </a:prstGeom>
                    <a:noFill/>
                    <a:ln>
                      <a:noFill/>
                    </a:ln>
                  </pic:spPr>
                </pic:pic>
              </a:graphicData>
            </a:graphic>
          </wp:inline>
        </w:drawing>
      </w:r>
    </w:p>
    <w:p w14:paraId="025297D6" w14:textId="427C8816" w:rsidR="00FC2EA8" w:rsidRDefault="00FC2EA8" w:rsidP="00190946">
      <w:pPr>
        <w:pStyle w:val="ListParagraph"/>
        <w:numPr>
          <w:ilvl w:val="0"/>
          <w:numId w:val="27"/>
        </w:numPr>
      </w:pPr>
      <w:r>
        <w:t>Click the Correct Grid Elevation button</w:t>
      </w:r>
    </w:p>
    <w:p w14:paraId="13E362C5" w14:textId="634BFA08" w:rsidR="00FC2EA8" w:rsidRDefault="00FC2EA8" w:rsidP="00EA71C9">
      <w:pPr>
        <w:pStyle w:val="Image"/>
      </w:pPr>
      <w:r>
        <w:drawing>
          <wp:inline distT="0" distB="0" distL="0" distR="0" wp14:anchorId="31F0A901" wp14:editId="02FF53C5">
            <wp:extent cx="4194606" cy="160020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129">
                      <a:extLst>
                        <a:ext uri="{28A0092B-C50C-407E-A947-70E740481C1C}">
                          <a14:useLocalDpi xmlns:a14="http://schemas.microsoft.com/office/drawing/2010/main" val="0"/>
                        </a:ext>
                      </a:extLst>
                    </a:blip>
                    <a:stretch>
                      <a:fillRect/>
                    </a:stretch>
                  </pic:blipFill>
                  <pic:spPr>
                    <a:xfrm>
                      <a:off x="0" y="0"/>
                      <a:ext cx="4200931" cy="1602613"/>
                    </a:xfrm>
                    <a:prstGeom prst="rect">
                      <a:avLst/>
                    </a:prstGeom>
                  </pic:spPr>
                </pic:pic>
              </a:graphicData>
            </a:graphic>
          </wp:inline>
        </w:drawing>
      </w:r>
    </w:p>
    <w:p w14:paraId="74C3FC30" w14:textId="1DAEC43C" w:rsidR="00EA71C9" w:rsidRDefault="00EA71C9">
      <w:r>
        <w:br w:type="page"/>
      </w:r>
    </w:p>
    <w:p w14:paraId="301CA2A6" w14:textId="0875B385" w:rsidR="00FC2EA8" w:rsidRDefault="00FC2EA8" w:rsidP="00190946">
      <w:pPr>
        <w:pStyle w:val="ListParagraph"/>
        <w:numPr>
          <w:ilvl w:val="0"/>
          <w:numId w:val="27"/>
        </w:numPr>
      </w:pPr>
      <w:r>
        <w:lastRenderedPageBreak/>
        <w:t xml:space="preserve">Choose the Tin(based on elevation polygon boundary) and Use only selected polygons </w:t>
      </w:r>
      <w:r w:rsidR="005C1FFE">
        <w:t xml:space="preserve">check </w:t>
      </w:r>
      <w:r>
        <w:t>boxes and click OK.</w:t>
      </w:r>
    </w:p>
    <w:p w14:paraId="44843C71" w14:textId="5F247431" w:rsidR="000521E2" w:rsidRDefault="00FC2EA8" w:rsidP="00FC2EA8">
      <w:pPr>
        <w:pStyle w:val="Image"/>
      </w:pPr>
      <w:r>
        <w:drawing>
          <wp:inline distT="0" distB="0" distL="0" distR="0" wp14:anchorId="32F76E07" wp14:editId="45839084">
            <wp:extent cx="3219450" cy="2565610"/>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30">
                      <a:extLst>
                        <a:ext uri="{28A0092B-C50C-407E-A947-70E740481C1C}">
                          <a14:useLocalDpi xmlns:a14="http://schemas.microsoft.com/office/drawing/2010/main" val="0"/>
                        </a:ext>
                      </a:extLst>
                    </a:blip>
                    <a:stretch>
                      <a:fillRect/>
                    </a:stretch>
                  </pic:blipFill>
                  <pic:spPr>
                    <a:xfrm>
                      <a:off x="0" y="0"/>
                      <a:ext cx="3221176" cy="2566985"/>
                    </a:xfrm>
                    <a:prstGeom prst="rect">
                      <a:avLst/>
                    </a:prstGeom>
                  </pic:spPr>
                </pic:pic>
              </a:graphicData>
            </a:graphic>
          </wp:inline>
        </w:drawing>
      </w:r>
    </w:p>
    <w:p w14:paraId="148A5A4A" w14:textId="1AB67E3C" w:rsidR="00434126" w:rsidRDefault="00434126" w:rsidP="00434126"/>
    <w:p w14:paraId="64ED46A1" w14:textId="72AB3237" w:rsidR="000521E2" w:rsidRDefault="000521E2" w:rsidP="000521E2">
      <w:pPr>
        <w:pStyle w:val="Heading2"/>
      </w:pPr>
      <w:bookmarkStart w:id="63" w:name="_Toc73347004"/>
      <w:r>
        <w:t xml:space="preserve">Step </w:t>
      </w:r>
      <w:r w:rsidR="005E41AB">
        <w:t>8</w:t>
      </w:r>
      <w:r>
        <w:t>. Remove the dam elevation thin slice (method 2)</w:t>
      </w:r>
      <w:bookmarkEnd w:id="63"/>
    </w:p>
    <w:p w14:paraId="745F0FEA" w14:textId="75A82AF6" w:rsidR="000521E2" w:rsidRDefault="000521E2" w:rsidP="00190946">
      <w:pPr>
        <w:pStyle w:val="ListParagraph"/>
        <w:numPr>
          <w:ilvl w:val="0"/>
          <w:numId w:val="28"/>
        </w:numPr>
      </w:pPr>
      <w:r>
        <w:t xml:space="preserve">Click the Elevation Polygon </w:t>
      </w:r>
      <w:r w:rsidR="005C1FFE">
        <w:t>Layer</w:t>
      </w:r>
    </w:p>
    <w:p w14:paraId="7DF26AA8" w14:textId="77777777" w:rsidR="000521E2" w:rsidRDefault="000521E2" w:rsidP="00190946">
      <w:pPr>
        <w:pStyle w:val="ListParagraph"/>
        <w:numPr>
          <w:ilvl w:val="0"/>
          <w:numId w:val="28"/>
        </w:numPr>
      </w:pPr>
      <w:r>
        <w:t>Click the Select button</w:t>
      </w:r>
    </w:p>
    <w:p w14:paraId="57F2A98A" w14:textId="56A161A3" w:rsidR="000521E2" w:rsidRPr="00694D35" w:rsidRDefault="000521E2" w:rsidP="00190946">
      <w:pPr>
        <w:pStyle w:val="ListParagraph"/>
        <w:numPr>
          <w:ilvl w:val="0"/>
          <w:numId w:val="28"/>
        </w:numPr>
      </w:pPr>
      <w:r>
        <w:t>Click the small blue polygon.</w:t>
      </w:r>
    </w:p>
    <w:p w14:paraId="135EEC60" w14:textId="0F2D5E78" w:rsidR="000521E2" w:rsidRDefault="000521E2" w:rsidP="000521E2">
      <w:pPr>
        <w:pStyle w:val="Image"/>
      </w:pPr>
      <w:r>
        <w:drawing>
          <wp:inline distT="0" distB="0" distL="0" distR="0" wp14:anchorId="40DD0D72" wp14:editId="245E6192">
            <wp:extent cx="5069469" cy="2114891"/>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5069469" cy="2114891"/>
                    </a:xfrm>
                    <a:prstGeom prst="rect">
                      <a:avLst/>
                    </a:prstGeom>
                    <a:noFill/>
                    <a:ln>
                      <a:noFill/>
                    </a:ln>
                  </pic:spPr>
                </pic:pic>
              </a:graphicData>
            </a:graphic>
          </wp:inline>
        </w:drawing>
      </w:r>
    </w:p>
    <w:p w14:paraId="5A8DE208" w14:textId="10252ED7" w:rsidR="00434126" w:rsidRDefault="00434126">
      <w:r>
        <w:br w:type="page"/>
      </w:r>
    </w:p>
    <w:p w14:paraId="3B9EDF2A" w14:textId="77777777" w:rsidR="000521E2" w:rsidRDefault="000521E2" w:rsidP="00190946">
      <w:pPr>
        <w:pStyle w:val="ListParagraph"/>
        <w:numPr>
          <w:ilvl w:val="0"/>
          <w:numId w:val="28"/>
        </w:numPr>
      </w:pPr>
      <w:r>
        <w:lastRenderedPageBreak/>
        <w:t>Click the Correct Grid Elevation button</w:t>
      </w:r>
    </w:p>
    <w:p w14:paraId="58E42240" w14:textId="67A780AE" w:rsidR="000521E2" w:rsidRDefault="00EA71C9" w:rsidP="000521E2">
      <w:pPr>
        <w:pStyle w:val="Image"/>
      </w:pPr>
      <w:r>
        <w:drawing>
          <wp:inline distT="0" distB="0" distL="0" distR="0" wp14:anchorId="1DC66F47" wp14:editId="60A7ADDD">
            <wp:extent cx="4194606" cy="1600200"/>
            <wp:effectExtent l="0" t="0" r="0" b="0"/>
            <wp:docPr id="821"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129">
                      <a:extLst>
                        <a:ext uri="{28A0092B-C50C-407E-A947-70E740481C1C}">
                          <a14:useLocalDpi xmlns:a14="http://schemas.microsoft.com/office/drawing/2010/main" val="0"/>
                        </a:ext>
                      </a:extLst>
                    </a:blip>
                    <a:stretch>
                      <a:fillRect/>
                    </a:stretch>
                  </pic:blipFill>
                  <pic:spPr>
                    <a:xfrm>
                      <a:off x="0" y="0"/>
                      <a:ext cx="4200931" cy="1602613"/>
                    </a:xfrm>
                    <a:prstGeom prst="rect">
                      <a:avLst/>
                    </a:prstGeom>
                  </pic:spPr>
                </pic:pic>
              </a:graphicData>
            </a:graphic>
          </wp:inline>
        </w:drawing>
      </w:r>
    </w:p>
    <w:p w14:paraId="60C53A08" w14:textId="742B696B" w:rsidR="000521E2" w:rsidRDefault="000521E2" w:rsidP="00190946">
      <w:pPr>
        <w:pStyle w:val="ListParagraph"/>
        <w:numPr>
          <w:ilvl w:val="0"/>
          <w:numId w:val="28"/>
        </w:numPr>
      </w:pPr>
      <w:r>
        <w:t xml:space="preserve">Choose the Tin(based on elevation points and polygons) and Use only selected polygons </w:t>
      </w:r>
      <w:r w:rsidR="005C1FFE">
        <w:t xml:space="preserve">check </w:t>
      </w:r>
      <w:r>
        <w:t>boxes and click OK.</w:t>
      </w:r>
    </w:p>
    <w:p w14:paraId="3043789B" w14:textId="3F9CCCE4" w:rsidR="00AD2C3E" w:rsidRDefault="000521E2" w:rsidP="00CA7187">
      <w:pPr>
        <w:pStyle w:val="Image"/>
      </w:pPr>
      <w:r>
        <w:drawing>
          <wp:inline distT="0" distB="0" distL="0" distR="0" wp14:anchorId="7D35338A" wp14:editId="0A7B32B3">
            <wp:extent cx="3661477" cy="256222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132">
                      <a:extLst>
                        <a:ext uri="{28A0092B-C50C-407E-A947-70E740481C1C}">
                          <a14:useLocalDpi xmlns:a14="http://schemas.microsoft.com/office/drawing/2010/main" val="0"/>
                        </a:ext>
                      </a:extLst>
                    </a:blip>
                    <a:stretch>
                      <a:fillRect/>
                    </a:stretch>
                  </pic:blipFill>
                  <pic:spPr>
                    <a:xfrm>
                      <a:off x="0" y="0"/>
                      <a:ext cx="3670781" cy="2568736"/>
                    </a:xfrm>
                    <a:prstGeom prst="rect">
                      <a:avLst/>
                    </a:prstGeom>
                  </pic:spPr>
                </pic:pic>
              </a:graphicData>
            </a:graphic>
          </wp:inline>
        </w:drawing>
      </w:r>
    </w:p>
    <w:p w14:paraId="23859593" w14:textId="7A85EAEA" w:rsidR="00AD2C3E" w:rsidRPr="00AD2C3E" w:rsidRDefault="00AD2C3E" w:rsidP="00AD2C3E">
      <w:pPr>
        <w:pStyle w:val="ListParagraph"/>
        <w:numPr>
          <w:ilvl w:val="0"/>
          <w:numId w:val="28"/>
        </w:numPr>
      </w:pPr>
      <w:r>
        <w:t>Want to learn more about the Elevation Correction tool?  Goto the Plugin User Manual version 2021.</w:t>
      </w:r>
    </w:p>
    <w:p w14:paraId="5C8A9F49" w14:textId="77777777" w:rsidR="00AD2C3E" w:rsidRDefault="00AD2C3E">
      <w:pPr>
        <w:rPr>
          <w:noProof/>
        </w:rPr>
      </w:pPr>
      <w:r>
        <w:br w:type="page"/>
      </w:r>
    </w:p>
    <w:p w14:paraId="2F455927" w14:textId="52AFCC44" w:rsidR="00080D66" w:rsidRDefault="00080D66" w:rsidP="00080D66">
      <w:pPr>
        <w:pStyle w:val="Heading2"/>
      </w:pPr>
      <w:bookmarkStart w:id="64" w:name="_Step_9._"/>
      <w:bookmarkStart w:id="65" w:name="_Toc73347005"/>
      <w:bookmarkEnd w:id="64"/>
      <w:r>
        <w:lastRenderedPageBreak/>
        <w:t xml:space="preserve">Step </w:t>
      </w:r>
      <w:r w:rsidR="005E41AB">
        <w:t>9</w:t>
      </w:r>
      <w:r>
        <w:t xml:space="preserve">.  </w:t>
      </w:r>
      <w:r w:rsidR="0071540D">
        <w:t>Export and run the model</w:t>
      </w:r>
      <w:bookmarkEnd w:id="65"/>
    </w:p>
    <w:p w14:paraId="3DB5C89E" w14:textId="0FA886D8" w:rsidR="00080D66" w:rsidRDefault="00080D66" w:rsidP="00190946">
      <w:pPr>
        <w:pStyle w:val="ListParagraph"/>
        <w:numPr>
          <w:ilvl w:val="0"/>
          <w:numId w:val="30"/>
        </w:numPr>
      </w:pPr>
      <w:r>
        <w:t>Click the Control Variable editor</w:t>
      </w:r>
      <w:r w:rsidR="00FC2175">
        <w:t>.</w:t>
      </w:r>
    </w:p>
    <w:p w14:paraId="095CD632" w14:textId="0B3064F5" w:rsidR="00080D66" w:rsidRDefault="00080D66" w:rsidP="00080D66">
      <w:pPr>
        <w:pStyle w:val="Image"/>
      </w:pPr>
      <w:r>
        <w:drawing>
          <wp:inline distT="0" distB="0" distL="0" distR="0" wp14:anchorId="47B931CB" wp14:editId="0BC881EB">
            <wp:extent cx="5943600" cy="38544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385445"/>
                    </a:xfrm>
                    <a:prstGeom prst="rect">
                      <a:avLst/>
                    </a:prstGeom>
                    <a:noFill/>
                    <a:ln>
                      <a:noFill/>
                    </a:ln>
                  </pic:spPr>
                </pic:pic>
              </a:graphicData>
            </a:graphic>
          </wp:inline>
        </w:drawing>
      </w:r>
    </w:p>
    <w:p w14:paraId="4710F53F" w14:textId="661CBF94" w:rsidR="00080D66" w:rsidRDefault="00080D66" w:rsidP="00190946">
      <w:pPr>
        <w:pStyle w:val="ListParagraph"/>
        <w:numPr>
          <w:ilvl w:val="0"/>
          <w:numId w:val="30"/>
        </w:numPr>
      </w:pPr>
      <w:r>
        <w:t>Set the control parameters and turn on the levee switch.</w:t>
      </w:r>
    </w:p>
    <w:p w14:paraId="151170D1" w14:textId="422B3872" w:rsidR="00080D66" w:rsidRDefault="00080D66" w:rsidP="00080D66">
      <w:pPr>
        <w:pStyle w:val="Image"/>
      </w:pPr>
      <w:r>
        <w:drawing>
          <wp:inline distT="0" distB="0" distL="0" distR="0" wp14:anchorId="05DD9EF7" wp14:editId="262CDB68">
            <wp:extent cx="5943600" cy="5527675"/>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5527675"/>
                    </a:xfrm>
                    <a:prstGeom prst="rect">
                      <a:avLst/>
                    </a:prstGeom>
                  </pic:spPr>
                </pic:pic>
              </a:graphicData>
            </a:graphic>
          </wp:inline>
        </w:drawing>
      </w:r>
    </w:p>
    <w:p w14:paraId="0F2145C2" w14:textId="7A39CE62" w:rsidR="00080D66" w:rsidRDefault="00080D66">
      <w:r>
        <w:br w:type="page"/>
      </w:r>
    </w:p>
    <w:p w14:paraId="16AF6E0E" w14:textId="073C34B1" w:rsidR="00080D66" w:rsidRDefault="00080D66" w:rsidP="00190946">
      <w:pPr>
        <w:pStyle w:val="ListParagraph"/>
        <w:numPr>
          <w:ilvl w:val="0"/>
          <w:numId w:val="30"/>
        </w:numPr>
      </w:pPr>
      <w:r>
        <w:lastRenderedPageBreak/>
        <w:t>Set the Numerical Stability Parameters. Click Save to close.</w:t>
      </w:r>
    </w:p>
    <w:p w14:paraId="546BC519" w14:textId="2BBE2B6A" w:rsidR="00080D66" w:rsidRDefault="00080D66" w:rsidP="00080D66">
      <w:pPr>
        <w:pStyle w:val="Image"/>
      </w:pPr>
      <w:r>
        <w:drawing>
          <wp:inline distT="0" distB="0" distL="0" distR="0" wp14:anchorId="51794638" wp14:editId="21E9DFC1">
            <wp:extent cx="5943600" cy="3196486"/>
            <wp:effectExtent l="0" t="0" r="0" b="44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5943600" cy="3196486"/>
                    </a:xfrm>
                    <a:prstGeom prst="rect">
                      <a:avLst/>
                    </a:prstGeom>
                    <a:noFill/>
                    <a:ln>
                      <a:noFill/>
                    </a:ln>
                  </pic:spPr>
                </pic:pic>
              </a:graphicData>
            </a:graphic>
          </wp:inline>
        </w:drawing>
      </w:r>
    </w:p>
    <w:p w14:paraId="3994556E" w14:textId="64AF73F7" w:rsidR="00080D66" w:rsidRDefault="00080D66" w:rsidP="00190946">
      <w:pPr>
        <w:pStyle w:val="ListParagraph"/>
        <w:numPr>
          <w:ilvl w:val="0"/>
          <w:numId w:val="30"/>
        </w:numPr>
      </w:pPr>
      <w:r>
        <w:t>Export the FLO-2D Data files.  Click OK.</w:t>
      </w:r>
    </w:p>
    <w:p w14:paraId="3AED9DFA" w14:textId="70028057" w:rsidR="00080D66" w:rsidRDefault="00080D66" w:rsidP="00080D66">
      <w:pPr>
        <w:pStyle w:val="Image"/>
      </w:pPr>
      <w:r>
        <w:drawing>
          <wp:inline distT="0" distB="0" distL="0" distR="0" wp14:anchorId="233A55B7" wp14:editId="2439A0B8">
            <wp:extent cx="5943600" cy="38544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385445"/>
                    </a:xfrm>
                    <a:prstGeom prst="rect">
                      <a:avLst/>
                    </a:prstGeom>
                    <a:noFill/>
                    <a:ln>
                      <a:noFill/>
                    </a:ln>
                  </pic:spPr>
                </pic:pic>
              </a:graphicData>
            </a:graphic>
          </wp:inline>
        </w:drawing>
      </w:r>
    </w:p>
    <w:p w14:paraId="2B02768E" w14:textId="188ADD43" w:rsidR="00080D66" w:rsidRDefault="00080D66" w:rsidP="00080D66"/>
    <w:p w14:paraId="2257053F" w14:textId="513FD4C6" w:rsidR="00080D66" w:rsidRDefault="00080D66" w:rsidP="00080D66">
      <w:r>
        <w:rPr>
          <w:noProof/>
        </w:rPr>
        <w:drawing>
          <wp:inline distT="0" distB="0" distL="0" distR="0" wp14:anchorId="21A84AF3" wp14:editId="51D76FC2">
            <wp:extent cx="5943584" cy="3110230"/>
            <wp:effectExtent l="0" t="0" r="63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37">
                      <a:extLst>
                        <a:ext uri="{28A0092B-C50C-407E-A947-70E740481C1C}">
                          <a14:useLocalDpi xmlns:a14="http://schemas.microsoft.com/office/drawing/2010/main" val="0"/>
                        </a:ext>
                      </a:extLst>
                    </a:blip>
                    <a:stretch>
                      <a:fillRect/>
                    </a:stretch>
                  </pic:blipFill>
                  <pic:spPr>
                    <a:xfrm>
                      <a:off x="0" y="0"/>
                      <a:ext cx="5943584" cy="3110230"/>
                    </a:xfrm>
                    <a:prstGeom prst="rect">
                      <a:avLst/>
                    </a:prstGeom>
                  </pic:spPr>
                </pic:pic>
              </a:graphicData>
            </a:graphic>
          </wp:inline>
        </w:drawing>
      </w:r>
    </w:p>
    <w:p w14:paraId="18D29BFB" w14:textId="77717A31" w:rsidR="00080D66" w:rsidRDefault="00080D66">
      <w:r>
        <w:br w:type="page"/>
      </w:r>
    </w:p>
    <w:p w14:paraId="5769AEA6" w14:textId="74CF0780" w:rsidR="00080D66" w:rsidRDefault="00080D66" w:rsidP="00190946">
      <w:pPr>
        <w:pStyle w:val="ListParagraph"/>
        <w:numPr>
          <w:ilvl w:val="0"/>
          <w:numId w:val="30"/>
        </w:numPr>
      </w:pPr>
      <w:r>
        <w:lastRenderedPageBreak/>
        <w:t>Select the Module 3 Export folder.</w:t>
      </w:r>
    </w:p>
    <w:p w14:paraId="455FA792" w14:textId="471D76BB" w:rsidR="00080D66" w:rsidRDefault="00080D66" w:rsidP="00080D66">
      <w:pPr>
        <w:pStyle w:val="Image"/>
      </w:pPr>
      <w:r>
        <w:drawing>
          <wp:inline distT="0" distB="0" distL="0" distR="0" wp14:anchorId="19AAC971" wp14:editId="50E7592A">
            <wp:extent cx="4505325" cy="2276729"/>
            <wp:effectExtent l="0" t="0" r="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517021" cy="2282640"/>
                    </a:xfrm>
                    <a:prstGeom prst="rect">
                      <a:avLst/>
                    </a:prstGeom>
                  </pic:spPr>
                </pic:pic>
              </a:graphicData>
            </a:graphic>
          </wp:inline>
        </w:drawing>
      </w:r>
    </w:p>
    <w:p w14:paraId="66EFC4F0" w14:textId="193B6A0A" w:rsidR="00080D66" w:rsidRDefault="00080D66" w:rsidP="00190946">
      <w:pPr>
        <w:pStyle w:val="ListParagraph"/>
        <w:numPr>
          <w:ilvl w:val="0"/>
          <w:numId w:val="30"/>
        </w:numPr>
      </w:pPr>
      <w:r>
        <w:t>The data is ready to run.</w:t>
      </w:r>
    </w:p>
    <w:p w14:paraId="459CB912" w14:textId="37C36BC1" w:rsidR="00080D66" w:rsidRDefault="00080D66" w:rsidP="00080D66">
      <w:pPr>
        <w:pStyle w:val="Image"/>
      </w:pPr>
      <w:r>
        <w:drawing>
          <wp:inline distT="0" distB="0" distL="0" distR="0" wp14:anchorId="0B44F8B8" wp14:editId="56548B7B">
            <wp:extent cx="4496371" cy="2257143"/>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pic:nvPicPr>
                  <pic:blipFill>
                    <a:blip r:embed="rId139">
                      <a:extLst>
                        <a:ext uri="{28A0092B-C50C-407E-A947-70E740481C1C}">
                          <a14:useLocalDpi xmlns:a14="http://schemas.microsoft.com/office/drawing/2010/main" val="0"/>
                        </a:ext>
                      </a:extLst>
                    </a:blip>
                    <a:stretch>
                      <a:fillRect/>
                    </a:stretch>
                  </pic:blipFill>
                  <pic:spPr>
                    <a:xfrm>
                      <a:off x="0" y="0"/>
                      <a:ext cx="4496371" cy="2257143"/>
                    </a:xfrm>
                    <a:prstGeom prst="rect">
                      <a:avLst/>
                    </a:prstGeom>
                  </pic:spPr>
                </pic:pic>
              </a:graphicData>
            </a:graphic>
          </wp:inline>
        </w:drawing>
      </w:r>
    </w:p>
    <w:p w14:paraId="5F099D28" w14:textId="19B25AA9" w:rsidR="00EE42D8" w:rsidRDefault="0082229E" w:rsidP="00190946">
      <w:pPr>
        <w:pStyle w:val="ListParagraph"/>
        <w:numPr>
          <w:ilvl w:val="0"/>
          <w:numId w:val="30"/>
        </w:numPr>
      </w:pPr>
      <w:r>
        <w:t>Correct the paths and</w:t>
      </w:r>
      <w:r w:rsidRPr="00655D0F">
        <w:t xml:space="preserve"> click </w:t>
      </w:r>
      <w:r w:rsidRPr="001565BA">
        <w:t>OK</w:t>
      </w:r>
      <w:r w:rsidRPr="00655D0F">
        <w:t xml:space="preserve"> to start the simulation.</w:t>
      </w:r>
    </w:p>
    <w:p w14:paraId="647AA378" w14:textId="5F1E4E60" w:rsidR="004B5421" w:rsidRDefault="00A8185E" w:rsidP="00A8185E">
      <w:pPr>
        <w:pStyle w:val="Image"/>
      </w:pPr>
      <w:r>
        <w:drawing>
          <wp:inline distT="0" distB="0" distL="0" distR="0" wp14:anchorId="261B19E5" wp14:editId="1C331639">
            <wp:extent cx="5209524" cy="1504762"/>
            <wp:effectExtent l="0" t="0" r="0" b="63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140">
                      <a:extLst>
                        <a:ext uri="{28A0092B-C50C-407E-A947-70E740481C1C}">
                          <a14:useLocalDpi xmlns:a14="http://schemas.microsoft.com/office/drawing/2010/main" val="0"/>
                        </a:ext>
                      </a:extLst>
                    </a:blip>
                    <a:stretch>
                      <a:fillRect/>
                    </a:stretch>
                  </pic:blipFill>
                  <pic:spPr>
                    <a:xfrm>
                      <a:off x="0" y="0"/>
                      <a:ext cx="5209524" cy="1504762"/>
                    </a:xfrm>
                    <a:prstGeom prst="rect">
                      <a:avLst/>
                    </a:prstGeom>
                  </pic:spPr>
                </pic:pic>
              </a:graphicData>
            </a:graphic>
          </wp:inline>
        </w:drawing>
      </w:r>
    </w:p>
    <w:p w14:paraId="28B1A932" w14:textId="77777777" w:rsidR="004B5421" w:rsidRDefault="004B5421">
      <w:pPr>
        <w:rPr>
          <w:noProof/>
        </w:rPr>
      </w:pPr>
      <w:r>
        <w:br w:type="page"/>
      </w:r>
    </w:p>
    <w:p w14:paraId="3BB9B9EB" w14:textId="476BFC6D" w:rsidR="001217F4" w:rsidRDefault="004B5421" w:rsidP="00A8185E">
      <w:pPr>
        <w:pStyle w:val="Image"/>
      </w:pPr>
      <w:r>
        <w:lastRenderedPageBreak/>
        <w:t>The breach ends up in the northeast corner of the study area</w:t>
      </w:r>
      <w:r w:rsidR="0063019F">
        <w:t>.</w:t>
      </w:r>
    </w:p>
    <w:p w14:paraId="21C89774" w14:textId="14BFC2C8" w:rsidR="004B5421" w:rsidRDefault="004B5421" w:rsidP="004B5421">
      <w:pPr>
        <w:pStyle w:val="Image"/>
      </w:pPr>
      <w:r>
        <w:drawing>
          <wp:inline distT="0" distB="0" distL="0" distR="0" wp14:anchorId="736FDEC0" wp14:editId="025C3CAD">
            <wp:extent cx="5943600" cy="3343910"/>
            <wp:effectExtent l="0" t="0" r="0" b="889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343910"/>
                    </a:xfrm>
                    <a:prstGeom prst="rect">
                      <a:avLst/>
                    </a:prstGeom>
                  </pic:spPr>
                </pic:pic>
              </a:graphicData>
            </a:graphic>
          </wp:inline>
        </w:drawing>
      </w:r>
    </w:p>
    <w:p w14:paraId="1BA03CB0" w14:textId="216929F5" w:rsidR="00CD5012" w:rsidRDefault="0063019F" w:rsidP="0063019F">
      <w:r>
        <w:t>A review of the map shows that there is potential for the water to cross the highway and flow to the southwest.</w:t>
      </w:r>
    </w:p>
    <w:p w14:paraId="5A7B6103" w14:textId="4A459518" w:rsidR="00CD5012" w:rsidRDefault="00CD5012" w:rsidP="0063019F"/>
    <w:p w14:paraId="6A758DDC" w14:textId="77777777" w:rsidR="00CD5012" w:rsidRDefault="00CD5012" w:rsidP="0063019F"/>
    <w:p w14:paraId="353084F3" w14:textId="77777777" w:rsidR="00CD5012" w:rsidRDefault="00CD5012">
      <w:r>
        <w:br w:type="page"/>
      </w:r>
    </w:p>
    <w:p w14:paraId="3AD03073" w14:textId="780EF270" w:rsidR="00CD5012" w:rsidRDefault="00CD5012" w:rsidP="00CD5012">
      <w:pPr>
        <w:pStyle w:val="Heading2"/>
      </w:pPr>
      <w:bookmarkStart w:id="66" w:name="_Toc73347006"/>
      <w:r>
        <w:lastRenderedPageBreak/>
        <w:t xml:space="preserve">Step </w:t>
      </w:r>
      <w:r w:rsidR="005E41AB">
        <w:t>10</w:t>
      </w:r>
      <w:r>
        <w:t xml:space="preserve">.  Add a </w:t>
      </w:r>
      <w:r w:rsidR="00835A85">
        <w:t>c</w:t>
      </w:r>
      <w:r>
        <w:t>ulvert</w:t>
      </w:r>
      <w:bookmarkEnd w:id="66"/>
    </w:p>
    <w:p w14:paraId="5FDF8B76" w14:textId="4FC0EC07" w:rsidR="00CD5012" w:rsidRPr="007672EE" w:rsidRDefault="00CD5012" w:rsidP="00CD5012">
      <w:pPr>
        <w:pStyle w:val="ListParagraph"/>
        <w:numPr>
          <w:ilvl w:val="0"/>
          <w:numId w:val="98"/>
        </w:numPr>
        <w:rPr>
          <w:snapToGrid w:val="0"/>
        </w:rPr>
      </w:pPr>
      <w:r>
        <w:t xml:space="preserve">This dam is used for flood and sediment control.  It has a </w:t>
      </w:r>
      <w:r w:rsidR="00101837">
        <w:t>perforated riser inlet</w:t>
      </w:r>
      <w:r>
        <w:t xml:space="preserve"> to allow solids to settle and clear water to flow through the culvert.</w:t>
      </w:r>
    </w:p>
    <w:p w14:paraId="02505F68" w14:textId="5298E5C2" w:rsidR="00CD5012" w:rsidRPr="00B04CA5" w:rsidRDefault="00B04CA5" w:rsidP="00744A82">
      <w:pPr>
        <w:pStyle w:val="ListParagraph"/>
        <w:numPr>
          <w:ilvl w:val="0"/>
          <w:numId w:val="98"/>
        </w:numPr>
        <w:rPr>
          <w:snapToGrid w:val="0"/>
        </w:rPr>
      </w:pPr>
      <w:r>
        <w:t xml:space="preserve">A site visit would answer any question about this </w:t>
      </w:r>
      <w:r w:rsidR="00835A85">
        <w:t>structure,</w:t>
      </w:r>
      <w:r>
        <w:t xml:space="preserve"> but some simple assumptions will work fine for the purpose of understanding how FLO-2D setup will use the data.</w:t>
      </w:r>
    </w:p>
    <w:p w14:paraId="6068B780" w14:textId="77777777" w:rsidR="00CD5012" w:rsidRDefault="00CD5012" w:rsidP="00CD5012">
      <w:pPr>
        <w:pStyle w:val="Image"/>
      </w:pPr>
      <w:r>
        <w:drawing>
          <wp:inline distT="0" distB="0" distL="0" distR="0" wp14:anchorId="2C2D6D72" wp14:editId="65CC882D">
            <wp:extent cx="5943600" cy="282321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823210"/>
                    </a:xfrm>
                    <a:prstGeom prst="rect">
                      <a:avLst/>
                    </a:prstGeom>
                  </pic:spPr>
                </pic:pic>
              </a:graphicData>
            </a:graphic>
          </wp:inline>
        </w:drawing>
      </w:r>
    </w:p>
    <w:p w14:paraId="2C54957A" w14:textId="3FA7F685" w:rsidR="00CD5012" w:rsidRDefault="00101837" w:rsidP="00CD5012">
      <w:pPr>
        <w:pStyle w:val="Image"/>
        <w:numPr>
          <w:ilvl w:val="0"/>
          <w:numId w:val="98"/>
        </w:numPr>
      </w:pPr>
      <w:r>
        <w:t>I</w:t>
      </w:r>
      <w:r w:rsidR="00CD5012">
        <w:t xml:space="preserve">n this case a </w:t>
      </w:r>
      <w:r>
        <w:t>h</w:t>
      </w:r>
      <w:r w:rsidR="00CD5012">
        <w:t xml:space="preserve">ead </w:t>
      </w:r>
      <w:r>
        <w:t>r</w:t>
      </w:r>
      <w:r w:rsidR="00CD5012">
        <w:t>eference elevation can be used so that the water must achieve a specific elevaton before the culvert will allow discharge.</w:t>
      </w:r>
    </w:p>
    <w:p w14:paraId="43F729FC" w14:textId="77777777" w:rsidR="00CD5012" w:rsidRDefault="00CD5012" w:rsidP="00CD5012">
      <w:pPr>
        <w:pStyle w:val="ListParagraph"/>
        <w:numPr>
          <w:ilvl w:val="0"/>
          <w:numId w:val="98"/>
        </w:numPr>
      </w:pPr>
      <w:r>
        <w:t>Using the ID tool on the elevation raster shows that the ground elevation is 1373.22 ft.</w:t>
      </w:r>
    </w:p>
    <w:p w14:paraId="7C127904" w14:textId="77777777" w:rsidR="00CD5012" w:rsidRDefault="00CD5012" w:rsidP="005F35F6">
      <w:pPr>
        <w:pStyle w:val="Image"/>
      </w:pPr>
      <w:r>
        <w:drawing>
          <wp:inline distT="0" distB="0" distL="0" distR="0" wp14:anchorId="72911769" wp14:editId="433C1B05">
            <wp:extent cx="5943600" cy="2715895"/>
            <wp:effectExtent l="0" t="0" r="0" b="825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2715895"/>
                    </a:xfrm>
                    <a:prstGeom prst="rect">
                      <a:avLst/>
                    </a:prstGeom>
                  </pic:spPr>
                </pic:pic>
              </a:graphicData>
            </a:graphic>
          </wp:inline>
        </w:drawing>
      </w:r>
    </w:p>
    <w:p w14:paraId="6BB991CD" w14:textId="77777777" w:rsidR="00CD5012" w:rsidRDefault="00CD5012" w:rsidP="00CD5012">
      <w:r>
        <w:br w:type="page"/>
      </w:r>
    </w:p>
    <w:p w14:paraId="491B4F59" w14:textId="60104023" w:rsidR="00CD5012" w:rsidRDefault="00CD5012" w:rsidP="00CD5012">
      <w:pPr>
        <w:pStyle w:val="ListParagraph"/>
        <w:numPr>
          <w:ilvl w:val="0"/>
          <w:numId w:val="98"/>
        </w:numPr>
      </w:pPr>
      <w:r>
        <w:lastRenderedPageBreak/>
        <w:t xml:space="preserve">Estimating that the feature is around waist high means we can use a </w:t>
      </w:r>
      <w:r w:rsidR="00101837">
        <w:t xml:space="preserve">head reference elevation of </w:t>
      </w:r>
      <w:r>
        <w:t>137</w:t>
      </w:r>
      <w:r w:rsidR="00101837">
        <w:t>6</w:t>
      </w:r>
      <w:r>
        <w:t xml:space="preserve"> ft for this inlet.</w:t>
      </w:r>
      <w:r w:rsidR="00101837">
        <w:t xml:space="preserve">  </w:t>
      </w:r>
    </w:p>
    <w:p w14:paraId="37BFD622" w14:textId="5E2CD207" w:rsidR="00CD5012" w:rsidRDefault="00CD5012" w:rsidP="00CD5012">
      <w:pPr>
        <w:pStyle w:val="ListParagraph"/>
        <w:numPr>
          <w:ilvl w:val="0"/>
          <w:numId w:val="98"/>
        </w:numPr>
      </w:pPr>
      <w:r>
        <w:t>Collapse the widgets and click the structure editor.</w:t>
      </w:r>
    </w:p>
    <w:p w14:paraId="401C79F7" w14:textId="50770A11" w:rsidR="005F35F6" w:rsidRDefault="005F35F6" w:rsidP="005F35F6">
      <w:pPr>
        <w:pStyle w:val="ListParagraph"/>
        <w:numPr>
          <w:ilvl w:val="0"/>
          <w:numId w:val="98"/>
        </w:numPr>
      </w:pPr>
      <w:r>
        <w:t>Click Add a structure line and digitize a structure from the upstream side of the dam to the downstream side.  Click Save to load the data into the table.</w:t>
      </w:r>
    </w:p>
    <w:p w14:paraId="1E307301" w14:textId="1176FD74" w:rsidR="005F35F6" w:rsidRDefault="005F35F6" w:rsidP="005F35F6">
      <w:pPr>
        <w:pStyle w:val="Image"/>
      </w:pPr>
      <w:r>
        <w:drawing>
          <wp:inline distT="0" distB="0" distL="0" distR="0" wp14:anchorId="1CE6024A" wp14:editId="68951C50">
            <wp:extent cx="3828571" cy="342857"/>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44">
                      <a:extLst>
                        <a:ext uri="{28A0092B-C50C-407E-A947-70E740481C1C}">
                          <a14:useLocalDpi xmlns:a14="http://schemas.microsoft.com/office/drawing/2010/main" val="0"/>
                        </a:ext>
                      </a:extLst>
                    </a:blip>
                    <a:stretch>
                      <a:fillRect/>
                    </a:stretch>
                  </pic:blipFill>
                  <pic:spPr>
                    <a:xfrm>
                      <a:off x="0" y="0"/>
                      <a:ext cx="3828571" cy="342857"/>
                    </a:xfrm>
                    <a:prstGeom prst="rect">
                      <a:avLst/>
                    </a:prstGeom>
                  </pic:spPr>
                </pic:pic>
              </a:graphicData>
            </a:graphic>
          </wp:inline>
        </w:drawing>
      </w:r>
    </w:p>
    <w:p w14:paraId="4D45900E" w14:textId="797CBBA7" w:rsidR="005F35F6" w:rsidRDefault="005F35F6" w:rsidP="005F35F6">
      <w:pPr>
        <w:pStyle w:val="ListParagraph"/>
        <w:numPr>
          <w:ilvl w:val="0"/>
          <w:numId w:val="98"/>
        </w:numPr>
      </w:pPr>
      <w:r>
        <w:t>Finish the data in the Widget.</w:t>
      </w:r>
    </w:p>
    <w:p w14:paraId="00668499" w14:textId="77F85054" w:rsidR="005F35F6" w:rsidRDefault="005F35F6" w:rsidP="005F35F6">
      <w:pPr>
        <w:pStyle w:val="Image"/>
      </w:pPr>
      <w:r>
        <w:drawing>
          <wp:inline distT="0" distB="0" distL="0" distR="0" wp14:anchorId="39A42415" wp14:editId="69090468">
            <wp:extent cx="4219048" cy="376190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219048" cy="3761905"/>
                    </a:xfrm>
                    <a:prstGeom prst="rect">
                      <a:avLst/>
                    </a:prstGeom>
                  </pic:spPr>
                </pic:pic>
              </a:graphicData>
            </a:graphic>
          </wp:inline>
        </w:drawing>
      </w:r>
    </w:p>
    <w:p w14:paraId="0C2E91AB" w14:textId="78BDE444" w:rsidR="007F23F4" w:rsidRPr="007F23F4" w:rsidRDefault="007F23F4" w:rsidP="007F23F4">
      <w:pPr>
        <w:pStyle w:val="ListParagraph"/>
        <w:numPr>
          <w:ilvl w:val="0"/>
          <w:numId w:val="98"/>
        </w:numPr>
      </w:pPr>
      <w:r>
        <w:t xml:space="preserve">Go back to Step 9 and </w:t>
      </w:r>
      <w:hyperlink w:anchor="_Step_9._" w:history="1">
        <w:r w:rsidRPr="007F23F4">
          <w:rPr>
            <w:rStyle w:val="Hyperlink"/>
          </w:rPr>
          <w:t>export and run</w:t>
        </w:r>
      </w:hyperlink>
      <w:r>
        <w:t xml:space="preserve"> the model again.</w:t>
      </w:r>
    </w:p>
    <w:p w14:paraId="13366B1E" w14:textId="29B81A5E" w:rsidR="005E41AB" w:rsidRDefault="005E41AB">
      <w:r>
        <w:br w:type="page"/>
      </w:r>
    </w:p>
    <w:p w14:paraId="03999B5B" w14:textId="73B36D01" w:rsidR="005F35F6" w:rsidRDefault="005F35F6" w:rsidP="005F35F6">
      <w:pPr>
        <w:pStyle w:val="ListParagraph"/>
        <w:numPr>
          <w:ilvl w:val="0"/>
          <w:numId w:val="98"/>
        </w:numPr>
      </w:pPr>
      <w:r>
        <w:lastRenderedPageBreak/>
        <w:t>Copy the Orifice data from the Excel File.</w:t>
      </w:r>
    </w:p>
    <w:p w14:paraId="4569C4D0" w14:textId="35AF3D7B" w:rsidR="005F35F6" w:rsidRDefault="005F35F6" w:rsidP="005F35F6">
      <w:pPr>
        <w:pStyle w:val="Image"/>
      </w:pPr>
      <w:r>
        <w:drawing>
          <wp:inline distT="0" distB="0" distL="0" distR="0" wp14:anchorId="01DC1609" wp14:editId="69DBF0BC">
            <wp:extent cx="5943600" cy="4719955"/>
            <wp:effectExtent l="0" t="0" r="0" b="4445"/>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4719955"/>
                    </a:xfrm>
                    <a:prstGeom prst="rect">
                      <a:avLst/>
                    </a:prstGeom>
                  </pic:spPr>
                </pic:pic>
              </a:graphicData>
            </a:graphic>
          </wp:inline>
        </w:drawing>
      </w:r>
    </w:p>
    <w:p w14:paraId="1ED6701A" w14:textId="7ABB4F6C" w:rsidR="005F35F6" w:rsidRDefault="005F35F6" w:rsidP="005F35F6">
      <w:pPr>
        <w:pStyle w:val="ListParagraph"/>
        <w:numPr>
          <w:ilvl w:val="0"/>
          <w:numId w:val="98"/>
        </w:numPr>
      </w:pPr>
      <w:r>
        <w:t>Select the first cell of the data table in QGIS and click the Paste Button.</w:t>
      </w:r>
    </w:p>
    <w:p w14:paraId="7EE2E97A" w14:textId="7D829432" w:rsidR="005F35F6" w:rsidRDefault="005F35F6" w:rsidP="005F35F6">
      <w:pPr>
        <w:pStyle w:val="Image"/>
      </w:pPr>
      <w:r>
        <w:drawing>
          <wp:inline distT="0" distB="0" distL="0" distR="0" wp14:anchorId="3B1ED5F3" wp14:editId="4FD6C64F">
            <wp:extent cx="5943600" cy="1631950"/>
            <wp:effectExtent l="0" t="0" r="0" b="6350"/>
            <wp:docPr id="786" name="Picture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1631950"/>
                    </a:xfrm>
                    <a:prstGeom prst="rect">
                      <a:avLst/>
                    </a:prstGeom>
                  </pic:spPr>
                </pic:pic>
              </a:graphicData>
            </a:graphic>
          </wp:inline>
        </w:drawing>
      </w:r>
    </w:p>
    <w:p w14:paraId="157C37A8" w14:textId="68353CCA" w:rsidR="005F35F6" w:rsidRDefault="005F35F6" w:rsidP="005F35F6">
      <w:pPr>
        <w:pStyle w:val="ListParagraph"/>
        <w:numPr>
          <w:ilvl w:val="0"/>
          <w:numId w:val="98"/>
        </w:numPr>
      </w:pPr>
      <w:r>
        <w:t>Click the Schematize Button.</w:t>
      </w:r>
    </w:p>
    <w:p w14:paraId="5D6A0F43" w14:textId="35FD125A" w:rsidR="005F35F6" w:rsidRDefault="005F35F6" w:rsidP="005F35F6">
      <w:pPr>
        <w:pStyle w:val="Image"/>
      </w:pPr>
      <w:r>
        <w:drawing>
          <wp:inline distT="0" distB="0" distL="0" distR="0" wp14:anchorId="69D07F6A" wp14:editId="53F594EA">
            <wp:extent cx="3829050" cy="352425"/>
            <wp:effectExtent l="0" t="0" r="0" b="9525"/>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829050" cy="352425"/>
                    </a:xfrm>
                    <a:prstGeom prst="rect">
                      <a:avLst/>
                    </a:prstGeom>
                    <a:noFill/>
                    <a:ln>
                      <a:noFill/>
                    </a:ln>
                  </pic:spPr>
                </pic:pic>
              </a:graphicData>
            </a:graphic>
          </wp:inline>
        </w:drawing>
      </w:r>
    </w:p>
    <w:p w14:paraId="48B5E7A7" w14:textId="0584CD29" w:rsidR="005E41AB" w:rsidRDefault="005E41AB">
      <w:r>
        <w:br w:type="page"/>
      </w:r>
    </w:p>
    <w:p w14:paraId="35D8071C" w14:textId="0F62698B" w:rsidR="005F35F6" w:rsidRDefault="005F35F6" w:rsidP="005F35F6">
      <w:pPr>
        <w:pStyle w:val="ListParagraph"/>
        <w:numPr>
          <w:ilvl w:val="0"/>
          <w:numId w:val="98"/>
        </w:numPr>
      </w:pPr>
      <w:r>
        <w:lastRenderedPageBreak/>
        <w:t>Turn on the Hydraulic Structure</w:t>
      </w:r>
      <w:r w:rsidR="005E41AB">
        <w:t>s</w:t>
      </w:r>
      <w:r>
        <w:t xml:space="preserve"> switch.</w:t>
      </w:r>
    </w:p>
    <w:p w14:paraId="0AEA05FE" w14:textId="6043E106" w:rsidR="005F35F6" w:rsidRDefault="005F35F6" w:rsidP="005E41AB">
      <w:pPr>
        <w:pStyle w:val="Image"/>
      </w:pPr>
      <w:r>
        <w:drawing>
          <wp:inline distT="0" distB="0" distL="0" distR="0" wp14:anchorId="11D71C2E" wp14:editId="627FEA14">
            <wp:extent cx="5943600" cy="396240"/>
            <wp:effectExtent l="0" t="0" r="0" b="381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396240"/>
                    </a:xfrm>
                    <a:prstGeom prst="rect">
                      <a:avLst/>
                    </a:prstGeom>
                  </pic:spPr>
                </pic:pic>
              </a:graphicData>
            </a:graphic>
          </wp:inline>
        </w:drawing>
      </w:r>
    </w:p>
    <w:p w14:paraId="271C8244" w14:textId="6FFE469B" w:rsidR="005F35F6" w:rsidRDefault="005F35F6" w:rsidP="005F35F6"/>
    <w:p w14:paraId="7F197F29" w14:textId="2A4AA0A6" w:rsidR="005F35F6" w:rsidRDefault="005F35F6" w:rsidP="005F35F6">
      <w:r>
        <w:rPr>
          <w:noProof/>
        </w:rPr>
        <w:drawing>
          <wp:inline distT="0" distB="0" distL="0" distR="0" wp14:anchorId="2BBEFE8F" wp14:editId="238FE390">
            <wp:extent cx="5943600" cy="5527675"/>
            <wp:effectExtent l="0" t="0" r="0" b="0"/>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5527675"/>
                    </a:xfrm>
                    <a:prstGeom prst="rect">
                      <a:avLst/>
                    </a:prstGeom>
                  </pic:spPr>
                </pic:pic>
              </a:graphicData>
            </a:graphic>
          </wp:inline>
        </w:drawing>
      </w:r>
    </w:p>
    <w:p w14:paraId="0C01C7CA" w14:textId="3B5A4ECC" w:rsidR="007F23F4" w:rsidRDefault="007F23F4">
      <w:r>
        <w:br w:type="page"/>
      </w:r>
    </w:p>
    <w:p w14:paraId="128DCDB7" w14:textId="5B78E2D4" w:rsidR="007F23F4" w:rsidRDefault="007F23F4" w:rsidP="007F23F4">
      <w:pPr>
        <w:pStyle w:val="Heading2"/>
      </w:pPr>
      <w:bookmarkStart w:id="67" w:name="_Toc73347007"/>
      <w:r>
        <w:lastRenderedPageBreak/>
        <w:t>Step 11. Downstream Boundary</w:t>
      </w:r>
      <w:bookmarkEnd w:id="67"/>
    </w:p>
    <w:p w14:paraId="47A2C106" w14:textId="72C7BF16" w:rsidR="007F23F4" w:rsidRDefault="007F23F4" w:rsidP="007F23F4">
      <w:pPr>
        <w:pStyle w:val="ListParagraph"/>
        <w:numPr>
          <w:ilvl w:val="0"/>
          <w:numId w:val="99"/>
        </w:numPr>
      </w:pPr>
      <w:r>
        <w:t>Collapse the widgets and click the Boundary Condition Widget.</w:t>
      </w:r>
    </w:p>
    <w:p w14:paraId="73FAAE25" w14:textId="71BE004A" w:rsidR="007F23F4" w:rsidRDefault="007F23F4" w:rsidP="007F23F4">
      <w:pPr>
        <w:pStyle w:val="ListParagraph"/>
        <w:numPr>
          <w:ilvl w:val="0"/>
          <w:numId w:val="99"/>
        </w:numPr>
      </w:pPr>
      <w:r>
        <w:t>Click the create polygon button and digitize a polygon around the downstream boundary.</w:t>
      </w:r>
    </w:p>
    <w:p w14:paraId="211E0F38" w14:textId="07202911" w:rsidR="007F23F4" w:rsidRDefault="007F23F4" w:rsidP="007F23F4">
      <w:pPr>
        <w:pStyle w:val="ListParagraph"/>
        <w:numPr>
          <w:ilvl w:val="0"/>
          <w:numId w:val="99"/>
        </w:numPr>
      </w:pPr>
      <w:r>
        <w:t>Click the Widget save button.</w:t>
      </w:r>
    </w:p>
    <w:p w14:paraId="77D417C3" w14:textId="234C81C1" w:rsidR="007F23F4" w:rsidRDefault="007F23F4" w:rsidP="007F23F4">
      <w:pPr>
        <w:pStyle w:val="ListParagraph"/>
        <w:numPr>
          <w:ilvl w:val="0"/>
          <w:numId w:val="99"/>
        </w:numPr>
      </w:pPr>
      <w:r>
        <w:t>Set the Outflow side of the widget to Outflow.</w:t>
      </w:r>
    </w:p>
    <w:p w14:paraId="491A838F" w14:textId="64512CB0" w:rsidR="007F23F4" w:rsidRDefault="007F23F4" w:rsidP="007F23F4">
      <w:pPr>
        <w:pStyle w:val="ListParagraph"/>
        <w:numPr>
          <w:ilvl w:val="0"/>
          <w:numId w:val="99"/>
        </w:numPr>
      </w:pPr>
      <w:r>
        <w:t>Set the outflow type to 1.</w:t>
      </w:r>
    </w:p>
    <w:p w14:paraId="192C4750" w14:textId="653D4908" w:rsidR="007F23F4" w:rsidRDefault="007F23F4" w:rsidP="007F23F4">
      <w:pPr>
        <w:pStyle w:val="ListParagraph"/>
        <w:numPr>
          <w:ilvl w:val="0"/>
          <w:numId w:val="99"/>
        </w:numPr>
      </w:pPr>
      <w:r>
        <w:t>Click the Schematize button.</w:t>
      </w:r>
    </w:p>
    <w:p w14:paraId="7B27926B" w14:textId="6C0B30E7" w:rsidR="007F23F4" w:rsidRDefault="007F23F4" w:rsidP="00B45FFE">
      <w:pPr>
        <w:pStyle w:val="Image"/>
      </w:pPr>
      <w:r>
        <w:drawing>
          <wp:inline distT="0" distB="0" distL="0" distR="0" wp14:anchorId="34E00123" wp14:editId="10987914">
            <wp:extent cx="4238095" cy="2047619"/>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238095" cy="2047619"/>
                    </a:xfrm>
                    <a:prstGeom prst="rect">
                      <a:avLst/>
                    </a:prstGeom>
                  </pic:spPr>
                </pic:pic>
              </a:graphicData>
            </a:graphic>
          </wp:inline>
        </w:drawing>
      </w:r>
    </w:p>
    <w:p w14:paraId="2321F7D3" w14:textId="6C145720" w:rsidR="007F23F4" w:rsidRPr="005F35F6" w:rsidRDefault="00B45FFE" w:rsidP="00B45FFE">
      <w:pPr>
        <w:pStyle w:val="Image"/>
      </w:pPr>
      <w:r>
        <w:drawing>
          <wp:inline distT="0" distB="0" distL="0" distR="0" wp14:anchorId="635F63FA" wp14:editId="5D8B69AD">
            <wp:extent cx="2619048" cy="3228571"/>
            <wp:effectExtent l="0" t="0" r="0" b="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19048" cy="3228571"/>
                    </a:xfrm>
                    <a:prstGeom prst="rect">
                      <a:avLst/>
                    </a:prstGeom>
                  </pic:spPr>
                </pic:pic>
              </a:graphicData>
            </a:graphic>
          </wp:inline>
        </w:drawing>
      </w:r>
    </w:p>
    <w:p w14:paraId="5586B728" w14:textId="77777777" w:rsidR="00CD5012" w:rsidRPr="007672EE" w:rsidRDefault="00CD5012" w:rsidP="00CD5012">
      <w:pPr>
        <w:pStyle w:val="Image"/>
        <w:numPr>
          <w:ilvl w:val="0"/>
          <w:numId w:val="98"/>
        </w:numPr>
        <w:rPr>
          <w:snapToGrid w:val="0"/>
        </w:rPr>
      </w:pPr>
      <w:r>
        <w:br w:type="page"/>
      </w:r>
    </w:p>
    <w:p w14:paraId="14DEFB48" w14:textId="77777777" w:rsidR="0063019F" w:rsidRDefault="0063019F" w:rsidP="0063019F"/>
    <w:p w14:paraId="1D957BEB" w14:textId="0ABF9CB3" w:rsidR="0063019F" w:rsidRDefault="0063019F" w:rsidP="0063019F"/>
    <w:p w14:paraId="73EB2696" w14:textId="77777777" w:rsidR="0063019F" w:rsidRPr="0063019F" w:rsidRDefault="0063019F" w:rsidP="0063019F"/>
    <w:p w14:paraId="4A138AE3" w14:textId="77777777" w:rsidR="00C35714" w:rsidRDefault="00C35714">
      <w:r>
        <w:br w:type="page"/>
      </w:r>
    </w:p>
    <w:p w14:paraId="6AC3FB48" w14:textId="798A3619" w:rsidR="00C35714" w:rsidRDefault="00C35714" w:rsidP="00C35714">
      <w:pPr>
        <w:pStyle w:val="Heading2"/>
      </w:pPr>
      <w:bookmarkStart w:id="68" w:name="_Toc73347008"/>
      <w:r>
        <w:lastRenderedPageBreak/>
        <w:t xml:space="preserve">Step </w:t>
      </w:r>
      <w:r w:rsidR="005E41AB">
        <w:t>1</w:t>
      </w:r>
      <w:r w:rsidR="00817708">
        <w:t>2</w:t>
      </w:r>
      <w:r>
        <w:t>.</w:t>
      </w:r>
      <w:r w:rsidR="0011720F">
        <w:t xml:space="preserve"> Common mistakes </w:t>
      </w:r>
      <w:r>
        <w:t>demo</w:t>
      </w:r>
      <w:bookmarkEnd w:id="68"/>
    </w:p>
    <w:p w14:paraId="7B8BEAAB" w14:textId="0B2DE1EB" w:rsidR="00C35714" w:rsidRDefault="0011720F" w:rsidP="00C35714">
      <w:r>
        <w:t>This section will demonstrate some common mistakes that users make when building breach models</w:t>
      </w:r>
      <w:r w:rsidR="00A2007A">
        <w:t>:</w:t>
      </w:r>
    </w:p>
    <w:p w14:paraId="0A66B8F5" w14:textId="79807668" w:rsidR="0011720F" w:rsidRDefault="0011720F" w:rsidP="00A2007A">
      <w:pPr>
        <w:pStyle w:val="ListParagraph"/>
        <w:numPr>
          <w:ilvl w:val="0"/>
          <w:numId w:val="96"/>
        </w:numPr>
      </w:pPr>
      <w:r>
        <w:t>The reservoir node is water surface is too high or on the wrong side of the levee.</w:t>
      </w:r>
    </w:p>
    <w:p w14:paraId="0FAE3780" w14:textId="017F442A" w:rsidR="00A2007A" w:rsidRDefault="00780FFC" w:rsidP="00A2007A">
      <w:pPr>
        <w:pStyle w:val="ListParagraph"/>
        <w:numPr>
          <w:ilvl w:val="0"/>
          <w:numId w:val="96"/>
        </w:numPr>
      </w:pPr>
      <w:r>
        <w:t>Levee components are not tied into the edge of the dam correctly.</w:t>
      </w:r>
    </w:p>
    <w:p w14:paraId="031AD681" w14:textId="7A21CF55" w:rsidR="00A2007A" w:rsidRDefault="0011720F" w:rsidP="00A2007A">
      <w:pPr>
        <w:pStyle w:val="ListParagraph"/>
        <w:numPr>
          <w:ilvl w:val="0"/>
          <w:numId w:val="96"/>
        </w:numPr>
      </w:pPr>
      <w:r>
        <w:t>Crest</w:t>
      </w:r>
      <w:r w:rsidR="00A2007A">
        <w:t xml:space="preserve"> elevation is not defined correctly.</w:t>
      </w:r>
    </w:p>
    <w:p w14:paraId="04AB998C" w14:textId="3C705329" w:rsidR="00780FFC" w:rsidRDefault="00780FFC" w:rsidP="00A2007A">
      <w:pPr>
        <w:pStyle w:val="ListParagraph"/>
        <w:numPr>
          <w:ilvl w:val="0"/>
          <w:numId w:val="96"/>
        </w:numPr>
      </w:pPr>
      <w:r>
        <w:t>There is a hole in the levee where a direction was</w:t>
      </w:r>
      <w:r w:rsidR="00696487">
        <w:t xml:space="preserve"> no</w:t>
      </w:r>
      <w:r>
        <w:t>t assigned correctly.</w:t>
      </w:r>
    </w:p>
    <w:p w14:paraId="0D720E6F" w14:textId="14E88C64" w:rsidR="0011720F" w:rsidRDefault="0011720F" w:rsidP="00A2007A">
      <w:pPr>
        <w:pStyle w:val="ListParagraph"/>
        <w:numPr>
          <w:ilvl w:val="0"/>
          <w:numId w:val="96"/>
        </w:numPr>
      </w:pPr>
      <w:r>
        <w:t>The breach node is on the wrong side of the levee.</w:t>
      </w:r>
    </w:p>
    <w:p w14:paraId="252F4B9B" w14:textId="77777777" w:rsidR="00A2007A" w:rsidRDefault="00A2007A" w:rsidP="00A2007A"/>
    <w:p w14:paraId="127BF48E" w14:textId="713D39C3" w:rsidR="00A2007A" w:rsidRDefault="0011720F" w:rsidP="00756060">
      <w:pPr>
        <w:pStyle w:val="Heading3"/>
      </w:pPr>
      <w:bookmarkStart w:id="69" w:name="_Toc73347009"/>
      <w:r>
        <w:t>Bad reservoir</w:t>
      </w:r>
      <w:r w:rsidR="00696487">
        <w:t xml:space="preserve"> or leaky levee component</w:t>
      </w:r>
      <w:bookmarkEnd w:id="69"/>
    </w:p>
    <w:p w14:paraId="193E794E" w14:textId="11ED6254" w:rsidR="00C35714" w:rsidRDefault="00C35714" w:rsidP="00C35714">
      <w:pPr>
        <w:pStyle w:val="ListParagraph"/>
        <w:numPr>
          <w:ilvl w:val="0"/>
          <w:numId w:val="94"/>
        </w:numPr>
      </w:pPr>
      <w:r>
        <w:t xml:space="preserve">Collapse the widgets and </w:t>
      </w:r>
      <w:r w:rsidR="00A2007A">
        <w:t>c</w:t>
      </w:r>
      <w:r>
        <w:t>lick the Initial Condition Editor.</w:t>
      </w:r>
    </w:p>
    <w:p w14:paraId="2ADDB19D" w14:textId="30365CD5" w:rsidR="00C35714" w:rsidRDefault="00C35714" w:rsidP="00C35714">
      <w:pPr>
        <w:pStyle w:val="ListParagraph"/>
        <w:numPr>
          <w:ilvl w:val="0"/>
          <w:numId w:val="94"/>
        </w:numPr>
      </w:pPr>
      <w:r>
        <w:t>Change the reservoir elevation to 1402.00 and click the Schema</w:t>
      </w:r>
      <w:r w:rsidR="00A2007A">
        <w:t>tize</w:t>
      </w:r>
      <w:r>
        <w:t xml:space="preserve"> button.</w:t>
      </w:r>
      <w:r w:rsidR="00756060">
        <w:t xml:space="preserve">  This is 2ft higher than the dam.</w:t>
      </w:r>
    </w:p>
    <w:p w14:paraId="7220ED5E" w14:textId="1EDC39CC" w:rsidR="00C35714" w:rsidRDefault="00C35714" w:rsidP="00C35714">
      <w:pPr>
        <w:pStyle w:val="Image"/>
      </w:pPr>
      <w:r>
        <w:drawing>
          <wp:inline distT="0" distB="0" distL="0" distR="0" wp14:anchorId="0BF62095" wp14:editId="13DAFCD7">
            <wp:extent cx="3627886" cy="1523398"/>
            <wp:effectExtent l="0" t="0" r="0" b="63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38223" cy="1527739"/>
                    </a:xfrm>
                    <a:prstGeom prst="rect">
                      <a:avLst/>
                    </a:prstGeom>
                  </pic:spPr>
                </pic:pic>
              </a:graphicData>
            </a:graphic>
          </wp:inline>
        </w:drawing>
      </w:r>
    </w:p>
    <w:p w14:paraId="52E1E0BF" w14:textId="77777777" w:rsidR="00F7792A" w:rsidRDefault="00C35714" w:rsidP="00C35714">
      <w:pPr>
        <w:pStyle w:val="ListParagraph"/>
        <w:numPr>
          <w:ilvl w:val="0"/>
          <w:numId w:val="94"/>
        </w:numPr>
      </w:pPr>
      <w:r>
        <w:t xml:space="preserve">Repeat </w:t>
      </w:r>
      <w:r w:rsidRPr="00C35714">
        <w:rPr>
          <w:b/>
          <w:bCs/>
        </w:rPr>
        <w:t>Step 8</w:t>
      </w:r>
      <w:r>
        <w:t xml:space="preserve"> starting at Number 4.</w:t>
      </w:r>
      <w:r w:rsidR="00A2007A">
        <w:t xml:space="preserve">  </w:t>
      </w:r>
    </w:p>
    <w:p w14:paraId="01A1F6D8" w14:textId="16A19A13" w:rsidR="00C35714" w:rsidRDefault="00A2007A" w:rsidP="00C35714">
      <w:pPr>
        <w:pStyle w:val="ListParagraph"/>
        <w:numPr>
          <w:ilvl w:val="0"/>
          <w:numId w:val="94"/>
        </w:numPr>
      </w:pPr>
      <w:r>
        <w:t xml:space="preserve">This is </w:t>
      </w:r>
      <w:r w:rsidR="00F7792A">
        <w:t>the result</w:t>
      </w:r>
      <w:r>
        <w:t>.  The reservoir was too high so it filled the whole project.</w:t>
      </w:r>
    </w:p>
    <w:p w14:paraId="50DB3345" w14:textId="37275F37" w:rsidR="00A2007A" w:rsidRDefault="00A2007A" w:rsidP="00C35714">
      <w:pPr>
        <w:pStyle w:val="ListParagraph"/>
        <w:numPr>
          <w:ilvl w:val="0"/>
          <w:numId w:val="94"/>
        </w:numPr>
      </w:pPr>
      <w:r>
        <w:t>Don’t forget to set the elevation back before</w:t>
      </w:r>
      <w:r w:rsidR="00F7792A">
        <w:t xml:space="preserve"> exiting from QGIS.</w:t>
      </w:r>
      <w:r>
        <w:t xml:space="preserve"> </w:t>
      </w:r>
    </w:p>
    <w:p w14:paraId="383CCC54" w14:textId="05669D97" w:rsidR="0011720F" w:rsidRDefault="00A2007A" w:rsidP="0011720F">
      <w:pPr>
        <w:pStyle w:val="Image"/>
      </w:pPr>
      <w:r>
        <w:drawing>
          <wp:inline distT="0" distB="0" distL="0" distR="0" wp14:anchorId="1B315A69" wp14:editId="186FB241">
            <wp:extent cx="5046768" cy="2839347"/>
            <wp:effectExtent l="0" t="0" r="190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057768" cy="2845536"/>
                    </a:xfrm>
                    <a:prstGeom prst="rect">
                      <a:avLst/>
                    </a:prstGeom>
                  </pic:spPr>
                </pic:pic>
              </a:graphicData>
            </a:graphic>
          </wp:inline>
        </w:drawing>
      </w:r>
    </w:p>
    <w:p w14:paraId="4CB86C51" w14:textId="6B2DF5E4" w:rsidR="00756060" w:rsidRDefault="00756060">
      <w:r>
        <w:br w:type="page"/>
      </w:r>
    </w:p>
    <w:p w14:paraId="78A0CD1B" w14:textId="374A4414" w:rsidR="0011720F" w:rsidRDefault="0011720F" w:rsidP="00756060">
      <w:pPr>
        <w:pStyle w:val="Heading3"/>
      </w:pPr>
      <w:bookmarkStart w:id="70" w:name="_Toc73347010"/>
      <w:r>
        <w:lastRenderedPageBreak/>
        <w:t xml:space="preserve">Dam elevation </w:t>
      </w:r>
      <w:r w:rsidR="00680D15">
        <w:t>not removed</w:t>
      </w:r>
      <w:bookmarkEnd w:id="70"/>
    </w:p>
    <w:p w14:paraId="372272E1" w14:textId="24A4A53A" w:rsidR="00680D15" w:rsidRDefault="00680D15" w:rsidP="00680D15">
      <w:pPr>
        <w:pStyle w:val="ListParagraph"/>
        <w:numPr>
          <w:ilvl w:val="0"/>
          <w:numId w:val="97"/>
        </w:numPr>
      </w:pPr>
      <w:r>
        <w:t>Collapse the widgets and click the Grid Tools.</w:t>
      </w:r>
    </w:p>
    <w:p w14:paraId="5B635A6A" w14:textId="69D14CB4" w:rsidR="00680D15" w:rsidRDefault="00680D15" w:rsidP="00680D15">
      <w:pPr>
        <w:pStyle w:val="ListParagraph"/>
        <w:numPr>
          <w:ilvl w:val="0"/>
          <w:numId w:val="97"/>
        </w:numPr>
      </w:pPr>
      <w:r>
        <w:t>Click the Sample Raster button.</w:t>
      </w:r>
    </w:p>
    <w:p w14:paraId="1D78931F" w14:textId="326C6EFC" w:rsidR="00680D15" w:rsidRDefault="00680D15" w:rsidP="00680D15">
      <w:pPr>
        <w:pStyle w:val="ListParagraph"/>
        <w:numPr>
          <w:ilvl w:val="0"/>
          <w:numId w:val="97"/>
        </w:numPr>
      </w:pPr>
      <w:r>
        <w:t>Fill the form and click OK.  The elevation file should be in Module 3.</w:t>
      </w:r>
    </w:p>
    <w:p w14:paraId="50F4FE36" w14:textId="04EA9497" w:rsidR="00680D15" w:rsidRDefault="00680D15" w:rsidP="00680D15">
      <w:pPr>
        <w:pStyle w:val="Image"/>
      </w:pPr>
      <w:r>
        <w:drawing>
          <wp:inline distT="0" distB="0" distL="0" distR="0" wp14:anchorId="043A389A" wp14:editId="58BD1B68">
            <wp:extent cx="5944815" cy="1608667"/>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55">
                      <a:extLst>
                        <a:ext uri="{28A0092B-C50C-407E-A947-70E740481C1C}">
                          <a14:useLocalDpi xmlns:a14="http://schemas.microsoft.com/office/drawing/2010/main" val="0"/>
                        </a:ext>
                      </a:extLst>
                    </a:blip>
                    <a:stretch>
                      <a:fillRect/>
                    </a:stretch>
                  </pic:blipFill>
                  <pic:spPr>
                    <a:xfrm>
                      <a:off x="0" y="0"/>
                      <a:ext cx="5989910" cy="1620870"/>
                    </a:xfrm>
                    <a:prstGeom prst="rect">
                      <a:avLst/>
                    </a:prstGeom>
                  </pic:spPr>
                </pic:pic>
              </a:graphicData>
            </a:graphic>
          </wp:inline>
        </w:drawing>
      </w:r>
    </w:p>
    <w:p w14:paraId="36530C92" w14:textId="4121350D" w:rsidR="00680D15" w:rsidRDefault="00680D15" w:rsidP="00680D15">
      <w:pPr>
        <w:pStyle w:val="ListParagraph"/>
        <w:numPr>
          <w:ilvl w:val="0"/>
          <w:numId w:val="97"/>
        </w:numPr>
      </w:pPr>
      <w:r>
        <w:t>This procedure reset the elevation correction that was applied in Step 6 or 7.</w:t>
      </w:r>
    </w:p>
    <w:p w14:paraId="31FD1581" w14:textId="29ACFF78" w:rsidR="00680D15" w:rsidRDefault="00680D15" w:rsidP="00680D15">
      <w:pPr>
        <w:pStyle w:val="ListParagraph"/>
        <w:numPr>
          <w:ilvl w:val="0"/>
          <w:numId w:val="97"/>
        </w:numPr>
      </w:pPr>
      <w:r>
        <w:t xml:space="preserve">Export and run the model by repeating </w:t>
      </w:r>
      <w:r w:rsidRPr="00680D15">
        <w:rPr>
          <w:b/>
          <w:bCs/>
        </w:rPr>
        <w:t>Step 8</w:t>
      </w:r>
      <w:r>
        <w:t>.</w:t>
      </w:r>
    </w:p>
    <w:p w14:paraId="6CD17941" w14:textId="1BE62984" w:rsidR="00680D15" w:rsidRDefault="00680D15" w:rsidP="00680D15">
      <w:pPr>
        <w:pStyle w:val="ListParagraph"/>
        <w:numPr>
          <w:ilvl w:val="0"/>
          <w:numId w:val="97"/>
        </w:numPr>
      </w:pPr>
      <w:r>
        <w:t>Error message appears</w:t>
      </w:r>
      <w:r w:rsidR="004B5421">
        <w:t xml:space="preserve"> to alert that the breach elevation is lower than the dam elevation.  This is an indication that something is wrong.  </w:t>
      </w:r>
    </w:p>
    <w:p w14:paraId="03E9B743" w14:textId="2D02A6C2" w:rsidR="00680D15" w:rsidRDefault="00680D15" w:rsidP="004B5421">
      <w:pPr>
        <w:pStyle w:val="Image"/>
      </w:pPr>
      <w:r>
        <w:drawing>
          <wp:inline distT="0" distB="0" distL="0" distR="0" wp14:anchorId="70D0C131" wp14:editId="1FE1CE71">
            <wp:extent cx="5943600" cy="126301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1263015"/>
                    </a:xfrm>
                    <a:prstGeom prst="rect">
                      <a:avLst/>
                    </a:prstGeom>
                  </pic:spPr>
                </pic:pic>
              </a:graphicData>
            </a:graphic>
          </wp:inline>
        </w:drawing>
      </w:r>
    </w:p>
    <w:p w14:paraId="59C43D9C" w14:textId="6FBCED26" w:rsidR="004B5421" w:rsidRDefault="004B5421" w:rsidP="004B5421">
      <w:pPr>
        <w:pStyle w:val="ListParagraph"/>
        <w:numPr>
          <w:ilvl w:val="0"/>
          <w:numId w:val="97"/>
        </w:numPr>
      </w:pPr>
      <w:r>
        <w:t xml:space="preserve">There is another more subtle indication that the dam elevation was not removed.  In this </w:t>
      </w:r>
      <w:r w:rsidR="004456A3">
        <w:t>case</w:t>
      </w:r>
      <w:r>
        <w:t xml:space="preserve">, the dam has not failed </w:t>
      </w:r>
      <w:r w:rsidR="00696487">
        <w:t xml:space="preserve">because the </w:t>
      </w:r>
      <w:r w:rsidR="00696487" w:rsidRPr="00696487">
        <w:rPr>
          <w:u w:val="single"/>
        </w:rPr>
        <w:t>dam elevation was not removed</w:t>
      </w:r>
      <w:r w:rsidR="00696487">
        <w:t>.</w:t>
      </w:r>
    </w:p>
    <w:p w14:paraId="17A40079" w14:textId="554BD792" w:rsidR="004B5421" w:rsidRPr="004B5421" w:rsidRDefault="004B5421" w:rsidP="004B5421">
      <w:pPr>
        <w:pStyle w:val="Image"/>
      </w:pPr>
      <w:r>
        <w:drawing>
          <wp:inline distT="0" distB="0" distL="0" distR="0" wp14:anchorId="5999D1C1" wp14:editId="35A05021">
            <wp:extent cx="4860824" cy="2734733"/>
            <wp:effectExtent l="0" t="0" r="0"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86089" cy="2748947"/>
                    </a:xfrm>
                    <a:prstGeom prst="rect">
                      <a:avLst/>
                    </a:prstGeom>
                  </pic:spPr>
                </pic:pic>
              </a:graphicData>
            </a:graphic>
          </wp:inline>
        </w:drawing>
      </w:r>
    </w:p>
    <w:p w14:paraId="636803AA" w14:textId="77777777" w:rsidR="00680D15" w:rsidRDefault="00680D15" w:rsidP="00680D15"/>
    <w:p w14:paraId="7BD6824B" w14:textId="22F22093" w:rsidR="00680D15" w:rsidRDefault="00680D15" w:rsidP="00680D15"/>
    <w:p w14:paraId="3DD86C69" w14:textId="77777777" w:rsidR="00680D15" w:rsidRPr="00680D15" w:rsidRDefault="00680D15" w:rsidP="00680D15"/>
    <w:p w14:paraId="41B6A971" w14:textId="0F778E75" w:rsidR="00C35714" w:rsidRDefault="00C35714" w:rsidP="0011720F">
      <w:pPr>
        <w:pStyle w:val="Image"/>
        <w:rPr>
          <w:rFonts w:cs="Arial"/>
          <w:b/>
          <w:bCs/>
          <w:i/>
          <w:snapToGrid w:val="0"/>
          <w:sz w:val="26"/>
          <w:szCs w:val="26"/>
        </w:rPr>
      </w:pPr>
      <w:r>
        <w:br w:type="page"/>
      </w:r>
    </w:p>
    <w:p w14:paraId="5703146D" w14:textId="77777777" w:rsidR="00EB6EEC" w:rsidRPr="00655D0F" w:rsidRDefault="00EB6EEC" w:rsidP="00EB6EEC">
      <w:pPr>
        <w:pStyle w:val="Heading1"/>
        <w:rPr>
          <w:rFonts w:asciiTheme="minorHAnsi" w:hAnsiTheme="minorHAnsi"/>
          <w:caps/>
        </w:rPr>
      </w:pPr>
      <w:bookmarkStart w:id="71" w:name="_Toc73347011"/>
      <w:r>
        <w:rPr>
          <w:rFonts w:asciiTheme="minorHAnsi" w:hAnsiTheme="minorHAnsi"/>
          <w:caps/>
        </w:rPr>
        <w:lastRenderedPageBreak/>
        <w:t>Module 5 Part I</w:t>
      </w:r>
      <w:r w:rsidRPr="00655D0F">
        <w:rPr>
          <w:rFonts w:asciiTheme="minorHAnsi" w:hAnsiTheme="minorHAnsi"/>
          <w:caps/>
        </w:rPr>
        <w:t xml:space="preserve"> –</w:t>
      </w:r>
      <w:r>
        <w:rPr>
          <w:rFonts w:asciiTheme="minorHAnsi" w:hAnsiTheme="minorHAnsi"/>
          <w:caps/>
        </w:rPr>
        <w:t xml:space="preserve"> Create a Watershed Model</w:t>
      </w:r>
      <w:bookmarkEnd w:id="71"/>
    </w:p>
    <w:p w14:paraId="44BC3352" w14:textId="77777777" w:rsidR="0082229E" w:rsidRPr="005A491E" w:rsidRDefault="0082229E" w:rsidP="0082229E">
      <w:r w:rsidRPr="005A491E">
        <w:rPr>
          <w:highlight w:val="yellow"/>
        </w:rPr>
        <w:t>Advanced class attendees.  Skip this lesson.  It is here for you to peruse.</w:t>
      </w:r>
      <w:r>
        <w:t xml:space="preserve"> </w:t>
      </w:r>
    </w:p>
    <w:p w14:paraId="2C3374A3" w14:textId="77777777" w:rsidR="00EB6EEC" w:rsidRPr="00655D0F" w:rsidRDefault="00EB6EEC" w:rsidP="00EB6EEC"/>
    <w:p w14:paraId="4D0E5F4A" w14:textId="77777777" w:rsidR="00EB6EEC" w:rsidRPr="00655D0F" w:rsidRDefault="00EB6EEC" w:rsidP="00EB6EEC"/>
    <w:p w14:paraId="3B6A7E10" w14:textId="77777777" w:rsidR="00EB6EEC" w:rsidRPr="00655D0F" w:rsidRDefault="00EB6EEC" w:rsidP="00EB6EEC"/>
    <w:p w14:paraId="7F730007" w14:textId="77777777" w:rsidR="00EB6EEC" w:rsidRPr="00655D0F" w:rsidRDefault="00EB6EEC" w:rsidP="00EB6EEC"/>
    <w:p w14:paraId="79D51309" w14:textId="77777777" w:rsidR="00EB6EEC" w:rsidRPr="00655D0F" w:rsidRDefault="00EB6EEC" w:rsidP="00EB6EEC"/>
    <w:p w14:paraId="7E484244" w14:textId="77777777" w:rsidR="00EB6EEC" w:rsidRPr="00655D0F" w:rsidRDefault="00EB6EEC" w:rsidP="00EB6EEC"/>
    <w:p w14:paraId="3523309A" w14:textId="77777777" w:rsidR="00EB6EEC" w:rsidRPr="00655D0F" w:rsidRDefault="00EB6EEC" w:rsidP="00EB6EEC"/>
    <w:p w14:paraId="220C4E34" w14:textId="77777777" w:rsidR="00EB6EEC" w:rsidRPr="008B43BE" w:rsidRDefault="00EB6EEC" w:rsidP="00EB6EEC">
      <w:pPr>
        <w:rPr>
          <w:b/>
          <w:bCs/>
        </w:rPr>
      </w:pPr>
      <w:r w:rsidRPr="008B43BE">
        <w:rPr>
          <w:b/>
          <w:bCs/>
        </w:rPr>
        <w:t>Overview</w:t>
      </w:r>
    </w:p>
    <w:p w14:paraId="4D20D497" w14:textId="77777777" w:rsidR="00EB6EEC" w:rsidRPr="00655D0F" w:rsidRDefault="00EB6EEC" w:rsidP="00EB6EEC"/>
    <w:p w14:paraId="7F888B6E" w14:textId="184BD7F1" w:rsidR="00EB6EEC" w:rsidRPr="00655D0F" w:rsidRDefault="00EB6EEC" w:rsidP="00EB6EEC">
      <w:pPr>
        <w:rPr>
          <w:snapToGrid w:val="0"/>
        </w:rPr>
      </w:pPr>
      <w:r>
        <w:rPr>
          <w:snapToGrid w:val="0"/>
        </w:rPr>
        <w:t>In this tutorial, create a watershed model to estimate the runoff.  Part 1 will set up the watershed rainfall runoff model.  Part II will apply mudflow parameters to the watershed hydrograph.</w:t>
      </w:r>
    </w:p>
    <w:p w14:paraId="3459EE5A" w14:textId="77777777" w:rsidR="00EB6EEC" w:rsidRPr="00655D0F" w:rsidRDefault="00EB6EEC" w:rsidP="00EB6EEC">
      <w:pPr>
        <w:widowControl w:val="0"/>
        <w:ind w:left="2835"/>
        <w:jc w:val="both"/>
        <w:rPr>
          <w:iCs/>
          <w:snapToGrid w:val="0"/>
        </w:rPr>
      </w:pPr>
    </w:p>
    <w:p w14:paraId="7919C20B" w14:textId="77777777" w:rsidR="00EB6EEC" w:rsidRPr="00655D0F" w:rsidRDefault="00EB6EEC" w:rsidP="00EB6EEC">
      <w:pPr>
        <w:pStyle w:val="Heading1"/>
        <w:rPr>
          <w:rFonts w:asciiTheme="minorHAnsi" w:hAnsiTheme="minorHAnsi"/>
        </w:rPr>
      </w:pPr>
      <w:bookmarkStart w:id="72" w:name="_Toc73347012"/>
      <w:r w:rsidRPr="00655D0F">
        <w:rPr>
          <w:rFonts w:asciiTheme="minorHAnsi" w:hAnsiTheme="minorHAnsi"/>
          <w:sz w:val="28"/>
          <w:szCs w:val="28"/>
        </w:rPr>
        <w:t>Required Data</w:t>
      </w:r>
      <w:bookmarkEnd w:id="72"/>
    </w:p>
    <w:p w14:paraId="6C36078B" w14:textId="77777777" w:rsidR="00EB6EEC" w:rsidRPr="00655D0F" w:rsidRDefault="00EB6EEC" w:rsidP="00EB6EEC"/>
    <w:p w14:paraId="6FCC60E5" w14:textId="77777777" w:rsidR="00EB6EEC" w:rsidRPr="00655D0F" w:rsidRDefault="00EB6EEC" w:rsidP="00EB6EEC">
      <w:pPr>
        <w:rPr>
          <w:snapToGrid w:val="0"/>
        </w:rPr>
      </w:pPr>
      <w:r>
        <w:rPr>
          <w:snapToGrid w:val="0"/>
        </w:rPr>
        <w:t>The required data is in Module 5 Watershed Mudflow Tutorial.  This is a new project.  Please save and close the previous QGIS.</w:t>
      </w:r>
    </w:p>
    <w:p w14:paraId="0EAE25B5" w14:textId="77777777" w:rsidR="00EB6EEC" w:rsidRPr="00655D0F" w:rsidRDefault="00EB6EEC" w:rsidP="00EB6EEC">
      <w:r w:rsidRPr="00655D0F">
        <w:t xml:space="preserve"> </w:t>
      </w:r>
    </w:p>
    <w:p w14:paraId="49E9559D" w14:textId="77777777" w:rsidR="00EB6EEC" w:rsidRPr="00655D0F" w:rsidRDefault="00EB6EEC" w:rsidP="00EB6EEC">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2789"/>
        <w:gridCol w:w="5399"/>
      </w:tblGrid>
      <w:tr w:rsidR="00EB6EEC" w:rsidRPr="00655D0F" w14:paraId="00DBED7A" w14:textId="77777777" w:rsidTr="001F13E9">
        <w:tc>
          <w:tcPr>
            <w:tcW w:w="2023" w:type="dxa"/>
            <w:vAlign w:val="center"/>
          </w:tcPr>
          <w:p w14:paraId="17863F1B" w14:textId="77777777" w:rsidR="00EB6EEC" w:rsidRPr="00655D0F" w:rsidRDefault="00EB6EEC" w:rsidP="001F13E9">
            <w:pPr>
              <w:rPr>
                <w:b/>
              </w:rPr>
            </w:pPr>
            <w:r w:rsidRPr="00655D0F">
              <w:rPr>
                <w:b/>
              </w:rPr>
              <w:t>File</w:t>
            </w:r>
          </w:p>
        </w:tc>
        <w:tc>
          <w:tcPr>
            <w:tcW w:w="2789" w:type="dxa"/>
            <w:vAlign w:val="center"/>
          </w:tcPr>
          <w:p w14:paraId="142FA4D6" w14:textId="77777777" w:rsidR="00EB6EEC" w:rsidRPr="00655D0F" w:rsidRDefault="00EB6EEC" w:rsidP="001F13E9">
            <w:pPr>
              <w:rPr>
                <w:b/>
              </w:rPr>
            </w:pPr>
            <w:r w:rsidRPr="00655D0F">
              <w:rPr>
                <w:b/>
              </w:rPr>
              <w:t>Content</w:t>
            </w:r>
          </w:p>
        </w:tc>
        <w:tc>
          <w:tcPr>
            <w:tcW w:w="5399" w:type="dxa"/>
            <w:vAlign w:val="center"/>
          </w:tcPr>
          <w:p w14:paraId="02D357CC" w14:textId="77777777" w:rsidR="00EB6EEC" w:rsidRPr="00655D0F" w:rsidRDefault="00EB6EEC" w:rsidP="001F13E9">
            <w:pPr>
              <w:rPr>
                <w:b/>
              </w:rPr>
            </w:pPr>
          </w:p>
        </w:tc>
      </w:tr>
      <w:tr w:rsidR="00EB6EEC" w:rsidRPr="00655D0F" w14:paraId="62D73E60" w14:textId="77777777" w:rsidTr="001F13E9">
        <w:tc>
          <w:tcPr>
            <w:tcW w:w="2023" w:type="dxa"/>
          </w:tcPr>
          <w:p w14:paraId="103215ED" w14:textId="77777777" w:rsidR="00EB6EEC" w:rsidRPr="00655D0F" w:rsidRDefault="00EB6EEC" w:rsidP="001F13E9">
            <w:pPr>
              <w:rPr>
                <w:color w:val="3366FF"/>
              </w:rPr>
            </w:pPr>
            <w:r>
              <w:rPr>
                <w:color w:val="3366FF"/>
              </w:rPr>
              <w:t>*.qgz</w:t>
            </w:r>
          </w:p>
        </w:tc>
        <w:tc>
          <w:tcPr>
            <w:tcW w:w="2789" w:type="dxa"/>
          </w:tcPr>
          <w:p w14:paraId="6C7FDCD6" w14:textId="77777777" w:rsidR="00EB6EEC" w:rsidRPr="00655D0F" w:rsidRDefault="00EB6EEC" w:rsidP="001F13E9">
            <w:r>
              <w:t>QGIS data files</w:t>
            </w:r>
          </w:p>
        </w:tc>
        <w:tc>
          <w:tcPr>
            <w:tcW w:w="5399" w:type="dxa"/>
          </w:tcPr>
          <w:p w14:paraId="0047F038" w14:textId="1175D3FD" w:rsidR="00EB6EEC" w:rsidRPr="00655D0F" w:rsidRDefault="00EB6EEC" w:rsidP="001F13E9">
            <w:pPr>
              <w:rPr>
                <w:color w:val="3366FF"/>
              </w:rPr>
            </w:pPr>
          </w:p>
        </w:tc>
      </w:tr>
      <w:tr w:rsidR="00EB6EEC" w:rsidRPr="00655D0F" w14:paraId="74E3B986" w14:textId="77777777" w:rsidTr="001F13E9">
        <w:tc>
          <w:tcPr>
            <w:tcW w:w="2023" w:type="dxa"/>
          </w:tcPr>
          <w:p w14:paraId="7680E541" w14:textId="77777777" w:rsidR="00EB6EEC" w:rsidRPr="00655D0F" w:rsidRDefault="00EB6EEC" w:rsidP="001F13E9">
            <w:pPr>
              <w:rPr>
                <w:color w:val="3366FF"/>
              </w:rPr>
            </w:pPr>
            <w:r>
              <w:rPr>
                <w:color w:val="3366FF"/>
              </w:rPr>
              <w:t>*.gpkg</w:t>
            </w:r>
          </w:p>
        </w:tc>
        <w:tc>
          <w:tcPr>
            <w:tcW w:w="2789" w:type="dxa"/>
          </w:tcPr>
          <w:p w14:paraId="49E7EAEB" w14:textId="77777777" w:rsidR="00EB6EEC" w:rsidRPr="00655D0F" w:rsidRDefault="00EB6EEC" w:rsidP="001F13E9">
            <w:r>
              <w:t>FLO-2D Geopackage</w:t>
            </w:r>
          </w:p>
        </w:tc>
        <w:tc>
          <w:tcPr>
            <w:tcW w:w="5399" w:type="dxa"/>
          </w:tcPr>
          <w:p w14:paraId="612C2065" w14:textId="77777777" w:rsidR="00EB6EEC" w:rsidRPr="00655D0F" w:rsidRDefault="00EB6EEC" w:rsidP="001F13E9">
            <w:pPr>
              <w:rPr>
                <w:color w:val="3366FF"/>
              </w:rPr>
            </w:pPr>
          </w:p>
        </w:tc>
      </w:tr>
      <w:tr w:rsidR="00EB6EEC" w:rsidRPr="00655D0F" w14:paraId="2A8DCF6C" w14:textId="77777777" w:rsidTr="001F13E9">
        <w:tc>
          <w:tcPr>
            <w:tcW w:w="2023" w:type="dxa"/>
          </w:tcPr>
          <w:p w14:paraId="5F514D07" w14:textId="77777777" w:rsidR="00EB6EEC" w:rsidRDefault="00EB6EEC" w:rsidP="001F13E9">
            <w:pPr>
              <w:rPr>
                <w:color w:val="3366FF"/>
              </w:rPr>
            </w:pPr>
            <w:r>
              <w:rPr>
                <w:color w:val="3366FF"/>
              </w:rPr>
              <w:t>*.tif</w:t>
            </w:r>
          </w:p>
        </w:tc>
        <w:tc>
          <w:tcPr>
            <w:tcW w:w="2789" w:type="dxa"/>
          </w:tcPr>
          <w:p w14:paraId="4D04EF6B" w14:textId="77777777" w:rsidR="00EB6EEC" w:rsidRDefault="00EB6EEC" w:rsidP="001F13E9">
            <w:r>
              <w:t>Elevation data</w:t>
            </w:r>
          </w:p>
        </w:tc>
        <w:tc>
          <w:tcPr>
            <w:tcW w:w="5399" w:type="dxa"/>
          </w:tcPr>
          <w:p w14:paraId="5161A899" w14:textId="77777777" w:rsidR="00EB6EEC" w:rsidRPr="00655D0F" w:rsidRDefault="00EB6EEC" w:rsidP="001F13E9">
            <w:pPr>
              <w:rPr>
                <w:color w:val="3366FF"/>
              </w:rPr>
            </w:pPr>
          </w:p>
        </w:tc>
      </w:tr>
      <w:tr w:rsidR="00EB6EEC" w:rsidRPr="00655D0F" w14:paraId="0AC8EB7C" w14:textId="77777777" w:rsidTr="001F13E9">
        <w:tc>
          <w:tcPr>
            <w:tcW w:w="2023" w:type="dxa"/>
          </w:tcPr>
          <w:p w14:paraId="24780BBA" w14:textId="77777777" w:rsidR="00EB6EEC" w:rsidRDefault="00EB6EEC" w:rsidP="001F13E9">
            <w:pPr>
              <w:rPr>
                <w:color w:val="3366FF"/>
              </w:rPr>
            </w:pPr>
            <w:r>
              <w:rPr>
                <w:color w:val="3366FF"/>
              </w:rPr>
              <w:t>*.shp</w:t>
            </w:r>
          </w:p>
        </w:tc>
        <w:tc>
          <w:tcPr>
            <w:tcW w:w="2789" w:type="dxa"/>
          </w:tcPr>
          <w:p w14:paraId="2C66ACA6" w14:textId="77777777" w:rsidR="00EB6EEC" w:rsidRDefault="00EB6EEC" w:rsidP="001F13E9">
            <w:r>
              <w:t>LandSoil shapefile</w:t>
            </w:r>
          </w:p>
        </w:tc>
        <w:tc>
          <w:tcPr>
            <w:tcW w:w="5399" w:type="dxa"/>
          </w:tcPr>
          <w:p w14:paraId="79FA1A1E" w14:textId="77777777" w:rsidR="00EB6EEC" w:rsidRPr="00655D0F" w:rsidRDefault="00EB6EEC" w:rsidP="001F13E9">
            <w:pPr>
              <w:rPr>
                <w:color w:val="3366FF"/>
              </w:rPr>
            </w:pPr>
            <w:r>
              <w:rPr>
                <w:color w:val="3366FF"/>
              </w:rPr>
              <w:t>Hydrology</w:t>
            </w:r>
          </w:p>
        </w:tc>
      </w:tr>
      <w:tr w:rsidR="00EB6EEC" w:rsidRPr="00655D0F" w14:paraId="7683823F" w14:textId="77777777" w:rsidTr="001F13E9">
        <w:tc>
          <w:tcPr>
            <w:tcW w:w="2023" w:type="dxa"/>
          </w:tcPr>
          <w:p w14:paraId="58FEADD1" w14:textId="77777777" w:rsidR="00EB6EEC" w:rsidRDefault="00EB6EEC" w:rsidP="001F13E9">
            <w:pPr>
              <w:rPr>
                <w:color w:val="3366FF"/>
              </w:rPr>
            </w:pPr>
            <w:r>
              <w:rPr>
                <w:color w:val="3366FF"/>
              </w:rPr>
              <w:t>*.tif</w:t>
            </w:r>
          </w:p>
        </w:tc>
        <w:tc>
          <w:tcPr>
            <w:tcW w:w="2789" w:type="dxa"/>
          </w:tcPr>
          <w:p w14:paraId="3D5F067D" w14:textId="77777777" w:rsidR="00EB6EEC" w:rsidRDefault="00EB6EEC" w:rsidP="001F13E9">
            <w:r>
              <w:t>CN and rainfall raster</w:t>
            </w:r>
          </w:p>
        </w:tc>
        <w:tc>
          <w:tcPr>
            <w:tcW w:w="5399" w:type="dxa"/>
          </w:tcPr>
          <w:p w14:paraId="0188C1E8" w14:textId="77777777" w:rsidR="00EB6EEC" w:rsidRPr="00655D0F" w:rsidRDefault="00EB6EEC" w:rsidP="001F13E9">
            <w:pPr>
              <w:rPr>
                <w:color w:val="3366FF"/>
              </w:rPr>
            </w:pPr>
            <w:r>
              <w:rPr>
                <w:color w:val="3366FF"/>
              </w:rPr>
              <w:t>Hydrology</w:t>
            </w:r>
          </w:p>
        </w:tc>
      </w:tr>
      <w:tr w:rsidR="00EB6EEC" w:rsidRPr="00655D0F" w14:paraId="5B4D1FFD" w14:textId="77777777" w:rsidTr="001F13E9">
        <w:tc>
          <w:tcPr>
            <w:tcW w:w="2023" w:type="dxa"/>
          </w:tcPr>
          <w:p w14:paraId="2E28A818" w14:textId="77777777" w:rsidR="00EB6EEC" w:rsidRDefault="00EB6EEC" w:rsidP="001F13E9">
            <w:pPr>
              <w:rPr>
                <w:color w:val="3366FF"/>
              </w:rPr>
            </w:pPr>
            <w:r>
              <w:rPr>
                <w:color w:val="3366FF"/>
              </w:rPr>
              <w:t>*.asc</w:t>
            </w:r>
          </w:p>
        </w:tc>
        <w:tc>
          <w:tcPr>
            <w:tcW w:w="2789" w:type="dxa"/>
          </w:tcPr>
          <w:p w14:paraId="68C573D0" w14:textId="77777777" w:rsidR="00EB6EEC" w:rsidRDefault="00EB6EEC" w:rsidP="001F13E9">
            <w:r>
              <w:t>NOAA rainfall data</w:t>
            </w:r>
          </w:p>
        </w:tc>
        <w:tc>
          <w:tcPr>
            <w:tcW w:w="5399" w:type="dxa"/>
          </w:tcPr>
          <w:p w14:paraId="79F8DD42" w14:textId="77777777" w:rsidR="00EB6EEC" w:rsidRDefault="00EB6EEC" w:rsidP="001F13E9">
            <w:pPr>
              <w:rPr>
                <w:color w:val="3366FF"/>
              </w:rPr>
            </w:pPr>
            <w:r>
              <w:rPr>
                <w:color w:val="3366FF"/>
              </w:rPr>
              <w:t>Hydrology</w:t>
            </w:r>
          </w:p>
        </w:tc>
      </w:tr>
      <w:tr w:rsidR="00EB6EEC" w:rsidRPr="00655D0F" w14:paraId="38FBF283" w14:textId="77777777" w:rsidTr="001F13E9">
        <w:tc>
          <w:tcPr>
            <w:tcW w:w="2023" w:type="dxa"/>
          </w:tcPr>
          <w:p w14:paraId="38D12638" w14:textId="77777777" w:rsidR="00EB6EEC" w:rsidRDefault="00EB6EEC" w:rsidP="001F13E9">
            <w:pPr>
              <w:rPr>
                <w:color w:val="3366FF"/>
              </w:rPr>
            </w:pPr>
            <w:r>
              <w:rPr>
                <w:color w:val="3366FF"/>
              </w:rPr>
              <w:t>*.shp</w:t>
            </w:r>
          </w:p>
        </w:tc>
        <w:tc>
          <w:tcPr>
            <w:tcW w:w="2789" w:type="dxa"/>
          </w:tcPr>
          <w:p w14:paraId="4AB40F1B" w14:textId="2D300284" w:rsidR="00EB6EEC" w:rsidRDefault="00EB6EEC" w:rsidP="001F13E9">
            <w:r>
              <w:t>AOI</w:t>
            </w:r>
          </w:p>
        </w:tc>
        <w:tc>
          <w:tcPr>
            <w:tcW w:w="5399" w:type="dxa"/>
          </w:tcPr>
          <w:p w14:paraId="78B453B3" w14:textId="77777777" w:rsidR="00EB6EEC" w:rsidRDefault="00EB6EEC" w:rsidP="001F13E9">
            <w:pPr>
              <w:rPr>
                <w:color w:val="3366FF"/>
              </w:rPr>
            </w:pPr>
            <w:r>
              <w:rPr>
                <w:color w:val="3366FF"/>
              </w:rPr>
              <w:t>Shapefiles</w:t>
            </w:r>
          </w:p>
        </w:tc>
      </w:tr>
    </w:tbl>
    <w:p w14:paraId="3493686D" w14:textId="77777777" w:rsidR="00EB6EEC" w:rsidRPr="00655D0F" w:rsidRDefault="00EB6EEC" w:rsidP="00EB6EEC"/>
    <w:p w14:paraId="1619F976" w14:textId="77777777" w:rsidR="00EB6EEC" w:rsidRDefault="00EB6EEC" w:rsidP="00EB6EEC"/>
    <w:p w14:paraId="185B0644" w14:textId="5EFDF4EA" w:rsidR="00EB6EEC" w:rsidRDefault="00EB6EEC" w:rsidP="00EB6EEC">
      <w:pPr>
        <w:ind w:left="360" w:hanging="360"/>
      </w:pPr>
      <w:r>
        <w:br w:type="page"/>
      </w:r>
    </w:p>
    <w:p w14:paraId="770C1818" w14:textId="77777777" w:rsidR="00EB6EEC" w:rsidRDefault="00EB6EEC" w:rsidP="00EB6EEC">
      <w:pPr>
        <w:pStyle w:val="Heading2"/>
      </w:pPr>
      <w:bookmarkStart w:id="73" w:name="_Toc73347013"/>
      <w:r w:rsidRPr="00655D0F">
        <w:lastRenderedPageBreak/>
        <w:t xml:space="preserve">Step </w:t>
      </w:r>
      <w:r>
        <w:t>1</w:t>
      </w:r>
      <w:r w:rsidRPr="00655D0F">
        <w:t xml:space="preserve">:  </w:t>
      </w:r>
      <w:r>
        <w:t>Load the project</w:t>
      </w:r>
      <w:bookmarkEnd w:id="73"/>
    </w:p>
    <w:p w14:paraId="2605562B" w14:textId="6056E2F7" w:rsidR="00EB6EEC" w:rsidRDefault="00EB6EEC" w:rsidP="00190946">
      <w:pPr>
        <w:pStyle w:val="ListParagraph"/>
        <w:numPr>
          <w:ilvl w:val="0"/>
          <w:numId w:val="62"/>
        </w:numPr>
      </w:pPr>
      <w:r>
        <w:t xml:space="preserve">Start with the project from </w:t>
      </w:r>
      <w:r w:rsidR="00BF6D3F">
        <w:t>Module 5 Part I Watershed Hydrology.</w:t>
      </w:r>
    </w:p>
    <w:p w14:paraId="35C7766E" w14:textId="20AF3177" w:rsidR="00EB6EEC" w:rsidRPr="00655D0F" w:rsidRDefault="00EB6EEC" w:rsidP="00190946">
      <w:pPr>
        <w:pStyle w:val="ListParagraph"/>
        <w:numPr>
          <w:ilvl w:val="0"/>
          <w:numId w:val="62"/>
        </w:numPr>
      </w:pPr>
      <w:r>
        <w:t>If necessary, load it into Q</w:t>
      </w:r>
      <w:r w:rsidRPr="00655D0F">
        <w:t>GIS</w:t>
      </w:r>
      <w:r>
        <w:t xml:space="preserve">.  Open QGIS and drag the </w:t>
      </w:r>
      <w:r w:rsidR="00BF6D3F">
        <w:t>Watershed Module 5</w:t>
      </w:r>
      <w:r>
        <w:t>.qgz file into the project.</w:t>
      </w:r>
    </w:p>
    <w:p w14:paraId="40172663" w14:textId="77777777" w:rsidR="00EB6EEC" w:rsidRDefault="00EB6EEC" w:rsidP="00190946">
      <w:pPr>
        <w:pStyle w:val="ListParagraph"/>
        <w:numPr>
          <w:ilvl w:val="0"/>
          <w:numId w:val="62"/>
        </w:numPr>
        <w:rPr>
          <w:noProof/>
        </w:rPr>
      </w:pPr>
      <w:r>
        <w:rPr>
          <w:noProof/>
        </w:rPr>
        <w:t>Save the project.</w:t>
      </w:r>
    </w:p>
    <w:p w14:paraId="5328884B" w14:textId="76FFEA56" w:rsidR="00EB6EEC" w:rsidRDefault="00EB6EEC" w:rsidP="00EB6EEC">
      <w:pPr>
        <w:pStyle w:val="ImageInd"/>
      </w:pPr>
      <w:r>
        <w:drawing>
          <wp:inline distT="0" distB="0" distL="0" distR="0" wp14:anchorId="55018767" wp14:editId="7E91789B">
            <wp:extent cx="5943599" cy="3219449"/>
            <wp:effectExtent l="0" t="0" r="635"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943599" cy="3219449"/>
                    </a:xfrm>
                    <a:prstGeom prst="rect">
                      <a:avLst/>
                    </a:prstGeom>
                  </pic:spPr>
                </pic:pic>
              </a:graphicData>
            </a:graphic>
          </wp:inline>
        </w:drawing>
      </w:r>
    </w:p>
    <w:p w14:paraId="52CDE2E5" w14:textId="269F488E" w:rsidR="00BF6D3F" w:rsidRDefault="00BF6D3F" w:rsidP="00190946">
      <w:pPr>
        <w:pStyle w:val="ListParagraph"/>
        <w:numPr>
          <w:ilvl w:val="0"/>
          <w:numId w:val="62"/>
        </w:numPr>
      </w:pPr>
      <w:r>
        <w:t>Click yes to load the model.</w:t>
      </w:r>
    </w:p>
    <w:p w14:paraId="47AF3C9D" w14:textId="26382723" w:rsidR="00BF6D3F" w:rsidRDefault="00BF6D3F" w:rsidP="00BF6D3F">
      <w:pPr>
        <w:pStyle w:val="Image"/>
      </w:pPr>
      <w:r>
        <w:drawing>
          <wp:inline distT="0" distB="0" distL="0" distR="0" wp14:anchorId="665784BD" wp14:editId="468C4750">
            <wp:extent cx="4780952" cy="1704762"/>
            <wp:effectExtent l="0" t="0" r="63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780952" cy="1704762"/>
                    </a:xfrm>
                    <a:prstGeom prst="rect">
                      <a:avLst/>
                    </a:prstGeom>
                  </pic:spPr>
                </pic:pic>
              </a:graphicData>
            </a:graphic>
          </wp:inline>
        </w:drawing>
      </w:r>
    </w:p>
    <w:p w14:paraId="4EA67043" w14:textId="77777777" w:rsidR="00616327" w:rsidRDefault="00616327">
      <w:pPr>
        <w:rPr>
          <w:rFonts w:cs="Arial"/>
          <w:b/>
          <w:bCs/>
          <w:i/>
          <w:snapToGrid w:val="0"/>
          <w:sz w:val="26"/>
          <w:szCs w:val="26"/>
        </w:rPr>
      </w:pPr>
      <w:r>
        <w:br w:type="page"/>
      </w:r>
    </w:p>
    <w:p w14:paraId="53422056" w14:textId="04BFD6F7" w:rsidR="00BF6D3F" w:rsidRDefault="00BF6D3F" w:rsidP="00B23093">
      <w:pPr>
        <w:pStyle w:val="Heading2"/>
      </w:pPr>
      <w:bookmarkStart w:id="74" w:name="_Toc73347014"/>
      <w:r>
        <w:lastRenderedPageBreak/>
        <w:t>Step 2. Load the hydrography map</w:t>
      </w:r>
      <w:bookmarkEnd w:id="74"/>
    </w:p>
    <w:p w14:paraId="3F9AC837" w14:textId="37D4FD68" w:rsidR="00B23093" w:rsidRDefault="00B23093" w:rsidP="00190946">
      <w:pPr>
        <w:pStyle w:val="ListParagraph"/>
        <w:numPr>
          <w:ilvl w:val="0"/>
          <w:numId w:val="63"/>
        </w:numPr>
      </w:pPr>
      <w:r>
        <w:t>Click the Open Data Source Manager button.</w:t>
      </w:r>
    </w:p>
    <w:p w14:paraId="631BE715" w14:textId="010A424C" w:rsidR="00BF6D3F" w:rsidRDefault="00B23093" w:rsidP="00616327">
      <w:pPr>
        <w:pStyle w:val="Image"/>
      </w:pPr>
      <w:r>
        <w:drawing>
          <wp:inline distT="0" distB="0" distL="0" distR="0" wp14:anchorId="5F095CFF" wp14:editId="05418D1D">
            <wp:extent cx="1771429" cy="390476"/>
            <wp:effectExtent l="0" t="0" r="63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71429" cy="390476"/>
                    </a:xfrm>
                    <a:prstGeom prst="rect">
                      <a:avLst/>
                    </a:prstGeom>
                  </pic:spPr>
                </pic:pic>
              </a:graphicData>
            </a:graphic>
          </wp:inline>
        </w:drawing>
      </w:r>
    </w:p>
    <w:p w14:paraId="019E03FA" w14:textId="09A60E56" w:rsidR="00B23093" w:rsidRDefault="00B23093" w:rsidP="00190946">
      <w:pPr>
        <w:pStyle w:val="ListParagraph"/>
        <w:numPr>
          <w:ilvl w:val="0"/>
          <w:numId w:val="63"/>
        </w:numPr>
      </w:pPr>
      <w:r>
        <w:t>Select the WMS/WMTS tab.</w:t>
      </w:r>
    </w:p>
    <w:p w14:paraId="4280AEE4" w14:textId="122B143F" w:rsidR="00B23093" w:rsidRDefault="00B23093" w:rsidP="00190946">
      <w:pPr>
        <w:pStyle w:val="ListParagraph"/>
        <w:numPr>
          <w:ilvl w:val="0"/>
          <w:numId w:val="63"/>
        </w:numPr>
      </w:pPr>
      <w:r>
        <w:t>Choose Hydrography layer.</w:t>
      </w:r>
    </w:p>
    <w:p w14:paraId="19B480F1" w14:textId="3A8A1E80" w:rsidR="00B23093" w:rsidRDefault="00B23093" w:rsidP="00190946">
      <w:pPr>
        <w:pStyle w:val="ListParagraph"/>
        <w:numPr>
          <w:ilvl w:val="0"/>
          <w:numId w:val="63"/>
        </w:numPr>
      </w:pPr>
      <w:r>
        <w:t>Connect the data.</w:t>
      </w:r>
    </w:p>
    <w:p w14:paraId="5FC0DC34" w14:textId="2345EB04" w:rsidR="00B23093" w:rsidRDefault="00B23093" w:rsidP="00190946">
      <w:pPr>
        <w:pStyle w:val="ListParagraph"/>
        <w:numPr>
          <w:ilvl w:val="0"/>
          <w:numId w:val="63"/>
        </w:numPr>
      </w:pPr>
      <w:r>
        <w:t>Select the desired map layers.</w:t>
      </w:r>
    </w:p>
    <w:p w14:paraId="4C55C075" w14:textId="51EAA34A" w:rsidR="00B23093" w:rsidRDefault="00B23093" w:rsidP="00190946">
      <w:pPr>
        <w:pStyle w:val="ListParagraph"/>
        <w:numPr>
          <w:ilvl w:val="0"/>
          <w:numId w:val="63"/>
        </w:numPr>
      </w:pPr>
      <w:r>
        <w:t>Click Add.</w:t>
      </w:r>
    </w:p>
    <w:p w14:paraId="31871F2E" w14:textId="28014041" w:rsidR="00616327" w:rsidRDefault="00B23093" w:rsidP="00D6059A">
      <w:pPr>
        <w:pStyle w:val="Image"/>
      </w:pPr>
      <w:r>
        <w:drawing>
          <wp:inline distT="0" distB="0" distL="0" distR="0" wp14:anchorId="12CE9AAF" wp14:editId="3D22504F">
            <wp:extent cx="5943600" cy="505142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5051425"/>
                    </a:xfrm>
                    <a:prstGeom prst="rect">
                      <a:avLst/>
                    </a:prstGeom>
                    <a:noFill/>
                    <a:ln>
                      <a:noFill/>
                    </a:ln>
                  </pic:spPr>
                </pic:pic>
              </a:graphicData>
            </a:graphic>
          </wp:inline>
        </w:drawing>
      </w:r>
    </w:p>
    <w:p w14:paraId="530ACB9D" w14:textId="77777777" w:rsidR="00616327" w:rsidRDefault="00616327">
      <w:r>
        <w:br w:type="page"/>
      </w:r>
    </w:p>
    <w:p w14:paraId="420C23CA" w14:textId="41BD9E3F" w:rsidR="00B23093" w:rsidRDefault="00B23093" w:rsidP="00190946">
      <w:pPr>
        <w:pStyle w:val="ListParagraph"/>
        <w:numPr>
          <w:ilvl w:val="0"/>
          <w:numId w:val="63"/>
        </w:numPr>
      </w:pPr>
      <w:r>
        <w:lastRenderedPageBreak/>
        <w:t>Change the transparency.  Double click the layer.</w:t>
      </w:r>
    </w:p>
    <w:p w14:paraId="226CA3C4" w14:textId="7573D09E" w:rsidR="00B23093" w:rsidRDefault="00B23093" w:rsidP="00190946">
      <w:pPr>
        <w:pStyle w:val="ListParagraph"/>
        <w:numPr>
          <w:ilvl w:val="0"/>
          <w:numId w:val="63"/>
        </w:numPr>
      </w:pPr>
      <w:r>
        <w:t>Select the Transparency tab.</w:t>
      </w:r>
    </w:p>
    <w:p w14:paraId="7717416B" w14:textId="498F1980" w:rsidR="00B23093" w:rsidRDefault="00B23093" w:rsidP="00190946">
      <w:pPr>
        <w:pStyle w:val="ListParagraph"/>
        <w:numPr>
          <w:ilvl w:val="0"/>
          <w:numId w:val="63"/>
        </w:numPr>
      </w:pPr>
      <w:r>
        <w:t>Set the opacity to 50%</w:t>
      </w:r>
    </w:p>
    <w:p w14:paraId="11D228A8" w14:textId="5641E50A" w:rsidR="00B23093" w:rsidRDefault="00B23093" w:rsidP="00190946">
      <w:pPr>
        <w:pStyle w:val="ListParagraph"/>
        <w:numPr>
          <w:ilvl w:val="0"/>
          <w:numId w:val="63"/>
        </w:numPr>
      </w:pPr>
      <w:r>
        <w:t>Click OK.</w:t>
      </w:r>
    </w:p>
    <w:p w14:paraId="38FC8C6C" w14:textId="4D242E3D" w:rsidR="00B23093" w:rsidRDefault="00B23093" w:rsidP="00D6059A">
      <w:pPr>
        <w:pStyle w:val="Image"/>
      </w:pPr>
      <w:r>
        <w:drawing>
          <wp:inline distT="0" distB="0" distL="0" distR="0" wp14:anchorId="4EBCF577" wp14:editId="1E696A6A">
            <wp:extent cx="5943600" cy="457517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4575175"/>
                    </a:xfrm>
                    <a:prstGeom prst="rect">
                      <a:avLst/>
                    </a:prstGeom>
                  </pic:spPr>
                </pic:pic>
              </a:graphicData>
            </a:graphic>
          </wp:inline>
        </w:drawing>
      </w:r>
    </w:p>
    <w:p w14:paraId="100907AD" w14:textId="77777777" w:rsidR="001A678C" w:rsidRDefault="001A678C">
      <w:pPr>
        <w:rPr>
          <w:rFonts w:cs="Arial"/>
          <w:b/>
          <w:bCs/>
          <w:i/>
          <w:snapToGrid w:val="0"/>
          <w:sz w:val="26"/>
          <w:szCs w:val="26"/>
        </w:rPr>
      </w:pPr>
      <w:r>
        <w:br w:type="page"/>
      </w:r>
    </w:p>
    <w:p w14:paraId="7EEA15A4" w14:textId="0C681562" w:rsidR="00B23093" w:rsidRDefault="00B23093" w:rsidP="00B23093">
      <w:pPr>
        <w:pStyle w:val="Heading2"/>
      </w:pPr>
      <w:bookmarkStart w:id="75" w:name="_Toc73347015"/>
      <w:r>
        <w:lastRenderedPageBreak/>
        <w:t>Step 3. Review the watershed.</w:t>
      </w:r>
      <w:bookmarkEnd w:id="75"/>
    </w:p>
    <w:p w14:paraId="3E5915A4" w14:textId="42409379" w:rsidR="00D70366" w:rsidRDefault="00B23093" w:rsidP="00190946">
      <w:pPr>
        <w:pStyle w:val="ListParagraph"/>
        <w:numPr>
          <w:ilvl w:val="0"/>
          <w:numId w:val="64"/>
        </w:numPr>
      </w:pPr>
      <w:r>
        <w:t>Scan the AOI</w:t>
      </w:r>
      <w:r w:rsidR="00D70366">
        <w:t xml:space="preserve"> and hydrography map</w:t>
      </w:r>
      <w:r>
        <w:t xml:space="preserve"> to see if the feature is collecting </w:t>
      </w:r>
      <w:r w:rsidR="004F7B5D">
        <w:t>all</w:t>
      </w:r>
      <w:r>
        <w:t xml:space="preserve"> the water from the watershed above the point of concentration where the mudflow is most likely to occur.</w:t>
      </w:r>
      <w:r w:rsidR="00D70366">
        <w:t xml:space="preserve">  </w:t>
      </w:r>
    </w:p>
    <w:p w14:paraId="1778FBC9" w14:textId="1514143D" w:rsidR="00B23093" w:rsidRDefault="00D70366" w:rsidP="00190946">
      <w:pPr>
        <w:pStyle w:val="ListParagraph"/>
        <w:numPr>
          <w:ilvl w:val="0"/>
          <w:numId w:val="64"/>
        </w:numPr>
      </w:pPr>
      <w:r>
        <w:t>This is typically at the apex of the fan.</w:t>
      </w:r>
    </w:p>
    <w:p w14:paraId="1B5BFBC8" w14:textId="3ACCAB3D" w:rsidR="00D70366" w:rsidRDefault="00D70366" w:rsidP="00190946">
      <w:pPr>
        <w:pStyle w:val="ListParagraph"/>
        <w:numPr>
          <w:ilvl w:val="0"/>
          <w:numId w:val="64"/>
        </w:numPr>
      </w:pPr>
      <w:r>
        <w:t>The AOI shapefile need</w:t>
      </w:r>
      <w:r w:rsidR="004F7B5D">
        <w:t>s</w:t>
      </w:r>
      <w:r>
        <w:t xml:space="preserve"> an integer cell_size field.  In this case, the cell size is 100ft.</w:t>
      </w:r>
    </w:p>
    <w:p w14:paraId="2D44185A" w14:textId="2F85651B" w:rsidR="00B23093" w:rsidRDefault="00B23093" w:rsidP="00D6059A">
      <w:pPr>
        <w:pStyle w:val="Image"/>
      </w:pPr>
      <w:r>
        <w:drawing>
          <wp:inline distT="0" distB="0" distL="0" distR="0" wp14:anchorId="3DFC8E2A" wp14:editId="1CE6C896">
            <wp:extent cx="3266667" cy="4514286"/>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266667" cy="4514286"/>
                    </a:xfrm>
                    <a:prstGeom prst="rect">
                      <a:avLst/>
                    </a:prstGeom>
                  </pic:spPr>
                </pic:pic>
              </a:graphicData>
            </a:graphic>
          </wp:inline>
        </w:drawing>
      </w:r>
    </w:p>
    <w:p w14:paraId="310B5F54" w14:textId="77777777" w:rsidR="001A678C" w:rsidRDefault="001A678C">
      <w:pPr>
        <w:rPr>
          <w:rFonts w:cs="Arial"/>
          <w:b/>
          <w:bCs/>
          <w:i/>
          <w:snapToGrid w:val="0"/>
          <w:sz w:val="26"/>
          <w:szCs w:val="26"/>
        </w:rPr>
      </w:pPr>
      <w:r>
        <w:br w:type="page"/>
      </w:r>
    </w:p>
    <w:p w14:paraId="2B849779" w14:textId="45783EBB" w:rsidR="00D70366" w:rsidRDefault="00D70366" w:rsidP="001A678C">
      <w:pPr>
        <w:pStyle w:val="Heading2"/>
      </w:pPr>
      <w:bookmarkStart w:id="76" w:name="_Toc73347016"/>
      <w:r>
        <w:lastRenderedPageBreak/>
        <w:t>Step 4. Create the grid.</w:t>
      </w:r>
      <w:bookmarkEnd w:id="76"/>
    </w:p>
    <w:p w14:paraId="2E54375B" w14:textId="297C2F8F" w:rsidR="001A678C" w:rsidRDefault="001A678C" w:rsidP="00190946">
      <w:pPr>
        <w:pStyle w:val="ListParagraph"/>
        <w:numPr>
          <w:ilvl w:val="0"/>
          <w:numId w:val="65"/>
        </w:numPr>
      </w:pPr>
      <w:r>
        <w:t>Click the create grid button.</w:t>
      </w:r>
    </w:p>
    <w:p w14:paraId="1C394297" w14:textId="1F2E02A5" w:rsidR="001A678C" w:rsidRDefault="001A678C" w:rsidP="00190946">
      <w:pPr>
        <w:pStyle w:val="ListParagraph"/>
        <w:numPr>
          <w:ilvl w:val="0"/>
          <w:numId w:val="65"/>
        </w:numPr>
      </w:pPr>
      <w:r>
        <w:t>Select Use External Layer.</w:t>
      </w:r>
    </w:p>
    <w:p w14:paraId="43283AC0" w14:textId="3295B1E7" w:rsidR="001A678C" w:rsidRDefault="001A678C" w:rsidP="00190946">
      <w:pPr>
        <w:pStyle w:val="ListParagraph"/>
        <w:numPr>
          <w:ilvl w:val="0"/>
          <w:numId w:val="65"/>
        </w:numPr>
      </w:pPr>
      <w:r>
        <w:t>Set the layer to AOI.</w:t>
      </w:r>
    </w:p>
    <w:p w14:paraId="33D6BB2B" w14:textId="1E2D8BAF" w:rsidR="001A678C" w:rsidRDefault="001A678C" w:rsidP="00190946">
      <w:pPr>
        <w:pStyle w:val="ListParagraph"/>
        <w:numPr>
          <w:ilvl w:val="0"/>
          <w:numId w:val="65"/>
        </w:numPr>
      </w:pPr>
      <w:r>
        <w:t>Set the Cell size field to cell_size.</w:t>
      </w:r>
    </w:p>
    <w:p w14:paraId="5454738B" w14:textId="03A405C3" w:rsidR="001A678C" w:rsidRDefault="001A678C" w:rsidP="00190946">
      <w:pPr>
        <w:pStyle w:val="ListParagraph"/>
        <w:numPr>
          <w:ilvl w:val="0"/>
          <w:numId w:val="65"/>
        </w:numPr>
      </w:pPr>
      <w:r>
        <w:t xml:space="preserve">Click OK to start the calculation and OK to close the message </w:t>
      </w:r>
      <w:r w:rsidR="005C1FFE">
        <w:t>form</w:t>
      </w:r>
      <w:r>
        <w:t>.</w:t>
      </w:r>
    </w:p>
    <w:p w14:paraId="080A6349" w14:textId="3B138EE8" w:rsidR="001A678C" w:rsidRDefault="001A678C" w:rsidP="00D6059A">
      <w:pPr>
        <w:pStyle w:val="Image"/>
      </w:pPr>
      <w:r>
        <w:drawing>
          <wp:inline distT="0" distB="0" distL="0" distR="0" wp14:anchorId="2E029382" wp14:editId="41D958CF">
            <wp:extent cx="4732655" cy="2843569"/>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4732655" cy="2843569"/>
                    </a:xfrm>
                    <a:prstGeom prst="rect">
                      <a:avLst/>
                    </a:prstGeom>
                    <a:noFill/>
                    <a:ln>
                      <a:noFill/>
                    </a:ln>
                  </pic:spPr>
                </pic:pic>
              </a:graphicData>
            </a:graphic>
          </wp:inline>
        </w:drawing>
      </w:r>
    </w:p>
    <w:p w14:paraId="02FD10BE" w14:textId="77777777" w:rsidR="001A678C" w:rsidRDefault="001A678C">
      <w:pPr>
        <w:rPr>
          <w:rFonts w:cs="Arial"/>
          <w:b/>
          <w:bCs/>
          <w:i/>
          <w:snapToGrid w:val="0"/>
          <w:sz w:val="26"/>
          <w:szCs w:val="26"/>
        </w:rPr>
      </w:pPr>
      <w:r>
        <w:br w:type="page"/>
      </w:r>
    </w:p>
    <w:p w14:paraId="785E1D0A" w14:textId="1C54F9BA" w:rsidR="001A678C" w:rsidRDefault="001A678C" w:rsidP="001A678C">
      <w:pPr>
        <w:pStyle w:val="Heading2"/>
      </w:pPr>
      <w:bookmarkStart w:id="77" w:name="_Toc73347017"/>
      <w:r>
        <w:lastRenderedPageBreak/>
        <w:t>Step 5. Interpolate Elevation.</w:t>
      </w:r>
      <w:bookmarkEnd w:id="77"/>
    </w:p>
    <w:p w14:paraId="11E8E1F5" w14:textId="138E5ED9" w:rsidR="001A678C" w:rsidRDefault="00E27725" w:rsidP="00190946">
      <w:pPr>
        <w:pStyle w:val="ListParagraph"/>
        <w:numPr>
          <w:ilvl w:val="0"/>
          <w:numId w:val="66"/>
        </w:numPr>
      </w:pPr>
      <w:r>
        <w:t>C</w:t>
      </w:r>
      <w:r w:rsidR="001A678C">
        <w:t>lick the Interpolate from Raster button.</w:t>
      </w:r>
    </w:p>
    <w:p w14:paraId="4A017975" w14:textId="07FD8DA7" w:rsidR="001A678C" w:rsidRDefault="001A678C" w:rsidP="00190946">
      <w:pPr>
        <w:pStyle w:val="ListParagraph"/>
        <w:numPr>
          <w:ilvl w:val="0"/>
          <w:numId w:val="66"/>
        </w:numPr>
      </w:pPr>
      <w:r>
        <w:t xml:space="preserve">Fill the form and click </w:t>
      </w:r>
      <w:r w:rsidR="00E27725">
        <w:t>OK</w:t>
      </w:r>
      <w:r>
        <w:t>.</w:t>
      </w:r>
    </w:p>
    <w:p w14:paraId="577014E1" w14:textId="5F8A32C7" w:rsidR="001A678C" w:rsidRDefault="001A678C" w:rsidP="00190946">
      <w:pPr>
        <w:pStyle w:val="ListParagraph"/>
        <w:numPr>
          <w:ilvl w:val="0"/>
          <w:numId w:val="66"/>
        </w:numPr>
      </w:pPr>
      <w:r>
        <w:t xml:space="preserve">Click </w:t>
      </w:r>
      <w:r w:rsidR="00E27725">
        <w:t>OK</w:t>
      </w:r>
      <w:r>
        <w:t xml:space="preserve"> to close the message </w:t>
      </w:r>
      <w:r w:rsidR="005C1FFE">
        <w:t>form</w:t>
      </w:r>
      <w:r>
        <w:t>.</w:t>
      </w:r>
    </w:p>
    <w:p w14:paraId="58AFB210" w14:textId="74D301AB" w:rsidR="00616327" w:rsidRDefault="001A678C" w:rsidP="00D6059A">
      <w:pPr>
        <w:pStyle w:val="Image"/>
      </w:pPr>
      <w:r>
        <w:drawing>
          <wp:inline distT="0" distB="0" distL="0" distR="0" wp14:anchorId="165810DA" wp14:editId="6CE552CB">
            <wp:extent cx="5943600" cy="4170680"/>
            <wp:effectExtent l="0" t="0" r="0" b="127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4170680"/>
                    </a:xfrm>
                    <a:prstGeom prst="rect">
                      <a:avLst/>
                    </a:prstGeom>
                    <a:noFill/>
                    <a:ln>
                      <a:noFill/>
                    </a:ln>
                  </pic:spPr>
                </pic:pic>
              </a:graphicData>
            </a:graphic>
          </wp:inline>
        </w:drawing>
      </w:r>
    </w:p>
    <w:p w14:paraId="5DF3E472" w14:textId="77777777" w:rsidR="00616327" w:rsidRDefault="00616327">
      <w:r>
        <w:br w:type="page"/>
      </w:r>
    </w:p>
    <w:p w14:paraId="393DE094" w14:textId="30556BB6" w:rsidR="00616327" w:rsidRDefault="00616327" w:rsidP="00616327">
      <w:pPr>
        <w:pStyle w:val="Heading2"/>
      </w:pPr>
      <w:bookmarkStart w:id="78" w:name="_Toc73347018"/>
      <w:r>
        <w:lastRenderedPageBreak/>
        <w:t xml:space="preserve">Step </w:t>
      </w:r>
      <w:r w:rsidR="00E27725">
        <w:t>6</w:t>
      </w:r>
      <w:r>
        <w:t>. Calculate Roughness</w:t>
      </w:r>
      <w:bookmarkEnd w:id="78"/>
    </w:p>
    <w:p w14:paraId="15DD51E1" w14:textId="05418E45" w:rsidR="00616327" w:rsidRDefault="00616327" w:rsidP="00190946">
      <w:pPr>
        <w:pStyle w:val="ListParagraph"/>
        <w:numPr>
          <w:ilvl w:val="0"/>
          <w:numId w:val="67"/>
        </w:numPr>
      </w:pPr>
      <w:r>
        <w:t xml:space="preserve">Click the Calculate </w:t>
      </w:r>
      <w:r w:rsidR="00E27725">
        <w:t>roughness</w:t>
      </w:r>
      <w:r>
        <w:t xml:space="preserve"> button.</w:t>
      </w:r>
    </w:p>
    <w:p w14:paraId="669ADC7C" w14:textId="6CE30234" w:rsidR="00616327" w:rsidRDefault="00616327" w:rsidP="00190946">
      <w:pPr>
        <w:pStyle w:val="ListParagraph"/>
        <w:numPr>
          <w:ilvl w:val="0"/>
          <w:numId w:val="67"/>
        </w:numPr>
      </w:pPr>
      <w:r>
        <w:t xml:space="preserve">Fill the form and click </w:t>
      </w:r>
      <w:r w:rsidR="00E27725">
        <w:t>OK</w:t>
      </w:r>
      <w:r>
        <w:t>.</w:t>
      </w:r>
    </w:p>
    <w:p w14:paraId="5E096047" w14:textId="1357CC32" w:rsidR="00616327" w:rsidRDefault="00616327" w:rsidP="00190946">
      <w:pPr>
        <w:pStyle w:val="ListParagraph"/>
        <w:numPr>
          <w:ilvl w:val="0"/>
          <w:numId w:val="67"/>
        </w:numPr>
      </w:pPr>
      <w:r>
        <w:t xml:space="preserve">Click </w:t>
      </w:r>
      <w:r w:rsidR="00E27725">
        <w:t>OK</w:t>
      </w:r>
      <w:r>
        <w:t xml:space="preserve"> to close the message </w:t>
      </w:r>
      <w:r w:rsidR="005C1FFE">
        <w:t>form</w:t>
      </w:r>
      <w:r>
        <w:t>.</w:t>
      </w:r>
    </w:p>
    <w:p w14:paraId="28BF7ED4" w14:textId="3CBBF7D4" w:rsidR="00E27725" w:rsidRDefault="00616327" w:rsidP="00D6059A">
      <w:pPr>
        <w:pStyle w:val="Image"/>
      </w:pPr>
      <w:r>
        <w:drawing>
          <wp:inline distT="0" distB="0" distL="0" distR="0" wp14:anchorId="5571483B" wp14:editId="19612C99">
            <wp:extent cx="5943600" cy="3959433"/>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5943600" cy="3959433"/>
                    </a:xfrm>
                    <a:prstGeom prst="rect">
                      <a:avLst/>
                    </a:prstGeom>
                    <a:noFill/>
                    <a:ln>
                      <a:noFill/>
                    </a:ln>
                  </pic:spPr>
                </pic:pic>
              </a:graphicData>
            </a:graphic>
          </wp:inline>
        </w:drawing>
      </w:r>
    </w:p>
    <w:p w14:paraId="2F72CA50" w14:textId="77777777" w:rsidR="00E27725" w:rsidRDefault="00E27725" w:rsidP="00E27725">
      <w:pPr>
        <w:pStyle w:val="Heading2"/>
      </w:pPr>
      <w:bookmarkStart w:id="79" w:name="_Toc73347019"/>
      <w:r>
        <w:t>Step 7.  Save and create a recovery point.</w:t>
      </w:r>
      <w:bookmarkEnd w:id="79"/>
    </w:p>
    <w:p w14:paraId="473FFA24" w14:textId="77777777" w:rsidR="00E27725" w:rsidRDefault="00E27725" w:rsidP="00190946">
      <w:pPr>
        <w:pStyle w:val="ListParagraph"/>
        <w:numPr>
          <w:ilvl w:val="0"/>
          <w:numId w:val="68"/>
        </w:numPr>
      </w:pPr>
      <w:r>
        <w:t>Save QGIS.</w:t>
      </w:r>
    </w:p>
    <w:p w14:paraId="741D6233" w14:textId="77777777" w:rsidR="00E27725" w:rsidRDefault="00E27725" w:rsidP="00190946">
      <w:pPr>
        <w:pStyle w:val="ListParagraph"/>
        <w:numPr>
          <w:ilvl w:val="0"/>
          <w:numId w:val="68"/>
        </w:numPr>
      </w:pPr>
      <w:r>
        <w:t>Close QGIS.</w:t>
      </w:r>
    </w:p>
    <w:p w14:paraId="555833D9" w14:textId="77777777" w:rsidR="00E27725" w:rsidRDefault="00E27725" w:rsidP="00190946">
      <w:pPr>
        <w:pStyle w:val="ListParagraph"/>
        <w:numPr>
          <w:ilvl w:val="0"/>
          <w:numId w:val="68"/>
        </w:numPr>
      </w:pPr>
      <w:r>
        <w:t>Zip the *.qgz and *.gpkg together.</w:t>
      </w:r>
    </w:p>
    <w:p w14:paraId="3D4D5505" w14:textId="77777777" w:rsidR="00E27725" w:rsidRPr="00E27725" w:rsidRDefault="00E27725" w:rsidP="00190946">
      <w:pPr>
        <w:pStyle w:val="ListParagraph"/>
        <w:numPr>
          <w:ilvl w:val="0"/>
          <w:numId w:val="68"/>
        </w:numPr>
      </w:pPr>
      <w:r>
        <w:t xml:space="preserve">Rename the zipped file </w:t>
      </w:r>
      <w:r w:rsidRPr="00E27725">
        <w:rPr>
          <w:b/>
          <w:bCs/>
        </w:rPr>
        <w:t>Part I Watershed Hydrology Elev and Man OK.zip</w:t>
      </w:r>
    </w:p>
    <w:p w14:paraId="449202B4" w14:textId="77777777" w:rsidR="00E27725" w:rsidRDefault="00E27725" w:rsidP="00190946">
      <w:pPr>
        <w:pStyle w:val="ListParagraph"/>
        <w:numPr>
          <w:ilvl w:val="0"/>
          <w:numId w:val="68"/>
        </w:numPr>
      </w:pPr>
      <w:r w:rsidRPr="00E27725">
        <w:t>Reload the project.</w:t>
      </w:r>
    </w:p>
    <w:p w14:paraId="38D7E812" w14:textId="77777777" w:rsidR="00D6059A" w:rsidRDefault="00D6059A">
      <w:pPr>
        <w:rPr>
          <w:rFonts w:cs="Arial"/>
          <w:b/>
          <w:bCs/>
          <w:i/>
          <w:snapToGrid w:val="0"/>
          <w:sz w:val="26"/>
          <w:szCs w:val="26"/>
        </w:rPr>
      </w:pPr>
      <w:r>
        <w:br w:type="page"/>
      </w:r>
    </w:p>
    <w:p w14:paraId="70A0D332" w14:textId="178733B8" w:rsidR="00E27725" w:rsidRDefault="00E27725" w:rsidP="00E27725">
      <w:pPr>
        <w:pStyle w:val="Heading2"/>
      </w:pPr>
      <w:bookmarkStart w:id="80" w:name="_Toc73347020"/>
      <w:r>
        <w:lastRenderedPageBreak/>
        <w:t xml:space="preserve">Step 8. Determine the </w:t>
      </w:r>
      <w:r w:rsidR="00D6059A">
        <w:t xml:space="preserve">total </w:t>
      </w:r>
      <w:r>
        <w:t>rainfall</w:t>
      </w:r>
      <w:bookmarkEnd w:id="80"/>
      <w:r>
        <w:t xml:space="preserve"> </w:t>
      </w:r>
    </w:p>
    <w:p w14:paraId="6ACE7F99" w14:textId="064F772D" w:rsidR="00D70366" w:rsidRDefault="003D6CE2" w:rsidP="00190946">
      <w:pPr>
        <w:pStyle w:val="ListParagraph"/>
        <w:numPr>
          <w:ilvl w:val="0"/>
          <w:numId w:val="69"/>
        </w:numPr>
      </w:pPr>
      <w:r>
        <w:t xml:space="preserve">In an internet browser, go here: </w:t>
      </w:r>
      <w:hyperlink r:id="rId167" w:history="1">
        <w:r w:rsidRPr="00154639">
          <w:rPr>
            <w:rStyle w:val="Hyperlink"/>
          </w:rPr>
          <w:t>https://hdsc.nws.noaa.gov/hdsc/pfds/</w:t>
        </w:r>
      </w:hyperlink>
      <w:r>
        <w:t xml:space="preserve"> </w:t>
      </w:r>
    </w:p>
    <w:p w14:paraId="319BADCC" w14:textId="14934747" w:rsidR="003D6CE2" w:rsidRDefault="003D6CE2" w:rsidP="00190946">
      <w:pPr>
        <w:pStyle w:val="ListParagraph"/>
        <w:numPr>
          <w:ilvl w:val="0"/>
          <w:numId w:val="69"/>
        </w:numPr>
      </w:pPr>
      <w:r>
        <w:t>Click on California.</w:t>
      </w:r>
    </w:p>
    <w:p w14:paraId="712221F7" w14:textId="7A600AFC" w:rsidR="003D6CE2" w:rsidRDefault="003D6CE2" w:rsidP="00D6059A">
      <w:pPr>
        <w:pStyle w:val="Image"/>
      </w:pPr>
      <w:r>
        <w:drawing>
          <wp:inline distT="0" distB="0" distL="0" distR="0" wp14:anchorId="05F56BC6" wp14:editId="438F9CA9">
            <wp:extent cx="5943600" cy="5765800"/>
            <wp:effectExtent l="0" t="0" r="0" b="635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5765800"/>
                    </a:xfrm>
                    <a:prstGeom prst="rect">
                      <a:avLst/>
                    </a:prstGeom>
                  </pic:spPr>
                </pic:pic>
              </a:graphicData>
            </a:graphic>
          </wp:inline>
        </w:drawing>
      </w:r>
    </w:p>
    <w:p w14:paraId="51926DB1" w14:textId="4B2E3B13" w:rsidR="00D6059A" w:rsidRDefault="00D6059A">
      <w:r>
        <w:br w:type="page"/>
      </w:r>
    </w:p>
    <w:p w14:paraId="2835D158" w14:textId="4282370F" w:rsidR="003D6CE2" w:rsidRDefault="003D6CE2" w:rsidP="00190946">
      <w:pPr>
        <w:pStyle w:val="ListParagraph"/>
        <w:numPr>
          <w:ilvl w:val="0"/>
          <w:numId w:val="69"/>
        </w:numPr>
      </w:pPr>
      <w:r>
        <w:lastRenderedPageBreak/>
        <w:t>Scroll down to the table data and change the Tab to Supplementary Information.</w:t>
      </w:r>
    </w:p>
    <w:p w14:paraId="18870FB8" w14:textId="7A53E0E4" w:rsidR="003D6CE2" w:rsidRDefault="003D6CE2" w:rsidP="00190946">
      <w:pPr>
        <w:pStyle w:val="ListParagraph"/>
        <w:numPr>
          <w:ilvl w:val="0"/>
          <w:numId w:val="69"/>
        </w:numPr>
      </w:pPr>
      <w:r>
        <w:t>Change PF in GIS Format to 10yr, 3-hr</w:t>
      </w:r>
      <w:r w:rsidR="00243EEB">
        <w:t xml:space="preserve"> and click submit.</w:t>
      </w:r>
    </w:p>
    <w:p w14:paraId="7EE782DC" w14:textId="63E2C5D7" w:rsidR="00243EEB" w:rsidRDefault="00243EEB" w:rsidP="00D6059A">
      <w:pPr>
        <w:pStyle w:val="Image"/>
      </w:pPr>
      <w:r>
        <w:drawing>
          <wp:inline distT="0" distB="0" distL="0" distR="0" wp14:anchorId="427870ED" wp14:editId="5785AA51">
            <wp:extent cx="5943600" cy="545528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5455285"/>
                    </a:xfrm>
                    <a:prstGeom prst="rect">
                      <a:avLst/>
                    </a:prstGeom>
                  </pic:spPr>
                </pic:pic>
              </a:graphicData>
            </a:graphic>
          </wp:inline>
        </w:drawing>
      </w:r>
    </w:p>
    <w:p w14:paraId="0DCCBF45" w14:textId="02D27EB4" w:rsidR="00D6059A" w:rsidRDefault="00D6059A">
      <w:r>
        <w:br w:type="page"/>
      </w:r>
    </w:p>
    <w:p w14:paraId="13CA029A" w14:textId="483A9543" w:rsidR="00243EEB" w:rsidRDefault="00243EEB" w:rsidP="00190946">
      <w:pPr>
        <w:pStyle w:val="ListParagraph"/>
        <w:numPr>
          <w:ilvl w:val="0"/>
          <w:numId w:val="69"/>
        </w:numPr>
      </w:pPr>
      <w:r>
        <w:lastRenderedPageBreak/>
        <w:t>Extract the new data into the project/Hydrology folder.</w:t>
      </w:r>
    </w:p>
    <w:p w14:paraId="0A3F0E98" w14:textId="1D9E20CA" w:rsidR="003D6CE2" w:rsidRDefault="00243EEB" w:rsidP="004F7B5D">
      <w:pPr>
        <w:pStyle w:val="Image"/>
      </w:pPr>
      <w:r>
        <w:drawing>
          <wp:inline distT="0" distB="0" distL="0" distR="0" wp14:anchorId="21DFE6E3" wp14:editId="0C19D2AF">
            <wp:extent cx="4753811" cy="2196098"/>
            <wp:effectExtent l="0" t="0" r="889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761784" cy="2199781"/>
                    </a:xfrm>
                    <a:prstGeom prst="rect">
                      <a:avLst/>
                    </a:prstGeom>
                  </pic:spPr>
                </pic:pic>
              </a:graphicData>
            </a:graphic>
          </wp:inline>
        </w:drawing>
      </w:r>
    </w:p>
    <w:p w14:paraId="6F37C8B0" w14:textId="58F0EC88" w:rsidR="00243EEB" w:rsidRDefault="00243EEB" w:rsidP="00190946">
      <w:pPr>
        <w:pStyle w:val="ListParagraph"/>
        <w:numPr>
          <w:ilvl w:val="0"/>
          <w:numId w:val="69"/>
        </w:numPr>
      </w:pPr>
      <w:r>
        <w:t>Click the User Layer</w:t>
      </w:r>
      <w:r w:rsidR="004F7B5D">
        <w:t>s</w:t>
      </w:r>
      <w:r>
        <w:t xml:space="preserve"> Group.</w:t>
      </w:r>
    </w:p>
    <w:p w14:paraId="4DEDA140" w14:textId="77777777" w:rsidR="00243EEB" w:rsidRDefault="00243EEB" w:rsidP="00190946">
      <w:pPr>
        <w:pStyle w:val="ListParagraph"/>
        <w:numPr>
          <w:ilvl w:val="0"/>
          <w:numId w:val="69"/>
        </w:numPr>
      </w:pPr>
      <w:r>
        <w:t>Drag the sw10yr03ha.asc file onto the map.</w:t>
      </w:r>
    </w:p>
    <w:p w14:paraId="565CB089" w14:textId="1BE4A228" w:rsidR="00243EEB" w:rsidRDefault="00243EEB" w:rsidP="002F356D">
      <w:pPr>
        <w:pStyle w:val="Image"/>
      </w:pPr>
      <w:r>
        <w:drawing>
          <wp:inline distT="0" distB="0" distL="0" distR="0" wp14:anchorId="75C9555E" wp14:editId="03751B2B">
            <wp:extent cx="5943600" cy="306832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43600" cy="3068320"/>
                    </a:xfrm>
                    <a:prstGeom prst="rect">
                      <a:avLst/>
                    </a:prstGeom>
                  </pic:spPr>
                </pic:pic>
              </a:graphicData>
            </a:graphic>
          </wp:inline>
        </w:drawing>
      </w:r>
      <w:r>
        <w:t xml:space="preserve"> </w:t>
      </w:r>
    </w:p>
    <w:p w14:paraId="2D2D8976" w14:textId="5AF5E0BE" w:rsidR="002F356D" w:rsidRDefault="002F356D">
      <w:r>
        <w:br w:type="page"/>
      </w:r>
    </w:p>
    <w:p w14:paraId="1384773F" w14:textId="0BA57739" w:rsidR="00243EEB" w:rsidRDefault="00243EEB" w:rsidP="00190946">
      <w:pPr>
        <w:pStyle w:val="ListParagraph"/>
        <w:numPr>
          <w:ilvl w:val="0"/>
          <w:numId w:val="69"/>
        </w:numPr>
      </w:pPr>
      <w:r>
        <w:lastRenderedPageBreak/>
        <w:t>These pixels are rainfall</w:t>
      </w:r>
      <w:r w:rsidR="002F356D">
        <w:t xml:space="preserve"> in inches</w:t>
      </w:r>
      <w:r>
        <w:t xml:space="preserve"> * 1000.  </w:t>
      </w:r>
    </w:p>
    <w:p w14:paraId="5F3E062F" w14:textId="77777777" w:rsidR="00243EEB" w:rsidRDefault="00243EEB" w:rsidP="00190946">
      <w:pPr>
        <w:pStyle w:val="ListParagraph"/>
        <w:numPr>
          <w:ilvl w:val="0"/>
          <w:numId w:val="69"/>
        </w:numPr>
      </w:pPr>
      <w:r>
        <w:t>Right click the layer and Export the data.</w:t>
      </w:r>
    </w:p>
    <w:p w14:paraId="3CF853D8" w14:textId="65DB8B63" w:rsidR="003D6CE2" w:rsidRDefault="00243EEB" w:rsidP="002F356D">
      <w:pPr>
        <w:pStyle w:val="Image"/>
      </w:pPr>
      <w:r>
        <w:drawing>
          <wp:inline distT="0" distB="0" distL="0" distR="0" wp14:anchorId="2E8C6DD3" wp14:editId="5BDB17FC">
            <wp:extent cx="5943600" cy="4532630"/>
            <wp:effectExtent l="0" t="0" r="0" b="127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4532630"/>
                    </a:xfrm>
                    <a:prstGeom prst="rect">
                      <a:avLst/>
                    </a:prstGeom>
                  </pic:spPr>
                </pic:pic>
              </a:graphicData>
            </a:graphic>
          </wp:inline>
        </w:drawing>
      </w:r>
      <w:r>
        <w:t xml:space="preserve"> </w:t>
      </w:r>
    </w:p>
    <w:p w14:paraId="327F5252" w14:textId="5985E935" w:rsidR="002F356D" w:rsidRDefault="002F356D">
      <w:r>
        <w:br w:type="page"/>
      </w:r>
    </w:p>
    <w:p w14:paraId="5344CD41" w14:textId="3573E994" w:rsidR="00243EEB" w:rsidRDefault="00243EEB" w:rsidP="00190946">
      <w:pPr>
        <w:pStyle w:val="ListParagraph"/>
        <w:numPr>
          <w:ilvl w:val="0"/>
          <w:numId w:val="69"/>
        </w:numPr>
      </w:pPr>
      <w:r>
        <w:lastRenderedPageBreak/>
        <w:t>Save the data to the Hydrology folder.</w:t>
      </w:r>
    </w:p>
    <w:p w14:paraId="3AD49740" w14:textId="04E52C34" w:rsidR="00D6059A" w:rsidRDefault="00D6059A" w:rsidP="00190946">
      <w:pPr>
        <w:pStyle w:val="ListParagraph"/>
        <w:numPr>
          <w:ilvl w:val="0"/>
          <w:numId w:val="69"/>
        </w:numPr>
      </w:pPr>
      <w:r>
        <w:t>Set the coordinate system to EPSG 2229.</w:t>
      </w:r>
    </w:p>
    <w:p w14:paraId="66DD895A" w14:textId="2D2B0E82" w:rsidR="00D6059A" w:rsidRDefault="00D6059A" w:rsidP="00190946">
      <w:pPr>
        <w:pStyle w:val="ListParagraph"/>
        <w:numPr>
          <w:ilvl w:val="0"/>
          <w:numId w:val="69"/>
        </w:numPr>
      </w:pPr>
      <w:r>
        <w:t>Reduce the size of the raster with the Map Canvas Extent button.</w:t>
      </w:r>
    </w:p>
    <w:p w14:paraId="0E54A2CE" w14:textId="67D85436" w:rsidR="00D6059A" w:rsidRDefault="00D6059A" w:rsidP="00190946">
      <w:pPr>
        <w:pStyle w:val="ListParagraph"/>
        <w:numPr>
          <w:ilvl w:val="0"/>
          <w:numId w:val="69"/>
        </w:numPr>
      </w:pPr>
      <w:r>
        <w:t>Add the saved file to the map.</w:t>
      </w:r>
    </w:p>
    <w:p w14:paraId="7123844A" w14:textId="43F29793" w:rsidR="00D6059A" w:rsidRDefault="00D6059A" w:rsidP="00190946">
      <w:pPr>
        <w:pStyle w:val="ListParagraph"/>
        <w:numPr>
          <w:ilvl w:val="0"/>
          <w:numId w:val="69"/>
        </w:numPr>
      </w:pPr>
      <w:r>
        <w:t>Click OK.</w:t>
      </w:r>
    </w:p>
    <w:p w14:paraId="77F52941" w14:textId="77777777" w:rsidR="00D6059A" w:rsidRDefault="00D6059A" w:rsidP="00D6059A"/>
    <w:p w14:paraId="3CCA30E3" w14:textId="065095BD" w:rsidR="00243EEB" w:rsidRDefault="00D6059A" w:rsidP="00243EEB">
      <w:r>
        <w:rPr>
          <w:noProof/>
        </w:rPr>
        <w:drawing>
          <wp:inline distT="0" distB="0" distL="0" distR="0" wp14:anchorId="3E74CD8D" wp14:editId="21FE6D65">
            <wp:extent cx="5495238" cy="6114286"/>
            <wp:effectExtent l="0" t="0" r="0" b="127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95238" cy="6114286"/>
                    </a:xfrm>
                    <a:prstGeom prst="rect">
                      <a:avLst/>
                    </a:prstGeom>
                  </pic:spPr>
                </pic:pic>
              </a:graphicData>
            </a:graphic>
          </wp:inline>
        </w:drawing>
      </w:r>
    </w:p>
    <w:p w14:paraId="5C8D2BC8" w14:textId="2ED57EDE" w:rsidR="002F356D" w:rsidRDefault="002F356D">
      <w:r>
        <w:br w:type="page"/>
      </w:r>
    </w:p>
    <w:p w14:paraId="47A7D35A" w14:textId="5AE19391" w:rsidR="002F356D" w:rsidRDefault="002F356D" w:rsidP="002F356D">
      <w:pPr>
        <w:pStyle w:val="Heading2"/>
      </w:pPr>
      <w:bookmarkStart w:id="81" w:name="_Toc73347021"/>
      <w:r>
        <w:lastRenderedPageBreak/>
        <w:t>Step 9. Sample the rainfall raster</w:t>
      </w:r>
      <w:bookmarkEnd w:id="81"/>
    </w:p>
    <w:p w14:paraId="281D2A91" w14:textId="362BC16A" w:rsidR="00D6059A" w:rsidRDefault="00D6059A" w:rsidP="00190946">
      <w:pPr>
        <w:pStyle w:val="ListParagraph"/>
        <w:numPr>
          <w:ilvl w:val="0"/>
          <w:numId w:val="70"/>
        </w:numPr>
      </w:pPr>
      <w:r>
        <w:t>Remove the original raster from the layers list.</w:t>
      </w:r>
    </w:p>
    <w:p w14:paraId="01F6CC2E" w14:textId="2ECA805C" w:rsidR="00D6059A" w:rsidRDefault="00D6059A" w:rsidP="00190946">
      <w:pPr>
        <w:pStyle w:val="ListParagraph"/>
        <w:numPr>
          <w:ilvl w:val="0"/>
          <w:numId w:val="70"/>
        </w:numPr>
      </w:pPr>
      <w:r>
        <w:t>Move the raster to the bottom of the map.</w:t>
      </w:r>
    </w:p>
    <w:p w14:paraId="29AB151A" w14:textId="23F854B5" w:rsidR="00D6059A" w:rsidRDefault="00D6059A" w:rsidP="00190946">
      <w:pPr>
        <w:pStyle w:val="ListParagraph"/>
        <w:numPr>
          <w:ilvl w:val="0"/>
          <w:numId w:val="70"/>
        </w:numPr>
      </w:pPr>
      <w:r>
        <w:t>Use the ID tool to find the peak rainfall.</w:t>
      </w:r>
    </w:p>
    <w:p w14:paraId="08D668C4" w14:textId="4CA7BB8A" w:rsidR="00D6059A" w:rsidRDefault="00D6059A" w:rsidP="00D6059A">
      <w:r>
        <w:rPr>
          <w:noProof/>
        </w:rPr>
        <w:drawing>
          <wp:inline distT="0" distB="0" distL="0" distR="0" wp14:anchorId="759E0ADE" wp14:editId="4B13DEAF">
            <wp:extent cx="3276190" cy="390476"/>
            <wp:effectExtent l="0" t="0" r="635"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276190" cy="390476"/>
                    </a:xfrm>
                    <a:prstGeom prst="rect">
                      <a:avLst/>
                    </a:prstGeom>
                  </pic:spPr>
                </pic:pic>
              </a:graphicData>
            </a:graphic>
          </wp:inline>
        </w:drawing>
      </w:r>
    </w:p>
    <w:p w14:paraId="59D269DC" w14:textId="598814B8" w:rsidR="00D6059A" w:rsidRDefault="00D6059A" w:rsidP="00190946">
      <w:pPr>
        <w:pStyle w:val="ListParagraph"/>
        <w:numPr>
          <w:ilvl w:val="0"/>
          <w:numId w:val="70"/>
        </w:numPr>
      </w:pPr>
      <w:r>
        <w:t>In this case, the lightest color is the highest rainfall.</w:t>
      </w:r>
    </w:p>
    <w:p w14:paraId="548FC97C" w14:textId="16488975" w:rsidR="00C74EF0" w:rsidRDefault="00C74EF0" w:rsidP="00190946">
      <w:pPr>
        <w:pStyle w:val="ListParagraph"/>
        <w:numPr>
          <w:ilvl w:val="0"/>
          <w:numId w:val="70"/>
        </w:numPr>
      </w:pPr>
      <w:r>
        <w:t>2.98 inches.</w:t>
      </w:r>
    </w:p>
    <w:p w14:paraId="5C0788EF" w14:textId="24305019" w:rsidR="00D6059A" w:rsidRDefault="00D6059A" w:rsidP="00243EEB">
      <w:r>
        <w:rPr>
          <w:noProof/>
        </w:rPr>
        <w:drawing>
          <wp:inline distT="0" distB="0" distL="0" distR="0" wp14:anchorId="5DC520A3" wp14:editId="509AB113">
            <wp:extent cx="5192295" cy="2218055"/>
            <wp:effectExtent l="0" t="0" r="889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a:picLocks noChangeAspect="1" noChangeArrowheads="1"/>
                    </pic:cNvPicPr>
                  </pic:nvPicPr>
                  <pic:blipFill>
                    <a:blip r:embed="rId175">
                      <a:extLst>
                        <a:ext uri="{28A0092B-C50C-407E-A947-70E740481C1C}">
                          <a14:useLocalDpi xmlns:a14="http://schemas.microsoft.com/office/drawing/2010/main" val="0"/>
                        </a:ext>
                      </a:extLst>
                    </a:blip>
                    <a:srcRect l="557" r="557"/>
                    <a:stretch>
                      <a:fillRect/>
                    </a:stretch>
                  </pic:blipFill>
                  <pic:spPr bwMode="auto">
                    <a:xfrm>
                      <a:off x="0" y="0"/>
                      <a:ext cx="5192295" cy="2218055"/>
                    </a:xfrm>
                    <a:prstGeom prst="rect">
                      <a:avLst/>
                    </a:prstGeom>
                    <a:noFill/>
                    <a:ln>
                      <a:noFill/>
                    </a:ln>
                    <a:extLst>
                      <a:ext uri="{53640926-AAD7-44D8-BBD7-CCE9431645EC}">
                        <a14:shadowObscured xmlns:a14="http://schemas.microsoft.com/office/drawing/2010/main"/>
                      </a:ext>
                    </a:extLst>
                  </pic:spPr>
                </pic:pic>
              </a:graphicData>
            </a:graphic>
          </wp:inline>
        </w:drawing>
      </w:r>
    </w:p>
    <w:p w14:paraId="6C7D8720" w14:textId="26B5D1BC" w:rsidR="00645757" w:rsidRDefault="00645757">
      <w:r>
        <w:br w:type="page"/>
      </w:r>
    </w:p>
    <w:p w14:paraId="6A63C82B" w14:textId="39EF6EC2" w:rsidR="00D6059A" w:rsidRDefault="00CD38A8" w:rsidP="00CD38A8">
      <w:pPr>
        <w:pStyle w:val="Heading2"/>
      </w:pPr>
      <w:bookmarkStart w:id="82" w:name="_Toc73347022"/>
      <w:r>
        <w:lastRenderedPageBreak/>
        <w:t xml:space="preserve">Step 10. </w:t>
      </w:r>
      <w:r w:rsidR="00645757">
        <w:t>Set up the rainfall</w:t>
      </w:r>
      <w:bookmarkEnd w:id="82"/>
    </w:p>
    <w:p w14:paraId="45130362" w14:textId="74A48E9F" w:rsidR="00645757" w:rsidRDefault="00645757" w:rsidP="00190946">
      <w:pPr>
        <w:pStyle w:val="ListParagraph"/>
        <w:numPr>
          <w:ilvl w:val="0"/>
          <w:numId w:val="71"/>
        </w:numPr>
      </w:pPr>
      <w:r>
        <w:t>Collapse the FLO-2D widgets and click Rain Editor.</w:t>
      </w:r>
    </w:p>
    <w:p w14:paraId="68005415" w14:textId="7F1CB3F0" w:rsidR="00645757" w:rsidRDefault="00645757" w:rsidP="00190946">
      <w:pPr>
        <w:pStyle w:val="ListParagraph"/>
        <w:numPr>
          <w:ilvl w:val="0"/>
          <w:numId w:val="71"/>
        </w:numPr>
      </w:pPr>
      <w:r>
        <w:t>Enter the total rainfall.</w:t>
      </w:r>
    </w:p>
    <w:p w14:paraId="0B2FFFBF" w14:textId="7A757F09" w:rsidR="00645757" w:rsidRDefault="00645757" w:rsidP="00190946">
      <w:pPr>
        <w:pStyle w:val="ListParagraph"/>
        <w:numPr>
          <w:ilvl w:val="0"/>
          <w:numId w:val="71"/>
        </w:numPr>
      </w:pPr>
      <w:r>
        <w:t>Select or create a rainfall distribution.</w:t>
      </w:r>
    </w:p>
    <w:p w14:paraId="095182CE" w14:textId="16320D70" w:rsidR="00645757" w:rsidRDefault="00645757" w:rsidP="00190946">
      <w:pPr>
        <w:pStyle w:val="ListParagraph"/>
        <w:numPr>
          <w:ilvl w:val="1"/>
          <w:numId w:val="71"/>
        </w:numPr>
      </w:pPr>
      <w:r w:rsidRPr="00645757">
        <w:t>C:\Users\Public\Documents\FLO-2D PRO Documentation\Rainfall Distributions</w:t>
      </w:r>
    </w:p>
    <w:p w14:paraId="193A37F0" w14:textId="69A92538" w:rsidR="00645757" w:rsidRDefault="00645757" w:rsidP="00190946">
      <w:pPr>
        <w:pStyle w:val="ListParagraph"/>
        <w:numPr>
          <w:ilvl w:val="0"/>
          <w:numId w:val="71"/>
        </w:numPr>
      </w:pPr>
      <w:r>
        <w:t>Check the Spatial Variation (Depth Area Reduction)</w:t>
      </w:r>
    </w:p>
    <w:p w14:paraId="1905CD9B" w14:textId="65F79D7C" w:rsidR="00645757" w:rsidRDefault="00645757" w:rsidP="00645757">
      <w:pPr>
        <w:pStyle w:val="Image"/>
      </w:pPr>
      <w:r>
        <w:drawing>
          <wp:inline distT="0" distB="0" distL="0" distR="0" wp14:anchorId="0638D158" wp14:editId="302C7147">
            <wp:extent cx="4034855" cy="6745357"/>
            <wp:effectExtent l="0" t="0" r="381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176">
                      <a:extLst>
                        <a:ext uri="{28A0092B-C50C-407E-A947-70E740481C1C}">
                          <a14:useLocalDpi xmlns:a14="http://schemas.microsoft.com/office/drawing/2010/main" val="0"/>
                        </a:ext>
                      </a:extLst>
                    </a:blip>
                    <a:stretch>
                      <a:fillRect/>
                    </a:stretch>
                  </pic:blipFill>
                  <pic:spPr>
                    <a:xfrm>
                      <a:off x="0" y="0"/>
                      <a:ext cx="4048334" cy="6767890"/>
                    </a:xfrm>
                    <a:prstGeom prst="rect">
                      <a:avLst/>
                    </a:prstGeom>
                  </pic:spPr>
                </pic:pic>
              </a:graphicData>
            </a:graphic>
          </wp:inline>
        </w:drawing>
      </w:r>
    </w:p>
    <w:p w14:paraId="67618D9D" w14:textId="59B34E46" w:rsidR="00645757" w:rsidRDefault="00645757" w:rsidP="00190946">
      <w:pPr>
        <w:pStyle w:val="ListParagraph"/>
        <w:numPr>
          <w:ilvl w:val="0"/>
          <w:numId w:val="71"/>
        </w:numPr>
      </w:pPr>
      <w:r>
        <w:lastRenderedPageBreak/>
        <w:t>Interpolate the rainfall depth reduction factor.</w:t>
      </w:r>
    </w:p>
    <w:p w14:paraId="4ECEA6D3" w14:textId="52DBDFD8" w:rsidR="00645757" w:rsidRDefault="00645757" w:rsidP="00190946">
      <w:pPr>
        <w:pStyle w:val="ListParagraph"/>
        <w:numPr>
          <w:ilvl w:val="0"/>
          <w:numId w:val="71"/>
        </w:numPr>
      </w:pPr>
      <w:r>
        <w:t>Click the AR button.</w:t>
      </w:r>
    </w:p>
    <w:p w14:paraId="58273550" w14:textId="0B1608FA" w:rsidR="00645757" w:rsidRDefault="00645757" w:rsidP="00190946">
      <w:pPr>
        <w:pStyle w:val="ListParagraph"/>
        <w:numPr>
          <w:ilvl w:val="0"/>
          <w:numId w:val="71"/>
        </w:numPr>
      </w:pPr>
      <w:r>
        <w:t>Fill the form.</w:t>
      </w:r>
    </w:p>
    <w:p w14:paraId="676309D4" w14:textId="41526080" w:rsidR="00645757" w:rsidRDefault="00645757" w:rsidP="00190946">
      <w:pPr>
        <w:pStyle w:val="ListParagraph"/>
        <w:numPr>
          <w:ilvl w:val="0"/>
          <w:numId w:val="71"/>
        </w:numPr>
      </w:pPr>
      <w:r>
        <w:t>Click OK to calculate the rainARF and OK to close the message.</w:t>
      </w:r>
    </w:p>
    <w:p w14:paraId="3EF84DDD" w14:textId="4BCE8BCC" w:rsidR="00645757" w:rsidRDefault="00645757" w:rsidP="003057FF">
      <w:pPr>
        <w:pStyle w:val="Image"/>
      </w:pPr>
      <w:r>
        <w:drawing>
          <wp:inline distT="0" distB="0" distL="0" distR="0" wp14:anchorId="3FB7769A" wp14:editId="11FEC4BA">
            <wp:extent cx="5539359" cy="3154018"/>
            <wp:effectExtent l="0" t="0" r="4445" b="889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77">
                      <a:extLst>
                        <a:ext uri="{28A0092B-C50C-407E-A947-70E740481C1C}">
                          <a14:useLocalDpi xmlns:a14="http://schemas.microsoft.com/office/drawing/2010/main" val="0"/>
                        </a:ext>
                      </a:extLst>
                    </a:blip>
                    <a:stretch>
                      <a:fillRect/>
                    </a:stretch>
                  </pic:blipFill>
                  <pic:spPr>
                    <a:xfrm>
                      <a:off x="0" y="0"/>
                      <a:ext cx="5549287" cy="3159671"/>
                    </a:xfrm>
                    <a:prstGeom prst="rect">
                      <a:avLst/>
                    </a:prstGeom>
                  </pic:spPr>
                </pic:pic>
              </a:graphicData>
            </a:graphic>
          </wp:inline>
        </w:drawing>
      </w:r>
    </w:p>
    <w:p w14:paraId="4DD5F331" w14:textId="2B16240F" w:rsidR="006D1053" w:rsidRDefault="006D1053">
      <w:r>
        <w:br w:type="page"/>
      </w:r>
    </w:p>
    <w:p w14:paraId="0B720C79" w14:textId="34CD643B" w:rsidR="00645757" w:rsidRDefault="006D1053" w:rsidP="00503DC8">
      <w:pPr>
        <w:pStyle w:val="Heading2"/>
      </w:pPr>
      <w:bookmarkStart w:id="83" w:name="_Toc73347023"/>
      <w:r>
        <w:lastRenderedPageBreak/>
        <w:t xml:space="preserve">Step 11. Calculate </w:t>
      </w:r>
      <w:r w:rsidR="0067682E">
        <w:t>i</w:t>
      </w:r>
      <w:r>
        <w:t>nfiltration</w:t>
      </w:r>
      <w:bookmarkEnd w:id="83"/>
    </w:p>
    <w:p w14:paraId="5F6A13AF" w14:textId="4665E856" w:rsidR="0067682E" w:rsidRDefault="0067682E" w:rsidP="00190946">
      <w:pPr>
        <w:pStyle w:val="ListParagraph"/>
        <w:numPr>
          <w:ilvl w:val="0"/>
          <w:numId w:val="75"/>
        </w:numPr>
      </w:pPr>
      <w:r>
        <w:t>Click the collapse FLO-2D Widgets button and click the Infiltration Editor Widget.</w:t>
      </w:r>
    </w:p>
    <w:p w14:paraId="4E8F0934" w14:textId="5BD75555" w:rsidR="0067682E" w:rsidRDefault="0067682E" w:rsidP="00190946">
      <w:pPr>
        <w:pStyle w:val="ListParagraph"/>
        <w:numPr>
          <w:ilvl w:val="0"/>
          <w:numId w:val="75"/>
        </w:numPr>
      </w:pPr>
      <w:r>
        <w:t xml:space="preserve">Click the Global Infiltration button and fill the </w:t>
      </w:r>
      <w:r w:rsidR="005C1FFE">
        <w:t>form</w:t>
      </w:r>
      <w:r w:rsidR="008A6ACB">
        <w:t>.</w:t>
      </w:r>
    </w:p>
    <w:p w14:paraId="4E1159F2" w14:textId="00224278" w:rsidR="008A6ACB" w:rsidRDefault="008A6ACB" w:rsidP="00190946">
      <w:pPr>
        <w:pStyle w:val="ListParagraph"/>
        <w:numPr>
          <w:ilvl w:val="0"/>
          <w:numId w:val="75"/>
        </w:numPr>
      </w:pPr>
      <w:r>
        <w:t xml:space="preserve">Click OK to close the </w:t>
      </w:r>
      <w:r w:rsidR="005C1FFE">
        <w:t>form</w:t>
      </w:r>
      <w:r>
        <w:t>.</w:t>
      </w:r>
    </w:p>
    <w:p w14:paraId="5F8C7FA8" w14:textId="13479FF4" w:rsidR="008A6ACB" w:rsidRDefault="008A6ACB" w:rsidP="008A6ACB">
      <w:r>
        <w:rPr>
          <w:noProof/>
        </w:rPr>
        <w:drawing>
          <wp:inline distT="0" distB="0" distL="0" distR="0" wp14:anchorId="671835ED" wp14:editId="667AE247">
            <wp:extent cx="5943600" cy="2823845"/>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943600" cy="2823845"/>
                    </a:xfrm>
                    <a:prstGeom prst="rect">
                      <a:avLst/>
                    </a:prstGeom>
                    <a:noFill/>
                    <a:ln>
                      <a:noFill/>
                    </a:ln>
                  </pic:spPr>
                </pic:pic>
              </a:graphicData>
            </a:graphic>
          </wp:inline>
        </w:drawing>
      </w:r>
    </w:p>
    <w:p w14:paraId="6474321A" w14:textId="0B07215C" w:rsidR="008A6ACB" w:rsidRDefault="008A6ACB" w:rsidP="00190946">
      <w:pPr>
        <w:pStyle w:val="ListParagraph"/>
        <w:numPr>
          <w:ilvl w:val="0"/>
          <w:numId w:val="75"/>
        </w:numPr>
      </w:pPr>
      <w:r>
        <w:t>Click the Calculate SCS CN button</w:t>
      </w:r>
    </w:p>
    <w:p w14:paraId="2B9789A2" w14:textId="1EF3A968" w:rsidR="008A6ACB" w:rsidRDefault="008A6ACB" w:rsidP="00190946">
      <w:pPr>
        <w:pStyle w:val="ListParagraph"/>
        <w:numPr>
          <w:ilvl w:val="0"/>
          <w:numId w:val="75"/>
        </w:numPr>
      </w:pPr>
      <w:r>
        <w:t xml:space="preserve">Fill the </w:t>
      </w:r>
      <w:r w:rsidR="005C1FFE">
        <w:t>form</w:t>
      </w:r>
      <w:r>
        <w:t xml:space="preserve"> and click OK to calculate and OK to close the message.</w:t>
      </w:r>
    </w:p>
    <w:p w14:paraId="050BDC79" w14:textId="5DE65BE7" w:rsidR="008A6ACB" w:rsidRDefault="008A6ACB" w:rsidP="008A6ACB">
      <w:pPr>
        <w:pStyle w:val="Image"/>
      </w:pPr>
      <w:r>
        <w:drawing>
          <wp:inline distT="0" distB="0" distL="0" distR="0" wp14:anchorId="538E1778" wp14:editId="465FA268">
            <wp:extent cx="4848525" cy="3284084"/>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a:picLocks noChangeAspect="1" noChangeArrowheads="1"/>
                    </pic:cNvPicPr>
                  </pic:nvPicPr>
                  <pic:blipFill>
                    <a:blip r:embed="rId179">
                      <a:extLst>
                        <a:ext uri="{28A0092B-C50C-407E-A947-70E740481C1C}">
                          <a14:useLocalDpi xmlns:a14="http://schemas.microsoft.com/office/drawing/2010/main" val="0"/>
                        </a:ext>
                      </a:extLst>
                    </a:blip>
                    <a:stretch>
                      <a:fillRect/>
                    </a:stretch>
                  </pic:blipFill>
                  <pic:spPr bwMode="auto">
                    <a:xfrm>
                      <a:off x="0" y="0"/>
                      <a:ext cx="4848525" cy="3284084"/>
                    </a:xfrm>
                    <a:prstGeom prst="rect">
                      <a:avLst/>
                    </a:prstGeom>
                    <a:noFill/>
                    <a:ln>
                      <a:noFill/>
                    </a:ln>
                  </pic:spPr>
                </pic:pic>
              </a:graphicData>
            </a:graphic>
          </wp:inline>
        </w:drawing>
      </w:r>
    </w:p>
    <w:p w14:paraId="69608AE0" w14:textId="37BCAB09" w:rsidR="008A6ACB" w:rsidRDefault="008A6ACB">
      <w:r>
        <w:br w:type="page"/>
      </w:r>
    </w:p>
    <w:p w14:paraId="5BFA552E" w14:textId="4656D546" w:rsidR="008A6ACB" w:rsidRDefault="008A6ACB" w:rsidP="008A6ACB">
      <w:r>
        <w:lastRenderedPageBreak/>
        <w:t>A scan of the Curve Number field indicates that the infiltration calculation was not correct.</w:t>
      </w:r>
    </w:p>
    <w:p w14:paraId="0C40B1C1" w14:textId="61A3C768" w:rsidR="008A6ACB" w:rsidRPr="008A6ACB" w:rsidRDefault="008A6ACB" w:rsidP="008A6ACB">
      <w:pPr>
        <w:pStyle w:val="Image"/>
      </w:pPr>
      <w:r>
        <w:drawing>
          <wp:inline distT="0" distB="0" distL="0" distR="0" wp14:anchorId="6325C901" wp14:editId="312EB44F">
            <wp:extent cx="2785979" cy="3003967"/>
            <wp:effectExtent l="0" t="0" r="0"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791903" cy="3010355"/>
                    </a:xfrm>
                    <a:prstGeom prst="rect">
                      <a:avLst/>
                    </a:prstGeom>
                  </pic:spPr>
                </pic:pic>
              </a:graphicData>
            </a:graphic>
          </wp:inline>
        </w:drawing>
      </w:r>
    </w:p>
    <w:p w14:paraId="5BDDC891" w14:textId="77777777" w:rsidR="008A6ACB" w:rsidRDefault="008A6ACB" w:rsidP="008A6ACB"/>
    <w:p w14:paraId="6AB8801D" w14:textId="77777777" w:rsidR="008A6ACB" w:rsidRDefault="00460F6F" w:rsidP="008A6ACB">
      <w:r>
        <w:t xml:space="preserve">Normally, the Curve Number calculator is used to calculate the SCS Curve Number for each cell.  The </w:t>
      </w:r>
      <w:r w:rsidR="00503DC8">
        <w:t xml:space="preserve">LandSoil shapefile </w:t>
      </w:r>
      <w:r>
        <w:t xml:space="preserve">that was provided for this project has </w:t>
      </w:r>
      <w:r w:rsidR="00503DC8">
        <w:t xml:space="preserve">good data but bad geometry.  It is so bad that the QGIS Fix Geometry tools cannot fix it.  This happens with complex shapefiles.  For example, there are hundreds of duplicated features.  The following ID click shows that there are 4 duplicate features in this specific spot.  Two alternate methods can be applied to calculate the infiltration.  </w:t>
      </w:r>
      <w:r w:rsidR="008A6ACB">
        <w:t>Once either method is applied, the data is easily converted to the INFIL.DAT file.</w:t>
      </w:r>
    </w:p>
    <w:p w14:paraId="41237C42" w14:textId="403069EE" w:rsidR="00503DC8" w:rsidRDefault="00503DC8" w:rsidP="00190946">
      <w:pPr>
        <w:pStyle w:val="ListParagraph"/>
        <w:numPr>
          <w:ilvl w:val="0"/>
          <w:numId w:val="72"/>
        </w:numPr>
      </w:pPr>
      <w:r>
        <w:t>Point sample the layer using the n value calculator.</w:t>
      </w:r>
      <w:r w:rsidR="00460F6F">
        <w:t xml:space="preserve">  No averaging applied.</w:t>
      </w:r>
    </w:p>
    <w:p w14:paraId="6E98B1C5" w14:textId="46A4D6A0" w:rsidR="00503DC8" w:rsidRDefault="00503DC8" w:rsidP="00190946">
      <w:pPr>
        <w:pStyle w:val="ListParagraph"/>
        <w:numPr>
          <w:ilvl w:val="0"/>
          <w:numId w:val="72"/>
        </w:numPr>
      </w:pPr>
      <w:r>
        <w:t xml:space="preserve">Convert the data to a raster and </w:t>
      </w:r>
      <w:r w:rsidR="00460F6F">
        <w:t>interpolate it.  W</w:t>
      </w:r>
      <w:r>
        <w:t>eighted average</w:t>
      </w:r>
      <w:r w:rsidR="00460F6F">
        <w:t xml:space="preserve"> applied</w:t>
      </w:r>
      <w:r>
        <w:t>.</w:t>
      </w:r>
    </w:p>
    <w:p w14:paraId="28C8007A" w14:textId="2EAD10A9" w:rsidR="00460F6F" w:rsidRDefault="00503DC8" w:rsidP="00503DC8">
      <w:pPr>
        <w:pStyle w:val="Image"/>
      </w:pPr>
      <w:r>
        <w:drawing>
          <wp:inline distT="0" distB="0" distL="0" distR="0" wp14:anchorId="6F05F82F" wp14:editId="31360E6A">
            <wp:extent cx="4494463" cy="2469554"/>
            <wp:effectExtent l="0" t="0" r="1905" b="698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513371" cy="2479944"/>
                    </a:xfrm>
                    <a:prstGeom prst="rect">
                      <a:avLst/>
                    </a:prstGeom>
                  </pic:spPr>
                </pic:pic>
              </a:graphicData>
            </a:graphic>
          </wp:inline>
        </w:drawing>
      </w:r>
    </w:p>
    <w:p w14:paraId="4064F2D2" w14:textId="7BCE8947" w:rsidR="00460F6F" w:rsidRDefault="008A6ACB" w:rsidP="008A6ACB">
      <w:pPr>
        <w:pStyle w:val="Heading2"/>
        <w:rPr>
          <w:noProof/>
        </w:rPr>
      </w:pPr>
      <w:bookmarkStart w:id="84" w:name="_Toc73347024"/>
      <w:r>
        <w:rPr>
          <w:noProof/>
        </w:rPr>
        <w:lastRenderedPageBreak/>
        <w:t>Step 12.  Alternate infiltration method 2</w:t>
      </w:r>
      <w:bookmarkEnd w:id="84"/>
    </w:p>
    <w:p w14:paraId="756136A4" w14:textId="77777777" w:rsidR="00460F6F" w:rsidRDefault="00460F6F" w:rsidP="00190946">
      <w:pPr>
        <w:pStyle w:val="ListParagraph"/>
        <w:numPr>
          <w:ilvl w:val="0"/>
          <w:numId w:val="73"/>
        </w:numPr>
      </w:pPr>
      <w:r>
        <w:t>Convert the data to Raster.</w:t>
      </w:r>
    </w:p>
    <w:p w14:paraId="1A94488B" w14:textId="7AADB762" w:rsidR="00460F6F" w:rsidRDefault="00460F6F" w:rsidP="00190946">
      <w:pPr>
        <w:pStyle w:val="ListParagraph"/>
        <w:numPr>
          <w:ilvl w:val="0"/>
          <w:numId w:val="73"/>
        </w:numPr>
      </w:pPr>
      <w:r>
        <w:t>Open the Processing Toolbox and search Rasterize.</w:t>
      </w:r>
    </w:p>
    <w:p w14:paraId="02C69F3D" w14:textId="0A57069C" w:rsidR="00460F6F" w:rsidRDefault="00460F6F" w:rsidP="00460F6F">
      <w:pPr>
        <w:pStyle w:val="Image"/>
      </w:pPr>
      <w:r>
        <w:drawing>
          <wp:inline distT="0" distB="0" distL="0" distR="0" wp14:anchorId="1BF8F5BC" wp14:editId="38F7E6D8">
            <wp:extent cx="3304762" cy="419048"/>
            <wp:effectExtent l="0" t="0" r="0" b="6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304762" cy="419048"/>
                    </a:xfrm>
                    <a:prstGeom prst="rect">
                      <a:avLst/>
                    </a:prstGeom>
                  </pic:spPr>
                </pic:pic>
              </a:graphicData>
            </a:graphic>
          </wp:inline>
        </w:drawing>
      </w:r>
    </w:p>
    <w:p w14:paraId="47A54DFC" w14:textId="54D9B615" w:rsidR="00460F6F" w:rsidRDefault="00460F6F" w:rsidP="00190946">
      <w:pPr>
        <w:pStyle w:val="ListParagraph"/>
        <w:numPr>
          <w:ilvl w:val="0"/>
          <w:numId w:val="73"/>
        </w:numPr>
      </w:pPr>
      <w:r>
        <w:t>Click the Rasterize (vector to raster)</w:t>
      </w:r>
    </w:p>
    <w:p w14:paraId="3F2B190C" w14:textId="764913D2" w:rsidR="00460F6F" w:rsidRDefault="00460F6F" w:rsidP="00190946">
      <w:pPr>
        <w:pStyle w:val="ListParagraph"/>
        <w:numPr>
          <w:ilvl w:val="0"/>
          <w:numId w:val="73"/>
        </w:numPr>
      </w:pPr>
      <w:r>
        <w:t>Set the Input layer to LandSoil</w:t>
      </w:r>
    </w:p>
    <w:p w14:paraId="6C8A541A" w14:textId="43CD06E6" w:rsidR="00460F6F" w:rsidRDefault="00460F6F" w:rsidP="00190946">
      <w:pPr>
        <w:pStyle w:val="ListParagraph"/>
        <w:numPr>
          <w:ilvl w:val="0"/>
          <w:numId w:val="73"/>
        </w:numPr>
      </w:pPr>
      <w:r>
        <w:t>Set the Field to CN</w:t>
      </w:r>
    </w:p>
    <w:p w14:paraId="2B8E87B6" w14:textId="2C365347" w:rsidR="00460F6F" w:rsidRDefault="00410B47" w:rsidP="00190946">
      <w:pPr>
        <w:pStyle w:val="ListParagraph"/>
        <w:numPr>
          <w:ilvl w:val="0"/>
          <w:numId w:val="73"/>
        </w:numPr>
      </w:pPr>
      <w:r>
        <w:t>Output size = Georeferenced Units</w:t>
      </w:r>
    </w:p>
    <w:p w14:paraId="3B25A814" w14:textId="6FAF48A8" w:rsidR="00410B47" w:rsidRDefault="00410B47" w:rsidP="00190946">
      <w:pPr>
        <w:pStyle w:val="ListParagraph"/>
        <w:numPr>
          <w:ilvl w:val="0"/>
          <w:numId w:val="73"/>
        </w:numPr>
      </w:pPr>
      <w:r>
        <w:t>Resolution = 25ft</w:t>
      </w:r>
    </w:p>
    <w:p w14:paraId="328352FD" w14:textId="3AE31729" w:rsidR="00410B47" w:rsidRDefault="00410B47" w:rsidP="00190946">
      <w:pPr>
        <w:pStyle w:val="ListParagraph"/>
        <w:numPr>
          <w:ilvl w:val="0"/>
          <w:numId w:val="73"/>
        </w:numPr>
      </w:pPr>
      <w:r>
        <w:t>Output Extent = AOI Layer</w:t>
      </w:r>
    </w:p>
    <w:p w14:paraId="34FC486D" w14:textId="6D9C3C86" w:rsidR="00410B47" w:rsidRDefault="00410B47" w:rsidP="00190946">
      <w:pPr>
        <w:pStyle w:val="ListParagraph"/>
        <w:numPr>
          <w:ilvl w:val="0"/>
          <w:numId w:val="73"/>
        </w:numPr>
      </w:pPr>
      <w:r>
        <w:t>Click Run</w:t>
      </w:r>
    </w:p>
    <w:p w14:paraId="1DCADF3C" w14:textId="52D2A4F2" w:rsidR="00410B47" w:rsidRDefault="00410B47" w:rsidP="00410B47">
      <w:pPr>
        <w:pStyle w:val="Image"/>
      </w:pPr>
      <w:r>
        <w:drawing>
          <wp:inline distT="0" distB="0" distL="0" distR="0" wp14:anchorId="1615CD2F" wp14:editId="50F03E29">
            <wp:extent cx="5883049" cy="5340626"/>
            <wp:effectExtent l="0" t="0" r="381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97036" cy="5353323"/>
                    </a:xfrm>
                    <a:prstGeom prst="rect">
                      <a:avLst/>
                    </a:prstGeom>
                  </pic:spPr>
                </pic:pic>
              </a:graphicData>
            </a:graphic>
          </wp:inline>
        </w:drawing>
      </w:r>
    </w:p>
    <w:p w14:paraId="760EB845" w14:textId="214622C6" w:rsidR="00410B47" w:rsidRDefault="004334B6" w:rsidP="00190946">
      <w:pPr>
        <w:pStyle w:val="ListParagraph"/>
        <w:numPr>
          <w:ilvl w:val="0"/>
          <w:numId w:val="73"/>
        </w:numPr>
      </w:pPr>
      <w:r>
        <w:lastRenderedPageBreak/>
        <w:t xml:space="preserve">Collapse the FLO-2D </w:t>
      </w:r>
      <w:r w:rsidR="008A6ACB">
        <w:t>widgets</w:t>
      </w:r>
      <w:r>
        <w:t xml:space="preserve"> and click the Grid </w:t>
      </w:r>
      <w:r w:rsidR="008A6ACB">
        <w:t xml:space="preserve">Tools </w:t>
      </w:r>
      <w:r>
        <w:t>widget.</w:t>
      </w:r>
    </w:p>
    <w:p w14:paraId="66A32188" w14:textId="2DF9723A" w:rsidR="004334B6" w:rsidRDefault="004334B6" w:rsidP="00190946">
      <w:pPr>
        <w:pStyle w:val="ListParagraph"/>
        <w:numPr>
          <w:ilvl w:val="0"/>
          <w:numId w:val="73"/>
        </w:numPr>
      </w:pPr>
      <w:r>
        <w:t xml:space="preserve">Click the </w:t>
      </w:r>
      <w:r w:rsidR="008A6ACB">
        <w:t>I</w:t>
      </w:r>
      <w:r>
        <w:t xml:space="preserve">nterpolate from </w:t>
      </w:r>
      <w:r w:rsidR="008A6ACB">
        <w:t>R</w:t>
      </w:r>
      <w:r>
        <w:t>aster button.</w:t>
      </w:r>
    </w:p>
    <w:p w14:paraId="78843A45" w14:textId="2920F453" w:rsidR="004334B6" w:rsidRDefault="004334B6" w:rsidP="00190946">
      <w:pPr>
        <w:pStyle w:val="ListParagraph"/>
        <w:numPr>
          <w:ilvl w:val="0"/>
          <w:numId w:val="73"/>
        </w:numPr>
      </w:pPr>
      <w:r>
        <w:t xml:space="preserve">Fill the Elevation Sampling </w:t>
      </w:r>
      <w:r w:rsidR="005C1FFE">
        <w:t>form</w:t>
      </w:r>
      <w:r>
        <w:t xml:space="preserve"> and click OK to calculate and OK to close the message.</w:t>
      </w:r>
    </w:p>
    <w:p w14:paraId="7BA7DBF3" w14:textId="3920D4C6" w:rsidR="004334B6" w:rsidRDefault="004334B6" w:rsidP="008A6ACB">
      <w:pPr>
        <w:pStyle w:val="Image"/>
      </w:pPr>
      <w:r>
        <w:drawing>
          <wp:inline distT="0" distB="0" distL="0" distR="0" wp14:anchorId="767AC0BD" wp14:editId="4D4FAC53">
            <wp:extent cx="5943600" cy="484251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43600" cy="4842510"/>
                    </a:xfrm>
                    <a:prstGeom prst="rect">
                      <a:avLst/>
                    </a:prstGeom>
                    <a:noFill/>
                    <a:ln>
                      <a:noFill/>
                    </a:ln>
                  </pic:spPr>
                </pic:pic>
              </a:graphicData>
            </a:graphic>
          </wp:inline>
        </w:drawing>
      </w:r>
    </w:p>
    <w:p w14:paraId="3B8F7098" w14:textId="08DF47B2" w:rsidR="009A275F" w:rsidRDefault="009A275F">
      <w:r>
        <w:br w:type="page"/>
      </w:r>
    </w:p>
    <w:p w14:paraId="03957E24" w14:textId="5BC59655" w:rsidR="009A275F" w:rsidRDefault="009A275F" w:rsidP="009A275F">
      <w:pPr>
        <w:pStyle w:val="Heading2"/>
      </w:pPr>
      <w:bookmarkStart w:id="85" w:name="_Toc73347025"/>
      <w:r>
        <w:lastRenderedPageBreak/>
        <w:t>Step 1</w:t>
      </w:r>
      <w:r w:rsidR="008A6ACB">
        <w:t>3</w:t>
      </w:r>
      <w:r>
        <w:t>. Export infiltration data.</w:t>
      </w:r>
      <w:bookmarkEnd w:id="85"/>
    </w:p>
    <w:p w14:paraId="0F71C779" w14:textId="41549CB0" w:rsidR="009A275F" w:rsidRDefault="0048673E" w:rsidP="00190946">
      <w:pPr>
        <w:pStyle w:val="ListParagraph"/>
        <w:numPr>
          <w:ilvl w:val="0"/>
          <w:numId w:val="74"/>
        </w:numPr>
      </w:pPr>
      <w:r>
        <w:t>Find the Grid Layer.</w:t>
      </w:r>
    </w:p>
    <w:p w14:paraId="660BD07F" w14:textId="00ACB864" w:rsidR="0048673E" w:rsidRDefault="0048673E" w:rsidP="00190946">
      <w:pPr>
        <w:pStyle w:val="ListParagraph"/>
        <w:numPr>
          <w:ilvl w:val="0"/>
          <w:numId w:val="74"/>
        </w:numPr>
      </w:pPr>
      <w:r>
        <w:t>Right click it and click Export / Save Features As.</w:t>
      </w:r>
    </w:p>
    <w:p w14:paraId="7D2A8ACC" w14:textId="0B592867" w:rsidR="0048673E" w:rsidRDefault="0048673E" w:rsidP="008A6ACB">
      <w:pPr>
        <w:pStyle w:val="Image"/>
      </w:pPr>
      <w:r>
        <w:drawing>
          <wp:inline distT="0" distB="0" distL="0" distR="0" wp14:anchorId="4F4DD286" wp14:editId="4C5F9EBA">
            <wp:extent cx="5943600" cy="648335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6483350"/>
                    </a:xfrm>
                    <a:prstGeom prst="rect">
                      <a:avLst/>
                    </a:prstGeom>
                  </pic:spPr>
                </pic:pic>
              </a:graphicData>
            </a:graphic>
          </wp:inline>
        </w:drawing>
      </w:r>
    </w:p>
    <w:p w14:paraId="766FC14B" w14:textId="3282EBE0" w:rsidR="0048673E" w:rsidRDefault="0048673E">
      <w:r>
        <w:br w:type="page"/>
      </w:r>
    </w:p>
    <w:p w14:paraId="639FCC3C" w14:textId="18EEE93C" w:rsidR="0048673E" w:rsidRDefault="0048673E" w:rsidP="00190946">
      <w:pPr>
        <w:pStyle w:val="ListParagraph"/>
        <w:numPr>
          <w:ilvl w:val="0"/>
          <w:numId w:val="74"/>
        </w:numPr>
      </w:pPr>
      <w:r>
        <w:lastRenderedPageBreak/>
        <w:t>Set the format to CSV.</w:t>
      </w:r>
    </w:p>
    <w:p w14:paraId="20765A05" w14:textId="4CBC16FC" w:rsidR="0048673E" w:rsidRDefault="0048673E" w:rsidP="00190946">
      <w:pPr>
        <w:pStyle w:val="ListParagraph"/>
        <w:numPr>
          <w:ilvl w:val="0"/>
          <w:numId w:val="74"/>
        </w:numPr>
      </w:pPr>
      <w:r>
        <w:t>Save the file to Hydrology\CurveNumberGrid.csv.</w:t>
      </w:r>
    </w:p>
    <w:p w14:paraId="66CAA354" w14:textId="3F62424A" w:rsidR="0048673E" w:rsidRDefault="0048673E" w:rsidP="00190946">
      <w:pPr>
        <w:pStyle w:val="ListParagraph"/>
        <w:numPr>
          <w:ilvl w:val="0"/>
          <w:numId w:val="74"/>
        </w:numPr>
      </w:pPr>
      <w:r>
        <w:t>The coordinates are EPSG 2229.</w:t>
      </w:r>
    </w:p>
    <w:p w14:paraId="3795F37D" w14:textId="79407C65" w:rsidR="0048673E" w:rsidRDefault="0048673E" w:rsidP="00190946">
      <w:pPr>
        <w:pStyle w:val="ListParagraph"/>
        <w:numPr>
          <w:ilvl w:val="0"/>
          <w:numId w:val="74"/>
        </w:numPr>
      </w:pPr>
      <w:r>
        <w:t>The only necessary fields are fid and elevation.</w:t>
      </w:r>
    </w:p>
    <w:p w14:paraId="39F116FE" w14:textId="638F9CB9" w:rsidR="0048673E" w:rsidRDefault="0048673E" w:rsidP="00190946">
      <w:pPr>
        <w:pStyle w:val="ListParagraph"/>
        <w:numPr>
          <w:ilvl w:val="0"/>
          <w:numId w:val="74"/>
        </w:numPr>
      </w:pPr>
      <w:r>
        <w:t>Click OK to create the data.</w:t>
      </w:r>
    </w:p>
    <w:p w14:paraId="12FC1579" w14:textId="6719F501" w:rsidR="001D49EC" w:rsidRDefault="0048673E" w:rsidP="0067682E">
      <w:pPr>
        <w:pStyle w:val="Image"/>
        <w:rPr>
          <w:caps/>
        </w:rPr>
      </w:pPr>
      <w:r>
        <w:drawing>
          <wp:inline distT="0" distB="0" distL="0" distR="0" wp14:anchorId="2950469E" wp14:editId="07B1F34B">
            <wp:extent cx="5647619" cy="6323809"/>
            <wp:effectExtent l="0" t="0" r="0" b="127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47619" cy="6323809"/>
                    </a:xfrm>
                    <a:prstGeom prst="rect">
                      <a:avLst/>
                    </a:prstGeom>
                  </pic:spPr>
                </pic:pic>
              </a:graphicData>
            </a:graphic>
          </wp:inline>
        </w:drawing>
      </w:r>
    </w:p>
    <w:p w14:paraId="69D90FD0" w14:textId="77777777" w:rsidR="001D49EC" w:rsidRDefault="001D49EC">
      <w:pPr>
        <w:rPr>
          <w:caps/>
          <w:noProof/>
        </w:rPr>
      </w:pPr>
      <w:r>
        <w:rPr>
          <w:caps/>
        </w:rPr>
        <w:br w:type="page"/>
      </w:r>
    </w:p>
    <w:p w14:paraId="6E224328" w14:textId="61FE396A" w:rsidR="002E5521" w:rsidRDefault="002E5521" w:rsidP="002E5521">
      <w:pPr>
        <w:pStyle w:val="Heading2"/>
      </w:pPr>
      <w:bookmarkStart w:id="86" w:name="_Toc73347026"/>
      <w:r>
        <w:lastRenderedPageBreak/>
        <w:t>Step 14. Recalculate the elevation.</w:t>
      </w:r>
      <w:bookmarkEnd w:id="86"/>
    </w:p>
    <w:p w14:paraId="70ED73F7" w14:textId="0E72E92C" w:rsidR="002E5521" w:rsidRPr="002E5521" w:rsidRDefault="002E5521" w:rsidP="00190946">
      <w:pPr>
        <w:pStyle w:val="ListParagraph"/>
        <w:numPr>
          <w:ilvl w:val="0"/>
          <w:numId w:val="79"/>
        </w:numPr>
      </w:pPr>
      <w:r>
        <w:t xml:space="preserve">Repeat </w:t>
      </w:r>
      <w:r w:rsidR="003057FF">
        <w:t>S</w:t>
      </w:r>
      <w:r>
        <w:t>tep 5</w:t>
      </w:r>
      <w:r w:rsidR="003057FF">
        <w:t xml:space="preserve"> (Interpolate Elevation) and</w:t>
      </w:r>
      <w:r>
        <w:t xml:space="preserve"> return here.</w:t>
      </w:r>
    </w:p>
    <w:p w14:paraId="58B65CFB" w14:textId="127FEEC3" w:rsidR="0067682E" w:rsidRDefault="001D49EC" w:rsidP="002E5521">
      <w:pPr>
        <w:pStyle w:val="Heading2"/>
      </w:pPr>
      <w:bookmarkStart w:id="87" w:name="_Toc73347027"/>
      <w:r>
        <w:t>Step 1</w:t>
      </w:r>
      <w:r w:rsidR="002E5521">
        <w:t>5</w:t>
      </w:r>
      <w:r>
        <w:t>. Export INFIL.DAT</w:t>
      </w:r>
      <w:bookmarkEnd w:id="87"/>
    </w:p>
    <w:p w14:paraId="61733681" w14:textId="4974767A" w:rsidR="001D49EC" w:rsidRDefault="001D49EC" w:rsidP="00190946">
      <w:pPr>
        <w:pStyle w:val="ListParagraph"/>
        <w:numPr>
          <w:ilvl w:val="0"/>
          <w:numId w:val="76"/>
        </w:numPr>
      </w:pPr>
      <w:r>
        <w:t>Click the Control Variables button.</w:t>
      </w:r>
    </w:p>
    <w:p w14:paraId="13F1F632" w14:textId="01C45721" w:rsidR="001D49EC" w:rsidRDefault="001D49EC" w:rsidP="003057FF">
      <w:pPr>
        <w:pStyle w:val="Image"/>
      </w:pPr>
      <w:r>
        <w:drawing>
          <wp:inline distT="0" distB="0" distL="0" distR="0" wp14:anchorId="2C84F3D4" wp14:editId="5866FB52">
            <wp:extent cx="5943600" cy="352425"/>
            <wp:effectExtent l="0" t="0" r="0" b="952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943600" cy="352425"/>
                    </a:xfrm>
                    <a:prstGeom prst="rect">
                      <a:avLst/>
                    </a:prstGeom>
                    <a:noFill/>
                    <a:ln>
                      <a:noFill/>
                    </a:ln>
                  </pic:spPr>
                </pic:pic>
              </a:graphicData>
            </a:graphic>
          </wp:inline>
        </w:drawing>
      </w:r>
    </w:p>
    <w:p w14:paraId="644F3466" w14:textId="534C86FC" w:rsidR="001D49EC" w:rsidRDefault="001D49EC" w:rsidP="00190946">
      <w:pPr>
        <w:pStyle w:val="ListParagraph"/>
        <w:numPr>
          <w:ilvl w:val="0"/>
          <w:numId w:val="76"/>
        </w:numPr>
      </w:pPr>
      <w:r>
        <w:t xml:space="preserve">Turn on the Infiltration switch, fill the </w:t>
      </w:r>
      <w:r w:rsidR="005C1FFE">
        <w:t>form</w:t>
      </w:r>
      <w:r>
        <w:t xml:space="preserve"> and click Save.</w:t>
      </w:r>
    </w:p>
    <w:p w14:paraId="581D8465" w14:textId="0DB12A24" w:rsidR="001D49EC" w:rsidRDefault="001D49EC" w:rsidP="003057FF">
      <w:pPr>
        <w:pStyle w:val="Image"/>
      </w:pPr>
      <w:r>
        <w:drawing>
          <wp:inline distT="0" distB="0" distL="0" distR="0" wp14:anchorId="447F6248" wp14:editId="0FBBDD84">
            <wp:extent cx="5943600" cy="552767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943600" cy="5527675"/>
                    </a:xfrm>
                    <a:prstGeom prst="rect">
                      <a:avLst/>
                    </a:prstGeom>
                  </pic:spPr>
                </pic:pic>
              </a:graphicData>
            </a:graphic>
          </wp:inline>
        </w:drawing>
      </w:r>
    </w:p>
    <w:p w14:paraId="60AA560F" w14:textId="01B46A06" w:rsidR="003057FF" w:rsidRDefault="003057FF">
      <w:r>
        <w:br w:type="page"/>
      </w:r>
    </w:p>
    <w:p w14:paraId="4705F2AC" w14:textId="5F447CC3" w:rsidR="001D49EC" w:rsidRDefault="001D49EC" w:rsidP="00190946">
      <w:pPr>
        <w:pStyle w:val="ListParagraph"/>
        <w:numPr>
          <w:ilvl w:val="0"/>
          <w:numId w:val="76"/>
        </w:numPr>
      </w:pPr>
      <w:r>
        <w:lastRenderedPageBreak/>
        <w:t>Click the Export button.</w:t>
      </w:r>
    </w:p>
    <w:p w14:paraId="7AD1630B" w14:textId="4697C748" w:rsidR="001D49EC" w:rsidRDefault="001D49EC" w:rsidP="003057FF">
      <w:pPr>
        <w:pStyle w:val="Image"/>
      </w:pPr>
      <w:r>
        <w:drawing>
          <wp:inline distT="0" distB="0" distL="0" distR="0" wp14:anchorId="3CE1B0DC" wp14:editId="0B89F564">
            <wp:extent cx="5943600" cy="352425"/>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52425"/>
                    </a:xfrm>
                    <a:prstGeom prst="rect">
                      <a:avLst/>
                    </a:prstGeom>
                    <a:noFill/>
                    <a:ln>
                      <a:noFill/>
                    </a:ln>
                  </pic:spPr>
                </pic:pic>
              </a:graphicData>
            </a:graphic>
          </wp:inline>
        </w:drawing>
      </w:r>
    </w:p>
    <w:p w14:paraId="5D464176" w14:textId="3B41756C" w:rsidR="00C973A4" w:rsidRDefault="00C973A4" w:rsidP="00190946">
      <w:pPr>
        <w:pStyle w:val="ListParagraph"/>
        <w:numPr>
          <w:ilvl w:val="0"/>
          <w:numId w:val="76"/>
        </w:numPr>
      </w:pPr>
      <w:r>
        <w:t>Save the</w:t>
      </w:r>
      <w:r w:rsidR="006734CB">
        <w:t xml:space="preserve"> data</w:t>
      </w:r>
      <w:r>
        <w:t xml:space="preserve"> to the Hydrology folder.</w:t>
      </w:r>
    </w:p>
    <w:p w14:paraId="4FBD9501" w14:textId="02082C25" w:rsidR="00C973A4" w:rsidRDefault="00C973A4" w:rsidP="003057FF">
      <w:pPr>
        <w:pStyle w:val="Image"/>
      </w:pPr>
      <w:r>
        <w:drawing>
          <wp:inline distT="0" distB="0" distL="0" distR="0" wp14:anchorId="151908BD" wp14:editId="2F246AA1">
            <wp:extent cx="5943600" cy="3110238"/>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5943600" cy="3110238"/>
                    </a:xfrm>
                    <a:prstGeom prst="rect">
                      <a:avLst/>
                    </a:prstGeom>
                    <a:noFill/>
                    <a:ln>
                      <a:noFill/>
                    </a:ln>
                  </pic:spPr>
                </pic:pic>
              </a:graphicData>
            </a:graphic>
          </wp:inline>
        </w:drawing>
      </w:r>
    </w:p>
    <w:p w14:paraId="0E923CCB" w14:textId="1A70FA37" w:rsidR="00C973A4" w:rsidRDefault="00C973A4">
      <w:r>
        <w:br w:type="page"/>
      </w:r>
    </w:p>
    <w:p w14:paraId="46300E3F" w14:textId="2605F068" w:rsidR="00C973A4" w:rsidRDefault="00C973A4" w:rsidP="00C973A4">
      <w:pPr>
        <w:pStyle w:val="Heading2"/>
      </w:pPr>
      <w:bookmarkStart w:id="88" w:name="_Toc73347028"/>
      <w:r>
        <w:lastRenderedPageBreak/>
        <w:t>Step 1</w:t>
      </w:r>
      <w:r w:rsidR="002E5521">
        <w:t>6</w:t>
      </w:r>
      <w:r>
        <w:t>. Format the CN data</w:t>
      </w:r>
      <w:bookmarkEnd w:id="88"/>
    </w:p>
    <w:p w14:paraId="452E1345" w14:textId="19447289" w:rsidR="00C973A4" w:rsidRDefault="00C973A4" w:rsidP="00190946">
      <w:pPr>
        <w:pStyle w:val="ListParagraph"/>
        <w:numPr>
          <w:ilvl w:val="0"/>
          <w:numId w:val="77"/>
        </w:numPr>
        <w:rPr>
          <w:snapToGrid w:val="0"/>
        </w:rPr>
      </w:pPr>
      <w:r>
        <w:rPr>
          <w:snapToGrid w:val="0"/>
        </w:rPr>
        <w:t>Open both files side by side in NotePad++ or Excel</w:t>
      </w:r>
    </w:p>
    <w:p w14:paraId="71EABF9E" w14:textId="47537CAA" w:rsidR="00C973A4" w:rsidRDefault="00C973A4" w:rsidP="00190946">
      <w:pPr>
        <w:pStyle w:val="ListParagraph"/>
        <w:numPr>
          <w:ilvl w:val="0"/>
          <w:numId w:val="77"/>
        </w:numPr>
        <w:rPr>
          <w:snapToGrid w:val="0"/>
        </w:rPr>
      </w:pPr>
      <w:r>
        <w:rPr>
          <w:snapToGrid w:val="0"/>
        </w:rPr>
        <w:t>Set up the new CN data in the proper format.</w:t>
      </w:r>
    </w:p>
    <w:p w14:paraId="68E255A1" w14:textId="0E4835E5" w:rsidR="00C973A4" w:rsidRDefault="00C973A4" w:rsidP="00190946">
      <w:pPr>
        <w:pStyle w:val="ListParagraph"/>
        <w:numPr>
          <w:ilvl w:val="0"/>
          <w:numId w:val="77"/>
        </w:numPr>
        <w:rPr>
          <w:snapToGrid w:val="0"/>
        </w:rPr>
      </w:pPr>
      <w:r>
        <w:rPr>
          <w:snapToGrid w:val="0"/>
        </w:rPr>
        <w:t>Number of spaces between data is not important.</w:t>
      </w:r>
    </w:p>
    <w:p w14:paraId="034839FB" w14:textId="393359C8" w:rsidR="00C973A4" w:rsidRPr="00C973A4" w:rsidRDefault="00C973A4" w:rsidP="00190946">
      <w:pPr>
        <w:pStyle w:val="ListParagraph"/>
        <w:numPr>
          <w:ilvl w:val="0"/>
          <w:numId w:val="77"/>
        </w:numPr>
        <w:rPr>
          <w:snapToGrid w:val="0"/>
        </w:rPr>
      </w:pPr>
      <w:r>
        <w:rPr>
          <w:snapToGrid w:val="0"/>
        </w:rPr>
        <w:t>Block mode in Notepad is Alt-Click and then Shift-Alt-Click the end of the file.</w:t>
      </w:r>
    </w:p>
    <w:p w14:paraId="1A6B8100" w14:textId="1BCA1213" w:rsidR="0067682E" w:rsidRDefault="00C973A4" w:rsidP="00C973A4">
      <w:pPr>
        <w:pStyle w:val="Image"/>
        <w:rPr>
          <w:snapToGrid w:val="0"/>
        </w:rPr>
      </w:pPr>
      <w:r>
        <w:drawing>
          <wp:inline distT="0" distB="0" distL="0" distR="0" wp14:anchorId="4DF99E47" wp14:editId="07C0DF28">
            <wp:extent cx="5943600" cy="3255645"/>
            <wp:effectExtent l="0" t="0" r="0" b="190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3255645"/>
                    </a:xfrm>
                    <a:prstGeom prst="rect">
                      <a:avLst/>
                    </a:prstGeom>
                  </pic:spPr>
                </pic:pic>
              </a:graphicData>
            </a:graphic>
          </wp:inline>
        </w:drawing>
      </w:r>
    </w:p>
    <w:p w14:paraId="32242AD6" w14:textId="0F3DF6A1" w:rsidR="00612D46" w:rsidRDefault="00612D46" w:rsidP="00190946">
      <w:pPr>
        <w:pStyle w:val="ListParagraph"/>
        <w:numPr>
          <w:ilvl w:val="0"/>
          <w:numId w:val="77"/>
        </w:numPr>
      </w:pPr>
      <w:r>
        <w:t>The final step is to replace the data on the left with the data on the right.</w:t>
      </w:r>
    </w:p>
    <w:p w14:paraId="572B317A" w14:textId="6350B85C" w:rsidR="00612D46" w:rsidRDefault="00612D46" w:rsidP="00190946">
      <w:pPr>
        <w:pStyle w:val="ListParagraph"/>
        <w:numPr>
          <w:ilvl w:val="0"/>
          <w:numId w:val="77"/>
        </w:numPr>
      </w:pPr>
      <w:r>
        <w:t>Save and close INFIL.DAT.</w:t>
      </w:r>
    </w:p>
    <w:p w14:paraId="2ABD8048" w14:textId="75B61781" w:rsidR="006734CB" w:rsidRDefault="006734CB" w:rsidP="002E5521">
      <w:pPr>
        <w:pStyle w:val="Heading2"/>
      </w:pPr>
      <w:bookmarkStart w:id="89" w:name="_Toc73347029"/>
      <w:r>
        <w:t>Step 1</w:t>
      </w:r>
      <w:r w:rsidR="002E5521">
        <w:t>7</w:t>
      </w:r>
      <w:r>
        <w:t>. Reload the infiltration data.</w:t>
      </w:r>
      <w:bookmarkEnd w:id="89"/>
    </w:p>
    <w:p w14:paraId="1636A848" w14:textId="07C54F10" w:rsidR="006734CB" w:rsidRDefault="006734CB" w:rsidP="00190946">
      <w:pPr>
        <w:pStyle w:val="ListParagraph"/>
        <w:numPr>
          <w:ilvl w:val="0"/>
          <w:numId w:val="78"/>
        </w:numPr>
      </w:pPr>
      <w:r>
        <w:t>Click the import individual data into Schema layer button.</w:t>
      </w:r>
    </w:p>
    <w:p w14:paraId="1321D1B5" w14:textId="3776BD61" w:rsidR="006734CB" w:rsidRDefault="006734CB" w:rsidP="00D7457C">
      <w:pPr>
        <w:pStyle w:val="Image"/>
      </w:pPr>
      <w:r>
        <w:drawing>
          <wp:inline distT="0" distB="0" distL="0" distR="0" wp14:anchorId="0BAE060E" wp14:editId="770B23A7">
            <wp:extent cx="5943600" cy="352425"/>
            <wp:effectExtent l="0" t="0" r="0"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352425"/>
                    </a:xfrm>
                    <a:prstGeom prst="rect">
                      <a:avLst/>
                    </a:prstGeom>
                  </pic:spPr>
                </pic:pic>
              </a:graphicData>
            </a:graphic>
          </wp:inline>
        </w:drawing>
      </w:r>
    </w:p>
    <w:p w14:paraId="614BFE4A" w14:textId="7EDA89C5" w:rsidR="006734CB" w:rsidRDefault="006734CB" w:rsidP="00190946">
      <w:pPr>
        <w:pStyle w:val="ListParagraph"/>
        <w:numPr>
          <w:ilvl w:val="0"/>
          <w:numId w:val="78"/>
        </w:numPr>
      </w:pPr>
      <w:r>
        <w:t>Choose the cont.dat file and click Open.</w:t>
      </w:r>
    </w:p>
    <w:p w14:paraId="20E43E2F" w14:textId="70D05E34" w:rsidR="006734CB" w:rsidRDefault="006734CB" w:rsidP="00D7457C">
      <w:pPr>
        <w:pStyle w:val="Image"/>
      </w:pPr>
      <w:r>
        <w:lastRenderedPageBreak/>
        <w:drawing>
          <wp:inline distT="0" distB="0" distL="0" distR="0" wp14:anchorId="44DAAACF" wp14:editId="3AA897B2">
            <wp:extent cx="5943600" cy="3536315"/>
            <wp:effectExtent l="0" t="0" r="0" b="698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3536315"/>
                    </a:xfrm>
                    <a:prstGeom prst="rect">
                      <a:avLst/>
                    </a:prstGeom>
                  </pic:spPr>
                </pic:pic>
              </a:graphicData>
            </a:graphic>
          </wp:inline>
        </w:drawing>
      </w:r>
    </w:p>
    <w:p w14:paraId="04BAE93B" w14:textId="5A1CFD11" w:rsidR="006734CB" w:rsidRDefault="002E5521" w:rsidP="00190946">
      <w:pPr>
        <w:pStyle w:val="ListParagraph"/>
        <w:numPr>
          <w:ilvl w:val="0"/>
          <w:numId w:val="78"/>
        </w:numPr>
      </w:pPr>
      <w:r>
        <w:t>Make sure the only option is Infiltration and click OK and click OK to close the message.</w:t>
      </w:r>
    </w:p>
    <w:p w14:paraId="04879E4F" w14:textId="2129AB35" w:rsidR="002E5521" w:rsidRDefault="002E5521" w:rsidP="00887732">
      <w:pPr>
        <w:pStyle w:val="Image"/>
      </w:pPr>
      <w:r>
        <w:drawing>
          <wp:inline distT="0" distB="0" distL="0" distR="0" wp14:anchorId="175E4EFA" wp14:editId="6741FDB2">
            <wp:extent cx="5943600" cy="2334491"/>
            <wp:effectExtent l="0" t="0" r="0" b="889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94">
                      <a:extLst>
                        <a:ext uri="{28A0092B-C50C-407E-A947-70E740481C1C}">
                          <a14:useLocalDpi xmlns:a14="http://schemas.microsoft.com/office/drawing/2010/main" val="0"/>
                        </a:ext>
                      </a:extLst>
                    </a:blip>
                    <a:stretch>
                      <a:fillRect/>
                    </a:stretch>
                  </pic:blipFill>
                  <pic:spPr>
                    <a:xfrm>
                      <a:off x="0" y="0"/>
                      <a:ext cx="5943600" cy="2334491"/>
                    </a:xfrm>
                    <a:prstGeom prst="rect">
                      <a:avLst/>
                    </a:prstGeom>
                  </pic:spPr>
                </pic:pic>
              </a:graphicData>
            </a:graphic>
          </wp:inline>
        </w:drawing>
      </w:r>
    </w:p>
    <w:p w14:paraId="5699CC58" w14:textId="65413FBB" w:rsidR="00D7457C" w:rsidRDefault="00D7457C">
      <w:r>
        <w:br w:type="page"/>
      </w:r>
    </w:p>
    <w:p w14:paraId="1336DB21" w14:textId="77777777" w:rsidR="00D7457C" w:rsidRPr="00D7457C" w:rsidRDefault="00D7457C" w:rsidP="00D7457C"/>
    <w:p w14:paraId="53350FA4" w14:textId="08BE16CE" w:rsidR="002E5521" w:rsidRDefault="002E5521" w:rsidP="00190946">
      <w:pPr>
        <w:pStyle w:val="ListParagraph"/>
        <w:numPr>
          <w:ilvl w:val="0"/>
          <w:numId w:val="78"/>
        </w:numPr>
      </w:pPr>
      <w:r>
        <w:t xml:space="preserve">The curve number values are now </w:t>
      </w:r>
      <w:r w:rsidR="00D7457C">
        <w:t>correct.</w:t>
      </w:r>
    </w:p>
    <w:p w14:paraId="0F8B6C75" w14:textId="6334EB9F" w:rsidR="002E5521" w:rsidRDefault="002E5521" w:rsidP="00D7457C">
      <w:pPr>
        <w:pStyle w:val="Image"/>
      </w:pPr>
      <w:r>
        <w:drawing>
          <wp:inline distT="0" distB="0" distL="0" distR="0" wp14:anchorId="64941A44" wp14:editId="20C0835D">
            <wp:extent cx="4542857" cy="3161905"/>
            <wp:effectExtent l="0" t="0" r="0" b="63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542857" cy="3161905"/>
                    </a:xfrm>
                    <a:prstGeom prst="rect">
                      <a:avLst/>
                    </a:prstGeom>
                  </pic:spPr>
                </pic:pic>
              </a:graphicData>
            </a:graphic>
          </wp:inline>
        </w:drawing>
      </w:r>
    </w:p>
    <w:p w14:paraId="00402ED9" w14:textId="4138ED3A" w:rsidR="002E5521" w:rsidRDefault="002E5521">
      <w:r>
        <w:br w:type="page"/>
      </w:r>
    </w:p>
    <w:p w14:paraId="32CE9EB8" w14:textId="68B66A19" w:rsidR="002E5521" w:rsidRPr="00612D46" w:rsidRDefault="002E5521" w:rsidP="002E5521">
      <w:pPr>
        <w:pStyle w:val="Heading2"/>
      </w:pPr>
      <w:bookmarkStart w:id="90" w:name="_Toc73347030"/>
      <w:r>
        <w:lastRenderedPageBreak/>
        <w:t>Step 18. Save, export</w:t>
      </w:r>
      <w:r w:rsidR="004A6441">
        <w:t>,</w:t>
      </w:r>
      <w:r>
        <w:t xml:space="preserve"> and run</w:t>
      </w:r>
      <w:bookmarkEnd w:id="90"/>
    </w:p>
    <w:p w14:paraId="0040AAE6" w14:textId="77777777" w:rsidR="002E5521" w:rsidRPr="00655D0F" w:rsidRDefault="002E5521" w:rsidP="00190946">
      <w:pPr>
        <w:pStyle w:val="ListParagraph"/>
        <w:numPr>
          <w:ilvl w:val="0"/>
          <w:numId w:val="80"/>
        </w:numPr>
      </w:pPr>
      <w:r w:rsidRPr="00655D0F">
        <w:t xml:space="preserve">This is a good point to save project. </w:t>
      </w:r>
      <w:r>
        <w:t xml:space="preserve"> </w:t>
      </w:r>
    </w:p>
    <w:p w14:paraId="4BE8DA26" w14:textId="77777777" w:rsidR="002E5521" w:rsidRPr="00655D0F" w:rsidRDefault="002E5521" w:rsidP="002E5521">
      <w:pPr>
        <w:pStyle w:val="ImageInd"/>
      </w:pPr>
      <w:r w:rsidRPr="00655D0F">
        <w:drawing>
          <wp:inline distT="0" distB="0" distL="0" distR="0" wp14:anchorId="51A700AC" wp14:editId="0ED1A3EC">
            <wp:extent cx="1771650" cy="1022406"/>
            <wp:effectExtent l="0" t="0" r="0" b="635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771650" cy="1022406"/>
                    </a:xfrm>
                    <a:prstGeom prst="rect">
                      <a:avLst/>
                    </a:prstGeom>
                  </pic:spPr>
                </pic:pic>
              </a:graphicData>
            </a:graphic>
          </wp:inline>
        </w:drawing>
      </w:r>
    </w:p>
    <w:p w14:paraId="3F05BE2C" w14:textId="77777777" w:rsidR="002E5521" w:rsidRDefault="002E5521" w:rsidP="002E5521"/>
    <w:p w14:paraId="088A29CC" w14:textId="77777777" w:rsidR="002E5521" w:rsidRDefault="002E5521" w:rsidP="00190946">
      <w:pPr>
        <w:pStyle w:val="ListParagraph"/>
        <w:numPr>
          <w:ilvl w:val="0"/>
          <w:numId w:val="80"/>
        </w:numPr>
      </w:pPr>
      <w:r>
        <w:t>E</w:t>
      </w:r>
      <w:r w:rsidRPr="00655D0F">
        <w:t xml:space="preserve">xport the data files to the Project Folder in </w:t>
      </w:r>
      <w:r>
        <w:t xml:space="preserve">Advanced Class Folder </w:t>
      </w:r>
    </w:p>
    <w:p w14:paraId="5A5D6218" w14:textId="78AC6420" w:rsidR="002E5521" w:rsidRDefault="002E5521" w:rsidP="00190946">
      <w:pPr>
        <w:pStyle w:val="ListParagraph"/>
        <w:numPr>
          <w:ilvl w:val="0"/>
          <w:numId w:val="80"/>
        </w:numPr>
      </w:pPr>
      <w:r w:rsidRPr="002E5521">
        <w:t>Part I Watershed Hydrology\Watershed Export</w:t>
      </w:r>
      <w:r>
        <w:t>.</w:t>
      </w:r>
    </w:p>
    <w:p w14:paraId="4B8910D4" w14:textId="77777777" w:rsidR="002E5521" w:rsidRPr="00EA0D3A" w:rsidRDefault="002E5521" w:rsidP="002E5521">
      <w:pPr>
        <w:pStyle w:val="ImageInd"/>
      </w:pPr>
      <w:r>
        <w:drawing>
          <wp:inline distT="0" distB="0" distL="0" distR="0" wp14:anchorId="1B8A5B9E" wp14:editId="15299642">
            <wp:extent cx="5412831" cy="321310"/>
            <wp:effectExtent l="0" t="0" r="0" b="254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102">
                      <a:extLst>
                        <a:ext uri="{28A0092B-C50C-407E-A947-70E740481C1C}">
                          <a14:useLocalDpi xmlns:a14="http://schemas.microsoft.com/office/drawing/2010/main" val="0"/>
                        </a:ext>
                      </a:extLst>
                    </a:blip>
                    <a:stretch>
                      <a:fillRect/>
                    </a:stretch>
                  </pic:blipFill>
                  <pic:spPr>
                    <a:xfrm>
                      <a:off x="0" y="0"/>
                      <a:ext cx="5412831" cy="321310"/>
                    </a:xfrm>
                    <a:prstGeom prst="rect">
                      <a:avLst/>
                    </a:prstGeom>
                  </pic:spPr>
                </pic:pic>
              </a:graphicData>
            </a:graphic>
          </wp:inline>
        </w:drawing>
      </w:r>
    </w:p>
    <w:p w14:paraId="2B850DF4" w14:textId="77777777" w:rsidR="002E5521" w:rsidRDefault="002E5521" w:rsidP="002E5521">
      <w:pPr>
        <w:rPr>
          <w:noProof/>
        </w:rPr>
      </w:pPr>
      <w:r>
        <w:rPr>
          <w:noProof/>
        </w:rPr>
        <w:drawing>
          <wp:inline distT="0" distB="0" distL="0" distR="0" wp14:anchorId="25C0E15B" wp14:editId="7E19DFE7">
            <wp:extent cx="4780952" cy="2501833"/>
            <wp:effectExtent l="0" t="0" r="635"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196">
                      <a:extLst>
                        <a:ext uri="{28A0092B-C50C-407E-A947-70E740481C1C}">
                          <a14:useLocalDpi xmlns:a14="http://schemas.microsoft.com/office/drawing/2010/main" val="0"/>
                        </a:ext>
                      </a:extLst>
                    </a:blip>
                    <a:stretch>
                      <a:fillRect/>
                    </a:stretch>
                  </pic:blipFill>
                  <pic:spPr>
                    <a:xfrm>
                      <a:off x="0" y="0"/>
                      <a:ext cx="4780952" cy="2501833"/>
                    </a:xfrm>
                    <a:prstGeom prst="rect">
                      <a:avLst/>
                    </a:prstGeom>
                  </pic:spPr>
                </pic:pic>
              </a:graphicData>
            </a:graphic>
          </wp:inline>
        </w:drawing>
      </w:r>
    </w:p>
    <w:p w14:paraId="2D3A7CD6" w14:textId="77777777" w:rsidR="002E5521" w:rsidRDefault="002E5521" w:rsidP="00190946">
      <w:pPr>
        <w:pStyle w:val="ListParagraph"/>
        <w:numPr>
          <w:ilvl w:val="0"/>
          <w:numId w:val="80"/>
        </w:numPr>
      </w:pPr>
      <w:r w:rsidRPr="00655D0F">
        <w:t xml:space="preserve">Click the </w:t>
      </w:r>
      <w:r w:rsidRPr="001565BA">
        <w:t>Run FLO-2D</w:t>
      </w:r>
      <w:r w:rsidRPr="00655D0F">
        <w:t xml:space="preserve"> Icon.</w:t>
      </w:r>
    </w:p>
    <w:p w14:paraId="37D3E599" w14:textId="77777777" w:rsidR="002E5521" w:rsidRDefault="002E5521" w:rsidP="002E5521">
      <w:pPr>
        <w:pStyle w:val="ImageInd"/>
      </w:pPr>
      <w:r>
        <w:drawing>
          <wp:inline distT="0" distB="0" distL="0" distR="0" wp14:anchorId="37B23C06" wp14:editId="4BB58653">
            <wp:extent cx="5943600" cy="321310"/>
            <wp:effectExtent l="0" t="0" r="0" b="254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1310"/>
                    </a:xfrm>
                    <a:prstGeom prst="rect">
                      <a:avLst/>
                    </a:prstGeom>
                  </pic:spPr>
                </pic:pic>
              </a:graphicData>
            </a:graphic>
          </wp:inline>
        </w:drawing>
      </w:r>
    </w:p>
    <w:p w14:paraId="571BFFD6" w14:textId="77777777" w:rsidR="002E5521" w:rsidRPr="001565BA" w:rsidRDefault="002E5521" w:rsidP="002E5521"/>
    <w:p w14:paraId="6832AC1A" w14:textId="77777777" w:rsidR="002E5521" w:rsidRPr="00655D0F" w:rsidRDefault="002E5521" w:rsidP="00190946">
      <w:pPr>
        <w:pStyle w:val="ListParagraph"/>
        <w:numPr>
          <w:ilvl w:val="0"/>
          <w:numId w:val="80"/>
        </w:numPr>
      </w:pPr>
      <w:r w:rsidRPr="00655D0F">
        <w:t xml:space="preserve">Set the Project path and the FLO-2D Engine Path and click </w:t>
      </w:r>
      <w:r w:rsidRPr="001565BA">
        <w:t>OK</w:t>
      </w:r>
      <w:r w:rsidRPr="00655D0F">
        <w:t xml:space="preserve"> to start the simulation. </w:t>
      </w:r>
    </w:p>
    <w:p w14:paraId="7B0148D8" w14:textId="3AF359B5" w:rsidR="002E5521" w:rsidRDefault="002E5521" w:rsidP="002E5521">
      <w:pPr>
        <w:pStyle w:val="ImageInd"/>
      </w:pPr>
      <w:r w:rsidRPr="00655D0F">
        <w:drawing>
          <wp:inline distT="0" distB="0" distL="0" distR="0" wp14:anchorId="0DEEF752" wp14:editId="076C2F1E">
            <wp:extent cx="3966203" cy="1145631"/>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3966203" cy="1145631"/>
                    </a:xfrm>
                    <a:prstGeom prst="rect">
                      <a:avLst/>
                    </a:prstGeom>
                    <a:noFill/>
                    <a:ln>
                      <a:noFill/>
                    </a:ln>
                  </pic:spPr>
                </pic:pic>
              </a:graphicData>
            </a:graphic>
          </wp:inline>
        </w:drawing>
      </w:r>
    </w:p>
    <w:p w14:paraId="24C53798" w14:textId="3CF27698" w:rsidR="004A6441" w:rsidRDefault="004A6441">
      <w:r>
        <w:br w:type="page"/>
      </w:r>
    </w:p>
    <w:p w14:paraId="3CBC7DC9" w14:textId="603FD131" w:rsidR="004A6441" w:rsidRPr="004A6441" w:rsidRDefault="004A6441" w:rsidP="004A6441">
      <w:pPr>
        <w:pStyle w:val="Heading2"/>
      </w:pPr>
      <w:bookmarkStart w:id="91" w:name="_Toc73347031"/>
      <w:r>
        <w:lastRenderedPageBreak/>
        <w:t>Step 19. Map the velocity vectors and import them into QGIS</w:t>
      </w:r>
      <w:bookmarkEnd w:id="91"/>
    </w:p>
    <w:p w14:paraId="765CE32D" w14:textId="23062376" w:rsidR="004A6441" w:rsidRDefault="004A6441" w:rsidP="00190946">
      <w:pPr>
        <w:pStyle w:val="ListParagraph"/>
        <w:numPr>
          <w:ilvl w:val="0"/>
          <w:numId w:val="81"/>
        </w:numPr>
      </w:pPr>
      <w:r>
        <w:t>The first run is used to identify an area of concentrated flow and build a Floodplain Hydrograph.</w:t>
      </w:r>
    </w:p>
    <w:p w14:paraId="3D8B24E2" w14:textId="0CFC7AAC" w:rsidR="004A6441" w:rsidRDefault="004A6441" w:rsidP="00190946">
      <w:pPr>
        <w:pStyle w:val="ListParagraph"/>
        <w:numPr>
          <w:ilvl w:val="0"/>
          <w:numId w:val="81"/>
        </w:numPr>
      </w:pPr>
      <w:r>
        <w:t>Close the run.</w:t>
      </w:r>
    </w:p>
    <w:p w14:paraId="542D5758" w14:textId="4CFADF5E" w:rsidR="004A6441" w:rsidRDefault="004A6441" w:rsidP="002E5521">
      <w:r>
        <w:rPr>
          <w:noProof/>
        </w:rPr>
        <w:drawing>
          <wp:inline distT="0" distB="0" distL="0" distR="0" wp14:anchorId="5943A648" wp14:editId="2DA8ACA1">
            <wp:extent cx="5943600" cy="360299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3602990"/>
                    </a:xfrm>
                    <a:prstGeom prst="rect">
                      <a:avLst/>
                    </a:prstGeom>
                  </pic:spPr>
                </pic:pic>
              </a:graphicData>
            </a:graphic>
          </wp:inline>
        </w:drawing>
      </w:r>
    </w:p>
    <w:p w14:paraId="4F57EC8B" w14:textId="177F49A6" w:rsidR="004A6441" w:rsidRDefault="004A6441" w:rsidP="00190946">
      <w:pPr>
        <w:pStyle w:val="ListParagraph"/>
        <w:numPr>
          <w:ilvl w:val="0"/>
          <w:numId w:val="81"/>
        </w:numPr>
      </w:pPr>
      <w:r>
        <w:t>Run Mapper.</w:t>
      </w:r>
    </w:p>
    <w:p w14:paraId="0939163D" w14:textId="707E9EE6" w:rsidR="00D7457C" w:rsidRDefault="004A6441" w:rsidP="00D7457C">
      <w:pPr>
        <w:pStyle w:val="Image"/>
      </w:pPr>
      <w:r>
        <w:drawing>
          <wp:inline distT="0" distB="0" distL="0" distR="0" wp14:anchorId="6420865A" wp14:editId="22E59631">
            <wp:extent cx="5943600" cy="1370330"/>
            <wp:effectExtent l="0" t="0" r="0" b="127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943600" cy="1370330"/>
                    </a:xfrm>
                    <a:prstGeom prst="rect">
                      <a:avLst/>
                    </a:prstGeom>
                    <a:noFill/>
                    <a:ln>
                      <a:noFill/>
                    </a:ln>
                  </pic:spPr>
                </pic:pic>
              </a:graphicData>
            </a:graphic>
          </wp:inline>
        </w:drawing>
      </w:r>
    </w:p>
    <w:p w14:paraId="44A2DFC8" w14:textId="77777777" w:rsidR="00D7457C" w:rsidRDefault="00D7457C">
      <w:pPr>
        <w:rPr>
          <w:noProof/>
        </w:rPr>
      </w:pPr>
      <w:r>
        <w:br w:type="page"/>
      </w:r>
    </w:p>
    <w:p w14:paraId="0E586746" w14:textId="77777777" w:rsidR="004A6441" w:rsidRDefault="004A6441" w:rsidP="00D7457C">
      <w:pPr>
        <w:pStyle w:val="Image"/>
      </w:pPr>
    </w:p>
    <w:p w14:paraId="3FB98426" w14:textId="2D22B18C" w:rsidR="004A6441" w:rsidRDefault="004A6441" w:rsidP="00190946">
      <w:pPr>
        <w:pStyle w:val="ListParagraph"/>
        <w:numPr>
          <w:ilvl w:val="0"/>
          <w:numId w:val="81"/>
        </w:numPr>
      </w:pPr>
      <w:r>
        <w:t>Set the paths and click OK.</w:t>
      </w:r>
    </w:p>
    <w:p w14:paraId="270218EF" w14:textId="1B933D69" w:rsidR="004A6441" w:rsidRDefault="004A6441" w:rsidP="00D7457C">
      <w:pPr>
        <w:pStyle w:val="Image"/>
      </w:pPr>
      <w:r>
        <w:drawing>
          <wp:inline distT="0" distB="0" distL="0" distR="0" wp14:anchorId="7D58B00A" wp14:editId="4E6678FA">
            <wp:extent cx="5209524" cy="1504762"/>
            <wp:effectExtent l="0" t="0" r="0" b="63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09524" cy="1504762"/>
                    </a:xfrm>
                    <a:prstGeom prst="rect">
                      <a:avLst/>
                    </a:prstGeom>
                  </pic:spPr>
                </pic:pic>
              </a:graphicData>
            </a:graphic>
          </wp:inline>
        </w:drawing>
      </w:r>
    </w:p>
    <w:p w14:paraId="7AA7A9A0" w14:textId="161F0025" w:rsidR="004A6441" w:rsidRDefault="004A6441" w:rsidP="00190946">
      <w:pPr>
        <w:pStyle w:val="ListParagraph"/>
        <w:numPr>
          <w:ilvl w:val="0"/>
          <w:numId w:val="81"/>
        </w:numPr>
      </w:pPr>
      <w:r>
        <w:t>Load the data into Mapper.  Click File/Read FLO-2D results.</w:t>
      </w:r>
    </w:p>
    <w:p w14:paraId="3E555206" w14:textId="5F416186" w:rsidR="004A6441" w:rsidRDefault="004A6441" w:rsidP="00D7457C">
      <w:pPr>
        <w:pStyle w:val="Image"/>
      </w:pPr>
      <w:r>
        <w:drawing>
          <wp:inline distT="0" distB="0" distL="0" distR="0" wp14:anchorId="5C7A59D3" wp14:editId="5CD4CBFE">
            <wp:extent cx="2580952" cy="4095238"/>
            <wp:effectExtent l="0" t="0" r="0" b="63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580952" cy="4095238"/>
                    </a:xfrm>
                    <a:prstGeom prst="rect">
                      <a:avLst/>
                    </a:prstGeom>
                  </pic:spPr>
                </pic:pic>
              </a:graphicData>
            </a:graphic>
          </wp:inline>
        </w:drawing>
      </w:r>
    </w:p>
    <w:p w14:paraId="6A472BF7" w14:textId="476E9E36" w:rsidR="00D7457C" w:rsidRDefault="00D7457C">
      <w:r>
        <w:br w:type="page"/>
      </w:r>
    </w:p>
    <w:p w14:paraId="42ECF12F" w14:textId="34560E59" w:rsidR="004A6441" w:rsidRDefault="004A6441" w:rsidP="00190946">
      <w:pPr>
        <w:pStyle w:val="ListParagraph"/>
        <w:numPr>
          <w:ilvl w:val="0"/>
          <w:numId w:val="81"/>
        </w:numPr>
      </w:pPr>
      <w:r>
        <w:lastRenderedPageBreak/>
        <w:t>Find the FLPLAIN.DAT and click Open.</w:t>
      </w:r>
    </w:p>
    <w:p w14:paraId="6471377C" w14:textId="69A22A79" w:rsidR="004A6441" w:rsidRDefault="004A6441" w:rsidP="00D7457C">
      <w:pPr>
        <w:pStyle w:val="Image"/>
      </w:pPr>
      <w:r>
        <w:drawing>
          <wp:inline distT="0" distB="0" distL="0" distR="0" wp14:anchorId="475E015C" wp14:editId="7C66F0AC">
            <wp:extent cx="2580952" cy="4095238"/>
            <wp:effectExtent l="0" t="0" r="0" b="63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580952" cy="4095238"/>
                    </a:xfrm>
                    <a:prstGeom prst="rect">
                      <a:avLst/>
                    </a:prstGeom>
                  </pic:spPr>
                </pic:pic>
              </a:graphicData>
            </a:graphic>
          </wp:inline>
        </w:drawing>
      </w:r>
    </w:p>
    <w:p w14:paraId="0D445195" w14:textId="428ED771" w:rsidR="004A6441" w:rsidRDefault="004A6441" w:rsidP="00190946">
      <w:pPr>
        <w:pStyle w:val="ListParagraph"/>
        <w:numPr>
          <w:ilvl w:val="0"/>
          <w:numId w:val="81"/>
        </w:numPr>
      </w:pPr>
      <w:r>
        <w:t>Plot the Velocity  Vector Map. Scale factor = 1.</w:t>
      </w:r>
    </w:p>
    <w:p w14:paraId="4111F8A5" w14:textId="4E3220C0" w:rsidR="004A6441" w:rsidRDefault="004A6441" w:rsidP="00D7457C">
      <w:pPr>
        <w:pStyle w:val="Image"/>
      </w:pPr>
      <w:r>
        <w:drawing>
          <wp:inline distT="0" distB="0" distL="0" distR="0" wp14:anchorId="0812BCDB" wp14:editId="38130EF8">
            <wp:extent cx="5943600" cy="3270121"/>
            <wp:effectExtent l="0" t="0" r="0" b="698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943600" cy="3270121"/>
                    </a:xfrm>
                    <a:prstGeom prst="rect">
                      <a:avLst/>
                    </a:prstGeom>
                  </pic:spPr>
                </pic:pic>
              </a:graphicData>
            </a:graphic>
          </wp:inline>
        </w:drawing>
      </w:r>
    </w:p>
    <w:p w14:paraId="741F5730" w14:textId="3C215724" w:rsidR="004A6441" w:rsidRDefault="00C57C52" w:rsidP="00190946">
      <w:pPr>
        <w:pStyle w:val="ListParagraph"/>
        <w:numPr>
          <w:ilvl w:val="0"/>
          <w:numId w:val="81"/>
        </w:numPr>
      </w:pPr>
      <w:r>
        <w:lastRenderedPageBreak/>
        <w:t>Close Mapper.</w:t>
      </w:r>
    </w:p>
    <w:p w14:paraId="05B61C33" w14:textId="77777777" w:rsidR="00C57C52" w:rsidRDefault="00C57C52" w:rsidP="00190946">
      <w:pPr>
        <w:pStyle w:val="ListParagraph"/>
        <w:numPr>
          <w:ilvl w:val="0"/>
          <w:numId w:val="81"/>
        </w:numPr>
      </w:pPr>
      <w:r>
        <w:t>Drag the Velocity Vector shapefile onto the map.</w:t>
      </w:r>
    </w:p>
    <w:p w14:paraId="6618DDD0" w14:textId="10524FFB" w:rsidR="00D7457C" w:rsidRDefault="00C57C52" w:rsidP="00D7457C">
      <w:pPr>
        <w:pStyle w:val="Image"/>
      </w:pPr>
      <w:r>
        <w:drawing>
          <wp:inline distT="0" distB="0" distL="0" distR="0" wp14:anchorId="6B5A1141" wp14:editId="57FB0A44">
            <wp:extent cx="5831804" cy="3061252"/>
            <wp:effectExtent l="0" t="0" r="0" b="635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rotWithShape="1">
                    <a:blip r:embed="rId203">
                      <a:extLst>
                        <a:ext uri="{28A0092B-C50C-407E-A947-70E740481C1C}">
                          <a14:useLocalDpi xmlns:a14="http://schemas.microsoft.com/office/drawing/2010/main" val="0"/>
                        </a:ext>
                      </a:extLst>
                    </a:blip>
                    <a:srcRect r="20843"/>
                    <a:stretch/>
                  </pic:blipFill>
                  <pic:spPr bwMode="auto">
                    <a:xfrm>
                      <a:off x="0" y="0"/>
                      <a:ext cx="5841533" cy="306635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40D30AB4" w14:textId="77777777" w:rsidR="00D7457C" w:rsidRDefault="00D7457C">
      <w:pPr>
        <w:rPr>
          <w:noProof/>
        </w:rPr>
      </w:pPr>
      <w:r>
        <w:br w:type="page"/>
      </w:r>
    </w:p>
    <w:p w14:paraId="19FAEDFD" w14:textId="3A7D6506" w:rsidR="00F32644" w:rsidRDefault="00F32644" w:rsidP="00F32644">
      <w:pPr>
        <w:pStyle w:val="Heading2"/>
      </w:pPr>
      <w:bookmarkStart w:id="92" w:name="_Toc73347032"/>
      <w:r>
        <w:lastRenderedPageBreak/>
        <w:t>Step 20. Create a floodplain cross section.</w:t>
      </w:r>
      <w:bookmarkEnd w:id="92"/>
    </w:p>
    <w:p w14:paraId="77995DD6" w14:textId="6A482A77" w:rsidR="00F32644" w:rsidRDefault="00F32644" w:rsidP="00190946">
      <w:pPr>
        <w:pStyle w:val="ListParagraph"/>
        <w:numPr>
          <w:ilvl w:val="0"/>
          <w:numId w:val="82"/>
        </w:numPr>
      </w:pPr>
      <w:r>
        <w:t>Zoom in to the apex of the alluvial fan.</w:t>
      </w:r>
    </w:p>
    <w:p w14:paraId="6D920D17" w14:textId="7B4E6FE8" w:rsidR="00F32644" w:rsidRDefault="00F32644" w:rsidP="00F32644">
      <w:r>
        <w:rPr>
          <w:noProof/>
        </w:rPr>
        <w:drawing>
          <wp:inline distT="0" distB="0" distL="0" distR="0" wp14:anchorId="235FAD58" wp14:editId="2889C789">
            <wp:extent cx="5000000" cy="4780952"/>
            <wp:effectExtent l="0" t="0" r="0" b="63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000000" cy="4780952"/>
                    </a:xfrm>
                    <a:prstGeom prst="rect">
                      <a:avLst/>
                    </a:prstGeom>
                  </pic:spPr>
                </pic:pic>
              </a:graphicData>
            </a:graphic>
          </wp:inline>
        </w:drawing>
      </w:r>
    </w:p>
    <w:p w14:paraId="0B28134B" w14:textId="41176F8F" w:rsidR="00D7457C" w:rsidRDefault="00D7457C">
      <w:r>
        <w:br w:type="page"/>
      </w:r>
    </w:p>
    <w:p w14:paraId="6FD58860" w14:textId="11BDAF99" w:rsidR="00F32644" w:rsidRDefault="004D2731" w:rsidP="00190946">
      <w:pPr>
        <w:pStyle w:val="ListParagraph"/>
        <w:numPr>
          <w:ilvl w:val="0"/>
          <w:numId w:val="82"/>
        </w:numPr>
      </w:pPr>
      <w:r>
        <w:lastRenderedPageBreak/>
        <w:t>Click the Digitize Floodplain Cross Section button.</w:t>
      </w:r>
    </w:p>
    <w:p w14:paraId="3506436B" w14:textId="6A3F9765" w:rsidR="004D2731" w:rsidRDefault="004D2731" w:rsidP="00190946">
      <w:pPr>
        <w:pStyle w:val="ListParagraph"/>
        <w:numPr>
          <w:ilvl w:val="0"/>
          <w:numId w:val="82"/>
        </w:numPr>
      </w:pPr>
      <w:r>
        <w:t>Draw the cross section across the canyon.</w:t>
      </w:r>
    </w:p>
    <w:p w14:paraId="116D8F7E" w14:textId="75E9DD3F" w:rsidR="004D2731" w:rsidRDefault="004D2731" w:rsidP="00190946">
      <w:pPr>
        <w:pStyle w:val="ListParagraph"/>
        <w:numPr>
          <w:ilvl w:val="0"/>
          <w:numId w:val="82"/>
        </w:numPr>
      </w:pPr>
      <w:r>
        <w:t>click OK button to complete the feature.</w:t>
      </w:r>
    </w:p>
    <w:p w14:paraId="27D9A782" w14:textId="15808C9C" w:rsidR="004D2731" w:rsidRDefault="004D2731" w:rsidP="00190946">
      <w:pPr>
        <w:pStyle w:val="ListParagraph"/>
        <w:numPr>
          <w:ilvl w:val="0"/>
          <w:numId w:val="82"/>
        </w:numPr>
      </w:pPr>
      <w:r>
        <w:t>Click the Save button to load the Widget.</w:t>
      </w:r>
    </w:p>
    <w:p w14:paraId="7F9EEECC" w14:textId="0532FA8E" w:rsidR="004D2731" w:rsidRDefault="004D2731" w:rsidP="00190946">
      <w:pPr>
        <w:pStyle w:val="ListParagraph"/>
        <w:numPr>
          <w:ilvl w:val="0"/>
          <w:numId w:val="82"/>
        </w:numPr>
      </w:pPr>
      <w:r>
        <w:t>Set the Flow direction.</w:t>
      </w:r>
    </w:p>
    <w:p w14:paraId="0FC2C5F2" w14:textId="18AE9A9A" w:rsidR="004D2731" w:rsidRDefault="004D2731" w:rsidP="00190946">
      <w:pPr>
        <w:pStyle w:val="ListParagraph"/>
        <w:numPr>
          <w:ilvl w:val="0"/>
          <w:numId w:val="82"/>
        </w:numPr>
      </w:pPr>
      <w:r>
        <w:t>Click Schematize.</w:t>
      </w:r>
    </w:p>
    <w:p w14:paraId="7D6DC4F5" w14:textId="0A0F33AD" w:rsidR="004D2731" w:rsidRDefault="004D2731" w:rsidP="004D2731">
      <w:r>
        <w:rPr>
          <w:noProof/>
        </w:rPr>
        <w:drawing>
          <wp:inline distT="0" distB="0" distL="0" distR="0" wp14:anchorId="7A037471" wp14:editId="298C351E">
            <wp:extent cx="5943600" cy="305181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943600" cy="3051810"/>
                    </a:xfrm>
                    <a:prstGeom prst="rect">
                      <a:avLst/>
                    </a:prstGeom>
                    <a:noFill/>
                    <a:ln>
                      <a:noFill/>
                    </a:ln>
                  </pic:spPr>
                </pic:pic>
              </a:graphicData>
            </a:graphic>
          </wp:inline>
        </w:drawing>
      </w:r>
    </w:p>
    <w:p w14:paraId="5E6938FB" w14:textId="33FE601A" w:rsidR="008E4881" w:rsidRPr="00612D46" w:rsidRDefault="008E4881" w:rsidP="008E4881">
      <w:pPr>
        <w:pStyle w:val="Heading2"/>
      </w:pPr>
      <w:bookmarkStart w:id="93" w:name="_Toc73347033"/>
      <w:r>
        <w:t>Step 21. Save, export, and run again</w:t>
      </w:r>
      <w:bookmarkEnd w:id="93"/>
    </w:p>
    <w:p w14:paraId="05BBD253" w14:textId="77777777" w:rsidR="008E4881" w:rsidRPr="00655D0F" w:rsidRDefault="008E4881" w:rsidP="00190946">
      <w:pPr>
        <w:pStyle w:val="ListParagraph"/>
        <w:numPr>
          <w:ilvl w:val="0"/>
          <w:numId w:val="83"/>
        </w:numPr>
      </w:pPr>
      <w:r w:rsidRPr="00655D0F">
        <w:t xml:space="preserve">This is a good point to save project. </w:t>
      </w:r>
      <w:r>
        <w:t xml:space="preserve"> </w:t>
      </w:r>
    </w:p>
    <w:p w14:paraId="1180652A" w14:textId="77777777" w:rsidR="008E4881" w:rsidRPr="00655D0F" w:rsidRDefault="008E4881" w:rsidP="008E4881">
      <w:pPr>
        <w:pStyle w:val="ImageInd"/>
      </w:pPr>
      <w:r w:rsidRPr="00655D0F">
        <w:drawing>
          <wp:inline distT="0" distB="0" distL="0" distR="0" wp14:anchorId="0B725B2F" wp14:editId="3D20D126">
            <wp:extent cx="1771650" cy="1022406"/>
            <wp:effectExtent l="0" t="0" r="0" b="635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771650" cy="1022406"/>
                    </a:xfrm>
                    <a:prstGeom prst="rect">
                      <a:avLst/>
                    </a:prstGeom>
                  </pic:spPr>
                </pic:pic>
              </a:graphicData>
            </a:graphic>
          </wp:inline>
        </w:drawing>
      </w:r>
    </w:p>
    <w:p w14:paraId="05B5B9C7" w14:textId="77777777" w:rsidR="008E4881" w:rsidRDefault="008E4881" w:rsidP="008E4881"/>
    <w:p w14:paraId="27A4BFA4" w14:textId="77777777" w:rsidR="008E4881" w:rsidRDefault="008E4881" w:rsidP="00190946">
      <w:pPr>
        <w:pStyle w:val="ListParagraph"/>
        <w:numPr>
          <w:ilvl w:val="0"/>
          <w:numId w:val="83"/>
        </w:numPr>
      </w:pPr>
      <w:r>
        <w:t>E</w:t>
      </w:r>
      <w:r w:rsidRPr="00655D0F">
        <w:t xml:space="preserve">xport the data files to the Project Folder in </w:t>
      </w:r>
      <w:r>
        <w:t xml:space="preserve">Advanced Class Folder </w:t>
      </w:r>
    </w:p>
    <w:p w14:paraId="7658C0D4" w14:textId="77777777" w:rsidR="008E4881" w:rsidRDefault="008E4881" w:rsidP="00190946">
      <w:pPr>
        <w:pStyle w:val="ListParagraph"/>
        <w:numPr>
          <w:ilvl w:val="0"/>
          <w:numId w:val="83"/>
        </w:numPr>
      </w:pPr>
      <w:r w:rsidRPr="002E5521">
        <w:t>Part I Watershed Hydrology\Watershed Export</w:t>
      </w:r>
      <w:r>
        <w:t>.</w:t>
      </w:r>
    </w:p>
    <w:p w14:paraId="45EA8571" w14:textId="77777777" w:rsidR="008E4881" w:rsidRPr="00EA0D3A" w:rsidRDefault="008E4881" w:rsidP="008E4881">
      <w:pPr>
        <w:pStyle w:val="ImageInd"/>
      </w:pPr>
      <w:r>
        <w:drawing>
          <wp:inline distT="0" distB="0" distL="0" distR="0" wp14:anchorId="2F0465B0" wp14:editId="56BDE455">
            <wp:extent cx="5412831" cy="321310"/>
            <wp:effectExtent l="0" t="0" r="0" b="2540"/>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102">
                      <a:extLst>
                        <a:ext uri="{28A0092B-C50C-407E-A947-70E740481C1C}">
                          <a14:useLocalDpi xmlns:a14="http://schemas.microsoft.com/office/drawing/2010/main" val="0"/>
                        </a:ext>
                      </a:extLst>
                    </a:blip>
                    <a:stretch>
                      <a:fillRect/>
                    </a:stretch>
                  </pic:blipFill>
                  <pic:spPr>
                    <a:xfrm>
                      <a:off x="0" y="0"/>
                      <a:ext cx="5412831" cy="321310"/>
                    </a:xfrm>
                    <a:prstGeom prst="rect">
                      <a:avLst/>
                    </a:prstGeom>
                  </pic:spPr>
                </pic:pic>
              </a:graphicData>
            </a:graphic>
          </wp:inline>
        </w:drawing>
      </w:r>
    </w:p>
    <w:p w14:paraId="510E26C7" w14:textId="77777777" w:rsidR="008E4881" w:rsidRPr="001565BA" w:rsidRDefault="008E4881" w:rsidP="008E4881"/>
    <w:p w14:paraId="26F27B42" w14:textId="77777777" w:rsidR="008E4881" w:rsidRDefault="008E4881" w:rsidP="008E4881">
      <w:pPr>
        <w:pStyle w:val="ImageInd"/>
      </w:pPr>
      <w:r>
        <w:lastRenderedPageBreak/>
        <w:drawing>
          <wp:inline distT="0" distB="0" distL="0" distR="0" wp14:anchorId="4DED7116" wp14:editId="2399F056">
            <wp:extent cx="5325927" cy="2787014"/>
            <wp:effectExtent l="0" t="0" r="8255"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 name="Picture 777"/>
                    <pic:cNvPicPr/>
                  </pic:nvPicPr>
                  <pic:blipFill>
                    <a:blip r:embed="rId206">
                      <a:extLst>
                        <a:ext uri="{28A0092B-C50C-407E-A947-70E740481C1C}">
                          <a14:useLocalDpi xmlns:a14="http://schemas.microsoft.com/office/drawing/2010/main" val="0"/>
                        </a:ext>
                      </a:extLst>
                    </a:blip>
                    <a:stretch>
                      <a:fillRect/>
                    </a:stretch>
                  </pic:blipFill>
                  <pic:spPr>
                    <a:xfrm>
                      <a:off x="0" y="0"/>
                      <a:ext cx="5325927" cy="2787014"/>
                    </a:xfrm>
                    <a:prstGeom prst="rect">
                      <a:avLst/>
                    </a:prstGeom>
                  </pic:spPr>
                </pic:pic>
              </a:graphicData>
            </a:graphic>
          </wp:inline>
        </w:drawing>
      </w:r>
    </w:p>
    <w:p w14:paraId="7BD2E14D" w14:textId="77777777" w:rsidR="008E4881" w:rsidRDefault="008E4881" w:rsidP="00190946">
      <w:pPr>
        <w:pStyle w:val="ListParagraph"/>
        <w:numPr>
          <w:ilvl w:val="0"/>
          <w:numId w:val="83"/>
        </w:numPr>
      </w:pPr>
      <w:r w:rsidRPr="00655D0F">
        <w:t xml:space="preserve">Click the </w:t>
      </w:r>
      <w:r w:rsidRPr="001565BA">
        <w:t>Run FLO-2D</w:t>
      </w:r>
      <w:r w:rsidRPr="00655D0F">
        <w:t xml:space="preserve"> Icon.</w:t>
      </w:r>
    </w:p>
    <w:p w14:paraId="641A50FD" w14:textId="77777777" w:rsidR="008E4881" w:rsidRDefault="008E4881" w:rsidP="008E4881">
      <w:pPr>
        <w:pStyle w:val="ImageInd"/>
      </w:pPr>
      <w:r>
        <w:drawing>
          <wp:inline distT="0" distB="0" distL="0" distR="0" wp14:anchorId="6B7FF947" wp14:editId="278B1866">
            <wp:extent cx="5943600" cy="321310"/>
            <wp:effectExtent l="0" t="0" r="0" b="254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1310"/>
                    </a:xfrm>
                    <a:prstGeom prst="rect">
                      <a:avLst/>
                    </a:prstGeom>
                  </pic:spPr>
                </pic:pic>
              </a:graphicData>
            </a:graphic>
          </wp:inline>
        </w:drawing>
      </w:r>
    </w:p>
    <w:p w14:paraId="3EA397A0" w14:textId="1CD48479" w:rsidR="008E4881" w:rsidRPr="00655D0F" w:rsidRDefault="0082229E" w:rsidP="00190946">
      <w:pPr>
        <w:pStyle w:val="ListParagraph"/>
        <w:numPr>
          <w:ilvl w:val="0"/>
          <w:numId w:val="83"/>
        </w:numPr>
      </w:pPr>
      <w:r>
        <w:t>Correct the paths and</w:t>
      </w:r>
      <w:r w:rsidR="008E4881" w:rsidRPr="00655D0F">
        <w:t xml:space="preserve"> click </w:t>
      </w:r>
      <w:r w:rsidR="008E4881" w:rsidRPr="001565BA">
        <w:t>OK</w:t>
      </w:r>
      <w:r w:rsidR="008E4881" w:rsidRPr="00655D0F">
        <w:t xml:space="preserve"> to start the simulation. </w:t>
      </w:r>
    </w:p>
    <w:p w14:paraId="24FCA5D3" w14:textId="77777777" w:rsidR="008E4881" w:rsidRDefault="008E4881" w:rsidP="008E4881">
      <w:pPr>
        <w:pStyle w:val="ImageInd"/>
      </w:pPr>
      <w:r w:rsidRPr="00655D0F">
        <w:drawing>
          <wp:inline distT="0" distB="0" distL="0" distR="0" wp14:anchorId="1E33C16C" wp14:editId="429000D6">
            <wp:extent cx="3966203" cy="1145631"/>
            <wp:effectExtent l="0" t="0" r="0"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3966203" cy="1145631"/>
                    </a:xfrm>
                    <a:prstGeom prst="rect">
                      <a:avLst/>
                    </a:prstGeom>
                    <a:noFill/>
                    <a:ln>
                      <a:noFill/>
                    </a:ln>
                  </pic:spPr>
                </pic:pic>
              </a:graphicData>
            </a:graphic>
          </wp:inline>
        </w:drawing>
      </w:r>
    </w:p>
    <w:p w14:paraId="043E2049" w14:textId="77777777" w:rsidR="008E4881" w:rsidRDefault="008E4881" w:rsidP="004D2731"/>
    <w:p w14:paraId="3E8A343E" w14:textId="56D3DAE7" w:rsidR="0067682E" w:rsidRDefault="0067682E" w:rsidP="002E5521">
      <w:pPr>
        <w:rPr>
          <w:snapToGrid w:val="0"/>
        </w:rPr>
      </w:pPr>
      <w:r>
        <w:rPr>
          <w:snapToGrid w:val="0"/>
        </w:rPr>
        <w:br w:type="page"/>
      </w:r>
    </w:p>
    <w:p w14:paraId="09DE4424" w14:textId="5477BB35" w:rsidR="00B0091E" w:rsidRPr="00655D0F" w:rsidRDefault="00B0091E" w:rsidP="00B0091E">
      <w:pPr>
        <w:pStyle w:val="Heading1"/>
        <w:rPr>
          <w:rFonts w:asciiTheme="minorHAnsi" w:hAnsiTheme="minorHAnsi"/>
          <w:caps/>
        </w:rPr>
      </w:pPr>
      <w:bookmarkStart w:id="94" w:name="_Toc73347034"/>
      <w:r>
        <w:rPr>
          <w:rFonts w:asciiTheme="minorHAnsi" w:hAnsiTheme="minorHAnsi"/>
          <w:caps/>
        </w:rPr>
        <w:lastRenderedPageBreak/>
        <w:t>Module 5 Part II</w:t>
      </w:r>
      <w:r w:rsidRPr="00655D0F">
        <w:rPr>
          <w:rFonts w:asciiTheme="minorHAnsi" w:hAnsiTheme="minorHAnsi"/>
          <w:caps/>
        </w:rPr>
        <w:t xml:space="preserve"> –</w:t>
      </w:r>
      <w:r>
        <w:rPr>
          <w:rFonts w:asciiTheme="minorHAnsi" w:hAnsiTheme="minorHAnsi"/>
          <w:caps/>
        </w:rPr>
        <w:t xml:space="preserve"> Watershed Mudflow Model</w:t>
      </w:r>
      <w:bookmarkEnd w:id="94"/>
    </w:p>
    <w:p w14:paraId="2EE8D7B8" w14:textId="77777777" w:rsidR="00B0091E" w:rsidRPr="00655D0F" w:rsidRDefault="00B0091E" w:rsidP="00B0091E"/>
    <w:p w14:paraId="35A881FD" w14:textId="77777777" w:rsidR="00B0091E" w:rsidRPr="00655D0F" w:rsidRDefault="00B0091E" w:rsidP="00B0091E"/>
    <w:p w14:paraId="1C8FA014" w14:textId="77777777" w:rsidR="00B0091E" w:rsidRPr="00655D0F" w:rsidRDefault="00B0091E" w:rsidP="00B0091E"/>
    <w:p w14:paraId="4CFCD896" w14:textId="77777777" w:rsidR="00B0091E" w:rsidRPr="00655D0F" w:rsidRDefault="00B0091E" w:rsidP="00B0091E"/>
    <w:p w14:paraId="1B0DCA9C" w14:textId="77777777" w:rsidR="00B0091E" w:rsidRPr="00655D0F" w:rsidRDefault="00B0091E" w:rsidP="00B0091E"/>
    <w:p w14:paraId="7B228D86" w14:textId="77777777" w:rsidR="00B0091E" w:rsidRPr="00655D0F" w:rsidRDefault="00B0091E" w:rsidP="00B0091E"/>
    <w:p w14:paraId="779C3920" w14:textId="77777777" w:rsidR="00B0091E" w:rsidRPr="00655D0F" w:rsidRDefault="00B0091E" w:rsidP="00B0091E"/>
    <w:p w14:paraId="3F486CBF" w14:textId="77777777" w:rsidR="00B0091E" w:rsidRPr="008B43BE" w:rsidRDefault="00B0091E" w:rsidP="00B0091E">
      <w:pPr>
        <w:rPr>
          <w:b/>
          <w:bCs/>
        </w:rPr>
      </w:pPr>
      <w:r w:rsidRPr="008B43BE">
        <w:rPr>
          <w:b/>
          <w:bCs/>
        </w:rPr>
        <w:t>Overview</w:t>
      </w:r>
    </w:p>
    <w:p w14:paraId="5880B96C" w14:textId="77777777" w:rsidR="00B0091E" w:rsidRPr="00655D0F" w:rsidRDefault="00B0091E" w:rsidP="00B0091E"/>
    <w:p w14:paraId="5D563C80" w14:textId="19553647" w:rsidR="00B0091E" w:rsidRPr="00655D0F" w:rsidRDefault="00B0091E" w:rsidP="00B0091E">
      <w:pPr>
        <w:rPr>
          <w:snapToGrid w:val="0"/>
        </w:rPr>
      </w:pPr>
      <w:r>
        <w:rPr>
          <w:snapToGrid w:val="0"/>
        </w:rPr>
        <w:t xml:space="preserve">In this tutorial, create a watershed model to estimate the runoff for a mudflow condition.  Part </w:t>
      </w:r>
      <w:r w:rsidR="00166D9C">
        <w:rPr>
          <w:snapToGrid w:val="0"/>
        </w:rPr>
        <w:t>I</w:t>
      </w:r>
      <w:r>
        <w:rPr>
          <w:snapToGrid w:val="0"/>
        </w:rPr>
        <w:t xml:space="preserve"> will set up the watershed rainfall runoff model.  Part II will apply mudflow parameters to the watershed hydrograph.</w:t>
      </w:r>
    </w:p>
    <w:p w14:paraId="505BD34A" w14:textId="77777777" w:rsidR="00B0091E" w:rsidRPr="00655D0F" w:rsidRDefault="00B0091E" w:rsidP="00B0091E">
      <w:pPr>
        <w:widowControl w:val="0"/>
        <w:ind w:left="2835"/>
        <w:jc w:val="both"/>
        <w:rPr>
          <w:iCs/>
          <w:snapToGrid w:val="0"/>
        </w:rPr>
      </w:pPr>
    </w:p>
    <w:p w14:paraId="6DC5A116" w14:textId="77777777" w:rsidR="00B0091E" w:rsidRPr="00655D0F" w:rsidRDefault="00B0091E" w:rsidP="00B0091E">
      <w:pPr>
        <w:pStyle w:val="Heading1"/>
        <w:rPr>
          <w:rFonts w:asciiTheme="minorHAnsi" w:hAnsiTheme="minorHAnsi"/>
        </w:rPr>
      </w:pPr>
      <w:bookmarkStart w:id="95" w:name="_Toc73347035"/>
      <w:r w:rsidRPr="00655D0F">
        <w:rPr>
          <w:rFonts w:asciiTheme="minorHAnsi" w:hAnsiTheme="minorHAnsi"/>
          <w:sz w:val="28"/>
          <w:szCs w:val="28"/>
        </w:rPr>
        <w:t>Required Data</w:t>
      </w:r>
      <w:bookmarkEnd w:id="95"/>
    </w:p>
    <w:p w14:paraId="51C1B5B6" w14:textId="77777777" w:rsidR="00B0091E" w:rsidRPr="00655D0F" w:rsidRDefault="00B0091E" w:rsidP="00B0091E"/>
    <w:p w14:paraId="0F64F68A" w14:textId="01E49194" w:rsidR="00B0091E" w:rsidRPr="00655D0F" w:rsidRDefault="00B0091E" w:rsidP="00B0091E">
      <w:pPr>
        <w:rPr>
          <w:snapToGrid w:val="0"/>
        </w:rPr>
      </w:pPr>
      <w:r>
        <w:rPr>
          <w:snapToGrid w:val="0"/>
        </w:rPr>
        <w:t xml:space="preserve">The required data is in Module 5 </w:t>
      </w:r>
      <w:r w:rsidR="00166D9C">
        <w:rPr>
          <w:snapToGrid w:val="0"/>
        </w:rPr>
        <w:t xml:space="preserve">Part II </w:t>
      </w:r>
      <w:r>
        <w:rPr>
          <w:snapToGrid w:val="0"/>
        </w:rPr>
        <w:t>Mudflow</w:t>
      </w:r>
      <w:r w:rsidR="00166D9C">
        <w:rPr>
          <w:snapToGrid w:val="0"/>
        </w:rPr>
        <w:t xml:space="preserve"> folder</w:t>
      </w:r>
      <w:r>
        <w:rPr>
          <w:snapToGrid w:val="0"/>
        </w:rPr>
        <w:t>.  This is a new project.  Please save and close the previous QGIS.</w:t>
      </w:r>
    </w:p>
    <w:p w14:paraId="2F52C36E" w14:textId="77777777" w:rsidR="00B0091E" w:rsidRPr="00655D0F" w:rsidRDefault="00B0091E" w:rsidP="00B0091E">
      <w:r w:rsidRPr="00655D0F">
        <w:t xml:space="preserve"> </w:t>
      </w:r>
    </w:p>
    <w:p w14:paraId="15202EC0" w14:textId="77777777" w:rsidR="00B0091E" w:rsidRPr="00655D0F" w:rsidRDefault="00B0091E" w:rsidP="00B0091E">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3958"/>
        <w:gridCol w:w="4230"/>
      </w:tblGrid>
      <w:tr w:rsidR="00B0091E" w:rsidRPr="00655D0F" w14:paraId="36153CA8" w14:textId="77777777" w:rsidTr="00035236">
        <w:tc>
          <w:tcPr>
            <w:tcW w:w="2023" w:type="dxa"/>
            <w:vAlign w:val="center"/>
          </w:tcPr>
          <w:p w14:paraId="0EAE42C9" w14:textId="77777777" w:rsidR="00B0091E" w:rsidRPr="00655D0F" w:rsidRDefault="00B0091E" w:rsidP="001F13E9">
            <w:pPr>
              <w:rPr>
                <w:b/>
              </w:rPr>
            </w:pPr>
            <w:r w:rsidRPr="00655D0F">
              <w:rPr>
                <w:b/>
              </w:rPr>
              <w:t>File</w:t>
            </w:r>
          </w:p>
        </w:tc>
        <w:tc>
          <w:tcPr>
            <w:tcW w:w="3958" w:type="dxa"/>
            <w:vAlign w:val="center"/>
          </w:tcPr>
          <w:p w14:paraId="4E44D3FD" w14:textId="77777777" w:rsidR="00B0091E" w:rsidRPr="00655D0F" w:rsidRDefault="00B0091E" w:rsidP="001F13E9">
            <w:pPr>
              <w:rPr>
                <w:b/>
              </w:rPr>
            </w:pPr>
            <w:r w:rsidRPr="00655D0F">
              <w:rPr>
                <w:b/>
              </w:rPr>
              <w:t>Content</w:t>
            </w:r>
          </w:p>
        </w:tc>
        <w:tc>
          <w:tcPr>
            <w:tcW w:w="4230" w:type="dxa"/>
            <w:vAlign w:val="center"/>
          </w:tcPr>
          <w:p w14:paraId="418568E0" w14:textId="77777777" w:rsidR="00B0091E" w:rsidRPr="00655D0F" w:rsidRDefault="00B0091E" w:rsidP="001F13E9">
            <w:pPr>
              <w:rPr>
                <w:b/>
              </w:rPr>
            </w:pPr>
          </w:p>
        </w:tc>
      </w:tr>
      <w:tr w:rsidR="00B0091E" w:rsidRPr="00655D0F" w14:paraId="3CC84019" w14:textId="77777777" w:rsidTr="00035236">
        <w:tc>
          <w:tcPr>
            <w:tcW w:w="2023" w:type="dxa"/>
          </w:tcPr>
          <w:p w14:paraId="67C4C65B" w14:textId="77777777" w:rsidR="00B0091E" w:rsidRPr="00655D0F" w:rsidRDefault="00B0091E" w:rsidP="001F13E9">
            <w:pPr>
              <w:rPr>
                <w:color w:val="3366FF"/>
              </w:rPr>
            </w:pPr>
            <w:r>
              <w:rPr>
                <w:color w:val="3366FF"/>
              </w:rPr>
              <w:t>*.qgz</w:t>
            </w:r>
          </w:p>
        </w:tc>
        <w:tc>
          <w:tcPr>
            <w:tcW w:w="3958" w:type="dxa"/>
          </w:tcPr>
          <w:p w14:paraId="02FA7C49" w14:textId="77777777" w:rsidR="00B0091E" w:rsidRPr="00655D0F" w:rsidRDefault="00B0091E" w:rsidP="001F13E9">
            <w:r>
              <w:t>QGIS data files</w:t>
            </w:r>
          </w:p>
        </w:tc>
        <w:tc>
          <w:tcPr>
            <w:tcW w:w="4230" w:type="dxa"/>
          </w:tcPr>
          <w:p w14:paraId="5E7EAD39" w14:textId="77777777" w:rsidR="00B0091E" w:rsidRPr="00655D0F" w:rsidRDefault="00B0091E" w:rsidP="001F13E9">
            <w:pPr>
              <w:rPr>
                <w:color w:val="3366FF"/>
              </w:rPr>
            </w:pPr>
          </w:p>
        </w:tc>
      </w:tr>
      <w:tr w:rsidR="00B0091E" w:rsidRPr="00655D0F" w14:paraId="3DF2AACA" w14:textId="77777777" w:rsidTr="00035236">
        <w:tc>
          <w:tcPr>
            <w:tcW w:w="2023" w:type="dxa"/>
          </w:tcPr>
          <w:p w14:paraId="694FC823" w14:textId="77777777" w:rsidR="00B0091E" w:rsidRPr="00655D0F" w:rsidRDefault="00B0091E" w:rsidP="001F13E9">
            <w:pPr>
              <w:rPr>
                <w:color w:val="3366FF"/>
              </w:rPr>
            </w:pPr>
            <w:r>
              <w:rPr>
                <w:color w:val="3366FF"/>
              </w:rPr>
              <w:t>*.gpkg</w:t>
            </w:r>
          </w:p>
        </w:tc>
        <w:tc>
          <w:tcPr>
            <w:tcW w:w="3958" w:type="dxa"/>
          </w:tcPr>
          <w:p w14:paraId="34BDC460" w14:textId="77777777" w:rsidR="00B0091E" w:rsidRPr="00655D0F" w:rsidRDefault="00B0091E" w:rsidP="001F13E9">
            <w:r>
              <w:t>FLO-2D Geopackage</w:t>
            </w:r>
          </w:p>
        </w:tc>
        <w:tc>
          <w:tcPr>
            <w:tcW w:w="4230" w:type="dxa"/>
          </w:tcPr>
          <w:p w14:paraId="6F2372A9" w14:textId="77777777" w:rsidR="00B0091E" w:rsidRPr="00655D0F" w:rsidRDefault="00B0091E" w:rsidP="001F13E9">
            <w:pPr>
              <w:rPr>
                <w:color w:val="3366FF"/>
              </w:rPr>
            </w:pPr>
          </w:p>
        </w:tc>
      </w:tr>
      <w:tr w:rsidR="00B0091E" w:rsidRPr="00655D0F" w14:paraId="364CF8A4" w14:textId="77777777" w:rsidTr="00035236">
        <w:tc>
          <w:tcPr>
            <w:tcW w:w="2023" w:type="dxa"/>
          </w:tcPr>
          <w:p w14:paraId="350C5523" w14:textId="3D438521" w:rsidR="00B0091E" w:rsidRDefault="00166D9C" w:rsidP="001F13E9">
            <w:pPr>
              <w:rPr>
                <w:color w:val="3366FF"/>
              </w:rPr>
            </w:pPr>
            <w:r>
              <w:rPr>
                <w:color w:val="3366FF"/>
              </w:rPr>
              <w:t>*.xlsx</w:t>
            </w:r>
          </w:p>
        </w:tc>
        <w:tc>
          <w:tcPr>
            <w:tcW w:w="3958" w:type="dxa"/>
          </w:tcPr>
          <w:p w14:paraId="352AEDB7" w14:textId="72527D5D" w:rsidR="00B0091E" w:rsidRDefault="00166D9C" w:rsidP="001F13E9">
            <w:r>
              <w:t>Cv Calculator</w:t>
            </w:r>
          </w:p>
        </w:tc>
        <w:tc>
          <w:tcPr>
            <w:tcW w:w="4230" w:type="dxa"/>
          </w:tcPr>
          <w:p w14:paraId="4AEE62B1" w14:textId="77777777" w:rsidR="00B0091E" w:rsidRPr="00655D0F" w:rsidRDefault="00B0091E" w:rsidP="001F13E9">
            <w:pPr>
              <w:rPr>
                <w:color w:val="3366FF"/>
              </w:rPr>
            </w:pPr>
          </w:p>
        </w:tc>
      </w:tr>
      <w:tr w:rsidR="00B0091E" w:rsidRPr="00655D0F" w14:paraId="1FC02EB6" w14:textId="77777777" w:rsidTr="00035236">
        <w:tc>
          <w:tcPr>
            <w:tcW w:w="2023" w:type="dxa"/>
          </w:tcPr>
          <w:p w14:paraId="41EB8B56" w14:textId="77777777" w:rsidR="00B0091E" w:rsidRDefault="00B0091E" w:rsidP="001F13E9">
            <w:pPr>
              <w:rPr>
                <w:color w:val="3366FF"/>
              </w:rPr>
            </w:pPr>
            <w:r>
              <w:rPr>
                <w:color w:val="3366FF"/>
              </w:rPr>
              <w:t>*.DAT</w:t>
            </w:r>
          </w:p>
        </w:tc>
        <w:tc>
          <w:tcPr>
            <w:tcW w:w="3958" w:type="dxa"/>
          </w:tcPr>
          <w:p w14:paraId="044D4155" w14:textId="77777777" w:rsidR="00B0091E" w:rsidRDefault="00B0091E" w:rsidP="001F13E9">
            <w:r>
              <w:t>Mudflow parameters</w:t>
            </w:r>
          </w:p>
        </w:tc>
        <w:tc>
          <w:tcPr>
            <w:tcW w:w="4230" w:type="dxa"/>
          </w:tcPr>
          <w:p w14:paraId="22CFFA40" w14:textId="77777777" w:rsidR="00B0091E" w:rsidRPr="00655D0F" w:rsidRDefault="00B0091E" w:rsidP="001F13E9">
            <w:pPr>
              <w:rPr>
                <w:color w:val="3366FF"/>
              </w:rPr>
            </w:pPr>
          </w:p>
        </w:tc>
      </w:tr>
      <w:tr w:rsidR="00B0091E" w:rsidRPr="00655D0F" w14:paraId="72C4811B" w14:textId="77777777" w:rsidTr="00035236">
        <w:tc>
          <w:tcPr>
            <w:tcW w:w="2023" w:type="dxa"/>
          </w:tcPr>
          <w:p w14:paraId="2ACCBE35" w14:textId="77777777" w:rsidR="00B0091E" w:rsidRDefault="00B0091E" w:rsidP="001F13E9">
            <w:pPr>
              <w:rPr>
                <w:color w:val="3366FF"/>
              </w:rPr>
            </w:pPr>
            <w:r>
              <w:rPr>
                <w:color w:val="3366FF"/>
              </w:rPr>
              <w:t>*.pdf</w:t>
            </w:r>
          </w:p>
        </w:tc>
        <w:tc>
          <w:tcPr>
            <w:tcW w:w="3958" w:type="dxa"/>
          </w:tcPr>
          <w:p w14:paraId="0BA9B2AD" w14:textId="72D0EA28" w:rsidR="00B0091E" w:rsidRDefault="00B0091E" w:rsidP="001F13E9">
            <w:r>
              <w:t>Mudflow guidelines and USGS</w:t>
            </w:r>
            <w:r w:rsidR="00166D9C">
              <w:t xml:space="preserve"> sample</w:t>
            </w:r>
            <w:r>
              <w:t xml:space="preserve"> report</w:t>
            </w:r>
          </w:p>
        </w:tc>
        <w:tc>
          <w:tcPr>
            <w:tcW w:w="4230" w:type="dxa"/>
          </w:tcPr>
          <w:p w14:paraId="08384BE7" w14:textId="77777777" w:rsidR="00B0091E" w:rsidRPr="00655D0F" w:rsidRDefault="00B0091E" w:rsidP="001F13E9">
            <w:pPr>
              <w:rPr>
                <w:color w:val="3366FF"/>
              </w:rPr>
            </w:pPr>
          </w:p>
        </w:tc>
      </w:tr>
      <w:tr w:rsidR="00166D9C" w:rsidRPr="00655D0F" w14:paraId="147BF2B6" w14:textId="77777777" w:rsidTr="00035236">
        <w:tc>
          <w:tcPr>
            <w:tcW w:w="2023" w:type="dxa"/>
          </w:tcPr>
          <w:p w14:paraId="388C8DFE" w14:textId="6741DC79" w:rsidR="00166D9C" w:rsidRDefault="00166D9C" w:rsidP="001F13E9">
            <w:pPr>
              <w:rPr>
                <w:color w:val="3366FF"/>
              </w:rPr>
            </w:pPr>
            <w:r>
              <w:rPr>
                <w:color w:val="3366FF"/>
              </w:rPr>
              <w:t>*.shp</w:t>
            </w:r>
          </w:p>
        </w:tc>
        <w:tc>
          <w:tcPr>
            <w:tcW w:w="3958" w:type="dxa"/>
          </w:tcPr>
          <w:p w14:paraId="03302105" w14:textId="38DEAC56" w:rsidR="00166D9C" w:rsidRDefault="00166D9C" w:rsidP="001F13E9">
            <w:r>
              <w:t>Mudflow volume polygon</w:t>
            </w:r>
          </w:p>
        </w:tc>
        <w:tc>
          <w:tcPr>
            <w:tcW w:w="4230" w:type="dxa"/>
          </w:tcPr>
          <w:p w14:paraId="686F64D3" w14:textId="77777777" w:rsidR="00166D9C" w:rsidRPr="00655D0F" w:rsidRDefault="00166D9C" w:rsidP="001F13E9">
            <w:pPr>
              <w:rPr>
                <w:color w:val="3366FF"/>
              </w:rPr>
            </w:pPr>
          </w:p>
        </w:tc>
      </w:tr>
    </w:tbl>
    <w:p w14:paraId="4FFE48FF" w14:textId="77777777" w:rsidR="00B0091E" w:rsidRPr="00655D0F" w:rsidRDefault="00B0091E" w:rsidP="00B0091E"/>
    <w:p w14:paraId="06128BB8" w14:textId="77777777" w:rsidR="000C7211" w:rsidRDefault="000C7211" w:rsidP="000C7211">
      <w:pPr>
        <w:rPr>
          <w:snapToGrid w:val="0"/>
        </w:rPr>
      </w:pPr>
      <w:r>
        <w:rPr>
          <w:snapToGrid w:val="0"/>
        </w:rPr>
        <w:t>Citation List for this Tutorial:</w:t>
      </w:r>
    </w:p>
    <w:p w14:paraId="67186519" w14:textId="77777777" w:rsidR="000962F5" w:rsidRDefault="000C7211" w:rsidP="000C7211">
      <w:pPr>
        <w:pStyle w:val="NormalWeb"/>
        <w:ind w:left="567" w:hanging="567"/>
        <w:rPr>
          <w:rFonts w:asciiTheme="minorHAnsi" w:hAnsiTheme="minorHAnsi" w:cstheme="minorHAnsi"/>
        </w:rPr>
      </w:pPr>
      <w:r>
        <w:rPr>
          <w:rFonts w:asciiTheme="minorHAnsi" w:hAnsiTheme="minorHAnsi" w:cstheme="minorHAnsi"/>
        </w:rPr>
        <w:t>O’Bri</w:t>
      </w:r>
    </w:p>
    <w:p w14:paraId="1086BD4E" w14:textId="144CF324" w:rsidR="000C7211" w:rsidRPr="00E02D36" w:rsidRDefault="000C7211" w:rsidP="000C7211">
      <w:pPr>
        <w:pStyle w:val="NormalWeb"/>
        <w:ind w:left="567" w:hanging="567"/>
        <w:rPr>
          <w:rFonts w:asciiTheme="minorHAnsi" w:hAnsiTheme="minorHAnsi" w:cstheme="minorHAnsi"/>
        </w:rPr>
      </w:pPr>
      <w:r>
        <w:rPr>
          <w:rFonts w:asciiTheme="minorHAnsi" w:hAnsiTheme="minorHAnsi" w:cstheme="minorHAnsi"/>
        </w:rPr>
        <w:t>en, J.S., (2020</w:t>
      </w:r>
      <w:r w:rsidRPr="00E02D36">
        <w:rPr>
          <w:rFonts w:asciiTheme="minorHAnsi" w:hAnsiTheme="minorHAnsi" w:cstheme="minorHAnsi"/>
        </w:rPr>
        <w:t xml:space="preserve">). </w:t>
      </w:r>
      <w:r>
        <w:rPr>
          <w:rFonts w:asciiTheme="minorHAnsi" w:hAnsiTheme="minorHAnsi" w:cstheme="minorHAnsi"/>
        </w:rPr>
        <w:t>Simulating Mudflow Guidelines. FLO-2D Software, Inc., Nutrioso, Arizona.</w:t>
      </w:r>
      <w:r w:rsidRPr="00E02D36">
        <w:rPr>
          <w:rFonts w:asciiTheme="minorHAnsi" w:hAnsiTheme="minorHAnsi" w:cstheme="minorHAnsi"/>
        </w:rPr>
        <w:t xml:space="preserve"> </w:t>
      </w:r>
    </w:p>
    <w:p w14:paraId="18955433" w14:textId="1CE709B2" w:rsidR="00B0091E" w:rsidRDefault="00B0091E" w:rsidP="00B0091E">
      <w:pPr>
        <w:ind w:left="360" w:hanging="360"/>
      </w:pPr>
      <w:r>
        <w:br w:type="page"/>
      </w:r>
    </w:p>
    <w:p w14:paraId="33CBDA48" w14:textId="77777777" w:rsidR="00B0091E" w:rsidRDefault="00B0091E" w:rsidP="00B0091E">
      <w:pPr>
        <w:pStyle w:val="Heading2"/>
      </w:pPr>
      <w:bookmarkStart w:id="96" w:name="_Toc73347036"/>
      <w:r w:rsidRPr="00655D0F">
        <w:lastRenderedPageBreak/>
        <w:t xml:space="preserve">Step </w:t>
      </w:r>
      <w:r>
        <w:t>1</w:t>
      </w:r>
      <w:r w:rsidRPr="00655D0F">
        <w:t xml:space="preserve">:  </w:t>
      </w:r>
      <w:r>
        <w:t>Load the project</w:t>
      </w:r>
      <w:bookmarkEnd w:id="96"/>
    </w:p>
    <w:p w14:paraId="2E81C703" w14:textId="7573AB16" w:rsidR="00B0091E" w:rsidRDefault="00B0091E" w:rsidP="00190946">
      <w:pPr>
        <w:pStyle w:val="ListParagraph"/>
        <w:numPr>
          <w:ilvl w:val="0"/>
          <w:numId w:val="84"/>
        </w:numPr>
      </w:pPr>
      <w:r>
        <w:t xml:space="preserve">Start with the project from </w:t>
      </w:r>
      <w:r w:rsidR="00BF6D3F">
        <w:t>Module 5 Part I</w:t>
      </w:r>
      <w:r w:rsidR="00166D9C">
        <w:t>I</w:t>
      </w:r>
      <w:r w:rsidR="00A771E8">
        <w:t xml:space="preserve">.  This is the </w:t>
      </w:r>
      <w:r w:rsidR="00F134B7">
        <w:t>completed watershed project.</w:t>
      </w:r>
    </w:p>
    <w:p w14:paraId="43BC832D" w14:textId="782FB1E9" w:rsidR="00B0091E" w:rsidRPr="00655D0F" w:rsidRDefault="00B0091E" w:rsidP="00190946">
      <w:pPr>
        <w:pStyle w:val="ListParagraph"/>
        <w:numPr>
          <w:ilvl w:val="0"/>
          <w:numId w:val="84"/>
        </w:numPr>
      </w:pPr>
      <w:r>
        <w:t>If necessary, load it into Q</w:t>
      </w:r>
      <w:r w:rsidRPr="00655D0F">
        <w:t>GIS</w:t>
      </w:r>
      <w:r>
        <w:t xml:space="preserve">.  Open QGIS and drag the </w:t>
      </w:r>
      <w:r w:rsidR="00BF6D3F">
        <w:t xml:space="preserve">Watershed </w:t>
      </w:r>
      <w:r w:rsidR="00F134B7">
        <w:t>M</w:t>
      </w:r>
      <w:r w:rsidR="00BF6D3F">
        <w:t>odule 5</w:t>
      </w:r>
      <w:r>
        <w:t>.qgz file into the project.</w:t>
      </w:r>
    </w:p>
    <w:p w14:paraId="589460E7" w14:textId="77777777" w:rsidR="00F134B7" w:rsidRDefault="00F134B7" w:rsidP="00F134B7">
      <w:pPr>
        <w:pStyle w:val="ImageInd"/>
      </w:pPr>
      <w:r>
        <w:drawing>
          <wp:inline distT="0" distB="0" distL="0" distR="0" wp14:anchorId="7B6D2C99" wp14:editId="0BBA418A">
            <wp:extent cx="5943598" cy="3219449"/>
            <wp:effectExtent l="0" t="0" r="635" b="63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943598" cy="3219449"/>
                    </a:xfrm>
                    <a:prstGeom prst="rect">
                      <a:avLst/>
                    </a:prstGeom>
                  </pic:spPr>
                </pic:pic>
              </a:graphicData>
            </a:graphic>
          </wp:inline>
        </w:drawing>
      </w:r>
    </w:p>
    <w:p w14:paraId="4F56732E" w14:textId="669D018D" w:rsidR="00F134B7" w:rsidRDefault="00F134B7" w:rsidP="00190946">
      <w:pPr>
        <w:pStyle w:val="ListParagraph"/>
        <w:numPr>
          <w:ilvl w:val="0"/>
          <w:numId w:val="84"/>
        </w:numPr>
      </w:pPr>
      <w:r>
        <w:t>Click Yes to load the model.</w:t>
      </w:r>
      <w:r w:rsidR="00166D9C">
        <w:t xml:space="preserve">  If you don’t see this window, you might need to delete the </w:t>
      </w:r>
      <w:r w:rsidR="00254526">
        <w:t>*.gpkg</w:t>
      </w:r>
      <w:r w:rsidR="00166D9C">
        <w:t xml:space="preserve"> in </w:t>
      </w:r>
      <w:r w:rsidR="00254526">
        <w:t>Module 5 Part I and try again.  The data needs to come from Part II.</w:t>
      </w:r>
    </w:p>
    <w:p w14:paraId="428D8FD1" w14:textId="77777777" w:rsidR="00F134B7" w:rsidRDefault="00F134B7" w:rsidP="00F134B7">
      <w:pPr>
        <w:pStyle w:val="ListParagraph"/>
      </w:pPr>
    </w:p>
    <w:p w14:paraId="4BD3122D" w14:textId="68CE2970" w:rsidR="00F134B7" w:rsidRDefault="00F134B7" w:rsidP="00F134B7">
      <w:r>
        <w:rPr>
          <w:noProof/>
        </w:rPr>
        <w:drawing>
          <wp:inline distT="0" distB="0" distL="0" distR="0" wp14:anchorId="22CD5371" wp14:editId="2556154F">
            <wp:extent cx="4514356" cy="2419048"/>
            <wp:effectExtent l="0" t="0" r="635"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pic:nvPicPr>
                  <pic:blipFill>
                    <a:blip r:embed="rId208">
                      <a:extLst>
                        <a:ext uri="{28A0092B-C50C-407E-A947-70E740481C1C}">
                          <a14:useLocalDpi xmlns:a14="http://schemas.microsoft.com/office/drawing/2010/main" val="0"/>
                        </a:ext>
                      </a:extLst>
                    </a:blip>
                    <a:stretch>
                      <a:fillRect/>
                    </a:stretch>
                  </pic:blipFill>
                  <pic:spPr>
                    <a:xfrm>
                      <a:off x="0" y="0"/>
                      <a:ext cx="4514356" cy="2419048"/>
                    </a:xfrm>
                    <a:prstGeom prst="rect">
                      <a:avLst/>
                    </a:prstGeom>
                  </pic:spPr>
                </pic:pic>
              </a:graphicData>
            </a:graphic>
          </wp:inline>
        </w:drawing>
      </w:r>
    </w:p>
    <w:p w14:paraId="4818A4F9" w14:textId="747DC4E3" w:rsidR="00F02547" w:rsidRDefault="00F02547">
      <w:pPr>
        <w:pBdr>
          <w:bottom w:val="dotted" w:sz="24" w:space="1" w:color="auto"/>
        </w:pBdr>
      </w:pPr>
      <w:r>
        <w:br w:type="page"/>
      </w:r>
    </w:p>
    <w:p w14:paraId="0B6B8FCD" w14:textId="77777777" w:rsidR="006A4F4D" w:rsidRDefault="006A4F4D" w:rsidP="00F134B7">
      <w:r>
        <w:lastRenderedPageBreak/>
        <w:t>***</w:t>
      </w:r>
    </w:p>
    <w:p w14:paraId="08D05FD6" w14:textId="73C10569" w:rsidR="006A4F4D" w:rsidRPr="006A4F4D" w:rsidRDefault="00F02547" w:rsidP="00F134B7">
      <w:r w:rsidRPr="001418B1">
        <w:rPr>
          <w:b/>
          <w:bCs/>
        </w:rPr>
        <w:t>Important note:</w:t>
      </w:r>
      <w:r w:rsidRPr="006A4F4D">
        <w:t xml:space="preserve">  If the project doesn’t look like the following </w:t>
      </w:r>
      <w:r w:rsidR="001418B1" w:rsidRPr="006A4F4D">
        <w:t>image,</w:t>
      </w:r>
      <w:r w:rsidR="006A4F4D" w:rsidRPr="006A4F4D">
        <w:t xml:space="preserve"> you might be using the watershed model</w:t>
      </w:r>
      <w:r w:rsidRPr="006A4F4D">
        <w:t xml:space="preserve">.  </w:t>
      </w:r>
    </w:p>
    <w:p w14:paraId="578946C4" w14:textId="77777777" w:rsidR="006A4F4D" w:rsidRPr="006A4F4D" w:rsidRDefault="00F02547" w:rsidP="00190946">
      <w:pPr>
        <w:pStyle w:val="ListParagraph"/>
        <w:numPr>
          <w:ilvl w:val="0"/>
          <w:numId w:val="87"/>
        </w:numPr>
      </w:pPr>
      <w:r w:rsidRPr="006A4F4D">
        <w:t xml:space="preserve">Close QGIS </w:t>
      </w:r>
    </w:p>
    <w:p w14:paraId="1314A045" w14:textId="0347041C" w:rsidR="006A4F4D" w:rsidRPr="006A4F4D" w:rsidRDefault="006A4F4D" w:rsidP="00190946">
      <w:pPr>
        <w:pStyle w:val="ListParagraph"/>
        <w:numPr>
          <w:ilvl w:val="0"/>
          <w:numId w:val="87"/>
        </w:numPr>
      </w:pPr>
      <w:r w:rsidRPr="006A4F4D">
        <w:t>D</w:t>
      </w:r>
      <w:r w:rsidR="00F02547" w:rsidRPr="006A4F4D">
        <w:t>elete the *.qgz and *.gpkg</w:t>
      </w:r>
      <w:r w:rsidR="00EB4E65">
        <w:t xml:space="preserve"> in Part I and Part II folder.</w:t>
      </w:r>
    </w:p>
    <w:p w14:paraId="2B8EEA8B" w14:textId="5AFF5331" w:rsidR="006A4F4D" w:rsidRPr="006A4F4D" w:rsidRDefault="00F02547" w:rsidP="00190946">
      <w:pPr>
        <w:pStyle w:val="ListParagraph"/>
        <w:numPr>
          <w:ilvl w:val="0"/>
          <w:numId w:val="87"/>
        </w:numPr>
      </w:pPr>
      <w:r w:rsidRPr="006A4F4D">
        <w:t xml:space="preserve">Extract the Module 5 Mudflow </w:t>
      </w:r>
      <w:r w:rsidR="00EB4E65">
        <w:t xml:space="preserve">Part II </w:t>
      </w:r>
      <w:r w:rsidRPr="006A4F4D">
        <w:t>Recovery</w:t>
      </w:r>
      <w:r w:rsidR="006A4F4D" w:rsidRPr="006A4F4D">
        <w:t>.zip</w:t>
      </w:r>
    </w:p>
    <w:p w14:paraId="17F72FE7" w14:textId="5CA19E24" w:rsidR="00F02547" w:rsidRDefault="006A4F4D" w:rsidP="00190946">
      <w:pPr>
        <w:pStyle w:val="ListParagraph"/>
        <w:numPr>
          <w:ilvl w:val="0"/>
          <w:numId w:val="87"/>
        </w:numPr>
      </w:pPr>
      <w:r w:rsidRPr="006A4F4D">
        <w:t>R</w:t>
      </w:r>
      <w:r w:rsidR="00F02547" w:rsidRPr="006A4F4D">
        <w:t>eload the project.</w:t>
      </w:r>
    </w:p>
    <w:p w14:paraId="3F3CAC69" w14:textId="2D5467DF" w:rsidR="001418B1" w:rsidRPr="006A4F4D" w:rsidRDefault="001418B1" w:rsidP="001418B1">
      <w:r>
        <w:t>***</w:t>
      </w:r>
    </w:p>
    <w:p w14:paraId="3C8340B2" w14:textId="13C9B26A" w:rsidR="00F02547" w:rsidRDefault="00F02547" w:rsidP="006A4F4D">
      <w:pPr>
        <w:pStyle w:val="Image"/>
        <w:rPr>
          <w:color w:val="548DD4" w:themeColor="text2" w:themeTint="99"/>
        </w:rPr>
      </w:pPr>
      <w:r>
        <w:drawing>
          <wp:inline distT="0" distB="0" distL="0" distR="0" wp14:anchorId="45675740" wp14:editId="771B3FFD">
            <wp:extent cx="5943600" cy="2486025"/>
            <wp:effectExtent l="0" t="0" r="0" b="9525"/>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2486025"/>
                    </a:xfrm>
                    <a:prstGeom prst="rect">
                      <a:avLst/>
                    </a:prstGeom>
                  </pic:spPr>
                </pic:pic>
              </a:graphicData>
            </a:graphic>
          </wp:inline>
        </w:drawing>
      </w:r>
    </w:p>
    <w:p w14:paraId="59588093" w14:textId="33495C72" w:rsidR="006A4F4D" w:rsidRDefault="006A4F4D" w:rsidP="00F134B7">
      <w:pPr>
        <w:rPr>
          <w:color w:val="548DD4" w:themeColor="text2" w:themeTint="99"/>
        </w:rPr>
      </w:pPr>
    </w:p>
    <w:p w14:paraId="206C6179" w14:textId="77777777" w:rsidR="006A4F4D" w:rsidRPr="00F02547" w:rsidRDefault="006A4F4D" w:rsidP="00F134B7">
      <w:pPr>
        <w:rPr>
          <w:color w:val="548DD4" w:themeColor="text2" w:themeTint="99"/>
        </w:rPr>
      </w:pPr>
    </w:p>
    <w:p w14:paraId="1F379061" w14:textId="77777777" w:rsidR="00F134B7" w:rsidRDefault="00F134B7">
      <w:r>
        <w:br w:type="page"/>
      </w:r>
    </w:p>
    <w:p w14:paraId="6F73F906" w14:textId="07211E76" w:rsidR="00B0091E" w:rsidRDefault="00F134B7" w:rsidP="00F134B7">
      <w:pPr>
        <w:pStyle w:val="Heading2"/>
      </w:pPr>
      <w:bookmarkStart w:id="97" w:name="_Toc73347037"/>
      <w:r>
        <w:lastRenderedPageBreak/>
        <w:t>Step 2. Create inflow hydrograph</w:t>
      </w:r>
      <w:bookmarkEnd w:id="97"/>
    </w:p>
    <w:p w14:paraId="5A144BD7" w14:textId="79CA20C6" w:rsidR="00F134B7" w:rsidRDefault="00F134B7" w:rsidP="00190946">
      <w:pPr>
        <w:pStyle w:val="ListParagraph"/>
        <w:numPr>
          <w:ilvl w:val="0"/>
          <w:numId w:val="85"/>
        </w:numPr>
      </w:pPr>
      <w:r>
        <w:t>Open the HYDROG Program.</w:t>
      </w:r>
    </w:p>
    <w:p w14:paraId="5A585054" w14:textId="4C59AF2B" w:rsidR="00F134B7" w:rsidRDefault="00F134B7" w:rsidP="00F134B7">
      <w:pPr>
        <w:pStyle w:val="Image"/>
      </w:pPr>
      <w:r>
        <w:drawing>
          <wp:inline distT="0" distB="0" distL="0" distR="0" wp14:anchorId="28518133" wp14:editId="1F10EFA1">
            <wp:extent cx="5943600" cy="132334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943600" cy="1323340"/>
                    </a:xfrm>
                    <a:prstGeom prst="rect">
                      <a:avLst/>
                    </a:prstGeom>
                    <a:noFill/>
                    <a:ln>
                      <a:noFill/>
                    </a:ln>
                  </pic:spPr>
                </pic:pic>
              </a:graphicData>
            </a:graphic>
          </wp:inline>
        </w:drawing>
      </w:r>
    </w:p>
    <w:p w14:paraId="27A1D339" w14:textId="4B77D5B5" w:rsidR="00F134B7" w:rsidRDefault="00F134B7" w:rsidP="00190946">
      <w:pPr>
        <w:pStyle w:val="ListParagraph"/>
        <w:numPr>
          <w:ilvl w:val="0"/>
          <w:numId w:val="85"/>
        </w:numPr>
      </w:pPr>
      <w:r>
        <w:t>Find the Watershed Export Project and click ok.</w:t>
      </w:r>
    </w:p>
    <w:p w14:paraId="781CF5F1" w14:textId="4F4E61C9" w:rsidR="00F134B7" w:rsidRDefault="00F134B7" w:rsidP="00F134B7">
      <w:pPr>
        <w:pStyle w:val="Image"/>
      </w:pPr>
      <w:r>
        <w:drawing>
          <wp:inline distT="0" distB="0" distL="0" distR="0" wp14:anchorId="29B60B01" wp14:editId="47D0E8A6">
            <wp:extent cx="5209524" cy="1504762"/>
            <wp:effectExtent l="0" t="0" r="0" b="63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209524" cy="1504762"/>
                    </a:xfrm>
                    <a:prstGeom prst="rect">
                      <a:avLst/>
                    </a:prstGeom>
                  </pic:spPr>
                </pic:pic>
              </a:graphicData>
            </a:graphic>
          </wp:inline>
        </w:drawing>
      </w:r>
    </w:p>
    <w:p w14:paraId="0D0A3E7B" w14:textId="56170EF9" w:rsidR="00F134B7" w:rsidRDefault="00F134B7" w:rsidP="00190946">
      <w:pPr>
        <w:pStyle w:val="ListParagraph"/>
        <w:numPr>
          <w:ilvl w:val="0"/>
          <w:numId w:val="85"/>
        </w:numPr>
      </w:pPr>
      <w:r>
        <w:t>Click the Plot Cross Section hydrographs button.</w:t>
      </w:r>
    </w:p>
    <w:p w14:paraId="4DA649F6" w14:textId="2A066B8F" w:rsidR="00F134B7" w:rsidRDefault="00F134B7" w:rsidP="00F134B7">
      <w:pPr>
        <w:pStyle w:val="Image"/>
      </w:pPr>
      <w:r>
        <w:drawing>
          <wp:inline distT="0" distB="0" distL="0" distR="0" wp14:anchorId="337C0CF5" wp14:editId="00CB41EE">
            <wp:extent cx="5598124" cy="1247018"/>
            <wp:effectExtent l="0" t="0" r="3175"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b="33023"/>
                    <a:stretch/>
                  </pic:blipFill>
                  <pic:spPr bwMode="auto">
                    <a:xfrm>
                      <a:off x="0" y="0"/>
                      <a:ext cx="5617831" cy="1251408"/>
                    </a:xfrm>
                    <a:prstGeom prst="rect">
                      <a:avLst/>
                    </a:prstGeom>
                    <a:ln>
                      <a:noFill/>
                    </a:ln>
                    <a:extLst>
                      <a:ext uri="{53640926-AAD7-44D8-BBD7-CCE9431645EC}">
                        <a14:shadowObscured xmlns:a14="http://schemas.microsoft.com/office/drawing/2010/main"/>
                      </a:ext>
                    </a:extLst>
                  </pic:spPr>
                </pic:pic>
              </a:graphicData>
            </a:graphic>
          </wp:inline>
        </w:drawing>
      </w:r>
    </w:p>
    <w:p w14:paraId="535911E2" w14:textId="10780F36" w:rsidR="00F134B7" w:rsidRDefault="00F134B7" w:rsidP="00190946">
      <w:pPr>
        <w:pStyle w:val="ListParagraph"/>
        <w:numPr>
          <w:ilvl w:val="0"/>
          <w:numId w:val="85"/>
        </w:numPr>
      </w:pPr>
      <w:r>
        <w:t>Select cross section 1 and click OK.</w:t>
      </w:r>
    </w:p>
    <w:p w14:paraId="68EC523F" w14:textId="1488C6F8" w:rsidR="00F134B7" w:rsidRDefault="00F134B7" w:rsidP="004A14E7">
      <w:pPr>
        <w:pStyle w:val="Image"/>
      </w:pPr>
      <w:r>
        <w:drawing>
          <wp:inline distT="0" distB="0" distL="0" distR="0" wp14:anchorId="045BEB19" wp14:editId="5FFF5B7A">
            <wp:extent cx="2818295" cy="2305878"/>
            <wp:effectExtent l="0" t="0" r="127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827071" cy="2313059"/>
                    </a:xfrm>
                    <a:prstGeom prst="rect">
                      <a:avLst/>
                    </a:prstGeom>
                    <a:noFill/>
                    <a:ln>
                      <a:noFill/>
                    </a:ln>
                  </pic:spPr>
                </pic:pic>
              </a:graphicData>
            </a:graphic>
          </wp:inline>
        </w:drawing>
      </w:r>
    </w:p>
    <w:p w14:paraId="5E45D156" w14:textId="2E713BBA" w:rsidR="004A14E7" w:rsidRDefault="001529D4" w:rsidP="00190946">
      <w:pPr>
        <w:pStyle w:val="ListParagraph"/>
        <w:numPr>
          <w:ilvl w:val="0"/>
          <w:numId w:val="85"/>
        </w:numPr>
      </w:pPr>
      <w:r>
        <w:lastRenderedPageBreak/>
        <w:t>Click the Return to Menu button.</w:t>
      </w:r>
    </w:p>
    <w:p w14:paraId="5EC893C9" w14:textId="1763E19E" w:rsidR="001529D4" w:rsidRDefault="001529D4" w:rsidP="001529D4">
      <w:pPr>
        <w:pStyle w:val="Image"/>
      </w:pPr>
      <w:r>
        <w:drawing>
          <wp:inline distT="0" distB="0" distL="0" distR="0" wp14:anchorId="28B4CAC0" wp14:editId="3AD2FDEB">
            <wp:extent cx="1809524" cy="942857"/>
            <wp:effectExtent l="0" t="0" r="635"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1809524" cy="942857"/>
                    </a:xfrm>
                    <a:prstGeom prst="rect">
                      <a:avLst/>
                    </a:prstGeom>
                  </pic:spPr>
                </pic:pic>
              </a:graphicData>
            </a:graphic>
          </wp:inline>
        </w:drawing>
      </w:r>
    </w:p>
    <w:p w14:paraId="6DD322E4" w14:textId="407D4560" w:rsidR="001529D4" w:rsidRDefault="001529D4" w:rsidP="00190946">
      <w:pPr>
        <w:pStyle w:val="ListParagraph"/>
        <w:numPr>
          <w:ilvl w:val="0"/>
          <w:numId w:val="85"/>
        </w:numPr>
      </w:pPr>
      <w:r>
        <w:t xml:space="preserve">Click the Print Text to File button.  This creates a file named </w:t>
      </w:r>
      <w:r w:rsidR="00F478E3">
        <w:t>“</w:t>
      </w:r>
      <w:r>
        <w:t>1</w:t>
      </w:r>
      <w:r w:rsidR="00F478E3">
        <w:t>”</w:t>
      </w:r>
      <w:r>
        <w:t>.  Click ok to close the message.</w:t>
      </w:r>
      <w:r w:rsidR="00F478E3">
        <w:t xml:space="preserve"> </w:t>
      </w:r>
      <w:r w:rsidR="00F478E3" w:rsidRPr="00F478E3">
        <w:rPr>
          <w:b/>
          <w:bCs/>
        </w:rPr>
        <w:t>Close H</w:t>
      </w:r>
      <w:r w:rsidR="00205DC5">
        <w:rPr>
          <w:b/>
          <w:bCs/>
        </w:rPr>
        <w:t>YDROG</w:t>
      </w:r>
    </w:p>
    <w:p w14:paraId="5A38A701" w14:textId="16DD712E" w:rsidR="001529D4" w:rsidRDefault="001529D4" w:rsidP="001529D4">
      <w:pPr>
        <w:pStyle w:val="Image"/>
      </w:pPr>
      <w:r>
        <w:drawing>
          <wp:inline distT="0" distB="0" distL="0" distR="0" wp14:anchorId="2EEE7DA7" wp14:editId="5FD47FC5">
            <wp:extent cx="5742182" cy="2304775"/>
            <wp:effectExtent l="0" t="0" r="0" b="635"/>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 name="Picture 778"/>
                    <pic:cNvPicPr/>
                  </pic:nvPicPr>
                  <pic:blipFill>
                    <a:blip r:embed="rId215">
                      <a:extLst>
                        <a:ext uri="{28A0092B-C50C-407E-A947-70E740481C1C}">
                          <a14:useLocalDpi xmlns:a14="http://schemas.microsoft.com/office/drawing/2010/main" val="0"/>
                        </a:ext>
                      </a:extLst>
                    </a:blip>
                    <a:stretch>
                      <a:fillRect/>
                    </a:stretch>
                  </pic:blipFill>
                  <pic:spPr>
                    <a:xfrm>
                      <a:off x="0" y="0"/>
                      <a:ext cx="5745972" cy="2306296"/>
                    </a:xfrm>
                    <a:prstGeom prst="rect">
                      <a:avLst/>
                    </a:prstGeom>
                  </pic:spPr>
                </pic:pic>
              </a:graphicData>
            </a:graphic>
          </wp:inline>
        </w:drawing>
      </w:r>
    </w:p>
    <w:p w14:paraId="484BADF4" w14:textId="2058EB1B" w:rsidR="001529D4" w:rsidRDefault="001529D4" w:rsidP="00190946">
      <w:pPr>
        <w:pStyle w:val="ListParagraph"/>
        <w:numPr>
          <w:ilvl w:val="0"/>
          <w:numId w:val="85"/>
        </w:numPr>
      </w:pPr>
      <w:r>
        <w:t>Load the file named “1” into NotePad++ or Excel.</w:t>
      </w:r>
    </w:p>
    <w:p w14:paraId="0E401B4A" w14:textId="2DFC3437" w:rsidR="001529D4" w:rsidRDefault="001529D4" w:rsidP="00190946">
      <w:pPr>
        <w:pStyle w:val="ListParagraph"/>
        <w:numPr>
          <w:ilvl w:val="0"/>
          <w:numId w:val="85"/>
        </w:numPr>
      </w:pPr>
      <w:r>
        <w:t xml:space="preserve">Trim data so that it </w:t>
      </w:r>
      <w:r w:rsidR="00F02547">
        <w:t>has</w:t>
      </w:r>
      <w:r>
        <w:t xml:space="preserve"> 2 </w:t>
      </w:r>
      <w:r w:rsidR="00CE6852">
        <w:t>tab-delimited columns.</w:t>
      </w:r>
    </w:p>
    <w:p w14:paraId="3F6BF7EC" w14:textId="139BD0B3" w:rsidR="00F02547" w:rsidRDefault="00F02547" w:rsidP="00190946">
      <w:pPr>
        <w:pStyle w:val="ListParagraph"/>
        <w:numPr>
          <w:ilvl w:val="0"/>
          <w:numId w:val="85"/>
        </w:numPr>
      </w:pPr>
      <w:r>
        <w:t>Ctrl-A will select all.  Ctrl-C will copy.</w:t>
      </w:r>
    </w:p>
    <w:p w14:paraId="2A22D001" w14:textId="3D8F2EBE" w:rsidR="00CE6852" w:rsidRDefault="00CE6852" w:rsidP="00CE6852">
      <w:pPr>
        <w:pStyle w:val="Image"/>
      </w:pPr>
      <w:r w:rsidRPr="00CE6852">
        <w:drawing>
          <wp:inline distT="0" distB="0" distL="0" distR="0" wp14:anchorId="6EB60290" wp14:editId="1360EA48">
            <wp:extent cx="2815075" cy="2743200"/>
            <wp:effectExtent l="0" t="0" r="4445"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826103" cy="2753947"/>
                    </a:xfrm>
                    <a:prstGeom prst="rect">
                      <a:avLst/>
                    </a:prstGeom>
                  </pic:spPr>
                </pic:pic>
              </a:graphicData>
            </a:graphic>
          </wp:inline>
        </w:drawing>
      </w:r>
    </w:p>
    <w:p w14:paraId="569AB5A1" w14:textId="7FA31226" w:rsidR="00F478E3" w:rsidRDefault="00F478E3" w:rsidP="0063280D">
      <w:pPr>
        <w:pStyle w:val="Heading2"/>
      </w:pPr>
      <w:bookmarkStart w:id="98" w:name="_Toc73347038"/>
      <w:r>
        <w:lastRenderedPageBreak/>
        <w:t xml:space="preserve">Step </w:t>
      </w:r>
      <w:r w:rsidR="00F02547">
        <w:t>3</w:t>
      </w:r>
      <w:r>
        <w:t>.  Assign the hydrograph to a BC node.</w:t>
      </w:r>
      <w:bookmarkEnd w:id="98"/>
    </w:p>
    <w:p w14:paraId="2F81030A" w14:textId="3E401351" w:rsidR="00F478E3" w:rsidRDefault="00F478E3" w:rsidP="00190946">
      <w:pPr>
        <w:pStyle w:val="ListParagraph"/>
        <w:numPr>
          <w:ilvl w:val="0"/>
          <w:numId w:val="86"/>
        </w:numPr>
      </w:pPr>
      <w:r>
        <w:t xml:space="preserve">In QGIS, collapse the FLO-2D Widgets and </w:t>
      </w:r>
      <w:r w:rsidR="006260E6">
        <w:t>c</w:t>
      </w:r>
      <w:r>
        <w:t>lick the Boundary Condition Editor</w:t>
      </w:r>
      <w:r w:rsidR="006260E6">
        <w:t xml:space="preserve"> widget</w:t>
      </w:r>
      <w:r>
        <w:t>.</w:t>
      </w:r>
    </w:p>
    <w:p w14:paraId="3B31EE75" w14:textId="0DA72D7A" w:rsidR="00837F14" w:rsidRDefault="00837F14" w:rsidP="00190946">
      <w:pPr>
        <w:pStyle w:val="ListParagraph"/>
        <w:numPr>
          <w:ilvl w:val="0"/>
          <w:numId w:val="86"/>
        </w:numPr>
      </w:pPr>
      <w:r>
        <w:t>If the Table Editor is blank, click Add Time Series button.</w:t>
      </w:r>
    </w:p>
    <w:p w14:paraId="618856E4" w14:textId="20DD23D2" w:rsidR="00837F14" w:rsidRDefault="00837F14" w:rsidP="00190946">
      <w:pPr>
        <w:pStyle w:val="ListParagraph"/>
        <w:numPr>
          <w:ilvl w:val="0"/>
          <w:numId w:val="86"/>
        </w:numPr>
      </w:pPr>
      <w:r>
        <w:t>Name the Time Series 10yr 3hr NoMud.</w:t>
      </w:r>
    </w:p>
    <w:p w14:paraId="37AAC101" w14:textId="7ED7F788" w:rsidR="0063280D" w:rsidRDefault="00837F14" w:rsidP="0063280D">
      <w:pPr>
        <w:pStyle w:val="Image"/>
        <w:rPr>
          <w:caps/>
        </w:rPr>
      </w:pPr>
      <w:r>
        <w:drawing>
          <wp:inline distT="0" distB="0" distL="0" distR="0" wp14:anchorId="6CAA7201" wp14:editId="36E9C10C">
            <wp:extent cx="4333333" cy="2066667"/>
            <wp:effectExtent l="0" t="0" r="0" b="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 name="Picture 791"/>
                    <pic:cNvPicPr/>
                  </pic:nvPicPr>
                  <pic:blipFill>
                    <a:blip r:embed="rId217">
                      <a:extLst>
                        <a:ext uri="{28A0092B-C50C-407E-A947-70E740481C1C}">
                          <a14:useLocalDpi xmlns:a14="http://schemas.microsoft.com/office/drawing/2010/main" val="0"/>
                        </a:ext>
                      </a:extLst>
                    </a:blip>
                    <a:stretch>
                      <a:fillRect/>
                    </a:stretch>
                  </pic:blipFill>
                  <pic:spPr>
                    <a:xfrm>
                      <a:off x="0" y="0"/>
                      <a:ext cx="4333333" cy="2066667"/>
                    </a:xfrm>
                    <a:prstGeom prst="rect">
                      <a:avLst/>
                    </a:prstGeom>
                  </pic:spPr>
                </pic:pic>
              </a:graphicData>
            </a:graphic>
          </wp:inline>
        </w:drawing>
      </w:r>
    </w:p>
    <w:p w14:paraId="7FCD7247" w14:textId="369F7D7A" w:rsidR="0063280D" w:rsidRDefault="0063280D" w:rsidP="00190946">
      <w:pPr>
        <w:pStyle w:val="ListParagraph"/>
        <w:numPr>
          <w:ilvl w:val="0"/>
          <w:numId w:val="86"/>
        </w:numPr>
      </w:pPr>
      <w:r>
        <w:t>Add the hydrograph from the clipboard into the Table widget.</w:t>
      </w:r>
    </w:p>
    <w:p w14:paraId="1F9D9221" w14:textId="31AC6AF0" w:rsidR="0063280D" w:rsidRDefault="0063280D" w:rsidP="00190946">
      <w:pPr>
        <w:pStyle w:val="ListParagraph"/>
        <w:numPr>
          <w:ilvl w:val="0"/>
          <w:numId w:val="86"/>
        </w:numPr>
      </w:pPr>
      <w:r>
        <w:t>Click the first cell and click Paste.</w:t>
      </w:r>
    </w:p>
    <w:p w14:paraId="6AA9DBB6" w14:textId="0B8A3002" w:rsidR="0063280D" w:rsidRDefault="0063280D" w:rsidP="0063280D">
      <w:pPr>
        <w:pStyle w:val="Image"/>
      </w:pPr>
      <w:r>
        <w:drawing>
          <wp:inline distT="0" distB="0" distL="0" distR="0" wp14:anchorId="30011F6D" wp14:editId="253C6F0C">
            <wp:extent cx="5409565" cy="1805548"/>
            <wp:effectExtent l="0" t="0" r="635" b="4445"/>
            <wp:docPr id="785"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 name="Picture 785"/>
                    <pic:cNvPicPr/>
                  </pic:nvPicPr>
                  <pic:blipFill>
                    <a:blip r:embed="rId218">
                      <a:extLst>
                        <a:ext uri="{28A0092B-C50C-407E-A947-70E740481C1C}">
                          <a14:useLocalDpi xmlns:a14="http://schemas.microsoft.com/office/drawing/2010/main" val="0"/>
                        </a:ext>
                      </a:extLst>
                    </a:blip>
                    <a:stretch>
                      <a:fillRect/>
                    </a:stretch>
                  </pic:blipFill>
                  <pic:spPr>
                    <a:xfrm>
                      <a:off x="0" y="0"/>
                      <a:ext cx="5415942" cy="1807676"/>
                    </a:xfrm>
                    <a:prstGeom prst="rect">
                      <a:avLst/>
                    </a:prstGeom>
                  </pic:spPr>
                </pic:pic>
              </a:graphicData>
            </a:graphic>
          </wp:inline>
        </w:drawing>
      </w:r>
    </w:p>
    <w:p w14:paraId="54B91EBE" w14:textId="63BB9A3C" w:rsidR="007F7D0D" w:rsidRDefault="007F7D0D" w:rsidP="00190946">
      <w:pPr>
        <w:pStyle w:val="ListParagraph"/>
        <w:numPr>
          <w:ilvl w:val="0"/>
          <w:numId w:val="86"/>
        </w:numPr>
      </w:pPr>
      <w:r>
        <w:t>Go back to the widget and click the Schematize button.</w:t>
      </w:r>
    </w:p>
    <w:p w14:paraId="2F18CEBB" w14:textId="7C70B87E" w:rsidR="007F7D0D" w:rsidRDefault="007F7D0D" w:rsidP="007F7D0D">
      <w:pPr>
        <w:pStyle w:val="Image"/>
      </w:pPr>
      <w:r>
        <w:drawing>
          <wp:inline distT="0" distB="0" distL="0" distR="0" wp14:anchorId="0B62A4A0" wp14:editId="436EB95E">
            <wp:extent cx="4190476" cy="523810"/>
            <wp:effectExtent l="0" t="0" r="635" b="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 name="Picture 790"/>
                    <pic:cNvPicPr/>
                  </pic:nvPicPr>
                  <pic:blipFill>
                    <a:blip r:embed="rId219">
                      <a:extLst>
                        <a:ext uri="{28A0092B-C50C-407E-A947-70E740481C1C}">
                          <a14:useLocalDpi xmlns:a14="http://schemas.microsoft.com/office/drawing/2010/main" val="0"/>
                        </a:ext>
                      </a:extLst>
                    </a:blip>
                    <a:stretch>
                      <a:fillRect/>
                    </a:stretch>
                  </pic:blipFill>
                  <pic:spPr>
                    <a:xfrm>
                      <a:off x="0" y="0"/>
                      <a:ext cx="4190476" cy="523810"/>
                    </a:xfrm>
                    <a:prstGeom prst="rect">
                      <a:avLst/>
                    </a:prstGeom>
                  </pic:spPr>
                </pic:pic>
              </a:graphicData>
            </a:graphic>
          </wp:inline>
        </w:drawing>
      </w:r>
    </w:p>
    <w:p w14:paraId="4F606EEE" w14:textId="418C6EC3" w:rsidR="00F02547" w:rsidRDefault="00F02547">
      <w:r>
        <w:br w:type="page"/>
      </w:r>
    </w:p>
    <w:p w14:paraId="43820190" w14:textId="7A4572AE" w:rsidR="00F02547" w:rsidRDefault="00F02547" w:rsidP="00C31A94">
      <w:pPr>
        <w:pStyle w:val="Heading2"/>
      </w:pPr>
      <w:bookmarkStart w:id="99" w:name="_Toc73347039"/>
      <w:r>
        <w:lastRenderedPageBreak/>
        <w:t xml:space="preserve">Step 4.  </w:t>
      </w:r>
      <w:r w:rsidR="00C31A94">
        <w:t>Set a global bulking factor.</w:t>
      </w:r>
      <w:bookmarkEnd w:id="99"/>
    </w:p>
    <w:p w14:paraId="554D8607" w14:textId="19BD0922" w:rsidR="00C31A94" w:rsidRDefault="007F7D0D" w:rsidP="00190946">
      <w:pPr>
        <w:pStyle w:val="ListParagraph"/>
        <w:numPr>
          <w:ilvl w:val="0"/>
          <w:numId w:val="88"/>
        </w:numPr>
      </w:pPr>
      <w:r>
        <w:t>Click the Control Variables table.</w:t>
      </w:r>
    </w:p>
    <w:p w14:paraId="041415ED" w14:textId="04EB9585" w:rsidR="007F7D0D" w:rsidRDefault="007F7D0D" w:rsidP="007F7D0D">
      <w:pPr>
        <w:pStyle w:val="Image"/>
      </w:pPr>
      <w:r>
        <w:drawing>
          <wp:inline distT="0" distB="0" distL="0" distR="0" wp14:anchorId="51B7AA7F" wp14:editId="21102F19">
            <wp:extent cx="5943600" cy="342265"/>
            <wp:effectExtent l="0" t="0" r="0" b="635"/>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43600" cy="342265"/>
                    </a:xfrm>
                    <a:prstGeom prst="rect">
                      <a:avLst/>
                    </a:prstGeom>
                  </pic:spPr>
                </pic:pic>
              </a:graphicData>
            </a:graphic>
          </wp:inline>
        </w:drawing>
      </w:r>
    </w:p>
    <w:p w14:paraId="5CD3D513" w14:textId="2CDA71D5" w:rsidR="007F7D0D" w:rsidRPr="00C31A94" w:rsidRDefault="007F7D0D" w:rsidP="00190946">
      <w:pPr>
        <w:pStyle w:val="ListParagraph"/>
        <w:numPr>
          <w:ilvl w:val="0"/>
          <w:numId w:val="88"/>
        </w:numPr>
      </w:pPr>
      <w:r>
        <w:t>Add a Bulking Concentration</w:t>
      </w:r>
      <w:r w:rsidR="00184FB0">
        <w:t xml:space="preserve">, set Mud switch to None, </w:t>
      </w:r>
      <w:r>
        <w:t xml:space="preserve"> and click Save.</w:t>
      </w:r>
    </w:p>
    <w:p w14:paraId="0A731DFE" w14:textId="77777777" w:rsidR="00837F14" w:rsidRDefault="007F7D0D" w:rsidP="007F7D0D">
      <w:pPr>
        <w:pStyle w:val="Image"/>
      </w:pPr>
      <w:r>
        <w:drawing>
          <wp:inline distT="0" distB="0" distL="0" distR="0" wp14:anchorId="2382D3E6" wp14:editId="090F1321">
            <wp:extent cx="5943600" cy="5527547"/>
            <wp:effectExtent l="0" t="0" r="0" b="0"/>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 name="Picture 789"/>
                    <pic:cNvPicPr/>
                  </pic:nvPicPr>
                  <pic:blipFill>
                    <a:blip r:embed="rId221">
                      <a:extLst>
                        <a:ext uri="{28A0092B-C50C-407E-A947-70E740481C1C}">
                          <a14:useLocalDpi xmlns:a14="http://schemas.microsoft.com/office/drawing/2010/main" val="0"/>
                        </a:ext>
                      </a:extLst>
                    </a:blip>
                    <a:stretch>
                      <a:fillRect/>
                    </a:stretch>
                  </pic:blipFill>
                  <pic:spPr>
                    <a:xfrm>
                      <a:off x="0" y="0"/>
                      <a:ext cx="5943600" cy="5527547"/>
                    </a:xfrm>
                    <a:prstGeom prst="rect">
                      <a:avLst/>
                    </a:prstGeom>
                  </pic:spPr>
                </pic:pic>
              </a:graphicData>
            </a:graphic>
          </wp:inline>
        </w:drawing>
      </w:r>
    </w:p>
    <w:p w14:paraId="596B5284" w14:textId="77777777" w:rsidR="00837F14" w:rsidRDefault="00837F14">
      <w:pPr>
        <w:rPr>
          <w:noProof/>
        </w:rPr>
      </w:pPr>
      <w:r>
        <w:br w:type="page"/>
      </w:r>
    </w:p>
    <w:p w14:paraId="054974F0" w14:textId="7D28F0E3" w:rsidR="00837F14" w:rsidRDefault="00837F14" w:rsidP="00837F14">
      <w:pPr>
        <w:pStyle w:val="Heading2"/>
      </w:pPr>
      <w:bookmarkStart w:id="100" w:name="_Toc73347040"/>
      <w:r>
        <w:lastRenderedPageBreak/>
        <w:t>Step 5.  Export and run the model</w:t>
      </w:r>
      <w:bookmarkEnd w:id="100"/>
    </w:p>
    <w:p w14:paraId="6E17CCA3" w14:textId="77777777" w:rsidR="00837F14" w:rsidRDefault="00837F14" w:rsidP="00190946">
      <w:pPr>
        <w:pStyle w:val="ListParagraph"/>
        <w:numPr>
          <w:ilvl w:val="0"/>
          <w:numId w:val="35"/>
        </w:numPr>
      </w:pPr>
      <w:r>
        <w:t>Export the FLO-2D Data files.  Click OK.</w:t>
      </w:r>
    </w:p>
    <w:p w14:paraId="221284EC" w14:textId="77777777" w:rsidR="00837F14" w:rsidRDefault="00837F14" w:rsidP="00837F14">
      <w:pPr>
        <w:pStyle w:val="Image"/>
      </w:pPr>
      <w:r>
        <w:drawing>
          <wp:inline distT="0" distB="0" distL="0" distR="0" wp14:anchorId="770928D4" wp14:editId="35703AC9">
            <wp:extent cx="5943600" cy="385445"/>
            <wp:effectExtent l="0" t="0" r="0"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385445"/>
                    </a:xfrm>
                    <a:prstGeom prst="rect">
                      <a:avLst/>
                    </a:prstGeom>
                    <a:noFill/>
                    <a:ln>
                      <a:noFill/>
                    </a:ln>
                  </pic:spPr>
                </pic:pic>
              </a:graphicData>
            </a:graphic>
          </wp:inline>
        </w:drawing>
      </w:r>
    </w:p>
    <w:p w14:paraId="3B822761" w14:textId="77777777" w:rsidR="00837F14" w:rsidRDefault="00837F14" w:rsidP="00837F14"/>
    <w:p w14:paraId="6B7A206A" w14:textId="1D58561F" w:rsidR="00837F14" w:rsidRDefault="00837F14" w:rsidP="00837F14">
      <w:r>
        <w:rPr>
          <w:noProof/>
        </w:rPr>
        <w:drawing>
          <wp:inline distT="0" distB="0" distL="0" distR="0" wp14:anchorId="2D8C0EE8" wp14:editId="0640DDC3">
            <wp:extent cx="5943582" cy="3110229"/>
            <wp:effectExtent l="0" t="0" r="635" b="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Picture 793"/>
                    <pic:cNvPicPr/>
                  </pic:nvPicPr>
                  <pic:blipFill>
                    <a:blip r:embed="rId222">
                      <a:extLst>
                        <a:ext uri="{28A0092B-C50C-407E-A947-70E740481C1C}">
                          <a14:useLocalDpi xmlns:a14="http://schemas.microsoft.com/office/drawing/2010/main" val="0"/>
                        </a:ext>
                      </a:extLst>
                    </a:blip>
                    <a:stretch>
                      <a:fillRect/>
                    </a:stretch>
                  </pic:blipFill>
                  <pic:spPr>
                    <a:xfrm>
                      <a:off x="0" y="0"/>
                      <a:ext cx="5943582" cy="3110229"/>
                    </a:xfrm>
                    <a:prstGeom prst="rect">
                      <a:avLst/>
                    </a:prstGeom>
                  </pic:spPr>
                </pic:pic>
              </a:graphicData>
            </a:graphic>
          </wp:inline>
        </w:drawing>
      </w:r>
    </w:p>
    <w:p w14:paraId="473A621E" w14:textId="718CB1A3" w:rsidR="00837F14" w:rsidRDefault="00837F14" w:rsidP="00190946">
      <w:pPr>
        <w:pStyle w:val="ListParagraph"/>
        <w:numPr>
          <w:ilvl w:val="0"/>
          <w:numId w:val="35"/>
        </w:numPr>
      </w:pPr>
      <w:r>
        <w:t>Select the Module 5\Part II Mudflow\Mudflow Export folder.</w:t>
      </w:r>
    </w:p>
    <w:p w14:paraId="25D2EA0C" w14:textId="60ECA0ED" w:rsidR="00837F14" w:rsidRDefault="00837F14" w:rsidP="00837F14">
      <w:pPr>
        <w:pStyle w:val="Image"/>
      </w:pPr>
      <w:r>
        <w:drawing>
          <wp:inline distT="0" distB="0" distL="0" distR="0" wp14:anchorId="25CBD5B5" wp14:editId="62F644A3">
            <wp:extent cx="4253959" cy="2210456"/>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 name="Picture 794"/>
                    <pic:cNvPicPr/>
                  </pic:nvPicPr>
                  <pic:blipFill>
                    <a:blip r:embed="rId223">
                      <a:extLst>
                        <a:ext uri="{28A0092B-C50C-407E-A947-70E740481C1C}">
                          <a14:useLocalDpi xmlns:a14="http://schemas.microsoft.com/office/drawing/2010/main" val="0"/>
                        </a:ext>
                      </a:extLst>
                    </a:blip>
                    <a:stretch>
                      <a:fillRect/>
                    </a:stretch>
                  </pic:blipFill>
                  <pic:spPr>
                    <a:xfrm>
                      <a:off x="0" y="0"/>
                      <a:ext cx="4253959" cy="2210456"/>
                    </a:xfrm>
                    <a:prstGeom prst="rect">
                      <a:avLst/>
                    </a:prstGeom>
                  </pic:spPr>
                </pic:pic>
              </a:graphicData>
            </a:graphic>
          </wp:inline>
        </w:drawing>
      </w:r>
    </w:p>
    <w:p w14:paraId="70E690BE" w14:textId="584BB166" w:rsidR="004F4041" w:rsidRDefault="004F4041">
      <w:r>
        <w:br w:type="page"/>
      </w:r>
    </w:p>
    <w:p w14:paraId="27699D56" w14:textId="77777777" w:rsidR="00837F14" w:rsidRDefault="00837F14" w:rsidP="00190946">
      <w:pPr>
        <w:pStyle w:val="ListParagraph"/>
        <w:numPr>
          <w:ilvl w:val="0"/>
          <w:numId w:val="35"/>
        </w:numPr>
      </w:pPr>
      <w:r>
        <w:lastRenderedPageBreak/>
        <w:t>The data is ready to run.</w:t>
      </w:r>
    </w:p>
    <w:p w14:paraId="19C5B0F4" w14:textId="77777777" w:rsidR="00837F14" w:rsidRDefault="00837F14" w:rsidP="00837F14">
      <w:pPr>
        <w:pStyle w:val="Image"/>
      </w:pPr>
      <w:r>
        <w:drawing>
          <wp:inline distT="0" distB="0" distL="0" distR="0" wp14:anchorId="7777FE1A" wp14:editId="51B86460">
            <wp:extent cx="4018034" cy="2137081"/>
            <wp:effectExtent l="0" t="0" r="1905" b="0"/>
            <wp:docPr id="795"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 name="Picture 795"/>
                    <pic:cNvPicPr/>
                  </pic:nvPicPr>
                  <pic:blipFill>
                    <a:blip r:embed="rId224">
                      <a:extLst>
                        <a:ext uri="{28A0092B-C50C-407E-A947-70E740481C1C}">
                          <a14:useLocalDpi xmlns:a14="http://schemas.microsoft.com/office/drawing/2010/main" val="0"/>
                        </a:ext>
                      </a:extLst>
                    </a:blip>
                    <a:stretch>
                      <a:fillRect/>
                    </a:stretch>
                  </pic:blipFill>
                  <pic:spPr>
                    <a:xfrm>
                      <a:off x="0" y="0"/>
                      <a:ext cx="4018034" cy="2137081"/>
                    </a:xfrm>
                    <a:prstGeom prst="rect">
                      <a:avLst/>
                    </a:prstGeom>
                  </pic:spPr>
                </pic:pic>
              </a:graphicData>
            </a:graphic>
          </wp:inline>
        </w:drawing>
      </w:r>
    </w:p>
    <w:p w14:paraId="502249C5" w14:textId="3FED681E" w:rsidR="00837F14" w:rsidRDefault="00CA2330" w:rsidP="00190946">
      <w:pPr>
        <w:pStyle w:val="ListParagraph"/>
        <w:numPr>
          <w:ilvl w:val="0"/>
          <w:numId w:val="35"/>
        </w:numPr>
      </w:pPr>
      <w:r>
        <w:t xml:space="preserve">Set the Paths and </w:t>
      </w:r>
      <w:r w:rsidR="00837F14">
        <w:t>Run the model.</w:t>
      </w:r>
    </w:p>
    <w:p w14:paraId="4E74EF32" w14:textId="7D174A91" w:rsidR="00837F14" w:rsidRDefault="00837F14" w:rsidP="00837F14">
      <w:pPr>
        <w:pStyle w:val="Image"/>
      </w:pPr>
      <w:r>
        <w:drawing>
          <wp:inline distT="0" distB="0" distL="0" distR="0" wp14:anchorId="554BB059" wp14:editId="3895F5A8">
            <wp:extent cx="5459644" cy="1577009"/>
            <wp:effectExtent l="0" t="0" r="8255" b="4445"/>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 name="Picture 796"/>
                    <pic:cNvPicPr/>
                  </pic:nvPicPr>
                  <pic:blipFill>
                    <a:blip r:embed="rId225">
                      <a:extLst>
                        <a:ext uri="{28A0092B-C50C-407E-A947-70E740481C1C}">
                          <a14:useLocalDpi xmlns:a14="http://schemas.microsoft.com/office/drawing/2010/main" val="0"/>
                        </a:ext>
                      </a:extLst>
                    </a:blip>
                    <a:stretch>
                      <a:fillRect/>
                    </a:stretch>
                  </pic:blipFill>
                  <pic:spPr>
                    <a:xfrm>
                      <a:off x="0" y="0"/>
                      <a:ext cx="5466867" cy="1579095"/>
                    </a:xfrm>
                    <a:prstGeom prst="rect">
                      <a:avLst/>
                    </a:prstGeom>
                  </pic:spPr>
                </pic:pic>
              </a:graphicData>
            </a:graphic>
          </wp:inline>
        </w:drawing>
      </w:r>
    </w:p>
    <w:p w14:paraId="4E4EA3D6" w14:textId="0F1AB0CC" w:rsidR="00FE6286" w:rsidRDefault="00FE6286" w:rsidP="00FE6286">
      <w:pPr>
        <w:pStyle w:val="Heading2"/>
      </w:pPr>
      <w:bookmarkStart w:id="101" w:name="_Toc73347041"/>
      <w:r>
        <w:t>Step 6. Set up the mudflow.</w:t>
      </w:r>
      <w:bookmarkEnd w:id="101"/>
    </w:p>
    <w:p w14:paraId="0DFD293A" w14:textId="55663AAE" w:rsidR="00FE6286" w:rsidRDefault="00FE6286" w:rsidP="00190946">
      <w:pPr>
        <w:pStyle w:val="ListParagraph"/>
        <w:numPr>
          <w:ilvl w:val="0"/>
          <w:numId w:val="89"/>
        </w:numPr>
      </w:pPr>
      <w:r>
        <w:t>Open the Cv Calculator.xlsx file.</w:t>
      </w:r>
    </w:p>
    <w:p w14:paraId="4DE6141B" w14:textId="2DA41164" w:rsidR="00FE6286" w:rsidRDefault="00FE6286" w:rsidP="00D55480">
      <w:pPr>
        <w:pStyle w:val="Image"/>
      </w:pPr>
      <w:r>
        <w:drawing>
          <wp:inline distT="0" distB="0" distL="0" distR="0" wp14:anchorId="4E0AB13E" wp14:editId="15064C26">
            <wp:extent cx="5943600" cy="2844165"/>
            <wp:effectExtent l="0" t="0" r="0" b="0"/>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2844165"/>
                    </a:xfrm>
                    <a:prstGeom prst="rect">
                      <a:avLst/>
                    </a:prstGeom>
                  </pic:spPr>
                </pic:pic>
              </a:graphicData>
            </a:graphic>
          </wp:inline>
        </w:drawing>
      </w:r>
    </w:p>
    <w:p w14:paraId="0A3BFD07" w14:textId="35CB0BDB" w:rsidR="00FE6286" w:rsidRDefault="00FE6286" w:rsidP="00190946">
      <w:pPr>
        <w:pStyle w:val="ListParagraph"/>
        <w:numPr>
          <w:ilvl w:val="0"/>
          <w:numId w:val="89"/>
        </w:numPr>
      </w:pPr>
      <w:r>
        <w:lastRenderedPageBreak/>
        <w:t>Copy the first 3 columns into the clipboard.</w:t>
      </w:r>
    </w:p>
    <w:p w14:paraId="49929112" w14:textId="73244BF5" w:rsidR="00FE6286" w:rsidRDefault="00FE6286" w:rsidP="00FE6286">
      <w:pPr>
        <w:pStyle w:val="Image"/>
      </w:pPr>
      <w:r>
        <w:drawing>
          <wp:inline distT="0" distB="0" distL="0" distR="0" wp14:anchorId="43048FEB" wp14:editId="1A741A5E">
            <wp:extent cx="5943600" cy="3314700"/>
            <wp:effectExtent l="0" t="0" r="0" b="0"/>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3314700"/>
                    </a:xfrm>
                    <a:prstGeom prst="rect">
                      <a:avLst/>
                    </a:prstGeom>
                  </pic:spPr>
                </pic:pic>
              </a:graphicData>
            </a:graphic>
          </wp:inline>
        </w:drawing>
      </w:r>
    </w:p>
    <w:p w14:paraId="1C239817" w14:textId="4AEB2DD9" w:rsidR="00FE6286" w:rsidRDefault="00FE6286" w:rsidP="00190946">
      <w:pPr>
        <w:pStyle w:val="ListParagraph"/>
        <w:numPr>
          <w:ilvl w:val="0"/>
          <w:numId w:val="89"/>
        </w:numPr>
      </w:pPr>
      <w:r>
        <w:t xml:space="preserve">Click the </w:t>
      </w:r>
      <w:r w:rsidR="001B2B05">
        <w:t>Boundary</w:t>
      </w:r>
      <w:r>
        <w:t xml:space="preserve"> Condition Editor.</w:t>
      </w:r>
    </w:p>
    <w:p w14:paraId="5282DE9A" w14:textId="08CB3745" w:rsidR="00FE6286" w:rsidRDefault="00FE6286" w:rsidP="00190946">
      <w:pPr>
        <w:pStyle w:val="ListParagraph"/>
        <w:numPr>
          <w:ilvl w:val="0"/>
          <w:numId w:val="89"/>
        </w:numPr>
      </w:pPr>
      <w:r>
        <w:t>Click Add a Time series button.</w:t>
      </w:r>
    </w:p>
    <w:p w14:paraId="7713F55B" w14:textId="5185F17B" w:rsidR="00FE6286" w:rsidRDefault="00FE6286" w:rsidP="00190946">
      <w:pPr>
        <w:pStyle w:val="ListParagraph"/>
        <w:numPr>
          <w:ilvl w:val="0"/>
          <w:numId w:val="89"/>
        </w:numPr>
      </w:pPr>
      <w:r>
        <w:t xml:space="preserve">Name the new </w:t>
      </w:r>
      <w:r w:rsidR="00EB4E65">
        <w:t>t</w:t>
      </w:r>
      <w:r>
        <w:t>ime series</w:t>
      </w:r>
      <w:r w:rsidR="001B2B05">
        <w:t>.</w:t>
      </w:r>
    </w:p>
    <w:p w14:paraId="2CC2C70C" w14:textId="4A914552" w:rsidR="001B2B05" w:rsidRDefault="00FE6286" w:rsidP="00FE6286">
      <w:pPr>
        <w:pStyle w:val="Image"/>
      </w:pPr>
      <w:r>
        <w:drawing>
          <wp:inline distT="0" distB="0" distL="0" distR="0" wp14:anchorId="7C559F76" wp14:editId="0A65F504">
            <wp:extent cx="4012535" cy="1942431"/>
            <wp:effectExtent l="0" t="0" r="7620" b="127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 name="Picture 799"/>
                    <pic:cNvPicPr/>
                  </pic:nvPicPr>
                  <pic:blipFill>
                    <a:blip r:embed="rId228">
                      <a:extLst>
                        <a:ext uri="{28A0092B-C50C-407E-A947-70E740481C1C}">
                          <a14:useLocalDpi xmlns:a14="http://schemas.microsoft.com/office/drawing/2010/main" val="0"/>
                        </a:ext>
                      </a:extLst>
                    </a:blip>
                    <a:stretch>
                      <a:fillRect/>
                    </a:stretch>
                  </pic:blipFill>
                  <pic:spPr>
                    <a:xfrm>
                      <a:off x="0" y="0"/>
                      <a:ext cx="4012535" cy="1942431"/>
                    </a:xfrm>
                    <a:prstGeom prst="rect">
                      <a:avLst/>
                    </a:prstGeom>
                  </pic:spPr>
                </pic:pic>
              </a:graphicData>
            </a:graphic>
          </wp:inline>
        </w:drawing>
      </w:r>
    </w:p>
    <w:p w14:paraId="421D494F" w14:textId="77777777" w:rsidR="001B2B05" w:rsidRDefault="001B2B05">
      <w:pPr>
        <w:rPr>
          <w:noProof/>
        </w:rPr>
      </w:pPr>
      <w:r>
        <w:br w:type="page"/>
      </w:r>
    </w:p>
    <w:p w14:paraId="08B1A14F" w14:textId="1F9D932B" w:rsidR="00FE6286" w:rsidRDefault="001B2B05" w:rsidP="00190946">
      <w:pPr>
        <w:pStyle w:val="ListParagraph"/>
        <w:numPr>
          <w:ilvl w:val="0"/>
          <w:numId w:val="89"/>
        </w:numPr>
      </w:pPr>
      <w:r>
        <w:lastRenderedPageBreak/>
        <w:t xml:space="preserve">Paste the data from Excel into the Table </w:t>
      </w:r>
      <w:r w:rsidR="00EB4E65">
        <w:t xml:space="preserve">Editor </w:t>
      </w:r>
      <w:r>
        <w:t>widget.</w:t>
      </w:r>
    </w:p>
    <w:p w14:paraId="7CD3BA01" w14:textId="047563D0" w:rsidR="001B2B05" w:rsidRDefault="001B2B05" w:rsidP="001B2B05">
      <w:pPr>
        <w:pStyle w:val="Image"/>
      </w:pPr>
      <w:r>
        <w:drawing>
          <wp:inline distT="0" distB="0" distL="0" distR="0" wp14:anchorId="1BABE6A6" wp14:editId="77B002F9">
            <wp:extent cx="5943600" cy="2124075"/>
            <wp:effectExtent l="0" t="0" r="0" b="9525"/>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2124075"/>
                    </a:xfrm>
                    <a:prstGeom prst="rect">
                      <a:avLst/>
                    </a:prstGeom>
                  </pic:spPr>
                </pic:pic>
              </a:graphicData>
            </a:graphic>
          </wp:inline>
        </w:drawing>
      </w:r>
    </w:p>
    <w:p w14:paraId="54885748" w14:textId="47FF36ED" w:rsidR="00184FB0" w:rsidRDefault="00184FB0" w:rsidP="00190946">
      <w:pPr>
        <w:pStyle w:val="ListParagraph"/>
        <w:numPr>
          <w:ilvl w:val="0"/>
          <w:numId w:val="89"/>
        </w:numPr>
      </w:pPr>
      <w:r>
        <w:t xml:space="preserve">Go back to the </w:t>
      </w:r>
      <w:r w:rsidR="00EB4E65">
        <w:t xml:space="preserve">BC </w:t>
      </w:r>
      <w:r>
        <w:t>widget and click the Schematize button.</w:t>
      </w:r>
    </w:p>
    <w:p w14:paraId="0D894525" w14:textId="31399AB3" w:rsidR="00184FB0" w:rsidRDefault="00184FB0" w:rsidP="00184FB0">
      <w:pPr>
        <w:pStyle w:val="Image"/>
      </w:pPr>
      <w:r>
        <w:drawing>
          <wp:inline distT="0" distB="0" distL="0" distR="0" wp14:anchorId="662E43B4" wp14:editId="17E83120">
            <wp:extent cx="4190476" cy="523810"/>
            <wp:effectExtent l="0" t="0" r="635" b="0"/>
            <wp:docPr id="807"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 name="Picture 790"/>
                    <pic:cNvPicPr/>
                  </pic:nvPicPr>
                  <pic:blipFill>
                    <a:blip r:embed="rId219">
                      <a:extLst>
                        <a:ext uri="{28A0092B-C50C-407E-A947-70E740481C1C}">
                          <a14:useLocalDpi xmlns:a14="http://schemas.microsoft.com/office/drawing/2010/main" val="0"/>
                        </a:ext>
                      </a:extLst>
                    </a:blip>
                    <a:stretch>
                      <a:fillRect/>
                    </a:stretch>
                  </pic:blipFill>
                  <pic:spPr>
                    <a:xfrm>
                      <a:off x="0" y="0"/>
                      <a:ext cx="4190476" cy="523810"/>
                    </a:xfrm>
                    <a:prstGeom prst="rect">
                      <a:avLst/>
                    </a:prstGeom>
                  </pic:spPr>
                </pic:pic>
              </a:graphicData>
            </a:graphic>
          </wp:inline>
        </w:drawing>
      </w:r>
    </w:p>
    <w:p w14:paraId="26EE99F5" w14:textId="6AFDFD42" w:rsidR="00292B42" w:rsidRDefault="00292B42" w:rsidP="00292B42">
      <w:pPr>
        <w:pStyle w:val="ListParagraph"/>
        <w:numPr>
          <w:ilvl w:val="0"/>
          <w:numId w:val="89"/>
        </w:numPr>
      </w:pPr>
      <w:r>
        <w:t>The SED.DAT file is also required but QGIS cannot make it right now.  it is not a difficult file to create.  The GDS or any Text Editor can make it.</w:t>
      </w:r>
    </w:p>
    <w:p w14:paraId="2CE9AD7C" w14:textId="74FB5150" w:rsidR="00292B42" w:rsidRDefault="00292B42" w:rsidP="0002517C">
      <w:pPr>
        <w:pStyle w:val="Image"/>
      </w:pPr>
      <w:r>
        <w:drawing>
          <wp:inline distT="0" distB="0" distL="0" distR="0" wp14:anchorId="0E4ECD19" wp14:editId="27A16062">
            <wp:extent cx="5943600" cy="978535"/>
            <wp:effectExtent l="0" t="0" r="0" b="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978535"/>
                    </a:xfrm>
                    <a:prstGeom prst="rect">
                      <a:avLst/>
                    </a:prstGeom>
                  </pic:spPr>
                </pic:pic>
              </a:graphicData>
            </a:graphic>
          </wp:inline>
        </w:drawing>
      </w:r>
    </w:p>
    <w:p w14:paraId="686B4F5D" w14:textId="16BF267D" w:rsidR="00292B42" w:rsidRDefault="00292B42" w:rsidP="00292B42"/>
    <w:p w14:paraId="3E34467A" w14:textId="744229F4" w:rsidR="00292B42" w:rsidRDefault="00292B42" w:rsidP="00292B42">
      <w:r>
        <w:rPr>
          <w:noProof/>
        </w:rPr>
        <w:drawing>
          <wp:inline distT="0" distB="0" distL="0" distR="0" wp14:anchorId="2A4FA875" wp14:editId="4CFE4ACC">
            <wp:extent cx="4923809" cy="1657143"/>
            <wp:effectExtent l="0" t="0" r="0" b="635"/>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923809" cy="1657143"/>
                    </a:xfrm>
                    <a:prstGeom prst="rect">
                      <a:avLst/>
                    </a:prstGeom>
                  </pic:spPr>
                </pic:pic>
              </a:graphicData>
            </a:graphic>
          </wp:inline>
        </w:drawing>
      </w:r>
    </w:p>
    <w:p w14:paraId="29505A32" w14:textId="1A309D4A" w:rsidR="00292B42" w:rsidRDefault="00292B42" w:rsidP="00292B42"/>
    <w:p w14:paraId="560EEC3C" w14:textId="01170868" w:rsidR="00292B42" w:rsidRPr="00292B42" w:rsidRDefault="00292B42" w:rsidP="00292B42">
      <w:r>
        <w:t>See Simulating Mudflow Guidelines to get instructions for the soil viscosity and yield stress parameters.  These parameters are generally retrieved from laboratory studies but if no study is available, a conservative dataset of Glenwood 4 can be applied.</w:t>
      </w:r>
    </w:p>
    <w:p w14:paraId="7D358281" w14:textId="08DC7FA2" w:rsidR="00184FB0" w:rsidRDefault="00184FB0">
      <w:r>
        <w:br w:type="page"/>
      </w:r>
    </w:p>
    <w:p w14:paraId="1AB77563" w14:textId="4A0971F7" w:rsidR="00184FB0" w:rsidRDefault="00184FB0" w:rsidP="00184FB0">
      <w:pPr>
        <w:pStyle w:val="Heading2"/>
      </w:pPr>
      <w:bookmarkStart w:id="102" w:name="_Toc73347042"/>
      <w:r>
        <w:lastRenderedPageBreak/>
        <w:t xml:space="preserve">Step 5.  Export and run the </w:t>
      </w:r>
      <w:r w:rsidRPr="00184FB0">
        <w:rPr>
          <w:u w:val="single"/>
        </w:rPr>
        <w:t>Mudflow</w:t>
      </w:r>
      <w:r>
        <w:t xml:space="preserve"> model</w:t>
      </w:r>
      <w:bookmarkEnd w:id="102"/>
    </w:p>
    <w:p w14:paraId="30A3E4C1" w14:textId="77777777" w:rsidR="00184FB0" w:rsidRDefault="00184FB0" w:rsidP="00190946">
      <w:pPr>
        <w:pStyle w:val="ListParagraph"/>
        <w:numPr>
          <w:ilvl w:val="0"/>
          <w:numId w:val="90"/>
        </w:numPr>
      </w:pPr>
      <w:r>
        <w:t>Click the Control Variables table.</w:t>
      </w:r>
    </w:p>
    <w:p w14:paraId="1A8B7FA8" w14:textId="77777777" w:rsidR="00184FB0" w:rsidRDefault="00184FB0" w:rsidP="00184FB0">
      <w:pPr>
        <w:pStyle w:val="Image"/>
      </w:pPr>
      <w:r>
        <w:drawing>
          <wp:inline distT="0" distB="0" distL="0" distR="0" wp14:anchorId="39A7E658" wp14:editId="793CA01F">
            <wp:extent cx="5943600" cy="342265"/>
            <wp:effectExtent l="0" t="0" r="0" b="635"/>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43600" cy="342265"/>
                    </a:xfrm>
                    <a:prstGeom prst="rect">
                      <a:avLst/>
                    </a:prstGeom>
                  </pic:spPr>
                </pic:pic>
              </a:graphicData>
            </a:graphic>
          </wp:inline>
        </w:drawing>
      </w:r>
    </w:p>
    <w:p w14:paraId="74AD04B4" w14:textId="296D603A" w:rsidR="00184FB0" w:rsidRPr="00C31A94" w:rsidRDefault="00184FB0" w:rsidP="00190946">
      <w:pPr>
        <w:pStyle w:val="ListParagraph"/>
        <w:numPr>
          <w:ilvl w:val="0"/>
          <w:numId w:val="90"/>
        </w:numPr>
      </w:pPr>
      <w:r>
        <w:t>Set the Bulking Concentration to 0.00, set Mud switch to Mud/Debris, and click Save.</w:t>
      </w:r>
    </w:p>
    <w:p w14:paraId="2C9A61D5" w14:textId="641156FA" w:rsidR="00184FB0" w:rsidRDefault="00184FB0" w:rsidP="00184FB0">
      <w:pPr>
        <w:pStyle w:val="Image"/>
      </w:pPr>
      <w:r>
        <w:drawing>
          <wp:inline distT="0" distB="0" distL="0" distR="0" wp14:anchorId="25D7C385" wp14:editId="785F02BB">
            <wp:extent cx="5943599" cy="5527547"/>
            <wp:effectExtent l="0" t="0" r="635"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 name="Picture 809"/>
                    <pic:cNvPicPr/>
                  </pic:nvPicPr>
                  <pic:blipFill>
                    <a:blip r:embed="rId232">
                      <a:extLst>
                        <a:ext uri="{28A0092B-C50C-407E-A947-70E740481C1C}">
                          <a14:useLocalDpi xmlns:a14="http://schemas.microsoft.com/office/drawing/2010/main" val="0"/>
                        </a:ext>
                      </a:extLst>
                    </a:blip>
                    <a:stretch>
                      <a:fillRect/>
                    </a:stretch>
                  </pic:blipFill>
                  <pic:spPr>
                    <a:xfrm>
                      <a:off x="0" y="0"/>
                      <a:ext cx="5943599" cy="5527547"/>
                    </a:xfrm>
                    <a:prstGeom prst="rect">
                      <a:avLst/>
                    </a:prstGeom>
                  </pic:spPr>
                </pic:pic>
              </a:graphicData>
            </a:graphic>
          </wp:inline>
        </w:drawing>
      </w:r>
    </w:p>
    <w:p w14:paraId="0842A0B9" w14:textId="7F1C7BE5" w:rsidR="00184FB0" w:rsidRDefault="00184FB0">
      <w:r>
        <w:br w:type="page"/>
      </w:r>
    </w:p>
    <w:p w14:paraId="0B1F1E13" w14:textId="38A5A6D3" w:rsidR="00184FB0" w:rsidRDefault="00184FB0" w:rsidP="00190946">
      <w:pPr>
        <w:pStyle w:val="ListParagraph"/>
        <w:numPr>
          <w:ilvl w:val="0"/>
          <w:numId w:val="90"/>
        </w:numPr>
      </w:pPr>
      <w:r>
        <w:lastRenderedPageBreak/>
        <w:t>Export the FLO-2D Data files.  Click OK.</w:t>
      </w:r>
    </w:p>
    <w:p w14:paraId="43D180D7" w14:textId="77777777" w:rsidR="00184FB0" w:rsidRDefault="00184FB0" w:rsidP="00184FB0">
      <w:pPr>
        <w:pStyle w:val="Image"/>
      </w:pPr>
      <w:r>
        <w:drawing>
          <wp:inline distT="0" distB="0" distL="0" distR="0" wp14:anchorId="39B1CBB3" wp14:editId="74E05CE1">
            <wp:extent cx="5943600" cy="385445"/>
            <wp:effectExtent l="0" t="0" r="0" b="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385445"/>
                    </a:xfrm>
                    <a:prstGeom prst="rect">
                      <a:avLst/>
                    </a:prstGeom>
                    <a:noFill/>
                    <a:ln>
                      <a:noFill/>
                    </a:ln>
                  </pic:spPr>
                </pic:pic>
              </a:graphicData>
            </a:graphic>
          </wp:inline>
        </w:drawing>
      </w:r>
    </w:p>
    <w:p w14:paraId="57488BF3" w14:textId="77777777" w:rsidR="00184FB0" w:rsidRDefault="00184FB0" w:rsidP="00184FB0"/>
    <w:p w14:paraId="152DCCEF" w14:textId="77777777" w:rsidR="00184FB0" w:rsidRDefault="00184FB0" w:rsidP="00184FB0">
      <w:r>
        <w:rPr>
          <w:noProof/>
        </w:rPr>
        <w:drawing>
          <wp:inline distT="0" distB="0" distL="0" distR="0" wp14:anchorId="5E580F2F" wp14:editId="734B6A31">
            <wp:extent cx="5943582" cy="3110229"/>
            <wp:effectExtent l="0" t="0" r="635"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Picture 793"/>
                    <pic:cNvPicPr/>
                  </pic:nvPicPr>
                  <pic:blipFill>
                    <a:blip r:embed="rId222">
                      <a:extLst>
                        <a:ext uri="{28A0092B-C50C-407E-A947-70E740481C1C}">
                          <a14:useLocalDpi xmlns:a14="http://schemas.microsoft.com/office/drawing/2010/main" val="0"/>
                        </a:ext>
                      </a:extLst>
                    </a:blip>
                    <a:stretch>
                      <a:fillRect/>
                    </a:stretch>
                  </pic:blipFill>
                  <pic:spPr>
                    <a:xfrm>
                      <a:off x="0" y="0"/>
                      <a:ext cx="5943582" cy="3110229"/>
                    </a:xfrm>
                    <a:prstGeom prst="rect">
                      <a:avLst/>
                    </a:prstGeom>
                  </pic:spPr>
                </pic:pic>
              </a:graphicData>
            </a:graphic>
          </wp:inline>
        </w:drawing>
      </w:r>
    </w:p>
    <w:p w14:paraId="191BB6A2" w14:textId="69D61631" w:rsidR="00184FB0" w:rsidRDefault="00184FB0" w:rsidP="00190946">
      <w:pPr>
        <w:pStyle w:val="ListParagraph"/>
        <w:numPr>
          <w:ilvl w:val="0"/>
          <w:numId w:val="90"/>
        </w:numPr>
      </w:pPr>
      <w:r>
        <w:t>Select the Module 5\Part II Mudflow\Cv0.55 folder.</w:t>
      </w:r>
    </w:p>
    <w:p w14:paraId="573A151B" w14:textId="77777777" w:rsidR="00184FB0" w:rsidRDefault="00184FB0" w:rsidP="00184FB0">
      <w:pPr>
        <w:pStyle w:val="Image"/>
      </w:pPr>
      <w:r>
        <w:drawing>
          <wp:inline distT="0" distB="0" distL="0" distR="0" wp14:anchorId="2F35DE20" wp14:editId="42F49223">
            <wp:extent cx="4896662" cy="2544418"/>
            <wp:effectExtent l="0" t="0" r="0" b="889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 name="Picture 803"/>
                    <pic:cNvPicPr/>
                  </pic:nvPicPr>
                  <pic:blipFill>
                    <a:blip r:embed="rId233">
                      <a:extLst>
                        <a:ext uri="{28A0092B-C50C-407E-A947-70E740481C1C}">
                          <a14:useLocalDpi xmlns:a14="http://schemas.microsoft.com/office/drawing/2010/main" val="0"/>
                        </a:ext>
                      </a:extLst>
                    </a:blip>
                    <a:stretch>
                      <a:fillRect/>
                    </a:stretch>
                  </pic:blipFill>
                  <pic:spPr>
                    <a:xfrm>
                      <a:off x="0" y="0"/>
                      <a:ext cx="4901415" cy="2546888"/>
                    </a:xfrm>
                    <a:prstGeom prst="rect">
                      <a:avLst/>
                    </a:prstGeom>
                  </pic:spPr>
                </pic:pic>
              </a:graphicData>
            </a:graphic>
          </wp:inline>
        </w:drawing>
      </w:r>
    </w:p>
    <w:p w14:paraId="6A4885BF" w14:textId="77777777" w:rsidR="00184FB0" w:rsidRDefault="00184FB0" w:rsidP="00184FB0">
      <w:r>
        <w:br w:type="page"/>
      </w:r>
    </w:p>
    <w:p w14:paraId="7B3FE186" w14:textId="77777777" w:rsidR="00184FB0" w:rsidRDefault="00184FB0" w:rsidP="00190946">
      <w:pPr>
        <w:pStyle w:val="ListParagraph"/>
        <w:numPr>
          <w:ilvl w:val="0"/>
          <w:numId w:val="90"/>
        </w:numPr>
      </w:pPr>
      <w:r>
        <w:lastRenderedPageBreak/>
        <w:t>The data is ready to run.</w:t>
      </w:r>
    </w:p>
    <w:p w14:paraId="5CBBDC85" w14:textId="77777777" w:rsidR="00184FB0" w:rsidRDefault="00184FB0" w:rsidP="00184FB0">
      <w:pPr>
        <w:pStyle w:val="Image"/>
      </w:pPr>
      <w:r>
        <w:drawing>
          <wp:inline distT="0" distB="0" distL="0" distR="0" wp14:anchorId="05F4F464" wp14:editId="0518D598">
            <wp:extent cx="4018032" cy="2137081"/>
            <wp:effectExtent l="0" t="0" r="1905"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 name="Picture 804"/>
                    <pic:cNvPicPr/>
                  </pic:nvPicPr>
                  <pic:blipFill>
                    <a:blip r:embed="rId234">
                      <a:extLst>
                        <a:ext uri="{28A0092B-C50C-407E-A947-70E740481C1C}">
                          <a14:useLocalDpi xmlns:a14="http://schemas.microsoft.com/office/drawing/2010/main" val="0"/>
                        </a:ext>
                      </a:extLst>
                    </a:blip>
                    <a:stretch>
                      <a:fillRect/>
                    </a:stretch>
                  </pic:blipFill>
                  <pic:spPr>
                    <a:xfrm>
                      <a:off x="0" y="0"/>
                      <a:ext cx="4018032" cy="2137081"/>
                    </a:xfrm>
                    <a:prstGeom prst="rect">
                      <a:avLst/>
                    </a:prstGeom>
                  </pic:spPr>
                </pic:pic>
              </a:graphicData>
            </a:graphic>
          </wp:inline>
        </w:drawing>
      </w:r>
    </w:p>
    <w:p w14:paraId="2E07CA7C" w14:textId="1D279558" w:rsidR="00184FB0" w:rsidRDefault="0082229E" w:rsidP="00190946">
      <w:pPr>
        <w:pStyle w:val="ListParagraph"/>
        <w:numPr>
          <w:ilvl w:val="0"/>
          <w:numId w:val="90"/>
        </w:numPr>
      </w:pPr>
      <w:r>
        <w:t>Correct the paths and</w:t>
      </w:r>
      <w:r w:rsidRPr="00655D0F">
        <w:t xml:space="preserve"> click </w:t>
      </w:r>
      <w:r w:rsidRPr="001565BA">
        <w:t>OK</w:t>
      </w:r>
      <w:r w:rsidRPr="00655D0F">
        <w:t xml:space="preserve"> to start the simulation.</w:t>
      </w:r>
    </w:p>
    <w:p w14:paraId="7BEFCDA9" w14:textId="77777777" w:rsidR="00184FB0" w:rsidRDefault="00184FB0" w:rsidP="00184FB0">
      <w:pPr>
        <w:pStyle w:val="Image"/>
      </w:pPr>
      <w:r>
        <w:drawing>
          <wp:inline distT="0" distB="0" distL="0" distR="0" wp14:anchorId="21C89637" wp14:editId="7D0C4024">
            <wp:extent cx="5209524" cy="1504762"/>
            <wp:effectExtent l="0" t="0" r="0" b="635"/>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235">
                      <a:extLst>
                        <a:ext uri="{28A0092B-C50C-407E-A947-70E740481C1C}">
                          <a14:useLocalDpi xmlns:a14="http://schemas.microsoft.com/office/drawing/2010/main" val="0"/>
                        </a:ext>
                      </a:extLst>
                    </a:blip>
                    <a:stretch>
                      <a:fillRect/>
                    </a:stretch>
                  </pic:blipFill>
                  <pic:spPr>
                    <a:xfrm>
                      <a:off x="0" y="0"/>
                      <a:ext cx="5209524" cy="1504762"/>
                    </a:xfrm>
                    <a:prstGeom prst="rect">
                      <a:avLst/>
                    </a:prstGeom>
                  </pic:spPr>
                </pic:pic>
              </a:graphicData>
            </a:graphic>
          </wp:inline>
        </w:drawing>
      </w:r>
    </w:p>
    <w:p w14:paraId="5B16A73D" w14:textId="77777777" w:rsidR="00FE6286" w:rsidRPr="00FE6286" w:rsidRDefault="00FE6286" w:rsidP="00FE6286"/>
    <w:p w14:paraId="323D47F2" w14:textId="7D524D45" w:rsidR="001534B7" w:rsidRDefault="001534B7" w:rsidP="007F7D0D">
      <w:pPr>
        <w:pStyle w:val="Image"/>
      </w:pPr>
      <w:r>
        <w:br w:type="page"/>
      </w:r>
    </w:p>
    <w:p w14:paraId="7C65D094" w14:textId="358F5F13" w:rsidR="001217F4" w:rsidRPr="00655D0F" w:rsidRDefault="001217F4" w:rsidP="001217F4">
      <w:pPr>
        <w:pStyle w:val="Heading1"/>
        <w:rPr>
          <w:rFonts w:asciiTheme="minorHAnsi" w:hAnsiTheme="minorHAnsi"/>
          <w:caps/>
        </w:rPr>
      </w:pPr>
      <w:bookmarkStart w:id="103" w:name="_Toc73347043"/>
      <w:r>
        <w:rPr>
          <w:rFonts w:asciiTheme="minorHAnsi" w:hAnsiTheme="minorHAnsi"/>
          <w:caps/>
        </w:rPr>
        <w:lastRenderedPageBreak/>
        <w:t>Module 6</w:t>
      </w:r>
      <w:r w:rsidRPr="00655D0F">
        <w:rPr>
          <w:rFonts w:asciiTheme="minorHAnsi" w:hAnsiTheme="minorHAnsi"/>
          <w:caps/>
        </w:rPr>
        <w:t xml:space="preserve"> –</w:t>
      </w:r>
      <w:r>
        <w:rPr>
          <w:rFonts w:asciiTheme="minorHAnsi" w:hAnsiTheme="minorHAnsi"/>
          <w:caps/>
        </w:rPr>
        <w:t xml:space="preserve"> Erosion Dam Breach</w:t>
      </w:r>
      <w:bookmarkEnd w:id="103"/>
    </w:p>
    <w:p w14:paraId="68FFC9E1" w14:textId="77777777" w:rsidR="001217F4" w:rsidRPr="00655D0F" w:rsidRDefault="001217F4" w:rsidP="001217F4"/>
    <w:p w14:paraId="37F0B05A" w14:textId="77777777" w:rsidR="001217F4" w:rsidRPr="00655D0F" w:rsidRDefault="001217F4" w:rsidP="001217F4"/>
    <w:p w14:paraId="27AA50F4" w14:textId="77777777" w:rsidR="001217F4" w:rsidRPr="00655D0F" w:rsidRDefault="001217F4" w:rsidP="001217F4"/>
    <w:p w14:paraId="4BF05577" w14:textId="77777777" w:rsidR="001217F4" w:rsidRPr="00655D0F" w:rsidRDefault="001217F4" w:rsidP="001217F4"/>
    <w:p w14:paraId="5E0B923E" w14:textId="77777777" w:rsidR="001217F4" w:rsidRPr="00655D0F" w:rsidRDefault="001217F4" w:rsidP="001217F4"/>
    <w:p w14:paraId="7CF63075" w14:textId="77777777" w:rsidR="001217F4" w:rsidRPr="00655D0F" w:rsidRDefault="001217F4" w:rsidP="001217F4"/>
    <w:p w14:paraId="0BADF3D7" w14:textId="77777777" w:rsidR="001217F4" w:rsidRPr="00655D0F" w:rsidRDefault="001217F4" w:rsidP="001217F4"/>
    <w:p w14:paraId="2B7031FC" w14:textId="77777777" w:rsidR="001217F4" w:rsidRPr="00655D0F" w:rsidRDefault="001217F4" w:rsidP="001217F4"/>
    <w:p w14:paraId="0A3A50D7" w14:textId="77777777" w:rsidR="001217F4" w:rsidRPr="00655D0F" w:rsidRDefault="001217F4" w:rsidP="001217F4"/>
    <w:p w14:paraId="7A3BF5BC" w14:textId="77777777" w:rsidR="001217F4" w:rsidRPr="00655D0F" w:rsidRDefault="001217F4" w:rsidP="001217F4"/>
    <w:p w14:paraId="694F1EE3" w14:textId="77777777" w:rsidR="001217F4" w:rsidRPr="00655D0F" w:rsidRDefault="001217F4" w:rsidP="001217F4"/>
    <w:p w14:paraId="1B60D265" w14:textId="77777777" w:rsidR="001217F4" w:rsidRPr="00655D0F" w:rsidRDefault="001217F4" w:rsidP="001217F4"/>
    <w:p w14:paraId="6C741DB1" w14:textId="77777777" w:rsidR="001217F4" w:rsidRPr="008B43BE" w:rsidRDefault="001217F4" w:rsidP="008B43BE">
      <w:pPr>
        <w:rPr>
          <w:b/>
          <w:bCs/>
        </w:rPr>
      </w:pPr>
      <w:r w:rsidRPr="008B43BE">
        <w:rPr>
          <w:b/>
          <w:bCs/>
        </w:rPr>
        <w:t>Overview</w:t>
      </w:r>
    </w:p>
    <w:p w14:paraId="3DA40790" w14:textId="77777777" w:rsidR="001217F4" w:rsidRPr="00655D0F" w:rsidRDefault="001217F4" w:rsidP="001217F4"/>
    <w:p w14:paraId="58C2E751" w14:textId="21290CE5" w:rsidR="001217F4" w:rsidRPr="00655D0F" w:rsidRDefault="001217F4" w:rsidP="001217F4">
      <w:pPr>
        <w:rPr>
          <w:snapToGrid w:val="0"/>
        </w:rPr>
      </w:pPr>
      <w:r>
        <w:rPr>
          <w:snapToGrid w:val="0"/>
        </w:rPr>
        <w:t xml:space="preserve">In this tutorial, </w:t>
      </w:r>
      <w:r w:rsidR="00406AA6">
        <w:rPr>
          <w:snapToGrid w:val="0"/>
        </w:rPr>
        <w:t xml:space="preserve">an </w:t>
      </w:r>
      <w:r w:rsidR="00067BF5">
        <w:rPr>
          <w:snapToGrid w:val="0"/>
        </w:rPr>
        <w:t>erosion</w:t>
      </w:r>
      <w:r>
        <w:rPr>
          <w:snapToGrid w:val="0"/>
        </w:rPr>
        <w:t xml:space="preserve"> dam breach with failure is created.</w:t>
      </w:r>
      <w:r w:rsidR="00887732">
        <w:rPr>
          <w:snapToGrid w:val="0"/>
        </w:rPr>
        <w:t xml:space="preserve">  In this instance, the reservoir is filled but the pre-reservoir elevation is known.</w:t>
      </w:r>
    </w:p>
    <w:p w14:paraId="4830FD9F" w14:textId="77777777" w:rsidR="001217F4" w:rsidRPr="00655D0F" w:rsidRDefault="001217F4" w:rsidP="001217F4">
      <w:pPr>
        <w:widowControl w:val="0"/>
        <w:ind w:left="2835"/>
        <w:jc w:val="both"/>
        <w:rPr>
          <w:iCs/>
          <w:snapToGrid w:val="0"/>
        </w:rPr>
      </w:pPr>
    </w:p>
    <w:p w14:paraId="1A7E8585" w14:textId="77777777" w:rsidR="001217F4" w:rsidRPr="00655D0F" w:rsidRDefault="001217F4" w:rsidP="001217F4">
      <w:pPr>
        <w:pStyle w:val="Heading1"/>
        <w:rPr>
          <w:rFonts w:asciiTheme="minorHAnsi" w:hAnsiTheme="minorHAnsi"/>
        </w:rPr>
      </w:pPr>
      <w:bookmarkStart w:id="104" w:name="_Toc73347044"/>
      <w:r w:rsidRPr="00655D0F">
        <w:rPr>
          <w:rFonts w:asciiTheme="minorHAnsi" w:hAnsiTheme="minorHAnsi"/>
          <w:sz w:val="28"/>
          <w:szCs w:val="28"/>
        </w:rPr>
        <w:t>Required Data</w:t>
      </w:r>
      <w:bookmarkEnd w:id="104"/>
    </w:p>
    <w:p w14:paraId="02D5011C" w14:textId="77777777" w:rsidR="001217F4" w:rsidRPr="00655D0F" w:rsidRDefault="001217F4" w:rsidP="001217F4"/>
    <w:p w14:paraId="40982EB8" w14:textId="2A92E2B1" w:rsidR="001217F4" w:rsidRPr="00655D0F" w:rsidRDefault="001217F4" w:rsidP="001217F4">
      <w:pPr>
        <w:rPr>
          <w:snapToGrid w:val="0"/>
        </w:rPr>
      </w:pPr>
      <w:r>
        <w:rPr>
          <w:snapToGrid w:val="0"/>
        </w:rPr>
        <w:t xml:space="preserve">The required data is in Module </w:t>
      </w:r>
      <w:r w:rsidR="00067BF5">
        <w:rPr>
          <w:snapToGrid w:val="0"/>
        </w:rPr>
        <w:t>6</w:t>
      </w:r>
      <w:r>
        <w:rPr>
          <w:snapToGrid w:val="0"/>
        </w:rPr>
        <w:t xml:space="preserve">.  </w:t>
      </w:r>
    </w:p>
    <w:p w14:paraId="29450E62" w14:textId="77777777" w:rsidR="001217F4" w:rsidRPr="00655D0F" w:rsidRDefault="001217F4" w:rsidP="001217F4">
      <w:r w:rsidRPr="00655D0F">
        <w:t xml:space="preserve"> </w:t>
      </w:r>
    </w:p>
    <w:p w14:paraId="59457F4C" w14:textId="77777777" w:rsidR="001217F4" w:rsidRPr="00655D0F" w:rsidRDefault="001217F4" w:rsidP="001217F4">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2789"/>
        <w:gridCol w:w="5399"/>
      </w:tblGrid>
      <w:tr w:rsidR="001217F4" w:rsidRPr="00655D0F" w14:paraId="286907A8" w14:textId="77777777" w:rsidTr="00280FD9">
        <w:tc>
          <w:tcPr>
            <w:tcW w:w="2023" w:type="dxa"/>
            <w:vAlign w:val="center"/>
          </w:tcPr>
          <w:p w14:paraId="5A315B34" w14:textId="77777777" w:rsidR="001217F4" w:rsidRPr="00655D0F" w:rsidRDefault="001217F4" w:rsidP="00280FD9">
            <w:pPr>
              <w:rPr>
                <w:b/>
              </w:rPr>
            </w:pPr>
            <w:r w:rsidRPr="00655D0F">
              <w:rPr>
                <w:b/>
              </w:rPr>
              <w:t>File</w:t>
            </w:r>
          </w:p>
        </w:tc>
        <w:tc>
          <w:tcPr>
            <w:tcW w:w="2789" w:type="dxa"/>
            <w:vAlign w:val="center"/>
          </w:tcPr>
          <w:p w14:paraId="3284B681" w14:textId="77777777" w:rsidR="001217F4" w:rsidRPr="00655D0F" w:rsidRDefault="001217F4" w:rsidP="00280FD9">
            <w:pPr>
              <w:rPr>
                <w:b/>
              </w:rPr>
            </w:pPr>
            <w:r w:rsidRPr="00655D0F">
              <w:rPr>
                <w:b/>
              </w:rPr>
              <w:t>Content</w:t>
            </w:r>
          </w:p>
        </w:tc>
        <w:tc>
          <w:tcPr>
            <w:tcW w:w="5399" w:type="dxa"/>
            <w:vAlign w:val="center"/>
          </w:tcPr>
          <w:p w14:paraId="285A39D2" w14:textId="3D8C162B" w:rsidR="001217F4" w:rsidRPr="00655D0F" w:rsidRDefault="001217F4" w:rsidP="00280FD9">
            <w:pPr>
              <w:rPr>
                <w:b/>
              </w:rPr>
            </w:pPr>
          </w:p>
        </w:tc>
      </w:tr>
      <w:tr w:rsidR="001217F4" w:rsidRPr="00655D0F" w14:paraId="1AF74B3A" w14:textId="77777777" w:rsidTr="00280FD9">
        <w:tc>
          <w:tcPr>
            <w:tcW w:w="2023" w:type="dxa"/>
          </w:tcPr>
          <w:p w14:paraId="60576DC1" w14:textId="77777777" w:rsidR="001217F4" w:rsidRPr="00655D0F" w:rsidRDefault="001217F4" w:rsidP="00280FD9">
            <w:pPr>
              <w:rPr>
                <w:color w:val="3366FF"/>
              </w:rPr>
            </w:pPr>
            <w:r>
              <w:rPr>
                <w:color w:val="3366FF"/>
              </w:rPr>
              <w:t>*.qgz</w:t>
            </w:r>
          </w:p>
        </w:tc>
        <w:tc>
          <w:tcPr>
            <w:tcW w:w="2789" w:type="dxa"/>
          </w:tcPr>
          <w:p w14:paraId="151A6806" w14:textId="77777777" w:rsidR="001217F4" w:rsidRPr="00655D0F" w:rsidRDefault="001217F4" w:rsidP="00280FD9">
            <w:r>
              <w:t>QGIS data files</w:t>
            </w:r>
          </w:p>
        </w:tc>
        <w:tc>
          <w:tcPr>
            <w:tcW w:w="5399" w:type="dxa"/>
          </w:tcPr>
          <w:p w14:paraId="311558AA" w14:textId="77777777" w:rsidR="001217F4" w:rsidRPr="00655D0F" w:rsidRDefault="001217F4" w:rsidP="00280FD9">
            <w:pPr>
              <w:rPr>
                <w:color w:val="3366FF"/>
              </w:rPr>
            </w:pPr>
          </w:p>
        </w:tc>
      </w:tr>
      <w:tr w:rsidR="001217F4" w:rsidRPr="00655D0F" w14:paraId="1A1F60C4" w14:textId="77777777" w:rsidTr="00280FD9">
        <w:tc>
          <w:tcPr>
            <w:tcW w:w="2023" w:type="dxa"/>
          </w:tcPr>
          <w:p w14:paraId="1C0D9EE7" w14:textId="77777777" w:rsidR="001217F4" w:rsidRPr="00655D0F" w:rsidRDefault="001217F4" w:rsidP="00280FD9">
            <w:pPr>
              <w:rPr>
                <w:color w:val="3366FF"/>
              </w:rPr>
            </w:pPr>
            <w:r>
              <w:rPr>
                <w:color w:val="3366FF"/>
              </w:rPr>
              <w:t>*.gpkg</w:t>
            </w:r>
          </w:p>
        </w:tc>
        <w:tc>
          <w:tcPr>
            <w:tcW w:w="2789" w:type="dxa"/>
          </w:tcPr>
          <w:p w14:paraId="5195CB8C" w14:textId="77777777" w:rsidR="001217F4" w:rsidRPr="00655D0F" w:rsidRDefault="001217F4" w:rsidP="00280FD9">
            <w:r>
              <w:t>FLO-2D Geopackage</w:t>
            </w:r>
          </w:p>
        </w:tc>
        <w:tc>
          <w:tcPr>
            <w:tcW w:w="5399" w:type="dxa"/>
          </w:tcPr>
          <w:p w14:paraId="7AAEAC92" w14:textId="77777777" w:rsidR="001217F4" w:rsidRPr="00655D0F" w:rsidRDefault="001217F4" w:rsidP="00280FD9">
            <w:pPr>
              <w:rPr>
                <w:color w:val="3366FF"/>
              </w:rPr>
            </w:pPr>
          </w:p>
        </w:tc>
      </w:tr>
      <w:tr w:rsidR="00847DF0" w:rsidRPr="00655D0F" w14:paraId="3A40A5C8" w14:textId="77777777" w:rsidTr="00280FD9">
        <w:tc>
          <w:tcPr>
            <w:tcW w:w="2023" w:type="dxa"/>
          </w:tcPr>
          <w:p w14:paraId="6137020C" w14:textId="2701C90E" w:rsidR="00847DF0" w:rsidRDefault="00847DF0" w:rsidP="00280FD9">
            <w:pPr>
              <w:rPr>
                <w:color w:val="3366FF"/>
              </w:rPr>
            </w:pPr>
            <w:r>
              <w:rPr>
                <w:color w:val="3366FF"/>
              </w:rPr>
              <w:t>*.tif</w:t>
            </w:r>
          </w:p>
        </w:tc>
        <w:tc>
          <w:tcPr>
            <w:tcW w:w="2789" w:type="dxa"/>
          </w:tcPr>
          <w:p w14:paraId="16566885" w14:textId="5C56243D" w:rsidR="00847DF0" w:rsidRDefault="00847DF0" w:rsidP="00280FD9">
            <w:r>
              <w:t>Grid elevation</w:t>
            </w:r>
          </w:p>
        </w:tc>
        <w:tc>
          <w:tcPr>
            <w:tcW w:w="5399" w:type="dxa"/>
          </w:tcPr>
          <w:p w14:paraId="0BF467D9" w14:textId="77777777" w:rsidR="00847DF0" w:rsidRPr="00655D0F" w:rsidRDefault="00847DF0" w:rsidP="00280FD9">
            <w:pPr>
              <w:rPr>
                <w:color w:val="3366FF"/>
              </w:rPr>
            </w:pPr>
          </w:p>
        </w:tc>
      </w:tr>
    </w:tbl>
    <w:p w14:paraId="37775060" w14:textId="77777777" w:rsidR="001217F4" w:rsidRPr="00655D0F" w:rsidRDefault="001217F4" w:rsidP="001217F4"/>
    <w:p w14:paraId="4E2C42C3" w14:textId="77777777" w:rsidR="001217F4" w:rsidRDefault="001217F4" w:rsidP="001217F4">
      <w:r>
        <w:br w:type="page"/>
      </w:r>
    </w:p>
    <w:p w14:paraId="130A01E4" w14:textId="77777777" w:rsidR="001217F4" w:rsidRPr="000A6E2F" w:rsidRDefault="001217F4" w:rsidP="001217F4">
      <w:pPr>
        <w:pStyle w:val="Heading2"/>
      </w:pPr>
      <w:bookmarkStart w:id="105" w:name="_Toc73347045"/>
      <w:r w:rsidRPr="000A6E2F">
        <w:lastRenderedPageBreak/>
        <w:t>Step 1:  Load the project</w:t>
      </w:r>
      <w:bookmarkEnd w:id="105"/>
    </w:p>
    <w:p w14:paraId="2C27C253" w14:textId="75C6B788" w:rsidR="00847DF0" w:rsidRDefault="00847DF0" w:rsidP="00190946">
      <w:pPr>
        <w:pStyle w:val="ListParagraph"/>
        <w:numPr>
          <w:ilvl w:val="0"/>
          <w:numId w:val="32"/>
        </w:numPr>
      </w:pPr>
      <w:r>
        <w:t>We are finished with the previous project.  Save and close it.</w:t>
      </w:r>
    </w:p>
    <w:p w14:paraId="01F75383" w14:textId="6FB920AF" w:rsidR="001217F4" w:rsidRDefault="001217F4" w:rsidP="00190946">
      <w:pPr>
        <w:pStyle w:val="ListParagraph"/>
        <w:numPr>
          <w:ilvl w:val="0"/>
          <w:numId w:val="32"/>
        </w:numPr>
      </w:pPr>
      <w:r>
        <w:t xml:space="preserve">Start with the project from </w:t>
      </w:r>
      <w:r w:rsidR="00067BF5">
        <w:t>Module 6.</w:t>
      </w:r>
    </w:p>
    <w:p w14:paraId="084B673D" w14:textId="2D2E8B96" w:rsidR="001217F4" w:rsidRPr="00655D0F" w:rsidRDefault="001217F4" w:rsidP="00190946">
      <w:pPr>
        <w:pStyle w:val="ListParagraph"/>
        <w:numPr>
          <w:ilvl w:val="0"/>
          <w:numId w:val="32"/>
        </w:numPr>
      </w:pPr>
      <w:r>
        <w:t>If necessary, load it into Q</w:t>
      </w:r>
      <w:r w:rsidRPr="00655D0F">
        <w:t>GIS</w:t>
      </w:r>
      <w:r>
        <w:t xml:space="preserve">.  Open QGIS and drag the </w:t>
      </w:r>
      <w:r w:rsidR="00067BF5">
        <w:t>Erosion Breach Module 6.qgz</w:t>
      </w:r>
      <w:r>
        <w:t xml:space="preserve"> file into the project.</w:t>
      </w:r>
    </w:p>
    <w:p w14:paraId="4FC44DCD" w14:textId="77777777" w:rsidR="001217F4" w:rsidRDefault="001217F4" w:rsidP="00190946">
      <w:pPr>
        <w:pStyle w:val="ListParagraph"/>
        <w:numPr>
          <w:ilvl w:val="0"/>
          <w:numId w:val="32"/>
        </w:numPr>
        <w:rPr>
          <w:noProof/>
        </w:rPr>
      </w:pPr>
      <w:r>
        <w:rPr>
          <w:noProof/>
        </w:rPr>
        <w:t>Save the project.</w:t>
      </w:r>
    </w:p>
    <w:p w14:paraId="38E99C9D" w14:textId="77777777" w:rsidR="001217F4" w:rsidRDefault="001217F4" w:rsidP="001217F4">
      <w:pPr>
        <w:pStyle w:val="ImageInd"/>
      </w:pPr>
      <w:r>
        <w:drawing>
          <wp:inline distT="0" distB="0" distL="0" distR="0" wp14:anchorId="491DD840" wp14:editId="01C3D624">
            <wp:extent cx="5943598" cy="3219449"/>
            <wp:effectExtent l="0" t="0" r="635"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943598" cy="3219449"/>
                    </a:xfrm>
                    <a:prstGeom prst="rect">
                      <a:avLst/>
                    </a:prstGeom>
                  </pic:spPr>
                </pic:pic>
              </a:graphicData>
            </a:graphic>
          </wp:inline>
        </w:drawing>
      </w:r>
    </w:p>
    <w:p w14:paraId="7529F3D8" w14:textId="77777777" w:rsidR="001217F4" w:rsidRDefault="001217F4" w:rsidP="00190946">
      <w:pPr>
        <w:pStyle w:val="ListParagraph"/>
        <w:numPr>
          <w:ilvl w:val="0"/>
          <w:numId w:val="32"/>
        </w:numPr>
      </w:pPr>
      <w:r>
        <w:t>Click Yes to load the model.</w:t>
      </w:r>
    </w:p>
    <w:p w14:paraId="657CAA3D" w14:textId="77777777" w:rsidR="001217F4" w:rsidRDefault="001217F4" w:rsidP="001217F4">
      <w:pPr>
        <w:pStyle w:val="ListParagraph"/>
      </w:pPr>
    </w:p>
    <w:p w14:paraId="7A9BE144" w14:textId="77777777" w:rsidR="001217F4" w:rsidRDefault="001217F4" w:rsidP="001217F4">
      <w:r>
        <w:rPr>
          <w:noProof/>
        </w:rPr>
        <w:drawing>
          <wp:inline distT="0" distB="0" distL="0" distR="0" wp14:anchorId="6198D55E" wp14:editId="50FAD521">
            <wp:extent cx="4780952" cy="1704762"/>
            <wp:effectExtent l="0" t="0" r="63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237">
                      <a:extLst>
                        <a:ext uri="{28A0092B-C50C-407E-A947-70E740481C1C}">
                          <a14:useLocalDpi xmlns:a14="http://schemas.microsoft.com/office/drawing/2010/main" val="0"/>
                        </a:ext>
                      </a:extLst>
                    </a:blip>
                    <a:stretch>
                      <a:fillRect/>
                    </a:stretch>
                  </pic:blipFill>
                  <pic:spPr>
                    <a:xfrm>
                      <a:off x="0" y="0"/>
                      <a:ext cx="4780952" cy="1704762"/>
                    </a:xfrm>
                    <a:prstGeom prst="rect">
                      <a:avLst/>
                    </a:prstGeom>
                  </pic:spPr>
                </pic:pic>
              </a:graphicData>
            </a:graphic>
          </wp:inline>
        </w:drawing>
      </w:r>
    </w:p>
    <w:p w14:paraId="3E154B90" w14:textId="58247E98" w:rsidR="0012488A" w:rsidRDefault="0012488A">
      <w:pPr>
        <w:rPr>
          <w:noProof/>
        </w:rPr>
      </w:pPr>
      <w:r>
        <w:br w:type="page"/>
      </w:r>
    </w:p>
    <w:p w14:paraId="391C0FEB" w14:textId="61911C5D" w:rsidR="00C76FE5" w:rsidRDefault="00C76FE5" w:rsidP="00C76FE5">
      <w:pPr>
        <w:pStyle w:val="Heading2"/>
      </w:pPr>
      <w:bookmarkStart w:id="106" w:name="_Toc73347046"/>
      <w:r>
        <w:lastRenderedPageBreak/>
        <w:t>Step 2: Initial conditions reservoir</w:t>
      </w:r>
      <w:bookmarkEnd w:id="106"/>
    </w:p>
    <w:p w14:paraId="16F9FF98" w14:textId="1161F49E" w:rsidR="00C76FE5" w:rsidRDefault="00C76FE5" w:rsidP="00190946">
      <w:pPr>
        <w:pStyle w:val="ListParagraph"/>
        <w:numPr>
          <w:ilvl w:val="0"/>
          <w:numId w:val="33"/>
        </w:numPr>
      </w:pPr>
      <w:r>
        <w:t>An initial condition is set to fill the reservoir when FLO-2D PRO.exe initiates the simulation.</w:t>
      </w:r>
    </w:p>
    <w:p w14:paraId="75F21D86" w14:textId="459F811C" w:rsidR="00C76FE5" w:rsidRDefault="00C76FE5" w:rsidP="00190946">
      <w:pPr>
        <w:pStyle w:val="ListParagraph"/>
        <w:numPr>
          <w:ilvl w:val="0"/>
          <w:numId w:val="33"/>
        </w:numPr>
      </w:pPr>
      <w:r>
        <w:t>Set up this condition in QGIS.</w:t>
      </w:r>
    </w:p>
    <w:p w14:paraId="4D9D4AD7" w14:textId="4673A63D" w:rsidR="00C76FE5" w:rsidRDefault="00C76FE5" w:rsidP="00190946">
      <w:pPr>
        <w:pStyle w:val="ListParagraph"/>
        <w:numPr>
          <w:ilvl w:val="0"/>
          <w:numId w:val="33"/>
        </w:numPr>
      </w:pPr>
      <w:r>
        <w:t>Click the collapse widgets button.</w:t>
      </w:r>
    </w:p>
    <w:p w14:paraId="5DBD3E83" w14:textId="6822DE71" w:rsidR="00C76FE5" w:rsidRDefault="00C76FE5" w:rsidP="00190946">
      <w:pPr>
        <w:pStyle w:val="ListParagraph"/>
        <w:numPr>
          <w:ilvl w:val="0"/>
          <w:numId w:val="33"/>
        </w:numPr>
      </w:pPr>
      <w:r>
        <w:t>Open the Initial Condition Editor widget.</w:t>
      </w:r>
    </w:p>
    <w:p w14:paraId="1CBC8871" w14:textId="4A1402C2" w:rsidR="00C76FE5" w:rsidRDefault="00C76FE5" w:rsidP="00190946">
      <w:pPr>
        <w:pStyle w:val="ListParagraph"/>
        <w:numPr>
          <w:ilvl w:val="0"/>
          <w:numId w:val="33"/>
        </w:numPr>
      </w:pPr>
      <w:r>
        <w:t xml:space="preserve">Click the add reservoir button. </w:t>
      </w:r>
    </w:p>
    <w:p w14:paraId="6E25179F" w14:textId="7BAF9242" w:rsidR="00C76FE5" w:rsidRDefault="00C76FE5" w:rsidP="0019117C">
      <w:pPr>
        <w:pStyle w:val="Image"/>
      </w:pPr>
      <w:r>
        <w:drawing>
          <wp:inline distT="0" distB="0" distL="0" distR="0" wp14:anchorId="2E4D62C1" wp14:editId="41CF39B8">
            <wp:extent cx="3723370" cy="2612037"/>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730189" cy="2616821"/>
                    </a:xfrm>
                    <a:prstGeom prst="rect">
                      <a:avLst/>
                    </a:prstGeom>
                  </pic:spPr>
                </pic:pic>
              </a:graphicData>
            </a:graphic>
          </wp:inline>
        </w:drawing>
      </w:r>
    </w:p>
    <w:p w14:paraId="198AD561" w14:textId="7E28B730" w:rsidR="0019117C" w:rsidRDefault="0019117C" w:rsidP="00C76FE5"/>
    <w:p w14:paraId="7B089B2E" w14:textId="1A6B2FC2" w:rsidR="0019117C" w:rsidRDefault="0019117C" w:rsidP="00190946">
      <w:pPr>
        <w:pStyle w:val="ListParagraph"/>
        <w:numPr>
          <w:ilvl w:val="0"/>
          <w:numId w:val="33"/>
        </w:numPr>
      </w:pPr>
      <w:r>
        <w:t xml:space="preserve">Place a reservoir node anywhere within the reservoir area and fill the </w:t>
      </w:r>
      <w:r w:rsidR="00847DF0">
        <w:t>form</w:t>
      </w:r>
      <w:r>
        <w:t>.  Click ok to close the data.</w:t>
      </w:r>
    </w:p>
    <w:p w14:paraId="648721A5" w14:textId="7B499B52" w:rsidR="0019117C" w:rsidRDefault="0019117C" w:rsidP="0019117C">
      <w:pPr>
        <w:pStyle w:val="Image"/>
      </w:pPr>
      <w:r>
        <w:drawing>
          <wp:inline distT="0" distB="0" distL="0" distR="0" wp14:anchorId="072C9E50" wp14:editId="183318C2">
            <wp:extent cx="5978555" cy="2732506"/>
            <wp:effectExtent l="0" t="0" r="317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95716" cy="2740349"/>
                    </a:xfrm>
                    <a:prstGeom prst="rect">
                      <a:avLst/>
                    </a:prstGeom>
                  </pic:spPr>
                </pic:pic>
              </a:graphicData>
            </a:graphic>
          </wp:inline>
        </w:drawing>
      </w:r>
    </w:p>
    <w:p w14:paraId="51D8989E" w14:textId="7D63BABD" w:rsidR="00847DF0" w:rsidRDefault="00847DF0">
      <w:r>
        <w:br w:type="page"/>
      </w:r>
    </w:p>
    <w:p w14:paraId="0A07558C" w14:textId="38875DD7" w:rsidR="0019117C" w:rsidRDefault="0019117C" w:rsidP="00190946">
      <w:pPr>
        <w:pStyle w:val="ListParagraph"/>
        <w:numPr>
          <w:ilvl w:val="0"/>
          <w:numId w:val="33"/>
        </w:numPr>
      </w:pPr>
      <w:r>
        <w:lastRenderedPageBreak/>
        <w:t>Click the Save button and the Schematize button on the widget.</w:t>
      </w:r>
    </w:p>
    <w:p w14:paraId="3C27E223" w14:textId="727EAA55" w:rsidR="0019117C" w:rsidRDefault="0019117C" w:rsidP="00190946">
      <w:pPr>
        <w:pStyle w:val="ListParagraph"/>
        <w:numPr>
          <w:ilvl w:val="0"/>
          <w:numId w:val="33"/>
        </w:numPr>
      </w:pPr>
      <w:r>
        <w:t>This data is saved to the INFLOW.DAT file when the model is exported.</w:t>
      </w:r>
    </w:p>
    <w:p w14:paraId="7C190EE0" w14:textId="36DDF512" w:rsidR="0019117C" w:rsidRDefault="0019117C" w:rsidP="0019117C">
      <w:pPr>
        <w:pStyle w:val="Image"/>
      </w:pPr>
      <w:r>
        <w:drawing>
          <wp:inline distT="0" distB="0" distL="0" distR="0" wp14:anchorId="1BA70E7E" wp14:editId="2684E0D2">
            <wp:extent cx="4352381" cy="1828571"/>
            <wp:effectExtent l="0" t="0" r="0" b="63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352381" cy="1828571"/>
                    </a:xfrm>
                    <a:prstGeom prst="rect">
                      <a:avLst/>
                    </a:prstGeom>
                  </pic:spPr>
                </pic:pic>
              </a:graphicData>
            </a:graphic>
          </wp:inline>
        </w:drawing>
      </w:r>
    </w:p>
    <w:p w14:paraId="7C0F93A9" w14:textId="546FC186" w:rsidR="00773719" w:rsidRPr="00773719" w:rsidRDefault="00773719" w:rsidP="00773719"/>
    <w:p w14:paraId="3E114F4D" w14:textId="77777777" w:rsidR="00C76FE5" w:rsidRDefault="00C76FE5">
      <w:pPr>
        <w:rPr>
          <w:rFonts w:cs="Arial"/>
          <w:b/>
          <w:bCs/>
          <w:i/>
          <w:snapToGrid w:val="0"/>
          <w:sz w:val="26"/>
          <w:szCs w:val="26"/>
        </w:rPr>
      </w:pPr>
      <w:r>
        <w:br w:type="page"/>
      </w:r>
    </w:p>
    <w:p w14:paraId="0B1960FE" w14:textId="79862DC6" w:rsidR="00EE42D8" w:rsidRDefault="0012488A" w:rsidP="003B3DBC">
      <w:pPr>
        <w:pStyle w:val="Heading2"/>
      </w:pPr>
      <w:bookmarkStart w:id="107" w:name="_Toc73347047"/>
      <w:r>
        <w:lastRenderedPageBreak/>
        <w:t xml:space="preserve">Step </w:t>
      </w:r>
      <w:r w:rsidR="005B6534">
        <w:t>3</w:t>
      </w:r>
      <w:r>
        <w:t>:</w:t>
      </w:r>
      <w:r w:rsidR="005B6534">
        <w:t xml:space="preserve"> </w:t>
      </w:r>
      <w:r w:rsidR="00122CA0">
        <w:t xml:space="preserve"> </w:t>
      </w:r>
      <w:r w:rsidR="005B6534">
        <w:t>Review d</w:t>
      </w:r>
      <w:r>
        <w:t>am geometry</w:t>
      </w:r>
      <w:bookmarkEnd w:id="107"/>
    </w:p>
    <w:p w14:paraId="5C94DBBC" w14:textId="26D45A48" w:rsidR="0012488A" w:rsidRDefault="0012488A" w:rsidP="0012488A"/>
    <w:p w14:paraId="3B9853BF" w14:textId="4F72B66D" w:rsidR="00C21B30" w:rsidRDefault="00C21B30" w:rsidP="0012488A">
      <w:r>
        <w:t>Crest width = 32 ft</w:t>
      </w:r>
    </w:p>
    <w:p w14:paraId="394EB17E" w14:textId="6C428845" w:rsidR="00C21B30" w:rsidRDefault="00C21B30" w:rsidP="0012488A">
      <w:r>
        <w:t>Crest length = 7900 ft</w:t>
      </w:r>
    </w:p>
    <w:p w14:paraId="704B51B6" w14:textId="09F169E2" w:rsidR="00C21B30" w:rsidRDefault="00C21B30" w:rsidP="0012488A">
      <w:r>
        <w:t>Shell slope US and DS = 2</w:t>
      </w:r>
    </w:p>
    <w:p w14:paraId="0D77CA23" w14:textId="01A02AEE" w:rsidR="00C21B30" w:rsidRDefault="00C21B30" w:rsidP="0012488A">
      <w:r>
        <w:t>Core slope = 0.5</w:t>
      </w:r>
    </w:p>
    <w:p w14:paraId="561A6D9B" w14:textId="228CE3BC" w:rsidR="00C21B30" w:rsidRDefault="00C21B30" w:rsidP="0012488A">
      <w:r>
        <w:rPr>
          <w:noProof/>
        </w:rPr>
        <w:drawing>
          <wp:inline distT="0" distB="0" distL="0" distR="0" wp14:anchorId="2D5520B2" wp14:editId="52B19B0D">
            <wp:extent cx="6068060" cy="2667907"/>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1">
                      <a:extLst>
                        <a:ext uri="{28A0092B-C50C-407E-A947-70E740481C1C}">
                          <a14:useLocalDpi xmlns:a14="http://schemas.microsoft.com/office/drawing/2010/main" val="0"/>
                        </a:ext>
                      </a:extLst>
                    </a:blip>
                    <a:srcRect l="7907"/>
                    <a:stretch/>
                  </pic:blipFill>
                  <pic:spPr bwMode="auto">
                    <a:xfrm>
                      <a:off x="0" y="0"/>
                      <a:ext cx="6081237" cy="2673701"/>
                    </a:xfrm>
                    <a:prstGeom prst="rect">
                      <a:avLst/>
                    </a:prstGeom>
                    <a:noFill/>
                    <a:ln>
                      <a:noFill/>
                    </a:ln>
                    <a:extLst>
                      <a:ext uri="{53640926-AAD7-44D8-BBD7-CCE9431645EC}">
                        <a14:shadowObscured xmlns:a14="http://schemas.microsoft.com/office/drawing/2010/main"/>
                      </a:ext>
                    </a:extLst>
                  </pic:spPr>
                </pic:pic>
              </a:graphicData>
            </a:graphic>
          </wp:inline>
        </w:drawing>
      </w:r>
    </w:p>
    <w:p w14:paraId="20637504" w14:textId="7894940C" w:rsidR="00C21B30" w:rsidRDefault="00C21B30" w:rsidP="0012488A">
      <w:r>
        <w:rPr>
          <w:noProof/>
        </w:rPr>
        <w:drawing>
          <wp:inline distT="0" distB="0" distL="0" distR="0" wp14:anchorId="3A8580B1" wp14:editId="0296157F">
            <wp:extent cx="2600325" cy="301637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604802" cy="3021569"/>
                    </a:xfrm>
                    <a:prstGeom prst="rect">
                      <a:avLst/>
                    </a:prstGeom>
                  </pic:spPr>
                </pic:pic>
              </a:graphicData>
            </a:graphic>
          </wp:inline>
        </w:drawing>
      </w:r>
    </w:p>
    <w:p w14:paraId="770077AF" w14:textId="67FC60FE" w:rsidR="003B3DBC" w:rsidRDefault="003B3DBC">
      <w:r>
        <w:br w:type="page"/>
      </w:r>
    </w:p>
    <w:p w14:paraId="3C9A54E3" w14:textId="24BC23B5" w:rsidR="00C21B30" w:rsidRDefault="00C21B30" w:rsidP="003B3DBC">
      <w:pPr>
        <w:pStyle w:val="Heading2"/>
      </w:pPr>
      <w:bookmarkStart w:id="108" w:name="_Toc73347048"/>
      <w:r>
        <w:lastRenderedPageBreak/>
        <w:t xml:space="preserve">Step </w:t>
      </w:r>
      <w:r w:rsidR="005B6534">
        <w:t>4</w:t>
      </w:r>
      <w:r>
        <w:t xml:space="preserve">.  </w:t>
      </w:r>
      <w:r w:rsidR="005B6534">
        <w:t>Review d</w:t>
      </w:r>
      <w:r>
        <w:t>am material</w:t>
      </w:r>
      <w:bookmarkEnd w:id="108"/>
    </w:p>
    <w:p w14:paraId="7DCB88DD" w14:textId="0AD0F264" w:rsidR="003B3DBC" w:rsidRDefault="003B3DBC">
      <w:r>
        <w:t>Each variable is discussed in the Data Input Manual BREACH.DAT tab.</w:t>
      </w:r>
      <w:r w:rsidR="00E7692C">
        <w:t xml:space="preserve">  This data may be available from the original dam construction manual or from periodical safety reports.  Check with the dam owner, or dam safety agency for data.</w:t>
      </w:r>
    </w:p>
    <w:p w14:paraId="1719E2E9" w14:textId="77777777" w:rsidR="00C21B30" w:rsidRDefault="00C21B30"/>
    <w:tbl>
      <w:tblPr>
        <w:tblStyle w:val="TableGrid"/>
        <w:tblW w:w="0" w:type="auto"/>
        <w:tblLook w:val="04A0" w:firstRow="1" w:lastRow="0" w:firstColumn="1" w:lastColumn="0" w:noHBand="0" w:noVBand="1"/>
      </w:tblPr>
      <w:tblGrid>
        <w:gridCol w:w="2017"/>
        <w:gridCol w:w="2708"/>
        <w:gridCol w:w="2834"/>
      </w:tblGrid>
      <w:tr w:rsidR="006E315A" w:rsidRPr="003B3DBC" w14:paraId="51CBD0A6" w14:textId="77777777" w:rsidTr="006E315A">
        <w:tc>
          <w:tcPr>
            <w:tcW w:w="2017" w:type="dxa"/>
          </w:tcPr>
          <w:p w14:paraId="7909F8FC" w14:textId="3D7C572E" w:rsidR="006E315A" w:rsidRPr="003B3DBC" w:rsidRDefault="00BF1F32" w:rsidP="00260C70">
            <w:r>
              <w:t>0.1</w:t>
            </w:r>
          </w:p>
        </w:tc>
        <w:tc>
          <w:tcPr>
            <w:tcW w:w="2708" w:type="dxa"/>
          </w:tcPr>
          <w:p w14:paraId="52912EFB" w14:textId="63CE9903" w:rsidR="006E315A" w:rsidRPr="003B3DBC" w:rsidRDefault="006E315A" w:rsidP="00260C70">
            <w:r w:rsidRPr="003B3DBC">
              <w:t xml:space="preserve">d50c </w:t>
            </w:r>
          </w:p>
        </w:tc>
        <w:tc>
          <w:tcPr>
            <w:tcW w:w="2834" w:type="dxa"/>
          </w:tcPr>
          <w:p w14:paraId="26C43FAE" w14:textId="7E028D24" w:rsidR="006E315A" w:rsidRPr="003B3DBC" w:rsidRDefault="006E315A" w:rsidP="00260C70">
            <w:r w:rsidRPr="003B3DBC">
              <w:t>d50 core (mm)</w:t>
            </w:r>
          </w:p>
        </w:tc>
      </w:tr>
      <w:tr w:rsidR="006E315A" w:rsidRPr="003B3DBC" w14:paraId="5ACBF57A" w14:textId="77777777" w:rsidTr="006E315A">
        <w:tc>
          <w:tcPr>
            <w:tcW w:w="2017" w:type="dxa"/>
          </w:tcPr>
          <w:p w14:paraId="6927AAE5" w14:textId="3A74DE78" w:rsidR="006E315A" w:rsidRPr="003B3DBC" w:rsidRDefault="00BF1F32" w:rsidP="00260C70">
            <w:r>
              <w:t>0.35</w:t>
            </w:r>
          </w:p>
        </w:tc>
        <w:tc>
          <w:tcPr>
            <w:tcW w:w="2708" w:type="dxa"/>
          </w:tcPr>
          <w:p w14:paraId="1310535D" w14:textId="0EA1D083" w:rsidR="006E315A" w:rsidRPr="003B3DBC" w:rsidRDefault="006E315A" w:rsidP="00260C70">
            <w:r w:rsidRPr="003B3DBC">
              <w:t xml:space="preserve">porc </w:t>
            </w:r>
          </w:p>
        </w:tc>
        <w:tc>
          <w:tcPr>
            <w:tcW w:w="2834" w:type="dxa"/>
          </w:tcPr>
          <w:p w14:paraId="745ACF34" w14:textId="6BF19371" w:rsidR="006E315A" w:rsidRPr="003B3DBC" w:rsidRDefault="00847DF0" w:rsidP="00260C70">
            <w:r w:rsidRPr="003B3DBC">
              <w:t>porosity</w:t>
            </w:r>
            <w:r w:rsidR="006E315A" w:rsidRPr="003B3DBC">
              <w:t xml:space="preserve"> core ()</w:t>
            </w:r>
          </w:p>
        </w:tc>
      </w:tr>
      <w:tr w:rsidR="006E315A" w:rsidRPr="003B3DBC" w14:paraId="0D2BEAC1" w14:textId="77777777" w:rsidTr="006E315A">
        <w:tc>
          <w:tcPr>
            <w:tcW w:w="2017" w:type="dxa"/>
          </w:tcPr>
          <w:p w14:paraId="7DCB0927" w14:textId="1B87071C" w:rsidR="006E315A" w:rsidRPr="003B3DBC" w:rsidRDefault="00BF1F32" w:rsidP="00260C70">
            <w:r>
              <w:t>120</w:t>
            </w:r>
          </w:p>
        </w:tc>
        <w:tc>
          <w:tcPr>
            <w:tcW w:w="2708" w:type="dxa"/>
          </w:tcPr>
          <w:p w14:paraId="5D951F43" w14:textId="31D3F1D4" w:rsidR="006E315A" w:rsidRPr="003B3DBC" w:rsidRDefault="006E315A" w:rsidP="00260C70">
            <w:r w:rsidRPr="003B3DBC">
              <w:t xml:space="preserve">uwc </w:t>
            </w:r>
          </w:p>
        </w:tc>
        <w:tc>
          <w:tcPr>
            <w:tcW w:w="2834" w:type="dxa"/>
          </w:tcPr>
          <w:p w14:paraId="3CDD344B" w14:textId="30B8A3A9" w:rsidR="006E315A" w:rsidRPr="003B3DBC" w:rsidRDefault="006E315A" w:rsidP="00260C70">
            <w:r w:rsidRPr="003B3DBC">
              <w:t>unit weight core (lb/ft</w:t>
            </w:r>
            <w:r w:rsidRPr="00847DF0">
              <w:rPr>
                <w:vertAlign w:val="superscript"/>
              </w:rPr>
              <w:t>3</w:t>
            </w:r>
            <w:r w:rsidRPr="003B3DBC">
              <w:t>)</w:t>
            </w:r>
          </w:p>
        </w:tc>
      </w:tr>
      <w:tr w:rsidR="006E315A" w:rsidRPr="003B3DBC" w14:paraId="205806D4" w14:textId="77777777" w:rsidTr="006E315A">
        <w:tc>
          <w:tcPr>
            <w:tcW w:w="2017" w:type="dxa"/>
          </w:tcPr>
          <w:p w14:paraId="5DA0FF7F" w14:textId="34A90D1D" w:rsidR="006E315A" w:rsidRPr="003B3DBC" w:rsidRDefault="00BF1F32" w:rsidP="00260C70">
            <w:r>
              <w:t>0.15</w:t>
            </w:r>
          </w:p>
        </w:tc>
        <w:tc>
          <w:tcPr>
            <w:tcW w:w="2708" w:type="dxa"/>
          </w:tcPr>
          <w:p w14:paraId="68D9A8DB" w14:textId="712B29BB" w:rsidR="006E315A" w:rsidRPr="003B3DBC" w:rsidRDefault="006E315A" w:rsidP="00260C70">
            <w:r w:rsidRPr="003B3DBC">
              <w:t xml:space="preserve">cnc </w:t>
            </w:r>
          </w:p>
        </w:tc>
        <w:tc>
          <w:tcPr>
            <w:tcW w:w="2834" w:type="dxa"/>
          </w:tcPr>
          <w:p w14:paraId="012FC2FD" w14:textId="2925A166" w:rsidR="006E315A" w:rsidRPr="003B3DBC" w:rsidRDefault="00847DF0" w:rsidP="00260C70">
            <w:r>
              <w:t>roughness</w:t>
            </w:r>
            <w:r w:rsidR="006E315A" w:rsidRPr="003B3DBC">
              <w:t xml:space="preserve"> n core</w:t>
            </w:r>
          </w:p>
        </w:tc>
      </w:tr>
      <w:tr w:rsidR="006E315A" w:rsidRPr="003B3DBC" w14:paraId="5D9C07E8" w14:textId="77777777" w:rsidTr="006E315A">
        <w:tc>
          <w:tcPr>
            <w:tcW w:w="2017" w:type="dxa"/>
          </w:tcPr>
          <w:p w14:paraId="0E9F59B9" w14:textId="5496DC06" w:rsidR="006E315A" w:rsidRPr="003B3DBC" w:rsidRDefault="00BF1F32" w:rsidP="00260C70">
            <w:r>
              <w:t>33</w:t>
            </w:r>
          </w:p>
        </w:tc>
        <w:tc>
          <w:tcPr>
            <w:tcW w:w="2708" w:type="dxa"/>
          </w:tcPr>
          <w:p w14:paraId="6C0ABF37" w14:textId="047697C9" w:rsidR="006E315A" w:rsidRPr="003B3DBC" w:rsidRDefault="006E315A" w:rsidP="00260C70">
            <w:r w:rsidRPr="003B3DBC">
              <w:t xml:space="preserve">afrc </w:t>
            </w:r>
          </w:p>
        </w:tc>
        <w:tc>
          <w:tcPr>
            <w:tcW w:w="2834" w:type="dxa"/>
          </w:tcPr>
          <w:p w14:paraId="7356A244" w14:textId="4F7E5427" w:rsidR="006E315A" w:rsidRPr="003B3DBC" w:rsidRDefault="006E315A" w:rsidP="00260C70">
            <w:r w:rsidRPr="003B3DBC">
              <w:t>angle of internal friction core(degrees)</w:t>
            </w:r>
          </w:p>
        </w:tc>
      </w:tr>
      <w:tr w:rsidR="006E315A" w:rsidRPr="003B3DBC" w14:paraId="5A5093E9" w14:textId="77777777" w:rsidTr="006E315A">
        <w:tc>
          <w:tcPr>
            <w:tcW w:w="2017" w:type="dxa"/>
          </w:tcPr>
          <w:p w14:paraId="60EC41F7" w14:textId="4208C594" w:rsidR="006E315A" w:rsidRPr="003B3DBC" w:rsidRDefault="00BF1F32" w:rsidP="00260C70">
            <w:r>
              <w:t>750</w:t>
            </w:r>
          </w:p>
        </w:tc>
        <w:tc>
          <w:tcPr>
            <w:tcW w:w="2708" w:type="dxa"/>
          </w:tcPr>
          <w:p w14:paraId="45E83D33" w14:textId="1241C761" w:rsidR="006E315A" w:rsidRPr="003B3DBC" w:rsidRDefault="006E315A" w:rsidP="00260C70">
            <w:r w:rsidRPr="003B3DBC">
              <w:t xml:space="preserve">cohc </w:t>
            </w:r>
          </w:p>
        </w:tc>
        <w:tc>
          <w:tcPr>
            <w:tcW w:w="2834" w:type="dxa"/>
          </w:tcPr>
          <w:p w14:paraId="7980B945" w14:textId="3C6F3017" w:rsidR="006E315A" w:rsidRPr="003B3DBC" w:rsidRDefault="006E315A" w:rsidP="00260C70">
            <w:r w:rsidRPr="003B3DBC">
              <w:t>cohesive strength core (lb/ft</w:t>
            </w:r>
            <w:r w:rsidRPr="00847DF0">
              <w:rPr>
                <w:vertAlign w:val="superscript"/>
              </w:rPr>
              <w:t>3</w:t>
            </w:r>
            <w:r w:rsidRPr="003B3DBC">
              <w:t>)</w:t>
            </w:r>
          </w:p>
        </w:tc>
      </w:tr>
      <w:tr w:rsidR="006E315A" w:rsidRPr="003B3DBC" w14:paraId="1EE33F86" w14:textId="77777777" w:rsidTr="006E315A">
        <w:tc>
          <w:tcPr>
            <w:tcW w:w="2017" w:type="dxa"/>
          </w:tcPr>
          <w:p w14:paraId="227E711F" w14:textId="75D6D404" w:rsidR="006E315A" w:rsidRPr="003B3DBC" w:rsidRDefault="00BF1F32" w:rsidP="00260C70">
            <w:r>
              <w:t>50</w:t>
            </w:r>
          </w:p>
        </w:tc>
        <w:tc>
          <w:tcPr>
            <w:tcW w:w="2708" w:type="dxa"/>
          </w:tcPr>
          <w:p w14:paraId="6047379F" w14:textId="62AB8B6D" w:rsidR="006E315A" w:rsidRPr="003B3DBC" w:rsidRDefault="006E315A" w:rsidP="00260C70">
            <w:r w:rsidRPr="003B3DBC">
              <w:t xml:space="preserve">unfcc </w:t>
            </w:r>
          </w:p>
        </w:tc>
        <w:tc>
          <w:tcPr>
            <w:tcW w:w="2834" w:type="dxa"/>
          </w:tcPr>
          <w:p w14:paraId="272DB0C5" w14:textId="1094A69E" w:rsidR="006E315A" w:rsidRPr="003B3DBC" w:rsidRDefault="006E315A" w:rsidP="00260C70">
            <w:r w:rsidRPr="003B3DBC">
              <w:t>sediment gradient ratio</w:t>
            </w:r>
          </w:p>
        </w:tc>
      </w:tr>
      <w:tr w:rsidR="006E315A" w:rsidRPr="003B3DBC" w14:paraId="1E2C9DA6" w14:textId="77777777" w:rsidTr="006E315A">
        <w:tc>
          <w:tcPr>
            <w:tcW w:w="2017" w:type="dxa"/>
          </w:tcPr>
          <w:p w14:paraId="1D5D2B94" w14:textId="3C03758F" w:rsidR="006E315A" w:rsidRPr="003B3DBC" w:rsidRDefault="00BF1F32" w:rsidP="00260C70">
            <w:r>
              <w:t>50</w:t>
            </w:r>
          </w:p>
        </w:tc>
        <w:tc>
          <w:tcPr>
            <w:tcW w:w="2708" w:type="dxa"/>
          </w:tcPr>
          <w:p w14:paraId="0F08B5E0" w14:textId="67C67758" w:rsidR="006E315A" w:rsidRPr="003B3DBC" w:rsidRDefault="006E315A" w:rsidP="00260C70">
            <w:r w:rsidRPr="003B3DBC">
              <w:t xml:space="preserve">d50s </w:t>
            </w:r>
          </w:p>
        </w:tc>
        <w:tc>
          <w:tcPr>
            <w:tcW w:w="2834" w:type="dxa"/>
          </w:tcPr>
          <w:p w14:paraId="5C35FCB5" w14:textId="31C8C115" w:rsidR="006E315A" w:rsidRPr="003B3DBC" w:rsidRDefault="006E315A" w:rsidP="00260C70">
            <w:r w:rsidRPr="003B3DBC">
              <w:t>d50 shell (mm)</w:t>
            </w:r>
          </w:p>
        </w:tc>
      </w:tr>
      <w:tr w:rsidR="006E315A" w:rsidRPr="003B3DBC" w14:paraId="146328A9" w14:textId="77777777" w:rsidTr="006E315A">
        <w:tc>
          <w:tcPr>
            <w:tcW w:w="2017" w:type="dxa"/>
          </w:tcPr>
          <w:p w14:paraId="3C145BFE" w14:textId="44B61C82" w:rsidR="006E315A" w:rsidRPr="003B3DBC" w:rsidRDefault="00BF1F32" w:rsidP="00260C70">
            <w:r>
              <w:t>0.4</w:t>
            </w:r>
          </w:p>
        </w:tc>
        <w:tc>
          <w:tcPr>
            <w:tcW w:w="2708" w:type="dxa"/>
          </w:tcPr>
          <w:p w14:paraId="30A8A061" w14:textId="1A5D7FF2" w:rsidR="006E315A" w:rsidRPr="003B3DBC" w:rsidRDefault="006E315A" w:rsidP="00260C70">
            <w:r w:rsidRPr="003B3DBC">
              <w:t xml:space="preserve">pors </w:t>
            </w:r>
          </w:p>
        </w:tc>
        <w:tc>
          <w:tcPr>
            <w:tcW w:w="2834" w:type="dxa"/>
          </w:tcPr>
          <w:p w14:paraId="501D701F" w14:textId="52C874CF" w:rsidR="006E315A" w:rsidRPr="003B3DBC" w:rsidRDefault="00847DF0" w:rsidP="00260C70">
            <w:r w:rsidRPr="003B3DBC">
              <w:t>porosity</w:t>
            </w:r>
            <w:r w:rsidR="006E315A" w:rsidRPr="003B3DBC">
              <w:t xml:space="preserve"> shell ()</w:t>
            </w:r>
          </w:p>
        </w:tc>
      </w:tr>
      <w:tr w:rsidR="006E315A" w:rsidRPr="003B3DBC" w14:paraId="27B485AC" w14:textId="77777777" w:rsidTr="006E315A">
        <w:tc>
          <w:tcPr>
            <w:tcW w:w="2017" w:type="dxa"/>
          </w:tcPr>
          <w:p w14:paraId="36A42ADA" w14:textId="4627E5C4" w:rsidR="006E315A" w:rsidRPr="003B3DBC" w:rsidRDefault="00BF1F32" w:rsidP="00260C70">
            <w:r>
              <w:t>100</w:t>
            </w:r>
          </w:p>
        </w:tc>
        <w:tc>
          <w:tcPr>
            <w:tcW w:w="2708" w:type="dxa"/>
          </w:tcPr>
          <w:p w14:paraId="3B1B953D" w14:textId="7419EBFF" w:rsidR="006E315A" w:rsidRPr="003B3DBC" w:rsidRDefault="006E315A" w:rsidP="00260C70">
            <w:r w:rsidRPr="003B3DBC">
              <w:t xml:space="preserve">uws </w:t>
            </w:r>
          </w:p>
        </w:tc>
        <w:tc>
          <w:tcPr>
            <w:tcW w:w="2834" w:type="dxa"/>
          </w:tcPr>
          <w:p w14:paraId="2C3927B1" w14:textId="1B77BE2F" w:rsidR="006E315A" w:rsidRPr="003B3DBC" w:rsidRDefault="006E315A" w:rsidP="00260C70">
            <w:r w:rsidRPr="003B3DBC">
              <w:t>unit weight shell (lb/ft</w:t>
            </w:r>
            <w:r w:rsidRPr="00847DF0">
              <w:rPr>
                <w:vertAlign w:val="superscript"/>
              </w:rPr>
              <w:t>3</w:t>
            </w:r>
            <w:r w:rsidRPr="003B3DBC">
              <w:t>)</w:t>
            </w:r>
          </w:p>
        </w:tc>
      </w:tr>
      <w:tr w:rsidR="006E315A" w:rsidRPr="003B3DBC" w14:paraId="17513481" w14:textId="77777777" w:rsidTr="006E315A">
        <w:tc>
          <w:tcPr>
            <w:tcW w:w="2017" w:type="dxa"/>
          </w:tcPr>
          <w:p w14:paraId="2073746E" w14:textId="1049E534" w:rsidR="006E315A" w:rsidRPr="003B3DBC" w:rsidRDefault="00BF1F32" w:rsidP="00260C70">
            <w:r>
              <w:t>0.2</w:t>
            </w:r>
          </w:p>
        </w:tc>
        <w:tc>
          <w:tcPr>
            <w:tcW w:w="2708" w:type="dxa"/>
          </w:tcPr>
          <w:p w14:paraId="5378DF31" w14:textId="530CCD8D" w:rsidR="006E315A" w:rsidRPr="003B3DBC" w:rsidRDefault="006E315A" w:rsidP="00260C70">
            <w:r w:rsidRPr="003B3DBC">
              <w:t xml:space="preserve">cns </w:t>
            </w:r>
          </w:p>
        </w:tc>
        <w:tc>
          <w:tcPr>
            <w:tcW w:w="2834" w:type="dxa"/>
          </w:tcPr>
          <w:p w14:paraId="5F172E1F" w14:textId="48B6F56A" w:rsidR="006E315A" w:rsidRPr="003B3DBC" w:rsidRDefault="00847DF0" w:rsidP="00260C70">
            <w:r>
              <w:t>roughness</w:t>
            </w:r>
            <w:r w:rsidR="006E315A" w:rsidRPr="003B3DBC">
              <w:t xml:space="preserve"> n shell</w:t>
            </w:r>
          </w:p>
        </w:tc>
      </w:tr>
      <w:tr w:rsidR="006E315A" w:rsidRPr="003B3DBC" w14:paraId="1E4B137D" w14:textId="77777777" w:rsidTr="006E315A">
        <w:tc>
          <w:tcPr>
            <w:tcW w:w="2017" w:type="dxa"/>
          </w:tcPr>
          <w:p w14:paraId="4E399132" w14:textId="2E45671C" w:rsidR="006E315A" w:rsidRPr="003B3DBC" w:rsidRDefault="00BF1F32" w:rsidP="00260C70">
            <w:r>
              <w:t>32</w:t>
            </w:r>
          </w:p>
        </w:tc>
        <w:tc>
          <w:tcPr>
            <w:tcW w:w="2708" w:type="dxa"/>
          </w:tcPr>
          <w:p w14:paraId="2157F927" w14:textId="0846686C" w:rsidR="006E315A" w:rsidRPr="003B3DBC" w:rsidRDefault="006E315A" w:rsidP="00260C70">
            <w:r w:rsidRPr="003B3DBC">
              <w:t xml:space="preserve">afrs </w:t>
            </w:r>
          </w:p>
        </w:tc>
        <w:tc>
          <w:tcPr>
            <w:tcW w:w="2834" w:type="dxa"/>
          </w:tcPr>
          <w:p w14:paraId="46FE212A" w14:textId="1A33A23E" w:rsidR="006E315A" w:rsidRPr="003B3DBC" w:rsidRDefault="006E315A" w:rsidP="00260C70">
            <w:r w:rsidRPr="003B3DBC">
              <w:t>angle of internal friction shell (degrees)</w:t>
            </w:r>
          </w:p>
        </w:tc>
      </w:tr>
      <w:tr w:rsidR="006E315A" w:rsidRPr="003B3DBC" w14:paraId="63C2568C" w14:textId="77777777" w:rsidTr="006E315A">
        <w:tc>
          <w:tcPr>
            <w:tcW w:w="2017" w:type="dxa"/>
          </w:tcPr>
          <w:p w14:paraId="01B6A180" w14:textId="3CD2CA47" w:rsidR="006E315A" w:rsidRPr="003B3DBC" w:rsidRDefault="00BF1F32" w:rsidP="00260C70">
            <w:r>
              <w:t>250</w:t>
            </w:r>
          </w:p>
        </w:tc>
        <w:tc>
          <w:tcPr>
            <w:tcW w:w="2708" w:type="dxa"/>
          </w:tcPr>
          <w:p w14:paraId="413763F9" w14:textId="11841591" w:rsidR="006E315A" w:rsidRPr="003B3DBC" w:rsidRDefault="006E315A" w:rsidP="00260C70">
            <w:r w:rsidRPr="003B3DBC">
              <w:t xml:space="preserve">cohs </w:t>
            </w:r>
          </w:p>
        </w:tc>
        <w:tc>
          <w:tcPr>
            <w:tcW w:w="2834" w:type="dxa"/>
          </w:tcPr>
          <w:p w14:paraId="05031ED4" w14:textId="49E3DCA5" w:rsidR="006E315A" w:rsidRPr="003B3DBC" w:rsidRDefault="006E315A" w:rsidP="00260C70">
            <w:r w:rsidRPr="003B3DBC">
              <w:t>cohesive strength shell (lb/ft</w:t>
            </w:r>
            <w:r w:rsidRPr="00847DF0">
              <w:rPr>
                <w:vertAlign w:val="superscript"/>
              </w:rPr>
              <w:t>3</w:t>
            </w:r>
            <w:r w:rsidRPr="003B3DBC">
              <w:t>)</w:t>
            </w:r>
          </w:p>
        </w:tc>
      </w:tr>
      <w:tr w:rsidR="00BF1F32" w:rsidRPr="003B3DBC" w14:paraId="0A16DC84" w14:textId="77777777" w:rsidTr="006E315A">
        <w:tc>
          <w:tcPr>
            <w:tcW w:w="2017" w:type="dxa"/>
          </w:tcPr>
          <w:p w14:paraId="6CE6B7C5" w14:textId="162F9FC3" w:rsidR="00BF1F32" w:rsidRPr="003B3DBC" w:rsidRDefault="00BF1F32" w:rsidP="00260C70">
            <w:r>
              <w:t>10</w:t>
            </w:r>
          </w:p>
        </w:tc>
        <w:tc>
          <w:tcPr>
            <w:tcW w:w="2708" w:type="dxa"/>
          </w:tcPr>
          <w:p w14:paraId="6A24FB39" w14:textId="3A9F8F4D" w:rsidR="00BF1F32" w:rsidRPr="003B3DBC" w:rsidRDefault="00BF1F32" w:rsidP="00260C70">
            <w:r>
              <w:t>unfcs</w:t>
            </w:r>
          </w:p>
        </w:tc>
        <w:tc>
          <w:tcPr>
            <w:tcW w:w="2834" w:type="dxa"/>
          </w:tcPr>
          <w:p w14:paraId="27C6A0E3" w14:textId="46F21043" w:rsidR="00BF1F32" w:rsidRPr="003B3DBC" w:rsidRDefault="00BF1F32" w:rsidP="00260C70">
            <w:r>
              <w:t>sediment gradient ratio</w:t>
            </w:r>
          </w:p>
        </w:tc>
      </w:tr>
      <w:tr w:rsidR="006E315A" w:rsidRPr="003B3DBC" w14:paraId="0F0C4E92" w14:textId="77777777" w:rsidTr="006E315A">
        <w:tc>
          <w:tcPr>
            <w:tcW w:w="2017" w:type="dxa"/>
          </w:tcPr>
          <w:p w14:paraId="30372C42" w14:textId="3C10CC04" w:rsidR="006E315A" w:rsidRPr="003B3DBC" w:rsidRDefault="00BF1F32" w:rsidP="00260C70">
            <w:r>
              <w:t>0</w:t>
            </w:r>
          </w:p>
        </w:tc>
        <w:tc>
          <w:tcPr>
            <w:tcW w:w="2708" w:type="dxa"/>
          </w:tcPr>
          <w:p w14:paraId="317F2728" w14:textId="565E596E" w:rsidR="006E315A" w:rsidRPr="003B3DBC" w:rsidRDefault="006E315A" w:rsidP="00260C70">
            <w:r w:rsidRPr="003B3DBC">
              <w:t xml:space="preserve">grasslength </w:t>
            </w:r>
          </w:p>
        </w:tc>
        <w:tc>
          <w:tcPr>
            <w:tcW w:w="2834" w:type="dxa"/>
          </w:tcPr>
          <w:p w14:paraId="760DEB64" w14:textId="459481A7" w:rsidR="006E315A" w:rsidRPr="003B3DBC" w:rsidRDefault="006E315A" w:rsidP="00260C70">
            <w:r w:rsidRPr="003B3DBC">
              <w:t>grass length downstream face (in)</w:t>
            </w:r>
          </w:p>
        </w:tc>
      </w:tr>
      <w:tr w:rsidR="006E315A" w:rsidRPr="003B3DBC" w14:paraId="3BFFE5F6" w14:textId="77777777" w:rsidTr="006E315A">
        <w:tc>
          <w:tcPr>
            <w:tcW w:w="2017" w:type="dxa"/>
          </w:tcPr>
          <w:p w14:paraId="0BE72568" w14:textId="6B6F7690" w:rsidR="006E315A" w:rsidRPr="003B3DBC" w:rsidRDefault="00BF1F32" w:rsidP="00260C70">
            <w:r>
              <w:t>0</w:t>
            </w:r>
          </w:p>
        </w:tc>
        <w:tc>
          <w:tcPr>
            <w:tcW w:w="2708" w:type="dxa"/>
          </w:tcPr>
          <w:p w14:paraId="662EF899" w14:textId="4FA9AFED" w:rsidR="006E315A" w:rsidRPr="003B3DBC" w:rsidRDefault="006E315A" w:rsidP="00260C70">
            <w:r w:rsidRPr="003B3DBC">
              <w:t xml:space="preserve">grasscond </w:t>
            </w:r>
          </w:p>
        </w:tc>
        <w:tc>
          <w:tcPr>
            <w:tcW w:w="2834" w:type="dxa"/>
          </w:tcPr>
          <w:p w14:paraId="33040350" w14:textId="6D3ECA18" w:rsidR="006E315A" w:rsidRPr="003B3DBC" w:rsidRDefault="006E315A" w:rsidP="00260C70">
            <w:r w:rsidRPr="003B3DBC">
              <w:t>grass condition downstream face (0 or 1)</w:t>
            </w:r>
          </w:p>
        </w:tc>
      </w:tr>
      <w:tr w:rsidR="006E315A" w:rsidRPr="003B3DBC" w14:paraId="7FD5239D" w14:textId="77777777" w:rsidTr="006E315A">
        <w:tc>
          <w:tcPr>
            <w:tcW w:w="2017" w:type="dxa"/>
          </w:tcPr>
          <w:p w14:paraId="4A45F7D8" w14:textId="2E246C99" w:rsidR="006E315A" w:rsidRPr="003B3DBC" w:rsidRDefault="00BF1F32" w:rsidP="00260C70">
            <w:r>
              <w:t>0</w:t>
            </w:r>
          </w:p>
        </w:tc>
        <w:tc>
          <w:tcPr>
            <w:tcW w:w="2708" w:type="dxa"/>
          </w:tcPr>
          <w:p w14:paraId="6325D64C" w14:textId="3D92C9EB" w:rsidR="006E315A" w:rsidRPr="003B3DBC" w:rsidRDefault="006E315A" w:rsidP="00260C70">
            <w:r w:rsidRPr="003B3DBC">
              <w:t xml:space="preserve">grassvmaxp </w:t>
            </w:r>
          </w:p>
        </w:tc>
        <w:tc>
          <w:tcPr>
            <w:tcW w:w="2834" w:type="dxa"/>
          </w:tcPr>
          <w:p w14:paraId="3D9B09D6" w14:textId="1CDBE02D" w:rsidR="006E315A" w:rsidRPr="003B3DBC" w:rsidRDefault="006E315A" w:rsidP="00260C70">
            <w:r w:rsidRPr="003B3DBC">
              <w:t>maximum permissible velocity (fps)</w:t>
            </w:r>
          </w:p>
        </w:tc>
      </w:tr>
      <w:tr w:rsidR="006E315A" w:rsidRPr="003B3DBC" w14:paraId="2F8B434E" w14:textId="77777777" w:rsidTr="006E315A">
        <w:tc>
          <w:tcPr>
            <w:tcW w:w="2017" w:type="dxa"/>
          </w:tcPr>
          <w:p w14:paraId="15537B8E" w14:textId="4499D829" w:rsidR="006E315A" w:rsidRPr="003B3DBC" w:rsidRDefault="00BF1F32" w:rsidP="00260C70">
            <w:r>
              <w:t>300</w:t>
            </w:r>
          </w:p>
        </w:tc>
        <w:tc>
          <w:tcPr>
            <w:tcW w:w="2708" w:type="dxa"/>
          </w:tcPr>
          <w:p w14:paraId="2EC44C2D" w14:textId="7941E944" w:rsidR="006E315A" w:rsidRPr="003B3DBC" w:rsidRDefault="006E315A" w:rsidP="00260C70">
            <w:r w:rsidRPr="003B3DBC">
              <w:t xml:space="preserve">d50df </w:t>
            </w:r>
          </w:p>
        </w:tc>
        <w:tc>
          <w:tcPr>
            <w:tcW w:w="2834" w:type="dxa"/>
          </w:tcPr>
          <w:p w14:paraId="3BAB23DA" w14:textId="3A33CFBA" w:rsidR="006E315A" w:rsidRPr="003B3DBC" w:rsidRDefault="006E315A" w:rsidP="00260C70">
            <w:r w:rsidRPr="003B3DBC">
              <w:t>d50 downstream face (mm)</w:t>
            </w:r>
          </w:p>
        </w:tc>
      </w:tr>
      <w:tr w:rsidR="006E315A" w:rsidRPr="003B3DBC" w14:paraId="3221D372" w14:textId="77777777" w:rsidTr="006E315A">
        <w:tc>
          <w:tcPr>
            <w:tcW w:w="2017" w:type="dxa"/>
          </w:tcPr>
          <w:p w14:paraId="05899D93" w14:textId="5D067263" w:rsidR="006E315A" w:rsidRPr="003B3DBC" w:rsidRDefault="00BF1F32" w:rsidP="00260C70">
            <w:r>
              <w:t>2</w:t>
            </w:r>
          </w:p>
        </w:tc>
        <w:tc>
          <w:tcPr>
            <w:tcW w:w="2708" w:type="dxa"/>
          </w:tcPr>
          <w:p w14:paraId="0CA1CA66" w14:textId="3EB7B90C" w:rsidR="006E315A" w:rsidRPr="003B3DBC" w:rsidRDefault="006E315A" w:rsidP="00260C70">
            <w:r w:rsidRPr="003B3DBC">
              <w:t xml:space="preserve">unfcdf </w:t>
            </w:r>
          </w:p>
        </w:tc>
        <w:tc>
          <w:tcPr>
            <w:tcW w:w="2834" w:type="dxa"/>
          </w:tcPr>
          <w:p w14:paraId="35DE7456" w14:textId="70B4E0F1" w:rsidR="006E315A" w:rsidRPr="003B3DBC" w:rsidRDefault="006E315A" w:rsidP="00260C70">
            <w:r w:rsidRPr="003B3DBC">
              <w:t xml:space="preserve">sediment gradient downstream face </w:t>
            </w:r>
          </w:p>
        </w:tc>
      </w:tr>
    </w:tbl>
    <w:p w14:paraId="097ED9F6" w14:textId="15A152AD" w:rsidR="00C21B30" w:rsidRDefault="00C21B30"/>
    <w:p w14:paraId="5D65CB18" w14:textId="77777777" w:rsidR="00C51E89" w:rsidRDefault="00C51E89">
      <w:pPr>
        <w:rPr>
          <w:rFonts w:cs="Arial"/>
          <w:b/>
          <w:bCs/>
          <w:i/>
          <w:snapToGrid w:val="0"/>
          <w:sz w:val="26"/>
          <w:szCs w:val="26"/>
        </w:rPr>
      </w:pPr>
      <w:r>
        <w:br w:type="page"/>
      </w:r>
    </w:p>
    <w:p w14:paraId="68ED7230" w14:textId="78EBC575" w:rsidR="00C51E89" w:rsidRDefault="00C51E89" w:rsidP="00C51E89">
      <w:pPr>
        <w:pStyle w:val="Heading2"/>
      </w:pPr>
      <w:bookmarkStart w:id="109" w:name="_Toc73347049"/>
      <w:r>
        <w:lastRenderedPageBreak/>
        <w:t xml:space="preserve">Step </w:t>
      </w:r>
      <w:r w:rsidR="005B6534">
        <w:t>5</w:t>
      </w:r>
      <w:r>
        <w:t xml:space="preserve">. </w:t>
      </w:r>
      <w:r w:rsidR="005B6534">
        <w:t>Review g</w:t>
      </w:r>
      <w:r>
        <w:t>eneral breach parameters</w:t>
      </w:r>
      <w:bookmarkEnd w:id="109"/>
    </w:p>
    <w:p w14:paraId="34B955B0" w14:textId="77777777" w:rsidR="00C51E89" w:rsidRDefault="00C51E89" w:rsidP="00C51E89">
      <w:r>
        <w:t>Each variable is discussed in the Data Input Manual BREACH.DAT tab.</w:t>
      </w:r>
    </w:p>
    <w:p w14:paraId="017EEC62" w14:textId="7BF97885" w:rsidR="00C51E89" w:rsidRDefault="00C51E89"/>
    <w:tbl>
      <w:tblPr>
        <w:tblStyle w:val="TableGrid"/>
        <w:tblW w:w="0" w:type="auto"/>
        <w:tblLook w:val="04A0" w:firstRow="1" w:lastRow="0" w:firstColumn="1" w:lastColumn="0" w:noHBand="0" w:noVBand="1"/>
      </w:tblPr>
      <w:tblGrid>
        <w:gridCol w:w="2017"/>
        <w:gridCol w:w="2708"/>
        <w:gridCol w:w="3663"/>
      </w:tblGrid>
      <w:tr w:rsidR="00C51E89" w:rsidRPr="003B3DBC" w14:paraId="32C94F38" w14:textId="77777777" w:rsidTr="00E06BD7">
        <w:tc>
          <w:tcPr>
            <w:tcW w:w="2017" w:type="dxa"/>
          </w:tcPr>
          <w:p w14:paraId="1C2385F6" w14:textId="5F8F454F" w:rsidR="00C51E89" w:rsidRPr="003B3DBC" w:rsidRDefault="00C51E89" w:rsidP="00280FD9">
            <w:r>
              <w:t>2500</w:t>
            </w:r>
          </w:p>
        </w:tc>
        <w:tc>
          <w:tcPr>
            <w:tcW w:w="2708" w:type="dxa"/>
          </w:tcPr>
          <w:p w14:paraId="19D7018A" w14:textId="2D3419D8" w:rsidR="00C51E89" w:rsidRPr="003B3DBC" w:rsidRDefault="00C51E89" w:rsidP="00280FD9">
            <w:r>
              <w:t>brbotwidmax</w:t>
            </w:r>
          </w:p>
        </w:tc>
        <w:tc>
          <w:tcPr>
            <w:tcW w:w="3663" w:type="dxa"/>
          </w:tcPr>
          <w:p w14:paraId="6862D66F" w14:textId="7965FE8A" w:rsidR="00C51E89" w:rsidRPr="003B3DBC" w:rsidRDefault="00C51E89" w:rsidP="00280FD9">
            <w:r>
              <w:t>Maximum width to constrict the bottom of the breach.</w:t>
            </w:r>
          </w:p>
        </w:tc>
      </w:tr>
      <w:tr w:rsidR="00C51E89" w:rsidRPr="003B3DBC" w14:paraId="1DD5D76B" w14:textId="77777777" w:rsidTr="00E06BD7">
        <w:tc>
          <w:tcPr>
            <w:tcW w:w="2017" w:type="dxa"/>
          </w:tcPr>
          <w:p w14:paraId="6FF0EA96" w14:textId="431948C5" w:rsidR="00C51E89" w:rsidRPr="003B3DBC" w:rsidRDefault="00C51E89" w:rsidP="00280FD9">
            <w:r>
              <w:t>7900</w:t>
            </w:r>
          </w:p>
        </w:tc>
        <w:tc>
          <w:tcPr>
            <w:tcW w:w="2708" w:type="dxa"/>
          </w:tcPr>
          <w:p w14:paraId="08647521" w14:textId="51F2F75A" w:rsidR="00C51E89" w:rsidRPr="003B3DBC" w:rsidRDefault="00C51E89" w:rsidP="00280FD9">
            <w:r>
              <w:t>brtopwidmax</w:t>
            </w:r>
          </w:p>
        </w:tc>
        <w:tc>
          <w:tcPr>
            <w:tcW w:w="3663" w:type="dxa"/>
          </w:tcPr>
          <w:p w14:paraId="10EE378D" w14:textId="58483178" w:rsidR="00C51E89" w:rsidRPr="003B3DBC" w:rsidRDefault="00C51E89" w:rsidP="00280FD9">
            <w:r>
              <w:t>Maximum width to constrict the top of the breach.</w:t>
            </w:r>
          </w:p>
        </w:tc>
      </w:tr>
      <w:tr w:rsidR="00C51E89" w:rsidRPr="003B3DBC" w14:paraId="450A8BEB" w14:textId="77777777" w:rsidTr="00E06BD7">
        <w:tc>
          <w:tcPr>
            <w:tcW w:w="2017" w:type="dxa"/>
          </w:tcPr>
          <w:p w14:paraId="2FB5EA61" w14:textId="736AE0A6" w:rsidR="00C51E89" w:rsidRPr="003B3DBC" w:rsidRDefault="00C51E89" w:rsidP="00280FD9">
            <w:r>
              <w:t>1755</w:t>
            </w:r>
          </w:p>
        </w:tc>
        <w:tc>
          <w:tcPr>
            <w:tcW w:w="2708" w:type="dxa"/>
          </w:tcPr>
          <w:p w14:paraId="70ED6227" w14:textId="48EB9718" w:rsidR="00C51E89" w:rsidRPr="003B3DBC" w:rsidRDefault="00C51E89" w:rsidP="00280FD9">
            <w:r>
              <w:t>brbottomel</w:t>
            </w:r>
          </w:p>
        </w:tc>
        <w:tc>
          <w:tcPr>
            <w:tcW w:w="3663" w:type="dxa"/>
          </w:tcPr>
          <w:p w14:paraId="5DDB66FB" w14:textId="03B82882" w:rsidR="00C51E89" w:rsidRPr="003B3DBC" w:rsidRDefault="00E06BD7" w:rsidP="00280FD9">
            <w:r>
              <w:t xml:space="preserve">start of </w:t>
            </w:r>
            <w:r w:rsidR="00C51E89">
              <w:t>breach elevation.  Sensitive to instability.  If unstable, set to 1 to 3 ft below the crest elevation.</w:t>
            </w:r>
            <w:r w:rsidR="00C51E89" w:rsidRPr="003B3DBC">
              <w:t xml:space="preserve"> </w:t>
            </w:r>
          </w:p>
        </w:tc>
      </w:tr>
      <w:tr w:rsidR="00C51E89" w:rsidRPr="003B3DBC" w14:paraId="4957D0FA" w14:textId="77777777" w:rsidTr="00E06BD7">
        <w:tc>
          <w:tcPr>
            <w:tcW w:w="2017" w:type="dxa"/>
          </w:tcPr>
          <w:p w14:paraId="4AF61863" w14:textId="19E491A5" w:rsidR="00C51E89" w:rsidRPr="003B3DBC" w:rsidRDefault="00C51E89" w:rsidP="00280FD9">
            <w:r>
              <w:t>3.05</w:t>
            </w:r>
          </w:p>
        </w:tc>
        <w:tc>
          <w:tcPr>
            <w:tcW w:w="2708" w:type="dxa"/>
          </w:tcPr>
          <w:p w14:paraId="5E126DB9" w14:textId="70C53A72" w:rsidR="00C51E89" w:rsidRDefault="00C51E89" w:rsidP="00280FD9">
            <w:r>
              <w:t>weircoef</w:t>
            </w:r>
          </w:p>
        </w:tc>
        <w:tc>
          <w:tcPr>
            <w:tcW w:w="3663" w:type="dxa"/>
          </w:tcPr>
          <w:p w14:paraId="0408314C" w14:textId="366007A8" w:rsidR="00C51E89" w:rsidRPr="003B3DBC" w:rsidRDefault="00C51E89" w:rsidP="00280FD9">
            <w:r>
              <w:t>weir coefficient</w:t>
            </w:r>
          </w:p>
        </w:tc>
      </w:tr>
      <w:tr w:rsidR="00C51E89" w:rsidRPr="003B3DBC" w14:paraId="4CC660D1" w14:textId="77777777" w:rsidTr="00E06BD7">
        <w:tc>
          <w:tcPr>
            <w:tcW w:w="2017" w:type="dxa"/>
          </w:tcPr>
          <w:p w14:paraId="114F8300" w14:textId="5DBEF3AE" w:rsidR="00C51E89" w:rsidRDefault="00C51E89" w:rsidP="00280FD9">
            <w:r>
              <w:t>1.5</w:t>
            </w:r>
          </w:p>
        </w:tc>
        <w:tc>
          <w:tcPr>
            <w:tcW w:w="2708" w:type="dxa"/>
          </w:tcPr>
          <w:p w14:paraId="326147A1" w14:textId="43FDBF09" w:rsidR="00C51E89" w:rsidRDefault="00C51E89" w:rsidP="00280FD9">
            <w:r>
              <w:t>bratio</w:t>
            </w:r>
          </w:p>
        </w:tc>
        <w:tc>
          <w:tcPr>
            <w:tcW w:w="3663" w:type="dxa"/>
          </w:tcPr>
          <w:p w14:paraId="5905C0E8" w14:textId="36CD833D" w:rsidR="00C51E89" w:rsidRPr="003B3DBC" w:rsidRDefault="00C51E89" w:rsidP="00280FD9">
            <w:r>
              <w:t>Initial breach width to depth ratio.</w:t>
            </w:r>
          </w:p>
        </w:tc>
      </w:tr>
      <w:tr w:rsidR="00C51E89" w:rsidRPr="003B3DBC" w14:paraId="1590ED56" w14:textId="77777777" w:rsidTr="00E06BD7">
        <w:tc>
          <w:tcPr>
            <w:tcW w:w="2017" w:type="dxa"/>
          </w:tcPr>
          <w:p w14:paraId="7D75EC8D" w14:textId="019745F6" w:rsidR="00C51E89" w:rsidRDefault="00C51E89" w:rsidP="00280FD9">
            <w:r>
              <w:t>0</w:t>
            </w:r>
          </w:p>
        </w:tc>
        <w:tc>
          <w:tcPr>
            <w:tcW w:w="2708" w:type="dxa"/>
          </w:tcPr>
          <w:p w14:paraId="3000C586" w14:textId="44060314" w:rsidR="00C51E89" w:rsidRDefault="00C51E89" w:rsidP="00280FD9">
            <w:r>
              <w:t>breachtime</w:t>
            </w:r>
          </w:p>
        </w:tc>
        <w:tc>
          <w:tcPr>
            <w:tcW w:w="3663" w:type="dxa"/>
          </w:tcPr>
          <w:p w14:paraId="28A67987" w14:textId="16D3D836" w:rsidR="00C51E89" w:rsidRPr="003B3DBC" w:rsidRDefault="00C51E89" w:rsidP="00280FD9">
            <w:r>
              <w:t xml:space="preserve">Time the water surface elevation must </w:t>
            </w:r>
            <w:r w:rsidR="00E06BD7">
              <w:t>last</w:t>
            </w:r>
            <w:r>
              <w:t xml:space="preserve"> before the breach initiates.</w:t>
            </w:r>
          </w:p>
        </w:tc>
      </w:tr>
    </w:tbl>
    <w:p w14:paraId="272BBBD3" w14:textId="25054B0F" w:rsidR="00C21B30" w:rsidRDefault="005B6534" w:rsidP="00122CA0">
      <w:pPr>
        <w:pStyle w:val="Heading2"/>
      </w:pPr>
      <w:bookmarkStart w:id="110" w:name="_Toc73347050"/>
      <w:r>
        <w:t>Step 6. Create the breach point</w:t>
      </w:r>
      <w:bookmarkEnd w:id="110"/>
    </w:p>
    <w:p w14:paraId="0973BC33" w14:textId="1742C9F1" w:rsidR="000F7647" w:rsidRDefault="000F7647" w:rsidP="00190946">
      <w:pPr>
        <w:pStyle w:val="ListParagraph"/>
        <w:numPr>
          <w:ilvl w:val="0"/>
          <w:numId w:val="36"/>
        </w:numPr>
      </w:pPr>
      <w:r>
        <w:t>Identify a good breach location</w:t>
      </w:r>
      <w:r w:rsidR="00E06BD7">
        <w:t>.  You can choose any location you desire.</w:t>
      </w:r>
    </w:p>
    <w:p w14:paraId="185989F8" w14:textId="77777777" w:rsidR="000F7647" w:rsidRDefault="000F7647"/>
    <w:p w14:paraId="656026F9" w14:textId="040CB1F3" w:rsidR="000F7647" w:rsidRDefault="007B7E92">
      <w:r>
        <w:rPr>
          <w:noProof/>
        </w:rPr>
        <w:drawing>
          <wp:inline distT="0" distB="0" distL="0" distR="0" wp14:anchorId="76135B77" wp14:editId="52C35F75">
            <wp:extent cx="5943600" cy="3199765"/>
            <wp:effectExtent l="0" t="0" r="0" b="63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943600" cy="3199765"/>
                    </a:xfrm>
                    <a:prstGeom prst="rect">
                      <a:avLst/>
                    </a:prstGeom>
                  </pic:spPr>
                </pic:pic>
              </a:graphicData>
            </a:graphic>
          </wp:inline>
        </w:drawing>
      </w:r>
      <w:r w:rsidR="000F7647">
        <w:br w:type="page"/>
      </w:r>
    </w:p>
    <w:p w14:paraId="6048CFEC" w14:textId="7347275B" w:rsidR="005B6534" w:rsidRDefault="000F7647" w:rsidP="00190946">
      <w:pPr>
        <w:pStyle w:val="ListParagraph"/>
        <w:numPr>
          <w:ilvl w:val="0"/>
          <w:numId w:val="36"/>
        </w:numPr>
      </w:pPr>
      <w:r>
        <w:rPr>
          <w:noProof/>
        </w:rPr>
        <w:lastRenderedPageBreak/>
        <w:drawing>
          <wp:anchor distT="0" distB="0" distL="114300" distR="114300" simplePos="0" relativeHeight="251689984" behindDoc="1" locked="0" layoutInCell="1" allowOverlap="1" wp14:anchorId="1A2773B3" wp14:editId="2C31FFCC">
            <wp:simplePos x="0" y="0"/>
            <wp:positionH relativeFrom="column">
              <wp:posOffset>2800350</wp:posOffset>
            </wp:positionH>
            <wp:positionV relativeFrom="paragraph">
              <wp:posOffset>-43815</wp:posOffset>
            </wp:positionV>
            <wp:extent cx="3826510" cy="8568055"/>
            <wp:effectExtent l="0" t="0" r="2540" b="4445"/>
            <wp:wrapTight wrapText="bothSides">
              <wp:wrapPolygon edited="0">
                <wp:start x="0" y="0"/>
                <wp:lineTo x="0" y="21563"/>
                <wp:lineTo x="21507" y="21563"/>
                <wp:lineTo x="21507"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244">
                      <a:extLst>
                        <a:ext uri="{28A0092B-C50C-407E-A947-70E740481C1C}">
                          <a14:useLocalDpi xmlns:a14="http://schemas.microsoft.com/office/drawing/2010/main" val="0"/>
                        </a:ext>
                      </a:extLst>
                    </a:blip>
                    <a:stretch>
                      <a:fillRect/>
                    </a:stretch>
                  </pic:blipFill>
                  <pic:spPr>
                    <a:xfrm>
                      <a:off x="0" y="0"/>
                      <a:ext cx="3826510" cy="8568055"/>
                    </a:xfrm>
                    <a:prstGeom prst="rect">
                      <a:avLst/>
                    </a:prstGeom>
                  </pic:spPr>
                </pic:pic>
              </a:graphicData>
            </a:graphic>
          </wp:anchor>
        </w:drawing>
      </w:r>
      <w:r w:rsidR="005B6534">
        <w:t xml:space="preserve">Select a breach location.  This location can represent a weak point on a dam.  </w:t>
      </w:r>
    </w:p>
    <w:p w14:paraId="62191D8E" w14:textId="4A28DF88" w:rsidR="005B6534" w:rsidRDefault="005B6534" w:rsidP="00190946">
      <w:pPr>
        <w:pStyle w:val="ListParagraph"/>
        <w:numPr>
          <w:ilvl w:val="1"/>
          <w:numId w:val="34"/>
        </w:numPr>
      </w:pPr>
      <w:r>
        <w:t>Spillways</w:t>
      </w:r>
    </w:p>
    <w:p w14:paraId="3602A876" w14:textId="2D4E93AA" w:rsidR="005B6534" w:rsidRDefault="005B6534" w:rsidP="00190946">
      <w:pPr>
        <w:pStyle w:val="ListParagraph"/>
        <w:numPr>
          <w:ilvl w:val="1"/>
          <w:numId w:val="34"/>
        </w:numPr>
      </w:pPr>
      <w:r>
        <w:t>Stilling basins</w:t>
      </w:r>
    </w:p>
    <w:p w14:paraId="7569CC76" w14:textId="3A06B5FA" w:rsidR="005B6534" w:rsidRDefault="005B6534" w:rsidP="00190946">
      <w:pPr>
        <w:pStyle w:val="ListParagraph"/>
        <w:numPr>
          <w:ilvl w:val="1"/>
          <w:numId w:val="34"/>
        </w:numPr>
      </w:pPr>
      <w:r>
        <w:t>Sag</w:t>
      </w:r>
      <w:r w:rsidR="00E06BD7">
        <w:t>, deformation,</w:t>
      </w:r>
      <w:r>
        <w:t xml:space="preserve"> or erosion</w:t>
      </w:r>
    </w:p>
    <w:p w14:paraId="1BBC18D7" w14:textId="207A9D46" w:rsidR="005B6534" w:rsidRDefault="005B6534" w:rsidP="00190946">
      <w:pPr>
        <w:pStyle w:val="ListParagraph"/>
        <w:numPr>
          <w:ilvl w:val="1"/>
          <w:numId w:val="34"/>
        </w:numPr>
      </w:pPr>
      <w:r>
        <w:t>Boreholes</w:t>
      </w:r>
    </w:p>
    <w:p w14:paraId="1AF05CAD" w14:textId="1E736AD4" w:rsidR="005B6534" w:rsidRDefault="005B6534" w:rsidP="00190946">
      <w:pPr>
        <w:pStyle w:val="ListParagraph"/>
        <w:numPr>
          <w:ilvl w:val="1"/>
          <w:numId w:val="34"/>
        </w:numPr>
      </w:pPr>
      <w:r>
        <w:t xml:space="preserve">Ends </w:t>
      </w:r>
      <w:r w:rsidR="001E48FE">
        <w:t>points</w:t>
      </w:r>
    </w:p>
    <w:p w14:paraId="6FC6952F" w14:textId="52FB80B3" w:rsidR="005B6534" w:rsidRDefault="005B6534" w:rsidP="00190946">
      <w:pPr>
        <w:pStyle w:val="ListParagraph"/>
        <w:numPr>
          <w:ilvl w:val="0"/>
          <w:numId w:val="36"/>
        </w:numPr>
      </w:pPr>
      <w:r>
        <w:t xml:space="preserve">Location is </w:t>
      </w:r>
      <w:r w:rsidRPr="00E06BD7">
        <w:rPr>
          <w:u w:val="single"/>
        </w:rPr>
        <w:t>not always</w:t>
      </w:r>
      <w:r>
        <w:t xml:space="preserve"> important.  </w:t>
      </w:r>
      <w:r w:rsidR="00E06BD7">
        <w:t>For large reservoirs</w:t>
      </w:r>
      <w:r>
        <w:t xml:space="preserve"> flooding is a function of the volume</w:t>
      </w:r>
      <w:r w:rsidR="00E06BD7">
        <w:t xml:space="preserve"> not breach parameters.</w:t>
      </w:r>
    </w:p>
    <w:p w14:paraId="69F13261" w14:textId="77777777" w:rsidR="00122CA0" w:rsidRDefault="00122CA0" w:rsidP="00122CA0">
      <w:pPr>
        <w:ind w:left="360"/>
      </w:pPr>
    </w:p>
    <w:p w14:paraId="58917057" w14:textId="6526911F" w:rsidR="005B6534" w:rsidRDefault="001E48FE" w:rsidP="00190946">
      <w:pPr>
        <w:pStyle w:val="ListParagraph"/>
        <w:numPr>
          <w:ilvl w:val="0"/>
          <w:numId w:val="36"/>
        </w:numPr>
      </w:pPr>
      <w:r>
        <w:t>It is important to start the breach from the correct side of the levee feature.</w:t>
      </w:r>
    </w:p>
    <w:p w14:paraId="139A42F5" w14:textId="508F39A7" w:rsidR="00122CA0" w:rsidRDefault="00122CA0" w:rsidP="00190946">
      <w:pPr>
        <w:pStyle w:val="ListParagraph"/>
        <w:numPr>
          <w:ilvl w:val="0"/>
          <w:numId w:val="36"/>
        </w:numPr>
      </w:pPr>
      <w:r>
        <w:t>Put the breach point on the water side of the levee.</w:t>
      </w:r>
    </w:p>
    <w:p w14:paraId="60C51606" w14:textId="438658A7" w:rsidR="001E48FE" w:rsidRDefault="001E48FE" w:rsidP="001E48FE">
      <w:pPr>
        <w:pStyle w:val="Image"/>
      </w:pPr>
      <w:r>
        <w:drawing>
          <wp:inline distT="0" distB="0" distL="0" distR="0" wp14:anchorId="09E19411" wp14:editId="63FAF077">
            <wp:extent cx="2302195" cy="2029935"/>
            <wp:effectExtent l="0" t="0" r="317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316820" cy="2042830"/>
                    </a:xfrm>
                    <a:prstGeom prst="rect">
                      <a:avLst/>
                    </a:prstGeom>
                  </pic:spPr>
                </pic:pic>
              </a:graphicData>
            </a:graphic>
          </wp:inline>
        </w:drawing>
      </w:r>
    </w:p>
    <w:p w14:paraId="49DE2BC8" w14:textId="6B427E9B" w:rsidR="001E48FE" w:rsidRDefault="001E48FE" w:rsidP="001E48FE"/>
    <w:p w14:paraId="70FFF02D" w14:textId="2BA5FD73" w:rsidR="001E48FE" w:rsidRDefault="001E48FE" w:rsidP="00190946">
      <w:pPr>
        <w:pStyle w:val="ListParagraph"/>
        <w:numPr>
          <w:ilvl w:val="0"/>
          <w:numId w:val="36"/>
        </w:numPr>
      </w:pPr>
      <w:r>
        <w:t>Click collapse FLO-2D widgets button.</w:t>
      </w:r>
    </w:p>
    <w:p w14:paraId="19F8EA9D" w14:textId="04789C4E" w:rsidR="001E48FE" w:rsidRDefault="001E48FE" w:rsidP="00190946">
      <w:pPr>
        <w:pStyle w:val="ListParagraph"/>
        <w:numPr>
          <w:ilvl w:val="0"/>
          <w:numId w:val="36"/>
        </w:numPr>
      </w:pPr>
      <w:r>
        <w:t>Click the Levees and Breach Editor widget.</w:t>
      </w:r>
    </w:p>
    <w:p w14:paraId="221119C7" w14:textId="715CF46D" w:rsidR="00122CA0" w:rsidRDefault="001E48FE" w:rsidP="00190946">
      <w:pPr>
        <w:pStyle w:val="ListParagraph"/>
        <w:numPr>
          <w:ilvl w:val="0"/>
          <w:numId w:val="36"/>
        </w:numPr>
        <w:rPr>
          <w:noProof/>
        </w:rPr>
      </w:pPr>
      <w:r>
        <w:t>Click the create a breach point button.</w:t>
      </w:r>
      <w:r w:rsidRPr="001E48FE">
        <w:rPr>
          <w:noProof/>
        </w:rPr>
        <w:t xml:space="preserve"> </w:t>
      </w:r>
    </w:p>
    <w:p w14:paraId="1619DED4" w14:textId="77777777" w:rsidR="00122CA0" w:rsidRDefault="00122CA0">
      <w:pPr>
        <w:rPr>
          <w:noProof/>
        </w:rPr>
      </w:pPr>
      <w:r>
        <w:rPr>
          <w:noProof/>
        </w:rPr>
        <w:br w:type="page"/>
      </w:r>
    </w:p>
    <w:p w14:paraId="1B359334" w14:textId="7035FE1B" w:rsidR="001E48FE" w:rsidRDefault="00122CA0" w:rsidP="00190946">
      <w:pPr>
        <w:pStyle w:val="ListParagraph"/>
        <w:numPr>
          <w:ilvl w:val="0"/>
          <w:numId w:val="36"/>
        </w:numPr>
      </w:pPr>
      <w:r>
        <w:rPr>
          <w:noProof/>
        </w:rPr>
        <w:lastRenderedPageBreak/>
        <w:drawing>
          <wp:anchor distT="0" distB="0" distL="114300" distR="114300" simplePos="0" relativeHeight="251672576" behindDoc="1" locked="0" layoutInCell="1" allowOverlap="1" wp14:anchorId="1164F0E7" wp14:editId="6BD9C79D">
            <wp:simplePos x="0" y="0"/>
            <wp:positionH relativeFrom="column">
              <wp:posOffset>3057525</wp:posOffset>
            </wp:positionH>
            <wp:positionV relativeFrom="paragraph">
              <wp:posOffset>-186690</wp:posOffset>
            </wp:positionV>
            <wp:extent cx="3566795" cy="8925560"/>
            <wp:effectExtent l="0" t="0" r="0" b="8890"/>
            <wp:wrapTight wrapText="bothSides">
              <wp:wrapPolygon edited="0">
                <wp:start x="0" y="0"/>
                <wp:lineTo x="0" y="21575"/>
                <wp:lineTo x="21458" y="21575"/>
                <wp:lineTo x="21458"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extLst>
                        <a:ext uri="{28A0092B-C50C-407E-A947-70E740481C1C}">
                          <a14:useLocalDpi xmlns:a14="http://schemas.microsoft.com/office/drawing/2010/main" val="0"/>
                        </a:ext>
                      </a:extLst>
                    </a:blip>
                    <a:stretch>
                      <a:fillRect/>
                    </a:stretch>
                  </pic:blipFill>
                  <pic:spPr>
                    <a:xfrm>
                      <a:off x="0" y="0"/>
                      <a:ext cx="3566795" cy="8925560"/>
                    </a:xfrm>
                    <a:prstGeom prst="rect">
                      <a:avLst/>
                    </a:prstGeom>
                  </pic:spPr>
                </pic:pic>
              </a:graphicData>
            </a:graphic>
            <wp14:sizeRelH relativeFrom="margin">
              <wp14:pctWidth>0</wp14:pctWidth>
            </wp14:sizeRelH>
            <wp14:sizeRelV relativeFrom="margin">
              <wp14:pctHeight>0</wp14:pctHeight>
            </wp14:sizeRelV>
          </wp:anchor>
        </w:drawing>
      </w:r>
      <w:r>
        <w:t>Click the map where the breach should go and fill the table.</w:t>
      </w:r>
    </w:p>
    <w:p w14:paraId="62624B1E" w14:textId="42EAE1A8" w:rsidR="004D2F20" w:rsidRDefault="004D2F20" w:rsidP="00190946">
      <w:pPr>
        <w:pStyle w:val="ListParagraph"/>
        <w:numPr>
          <w:ilvl w:val="0"/>
          <w:numId w:val="36"/>
        </w:numPr>
      </w:pPr>
      <w:r>
        <w:t>You can choose a good location based on engineering judgment.</w:t>
      </w:r>
    </w:p>
    <w:p w14:paraId="4680A6C7" w14:textId="2B7B7F10" w:rsidR="00122CA0" w:rsidRDefault="00122CA0" w:rsidP="00190946">
      <w:pPr>
        <w:pStyle w:val="ListParagraph"/>
        <w:numPr>
          <w:ilvl w:val="0"/>
          <w:numId w:val="36"/>
        </w:numPr>
      </w:pPr>
      <w:r>
        <w:t>The data is listed in step 3, 4 and 5.</w:t>
      </w:r>
    </w:p>
    <w:p w14:paraId="3BC66008" w14:textId="1B0E1450" w:rsidR="00122CA0" w:rsidRDefault="00122CA0" w:rsidP="00190946">
      <w:pPr>
        <w:pStyle w:val="ListParagraph"/>
        <w:numPr>
          <w:ilvl w:val="0"/>
          <w:numId w:val="36"/>
        </w:numPr>
      </w:pPr>
      <w:r>
        <w:t>Click OK to close the table.</w:t>
      </w:r>
    </w:p>
    <w:p w14:paraId="062DF511" w14:textId="708C2F9B" w:rsidR="00122CA0" w:rsidRDefault="00122CA0" w:rsidP="00190946">
      <w:pPr>
        <w:pStyle w:val="ListParagraph"/>
        <w:numPr>
          <w:ilvl w:val="0"/>
          <w:numId w:val="36"/>
        </w:numPr>
      </w:pPr>
      <w:r>
        <w:t>If you mess up, Click Revert Breach Edits button and try again.</w:t>
      </w:r>
    </w:p>
    <w:p w14:paraId="64D7C328" w14:textId="380FF276" w:rsidR="00122CA0" w:rsidRDefault="00122CA0" w:rsidP="00122CA0">
      <w:pPr>
        <w:pStyle w:val="Image"/>
      </w:pPr>
      <w:r>
        <w:drawing>
          <wp:inline distT="0" distB="0" distL="0" distR="0" wp14:anchorId="56D57D7F" wp14:editId="573C48CD">
            <wp:extent cx="1742857" cy="723810"/>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742857" cy="723810"/>
                    </a:xfrm>
                    <a:prstGeom prst="rect">
                      <a:avLst/>
                    </a:prstGeom>
                  </pic:spPr>
                </pic:pic>
              </a:graphicData>
            </a:graphic>
          </wp:inline>
        </w:drawing>
      </w:r>
    </w:p>
    <w:p w14:paraId="388F2107" w14:textId="635D136B" w:rsidR="00122CA0" w:rsidRDefault="00122CA0" w:rsidP="00122CA0"/>
    <w:p w14:paraId="04BEE417" w14:textId="01811FAB" w:rsidR="001646E7" w:rsidRDefault="001646E7" w:rsidP="00190946">
      <w:pPr>
        <w:pStyle w:val="ListParagraph"/>
        <w:numPr>
          <w:ilvl w:val="0"/>
          <w:numId w:val="36"/>
        </w:numPr>
      </w:pPr>
      <w:r>
        <w:t>Go to the next page.</w:t>
      </w:r>
    </w:p>
    <w:p w14:paraId="51A896AC" w14:textId="77777777" w:rsidR="001646E7" w:rsidRDefault="001646E7">
      <w:r>
        <w:br w:type="page"/>
      </w:r>
    </w:p>
    <w:p w14:paraId="5106809E" w14:textId="455DE4B9" w:rsidR="001646E7" w:rsidRDefault="001646E7" w:rsidP="00190946">
      <w:pPr>
        <w:pStyle w:val="ListParagraph"/>
        <w:numPr>
          <w:ilvl w:val="0"/>
          <w:numId w:val="36"/>
        </w:numPr>
      </w:pPr>
      <w:r>
        <w:lastRenderedPageBreak/>
        <w:t>Complete the breach data in the widget.</w:t>
      </w:r>
    </w:p>
    <w:p w14:paraId="3E1C5417" w14:textId="4C389F2F" w:rsidR="00D4484E" w:rsidRDefault="001646E7" w:rsidP="001646E7">
      <w:pPr>
        <w:pStyle w:val="Image"/>
      </w:pPr>
      <w:r>
        <w:drawing>
          <wp:inline distT="0" distB="0" distL="0" distR="0" wp14:anchorId="6EDD338B" wp14:editId="370F5900">
            <wp:extent cx="4142857" cy="4171429"/>
            <wp:effectExtent l="0" t="0" r="0" b="63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142857" cy="4171429"/>
                    </a:xfrm>
                    <a:prstGeom prst="rect">
                      <a:avLst/>
                    </a:prstGeom>
                  </pic:spPr>
                </pic:pic>
              </a:graphicData>
            </a:graphic>
          </wp:inline>
        </w:drawing>
      </w:r>
    </w:p>
    <w:p w14:paraId="333FAB23" w14:textId="77777777" w:rsidR="00D4484E" w:rsidRDefault="00D4484E">
      <w:pPr>
        <w:rPr>
          <w:noProof/>
        </w:rPr>
      </w:pPr>
      <w:r>
        <w:br w:type="page"/>
      </w:r>
    </w:p>
    <w:p w14:paraId="131FB7AF" w14:textId="6D32AB9F" w:rsidR="00D4484E" w:rsidRDefault="00D4484E" w:rsidP="00D4484E">
      <w:pPr>
        <w:pStyle w:val="Heading2"/>
      </w:pPr>
      <w:bookmarkStart w:id="111" w:name="_Toc73347051"/>
      <w:r>
        <w:lastRenderedPageBreak/>
        <w:t xml:space="preserve">Step </w:t>
      </w:r>
      <w:r w:rsidR="00017AAB">
        <w:t>7</w:t>
      </w:r>
      <w:r>
        <w:t>.  Export and run the model</w:t>
      </w:r>
      <w:bookmarkEnd w:id="111"/>
    </w:p>
    <w:p w14:paraId="0E90283E" w14:textId="77777777" w:rsidR="00D4484E" w:rsidRDefault="00D4484E" w:rsidP="00190946">
      <w:pPr>
        <w:pStyle w:val="ListParagraph"/>
        <w:numPr>
          <w:ilvl w:val="0"/>
          <w:numId w:val="93"/>
        </w:numPr>
      </w:pPr>
      <w:r>
        <w:t>Export the FLO-2D Data files.  Click OK.</w:t>
      </w:r>
    </w:p>
    <w:p w14:paraId="4B6480E8" w14:textId="77777777" w:rsidR="00D4484E" w:rsidRDefault="00D4484E" w:rsidP="00D4484E">
      <w:pPr>
        <w:pStyle w:val="Image"/>
      </w:pPr>
      <w:r>
        <w:drawing>
          <wp:inline distT="0" distB="0" distL="0" distR="0" wp14:anchorId="2EAB53D0" wp14:editId="7DBB2FFF">
            <wp:extent cx="5943600" cy="38544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385445"/>
                    </a:xfrm>
                    <a:prstGeom prst="rect">
                      <a:avLst/>
                    </a:prstGeom>
                    <a:noFill/>
                    <a:ln>
                      <a:noFill/>
                    </a:ln>
                  </pic:spPr>
                </pic:pic>
              </a:graphicData>
            </a:graphic>
          </wp:inline>
        </w:drawing>
      </w:r>
    </w:p>
    <w:p w14:paraId="69B21F77" w14:textId="77777777" w:rsidR="00D4484E" w:rsidRDefault="00D4484E" w:rsidP="00D4484E"/>
    <w:p w14:paraId="716E1A9A" w14:textId="77777777" w:rsidR="00D4484E" w:rsidRDefault="00D4484E" w:rsidP="00D4484E">
      <w:r>
        <w:rPr>
          <w:noProof/>
        </w:rPr>
        <w:drawing>
          <wp:inline distT="0" distB="0" distL="0" distR="0" wp14:anchorId="112D36E3" wp14:editId="5A2BD3AD">
            <wp:extent cx="5943584" cy="3110229"/>
            <wp:effectExtent l="0" t="0" r="63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249">
                      <a:extLst>
                        <a:ext uri="{28A0092B-C50C-407E-A947-70E740481C1C}">
                          <a14:useLocalDpi xmlns:a14="http://schemas.microsoft.com/office/drawing/2010/main" val="0"/>
                        </a:ext>
                      </a:extLst>
                    </a:blip>
                    <a:stretch>
                      <a:fillRect/>
                    </a:stretch>
                  </pic:blipFill>
                  <pic:spPr>
                    <a:xfrm>
                      <a:off x="0" y="0"/>
                      <a:ext cx="5943584" cy="3110229"/>
                    </a:xfrm>
                    <a:prstGeom prst="rect">
                      <a:avLst/>
                    </a:prstGeom>
                  </pic:spPr>
                </pic:pic>
              </a:graphicData>
            </a:graphic>
          </wp:inline>
        </w:drawing>
      </w:r>
    </w:p>
    <w:p w14:paraId="27FF883F" w14:textId="77777777" w:rsidR="00D4484E" w:rsidRDefault="00D4484E" w:rsidP="00D4484E">
      <w:r>
        <w:br w:type="page"/>
      </w:r>
    </w:p>
    <w:p w14:paraId="111AADEF" w14:textId="4EC23FBF" w:rsidR="00D4484E" w:rsidRDefault="00D4484E" w:rsidP="00190946">
      <w:pPr>
        <w:pStyle w:val="ListParagraph"/>
        <w:numPr>
          <w:ilvl w:val="0"/>
          <w:numId w:val="93"/>
        </w:numPr>
      </w:pPr>
      <w:r>
        <w:lastRenderedPageBreak/>
        <w:t xml:space="preserve">Select the Module </w:t>
      </w:r>
      <w:r w:rsidR="00FC2175">
        <w:t>6</w:t>
      </w:r>
      <w:r>
        <w:t xml:space="preserve"> Export folder.</w:t>
      </w:r>
    </w:p>
    <w:p w14:paraId="478F6385" w14:textId="77777777" w:rsidR="00D4484E" w:rsidRDefault="00D4484E" w:rsidP="00D4484E">
      <w:pPr>
        <w:pStyle w:val="Image"/>
      </w:pPr>
      <w:r>
        <w:drawing>
          <wp:inline distT="0" distB="0" distL="0" distR="0" wp14:anchorId="10BF5B17" wp14:editId="533A5661">
            <wp:extent cx="4517021" cy="2210456"/>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250">
                      <a:extLst>
                        <a:ext uri="{28A0092B-C50C-407E-A947-70E740481C1C}">
                          <a14:useLocalDpi xmlns:a14="http://schemas.microsoft.com/office/drawing/2010/main" val="0"/>
                        </a:ext>
                      </a:extLst>
                    </a:blip>
                    <a:stretch>
                      <a:fillRect/>
                    </a:stretch>
                  </pic:blipFill>
                  <pic:spPr>
                    <a:xfrm>
                      <a:off x="0" y="0"/>
                      <a:ext cx="4517021" cy="2210456"/>
                    </a:xfrm>
                    <a:prstGeom prst="rect">
                      <a:avLst/>
                    </a:prstGeom>
                  </pic:spPr>
                </pic:pic>
              </a:graphicData>
            </a:graphic>
          </wp:inline>
        </w:drawing>
      </w:r>
    </w:p>
    <w:p w14:paraId="62E9B9E9" w14:textId="77777777" w:rsidR="00D4484E" w:rsidRDefault="00D4484E" w:rsidP="00190946">
      <w:pPr>
        <w:pStyle w:val="ListParagraph"/>
        <w:numPr>
          <w:ilvl w:val="0"/>
          <w:numId w:val="93"/>
        </w:numPr>
      </w:pPr>
      <w:r>
        <w:t>The data is ready to run.</w:t>
      </w:r>
    </w:p>
    <w:p w14:paraId="3B8DFC42" w14:textId="77777777" w:rsidR="00D4484E" w:rsidRDefault="00D4484E" w:rsidP="00D4484E">
      <w:pPr>
        <w:pStyle w:val="Image"/>
      </w:pPr>
      <w:r>
        <w:drawing>
          <wp:inline distT="0" distB="0" distL="0" distR="0" wp14:anchorId="2706E047" wp14:editId="3F2B3A63">
            <wp:extent cx="4018034" cy="2257143"/>
            <wp:effectExtent l="0" t="0" r="190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251">
                      <a:extLst>
                        <a:ext uri="{28A0092B-C50C-407E-A947-70E740481C1C}">
                          <a14:useLocalDpi xmlns:a14="http://schemas.microsoft.com/office/drawing/2010/main" val="0"/>
                        </a:ext>
                      </a:extLst>
                    </a:blip>
                    <a:stretch>
                      <a:fillRect/>
                    </a:stretch>
                  </pic:blipFill>
                  <pic:spPr>
                    <a:xfrm>
                      <a:off x="0" y="0"/>
                      <a:ext cx="4018034" cy="2257143"/>
                    </a:xfrm>
                    <a:prstGeom prst="rect">
                      <a:avLst/>
                    </a:prstGeom>
                  </pic:spPr>
                </pic:pic>
              </a:graphicData>
            </a:graphic>
          </wp:inline>
        </w:drawing>
      </w:r>
    </w:p>
    <w:p w14:paraId="511336EF" w14:textId="1A1AD68C" w:rsidR="00D4484E" w:rsidRDefault="0082229E" w:rsidP="00190946">
      <w:pPr>
        <w:pStyle w:val="ListParagraph"/>
        <w:numPr>
          <w:ilvl w:val="0"/>
          <w:numId w:val="93"/>
        </w:numPr>
      </w:pPr>
      <w:r>
        <w:t>Correct the paths and</w:t>
      </w:r>
      <w:r w:rsidRPr="00655D0F">
        <w:t xml:space="preserve"> click </w:t>
      </w:r>
      <w:r w:rsidRPr="001565BA">
        <w:t>OK</w:t>
      </w:r>
      <w:r w:rsidRPr="00655D0F">
        <w:t xml:space="preserve"> to start the simulation.</w:t>
      </w:r>
    </w:p>
    <w:p w14:paraId="692F4930" w14:textId="2C99F459" w:rsidR="00FC2175" w:rsidRDefault="00D4484E" w:rsidP="00D4484E">
      <w:pPr>
        <w:pStyle w:val="Image"/>
      </w:pPr>
      <w:r>
        <w:drawing>
          <wp:inline distT="0" distB="0" distL="0" distR="0" wp14:anchorId="433B8CFA" wp14:editId="14D13A19">
            <wp:extent cx="5209524" cy="1504762"/>
            <wp:effectExtent l="0" t="0" r="0" b="63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252">
                      <a:extLst>
                        <a:ext uri="{28A0092B-C50C-407E-A947-70E740481C1C}">
                          <a14:useLocalDpi xmlns:a14="http://schemas.microsoft.com/office/drawing/2010/main" val="0"/>
                        </a:ext>
                      </a:extLst>
                    </a:blip>
                    <a:stretch>
                      <a:fillRect/>
                    </a:stretch>
                  </pic:blipFill>
                  <pic:spPr>
                    <a:xfrm>
                      <a:off x="0" y="0"/>
                      <a:ext cx="5209524" cy="1504762"/>
                    </a:xfrm>
                    <a:prstGeom prst="rect">
                      <a:avLst/>
                    </a:prstGeom>
                  </pic:spPr>
                </pic:pic>
              </a:graphicData>
            </a:graphic>
          </wp:inline>
        </w:drawing>
      </w:r>
    </w:p>
    <w:p w14:paraId="293FCE8E" w14:textId="77777777" w:rsidR="00FC2175" w:rsidRDefault="00FC2175">
      <w:pPr>
        <w:rPr>
          <w:noProof/>
        </w:rPr>
      </w:pPr>
      <w:r>
        <w:br w:type="page"/>
      </w:r>
    </w:p>
    <w:p w14:paraId="6B131695" w14:textId="264DFDB0" w:rsidR="00BD17D9" w:rsidRDefault="00BD17D9" w:rsidP="00BD17D9">
      <w:pPr>
        <w:pStyle w:val="Heading2"/>
      </w:pPr>
      <w:bookmarkStart w:id="112" w:name="_Toc73347052"/>
      <w:r>
        <w:lastRenderedPageBreak/>
        <w:t xml:space="preserve">Step </w:t>
      </w:r>
      <w:r w:rsidR="00017AAB">
        <w:t>8</w:t>
      </w:r>
      <w:r>
        <w:t>.  Review the data</w:t>
      </w:r>
      <w:bookmarkEnd w:id="112"/>
    </w:p>
    <w:p w14:paraId="069C7159" w14:textId="4CF16919" w:rsidR="00FC2175" w:rsidRDefault="0039130E" w:rsidP="00190946">
      <w:pPr>
        <w:pStyle w:val="ListParagraph"/>
        <w:numPr>
          <w:ilvl w:val="0"/>
          <w:numId w:val="37"/>
        </w:numPr>
        <w:rPr>
          <w:noProof/>
        </w:rPr>
      </w:pPr>
      <w:r>
        <w:rPr>
          <w:noProof/>
        </w:rPr>
        <w:t xml:space="preserve">These are the 3 data files that were created.  </w:t>
      </w:r>
    </w:p>
    <w:p w14:paraId="6459B5C1" w14:textId="409A63D8" w:rsidR="0039130E" w:rsidRDefault="0039130E" w:rsidP="00190946">
      <w:pPr>
        <w:pStyle w:val="ListParagraph"/>
        <w:numPr>
          <w:ilvl w:val="0"/>
          <w:numId w:val="37"/>
        </w:numPr>
        <w:rPr>
          <w:noProof/>
        </w:rPr>
      </w:pPr>
      <w:r>
        <w:rPr>
          <w:noProof/>
        </w:rPr>
        <w:t>Levee.dat needed a Breach switch in Line 1.</w:t>
      </w:r>
    </w:p>
    <w:p w14:paraId="7DF51BE6" w14:textId="7916A51B" w:rsidR="0039130E" w:rsidRDefault="0039130E" w:rsidP="00190946">
      <w:pPr>
        <w:pStyle w:val="ListParagraph"/>
        <w:numPr>
          <w:ilvl w:val="0"/>
          <w:numId w:val="37"/>
        </w:numPr>
        <w:rPr>
          <w:noProof/>
        </w:rPr>
      </w:pPr>
      <w:r>
        <w:rPr>
          <w:noProof/>
        </w:rPr>
        <w:t>Inflow.dat has a “dummy” inflow node.  This allows graphics mode to function.</w:t>
      </w:r>
    </w:p>
    <w:p w14:paraId="74C8E51B" w14:textId="3577BDBE" w:rsidR="0039130E" w:rsidRDefault="0039130E" w:rsidP="00190946">
      <w:pPr>
        <w:pStyle w:val="ListParagraph"/>
        <w:numPr>
          <w:ilvl w:val="0"/>
          <w:numId w:val="37"/>
        </w:numPr>
        <w:rPr>
          <w:noProof/>
        </w:rPr>
      </w:pPr>
      <w:r>
        <w:rPr>
          <w:noProof/>
        </w:rPr>
        <w:t>Inflow.dat has the reservoir elevation.  When run initiates, FLO-2D will fill the reservoir.</w:t>
      </w:r>
    </w:p>
    <w:p w14:paraId="1C2A9FD9" w14:textId="22177600" w:rsidR="0039130E" w:rsidRDefault="0039130E" w:rsidP="00190946">
      <w:pPr>
        <w:pStyle w:val="ListParagraph"/>
        <w:numPr>
          <w:ilvl w:val="0"/>
          <w:numId w:val="37"/>
        </w:numPr>
        <w:rPr>
          <w:noProof/>
        </w:rPr>
      </w:pPr>
      <w:r>
        <w:rPr>
          <w:noProof/>
        </w:rPr>
        <w:t>Breach.dat stores the breach variables.</w:t>
      </w:r>
    </w:p>
    <w:p w14:paraId="5702A402" w14:textId="03751E30" w:rsidR="00D4484E" w:rsidRDefault="00FC2175" w:rsidP="00D4484E">
      <w:pPr>
        <w:pStyle w:val="Image"/>
      </w:pPr>
      <w:r>
        <w:drawing>
          <wp:inline distT="0" distB="0" distL="0" distR="0" wp14:anchorId="3FCB07B8" wp14:editId="442FD4E6">
            <wp:extent cx="6153150" cy="3503717"/>
            <wp:effectExtent l="0" t="0" r="0" b="19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253">
                      <a:extLst>
                        <a:ext uri="{28A0092B-C50C-407E-A947-70E740481C1C}">
                          <a14:useLocalDpi xmlns:a14="http://schemas.microsoft.com/office/drawing/2010/main" val="0"/>
                        </a:ext>
                      </a:extLst>
                    </a:blip>
                    <a:stretch>
                      <a:fillRect/>
                    </a:stretch>
                  </pic:blipFill>
                  <pic:spPr bwMode="auto">
                    <a:xfrm>
                      <a:off x="0" y="0"/>
                      <a:ext cx="6170391" cy="3513534"/>
                    </a:xfrm>
                    <a:prstGeom prst="rect">
                      <a:avLst/>
                    </a:prstGeom>
                    <a:noFill/>
                    <a:ln>
                      <a:noFill/>
                    </a:ln>
                  </pic:spPr>
                </pic:pic>
              </a:graphicData>
            </a:graphic>
          </wp:inline>
        </w:drawing>
      </w:r>
    </w:p>
    <w:p w14:paraId="337FE31D" w14:textId="3FFB9DF4" w:rsidR="001646E7" w:rsidRDefault="001646E7" w:rsidP="001646E7">
      <w:pPr>
        <w:pStyle w:val="Image"/>
      </w:pPr>
    </w:p>
    <w:p w14:paraId="32E77EDF" w14:textId="75FAF3B2" w:rsidR="00051B99" w:rsidRDefault="00051B99">
      <w:r>
        <w:br w:type="page"/>
      </w:r>
    </w:p>
    <w:p w14:paraId="0E9B33E7" w14:textId="678D5BD6" w:rsidR="00051B99" w:rsidRPr="00655D0F" w:rsidRDefault="00051B99" w:rsidP="00051B99">
      <w:pPr>
        <w:pStyle w:val="Heading1"/>
        <w:rPr>
          <w:rFonts w:asciiTheme="minorHAnsi" w:hAnsiTheme="minorHAnsi"/>
          <w:caps/>
        </w:rPr>
      </w:pPr>
      <w:bookmarkStart w:id="113" w:name="_Toc73347053"/>
      <w:r>
        <w:rPr>
          <w:rFonts w:asciiTheme="minorHAnsi" w:hAnsiTheme="minorHAnsi"/>
          <w:caps/>
        </w:rPr>
        <w:lastRenderedPageBreak/>
        <w:t>Module 7</w:t>
      </w:r>
      <w:r w:rsidRPr="00655D0F">
        <w:rPr>
          <w:rFonts w:asciiTheme="minorHAnsi" w:hAnsiTheme="minorHAnsi"/>
          <w:caps/>
        </w:rPr>
        <w:t xml:space="preserve"> –</w:t>
      </w:r>
      <w:r>
        <w:rPr>
          <w:rFonts w:asciiTheme="minorHAnsi" w:hAnsiTheme="minorHAnsi"/>
          <w:caps/>
        </w:rPr>
        <w:t xml:space="preserve"> Tailings Dam Tool</w:t>
      </w:r>
      <w:bookmarkEnd w:id="113"/>
    </w:p>
    <w:p w14:paraId="7322D312" w14:textId="77777777" w:rsidR="00051B99" w:rsidRPr="00655D0F" w:rsidRDefault="00051B99" w:rsidP="00051B99"/>
    <w:p w14:paraId="1A08558C" w14:textId="77777777" w:rsidR="00051B99" w:rsidRPr="00655D0F" w:rsidRDefault="00051B99" w:rsidP="00051B99"/>
    <w:p w14:paraId="4CC6A703" w14:textId="77777777" w:rsidR="00051B99" w:rsidRPr="00655D0F" w:rsidRDefault="00051B99" w:rsidP="00051B99"/>
    <w:p w14:paraId="7C01FF0B" w14:textId="77777777" w:rsidR="00051B99" w:rsidRPr="00655D0F" w:rsidRDefault="00051B99" w:rsidP="00051B99"/>
    <w:p w14:paraId="73A24AD8" w14:textId="77777777" w:rsidR="00051B99" w:rsidRPr="00655D0F" w:rsidRDefault="00051B99" w:rsidP="00051B99"/>
    <w:p w14:paraId="341E386E" w14:textId="77777777" w:rsidR="00051B99" w:rsidRPr="00655D0F" w:rsidRDefault="00051B99" w:rsidP="00051B99"/>
    <w:p w14:paraId="0667A676" w14:textId="77777777" w:rsidR="00051B99" w:rsidRPr="00655D0F" w:rsidRDefault="00051B99" w:rsidP="00051B99"/>
    <w:p w14:paraId="662ACAF5" w14:textId="77777777" w:rsidR="00051B99" w:rsidRPr="00655D0F" w:rsidRDefault="00051B99" w:rsidP="00051B99"/>
    <w:p w14:paraId="12B90222" w14:textId="77777777" w:rsidR="00051B99" w:rsidRPr="008B43BE" w:rsidRDefault="00051B99" w:rsidP="008B43BE">
      <w:pPr>
        <w:rPr>
          <w:b/>
          <w:bCs/>
        </w:rPr>
      </w:pPr>
      <w:r w:rsidRPr="008B43BE">
        <w:rPr>
          <w:b/>
          <w:bCs/>
        </w:rPr>
        <w:t>Overview</w:t>
      </w:r>
    </w:p>
    <w:p w14:paraId="5E937FC2" w14:textId="77777777" w:rsidR="00051B99" w:rsidRPr="00655D0F" w:rsidRDefault="00051B99" w:rsidP="00051B99"/>
    <w:p w14:paraId="5B991229" w14:textId="711CD6D6" w:rsidR="00051B99" w:rsidRPr="00655D0F" w:rsidRDefault="00051B99" w:rsidP="00051B99">
      <w:pPr>
        <w:rPr>
          <w:snapToGrid w:val="0"/>
        </w:rPr>
      </w:pPr>
      <w:r>
        <w:rPr>
          <w:snapToGrid w:val="0"/>
        </w:rPr>
        <w:t>In this tutorial,</w:t>
      </w:r>
      <w:r w:rsidR="00583513">
        <w:rPr>
          <w:snapToGrid w:val="0"/>
        </w:rPr>
        <w:t xml:space="preserve"> use QGIS and the tailings dam tool to create a tailings dam failure</w:t>
      </w:r>
      <w:r>
        <w:rPr>
          <w:snapToGrid w:val="0"/>
        </w:rPr>
        <w:t>.</w:t>
      </w:r>
    </w:p>
    <w:p w14:paraId="1A5AA330" w14:textId="77777777" w:rsidR="00051B99" w:rsidRPr="00655D0F" w:rsidRDefault="00051B99" w:rsidP="00051B99">
      <w:pPr>
        <w:widowControl w:val="0"/>
        <w:ind w:left="2835"/>
        <w:jc w:val="both"/>
        <w:rPr>
          <w:iCs/>
          <w:snapToGrid w:val="0"/>
        </w:rPr>
      </w:pPr>
    </w:p>
    <w:p w14:paraId="22331852" w14:textId="77777777" w:rsidR="00051B99" w:rsidRPr="00655D0F" w:rsidRDefault="00051B99" w:rsidP="00051B99">
      <w:pPr>
        <w:pStyle w:val="Heading1"/>
        <w:rPr>
          <w:rFonts w:asciiTheme="minorHAnsi" w:hAnsiTheme="minorHAnsi"/>
        </w:rPr>
      </w:pPr>
      <w:bookmarkStart w:id="114" w:name="_Toc73347054"/>
      <w:r w:rsidRPr="00655D0F">
        <w:rPr>
          <w:rFonts w:asciiTheme="minorHAnsi" w:hAnsiTheme="minorHAnsi"/>
          <w:sz w:val="28"/>
          <w:szCs w:val="28"/>
        </w:rPr>
        <w:t>Required Data</w:t>
      </w:r>
      <w:bookmarkEnd w:id="114"/>
    </w:p>
    <w:p w14:paraId="1D38B7E4" w14:textId="77777777" w:rsidR="00051B99" w:rsidRPr="00655D0F" w:rsidRDefault="00051B99" w:rsidP="00051B99"/>
    <w:p w14:paraId="23F35EDA" w14:textId="39D19AA1" w:rsidR="00051B99" w:rsidRPr="00655D0F" w:rsidRDefault="00051B99" w:rsidP="00051B99">
      <w:pPr>
        <w:rPr>
          <w:snapToGrid w:val="0"/>
        </w:rPr>
      </w:pPr>
      <w:r>
        <w:rPr>
          <w:snapToGrid w:val="0"/>
        </w:rPr>
        <w:t xml:space="preserve">The required data is in Module 7.  </w:t>
      </w:r>
    </w:p>
    <w:p w14:paraId="4A8A8D70" w14:textId="77777777" w:rsidR="00051B99" w:rsidRPr="00655D0F" w:rsidRDefault="00051B99" w:rsidP="00051B99">
      <w:r w:rsidRPr="00655D0F">
        <w:t xml:space="preserve"> </w:t>
      </w:r>
    </w:p>
    <w:p w14:paraId="4060DD06" w14:textId="77777777" w:rsidR="00051B99" w:rsidRPr="00655D0F" w:rsidRDefault="00051B99" w:rsidP="00051B99">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2023"/>
        <w:gridCol w:w="2789"/>
        <w:gridCol w:w="5399"/>
      </w:tblGrid>
      <w:tr w:rsidR="00051B99" w:rsidRPr="00655D0F" w14:paraId="08ABAC4C" w14:textId="77777777" w:rsidTr="00280FD9">
        <w:tc>
          <w:tcPr>
            <w:tcW w:w="2023" w:type="dxa"/>
            <w:vAlign w:val="center"/>
          </w:tcPr>
          <w:p w14:paraId="5F0C1920" w14:textId="77777777" w:rsidR="00051B99" w:rsidRPr="00655D0F" w:rsidRDefault="00051B99" w:rsidP="00280FD9">
            <w:pPr>
              <w:rPr>
                <w:b/>
              </w:rPr>
            </w:pPr>
            <w:r w:rsidRPr="00655D0F">
              <w:rPr>
                <w:b/>
              </w:rPr>
              <w:t>File</w:t>
            </w:r>
          </w:p>
        </w:tc>
        <w:tc>
          <w:tcPr>
            <w:tcW w:w="2789" w:type="dxa"/>
            <w:vAlign w:val="center"/>
          </w:tcPr>
          <w:p w14:paraId="6E2CDAAE" w14:textId="77777777" w:rsidR="00051B99" w:rsidRPr="00655D0F" w:rsidRDefault="00051B99" w:rsidP="00280FD9">
            <w:pPr>
              <w:rPr>
                <w:b/>
              </w:rPr>
            </w:pPr>
            <w:r w:rsidRPr="00655D0F">
              <w:rPr>
                <w:b/>
              </w:rPr>
              <w:t>Content</w:t>
            </w:r>
          </w:p>
        </w:tc>
        <w:tc>
          <w:tcPr>
            <w:tcW w:w="5399" w:type="dxa"/>
            <w:vAlign w:val="center"/>
          </w:tcPr>
          <w:p w14:paraId="49CE414B" w14:textId="423B5586" w:rsidR="00051B99" w:rsidRPr="00655D0F" w:rsidRDefault="00051B99" w:rsidP="00280FD9">
            <w:pPr>
              <w:rPr>
                <w:b/>
              </w:rPr>
            </w:pPr>
          </w:p>
        </w:tc>
      </w:tr>
      <w:tr w:rsidR="00051B99" w:rsidRPr="00655D0F" w14:paraId="365FB049" w14:textId="77777777" w:rsidTr="00280FD9">
        <w:tc>
          <w:tcPr>
            <w:tcW w:w="2023" w:type="dxa"/>
          </w:tcPr>
          <w:p w14:paraId="3CFD8F1D" w14:textId="77777777" w:rsidR="00051B99" w:rsidRPr="00655D0F" w:rsidRDefault="00051B99" w:rsidP="00280FD9">
            <w:pPr>
              <w:rPr>
                <w:color w:val="3366FF"/>
              </w:rPr>
            </w:pPr>
            <w:r>
              <w:rPr>
                <w:color w:val="3366FF"/>
              </w:rPr>
              <w:t>*.qgz</w:t>
            </w:r>
          </w:p>
        </w:tc>
        <w:tc>
          <w:tcPr>
            <w:tcW w:w="2789" w:type="dxa"/>
          </w:tcPr>
          <w:p w14:paraId="66682B84" w14:textId="77777777" w:rsidR="00051B99" w:rsidRPr="00655D0F" w:rsidRDefault="00051B99" w:rsidP="00280FD9">
            <w:r>
              <w:t>QGIS data files</w:t>
            </w:r>
          </w:p>
        </w:tc>
        <w:tc>
          <w:tcPr>
            <w:tcW w:w="5399" w:type="dxa"/>
          </w:tcPr>
          <w:p w14:paraId="455A5AF1" w14:textId="77777777" w:rsidR="00051B99" w:rsidRPr="00655D0F" w:rsidRDefault="00051B99" w:rsidP="00280FD9">
            <w:pPr>
              <w:rPr>
                <w:color w:val="3366FF"/>
              </w:rPr>
            </w:pPr>
          </w:p>
        </w:tc>
      </w:tr>
      <w:tr w:rsidR="00051B99" w:rsidRPr="00655D0F" w14:paraId="21E23B4A" w14:textId="77777777" w:rsidTr="00280FD9">
        <w:tc>
          <w:tcPr>
            <w:tcW w:w="2023" w:type="dxa"/>
          </w:tcPr>
          <w:p w14:paraId="0FFAA71B" w14:textId="77777777" w:rsidR="00051B99" w:rsidRPr="00655D0F" w:rsidRDefault="00051B99" w:rsidP="00280FD9">
            <w:pPr>
              <w:rPr>
                <w:color w:val="3366FF"/>
              </w:rPr>
            </w:pPr>
            <w:r>
              <w:rPr>
                <w:color w:val="3366FF"/>
              </w:rPr>
              <w:t>*.gpkg</w:t>
            </w:r>
          </w:p>
        </w:tc>
        <w:tc>
          <w:tcPr>
            <w:tcW w:w="2789" w:type="dxa"/>
          </w:tcPr>
          <w:p w14:paraId="1DE96E55" w14:textId="77777777" w:rsidR="00051B99" w:rsidRPr="00655D0F" w:rsidRDefault="00051B99" w:rsidP="00280FD9">
            <w:r>
              <w:t>FLO-2D Geopackage</w:t>
            </w:r>
          </w:p>
        </w:tc>
        <w:tc>
          <w:tcPr>
            <w:tcW w:w="5399" w:type="dxa"/>
          </w:tcPr>
          <w:p w14:paraId="1F3A7D36" w14:textId="77777777" w:rsidR="00051B99" w:rsidRPr="00655D0F" w:rsidRDefault="00051B99" w:rsidP="00280FD9">
            <w:pPr>
              <w:rPr>
                <w:color w:val="3366FF"/>
              </w:rPr>
            </w:pPr>
          </w:p>
        </w:tc>
      </w:tr>
      <w:tr w:rsidR="00583513" w:rsidRPr="00655D0F" w14:paraId="4B87D108" w14:textId="77777777" w:rsidTr="00280FD9">
        <w:tc>
          <w:tcPr>
            <w:tcW w:w="2023" w:type="dxa"/>
          </w:tcPr>
          <w:p w14:paraId="297AE5B6" w14:textId="6E7469DC" w:rsidR="00583513" w:rsidRDefault="00583513" w:rsidP="00280FD9">
            <w:pPr>
              <w:rPr>
                <w:color w:val="3366FF"/>
              </w:rPr>
            </w:pPr>
            <w:r>
              <w:rPr>
                <w:color w:val="3366FF"/>
              </w:rPr>
              <w:t>*.xml</w:t>
            </w:r>
          </w:p>
        </w:tc>
        <w:tc>
          <w:tcPr>
            <w:tcW w:w="2789" w:type="dxa"/>
          </w:tcPr>
          <w:p w14:paraId="6ACB324F" w14:textId="08F02005" w:rsidR="00583513" w:rsidRDefault="00583513" w:rsidP="00280FD9">
            <w:r>
              <w:t>Tailings dam data</w:t>
            </w:r>
          </w:p>
        </w:tc>
        <w:tc>
          <w:tcPr>
            <w:tcW w:w="5399" w:type="dxa"/>
          </w:tcPr>
          <w:p w14:paraId="1055ED93" w14:textId="77777777" w:rsidR="00583513" w:rsidRPr="00655D0F" w:rsidRDefault="00583513" w:rsidP="00280FD9">
            <w:pPr>
              <w:rPr>
                <w:color w:val="3366FF"/>
              </w:rPr>
            </w:pPr>
          </w:p>
        </w:tc>
      </w:tr>
      <w:tr w:rsidR="00583513" w:rsidRPr="00655D0F" w14:paraId="7EF23E32" w14:textId="77777777" w:rsidTr="00280FD9">
        <w:tc>
          <w:tcPr>
            <w:tcW w:w="2023" w:type="dxa"/>
          </w:tcPr>
          <w:p w14:paraId="3FA54B41" w14:textId="0FEECF6B" w:rsidR="00583513" w:rsidRDefault="00583513" w:rsidP="00280FD9">
            <w:pPr>
              <w:rPr>
                <w:color w:val="3366FF"/>
              </w:rPr>
            </w:pPr>
            <w:r>
              <w:rPr>
                <w:color w:val="3366FF"/>
              </w:rPr>
              <w:t>*.exe</w:t>
            </w:r>
          </w:p>
        </w:tc>
        <w:tc>
          <w:tcPr>
            <w:tcW w:w="2789" w:type="dxa"/>
          </w:tcPr>
          <w:p w14:paraId="4344CE0F" w14:textId="2795A44F" w:rsidR="00583513" w:rsidRDefault="00583513" w:rsidP="00280FD9">
            <w:r>
              <w:t xml:space="preserve">Tailings dam </w:t>
            </w:r>
            <w:r w:rsidR="005943DD">
              <w:t>tool</w:t>
            </w:r>
          </w:p>
        </w:tc>
        <w:tc>
          <w:tcPr>
            <w:tcW w:w="5399" w:type="dxa"/>
          </w:tcPr>
          <w:p w14:paraId="41A2004C" w14:textId="77777777" w:rsidR="00583513" w:rsidRPr="00655D0F" w:rsidRDefault="00583513" w:rsidP="00280FD9">
            <w:pPr>
              <w:rPr>
                <w:color w:val="3366FF"/>
              </w:rPr>
            </w:pPr>
          </w:p>
        </w:tc>
      </w:tr>
    </w:tbl>
    <w:p w14:paraId="301426CB" w14:textId="767E5A48" w:rsidR="00547E44" w:rsidRDefault="00547E44" w:rsidP="00051B99">
      <w:pPr>
        <w:rPr>
          <w:snapToGrid w:val="0"/>
        </w:rPr>
      </w:pPr>
    </w:p>
    <w:p w14:paraId="685A7EE7" w14:textId="77777777" w:rsidR="0054081F" w:rsidRDefault="0054081F" w:rsidP="00051B99">
      <w:pPr>
        <w:rPr>
          <w:snapToGrid w:val="0"/>
        </w:rPr>
      </w:pPr>
    </w:p>
    <w:p w14:paraId="609FEBA9" w14:textId="04C76059" w:rsidR="00547E44" w:rsidRDefault="00547E44" w:rsidP="00051B99">
      <w:pPr>
        <w:rPr>
          <w:snapToGrid w:val="0"/>
        </w:rPr>
      </w:pPr>
      <w:r>
        <w:rPr>
          <w:snapToGrid w:val="0"/>
        </w:rPr>
        <w:t>Citation List for this Tutorial:</w:t>
      </w:r>
    </w:p>
    <w:p w14:paraId="6713D142" w14:textId="65B956BD" w:rsidR="00547E44" w:rsidRPr="00E02D36" w:rsidRDefault="00547E44" w:rsidP="00547E44">
      <w:pPr>
        <w:pStyle w:val="NormalWeb"/>
        <w:ind w:left="567" w:hanging="567"/>
        <w:rPr>
          <w:rFonts w:asciiTheme="minorHAnsi" w:hAnsiTheme="minorHAnsi" w:cstheme="minorHAnsi"/>
        </w:rPr>
      </w:pPr>
      <w:r w:rsidRPr="00E02D36">
        <w:rPr>
          <w:rFonts w:asciiTheme="minorHAnsi" w:hAnsiTheme="minorHAnsi" w:cstheme="minorHAnsi"/>
        </w:rPr>
        <w:t>Robertson, P. K., de Melo, L., Williams, D. J., &amp; Wilson, G. W. (2019). Report of the Expert Panel on the Technical Causes of the Failure of Feijão Dam I.</w:t>
      </w:r>
      <w:r w:rsidR="00E02D36" w:rsidRPr="00E02D36">
        <w:rPr>
          <w:rFonts w:asciiTheme="minorHAnsi" w:hAnsiTheme="minorHAnsi" w:cstheme="minorHAnsi"/>
        </w:rPr>
        <w:t xml:space="preserve"> Pg.</w:t>
      </w:r>
      <w:r w:rsidRPr="00E02D36">
        <w:rPr>
          <w:rFonts w:asciiTheme="minorHAnsi" w:hAnsiTheme="minorHAnsi" w:cstheme="minorHAnsi"/>
        </w:rPr>
        <w:t xml:space="preserve"> 1–71. http://www.b1technicalinvestigation.com/report.html </w:t>
      </w:r>
    </w:p>
    <w:p w14:paraId="1DBF8378" w14:textId="06F95D40" w:rsidR="00FD518C" w:rsidRDefault="00E02D36" w:rsidP="00E02D36">
      <w:pPr>
        <w:pStyle w:val="NormalWeb"/>
        <w:ind w:left="567" w:hanging="567"/>
        <w:rPr>
          <w:rFonts w:asciiTheme="minorHAnsi" w:hAnsiTheme="minorHAnsi" w:cstheme="minorHAnsi"/>
        </w:rPr>
      </w:pPr>
      <w:r w:rsidRPr="00E02D36">
        <w:rPr>
          <w:rFonts w:asciiTheme="minorHAnsi" w:hAnsiTheme="minorHAnsi" w:cstheme="minorHAnsi"/>
        </w:rPr>
        <w:t>TUV SUD Bureau, P</w:t>
      </w:r>
      <w:r>
        <w:rPr>
          <w:rFonts w:asciiTheme="minorHAnsi" w:hAnsiTheme="minorHAnsi" w:cstheme="minorHAnsi"/>
        </w:rPr>
        <w:t>eriodic</w:t>
      </w:r>
      <w:r w:rsidRPr="00E02D36">
        <w:rPr>
          <w:rFonts w:asciiTheme="minorHAnsi" w:hAnsiTheme="minorHAnsi" w:cstheme="minorHAnsi"/>
        </w:rPr>
        <w:t xml:space="preserve"> R</w:t>
      </w:r>
      <w:r>
        <w:rPr>
          <w:rFonts w:asciiTheme="minorHAnsi" w:hAnsiTheme="minorHAnsi" w:cstheme="minorHAnsi"/>
        </w:rPr>
        <w:t>eview</w:t>
      </w:r>
      <w:r w:rsidRPr="00E02D36">
        <w:rPr>
          <w:rFonts w:asciiTheme="minorHAnsi" w:hAnsiTheme="minorHAnsi" w:cstheme="minorHAnsi"/>
        </w:rPr>
        <w:t xml:space="preserve"> D</w:t>
      </w:r>
      <w:r>
        <w:rPr>
          <w:rFonts w:asciiTheme="minorHAnsi" w:hAnsiTheme="minorHAnsi" w:cstheme="minorHAnsi"/>
        </w:rPr>
        <w:t>am</w:t>
      </w:r>
      <w:r w:rsidRPr="00E02D36">
        <w:rPr>
          <w:rFonts w:asciiTheme="minorHAnsi" w:hAnsiTheme="minorHAnsi" w:cstheme="minorHAnsi"/>
        </w:rPr>
        <w:t xml:space="preserve"> M</w:t>
      </w:r>
      <w:r>
        <w:rPr>
          <w:rFonts w:asciiTheme="minorHAnsi" w:hAnsiTheme="minorHAnsi" w:cstheme="minorHAnsi"/>
        </w:rPr>
        <w:t>ine</w:t>
      </w:r>
      <w:r w:rsidRPr="00E02D36">
        <w:rPr>
          <w:rFonts w:asciiTheme="minorHAnsi" w:hAnsiTheme="minorHAnsi" w:cstheme="minorHAnsi"/>
        </w:rPr>
        <w:t xml:space="preserve"> S</w:t>
      </w:r>
      <w:r>
        <w:rPr>
          <w:rFonts w:asciiTheme="minorHAnsi" w:hAnsiTheme="minorHAnsi" w:cstheme="minorHAnsi"/>
        </w:rPr>
        <w:t>afety</w:t>
      </w:r>
      <w:r w:rsidRPr="00E02D36">
        <w:rPr>
          <w:rFonts w:asciiTheme="minorHAnsi" w:hAnsiTheme="minorHAnsi" w:cstheme="minorHAnsi"/>
        </w:rPr>
        <w:t xml:space="preserve"> S</w:t>
      </w:r>
      <w:r>
        <w:rPr>
          <w:rFonts w:asciiTheme="minorHAnsi" w:hAnsiTheme="minorHAnsi" w:cstheme="minorHAnsi"/>
        </w:rPr>
        <w:t>tream</w:t>
      </w:r>
      <w:r w:rsidRPr="00E02D36">
        <w:rPr>
          <w:rFonts w:asciiTheme="minorHAnsi" w:hAnsiTheme="minorHAnsi" w:cstheme="minorHAnsi"/>
        </w:rPr>
        <w:t xml:space="preserve"> B</w:t>
      </w:r>
      <w:r>
        <w:rPr>
          <w:rFonts w:asciiTheme="minorHAnsi" w:hAnsiTheme="minorHAnsi" w:cstheme="minorHAnsi"/>
        </w:rPr>
        <w:t>ean</w:t>
      </w:r>
      <w:r w:rsidRPr="00E02D36">
        <w:rPr>
          <w:rFonts w:asciiTheme="minorHAnsi" w:hAnsiTheme="minorHAnsi" w:cstheme="minorHAnsi"/>
        </w:rPr>
        <w:t xml:space="preserve"> - D</w:t>
      </w:r>
      <w:r>
        <w:rPr>
          <w:rFonts w:asciiTheme="minorHAnsi" w:hAnsiTheme="minorHAnsi" w:cstheme="minorHAnsi"/>
        </w:rPr>
        <w:t>am</w:t>
      </w:r>
      <w:r w:rsidRPr="00E02D36">
        <w:rPr>
          <w:rFonts w:asciiTheme="minorHAnsi" w:hAnsiTheme="minorHAnsi" w:cstheme="minorHAnsi"/>
        </w:rPr>
        <w:t xml:space="preserve"> I T</w:t>
      </w:r>
      <w:r>
        <w:rPr>
          <w:rFonts w:asciiTheme="minorHAnsi" w:hAnsiTheme="minorHAnsi" w:cstheme="minorHAnsi"/>
        </w:rPr>
        <w:t>echnical</w:t>
      </w:r>
      <w:r w:rsidRPr="00E02D36">
        <w:rPr>
          <w:rFonts w:asciiTheme="minorHAnsi" w:hAnsiTheme="minorHAnsi" w:cstheme="minorHAnsi"/>
        </w:rPr>
        <w:t xml:space="preserve"> R</w:t>
      </w:r>
      <w:r>
        <w:rPr>
          <w:rFonts w:asciiTheme="minorHAnsi" w:hAnsiTheme="minorHAnsi" w:cstheme="minorHAnsi"/>
        </w:rPr>
        <w:t>eport</w:t>
      </w:r>
      <w:r w:rsidRPr="00E02D36">
        <w:rPr>
          <w:rFonts w:asciiTheme="minorHAnsi" w:hAnsiTheme="minorHAnsi" w:cstheme="minorHAnsi"/>
        </w:rPr>
        <w:t xml:space="preserve">. SP-RC-117/17 Rev. 4 . Pg. 1–265. published on May 17, 2017, Ordinance DNPM No. 70,389 / 2017.  </w:t>
      </w:r>
      <w:r w:rsidR="00FD518C" w:rsidRPr="005943DD">
        <w:rPr>
          <w:rFonts w:asciiTheme="minorHAnsi" w:hAnsiTheme="minorHAnsi" w:cstheme="minorHAnsi"/>
        </w:rPr>
        <w:t>https://worldminetailingsfailures.org/wp-content/uploads/2019/03/TUV_SUD_2017_Periodic_Safety_Review.en_.pdf</w:t>
      </w:r>
    </w:p>
    <w:p w14:paraId="59CFD0E0" w14:textId="77777777" w:rsidR="00FD518C" w:rsidRDefault="00FD518C">
      <w:pPr>
        <w:rPr>
          <w:rFonts w:cstheme="minorHAnsi"/>
        </w:rPr>
      </w:pPr>
      <w:r>
        <w:rPr>
          <w:rFonts w:cstheme="minorHAnsi"/>
        </w:rPr>
        <w:br w:type="page"/>
      </w:r>
    </w:p>
    <w:p w14:paraId="6EF75021" w14:textId="77777777" w:rsidR="00051B99" w:rsidRPr="000A6E2F" w:rsidRDefault="00051B99" w:rsidP="00051B99">
      <w:pPr>
        <w:pStyle w:val="Heading2"/>
      </w:pPr>
      <w:bookmarkStart w:id="115" w:name="_Toc73347055"/>
      <w:r w:rsidRPr="000A6E2F">
        <w:lastRenderedPageBreak/>
        <w:t>Step 1:  Load the project</w:t>
      </w:r>
      <w:bookmarkEnd w:id="115"/>
    </w:p>
    <w:p w14:paraId="20C9FD9F" w14:textId="3155C6F6" w:rsidR="00051B99" w:rsidRDefault="00051B99" w:rsidP="00190946">
      <w:pPr>
        <w:pStyle w:val="ListParagraph"/>
        <w:numPr>
          <w:ilvl w:val="0"/>
          <w:numId w:val="38"/>
        </w:numPr>
      </w:pPr>
      <w:r>
        <w:t xml:space="preserve">Start with the project from Module </w:t>
      </w:r>
      <w:r w:rsidR="00017AAB">
        <w:t>7</w:t>
      </w:r>
      <w:r>
        <w:t>.</w:t>
      </w:r>
    </w:p>
    <w:p w14:paraId="00138B84" w14:textId="7423C682" w:rsidR="00051B99" w:rsidRPr="00655D0F" w:rsidRDefault="00051B99" w:rsidP="00190946">
      <w:pPr>
        <w:pStyle w:val="ListParagraph"/>
        <w:numPr>
          <w:ilvl w:val="0"/>
          <w:numId w:val="38"/>
        </w:numPr>
      </w:pPr>
      <w:r>
        <w:t>If necessary, load it into Q</w:t>
      </w:r>
      <w:r w:rsidRPr="00655D0F">
        <w:t>GIS</w:t>
      </w:r>
      <w:r>
        <w:t xml:space="preserve">.  Open QGIS and drag the </w:t>
      </w:r>
      <w:r w:rsidR="00BB1E7B">
        <w:t>Tailings Dam Module 7</w:t>
      </w:r>
      <w:r>
        <w:t>.qgz file into the project.</w:t>
      </w:r>
    </w:p>
    <w:p w14:paraId="08DBF6C3" w14:textId="77777777" w:rsidR="00051B99" w:rsidRDefault="00051B99" w:rsidP="00190946">
      <w:pPr>
        <w:pStyle w:val="ListParagraph"/>
        <w:numPr>
          <w:ilvl w:val="0"/>
          <w:numId w:val="38"/>
        </w:numPr>
        <w:rPr>
          <w:noProof/>
        </w:rPr>
      </w:pPr>
      <w:r>
        <w:rPr>
          <w:noProof/>
        </w:rPr>
        <w:t>Save the project.</w:t>
      </w:r>
    </w:p>
    <w:p w14:paraId="799645F8" w14:textId="77777777" w:rsidR="00051B99" w:rsidRDefault="00051B99" w:rsidP="00051B99">
      <w:pPr>
        <w:pStyle w:val="ImageInd"/>
      </w:pPr>
      <w:r>
        <w:drawing>
          <wp:inline distT="0" distB="0" distL="0" distR="0" wp14:anchorId="31E5AECC" wp14:editId="00E971E6">
            <wp:extent cx="5943598" cy="3219448"/>
            <wp:effectExtent l="0" t="0" r="635" b="63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5943598" cy="3219448"/>
                    </a:xfrm>
                    <a:prstGeom prst="rect">
                      <a:avLst/>
                    </a:prstGeom>
                  </pic:spPr>
                </pic:pic>
              </a:graphicData>
            </a:graphic>
          </wp:inline>
        </w:drawing>
      </w:r>
    </w:p>
    <w:p w14:paraId="15072C42" w14:textId="77777777" w:rsidR="00051B99" w:rsidRDefault="00051B99" w:rsidP="00190946">
      <w:pPr>
        <w:pStyle w:val="ListParagraph"/>
        <w:numPr>
          <w:ilvl w:val="0"/>
          <w:numId w:val="38"/>
        </w:numPr>
      </w:pPr>
      <w:r>
        <w:t>Click Yes to load the model.</w:t>
      </w:r>
    </w:p>
    <w:p w14:paraId="4F39964D" w14:textId="77777777" w:rsidR="00051B99" w:rsidRDefault="00051B99" w:rsidP="00051B99">
      <w:pPr>
        <w:pStyle w:val="ListParagraph"/>
      </w:pPr>
    </w:p>
    <w:p w14:paraId="6F47D5E5" w14:textId="0B926DC1" w:rsidR="0031021A" w:rsidRDefault="00051B99" w:rsidP="00051B99">
      <w:r>
        <w:rPr>
          <w:noProof/>
        </w:rPr>
        <w:drawing>
          <wp:inline distT="0" distB="0" distL="0" distR="0" wp14:anchorId="7D0C344A" wp14:editId="02E60CA1">
            <wp:extent cx="4762724" cy="240982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255">
                      <a:extLst>
                        <a:ext uri="{28A0092B-C50C-407E-A947-70E740481C1C}">
                          <a14:useLocalDpi xmlns:a14="http://schemas.microsoft.com/office/drawing/2010/main" val="0"/>
                        </a:ext>
                      </a:extLst>
                    </a:blip>
                    <a:stretch>
                      <a:fillRect/>
                    </a:stretch>
                  </pic:blipFill>
                  <pic:spPr>
                    <a:xfrm>
                      <a:off x="0" y="0"/>
                      <a:ext cx="4767159" cy="2412069"/>
                    </a:xfrm>
                    <a:prstGeom prst="rect">
                      <a:avLst/>
                    </a:prstGeom>
                  </pic:spPr>
                </pic:pic>
              </a:graphicData>
            </a:graphic>
          </wp:inline>
        </w:drawing>
      </w:r>
    </w:p>
    <w:p w14:paraId="0B892C87" w14:textId="77777777" w:rsidR="0031021A" w:rsidRDefault="0031021A">
      <w:r>
        <w:br w:type="page"/>
      </w:r>
    </w:p>
    <w:p w14:paraId="0C8E7C07" w14:textId="096CD93A" w:rsidR="0031021A" w:rsidRDefault="0031021A" w:rsidP="0031021A">
      <w:pPr>
        <w:pStyle w:val="Heading2"/>
      </w:pPr>
      <w:bookmarkStart w:id="116" w:name="_Toc73347056"/>
      <w:r>
        <w:lastRenderedPageBreak/>
        <w:t>Step 2.  Find inflow node</w:t>
      </w:r>
      <w:bookmarkEnd w:id="116"/>
    </w:p>
    <w:p w14:paraId="6A11FF65" w14:textId="0565D88F" w:rsidR="0031021A" w:rsidRDefault="0031021A" w:rsidP="00190946">
      <w:pPr>
        <w:pStyle w:val="ListParagraph"/>
        <w:numPr>
          <w:ilvl w:val="0"/>
          <w:numId w:val="39"/>
        </w:numPr>
      </w:pPr>
      <w:r>
        <w:t>Zoom in on the inflow node.</w:t>
      </w:r>
    </w:p>
    <w:p w14:paraId="2F319D79" w14:textId="795AE26D" w:rsidR="0031021A" w:rsidRDefault="0031021A" w:rsidP="00190946">
      <w:pPr>
        <w:pStyle w:val="ListParagraph"/>
        <w:numPr>
          <w:ilvl w:val="0"/>
          <w:numId w:val="39"/>
        </w:numPr>
      </w:pPr>
      <w:r>
        <w:t>Open the Boundary Condition Editor</w:t>
      </w:r>
    </w:p>
    <w:p w14:paraId="2EAD71F9" w14:textId="0675B0DF" w:rsidR="0031021A" w:rsidRDefault="0031021A" w:rsidP="00190946">
      <w:pPr>
        <w:pStyle w:val="ListParagraph"/>
        <w:numPr>
          <w:ilvl w:val="0"/>
          <w:numId w:val="39"/>
        </w:numPr>
      </w:pPr>
      <w:r>
        <w:t xml:space="preserve">Check the Center </w:t>
      </w:r>
      <w:r w:rsidR="005C1FFE">
        <w:t xml:space="preserve">check </w:t>
      </w:r>
      <w:r>
        <w:t>box.</w:t>
      </w:r>
    </w:p>
    <w:p w14:paraId="02241B1E" w14:textId="2BF78F68" w:rsidR="0031021A" w:rsidRDefault="0031021A" w:rsidP="00190946">
      <w:pPr>
        <w:pStyle w:val="ListParagraph"/>
        <w:numPr>
          <w:ilvl w:val="0"/>
          <w:numId w:val="39"/>
        </w:numPr>
      </w:pPr>
      <w:r>
        <w:t>Click the Tailings Dam Loc</w:t>
      </w:r>
    </w:p>
    <w:p w14:paraId="53455BCD" w14:textId="56A6B9C2" w:rsidR="0031021A" w:rsidRDefault="0031021A" w:rsidP="0031021A">
      <w:pPr>
        <w:pStyle w:val="Image"/>
      </w:pPr>
      <w:r>
        <w:drawing>
          <wp:inline distT="0" distB="0" distL="0" distR="0" wp14:anchorId="4D381C96" wp14:editId="79BF8149">
            <wp:extent cx="3626641" cy="1690852"/>
            <wp:effectExtent l="0" t="0" r="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37077" cy="1695717"/>
                    </a:xfrm>
                    <a:prstGeom prst="rect">
                      <a:avLst/>
                    </a:prstGeom>
                  </pic:spPr>
                </pic:pic>
              </a:graphicData>
            </a:graphic>
          </wp:inline>
        </w:drawing>
      </w:r>
    </w:p>
    <w:p w14:paraId="55311E2B" w14:textId="2259652F" w:rsidR="0031021A" w:rsidRDefault="0031021A" w:rsidP="00190946">
      <w:pPr>
        <w:pStyle w:val="ListParagraph"/>
        <w:numPr>
          <w:ilvl w:val="0"/>
          <w:numId w:val="39"/>
        </w:numPr>
      </w:pPr>
      <w:r>
        <w:t>Zoom in with the mouse wheel.</w:t>
      </w:r>
      <w:r w:rsidR="00C5505B">
        <w:t xml:space="preserve">  This is the inflow node location where the breach starts.</w:t>
      </w:r>
    </w:p>
    <w:p w14:paraId="3FFA7CFE" w14:textId="439A3F22" w:rsidR="00C5505B" w:rsidRDefault="00C5505B" w:rsidP="00C5505B">
      <w:pPr>
        <w:pStyle w:val="Image"/>
      </w:pPr>
      <w:r>
        <w:drawing>
          <wp:inline distT="0" distB="0" distL="0" distR="0" wp14:anchorId="0F74DAE3" wp14:editId="01D3803A">
            <wp:extent cx="4648466" cy="1929412"/>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658794" cy="1933699"/>
                    </a:xfrm>
                    <a:prstGeom prst="rect">
                      <a:avLst/>
                    </a:prstGeom>
                  </pic:spPr>
                </pic:pic>
              </a:graphicData>
            </a:graphic>
          </wp:inline>
        </w:drawing>
      </w:r>
    </w:p>
    <w:p w14:paraId="5F766058" w14:textId="0A6CFD37" w:rsidR="0031021A" w:rsidRDefault="0031021A" w:rsidP="0031021A">
      <w:pPr>
        <w:pStyle w:val="Heading2"/>
      </w:pPr>
      <w:bookmarkStart w:id="117" w:name="_Toc73347057"/>
      <w:r>
        <w:t>Step 3. Run the Tailings Dam Tool</w:t>
      </w:r>
      <w:bookmarkEnd w:id="117"/>
    </w:p>
    <w:p w14:paraId="123AD6DD" w14:textId="2883A537" w:rsidR="0031021A" w:rsidRDefault="0031021A" w:rsidP="00190946">
      <w:pPr>
        <w:pStyle w:val="ListParagraph"/>
        <w:numPr>
          <w:ilvl w:val="0"/>
          <w:numId w:val="40"/>
        </w:numPr>
      </w:pPr>
      <w:r>
        <w:t>Click the run Tailings Dam Tool button.</w:t>
      </w:r>
    </w:p>
    <w:p w14:paraId="5D65E680" w14:textId="3337A192" w:rsidR="00C5505B" w:rsidRDefault="0031021A" w:rsidP="0031021A">
      <w:pPr>
        <w:pStyle w:val="Image"/>
      </w:pPr>
      <w:r>
        <w:drawing>
          <wp:inline distT="0" distB="0" distL="0" distR="0" wp14:anchorId="04BAB738" wp14:editId="34D1C457">
            <wp:extent cx="5943600" cy="3683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943600" cy="368300"/>
                    </a:xfrm>
                    <a:prstGeom prst="rect">
                      <a:avLst/>
                    </a:prstGeom>
                    <a:noFill/>
                    <a:ln>
                      <a:noFill/>
                    </a:ln>
                  </pic:spPr>
                </pic:pic>
              </a:graphicData>
            </a:graphic>
          </wp:inline>
        </w:drawing>
      </w:r>
    </w:p>
    <w:p w14:paraId="783E22AC" w14:textId="02C50903" w:rsidR="00C5505B" w:rsidRDefault="00C5505B">
      <w:r>
        <w:br w:type="page"/>
      </w:r>
    </w:p>
    <w:p w14:paraId="5C033494" w14:textId="15981915" w:rsidR="0031021A" w:rsidRDefault="0031021A" w:rsidP="00190946">
      <w:pPr>
        <w:pStyle w:val="ListParagraph"/>
        <w:numPr>
          <w:ilvl w:val="0"/>
          <w:numId w:val="40"/>
        </w:numPr>
      </w:pPr>
      <w:r>
        <w:lastRenderedPageBreak/>
        <w:t>Set both file locations to the Module 7 folder.</w:t>
      </w:r>
    </w:p>
    <w:p w14:paraId="0706E844" w14:textId="43165B13" w:rsidR="0031021A" w:rsidRPr="0031021A" w:rsidRDefault="0031021A" w:rsidP="0031021A">
      <w:pPr>
        <w:pStyle w:val="Image"/>
      </w:pPr>
      <w:r>
        <w:drawing>
          <wp:inline distT="0" distB="0" distL="0" distR="0" wp14:anchorId="4BB0CBEE" wp14:editId="1E5F151E">
            <wp:extent cx="4321148" cy="1187376"/>
            <wp:effectExtent l="0" t="0" r="381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259">
                      <a:extLst>
                        <a:ext uri="{28A0092B-C50C-407E-A947-70E740481C1C}">
                          <a14:useLocalDpi xmlns:a14="http://schemas.microsoft.com/office/drawing/2010/main" val="0"/>
                        </a:ext>
                      </a:extLst>
                    </a:blip>
                    <a:stretch>
                      <a:fillRect/>
                    </a:stretch>
                  </pic:blipFill>
                  <pic:spPr>
                    <a:xfrm>
                      <a:off x="0" y="0"/>
                      <a:ext cx="4334598" cy="1191072"/>
                    </a:xfrm>
                    <a:prstGeom prst="rect">
                      <a:avLst/>
                    </a:prstGeom>
                  </pic:spPr>
                </pic:pic>
              </a:graphicData>
            </a:graphic>
          </wp:inline>
        </w:drawing>
      </w:r>
    </w:p>
    <w:p w14:paraId="15EF7F3B" w14:textId="0B17A425" w:rsidR="0031021A" w:rsidRDefault="0031021A" w:rsidP="003C332D">
      <w:pPr>
        <w:pStyle w:val="Heading2"/>
      </w:pPr>
      <w:bookmarkStart w:id="118" w:name="_Toc73347058"/>
      <w:r>
        <w:t>Step 4.  Dam geometry</w:t>
      </w:r>
      <w:bookmarkEnd w:id="118"/>
    </w:p>
    <w:p w14:paraId="2500C415" w14:textId="59808AB5" w:rsidR="002B29CA" w:rsidRDefault="002B29CA" w:rsidP="00051B99">
      <w:r>
        <w:t>Dam Height = 70 m</w:t>
      </w:r>
    </w:p>
    <w:p w14:paraId="335625C9" w14:textId="460666D6" w:rsidR="002B29CA" w:rsidRDefault="003C332D" w:rsidP="00051B99">
      <w:r>
        <w:t xml:space="preserve">Downstream Slope = </w:t>
      </w:r>
      <w:r w:rsidR="001031B1">
        <w:t>1.</w:t>
      </w:r>
      <w:r>
        <w:t>5:1</w:t>
      </w:r>
    </w:p>
    <w:p w14:paraId="319F0D8A" w14:textId="77777777" w:rsidR="002B29CA" w:rsidRDefault="002B29CA" w:rsidP="002B29CA">
      <w:pPr>
        <w:keepNext/>
      </w:pPr>
      <w:r>
        <w:rPr>
          <w:noProof/>
        </w:rPr>
        <w:drawing>
          <wp:inline distT="0" distB="0" distL="0" distR="0" wp14:anchorId="096B8947" wp14:editId="266259BA">
            <wp:extent cx="5942787" cy="1909011"/>
            <wp:effectExtent l="0" t="0" r="127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a:srcRect t="16311" b="18255"/>
                    <a:stretch/>
                  </pic:blipFill>
                  <pic:spPr bwMode="auto">
                    <a:xfrm>
                      <a:off x="0" y="0"/>
                      <a:ext cx="5943600" cy="1909272"/>
                    </a:xfrm>
                    <a:prstGeom prst="rect">
                      <a:avLst/>
                    </a:prstGeom>
                    <a:ln>
                      <a:noFill/>
                    </a:ln>
                    <a:extLst>
                      <a:ext uri="{53640926-AAD7-44D8-BBD7-CCE9431645EC}">
                        <a14:shadowObscured xmlns:a14="http://schemas.microsoft.com/office/drawing/2010/main"/>
                      </a:ext>
                    </a:extLst>
                  </pic:spPr>
                </pic:pic>
              </a:graphicData>
            </a:graphic>
          </wp:inline>
        </w:drawing>
      </w:r>
    </w:p>
    <w:p w14:paraId="02D5F250" w14:textId="62420921" w:rsidR="0031021A" w:rsidRDefault="002B29CA" w:rsidP="002B29CA">
      <w:pPr>
        <w:pStyle w:val="Caption"/>
      </w:pPr>
      <w:r>
        <w:t xml:space="preserve">Figure </w:t>
      </w:r>
      <w:r w:rsidR="001E3D0D">
        <w:fldChar w:fldCharType="begin"/>
      </w:r>
      <w:r w:rsidR="001E3D0D">
        <w:instrText xml:space="preserve"> SEQ Figure \* ARABIC </w:instrText>
      </w:r>
      <w:r w:rsidR="001E3D0D">
        <w:fldChar w:fldCharType="separate"/>
      </w:r>
      <w:r w:rsidR="00796C37">
        <w:rPr>
          <w:noProof/>
        </w:rPr>
        <w:t>1</w:t>
      </w:r>
      <w:r w:rsidR="001E3D0D">
        <w:rPr>
          <w:noProof/>
        </w:rPr>
        <w:fldChar w:fldCharType="end"/>
      </w:r>
      <w:r>
        <w:t>.  Dam Profile. Source</w:t>
      </w:r>
      <w:r w:rsidR="00D362E5">
        <w:t>:</w:t>
      </w:r>
      <w:r>
        <w:t xml:space="preserve"> Feijao Dam 1 Expert Panel</w:t>
      </w:r>
      <w:r w:rsidR="00D362E5">
        <w:t xml:space="preserve"> Appendices </w:t>
      </w:r>
      <w:r>
        <w:t>(2019)</w:t>
      </w:r>
      <w:r w:rsidR="00D362E5">
        <w:t>.</w:t>
      </w:r>
    </w:p>
    <w:p w14:paraId="565A8846" w14:textId="2990278B" w:rsidR="004B4842" w:rsidRDefault="004B4842" w:rsidP="004B4842">
      <w:r>
        <w:t>Freeboard = 5m</w:t>
      </w:r>
    </w:p>
    <w:p w14:paraId="594955EE" w14:textId="77777777" w:rsidR="004B4842" w:rsidRDefault="004B4842" w:rsidP="004B4842">
      <w:pPr>
        <w:keepNext/>
      </w:pPr>
      <w:r>
        <w:rPr>
          <w:noProof/>
        </w:rPr>
        <w:drawing>
          <wp:inline distT="0" distB="0" distL="0" distR="0" wp14:anchorId="0150F655" wp14:editId="1A06D27A">
            <wp:extent cx="3428571" cy="134285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428571" cy="1342857"/>
                    </a:xfrm>
                    <a:prstGeom prst="rect">
                      <a:avLst/>
                    </a:prstGeom>
                  </pic:spPr>
                </pic:pic>
              </a:graphicData>
            </a:graphic>
          </wp:inline>
        </w:drawing>
      </w:r>
    </w:p>
    <w:p w14:paraId="47F50F20" w14:textId="1E082FBE" w:rsidR="004B4842" w:rsidRPr="004B4842" w:rsidRDefault="004B4842" w:rsidP="004B4842">
      <w:pPr>
        <w:pStyle w:val="Caption"/>
      </w:pPr>
      <w:r>
        <w:t xml:space="preserve">Figure </w:t>
      </w:r>
      <w:r w:rsidR="001E3D0D">
        <w:fldChar w:fldCharType="begin"/>
      </w:r>
      <w:r w:rsidR="001E3D0D">
        <w:instrText xml:space="preserve"> SEQ Figure \* ARABIC </w:instrText>
      </w:r>
      <w:r w:rsidR="001E3D0D">
        <w:fldChar w:fldCharType="separate"/>
      </w:r>
      <w:r w:rsidR="00796C37">
        <w:rPr>
          <w:noProof/>
        </w:rPr>
        <w:t>2</w:t>
      </w:r>
      <w:r w:rsidR="001E3D0D">
        <w:rPr>
          <w:noProof/>
        </w:rPr>
        <w:fldChar w:fldCharType="end"/>
      </w:r>
      <w:r>
        <w:t>.  Dam Geometry at crest. Source:</w:t>
      </w:r>
      <w:r w:rsidRPr="004B4842">
        <w:t xml:space="preserve"> </w:t>
      </w:r>
      <w:r>
        <w:t>Periodic Safety Review Vale TUV SUD (2017).</w:t>
      </w:r>
    </w:p>
    <w:p w14:paraId="110435D6" w14:textId="0FAAA27A" w:rsidR="003C332D" w:rsidRDefault="003C332D" w:rsidP="0019383E">
      <w:pPr>
        <w:pStyle w:val="Heading2"/>
      </w:pPr>
      <w:bookmarkStart w:id="119" w:name="_Toc73347059"/>
      <w:r>
        <w:lastRenderedPageBreak/>
        <w:t>Step 5. Volume</w:t>
      </w:r>
      <w:bookmarkEnd w:id="119"/>
    </w:p>
    <w:p w14:paraId="2027C983" w14:textId="63A009CD" w:rsidR="003C332D" w:rsidRDefault="003C332D" w:rsidP="003C332D">
      <w:pPr>
        <w:keepNext/>
      </w:pPr>
      <w:r>
        <w:t>Volume Solids: 7.53X10^6 m</w:t>
      </w:r>
      <w:r w:rsidRPr="00400497">
        <w:rPr>
          <w:vertAlign w:val="superscript"/>
        </w:rPr>
        <w:t>3</w:t>
      </w:r>
    </w:p>
    <w:p w14:paraId="0DA4E6D3" w14:textId="186F22D8" w:rsidR="003C332D" w:rsidRDefault="00400497" w:rsidP="003C332D">
      <w:pPr>
        <w:keepNext/>
      </w:pPr>
      <w:r>
        <w:t>Actual Volume: 8X10^6 m</w:t>
      </w:r>
      <w:r w:rsidRPr="00400497">
        <w:rPr>
          <w:vertAlign w:val="superscript"/>
        </w:rPr>
        <w:t>3</w:t>
      </w:r>
    </w:p>
    <w:p w14:paraId="7A98808C" w14:textId="5E102ABF" w:rsidR="00400497" w:rsidRDefault="00400497" w:rsidP="003C332D">
      <w:pPr>
        <w:keepNext/>
      </w:pPr>
      <w:r>
        <w:t>Volume to the crest 8.80X10^6 m</w:t>
      </w:r>
      <w:r w:rsidRPr="00400497">
        <w:rPr>
          <w:vertAlign w:val="superscript"/>
        </w:rPr>
        <w:t>3</w:t>
      </w:r>
    </w:p>
    <w:p w14:paraId="2049D4F6" w14:textId="2A5BA8CE" w:rsidR="003C332D" w:rsidRDefault="003C332D" w:rsidP="003C332D">
      <w:pPr>
        <w:keepNext/>
      </w:pPr>
      <w:r>
        <w:rPr>
          <w:noProof/>
        </w:rPr>
        <w:drawing>
          <wp:inline distT="0" distB="0" distL="0" distR="0" wp14:anchorId="1967C240" wp14:editId="4BDFE1AF">
            <wp:extent cx="5943600" cy="4758690"/>
            <wp:effectExtent l="0" t="0" r="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4758690"/>
                    </a:xfrm>
                    <a:prstGeom prst="rect">
                      <a:avLst/>
                    </a:prstGeom>
                  </pic:spPr>
                </pic:pic>
              </a:graphicData>
            </a:graphic>
          </wp:inline>
        </w:drawing>
      </w:r>
    </w:p>
    <w:p w14:paraId="78410979" w14:textId="126BFACD" w:rsidR="003C332D" w:rsidRDefault="003C332D" w:rsidP="003C332D">
      <w:pPr>
        <w:pStyle w:val="Caption"/>
      </w:pPr>
      <w:r>
        <w:t xml:space="preserve">Figure </w:t>
      </w:r>
      <w:r w:rsidR="001E3D0D">
        <w:fldChar w:fldCharType="begin"/>
      </w:r>
      <w:r w:rsidR="001E3D0D">
        <w:instrText xml:space="preserve"> SEQ Figure \* ARABIC </w:instrText>
      </w:r>
      <w:r w:rsidR="001E3D0D">
        <w:fldChar w:fldCharType="separate"/>
      </w:r>
      <w:r w:rsidR="00796C37">
        <w:rPr>
          <w:noProof/>
        </w:rPr>
        <w:t>3</w:t>
      </w:r>
      <w:r w:rsidR="001E3D0D">
        <w:rPr>
          <w:noProof/>
        </w:rPr>
        <w:fldChar w:fldCharType="end"/>
      </w:r>
      <w:r>
        <w:t xml:space="preserve">.  Volume Curve 6.22.  </w:t>
      </w:r>
      <w:r w:rsidR="00D362E5">
        <w:t xml:space="preserve">Source: </w:t>
      </w:r>
      <w:r>
        <w:t>Periodic Safety Review Vale TUV SUD (2017)</w:t>
      </w:r>
      <w:r w:rsidR="00D362E5">
        <w:t>.</w:t>
      </w:r>
    </w:p>
    <w:p w14:paraId="7EF24BFE" w14:textId="2ACA022A" w:rsidR="00D362E5" w:rsidRDefault="00D362E5">
      <w:r>
        <w:br w:type="page"/>
      </w:r>
    </w:p>
    <w:p w14:paraId="22C1CFAA" w14:textId="286B7B68" w:rsidR="003C332D" w:rsidRDefault="00D362E5" w:rsidP="00D719BC">
      <w:pPr>
        <w:pStyle w:val="Heading2"/>
      </w:pPr>
      <w:bookmarkStart w:id="120" w:name="_Toc73347060"/>
      <w:r>
        <w:lastRenderedPageBreak/>
        <w:t xml:space="preserve">Step </w:t>
      </w:r>
      <w:r w:rsidR="0019383E">
        <w:t>6</w:t>
      </w:r>
      <w:r>
        <w:t>. Geotech data</w:t>
      </w:r>
      <w:bookmarkEnd w:id="120"/>
    </w:p>
    <w:p w14:paraId="3CA651D0" w14:textId="437F3856" w:rsidR="00046BE5" w:rsidRDefault="00046BE5" w:rsidP="003C332D">
      <w:r>
        <w:t>Dam compacted Unit Weight = 19 KN/m</w:t>
      </w:r>
      <w:r w:rsidRPr="00D719BC">
        <w:rPr>
          <w:vertAlign w:val="superscript"/>
        </w:rPr>
        <w:t>3</w:t>
      </w:r>
      <w:r>
        <w:t xml:space="preserve"> = 9279.43 kg/m</w:t>
      </w:r>
      <w:r w:rsidRPr="00D719BC">
        <w:rPr>
          <w:vertAlign w:val="superscript"/>
        </w:rPr>
        <w:t>3</w:t>
      </w:r>
    </w:p>
    <w:p w14:paraId="1738A1F9" w14:textId="28BA0E9B" w:rsidR="00046BE5" w:rsidRDefault="00046BE5" w:rsidP="003C332D">
      <w:pPr>
        <w:rPr>
          <w:vertAlign w:val="superscript"/>
        </w:rPr>
      </w:pPr>
      <w:r>
        <w:t xml:space="preserve">Dam Cohesion = 10 KPa = </w:t>
      </w:r>
      <w:r w:rsidR="00D719BC">
        <w:t>1,019.72 kg/m</w:t>
      </w:r>
      <w:r w:rsidR="00D719BC" w:rsidRPr="00D719BC">
        <w:rPr>
          <w:vertAlign w:val="superscript"/>
        </w:rPr>
        <w:t>2</w:t>
      </w:r>
    </w:p>
    <w:p w14:paraId="04CF0A15" w14:textId="7E0839C1" w:rsidR="00D719BC" w:rsidRPr="00D719BC" w:rsidRDefault="00D719BC" w:rsidP="003C332D">
      <w:r>
        <w:t>Angle of friction = 30 degrees</w:t>
      </w:r>
    </w:p>
    <w:p w14:paraId="0CA65E3F" w14:textId="657A4904" w:rsidR="00D362E5" w:rsidRDefault="00D362E5" w:rsidP="003C332D"/>
    <w:p w14:paraId="401E99C9" w14:textId="77777777" w:rsidR="00D362E5" w:rsidRDefault="00D362E5" w:rsidP="00D362E5">
      <w:pPr>
        <w:keepNext/>
      </w:pPr>
      <w:r>
        <w:rPr>
          <w:noProof/>
        </w:rPr>
        <w:drawing>
          <wp:inline distT="0" distB="0" distL="0" distR="0" wp14:anchorId="13F5B62A" wp14:editId="28E62759">
            <wp:extent cx="5943457" cy="4747895"/>
            <wp:effectExtent l="0" t="0" r="63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263">
                      <a:extLst>
                        <a:ext uri="{28A0092B-C50C-407E-A947-70E740481C1C}">
                          <a14:useLocalDpi xmlns:a14="http://schemas.microsoft.com/office/drawing/2010/main" val="0"/>
                        </a:ext>
                      </a:extLst>
                    </a:blip>
                    <a:stretch>
                      <a:fillRect/>
                    </a:stretch>
                  </pic:blipFill>
                  <pic:spPr>
                    <a:xfrm>
                      <a:off x="0" y="0"/>
                      <a:ext cx="5943457" cy="4747895"/>
                    </a:xfrm>
                    <a:prstGeom prst="rect">
                      <a:avLst/>
                    </a:prstGeom>
                  </pic:spPr>
                </pic:pic>
              </a:graphicData>
            </a:graphic>
          </wp:inline>
        </w:drawing>
      </w:r>
    </w:p>
    <w:p w14:paraId="1F4FFCC8" w14:textId="2AB0BDFE" w:rsidR="00D362E5" w:rsidRDefault="00D362E5" w:rsidP="00D362E5">
      <w:pPr>
        <w:pStyle w:val="Caption"/>
      </w:pPr>
      <w:r>
        <w:t xml:space="preserve">Figure </w:t>
      </w:r>
      <w:r w:rsidR="001E3D0D">
        <w:fldChar w:fldCharType="begin"/>
      </w:r>
      <w:r w:rsidR="001E3D0D">
        <w:instrText xml:space="preserve"> SEQ Figure \* ARABIC </w:instrText>
      </w:r>
      <w:r w:rsidR="001E3D0D">
        <w:fldChar w:fldCharType="separate"/>
      </w:r>
      <w:r w:rsidR="00796C37">
        <w:rPr>
          <w:noProof/>
        </w:rPr>
        <w:t>4</w:t>
      </w:r>
      <w:r w:rsidR="001E3D0D">
        <w:rPr>
          <w:noProof/>
        </w:rPr>
        <w:fldChar w:fldCharType="end"/>
      </w:r>
      <w:r>
        <w:t>.  Adopted Geotechnical Parameters.  Source: Periodic Safety Review Vale TUV SUD (2017).</w:t>
      </w:r>
    </w:p>
    <w:p w14:paraId="3E6A033E" w14:textId="262A95DA" w:rsidR="00D719BC" w:rsidRDefault="00D719BC" w:rsidP="007A3CF5">
      <w:pPr>
        <w:pStyle w:val="Heading2"/>
      </w:pPr>
      <w:bookmarkStart w:id="121" w:name="_Toc73347061"/>
      <w:r>
        <w:t xml:space="preserve">Step </w:t>
      </w:r>
      <w:r w:rsidR="0019383E">
        <w:t>7</w:t>
      </w:r>
      <w:r>
        <w:t>. Foundation geotechnical data</w:t>
      </w:r>
      <w:r w:rsidR="007A06D1">
        <w:t xml:space="preserve"> from TUV report</w:t>
      </w:r>
      <w:bookmarkEnd w:id="121"/>
    </w:p>
    <w:p w14:paraId="2F0C47C6" w14:textId="3A919161" w:rsidR="00D719BC" w:rsidRDefault="00D719BC" w:rsidP="00D719BC">
      <w:r>
        <w:t>NSPT silty clay between 5 and 11 strokes</w:t>
      </w:r>
    </w:p>
    <w:p w14:paraId="7D831133" w14:textId="71FF3006" w:rsidR="00D719BC" w:rsidRDefault="00D719BC" w:rsidP="00D719BC">
      <w:r>
        <w:t>NSPT saprolite horizon between 15 and 40 strokes</w:t>
      </w:r>
    </w:p>
    <w:p w14:paraId="65E243F3" w14:textId="2B577E98" w:rsidR="007A3CF5" w:rsidRDefault="00D719BC" w:rsidP="00D719BC">
      <w:pPr>
        <w:rPr>
          <w:vertAlign w:val="superscript"/>
        </w:rPr>
      </w:pPr>
      <w:r>
        <w:t>Unit weight = 20 KN/m</w:t>
      </w:r>
      <w:r w:rsidRPr="00D719BC">
        <w:rPr>
          <w:vertAlign w:val="superscript"/>
        </w:rPr>
        <w:t>3</w:t>
      </w:r>
      <w:r>
        <w:t xml:space="preserve"> = 2039.44 kg/m</w:t>
      </w:r>
      <w:r w:rsidRPr="00D719BC">
        <w:rPr>
          <w:vertAlign w:val="superscript"/>
        </w:rPr>
        <w:t>3</w:t>
      </w:r>
    </w:p>
    <w:p w14:paraId="56A04770" w14:textId="77777777" w:rsidR="007A3CF5" w:rsidRDefault="007A3CF5">
      <w:pPr>
        <w:rPr>
          <w:vertAlign w:val="superscript"/>
        </w:rPr>
      </w:pPr>
      <w:r>
        <w:rPr>
          <w:vertAlign w:val="superscript"/>
        </w:rPr>
        <w:br w:type="page"/>
      </w:r>
    </w:p>
    <w:p w14:paraId="6A03B584" w14:textId="6EC0635E" w:rsidR="00D719BC" w:rsidRDefault="007A3CF5" w:rsidP="0019383E">
      <w:pPr>
        <w:pStyle w:val="Heading2"/>
      </w:pPr>
      <w:bookmarkStart w:id="122" w:name="_Toc73347062"/>
      <w:r>
        <w:lastRenderedPageBreak/>
        <w:t xml:space="preserve">Step </w:t>
      </w:r>
      <w:r w:rsidR="00C44D1B">
        <w:t>8</w:t>
      </w:r>
      <w:r>
        <w:t xml:space="preserve">.  </w:t>
      </w:r>
      <w:r w:rsidR="0019383E">
        <w:t>Saturated tailings depth</w:t>
      </w:r>
      <w:bookmarkEnd w:id="122"/>
    </w:p>
    <w:p w14:paraId="405DCBE2" w14:textId="54FE8B56" w:rsidR="007A3CF5" w:rsidRDefault="007A3CF5" w:rsidP="00D719BC">
      <w:r>
        <w:t>Dam elevation = 942</w:t>
      </w:r>
    </w:p>
    <w:p w14:paraId="44344094" w14:textId="79C7ECBB" w:rsidR="007A3CF5" w:rsidRDefault="007A3CF5" w:rsidP="00D719BC">
      <w:r>
        <w:t xml:space="preserve">Water </w:t>
      </w:r>
      <w:r w:rsidR="00512194">
        <w:t>depth = 20 m</w:t>
      </w:r>
      <w:r w:rsidR="003C2E0B">
        <w:t xml:space="preserve"> (max)</w:t>
      </w:r>
      <w:r w:rsidR="00512194">
        <w:t xml:space="preserve"> 5 m</w:t>
      </w:r>
      <w:r w:rsidR="003C2E0B">
        <w:t xml:space="preserve"> (min)</w:t>
      </w:r>
    </w:p>
    <w:p w14:paraId="77E9A098" w14:textId="302776EA" w:rsidR="007A3CF5" w:rsidRDefault="003C2E0B" w:rsidP="007A3CF5">
      <w:pPr>
        <w:keepNext/>
      </w:pPr>
      <w:r>
        <w:t>Freeboard 5 m</w:t>
      </w:r>
    </w:p>
    <w:p w14:paraId="62A75AED" w14:textId="77777777" w:rsidR="00305E64" w:rsidRDefault="00305E64" w:rsidP="00305E64">
      <w:pPr>
        <w:keepNext/>
      </w:pPr>
      <w:r>
        <w:rPr>
          <w:noProof/>
        </w:rPr>
        <w:drawing>
          <wp:inline distT="0" distB="0" distL="0" distR="0" wp14:anchorId="57D52C5E" wp14:editId="2F1C7F49">
            <wp:extent cx="5943600" cy="214122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141220"/>
                    </a:xfrm>
                    <a:prstGeom prst="rect">
                      <a:avLst/>
                    </a:prstGeom>
                  </pic:spPr>
                </pic:pic>
              </a:graphicData>
            </a:graphic>
          </wp:inline>
        </w:drawing>
      </w:r>
    </w:p>
    <w:p w14:paraId="273812AC" w14:textId="0EBA6BA6" w:rsidR="00305E64" w:rsidRDefault="00305E64" w:rsidP="00305E64">
      <w:pPr>
        <w:pStyle w:val="Caption"/>
      </w:pPr>
      <w:r>
        <w:t xml:space="preserve">Figure </w:t>
      </w:r>
      <w:r w:rsidR="001E3D0D">
        <w:fldChar w:fldCharType="begin"/>
      </w:r>
      <w:r w:rsidR="001E3D0D">
        <w:instrText xml:space="preserve"> SEQ Figure \* ARABIC </w:instrText>
      </w:r>
      <w:r w:rsidR="001E3D0D">
        <w:fldChar w:fldCharType="separate"/>
      </w:r>
      <w:r w:rsidR="00796C37">
        <w:rPr>
          <w:noProof/>
        </w:rPr>
        <w:t>5</w:t>
      </w:r>
      <w:r w:rsidR="001E3D0D">
        <w:rPr>
          <w:noProof/>
        </w:rPr>
        <w:fldChar w:fldCharType="end"/>
      </w:r>
      <w:r>
        <w:t xml:space="preserve">.  Overlay of the Interpreted Water </w:t>
      </w:r>
      <w:r w:rsidR="007A06D1">
        <w:t>Surface</w:t>
      </w:r>
      <w:r>
        <w:t xml:space="preserve"> and the Cross Section 3-3 Profile. </w:t>
      </w:r>
      <w:r w:rsidR="007A06D1">
        <w:t>Source</w:t>
      </w:r>
      <w:r>
        <w:t>:</w:t>
      </w:r>
      <w:r w:rsidRPr="00305E64">
        <w:t xml:space="preserve"> </w:t>
      </w:r>
      <w:r>
        <w:t>Periodic Safety Review Vale TUV SUD (2017).</w:t>
      </w:r>
    </w:p>
    <w:p w14:paraId="0A40EDE2" w14:textId="77777777" w:rsidR="00C44D1B" w:rsidRDefault="00C44D1B">
      <w:r>
        <w:br w:type="page"/>
      </w:r>
    </w:p>
    <w:p w14:paraId="5182C83C" w14:textId="27C7C325" w:rsidR="00C44D1B" w:rsidRDefault="00C44D1B" w:rsidP="00C44D1B">
      <w:pPr>
        <w:pStyle w:val="Heading2"/>
      </w:pPr>
      <w:bookmarkStart w:id="123" w:name="_Toc73347063"/>
      <w:r>
        <w:lastRenderedPageBreak/>
        <w:t>Step 9. Tailings dam tool</w:t>
      </w:r>
      <w:bookmarkEnd w:id="123"/>
    </w:p>
    <w:p w14:paraId="35962474" w14:textId="102AF254" w:rsidR="00A969C7" w:rsidRPr="00A969C7" w:rsidRDefault="00A969C7" w:rsidP="00190946">
      <w:pPr>
        <w:pStyle w:val="ListParagraph"/>
        <w:numPr>
          <w:ilvl w:val="0"/>
          <w:numId w:val="41"/>
        </w:numPr>
      </w:pPr>
      <w:r>
        <w:t>Fill the data from the previous pages.</w:t>
      </w:r>
    </w:p>
    <w:p w14:paraId="4E15D32B" w14:textId="19B6B030" w:rsidR="00A969C7" w:rsidRDefault="00C44D1B" w:rsidP="00FD25B4">
      <w:pPr>
        <w:pStyle w:val="Image"/>
      </w:pPr>
      <w:r>
        <w:drawing>
          <wp:inline distT="0" distB="0" distL="0" distR="0" wp14:anchorId="61DD4972" wp14:editId="2C99EA8C">
            <wp:extent cx="5943561" cy="5353685"/>
            <wp:effectExtent l="0" t="0" r="63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265">
                      <a:extLst>
                        <a:ext uri="{28A0092B-C50C-407E-A947-70E740481C1C}">
                          <a14:useLocalDpi xmlns:a14="http://schemas.microsoft.com/office/drawing/2010/main" val="0"/>
                        </a:ext>
                      </a:extLst>
                    </a:blip>
                    <a:stretch>
                      <a:fillRect/>
                    </a:stretch>
                  </pic:blipFill>
                  <pic:spPr>
                    <a:xfrm>
                      <a:off x="0" y="0"/>
                      <a:ext cx="5943561" cy="5353685"/>
                    </a:xfrm>
                    <a:prstGeom prst="rect">
                      <a:avLst/>
                    </a:prstGeom>
                  </pic:spPr>
                </pic:pic>
              </a:graphicData>
            </a:graphic>
          </wp:inline>
        </w:drawing>
      </w:r>
    </w:p>
    <w:p w14:paraId="1091E759" w14:textId="77777777" w:rsidR="00A969C7" w:rsidRDefault="00A969C7">
      <w:r>
        <w:br w:type="page"/>
      </w:r>
    </w:p>
    <w:p w14:paraId="521FB9CA" w14:textId="0108EC17" w:rsidR="00A969C7" w:rsidRDefault="00A969C7" w:rsidP="00190946">
      <w:pPr>
        <w:pStyle w:val="ListParagraph"/>
        <w:numPr>
          <w:ilvl w:val="0"/>
          <w:numId w:val="41"/>
        </w:numPr>
      </w:pPr>
      <w:r>
        <w:lastRenderedPageBreak/>
        <w:t>Set the reservoir level to medium.</w:t>
      </w:r>
    </w:p>
    <w:p w14:paraId="4E55DB3D" w14:textId="66878ED8" w:rsidR="00A969C7" w:rsidRDefault="00A969C7" w:rsidP="00190946">
      <w:pPr>
        <w:pStyle w:val="ListParagraph"/>
        <w:numPr>
          <w:ilvl w:val="0"/>
          <w:numId w:val="41"/>
        </w:numPr>
      </w:pPr>
      <w:r>
        <w:t>Click the Create INFLOW.DAT button.</w:t>
      </w:r>
    </w:p>
    <w:p w14:paraId="117335F1" w14:textId="5845768A" w:rsidR="00A969C7" w:rsidRDefault="00A969C7" w:rsidP="00A969C7">
      <w:pPr>
        <w:pStyle w:val="Image"/>
      </w:pPr>
      <w:r>
        <w:drawing>
          <wp:inline distT="0" distB="0" distL="0" distR="0" wp14:anchorId="50A5F885" wp14:editId="5A807A35">
            <wp:extent cx="5293282" cy="4767943"/>
            <wp:effectExtent l="0" t="0" r="317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a:blip r:embed="rId266">
                      <a:extLst>
                        <a:ext uri="{28A0092B-C50C-407E-A947-70E740481C1C}">
                          <a14:useLocalDpi xmlns:a14="http://schemas.microsoft.com/office/drawing/2010/main" val="0"/>
                        </a:ext>
                      </a:extLst>
                    </a:blip>
                    <a:stretch>
                      <a:fillRect/>
                    </a:stretch>
                  </pic:blipFill>
                  <pic:spPr>
                    <a:xfrm>
                      <a:off x="0" y="0"/>
                      <a:ext cx="5304251" cy="4777824"/>
                    </a:xfrm>
                    <a:prstGeom prst="rect">
                      <a:avLst/>
                    </a:prstGeom>
                  </pic:spPr>
                </pic:pic>
              </a:graphicData>
            </a:graphic>
          </wp:inline>
        </w:drawing>
      </w:r>
    </w:p>
    <w:p w14:paraId="6F906831" w14:textId="77777777" w:rsidR="00A969C7" w:rsidRDefault="00A969C7">
      <w:pPr>
        <w:rPr>
          <w:noProof/>
        </w:rPr>
      </w:pPr>
      <w:r>
        <w:br w:type="page"/>
      </w:r>
    </w:p>
    <w:p w14:paraId="50083979" w14:textId="2BED9A0A" w:rsidR="00A969C7" w:rsidRDefault="00A969C7" w:rsidP="00190946">
      <w:pPr>
        <w:pStyle w:val="Image"/>
        <w:numPr>
          <w:ilvl w:val="0"/>
          <w:numId w:val="41"/>
        </w:numPr>
      </w:pPr>
      <w:r>
        <w:lastRenderedPageBreak/>
        <w:t>Set the volume to Vrmax.</w:t>
      </w:r>
    </w:p>
    <w:p w14:paraId="553B4028" w14:textId="4F1F6A6D" w:rsidR="00A969C7" w:rsidRDefault="00A969C7" w:rsidP="00190946">
      <w:pPr>
        <w:pStyle w:val="ListParagraph"/>
        <w:numPr>
          <w:ilvl w:val="0"/>
          <w:numId w:val="41"/>
        </w:numPr>
      </w:pPr>
      <w:r>
        <w:t>Change the event time to 0.25 hours.  The report states that in 10 min 75% of the reservoir was drained.</w:t>
      </w:r>
    </w:p>
    <w:p w14:paraId="0342B50A" w14:textId="5ECF553D" w:rsidR="00A969C7" w:rsidRDefault="00A969C7" w:rsidP="00190946">
      <w:pPr>
        <w:pStyle w:val="ListParagraph"/>
        <w:numPr>
          <w:ilvl w:val="0"/>
          <w:numId w:val="41"/>
        </w:numPr>
      </w:pPr>
      <w:r>
        <w:t>Set the max concentration to 0.50 or 0.60.  Test sensitivity.</w:t>
      </w:r>
    </w:p>
    <w:p w14:paraId="53060117" w14:textId="7C583C71" w:rsidR="00A969C7" w:rsidRDefault="00A969C7" w:rsidP="00190946">
      <w:pPr>
        <w:pStyle w:val="ListParagraph"/>
        <w:numPr>
          <w:ilvl w:val="0"/>
          <w:numId w:val="41"/>
        </w:numPr>
      </w:pPr>
      <w:r>
        <w:t xml:space="preserve">The inflow node is </w:t>
      </w:r>
      <w:r w:rsidR="008439FA">
        <w:t>7872</w:t>
      </w:r>
      <w:r>
        <w:t>.</w:t>
      </w:r>
    </w:p>
    <w:p w14:paraId="64C10067" w14:textId="182C3E1B" w:rsidR="00A969C7" w:rsidRDefault="00A969C7" w:rsidP="00190946">
      <w:pPr>
        <w:pStyle w:val="ListParagraph"/>
        <w:numPr>
          <w:ilvl w:val="0"/>
          <w:numId w:val="41"/>
        </w:numPr>
      </w:pPr>
      <w:r>
        <w:t>Click the blue graph.</w:t>
      </w:r>
    </w:p>
    <w:p w14:paraId="745756AA" w14:textId="2820EFC2" w:rsidR="00A969C7" w:rsidRDefault="00A969C7" w:rsidP="00190946">
      <w:pPr>
        <w:pStyle w:val="ListParagraph"/>
        <w:numPr>
          <w:ilvl w:val="0"/>
          <w:numId w:val="41"/>
        </w:numPr>
      </w:pPr>
      <w:r>
        <w:t>Change the tab to Sediment Concentration by Volume.</w:t>
      </w:r>
    </w:p>
    <w:p w14:paraId="129AA578" w14:textId="38479531" w:rsidR="00A969C7" w:rsidRDefault="00A969C7" w:rsidP="00A969C7">
      <w:pPr>
        <w:pStyle w:val="Image"/>
      </w:pPr>
      <w:r>
        <w:drawing>
          <wp:inline distT="0" distB="0" distL="0" distR="0" wp14:anchorId="0CCD2835" wp14:editId="48001AE2">
            <wp:extent cx="6338286" cy="6599583"/>
            <wp:effectExtent l="0" t="0" r="571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a:blip r:embed="rId267">
                      <a:extLst>
                        <a:ext uri="{28A0092B-C50C-407E-A947-70E740481C1C}">
                          <a14:useLocalDpi xmlns:a14="http://schemas.microsoft.com/office/drawing/2010/main" val="0"/>
                        </a:ext>
                      </a:extLst>
                    </a:blip>
                    <a:stretch>
                      <a:fillRect/>
                    </a:stretch>
                  </pic:blipFill>
                  <pic:spPr>
                    <a:xfrm>
                      <a:off x="0" y="0"/>
                      <a:ext cx="6345884" cy="6607495"/>
                    </a:xfrm>
                    <a:prstGeom prst="rect">
                      <a:avLst/>
                    </a:prstGeom>
                  </pic:spPr>
                </pic:pic>
              </a:graphicData>
            </a:graphic>
          </wp:inline>
        </w:drawing>
      </w:r>
    </w:p>
    <w:p w14:paraId="2D33594F" w14:textId="0DDD2184" w:rsidR="00A969C7" w:rsidRDefault="00A969C7" w:rsidP="00190946">
      <w:pPr>
        <w:pStyle w:val="ListParagraph"/>
        <w:numPr>
          <w:ilvl w:val="0"/>
          <w:numId w:val="41"/>
        </w:numPr>
      </w:pPr>
      <w:r>
        <w:lastRenderedPageBreak/>
        <w:t>Set the graph to the blue box and Save the INFLOW.DAT file.</w:t>
      </w:r>
    </w:p>
    <w:p w14:paraId="775B8BC2" w14:textId="552F34DB" w:rsidR="003703BF" w:rsidRPr="003703BF" w:rsidRDefault="003703BF" w:rsidP="00190946">
      <w:pPr>
        <w:pStyle w:val="ListParagraph"/>
        <w:numPr>
          <w:ilvl w:val="0"/>
          <w:numId w:val="41"/>
        </w:numPr>
        <w:rPr>
          <w:b/>
          <w:bCs/>
        </w:rPr>
      </w:pPr>
      <w:r w:rsidRPr="003703BF">
        <w:rPr>
          <w:b/>
          <w:bCs/>
        </w:rPr>
        <w:t>Save the file to Module 7 Export.</w:t>
      </w:r>
    </w:p>
    <w:p w14:paraId="18781508" w14:textId="50F8A9BB" w:rsidR="00FD25B4" w:rsidRDefault="00A969C7" w:rsidP="00FD25B4">
      <w:pPr>
        <w:pStyle w:val="Image"/>
      </w:pPr>
      <w:r>
        <w:drawing>
          <wp:inline distT="0" distB="0" distL="0" distR="0" wp14:anchorId="74C616D3" wp14:editId="6B9A4FA5">
            <wp:extent cx="5943600" cy="6188625"/>
            <wp:effectExtent l="0" t="0" r="0" b="31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268">
                      <a:extLst>
                        <a:ext uri="{28A0092B-C50C-407E-A947-70E740481C1C}">
                          <a14:useLocalDpi xmlns:a14="http://schemas.microsoft.com/office/drawing/2010/main" val="0"/>
                        </a:ext>
                      </a:extLst>
                    </a:blip>
                    <a:stretch>
                      <a:fillRect/>
                    </a:stretch>
                  </pic:blipFill>
                  <pic:spPr>
                    <a:xfrm>
                      <a:off x="0" y="0"/>
                      <a:ext cx="5943600" cy="6188625"/>
                    </a:xfrm>
                    <a:prstGeom prst="rect">
                      <a:avLst/>
                    </a:prstGeom>
                  </pic:spPr>
                </pic:pic>
              </a:graphicData>
            </a:graphic>
          </wp:inline>
        </w:drawing>
      </w:r>
    </w:p>
    <w:p w14:paraId="6E944D76" w14:textId="77777777" w:rsidR="00FD25B4" w:rsidRDefault="00FD25B4">
      <w:r>
        <w:br w:type="page"/>
      </w:r>
    </w:p>
    <w:p w14:paraId="4E477C5E" w14:textId="77777777" w:rsidR="00D43BCD" w:rsidRDefault="00D43BCD" w:rsidP="00D43BCD">
      <w:pPr>
        <w:pStyle w:val="Heading2"/>
      </w:pPr>
      <w:bookmarkStart w:id="124" w:name="_Toc73347064"/>
      <w:r>
        <w:lastRenderedPageBreak/>
        <w:t>Step 7.  Export and run the model</w:t>
      </w:r>
      <w:bookmarkEnd w:id="124"/>
    </w:p>
    <w:p w14:paraId="277AF1E0" w14:textId="77777777" w:rsidR="00D43BCD" w:rsidRDefault="00D43BCD" w:rsidP="00190946">
      <w:pPr>
        <w:pStyle w:val="ListParagraph"/>
        <w:numPr>
          <w:ilvl w:val="0"/>
          <w:numId w:val="92"/>
        </w:numPr>
      </w:pPr>
      <w:r>
        <w:t>Export the FLO-2D Data files.  Click OK.</w:t>
      </w:r>
    </w:p>
    <w:p w14:paraId="329DDC0B" w14:textId="77777777" w:rsidR="00D43BCD" w:rsidRDefault="00D43BCD" w:rsidP="00D43BCD">
      <w:pPr>
        <w:pStyle w:val="Image"/>
      </w:pPr>
      <w:r>
        <w:drawing>
          <wp:inline distT="0" distB="0" distL="0" distR="0" wp14:anchorId="3EE168FE" wp14:editId="6885A5BF">
            <wp:extent cx="5943600" cy="38544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385445"/>
                    </a:xfrm>
                    <a:prstGeom prst="rect">
                      <a:avLst/>
                    </a:prstGeom>
                    <a:noFill/>
                    <a:ln>
                      <a:noFill/>
                    </a:ln>
                  </pic:spPr>
                </pic:pic>
              </a:graphicData>
            </a:graphic>
          </wp:inline>
        </w:drawing>
      </w:r>
    </w:p>
    <w:p w14:paraId="6D0F5847" w14:textId="77777777" w:rsidR="00D43BCD" w:rsidRDefault="00D43BCD" w:rsidP="00D43BCD"/>
    <w:p w14:paraId="00BA842C" w14:textId="77777777" w:rsidR="00D43BCD" w:rsidRDefault="00D43BCD" w:rsidP="00D43BCD">
      <w:r>
        <w:rPr>
          <w:noProof/>
        </w:rPr>
        <w:drawing>
          <wp:inline distT="0" distB="0" distL="0" distR="0" wp14:anchorId="6A34898B" wp14:editId="71B54C63">
            <wp:extent cx="5943582" cy="3110229"/>
            <wp:effectExtent l="0" t="0" r="63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269">
                      <a:extLst>
                        <a:ext uri="{28A0092B-C50C-407E-A947-70E740481C1C}">
                          <a14:useLocalDpi xmlns:a14="http://schemas.microsoft.com/office/drawing/2010/main" val="0"/>
                        </a:ext>
                      </a:extLst>
                    </a:blip>
                    <a:stretch>
                      <a:fillRect/>
                    </a:stretch>
                  </pic:blipFill>
                  <pic:spPr>
                    <a:xfrm>
                      <a:off x="0" y="0"/>
                      <a:ext cx="5943582" cy="3110229"/>
                    </a:xfrm>
                    <a:prstGeom prst="rect">
                      <a:avLst/>
                    </a:prstGeom>
                  </pic:spPr>
                </pic:pic>
              </a:graphicData>
            </a:graphic>
          </wp:inline>
        </w:drawing>
      </w:r>
    </w:p>
    <w:p w14:paraId="0E6D4083" w14:textId="77777777" w:rsidR="00D43BCD" w:rsidRDefault="00D43BCD" w:rsidP="00D43BCD">
      <w:r>
        <w:br w:type="page"/>
      </w:r>
    </w:p>
    <w:p w14:paraId="1050A1BC" w14:textId="66833A2B" w:rsidR="00D43BCD" w:rsidRDefault="00D43BCD" w:rsidP="00190946">
      <w:pPr>
        <w:pStyle w:val="ListParagraph"/>
        <w:numPr>
          <w:ilvl w:val="0"/>
          <w:numId w:val="92"/>
        </w:numPr>
      </w:pPr>
      <w:r>
        <w:lastRenderedPageBreak/>
        <w:t>Select the Module 7 Export folder.</w:t>
      </w:r>
    </w:p>
    <w:p w14:paraId="0059547F" w14:textId="77777777" w:rsidR="00D43BCD" w:rsidRDefault="00D43BCD" w:rsidP="00D43BCD">
      <w:pPr>
        <w:pStyle w:val="Image"/>
      </w:pPr>
      <w:r>
        <w:drawing>
          <wp:inline distT="0" distB="0" distL="0" distR="0" wp14:anchorId="5DA7ACB5" wp14:editId="2903B6DC">
            <wp:extent cx="4467497" cy="2771165"/>
            <wp:effectExtent l="0" t="0" r="952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0">
                      <a:extLst>
                        <a:ext uri="{28A0092B-C50C-407E-A947-70E740481C1C}">
                          <a14:useLocalDpi xmlns:a14="http://schemas.microsoft.com/office/drawing/2010/main" val="0"/>
                        </a:ext>
                      </a:extLst>
                    </a:blip>
                    <a:stretch>
                      <a:fillRect/>
                    </a:stretch>
                  </pic:blipFill>
                  <pic:spPr>
                    <a:xfrm>
                      <a:off x="0" y="0"/>
                      <a:ext cx="4473542" cy="2774915"/>
                    </a:xfrm>
                    <a:prstGeom prst="rect">
                      <a:avLst/>
                    </a:prstGeom>
                  </pic:spPr>
                </pic:pic>
              </a:graphicData>
            </a:graphic>
          </wp:inline>
        </w:drawing>
      </w:r>
    </w:p>
    <w:p w14:paraId="7E0B47E3" w14:textId="77777777" w:rsidR="00D43BCD" w:rsidRDefault="00D43BCD" w:rsidP="00190946">
      <w:pPr>
        <w:pStyle w:val="ListParagraph"/>
        <w:numPr>
          <w:ilvl w:val="0"/>
          <w:numId w:val="92"/>
        </w:numPr>
      </w:pPr>
      <w:r>
        <w:t>The data is ready to run.</w:t>
      </w:r>
    </w:p>
    <w:p w14:paraId="11D1DD6C" w14:textId="77777777" w:rsidR="00D43BCD" w:rsidRDefault="00D43BCD" w:rsidP="00D43BCD">
      <w:pPr>
        <w:pStyle w:val="Image"/>
      </w:pPr>
      <w:r>
        <w:drawing>
          <wp:inline distT="0" distB="0" distL="0" distR="0" wp14:anchorId="12BEE62A" wp14:editId="71EC2FCD">
            <wp:extent cx="4018034" cy="2017021"/>
            <wp:effectExtent l="0" t="0" r="1905" b="254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271">
                      <a:extLst>
                        <a:ext uri="{28A0092B-C50C-407E-A947-70E740481C1C}">
                          <a14:useLocalDpi xmlns:a14="http://schemas.microsoft.com/office/drawing/2010/main" val="0"/>
                        </a:ext>
                      </a:extLst>
                    </a:blip>
                    <a:stretch>
                      <a:fillRect/>
                    </a:stretch>
                  </pic:blipFill>
                  <pic:spPr>
                    <a:xfrm>
                      <a:off x="0" y="0"/>
                      <a:ext cx="4018034" cy="2017021"/>
                    </a:xfrm>
                    <a:prstGeom prst="rect">
                      <a:avLst/>
                    </a:prstGeom>
                  </pic:spPr>
                </pic:pic>
              </a:graphicData>
            </a:graphic>
          </wp:inline>
        </w:drawing>
      </w:r>
    </w:p>
    <w:p w14:paraId="3B282B90" w14:textId="41518434" w:rsidR="00D43BCD" w:rsidRDefault="0082229E" w:rsidP="00190946">
      <w:pPr>
        <w:pStyle w:val="ListParagraph"/>
        <w:numPr>
          <w:ilvl w:val="0"/>
          <w:numId w:val="92"/>
        </w:numPr>
      </w:pPr>
      <w:r>
        <w:t>Correct the paths and</w:t>
      </w:r>
      <w:r w:rsidRPr="00655D0F">
        <w:t xml:space="preserve"> click </w:t>
      </w:r>
      <w:r w:rsidRPr="001565BA">
        <w:t>OK</w:t>
      </w:r>
      <w:r w:rsidRPr="00655D0F">
        <w:t xml:space="preserve"> to start the simulation</w:t>
      </w:r>
      <w:r w:rsidR="00D43BCD">
        <w:t>.</w:t>
      </w:r>
    </w:p>
    <w:p w14:paraId="0F1BF70D" w14:textId="0CD593F9" w:rsidR="00D43BCD" w:rsidRDefault="00D43BCD" w:rsidP="00D43BCD">
      <w:pPr>
        <w:pStyle w:val="Image"/>
      </w:pPr>
      <w:r>
        <w:drawing>
          <wp:inline distT="0" distB="0" distL="0" distR="0" wp14:anchorId="049098AE" wp14:editId="79BB159D">
            <wp:extent cx="5209524" cy="1504762"/>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272">
                      <a:extLst>
                        <a:ext uri="{28A0092B-C50C-407E-A947-70E740481C1C}">
                          <a14:useLocalDpi xmlns:a14="http://schemas.microsoft.com/office/drawing/2010/main" val="0"/>
                        </a:ext>
                      </a:extLst>
                    </a:blip>
                    <a:stretch>
                      <a:fillRect/>
                    </a:stretch>
                  </pic:blipFill>
                  <pic:spPr>
                    <a:xfrm>
                      <a:off x="0" y="0"/>
                      <a:ext cx="5209524" cy="1504762"/>
                    </a:xfrm>
                    <a:prstGeom prst="rect">
                      <a:avLst/>
                    </a:prstGeom>
                  </pic:spPr>
                </pic:pic>
              </a:graphicData>
            </a:graphic>
          </wp:inline>
        </w:drawing>
      </w:r>
    </w:p>
    <w:p w14:paraId="789A8228" w14:textId="77777777" w:rsidR="00D43BCD" w:rsidRDefault="00D43BCD">
      <w:pPr>
        <w:rPr>
          <w:noProof/>
        </w:rPr>
      </w:pPr>
      <w:r>
        <w:br w:type="page"/>
      </w:r>
    </w:p>
    <w:p w14:paraId="7212A960" w14:textId="1766E65D" w:rsidR="00A969C7" w:rsidRDefault="00FD25B4" w:rsidP="00190946">
      <w:pPr>
        <w:pStyle w:val="ListParagraph"/>
        <w:numPr>
          <w:ilvl w:val="0"/>
          <w:numId w:val="92"/>
        </w:numPr>
      </w:pPr>
      <w:r>
        <w:lastRenderedPageBreak/>
        <w:t xml:space="preserve">Results </w:t>
      </w:r>
      <w:r w:rsidR="00D43BCD">
        <w:t>imported from Mapper.</w:t>
      </w:r>
      <w:r>
        <w:t xml:space="preserve"> </w:t>
      </w:r>
    </w:p>
    <w:p w14:paraId="7B335EDD" w14:textId="691DAEE0" w:rsidR="00FD25B4" w:rsidRPr="00FD25B4" w:rsidRDefault="00FD25B4" w:rsidP="00FD25B4">
      <w:pPr>
        <w:pStyle w:val="Image"/>
        <w:rPr>
          <w:b/>
          <w:bCs/>
        </w:rPr>
      </w:pPr>
      <w:r>
        <w:drawing>
          <wp:inline distT="0" distB="0" distL="0" distR="0" wp14:anchorId="32CAA94F" wp14:editId="07BFCF40">
            <wp:extent cx="5943600" cy="2723249"/>
            <wp:effectExtent l="0" t="0" r="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273">
                      <a:extLst>
                        <a:ext uri="{28A0092B-C50C-407E-A947-70E740481C1C}">
                          <a14:useLocalDpi xmlns:a14="http://schemas.microsoft.com/office/drawing/2010/main" val="0"/>
                        </a:ext>
                      </a:extLst>
                    </a:blip>
                    <a:stretch>
                      <a:fillRect/>
                    </a:stretch>
                  </pic:blipFill>
                  <pic:spPr>
                    <a:xfrm>
                      <a:off x="0" y="0"/>
                      <a:ext cx="5943600" cy="2723249"/>
                    </a:xfrm>
                    <a:prstGeom prst="rect">
                      <a:avLst/>
                    </a:prstGeom>
                  </pic:spPr>
                </pic:pic>
              </a:graphicData>
            </a:graphic>
          </wp:inline>
        </w:drawing>
      </w:r>
    </w:p>
    <w:p w14:paraId="5DF5709A" w14:textId="77777777" w:rsidR="00A969C7" w:rsidRPr="00A969C7" w:rsidRDefault="00A969C7" w:rsidP="00A969C7"/>
    <w:p w14:paraId="55E2E83F" w14:textId="2D311246" w:rsidR="007A3CF5" w:rsidRDefault="007A3CF5" w:rsidP="00305E64">
      <w:pPr>
        <w:pStyle w:val="Caption"/>
      </w:pPr>
    </w:p>
    <w:p w14:paraId="3E882604" w14:textId="771F84F0" w:rsidR="00127815" w:rsidRDefault="00127815">
      <w:r>
        <w:br w:type="page"/>
      </w:r>
    </w:p>
    <w:p w14:paraId="0A23BD3F" w14:textId="51658999" w:rsidR="00127815" w:rsidRPr="00655D0F" w:rsidRDefault="00127815" w:rsidP="00127815">
      <w:pPr>
        <w:pStyle w:val="Heading1"/>
        <w:rPr>
          <w:rFonts w:asciiTheme="minorHAnsi" w:hAnsiTheme="minorHAnsi"/>
          <w:caps/>
        </w:rPr>
      </w:pPr>
      <w:bookmarkStart w:id="125" w:name="_Toc71877160"/>
      <w:bookmarkStart w:id="126" w:name="_Toc73347065"/>
      <w:r>
        <w:rPr>
          <w:rFonts w:asciiTheme="minorHAnsi" w:hAnsiTheme="minorHAnsi"/>
          <w:caps/>
        </w:rPr>
        <w:lastRenderedPageBreak/>
        <w:t>Module 8</w:t>
      </w:r>
      <w:r w:rsidRPr="00655D0F">
        <w:rPr>
          <w:rFonts w:asciiTheme="minorHAnsi" w:hAnsiTheme="minorHAnsi"/>
          <w:caps/>
        </w:rPr>
        <w:t xml:space="preserve"> – </w:t>
      </w:r>
      <w:bookmarkEnd w:id="125"/>
      <w:r>
        <w:rPr>
          <w:rFonts w:asciiTheme="minorHAnsi" w:hAnsiTheme="minorHAnsi"/>
          <w:caps/>
        </w:rPr>
        <w:t>Storm Drain Shapefile Development</w:t>
      </w:r>
      <w:bookmarkEnd w:id="126"/>
    </w:p>
    <w:p w14:paraId="181FD2AF" w14:textId="77777777" w:rsidR="00127815" w:rsidRPr="00655D0F" w:rsidRDefault="00127815" w:rsidP="00127815"/>
    <w:p w14:paraId="17E25147" w14:textId="77777777" w:rsidR="00127815" w:rsidRPr="00655D0F" w:rsidRDefault="00127815" w:rsidP="00127815"/>
    <w:p w14:paraId="6054D221" w14:textId="77777777" w:rsidR="00127815" w:rsidRPr="00655D0F" w:rsidRDefault="00127815" w:rsidP="00127815"/>
    <w:p w14:paraId="310E24D0" w14:textId="77777777" w:rsidR="00127815" w:rsidRPr="00655D0F" w:rsidRDefault="00127815" w:rsidP="00127815"/>
    <w:p w14:paraId="06A71DD3" w14:textId="77777777" w:rsidR="00127815" w:rsidRPr="00655D0F" w:rsidRDefault="00127815" w:rsidP="00127815"/>
    <w:p w14:paraId="542FEE75" w14:textId="77777777" w:rsidR="00127815" w:rsidRPr="00655D0F" w:rsidRDefault="00127815" w:rsidP="00127815"/>
    <w:p w14:paraId="4DDBF14B" w14:textId="77777777" w:rsidR="00127815" w:rsidRPr="00655D0F" w:rsidRDefault="00127815" w:rsidP="00127815"/>
    <w:p w14:paraId="09C4AE94" w14:textId="77777777" w:rsidR="00127815" w:rsidRPr="00655D0F" w:rsidRDefault="00127815" w:rsidP="00127815"/>
    <w:p w14:paraId="596A1F8F" w14:textId="77777777" w:rsidR="00127815" w:rsidRPr="00655D0F" w:rsidRDefault="00127815" w:rsidP="00127815"/>
    <w:p w14:paraId="574988D7" w14:textId="77777777" w:rsidR="00127815" w:rsidRPr="00655D0F" w:rsidRDefault="00127815" w:rsidP="00127815"/>
    <w:p w14:paraId="3B137C6B" w14:textId="77777777" w:rsidR="00127815" w:rsidRPr="00655D0F" w:rsidRDefault="00127815" w:rsidP="00127815"/>
    <w:p w14:paraId="7598E651" w14:textId="77777777" w:rsidR="00127815" w:rsidRPr="00655D0F" w:rsidRDefault="00127815" w:rsidP="00127815"/>
    <w:p w14:paraId="05C89C47" w14:textId="77777777" w:rsidR="00127815" w:rsidRPr="008B43BE" w:rsidRDefault="00127815" w:rsidP="008B43BE">
      <w:pPr>
        <w:rPr>
          <w:b/>
          <w:bCs/>
        </w:rPr>
      </w:pPr>
      <w:bookmarkStart w:id="127" w:name="_Toc71877161"/>
      <w:r w:rsidRPr="008B43BE">
        <w:rPr>
          <w:b/>
          <w:bCs/>
        </w:rPr>
        <w:t>Overview</w:t>
      </w:r>
      <w:bookmarkEnd w:id="127"/>
    </w:p>
    <w:p w14:paraId="7C20042A" w14:textId="77777777" w:rsidR="00127815" w:rsidRPr="00655D0F" w:rsidRDefault="00127815" w:rsidP="00127815"/>
    <w:p w14:paraId="734CBE2F" w14:textId="4E2ABEA8" w:rsidR="00127815" w:rsidRPr="00655D0F" w:rsidRDefault="00127815" w:rsidP="00127815">
      <w:pPr>
        <w:rPr>
          <w:snapToGrid w:val="0"/>
        </w:rPr>
      </w:pPr>
      <w:r>
        <w:rPr>
          <w:snapToGrid w:val="0"/>
        </w:rPr>
        <w:t xml:space="preserve">This lesson will </w:t>
      </w:r>
      <w:r w:rsidR="00A069AA">
        <w:rPr>
          <w:snapToGrid w:val="0"/>
        </w:rPr>
        <w:t>outline</w:t>
      </w:r>
      <w:r>
        <w:rPr>
          <w:snapToGrid w:val="0"/>
        </w:rPr>
        <w:t xml:space="preserve"> how to construct a storm drain network that is ready for FLO-2D Plugin to process.</w:t>
      </w:r>
    </w:p>
    <w:p w14:paraId="622905E3" w14:textId="77777777" w:rsidR="00127815" w:rsidRPr="00655D0F" w:rsidRDefault="00127815" w:rsidP="00127815">
      <w:pPr>
        <w:rPr>
          <w:iCs/>
          <w:snapToGrid w:val="0"/>
        </w:rPr>
      </w:pPr>
    </w:p>
    <w:p w14:paraId="5AD3B632" w14:textId="191E0F57" w:rsidR="00127815" w:rsidRDefault="00127815" w:rsidP="00127815">
      <w:pPr>
        <w:pStyle w:val="Heading1"/>
        <w:rPr>
          <w:rFonts w:asciiTheme="minorHAnsi" w:hAnsiTheme="minorHAnsi"/>
          <w:sz w:val="28"/>
          <w:szCs w:val="28"/>
        </w:rPr>
      </w:pPr>
      <w:bookmarkStart w:id="128" w:name="_Toc71877162"/>
      <w:bookmarkStart w:id="129" w:name="_Toc73347066"/>
      <w:r w:rsidRPr="00655D0F">
        <w:rPr>
          <w:rFonts w:asciiTheme="minorHAnsi" w:hAnsiTheme="minorHAnsi"/>
          <w:sz w:val="28"/>
          <w:szCs w:val="28"/>
        </w:rPr>
        <w:t>Required Data</w:t>
      </w:r>
      <w:bookmarkEnd w:id="128"/>
      <w:bookmarkEnd w:id="129"/>
    </w:p>
    <w:p w14:paraId="313F376D" w14:textId="77777777" w:rsidR="009E09D1" w:rsidRPr="009E09D1" w:rsidRDefault="009E09D1" w:rsidP="009E09D1"/>
    <w:p w14:paraId="0701891D" w14:textId="7F05B5D8" w:rsidR="00127815" w:rsidRPr="00655D0F" w:rsidRDefault="009E09D1" w:rsidP="00127815">
      <w:r>
        <w:t>The required data is in Module 8.</w:t>
      </w:r>
    </w:p>
    <w:p w14:paraId="51FB6AC7" w14:textId="1E89D8B0" w:rsidR="00127815" w:rsidRPr="00655D0F" w:rsidRDefault="00127815" w:rsidP="00127815"/>
    <w:p w14:paraId="353C3553" w14:textId="77777777" w:rsidR="00127815" w:rsidRPr="00655D0F" w:rsidRDefault="00127815" w:rsidP="00127815">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3011"/>
        <w:gridCol w:w="2970"/>
        <w:gridCol w:w="4230"/>
      </w:tblGrid>
      <w:tr w:rsidR="00127815" w:rsidRPr="00655D0F" w14:paraId="4E9669E1" w14:textId="77777777" w:rsidTr="00A225E6">
        <w:tc>
          <w:tcPr>
            <w:tcW w:w="3011" w:type="dxa"/>
            <w:vAlign w:val="center"/>
          </w:tcPr>
          <w:p w14:paraId="61D6939B" w14:textId="77777777" w:rsidR="00127815" w:rsidRPr="00655D0F" w:rsidRDefault="00127815" w:rsidP="00280FD9">
            <w:pPr>
              <w:rPr>
                <w:b/>
              </w:rPr>
            </w:pPr>
            <w:r w:rsidRPr="00655D0F">
              <w:rPr>
                <w:b/>
              </w:rPr>
              <w:t>File</w:t>
            </w:r>
          </w:p>
        </w:tc>
        <w:tc>
          <w:tcPr>
            <w:tcW w:w="2970" w:type="dxa"/>
            <w:vAlign w:val="center"/>
          </w:tcPr>
          <w:p w14:paraId="7FE99512" w14:textId="77777777" w:rsidR="00127815" w:rsidRPr="00655D0F" w:rsidRDefault="00127815" w:rsidP="00280FD9">
            <w:pPr>
              <w:rPr>
                <w:b/>
              </w:rPr>
            </w:pPr>
            <w:r w:rsidRPr="00655D0F">
              <w:rPr>
                <w:b/>
              </w:rPr>
              <w:t>Content</w:t>
            </w:r>
          </w:p>
        </w:tc>
        <w:tc>
          <w:tcPr>
            <w:tcW w:w="4230" w:type="dxa"/>
            <w:vAlign w:val="center"/>
          </w:tcPr>
          <w:p w14:paraId="3F08C5BB" w14:textId="72C362C5" w:rsidR="00127815" w:rsidRPr="00655D0F" w:rsidRDefault="00127815" w:rsidP="00280FD9">
            <w:pPr>
              <w:rPr>
                <w:b/>
              </w:rPr>
            </w:pPr>
          </w:p>
        </w:tc>
      </w:tr>
      <w:tr w:rsidR="00127815" w:rsidRPr="00655D0F" w14:paraId="7A7B8457" w14:textId="77777777" w:rsidTr="00A225E6">
        <w:tc>
          <w:tcPr>
            <w:tcW w:w="3011" w:type="dxa"/>
          </w:tcPr>
          <w:p w14:paraId="7B68B97F" w14:textId="3BF2770D" w:rsidR="00127815" w:rsidRPr="00655D0F" w:rsidRDefault="00127815" w:rsidP="00280FD9">
            <w:pPr>
              <w:rPr>
                <w:color w:val="3366FF"/>
              </w:rPr>
            </w:pPr>
            <w:r>
              <w:rPr>
                <w:color w:val="3366FF"/>
              </w:rPr>
              <w:t>Point shapefile</w:t>
            </w:r>
          </w:p>
        </w:tc>
        <w:tc>
          <w:tcPr>
            <w:tcW w:w="2970" w:type="dxa"/>
          </w:tcPr>
          <w:p w14:paraId="7BA13864" w14:textId="3E72F184" w:rsidR="00127815" w:rsidRPr="00655D0F" w:rsidRDefault="00127815" w:rsidP="00280FD9">
            <w:r w:rsidRPr="00655D0F">
              <w:t>Inlets</w:t>
            </w:r>
            <w:r>
              <w:t>/</w:t>
            </w:r>
            <w:r w:rsidRPr="00655D0F">
              <w:t>Junctions</w:t>
            </w:r>
          </w:p>
        </w:tc>
        <w:tc>
          <w:tcPr>
            <w:tcW w:w="4230" w:type="dxa"/>
          </w:tcPr>
          <w:p w14:paraId="72FD4CE3" w14:textId="2F361A9C" w:rsidR="00127815" w:rsidRPr="00655D0F" w:rsidRDefault="00127815" w:rsidP="00280FD9">
            <w:pPr>
              <w:rPr>
                <w:color w:val="3366FF"/>
              </w:rPr>
            </w:pPr>
          </w:p>
        </w:tc>
      </w:tr>
      <w:tr w:rsidR="00127815" w:rsidRPr="00655D0F" w14:paraId="4D02F333" w14:textId="77777777" w:rsidTr="00A225E6">
        <w:tc>
          <w:tcPr>
            <w:tcW w:w="3011" w:type="dxa"/>
          </w:tcPr>
          <w:p w14:paraId="71F5A10D" w14:textId="2A39C725" w:rsidR="00127815" w:rsidRPr="00655D0F" w:rsidRDefault="00127815" w:rsidP="00280FD9">
            <w:pPr>
              <w:rPr>
                <w:color w:val="3366FF"/>
              </w:rPr>
            </w:pPr>
            <w:r>
              <w:rPr>
                <w:color w:val="3366FF"/>
              </w:rPr>
              <w:t>Polyline shapefile</w:t>
            </w:r>
          </w:p>
        </w:tc>
        <w:tc>
          <w:tcPr>
            <w:tcW w:w="2970" w:type="dxa"/>
          </w:tcPr>
          <w:p w14:paraId="7730570C" w14:textId="69159634" w:rsidR="00127815" w:rsidRPr="00655D0F" w:rsidRDefault="00127815" w:rsidP="00280FD9">
            <w:r>
              <w:t>Conduit</w:t>
            </w:r>
          </w:p>
        </w:tc>
        <w:tc>
          <w:tcPr>
            <w:tcW w:w="4230" w:type="dxa"/>
          </w:tcPr>
          <w:p w14:paraId="148853C9" w14:textId="77777777" w:rsidR="00127815" w:rsidRPr="00655D0F" w:rsidRDefault="00127815" w:rsidP="00280FD9">
            <w:pPr>
              <w:rPr>
                <w:color w:val="3366FF"/>
              </w:rPr>
            </w:pPr>
          </w:p>
        </w:tc>
      </w:tr>
      <w:tr w:rsidR="00127815" w:rsidRPr="00655D0F" w14:paraId="0B881849" w14:textId="77777777" w:rsidTr="00A225E6">
        <w:tc>
          <w:tcPr>
            <w:tcW w:w="3011" w:type="dxa"/>
          </w:tcPr>
          <w:p w14:paraId="5CBD6D62" w14:textId="50B61BD1" w:rsidR="00127815" w:rsidRPr="00655D0F" w:rsidRDefault="00127815" w:rsidP="00280FD9">
            <w:pPr>
              <w:rPr>
                <w:color w:val="3366FF"/>
              </w:rPr>
            </w:pPr>
            <w:r>
              <w:rPr>
                <w:color w:val="3366FF"/>
              </w:rPr>
              <w:t>Point shapefile</w:t>
            </w:r>
          </w:p>
        </w:tc>
        <w:tc>
          <w:tcPr>
            <w:tcW w:w="2970" w:type="dxa"/>
          </w:tcPr>
          <w:p w14:paraId="6A1A3F70" w14:textId="56B06A59" w:rsidR="00127815" w:rsidRPr="00655D0F" w:rsidRDefault="00127815" w:rsidP="00280FD9">
            <w:r>
              <w:t>Outfalls</w:t>
            </w:r>
          </w:p>
        </w:tc>
        <w:tc>
          <w:tcPr>
            <w:tcW w:w="4230" w:type="dxa"/>
          </w:tcPr>
          <w:p w14:paraId="0C0088AD" w14:textId="77777777" w:rsidR="00127815" w:rsidRPr="00655D0F" w:rsidRDefault="00127815" w:rsidP="00280FD9">
            <w:pPr>
              <w:rPr>
                <w:color w:val="3366FF"/>
              </w:rPr>
            </w:pPr>
          </w:p>
        </w:tc>
      </w:tr>
      <w:tr w:rsidR="00A069AA" w:rsidRPr="00655D0F" w14:paraId="681BA7BD" w14:textId="77777777" w:rsidTr="00A225E6">
        <w:tc>
          <w:tcPr>
            <w:tcW w:w="3011" w:type="dxa"/>
          </w:tcPr>
          <w:p w14:paraId="44AA6FF9" w14:textId="7484B6EA" w:rsidR="00A069AA" w:rsidRDefault="00A069AA" w:rsidP="00280FD9">
            <w:pPr>
              <w:rPr>
                <w:color w:val="3366FF"/>
              </w:rPr>
            </w:pPr>
            <w:r>
              <w:rPr>
                <w:color w:val="3366FF"/>
              </w:rPr>
              <w:t>*.qgz</w:t>
            </w:r>
          </w:p>
        </w:tc>
        <w:tc>
          <w:tcPr>
            <w:tcW w:w="2970" w:type="dxa"/>
          </w:tcPr>
          <w:p w14:paraId="59968EFA" w14:textId="36A2D7F8" w:rsidR="00A069AA" w:rsidRDefault="00A069AA" w:rsidP="00280FD9">
            <w:r>
              <w:t xml:space="preserve">QGIS project from </w:t>
            </w:r>
            <w:r w:rsidR="00A225E6">
              <w:t>Module 8</w:t>
            </w:r>
          </w:p>
        </w:tc>
        <w:tc>
          <w:tcPr>
            <w:tcW w:w="4230" w:type="dxa"/>
          </w:tcPr>
          <w:p w14:paraId="7FF7FFC2" w14:textId="77777777" w:rsidR="00A069AA" w:rsidRPr="00655D0F" w:rsidRDefault="00A069AA" w:rsidP="00280FD9">
            <w:pPr>
              <w:rPr>
                <w:color w:val="3366FF"/>
              </w:rPr>
            </w:pPr>
          </w:p>
        </w:tc>
      </w:tr>
      <w:tr w:rsidR="00A069AA" w:rsidRPr="00655D0F" w14:paraId="1C174375" w14:textId="77777777" w:rsidTr="00A225E6">
        <w:tc>
          <w:tcPr>
            <w:tcW w:w="3011" w:type="dxa"/>
          </w:tcPr>
          <w:p w14:paraId="33A1880F" w14:textId="6AA444EC" w:rsidR="00A069AA" w:rsidRDefault="00A069AA" w:rsidP="00280FD9">
            <w:pPr>
              <w:rPr>
                <w:color w:val="3366FF"/>
              </w:rPr>
            </w:pPr>
            <w:r>
              <w:rPr>
                <w:color w:val="3366FF"/>
              </w:rPr>
              <w:t>*.gpkg</w:t>
            </w:r>
          </w:p>
        </w:tc>
        <w:tc>
          <w:tcPr>
            <w:tcW w:w="2970" w:type="dxa"/>
          </w:tcPr>
          <w:p w14:paraId="56ED796B" w14:textId="32AF526B" w:rsidR="00A069AA" w:rsidRDefault="00A069AA" w:rsidP="00280FD9">
            <w:r>
              <w:t>Geopackage file</w:t>
            </w:r>
          </w:p>
        </w:tc>
        <w:tc>
          <w:tcPr>
            <w:tcW w:w="4230" w:type="dxa"/>
          </w:tcPr>
          <w:p w14:paraId="6F57F322" w14:textId="77777777" w:rsidR="00A069AA" w:rsidRPr="00655D0F" w:rsidRDefault="00A069AA" w:rsidP="00280FD9">
            <w:pPr>
              <w:rPr>
                <w:color w:val="3366FF"/>
              </w:rPr>
            </w:pPr>
          </w:p>
        </w:tc>
      </w:tr>
    </w:tbl>
    <w:p w14:paraId="417A4C38" w14:textId="77777777" w:rsidR="00127815" w:rsidRPr="00655D0F" w:rsidRDefault="00127815" w:rsidP="00127815"/>
    <w:p w14:paraId="7D9A4BD7" w14:textId="77777777" w:rsidR="00127815" w:rsidRPr="00655D0F" w:rsidRDefault="00127815" w:rsidP="00127815">
      <w:pPr>
        <w:rPr>
          <w:snapToGrid w:val="0"/>
        </w:rPr>
      </w:pPr>
      <w:r w:rsidRPr="00655D0F">
        <w:rPr>
          <w:snapToGrid w:val="0"/>
        </w:rPr>
        <w:br w:type="page"/>
      </w:r>
    </w:p>
    <w:p w14:paraId="4745EB79" w14:textId="77777777" w:rsidR="0054081F" w:rsidRPr="000A6E2F" w:rsidRDefault="0054081F" w:rsidP="0054081F">
      <w:pPr>
        <w:pStyle w:val="Heading2"/>
      </w:pPr>
      <w:bookmarkStart w:id="130" w:name="_Toc73347067"/>
      <w:r w:rsidRPr="000A6E2F">
        <w:lastRenderedPageBreak/>
        <w:t>Step 1:  Load the project</w:t>
      </w:r>
      <w:bookmarkEnd w:id="130"/>
    </w:p>
    <w:p w14:paraId="6067582C" w14:textId="3ADE8EE8" w:rsidR="0054081F" w:rsidRDefault="0054081F" w:rsidP="00190946">
      <w:pPr>
        <w:pStyle w:val="ListParagraph"/>
        <w:numPr>
          <w:ilvl w:val="0"/>
          <w:numId w:val="48"/>
        </w:numPr>
      </w:pPr>
      <w:r>
        <w:t>Start with the project from Module 8.</w:t>
      </w:r>
    </w:p>
    <w:p w14:paraId="77AE7A4E" w14:textId="48F052AA" w:rsidR="0054081F" w:rsidRPr="00655D0F" w:rsidRDefault="0054081F" w:rsidP="00190946">
      <w:pPr>
        <w:pStyle w:val="ListParagraph"/>
        <w:numPr>
          <w:ilvl w:val="0"/>
          <w:numId w:val="48"/>
        </w:numPr>
      </w:pPr>
      <w:r>
        <w:t>If necessary, load it into Q</w:t>
      </w:r>
      <w:r w:rsidRPr="00655D0F">
        <w:t>GIS</w:t>
      </w:r>
      <w:r>
        <w:t xml:space="preserve">.  Open QGIS and drag the </w:t>
      </w:r>
      <w:r w:rsidR="00A22D0B">
        <w:t>Lesson 1</w:t>
      </w:r>
      <w:r>
        <w:t>.qgz file into the project.</w:t>
      </w:r>
    </w:p>
    <w:p w14:paraId="7B96F8DF" w14:textId="77777777" w:rsidR="0054081F" w:rsidRDefault="0054081F" w:rsidP="00190946">
      <w:pPr>
        <w:pStyle w:val="ListParagraph"/>
        <w:numPr>
          <w:ilvl w:val="0"/>
          <w:numId w:val="48"/>
        </w:numPr>
        <w:rPr>
          <w:noProof/>
        </w:rPr>
      </w:pPr>
      <w:r>
        <w:rPr>
          <w:noProof/>
        </w:rPr>
        <w:t>Save the project.</w:t>
      </w:r>
    </w:p>
    <w:p w14:paraId="69D66AA3" w14:textId="77777777" w:rsidR="0054081F" w:rsidRDefault="0054081F" w:rsidP="0054081F">
      <w:pPr>
        <w:pStyle w:val="ImageInd"/>
      </w:pPr>
      <w:r>
        <w:drawing>
          <wp:inline distT="0" distB="0" distL="0" distR="0" wp14:anchorId="06D8EEDA" wp14:editId="7A29CC6E">
            <wp:extent cx="5943596" cy="3219448"/>
            <wp:effectExtent l="0" t="0" r="635" b="63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5943596" cy="3219448"/>
                    </a:xfrm>
                    <a:prstGeom prst="rect">
                      <a:avLst/>
                    </a:prstGeom>
                  </pic:spPr>
                </pic:pic>
              </a:graphicData>
            </a:graphic>
          </wp:inline>
        </w:drawing>
      </w:r>
    </w:p>
    <w:p w14:paraId="61C5D125" w14:textId="77777777" w:rsidR="0054081F" w:rsidRDefault="0054081F" w:rsidP="00190946">
      <w:pPr>
        <w:pStyle w:val="ListParagraph"/>
        <w:numPr>
          <w:ilvl w:val="0"/>
          <w:numId w:val="48"/>
        </w:numPr>
      </w:pPr>
      <w:r>
        <w:t>Click Yes to load the model.</w:t>
      </w:r>
    </w:p>
    <w:p w14:paraId="7CF561CA" w14:textId="77777777" w:rsidR="0054081F" w:rsidRDefault="0054081F" w:rsidP="0054081F">
      <w:pPr>
        <w:pStyle w:val="ListParagraph"/>
      </w:pPr>
    </w:p>
    <w:p w14:paraId="6CB56B0E" w14:textId="7F9C052A" w:rsidR="0054081F" w:rsidRDefault="0054081F" w:rsidP="0054081F">
      <w:r>
        <w:rPr>
          <w:noProof/>
        </w:rPr>
        <w:drawing>
          <wp:inline distT="0" distB="0" distL="0" distR="0" wp14:anchorId="500EE29F" wp14:editId="63524BDD">
            <wp:extent cx="4501332" cy="2412069"/>
            <wp:effectExtent l="0" t="0" r="0" b="76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275">
                      <a:extLst>
                        <a:ext uri="{28A0092B-C50C-407E-A947-70E740481C1C}">
                          <a14:useLocalDpi xmlns:a14="http://schemas.microsoft.com/office/drawing/2010/main" val="0"/>
                        </a:ext>
                      </a:extLst>
                    </a:blip>
                    <a:stretch>
                      <a:fillRect/>
                    </a:stretch>
                  </pic:blipFill>
                  <pic:spPr>
                    <a:xfrm>
                      <a:off x="0" y="0"/>
                      <a:ext cx="4501332" cy="2412069"/>
                    </a:xfrm>
                    <a:prstGeom prst="rect">
                      <a:avLst/>
                    </a:prstGeom>
                  </pic:spPr>
                </pic:pic>
              </a:graphicData>
            </a:graphic>
          </wp:inline>
        </w:drawing>
      </w:r>
    </w:p>
    <w:p w14:paraId="1F7F077C" w14:textId="77777777" w:rsidR="0054081F" w:rsidRDefault="0054081F">
      <w:r>
        <w:br w:type="page"/>
      </w:r>
    </w:p>
    <w:p w14:paraId="20062C42" w14:textId="77777777" w:rsidR="00127815" w:rsidRPr="00655D0F" w:rsidRDefault="00127815" w:rsidP="00127815">
      <w:pPr>
        <w:pStyle w:val="Heading2"/>
      </w:pPr>
      <w:bookmarkStart w:id="131" w:name="_Toc71877165"/>
      <w:bookmarkStart w:id="132" w:name="_Toc73347068"/>
      <w:r w:rsidRPr="00655D0F">
        <w:lastRenderedPageBreak/>
        <w:t xml:space="preserve">Step 2:  Import </w:t>
      </w:r>
      <w:r>
        <w:t>s</w:t>
      </w:r>
      <w:r w:rsidRPr="00655D0F">
        <w:t xml:space="preserve">hapefiles for </w:t>
      </w:r>
      <w:r>
        <w:t>s</w:t>
      </w:r>
      <w:r w:rsidRPr="00655D0F">
        <w:t xml:space="preserve">torm </w:t>
      </w:r>
      <w:r>
        <w:t>d</w:t>
      </w:r>
      <w:r w:rsidRPr="00655D0F">
        <w:t xml:space="preserve">rain </w:t>
      </w:r>
      <w:r>
        <w:t>f</w:t>
      </w:r>
      <w:r w:rsidRPr="00655D0F">
        <w:t>eatures</w:t>
      </w:r>
      <w:bookmarkEnd w:id="131"/>
      <w:bookmarkEnd w:id="132"/>
    </w:p>
    <w:p w14:paraId="02839972" w14:textId="77777777" w:rsidR="00FA4BC1" w:rsidRDefault="00FA4BC1" w:rsidP="00190946">
      <w:pPr>
        <w:pStyle w:val="ListParagraph"/>
        <w:numPr>
          <w:ilvl w:val="0"/>
          <w:numId w:val="49"/>
        </w:numPr>
      </w:pPr>
      <w:r>
        <w:t>Select the Layer Boundary Condition Points</w:t>
      </w:r>
    </w:p>
    <w:p w14:paraId="748F184D" w14:textId="03D0F640" w:rsidR="00FA4BC1" w:rsidRDefault="00FA4BC1" w:rsidP="00190946">
      <w:pPr>
        <w:pStyle w:val="ListParagraph"/>
        <w:numPr>
          <w:ilvl w:val="0"/>
          <w:numId w:val="49"/>
        </w:numPr>
      </w:pPr>
      <w:r>
        <w:t>Drag the 3 Shapefiles from Module 8</w:t>
      </w:r>
      <w:r w:rsidR="00127815" w:rsidRPr="00655D0F">
        <w:t xml:space="preserve"> and drop the files in the </w:t>
      </w:r>
      <w:r w:rsidR="00127815">
        <w:t>map space</w:t>
      </w:r>
      <w:r w:rsidR="00127815" w:rsidRPr="00655D0F">
        <w:t xml:space="preserve">.  </w:t>
      </w:r>
    </w:p>
    <w:p w14:paraId="27DCA3B7" w14:textId="0DA253A1" w:rsidR="00127815" w:rsidRDefault="00FA4BC1" w:rsidP="00190946">
      <w:pPr>
        <w:pStyle w:val="ListParagraph"/>
        <w:numPr>
          <w:ilvl w:val="0"/>
          <w:numId w:val="49"/>
        </w:numPr>
      </w:pPr>
      <w:r>
        <w:t>*</w:t>
      </w:r>
      <w:r w:rsidR="00127815" w:rsidRPr="00655D0F">
        <w:t xml:space="preserve">The shapefiles should be located inside the </w:t>
      </w:r>
      <w:r>
        <w:t>User Layer group.</w:t>
      </w:r>
    </w:p>
    <w:p w14:paraId="56815EBF" w14:textId="77777777" w:rsidR="00127815" w:rsidRDefault="00127815" w:rsidP="00190946">
      <w:pPr>
        <w:pStyle w:val="ListParagraph"/>
        <w:numPr>
          <w:ilvl w:val="0"/>
          <w:numId w:val="49"/>
        </w:numPr>
      </w:pPr>
      <w:r>
        <w:t>Clean up your screen a little if you want.</w:t>
      </w:r>
    </w:p>
    <w:p w14:paraId="3C1CB93A" w14:textId="77777777" w:rsidR="00127815" w:rsidRDefault="00127815" w:rsidP="00190946">
      <w:pPr>
        <w:pStyle w:val="ListParagraph"/>
        <w:numPr>
          <w:ilvl w:val="0"/>
          <w:numId w:val="49"/>
        </w:numPr>
      </w:pPr>
      <w:r>
        <w:t>Uncheck Schema layers</w:t>
      </w:r>
    </w:p>
    <w:p w14:paraId="34FAB8DE" w14:textId="77777777" w:rsidR="00127815" w:rsidRDefault="00127815" w:rsidP="00190946">
      <w:pPr>
        <w:pStyle w:val="ListParagraph"/>
        <w:numPr>
          <w:ilvl w:val="0"/>
          <w:numId w:val="49"/>
        </w:numPr>
      </w:pPr>
      <w:r>
        <w:t>Uncheck the Google Image</w:t>
      </w:r>
    </w:p>
    <w:p w14:paraId="28069018" w14:textId="77777777" w:rsidR="00127815" w:rsidRDefault="00127815" w:rsidP="00FA4BC1">
      <w:pPr>
        <w:pStyle w:val="Image"/>
      </w:pPr>
      <w:r w:rsidRPr="00655D0F">
        <w:drawing>
          <wp:inline distT="0" distB="0" distL="0" distR="0" wp14:anchorId="1783B791" wp14:editId="0834AC0A">
            <wp:extent cx="6013865" cy="3017520"/>
            <wp:effectExtent l="0" t="0" r="6350" b="0"/>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 name="Picture 770"/>
                    <pic:cNvPicPr>
                      <a:picLocks noChangeAspect="1" noChangeArrowheads="1"/>
                    </pic:cNvPicPr>
                  </pic:nvPicPr>
                  <pic:blipFill>
                    <a:blip r:embed="rId276">
                      <a:extLst>
                        <a:ext uri="{28A0092B-C50C-407E-A947-70E740481C1C}">
                          <a14:useLocalDpi xmlns:a14="http://schemas.microsoft.com/office/drawing/2010/main" val="0"/>
                        </a:ext>
                      </a:extLst>
                    </a:blip>
                    <a:stretch>
                      <a:fillRect/>
                    </a:stretch>
                  </pic:blipFill>
                  <pic:spPr bwMode="auto">
                    <a:xfrm>
                      <a:off x="0" y="0"/>
                      <a:ext cx="6021900" cy="3021551"/>
                    </a:xfrm>
                    <a:prstGeom prst="rect">
                      <a:avLst/>
                    </a:prstGeom>
                    <a:noFill/>
                    <a:ln>
                      <a:noFill/>
                    </a:ln>
                  </pic:spPr>
                </pic:pic>
              </a:graphicData>
            </a:graphic>
          </wp:inline>
        </w:drawing>
      </w:r>
    </w:p>
    <w:p w14:paraId="1ED2A63D" w14:textId="0698E1B9" w:rsidR="00127815" w:rsidRDefault="00127815" w:rsidP="00190946">
      <w:pPr>
        <w:pStyle w:val="ListParagraph"/>
        <w:numPr>
          <w:ilvl w:val="0"/>
          <w:numId w:val="49"/>
        </w:numPr>
      </w:pPr>
      <w:r w:rsidRPr="00655D0F">
        <w:t>The shapefiles can be described as follow:</w:t>
      </w:r>
    </w:p>
    <w:p w14:paraId="32182962" w14:textId="77777777" w:rsidR="00FA4BC1" w:rsidRPr="00655D0F" w:rsidRDefault="00FA4BC1" w:rsidP="00FA4BC1"/>
    <w:p w14:paraId="12402A82" w14:textId="77777777" w:rsidR="00127815" w:rsidRPr="00655D0F" w:rsidRDefault="00127815" w:rsidP="00190946">
      <w:pPr>
        <w:pStyle w:val="ListParagraph"/>
        <w:numPr>
          <w:ilvl w:val="0"/>
          <w:numId w:val="50"/>
        </w:numPr>
      </w:pPr>
      <w:r w:rsidRPr="00A22D0B">
        <w:rPr>
          <w:b/>
          <w:bCs/>
        </w:rPr>
        <w:t>Lesson3Outfalls.shp</w:t>
      </w:r>
      <w:r w:rsidRPr="00655D0F">
        <w:t xml:space="preserve"> is a point shapefile that contains the outfalls.</w:t>
      </w:r>
    </w:p>
    <w:p w14:paraId="42AB877B" w14:textId="77777777" w:rsidR="00127815" w:rsidRPr="00655D0F" w:rsidRDefault="00127815" w:rsidP="00190946">
      <w:pPr>
        <w:pStyle w:val="ListParagraph"/>
        <w:numPr>
          <w:ilvl w:val="0"/>
          <w:numId w:val="50"/>
        </w:numPr>
      </w:pPr>
      <w:r w:rsidRPr="00A22D0B">
        <w:rPr>
          <w:b/>
          <w:bCs/>
        </w:rPr>
        <w:t>Lesson3Conduits.shp</w:t>
      </w:r>
      <w:r w:rsidRPr="00655D0F">
        <w:t xml:space="preserve"> is a line shapefile that contains the pipes.</w:t>
      </w:r>
    </w:p>
    <w:p w14:paraId="497953BF" w14:textId="2E74236D" w:rsidR="002F7878" w:rsidRDefault="00127815" w:rsidP="00190946">
      <w:pPr>
        <w:pStyle w:val="ListParagraph"/>
        <w:numPr>
          <w:ilvl w:val="0"/>
          <w:numId w:val="50"/>
        </w:numPr>
      </w:pPr>
      <w:r w:rsidRPr="00A22D0B">
        <w:rPr>
          <w:b/>
          <w:bCs/>
        </w:rPr>
        <w:t>Lesson3InletsJunctions.shp</w:t>
      </w:r>
      <w:r w:rsidRPr="00655D0F">
        <w:t xml:space="preserve"> is a point shapefile that contains the Inlets and Junctions. Inlets collect flow from the surface and their name should start with “I”, this is </w:t>
      </w:r>
      <w:r w:rsidR="00A22D0B" w:rsidRPr="00655D0F">
        <w:t>a requirement</w:t>
      </w:r>
      <w:r w:rsidRPr="00655D0F">
        <w:t xml:space="preserve"> for all inlets from type 1 to 5, including manholes.</w:t>
      </w:r>
    </w:p>
    <w:p w14:paraId="387FD4C1" w14:textId="77777777" w:rsidR="002F7878" w:rsidRDefault="002F7878">
      <w:r>
        <w:br w:type="page"/>
      </w:r>
    </w:p>
    <w:p w14:paraId="528E4CC2" w14:textId="66F660D5" w:rsidR="00127815" w:rsidRPr="00FA4BC1" w:rsidRDefault="00127815" w:rsidP="00190946">
      <w:pPr>
        <w:pStyle w:val="ListParagraph"/>
        <w:numPr>
          <w:ilvl w:val="0"/>
          <w:numId w:val="49"/>
        </w:numPr>
        <w:rPr>
          <w:iCs/>
          <w:snapToGrid w:val="0"/>
        </w:rPr>
      </w:pPr>
      <w:r w:rsidRPr="00FA4BC1">
        <w:rPr>
          <w:iCs/>
          <w:snapToGrid w:val="0"/>
        </w:rPr>
        <w:lastRenderedPageBreak/>
        <w:t xml:space="preserve">Check the </w:t>
      </w:r>
      <w:r w:rsidR="00A22D0B" w:rsidRPr="00FA4BC1">
        <w:rPr>
          <w:iCs/>
          <w:snapToGrid w:val="0"/>
        </w:rPr>
        <w:t>Attribute</w:t>
      </w:r>
      <w:r w:rsidRPr="00FA4BC1">
        <w:rPr>
          <w:iCs/>
          <w:snapToGrid w:val="0"/>
        </w:rPr>
        <w:t xml:space="preserve"> Tables for the layers conduits, inlets/junctions</w:t>
      </w:r>
      <w:r w:rsidR="00A225E6">
        <w:rPr>
          <w:iCs/>
          <w:snapToGrid w:val="0"/>
        </w:rPr>
        <w:t>,</w:t>
      </w:r>
      <w:r w:rsidRPr="00FA4BC1">
        <w:rPr>
          <w:iCs/>
          <w:snapToGrid w:val="0"/>
        </w:rPr>
        <w:t xml:space="preserve"> and outfalls.  To do this right click each layer and then Click Attributes Table.</w:t>
      </w:r>
    </w:p>
    <w:p w14:paraId="38237DD4" w14:textId="77777777" w:rsidR="00127815" w:rsidRDefault="00127815" w:rsidP="00D929EE">
      <w:pPr>
        <w:rPr>
          <w:iCs/>
          <w:snapToGrid w:val="0"/>
        </w:rPr>
      </w:pPr>
    </w:p>
    <w:p w14:paraId="348706CF" w14:textId="148FE0FF" w:rsidR="00627931" w:rsidRDefault="00127815" w:rsidP="00D929EE">
      <w:pPr>
        <w:rPr>
          <w:iCs/>
          <w:snapToGrid w:val="0"/>
        </w:rPr>
      </w:pPr>
      <w:r>
        <w:rPr>
          <w:noProof/>
        </w:rPr>
        <w:drawing>
          <wp:inline distT="0" distB="0" distL="0" distR="0" wp14:anchorId="4F435C4A" wp14:editId="6B081494">
            <wp:extent cx="2387111" cy="3432313"/>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2390220" cy="3436784"/>
                    </a:xfrm>
                    <a:prstGeom prst="rect">
                      <a:avLst/>
                    </a:prstGeom>
                  </pic:spPr>
                </pic:pic>
              </a:graphicData>
            </a:graphic>
          </wp:inline>
        </w:drawing>
      </w:r>
    </w:p>
    <w:p w14:paraId="6EB74D8E" w14:textId="77777777" w:rsidR="00627931" w:rsidRDefault="00627931" w:rsidP="00D929EE">
      <w:pPr>
        <w:rPr>
          <w:iCs/>
          <w:snapToGrid w:val="0"/>
        </w:rPr>
      </w:pPr>
    </w:p>
    <w:p w14:paraId="62A1604A" w14:textId="0C03D9D1" w:rsidR="00627931" w:rsidRPr="00655D0F" w:rsidRDefault="00627931" w:rsidP="00D929EE">
      <w:pPr>
        <w:rPr>
          <w:iCs/>
          <w:snapToGrid w:val="0"/>
        </w:rPr>
      </w:pPr>
      <w:r>
        <w:rPr>
          <w:noProof/>
        </w:rPr>
        <w:drawing>
          <wp:inline distT="0" distB="0" distL="0" distR="0" wp14:anchorId="0AC7E6C5" wp14:editId="22BC5C2F">
            <wp:extent cx="5942965" cy="2910840"/>
            <wp:effectExtent l="0" t="0" r="635" b="38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278">
                      <a:extLst>
                        <a:ext uri="{28A0092B-C50C-407E-A947-70E740481C1C}">
                          <a14:useLocalDpi xmlns:a14="http://schemas.microsoft.com/office/drawing/2010/main" val="0"/>
                        </a:ext>
                      </a:extLst>
                    </a:blip>
                    <a:stretch>
                      <a:fillRect/>
                    </a:stretch>
                  </pic:blipFill>
                  <pic:spPr>
                    <a:xfrm>
                      <a:off x="0" y="0"/>
                      <a:ext cx="5942965" cy="2910840"/>
                    </a:xfrm>
                    <a:prstGeom prst="rect">
                      <a:avLst/>
                    </a:prstGeom>
                  </pic:spPr>
                </pic:pic>
              </a:graphicData>
            </a:graphic>
          </wp:inline>
        </w:drawing>
      </w:r>
    </w:p>
    <w:p w14:paraId="7BA343FB" w14:textId="77777777" w:rsidR="00A069AA" w:rsidRDefault="00A069AA" w:rsidP="00D929EE">
      <w:pPr>
        <w:rPr>
          <w:iCs/>
          <w:snapToGrid w:val="0"/>
        </w:rPr>
      </w:pPr>
      <w:r>
        <w:br w:type="page"/>
      </w:r>
    </w:p>
    <w:p w14:paraId="204B78C8" w14:textId="4F7CA3C3" w:rsidR="00127815" w:rsidRDefault="00127815" w:rsidP="00A225E6">
      <w:pPr>
        <w:spacing w:after="240"/>
      </w:pPr>
      <w:r w:rsidRPr="00655D0F">
        <w:lastRenderedPageBreak/>
        <w:t xml:space="preserve">The following data must be available in the shapefile to create the </w:t>
      </w:r>
      <w:r w:rsidRPr="00167BDD">
        <w:rPr>
          <w:b/>
          <w:bCs/>
        </w:rPr>
        <w:t>SWMM.INP</w:t>
      </w:r>
      <w:r w:rsidRPr="00655D0F">
        <w:t xml:space="preserve"> files and the associated storm drain data files: </w:t>
      </w:r>
      <w:r w:rsidRPr="00167BDD">
        <w:rPr>
          <w:b/>
          <w:bCs/>
        </w:rPr>
        <w:t>SWMMFLO.DAT</w:t>
      </w:r>
      <w:r w:rsidRPr="00655D0F">
        <w:t xml:space="preserve">, </w:t>
      </w:r>
      <w:r w:rsidRPr="00167BDD">
        <w:rPr>
          <w:b/>
          <w:bCs/>
        </w:rPr>
        <w:t>SWMMOUTF.DAT</w:t>
      </w:r>
      <w:r w:rsidRPr="00655D0F">
        <w:t xml:space="preserve"> and </w:t>
      </w:r>
      <w:r w:rsidRPr="00167BDD">
        <w:rPr>
          <w:b/>
          <w:bCs/>
        </w:rPr>
        <w:t>SWMMFLORT.DAT</w:t>
      </w:r>
      <w:r w:rsidRPr="00655D0F">
        <w:t>.</w:t>
      </w:r>
    </w:p>
    <w:tbl>
      <w:tblPr>
        <w:tblStyle w:val="TableGrid"/>
        <w:tblW w:w="0" w:type="auto"/>
        <w:tblLook w:val="04A0" w:firstRow="1" w:lastRow="0" w:firstColumn="1" w:lastColumn="0" w:noHBand="0" w:noVBand="1"/>
      </w:tblPr>
      <w:tblGrid>
        <w:gridCol w:w="1278"/>
        <w:gridCol w:w="4320"/>
        <w:gridCol w:w="3643"/>
      </w:tblGrid>
      <w:tr w:rsidR="00627931" w:rsidRPr="00655D0F" w14:paraId="11E0247B" w14:textId="6BD0FD22" w:rsidTr="00A225E6">
        <w:trPr>
          <w:trHeight w:val="216"/>
        </w:trPr>
        <w:tc>
          <w:tcPr>
            <w:tcW w:w="1278" w:type="dxa"/>
            <w:vMerge w:val="restart"/>
            <w:vAlign w:val="center"/>
          </w:tcPr>
          <w:p w14:paraId="744FFF73" w14:textId="77777777" w:rsidR="00627931" w:rsidRPr="00655D0F" w:rsidRDefault="00627931" w:rsidP="00280FD9">
            <w:pPr>
              <w:rPr>
                <w:b/>
              </w:rPr>
            </w:pPr>
            <w:r w:rsidRPr="00655D0F">
              <w:rPr>
                <w:b/>
              </w:rPr>
              <w:t>CONDUITS</w:t>
            </w:r>
          </w:p>
        </w:tc>
        <w:tc>
          <w:tcPr>
            <w:tcW w:w="4320" w:type="dxa"/>
          </w:tcPr>
          <w:p w14:paraId="3C07CA14" w14:textId="77777777" w:rsidR="00627931" w:rsidRPr="00655D0F" w:rsidRDefault="00627931" w:rsidP="00280FD9">
            <w:pPr>
              <w:pStyle w:val="NI"/>
              <w:ind w:left="0"/>
            </w:pPr>
            <w:r w:rsidRPr="00655D0F">
              <w:t>Name</w:t>
            </w:r>
          </w:p>
        </w:tc>
        <w:tc>
          <w:tcPr>
            <w:tcW w:w="3643" w:type="dxa"/>
          </w:tcPr>
          <w:p w14:paraId="4B8BFEB5" w14:textId="09FE8166" w:rsidR="00627931" w:rsidRPr="00655D0F" w:rsidRDefault="00A22D0B" w:rsidP="00280FD9">
            <w:pPr>
              <w:pStyle w:val="NI"/>
              <w:ind w:left="0"/>
            </w:pPr>
            <w:r>
              <w:t>String</w:t>
            </w:r>
          </w:p>
        </w:tc>
      </w:tr>
      <w:tr w:rsidR="00627931" w:rsidRPr="00655D0F" w14:paraId="74F5DDE4" w14:textId="54B73B3F" w:rsidTr="00A225E6">
        <w:trPr>
          <w:trHeight w:val="216"/>
        </w:trPr>
        <w:tc>
          <w:tcPr>
            <w:tcW w:w="1278" w:type="dxa"/>
            <w:vMerge/>
          </w:tcPr>
          <w:p w14:paraId="5EE43389" w14:textId="77777777" w:rsidR="00627931" w:rsidRPr="00655D0F" w:rsidRDefault="00627931" w:rsidP="00280FD9">
            <w:pPr>
              <w:pStyle w:val="NI"/>
              <w:ind w:left="0"/>
            </w:pPr>
          </w:p>
        </w:tc>
        <w:tc>
          <w:tcPr>
            <w:tcW w:w="4320" w:type="dxa"/>
          </w:tcPr>
          <w:p w14:paraId="7399F917" w14:textId="77777777" w:rsidR="00627931" w:rsidRPr="00655D0F" w:rsidRDefault="00627931" w:rsidP="00280FD9">
            <w:pPr>
              <w:pStyle w:val="NI"/>
              <w:ind w:left="0"/>
            </w:pPr>
            <w:r w:rsidRPr="00655D0F">
              <w:t>Upstream Inlet/Junction</w:t>
            </w:r>
          </w:p>
        </w:tc>
        <w:tc>
          <w:tcPr>
            <w:tcW w:w="3643" w:type="dxa"/>
          </w:tcPr>
          <w:p w14:paraId="1468C365" w14:textId="7999E2F6" w:rsidR="00627931" w:rsidRPr="00655D0F" w:rsidRDefault="00627931" w:rsidP="00280FD9">
            <w:pPr>
              <w:pStyle w:val="NI"/>
              <w:ind w:left="0"/>
            </w:pPr>
            <w:r>
              <w:t>String</w:t>
            </w:r>
            <w:r w:rsidR="00A225E6">
              <w:t>* this can be dummy data.  It is auto assigned by the plugin.</w:t>
            </w:r>
          </w:p>
        </w:tc>
      </w:tr>
      <w:tr w:rsidR="00627931" w:rsidRPr="00655D0F" w14:paraId="7DDAC2E3" w14:textId="121CB590" w:rsidTr="00A225E6">
        <w:trPr>
          <w:trHeight w:val="216"/>
        </w:trPr>
        <w:tc>
          <w:tcPr>
            <w:tcW w:w="1278" w:type="dxa"/>
            <w:vMerge/>
          </w:tcPr>
          <w:p w14:paraId="174E5B75" w14:textId="77777777" w:rsidR="00627931" w:rsidRPr="00655D0F" w:rsidRDefault="00627931" w:rsidP="00280FD9">
            <w:pPr>
              <w:pStyle w:val="NI"/>
              <w:ind w:left="0"/>
            </w:pPr>
          </w:p>
        </w:tc>
        <w:tc>
          <w:tcPr>
            <w:tcW w:w="4320" w:type="dxa"/>
          </w:tcPr>
          <w:p w14:paraId="34175313" w14:textId="77777777" w:rsidR="00627931" w:rsidRPr="00655D0F" w:rsidRDefault="00627931" w:rsidP="00280FD9">
            <w:pPr>
              <w:pStyle w:val="NI"/>
              <w:ind w:left="0"/>
            </w:pPr>
            <w:r w:rsidRPr="00655D0F">
              <w:t>Downstream Inlet/Junction</w:t>
            </w:r>
          </w:p>
        </w:tc>
        <w:tc>
          <w:tcPr>
            <w:tcW w:w="3643" w:type="dxa"/>
          </w:tcPr>
          <w:p w14:paraId="726E0DCE" w14:textId="7B8421B7" w:rsidR="00627931" w:rsidRPr="00655D0F" w:rsidRDefault="00627931" w:rsidP="00280FD9">
            <w:pPr>
              <w:pStyle w:val="NI"/>
              <w:ind w:left="0"/>
            </w:pPr>
            <w:r>
              <w:t>String</w:t>
            </w:r>
            <w:r w:rsidR="00A225E6">
              <w:t>* this can be dummy data.  It is auto assigned by the plugin.</w:t>
            </w:r>
          </w:p>
        </w:tc>
      </w:tr>
      <w:tr w:rsidR="00627931" w:rsidRPr="00655D0F" w14:paraId="37413E57" w14:textId="03149665" w:rsidTr="00A225E6">
        <w:trPr>
          <w:trHeight w:val="216"/>
        </w:trPr>
        <w:tc>
          <w:tcPr>
            <w:tcW w:w="1278" w:type="dxa"/>
            <w:vMerge/>
          </w:tcPr>
          <w:p w14:paraId="4C736724" w14:textId="77777777" w:rsidR="00627931" w:rsidRPr="00655D0F" w:rsidRDefault="00627931" w:rsidP="00280FD9">
            <w:pPr>
              <w:pStyle w:val="NI"/>
              <w:ind w:left="0"/>
            </w:pPr>
          </w:p>
        </w:tc>
        <w:tc>
          <w:tcPr>
            <w:tcW w:w="4320" w:type="dxa"/>
          </w:tcPr>
          <w:p w14:paraId="0248A07B" w14:textId="77777777" w:rsidR="00627931" w:rsidRPr="00655D0F" w:rsidRDefault="00627931" w:rsidP="00280FD9">
            <w:pPr>
              <w:pStyle w:val="NI"/>
              <w:ind w:left="0"/>
            </w:pPr>
            <w:r w:rsidRPr="00655D0F">
              <w:t>Inlet/Outlet Offset (not required)</w:t>
            </w:r>
          </w:p>
        </w:tc>
        <w:tc>
          <w:tcPr>
            <w:tcW w:w="3643" w:type="dxa"/>
          </w:tcPr>
          <w:p w14:paraId="47DA4C39" w14:textId="51C0BBE2" w:rsidR="00627931" w:rsidRPr="00655D0F" w:rsidRDefault="00627931" w:rsidP="00280FD9">
            <w:pPr>
              <w:pStyle w:val="NI"/>
              <w:ind w:left="0"/>
            </w:pPr>
            <w:r>
              <w:t>Real precision 3</w:t>
            </w:r>
          </w:p>
        </w:tc>
      </w:tr>
      <w:tr w:rsidR="00627931" w:rsidRPr="00655D0F" w14:paraId="352D0C5C" w14:textId="1CAB1502" w:rsidTr="00A225E6">
        <w:trPr>
          <w:trHeight w:val="216"/>
        </w:trPr>
        <w:tc>
          <w:tcPr>
            <w:tcW w:w="1278" w:type="dxa"/>
            <w:vMerge/>
          </w:tcPr>
          <w:p w14:paraId="5D01572A" w14:textId="77777777" w:rsidR="00627931" w:rsidRPr="00655D0F" w:rsidRDefault="00627931" w:rsidP="00280FD9">
            <w:pPr>
              <w:pStyle w:val="NI"/>
              <w:ind w:left="0"/>
            </w:pPr>
          </w:p>
        </w:tc>
        <w:tc>
          <w:tcPr>
            <w:tcW w:w="4320" w:type="dxa"/>
          </w:tcPr>
          <w:p w14:paraId="1779C2A6" w14:textId="77777777" w:rsidR="00627931" w:rsidRPr="00655D0F" w:rsidRDefault="00627931" w:rsidP="00280FD9">
            <w:pPr>
              <w:pStyle w:val="NI"/>
              <w:ind w:left="0"/>
            </w:pPr>
            <w:r w:rsidRPr="00655D0F">
              <w:t>Shape</w:t>
            </w:r>
          </w:p>
        </w:tc>
        <w:tc>
          <w:tcPr>
            <w:tcW w:w="3643" w:type="dxa"/>
          </w:tcPr>
          <w:p w14:paraId="6A51A03A" w14:textId="1A547435" w:rsidR="00627931" w:rsidRPr="00655D0F" w:rsidRDefault="00627931" w:rsidP="00280FD9">
            <w:pPr>
              <w:pStyle w:val="NI"/>
              <w:ind w:left="0"/>
            </w:pPr>
            <w:r>
              <w:t>String</w:t>
            </w:r>
          </w:p>
        </w:tc>
      </w:tr>
      <w:tr w:rsidR="00627931" w:rsidRPr="00655D0F" w14:paraId="1000CCA8" w14:textId="587CBB3E" w:rsidTr="00A225E6">
        <w:trPr>
          <w:trHeight w:val="216"/>
        </w:trPr>
        <w:tc>
          <w:tcPr>
            <w:tcW w:w="1278" w:type="dxa"/>
            <w:vMerge/>
          </w:tcPr>
          <w:p w14:paraId="1C3FE5CA" w14:textId="77777777" w:rsidR="00627931" w:rsidRPr="00655D0F" w:rsidRDefault="00627931" w:rsidP="00280FD9">
            <w:pPr>
              <w:pStyle w:val="NI"/>
              <w:ind w:left="0"/>
            </w:pPr>
          </w:p>
        </w:tc>
        <w:tc>
          <w:tcPr>
            <w:tcW w:w="4320" w:type="dxa"/>
          </w:tcPr>
          <w:p w14:paraId="5A5F2AFB" w14:textId="1D988FD8" w:rsidR="00627931" w:rsidRPr="00655D0F" w:rsidRDefault="00627931" w:rsidP="00280FD9">
            <w:pPr>
              <w:pStyle w:val="NI"/>
              <w:ind w:left="0"/>
            </w:pPr>
            <w:r w:rsidRPr="00655D0F">
              <w:t>N</w:t>
            </w:r>
            <w:r w:rsidR="00A225E6">
              <w:t>umber</w:t>
            </w:r>
            <w:r w:rsidRPr="00655D0F">
              <w:t xml:space="preserve"> of Barrels</w:t>
            </w:r>
          </w:p>
        </w:tc>
        <w:tc>
          <w:tcPr>
            <w:tcW w:w="3643" w:type="dxa"/>
          </w:tcPr>
          <w:p w14:paraId="44282220" w14:textId="7EEABAEF" w:rsidR="00627931" w:rsidRPr="00655D0F" w:rsidRDefault="00627931" w:rsidP="00280FD9">
            <w:pPr>
              <w:pStyle w:val="NI"/>
              <w:ind w:left="0"/>
            </w:pPr>
            <w:r>
              <w:t>Integer</w:t>
            </w:r>
          </w:p>
        </w:tc>
      </w:tr>
      <w:tr w:rsidR="00627931" w:rsidRPr="00655D0F" w14:paraId="5EC99DD7" w14:textId="52B1EEFB" w:rsidTr="00A225E6">
        <w:trPr>
          <w:trHeight w:val="216"/>
        </w:trPr>
        <w:tc>
          <w:tcPr>
            <w:tcW w:w="1278" w:type="dxa"/>
            <w:vMerge/>
          </w:tcPr>
          <w:p w14:paraId="09B80AF9" w14:textId="77777777" w:rsidR="00627931" w:rsidRPr="00655D0F" w:rsidRDefault="00627931" w:rsidP="00627931">
            <w:pPr>
              <w:pStyle w:val="NI"/>
              <w:ind w:left="0"/>
            </w:pPr>
          </w:p>
        </w:tc>
        <w:tc>
          <w:tcPr>
            <w:tcW w:w="4320" w:type="dxa"/>
          </w:tcPr>
          <w:p w14:paraId="5A7E01E9" w14:textId="77777777" w:rsidR="00A225E6" w:rsidRDefault="00627931" w:rsidP="00627931">
            <w:pPr>
              <w:pStyle w:val="NI"/>
              <w:ind w:left="0"/>
            </w:pPr>
            <w:r w:rsidRPr="00655D0F">
              <w:t>Max Depth (Diameter for circular)</w:t>
            </w:r>
            <w:r w:rsidR="00A225E6">
              <w:t xml:space="preserve"> </w:t>
            </w:r>
          </w:p>
          <w:p w14:paraId="74899FF0" w14:textId="0B1FB561" w:rsidR="00627931" w:rsidRPr="00655D0F" w:rsidRDefault="00A225E6" w:rsidP="00627931">
            <w:pPr>
              <w:pStyle w:val="NI"/>
              <w:ind w:left="0"/>
            </w:pPr>
            <w:r>
              <w:t>(ft or m)</w:t>
            </w:r>
          </w:p>
        </w:tc>
        <w:tc>
          <w:tcPr>
            <w:tcW w:w="3643" w:type="dxa"/>
          </w:tcPr>
          <w:p w14:paraId="0F29E65B" w14:textId="799942D8" w:rsidR="00627931" w:rsidRPr="00655D0F" w:rsidRDefault="00627931" w:rsidP="00627931">
            <w:pPr>
              <w:pStyle w:val="NI"/>
              <w:ind w:left="0"/>
            </w:pPr>
            <w:r>
              <w:t>Real precision 3</w:t>
            </w:r>
          </w:p>
        </w:tc>
      </w:tr>
      <w:tr w:rsidR="00627931" w:rsidRPr="00655D0F" w14:paraId="0E21763C" w14:textId="5576FC5C" w:rsidTr="00A225E6">
        <w:trPr>
          <w:trHeight w:val="216"/>
        </w:trPr>
        <w:tc>
          <w:tcPr>
            <w:tcW w:w="1278" w:type="dxa"/>
            <w:vMerge/>
          </w:tcPr>
          <w:p w14:paraId="77B9316B" w14:textId="77777777" w:rsidR="00627931" w:rsidRPr="00655D0F" w:rsidRDefault="00627931" w:rsidP="00627931">
            <w:pPr>
              <w:pStyle w:val="NI"/>
              <w:ind w:left="0"/>
            </w:pPr>
          </w:p>
        </w:tc>
        <w:tc>
          <w:tcPr>
            <w:tcW w:w="4320" w:type="dxa"/>
          </w:tcPr>
          <w:p w14:paraId="16A9E0CA" w14:textId="4D34335E" w:rsidR="00627931" w:rsidRPr="00655D0F" w:rsidRDefault="00627931" w:rsidP="00627931">
            <w:pPr>
              <w:pStyle w:val="NI"/>
              <w:ind w:left="0"/>
            </w:pPr>
            <w:r w:rsidRPr="00655D0F">
              <w:t>Geom 2 (</w:t>
            </w:r>
            <w:r>
              <w:t>Width for rectangle)</w:t>
            </w:r>
            <w:r w:rsidR="00A225E6">
              <w:t xml:space="preserve"> (ft or m)</w:t>
            </w:r>
          </w:p>
        </w:tc>
        <w:tc>
          <w:tcPr>
            <w:tcW w:w="3643" w:type="dxa"/>
          </w:tcPr>
          <w:p w14:paraId="50BC4451" w14:textId="054D5296" w:rsidR="00627931" w:rsidRPr="00655D0F" w:rsidRDefault="00627931" w:rsidP="00627931">
            <w:pPr>
              <w:pStyle w:val="NI"/>
              <w:ind w:left="0"/>
            </w:pPr>
            <w:r>
              <w:t>Real precision 3</w:t>
            </w:r>
          </w:p>
        </w:tc>
      </w:tr>
      <w:tr w:rsidR="00627931" w:rsidRPr="00655D0F" w14:paraId="446EA762" w14:textId="6195AAAB" w:rsidTr="00A225E6">
        <w:trPr>
          <w:trHeight w:val="216"/>
        </w:trPr>
        <w:tc>
          <w:tcPr>
            <w:tcW w:w="1278" w:type="dxa"/>
            <w:vMerge/>
          </w:tcPr>
          <w:p w14:paraId="34C18EE6" w14:textId="77777777" w:rsidR="00627931" w:rsidRPr="00655D0F" w:rsidRDefault="00627931" w:rsidP="00627931">
            <w:pPr>
              <w:pStyle w:val="NI"/>
              <w:ind w:left="0"/>
            </w:pPr>
          </w:p>
        </w:tc>
        <w:tc>
          <w:tcPr>
            <w:tcW w:w="4320" w:type="dxa"/>
          </w:tcPr>
          <w:p w14:paraId="0093E2C1" w14:textId="0F91151B" w:rsidR="00627931" w:rsidRPr="00655D0F" w:rsidRDefault="00627931" w:rsidP="00627931">
            <w:pPr>
              <w:pStyle w:val="NI"/>
              <w:ind w:left="0"/>
            </w:pPr>
            <w:r w:rsidRPr="00655D0F">
              <w:t xml:space="preserve">Geom 3 </w:t>
            </w:r>
            <w:r w:rsidR="00A225E6">
              <w:t>(ft or m)</w:t>
            </w:r>
          </w:p>
        </w:tc>
        <w:tc>
          <w:tcPr>
            <w:tcW w:w="3643" w:type="dxa"/>
          </w:tcPr>
          <w:p w14:paraId="45C15AC1" w14:textId="15203095" w:rsidR="00627931" w:rsidRPr="00655D0F" w:rsidRDefault="00627931" w:rsidP="00627931">
            <w:pPr>
              <w:pStyle w:val="NI"/>
              <w:ind w:left="0"/>
            </w:pPr>
            <w:r>
              <w:t>Real precision 3</w:t>
            </w:r>
          </w:p>
        </w:tc>
      </w:tr>
      <w:tr w:rsidR="00627931" w:rsidRPr="00655D0F" w14:paraId="19117E7E" w14:textId="25C388E3" w:rsidTr="00A225E6">
        <w:trPr>
          <w:trHeight w:val="216"/>
        </w:trPr>
        <w:tc>
          <w:tcPr>
            <w:tcW w:w="1278" w:type="dxa"/>
            <w:vMerge/>
          </w:tcPr>
          <w:p w14:paraId="641826F4" w14:textId="77777777" w:rsidR="00627931" w:rsidRPr="00655D0F" w:rsidRDefault="00627931" w:rsidP="00627931">
            <w:pPr>
              <w:pStyle w:val="NI"/>
              <w:ind w:left="0"/>
            </w:pPr>
          </w:p>
        </w:tc>
        <w:tc>
          <w:tcPr>
            <w:tcW w:w="4320" w:type="dxa"/>
          </w:tcPr>
          <w:p w14:paraId="0D9B4778" w14:textId="6B5BC308" w:rsidR="00627931" w:rsidRPr="00655D0F" w:rsidRDefault="00627931" w:rsidP="00627931">
            <w:pPr>
              <w:pStyle w:val="NI"/>
              <w:ind w:left="0"/>
            </w:pPr>
            <w:r w:rsidRPr="00655D0F">
              <w:t xml:space="preserve">Geom 4 </w:t>
            </w:r>
            <w:r w:rsidR="00A225E6">
              <w:t>(ft or m)</w:t>
            </w:r>
          </w:p>
        </w:tc>
        <w:tc>
          <w:tcPr>
            <w:tcW w:w="3643" w:type="dxa"/>
          </w:tcPr>
          <w:p w14:paraId="59674015" w14:textId="42A4251D" w:rsidR="00627931" w:rsidRPr="00655D0F" w:rsidRDefault="00627931" w:rsidP="00627931">
            <w:pPr>
              <w:pStyle w:val="NI"/>
              <w:ind w:left="0"/>
            </w:pPr>
            <w:r>
              <w:t>Real precision 3</w:t>
            </w:r>
          </w:p>
        </w:tc>
      </w:tr>
      <w:tr w:rsidR="00627931" w:rsidRPr="00655D0F" w14:paraId="324F29EB" w14:textId="69125ABD" w:rsidTr="00A225E6">
        <w:trPr>
          <w:trHeight w:val="216"/>
        </w:trPr>
        <w:tc>
          <w:tcPr>
            <w:tcW w:w="1278" w:type="dxa"/>
            <w:vMerge/>
          </w:tcPr>
          <w:p w14:paraId="4F2E6E94" w14:textId="77777777" w:rsidR="00627931" w:rsidRPr="00655D0F" w:rsidRDefault="00627931" w:rsidP="00627931">
            <w:pPr>
              <w:pStyle w:val="NI"/>
              <w:ind w:left="0"/>
            </w:pPr>
          </w:p>
        </w:tc>
        <w:tc>
          <w:tcPr>
            <w:tcW w:w="4320" w:type="dxa"/>
          </w:tcPr>
          <w:p w14:paraId="4355168E" w14:textId="3E7A20EE" w:rsidR="00627931" w:rsidRPr="00655D0F" w:rsidRDefault="00627931" w:rsidP="00627931">
            <w:pPr>
              <w:pStyle w:val="NI"/>
              <w:ind w:left="0"/>
            </w:pPr>
            <w:r w:rsidRPr="00655D0F">
              <w:t>Length</w:t>
            </w:r>
            <w:r w:rsidR="00A225E6">
              <w:t xml:space="preserve"> (ft or m)</w:t>
            </w:r>
          </w:p>
        </w:tc>
        <w:tc>
          <w:tcPr>
            <w:tcW w:w="3643" w:type="dxa"/>
          </w:tcPr>
          <w:p w14:paraId="00300132" w14:textId="70C460D7" w:rsidR="00627931" w:rsidRPr="00655D0F" w:rsidRDefault="00627931" w:rsidP="00627931">
            <w:pPr>
              <w:pStyle w:val="NI"/>
              <w:ind w:left="0"/>
            </w:pPr>
            <w:r>
              <w:t>Real precision 3</w:t>
            </w:r>
          </w:p>
        </w:tc>
      </w:tr>
      <w:tr w:rsidR="00627931" w:rsidRPr="00655D0F" w14:paraId="72D8DD1D" w14:textId="4CAA8A4B" w:rsidTr="00A225E6">
        <w:trPr>
          <w:trHeight w:val="216"/>
        </w:trPr>
        <w:tc>
          <w:tcPr>
            <w:tcW w:w="1278" w:type="dxa"/>
            <w:vMerge/>
          </w:tcPr>
          <w:p w14:paraId="2207D82B" w14:textId="77777777" w:rsidR="00627931" w:rsidRPr="00655D0F" w:rsidRDefault="00627931" w:rsidP="00627931">
            <w:pPr>
              <w:pStyle w:val="NI"/>
              <w:ind w:left="0"/>
            </w:pPr>
          </w:p>
        </w:tc>
        <w:tc>
          <w:tcPr>
            <w:tcW w:w="4320" w:type="dxa"/>
          </w:tcPr>
          <w:p w14:paraId="21FC9B27" w14:textId="3F340009" w:rsidR="00627931" w:rsidRPr="00655D0F" w:rsidRDefault="00A225E6" w:rsidP="00627931">
            <w:pPr>
              <w:pStyle w:val="NI"/>
              <w:ind w:left="0"/>
            </w:pPr>
            <w:r>
              <w:t>conduit roughness n</w:t>
            </w:r>
          </w:p>
        </w:tc>
        <w:tc>
          <w:tcPr>
            <w:tcW w:w="3643" w:type="dxa"/>
          </w:tcPr>
          <w:p w14:paraId="458842C1" w14:textId="60096200" w:rsidR="00627931" w:rsidRPr="00655D0F" w:rsidRDefault="00627931" w:rsidP="00627931">
            <w:pPr>
              <w:pStyle w:val="NI"/>
              <w:ind w:left="0"/>
            </w:pPr>
            <w:r>
              <w:t>Real precision 4</w:t>
            </w:r>
          </w:p>
        </w:tc>
      </w:tr>
      <w:tr w:rsidR="00627931" w:rsidRPr="00655D0F" w14:paraId="5E129F62" w14:textId="1775B05F" w:rsidTr="00A225E6">
        <w:trPr>
          <w:trHeight w:val="216"/>
        </w:trPr>
        <w:tc>
          <w:tcPr>
            <w:tcW w:w="1278" w:type="dxa"/>
            <w:vMerge/>
          </w:tcPr>
          <w:p w14:paraId="04A79959" w14:textId="77777777" w:rsidR="00627931" w:rsidRPr="00655D0F" w:rsidRDefault="00627931" w:rsidP="00627931">
            <w:pPr>
              <w:pStyle w:val="NI"/>
              <w:ind w:left="0"/>
            </w:pPr>
          </w:p>
        </w:tc>
        <w:tc>
          <w:tcPr>
            <w:tcW w:w="4320" w:type="dxa"/>
          </w:tcPr>
          <w:p w14:paraId="2CB2AFE5" w14:textId="4F108571" w:rsidR="00627931" w:rsidRPr="00655D0F" w:rsidRDefault="00627931" w:rsidP="00627931">
            <w:pPr>
              <w:pStyle w:val="NI"/>
              <w:ind w:left="0"/>
            </w:pPr>
            <w:r w:rsidRPr="00655D0F">
              <w:t>Initial Flow (Not required)</w:t>
            </w:r>
            <w:r w:rsidR="00A225E6">
              <w:t xml:space="preserve"> (cfs or cms)</w:t>
            </w:r>
          </w:p>
        </w:tc>
        <w:tc>
          <w:tcPr>
            <w:tcW w:w="3643" w:type="dxa"/>
          </w:tcPr>
          <w:p w14:paraId="18FBE037" w14:textId="754B2963" w:rsidR="00627931" w:rsidRPr="00655D0F" w:rsidRDefault="00627931" w:rsidP="00627931">
            <w:pPr>
              <w:pStyle w:val="NI"/>
              <w:ind w:left="0"/>
            </w:pPr>
            <w:r>
              <w:t>Real precision 3</w:t>
            </w:r>
          </w:p>
        </w:tc>
      </w:tr>
      <w:tr w:rsidR="00627931" w:rsidRPr="00655D0F" w14:paraId="0CAD0ED4" w14:textId="11D55E32" w:rsidTr="00A225E6">
        <w:trPr>
          <w:trHeight w:val="216"/>
        </w:trPr>
        <w:tc>
          <w:tcPr>
            <w:tcW w:w="1278" w:type="dxa"/>
            <w:vMerge/>
          </w:tcPr>
          <w:p w14:paraId="0B795F7A" w14:textId="77777777" w:rsidR="00627931" w:rsidRPr="00655D0F" w:rsidRDefault="00627931" w:rsidP="00627931">
            <w:pPr>
              <w:pStyle w:val="NI"/>
              <w:ind w:left="0"/>
            </w:pPr>
          </w:p>
        </w:tc>
        <w:tc>
          <w:tcPr>
            <w:tcW w:w="4320" w:type="dxa"/>
          </w:tcPr>
          <w:p w14:paraId="3F060BA5" w14:textId="77777777" w:rsidR="00A225E6" w:rsidRDefault="00627931" w:rsidP="00627931">
            <w:pPr>
              <w:pStyle w:val="NI"/>
              <w:ind w:left="0"/>
            </w:pPr>
            <w:r w:rsidRPr="00655D0F">
              <w:t>Maximum Flow (Not required)</w:t>
            </w:r>
            <w:r w:rsidR="00A225E6">
              <w:t xml:space="preserve"> </w:t>
            </w:r>
          </w:p>
          <w:p w14:paraId="4A507BE0" w14:textId="4636CA92" w:rsidR="00627931" w:rsidRPr="00655D0F" w:rsidRDefault="00A225E6" w:rsidP="00627931">
            <w:pPr>
              <w:pStyle w:val="NI"/>
              <w:ind w:left="0"/>
            </w:pPr>
            <w:r>
              <w:t>(cfs or cms)</w:t>
            </w:r>
          </w:p>
        </w:tc>
        <w:tc>
          <w:tcPr>
            <w:tcW w:w="3643" w:type="dxa"/>
          </w:tcPr>
          <w:p w14:paraId="418B7131" w14:textId="131DBB51" w:rsidR="00627931" w:rsidRPr="00655D0F" w:rsidRDefault="00627931" w:rsidP="00627931">
            <w:pPr>
              <w:pStyle w:val="NI"/>
              <w:ind w:left="0"/>
            </w:pPr>
            <w:r>
              <w:t>Real precision 3</w:t>
            </w:r>
          </w:p>
        </w:tc>
      </w:tr>
      <w:tr w:rsidR="00627931" w:rsidRPr="00655D0F" w14:paraId="0C0F17DB" w14:textId="1D823427" w:rsidTr="00A225E6">
        <w:trPr>
          <w:trHeight w:val="216"/>
        </w:trPr>
        <w:tc>
          <w:tcPr>
            <w:tcW w:w="1278" w:type="dxa"/>
            <w:vMerge/>
          </w:tcPr>
          <w:p w14:paraId="661E954F" w14:textId="77777777" w:rsidR="00627931" w:rsidRPr="00655D0F" w:rsidRDefault="00627931" w:rsidP="00627931">
            <w:pPr>
              <w:pStyle w:val="NI"/>
              <w:ind w:left="0"/>
            </w:pPr>
          </w:p>
        </w:tc>
        <w:tc>
          <w:tcPr>
            <w:tcW w:w="4320" w:type="dxa"/>
          </w:tcPr>
          <w:p w14:paraId="3E52DDAD" w14:textId="77777777" w:rsidR="00627931" w:rsidRPr="00655D0F" w:rsidRDefault="00627931" w:rsidP="00627931">
            <w:pPr>
              <w:pStyle w:val="NI"/>
              <w:ind w:left="0"/>
            </w:pPr>
            <w:r w:rsidRPr="00655D0F">
              <w:t>Entry Loss Coef (Not required)</w:t>
            </w:r>
          </w:p>
        </w:tc>
        <w:tc>
          <w:tcPr>
            <w:tcW w:w="3643" w:type="dxa"/>
          </w:tcPr>
          <w:p w14:paraId="27177D5C" w14:textId="0CA3CD9B" w:rsidR="00627931" w:rsidRPr="00655D0F" w:rsidRDefault="00627931" w:rsidP="00627931">
            <w:pPr>
              <w:pStyle w:val="NI"/>
              <w:ind w:left="0"/>
            </w:pPr>
            <w:r>
              <w:t>Real precision 3</w:t>
            </w:r>
          </w:p>
        </w:tc>
      </w:tr>
      <w:tr w:rsidR="00627931" w:rsidRPr="00655D0F" w14:paraId="6C483023" w14:textId="4B30E6F2" w:rsidTr="00A225E6">
        <w:trPr>
          <w:trHeight w:val="216"/>
        </w:trPr>
        <w:tc>
          <w:tcPr>
            <w:tcW w:w="1278" w:type="dxa"/>
            <w:vMerge/>
          </w:tcPr>
          <w:p w14:paraId="3A12F683" w14:textId="77777777" w:rsidR="00627931" w:rsidRPr="00655D0F" w:rsidRDefault="00627931" w:rsidP="00627931">
            <w:pPr>
              <w:pStyle w:val="NI"/>
              <w:ind w:left="0"/>
            </w:pPr>
          </w:p>
        </w:tc>
        <w:tc>
          <w:tcPr>
            <w:tcW w:w="4320" w:type="dxa"/>
          </w:tcPr>
          <w:p w14:paraId="0487E426" w14:textId="77777777" w:rsidR="00627931" w:rsidRPr="00655D0F" w:rsidRDefault="00627931" w:rsidP="00627931">
            <w:pPr>
              <w:pStyle w:val="NI"/>
              <w:ind w:left="0"/>
            </w:pPr>
            <w:r w:rsidRPr="00655D0F">
              <w:t>Exit Loss Coef (Not required)</w:t>
            </w:r>
          </w:p>
        </w:tc>
        <w:tc>
          <w:tcPr>
            <w:tcW w:w="3643" w:type="dxa"/>
          </w:tcPr>
          <w:p w14:paraId="2E18B86B" w14:textId="4C235800" w:rsidR="00627931" w:rsidRPr="00655D0F" w:rsidRDefault="00627931" w:rsidP="00627931">
            <w:pPr>
              <w:pStyle w:val="NI"/>
              <w:ind w:left="0"/>
            </w:pPr>
            <w:r>
              <w:t>Real precision 3</w:t>
            </w:r>
          </w:p>
        </w:tc>
      </w:tr>
      <w:tr w:rsidR="00627931" w:rsidRPr="00655D0F" w14:paraId="64506144" w14:textId="0567A6EF" w:rsidTr="00A225E6">
        <w:trPr>
          <w:trHeight w:val="216"/>
        </w:trPr>
        <w:tc>
          <w:tcPr>
            <w:tcW w:w="1278" w:type="dxa"/>
            <w:vMerge/>
          </w:tcPr>
          <w:p w14:paraId="286BA09C" w14:textId="77777777" w:rsidR="00627931" w:rsidRPr="00655D0F" w:rsidRDefault="00627931" w:rsidP="00627931">
            <w:pPr>
              <w:pStyle w:val="NI"/>
              <w:ind w:left="0"/>
            </w:pPr>
          </w:p>
        </w:tc>
        <w:tc>
          <w:tcPr>
            <w:tcW w:w="4320" w:type="dxa"/>
          </w:tcPr>
          <w:p w14:paraId="43FD37BF" w14:textId="77777777" w:rsidR="00627931" w:rsidRPr="00655D0F" w:rsidRDefault="00627931" w:rsidP="00627931">
            <w:pPr>
              <w:pStyle w:val="NI"/>
              <w:ind w:left="0"/>
            </w:pPr>
            <w:r w:rsidRPr="00655D0F">
              <w:t>Average Loss Coef (Not required)</w:t>
            </w:r>
          </w:p>
        </w:tc>
        <w:tc>
          <w:tcPr>
            <w:tcW w:w="3643" w:type="dxa"/>
          </w:tcPr>
          <w:p w14:paraId="747BCBEE" w14:textId="02A1E90C" w:rsidR="00627931" w:rsidRPr="00655D0F" w:rsidRDefault="00627931" w:rsidP="00627931">
            <w:pPr>
              <w:pStyle w:val="NI"/>
              <w:ind w:left="0"/>
            </w:pPr>
            <w:r>
              <w:t>Real precision 3</w:t>
            </w:r>
          </w:p>
        </w:tc>
      </w:tr>
      <w:tr w:rsidR="00627931" w:rsidRPr="00655D0F" w14:paraId="67EF8D6E" w14:textId="4C4B50A3" w:rsidTr="00A225E6">
        <w:trPr>
          <w:trHeight w:val="377"/>
        </w:trPr>
        <w:tc>
          <w:tcPr>
            <w:tcW w:w="1278" w:type="dxa"/>
            <w:vMerge/>
          </w:tcPr>
          <w:p w14:paraId="7AB06775" w14:textId="77777777" w:rsidR="00627931" w:rsidRPr="00655D0F" w:rsidRDefault="00627931" w:rsidP="00627931">
            <w:pPr>
              <w:pStyle w:val="NI"/>
              <w:ind w:left="0"/>
            </w:pPr>
          </w:p>
        </w:tc>
        <w:tc>
          <w:tcPr>
            <w:tcW w:w="4320" w:type="dxa"/>
          </w:tcPr>
          <w:p w14:paraId="5C7DFA13" w14:textId="77777777" w:rsidR="00627931" w:rsidRPr="00655D0F" w:rsidRDefault="00627931" w:rsidP="00627931">
            <w:pPr>
              <w:pStyle w:val="NI"/>
              <w:ind w:left="0"/>
            </w:pPr>
            <w:r w:rsidRPr="00655D0F">
              <w:t>Flap Gate</w:t>
            </w:r>
          </w:p>
        </w:tc>
        <w:tc>
          <w:tcPr>
            <w:tcW w:w="3643" w:type="dxa"/>
          </w:tcPr>
          <w:p w14:paraId="00615BB4" w14:textId="0027D48E" w:rsidR="00627931" w:rsidRPr="00655D0F" w:rsidRDefault="00627931" w:rsidP="00627931">
            <w:pPr>
              <w:pStyle w:val="NI"/>
              <w:ind w:left="0"/>
            </w:pPr>
            <w:r>
              <w:t>Integer</w:t>
            </w:r>
          </w:p>
        </w:tc>
      </w:tr>
    </w:tbl>
    <w:p w14:paraId="20EC9691" w14:textId="77777777" w:rsidR="00127815" w:rsidRPr="00655D0F" w:rsidRDefault="00127815" w:rsidP="00127815"/>
    <w:tbl>
      <w:tblPr>
        <w:tblStyle w:val="TableGrid"/>
        <w:tblW w:w="0" w:type="auto"/>
        <w:tblLook w:val="04A0" w:firstRow="1" w:lastRow="0" w:firstColumn="1" w:lastColumn="0" w:noHBand="0" w:noVBand="1"/>
      </w:tblPr>
      <w:tblGrid>
        <w:gridCol w:w="1728"/>
        <w:gridCol w:w="4394"/>
        <w:gridCol w:w="3454"/>
      </w:tblGrid>
      <w:tr w:rsidR="00627931" w:rsidRPr="00655D0F" w14:paraId="249435A5" w14:textId="37B4A9FA" w:rsidTr="00A225E6">
        <w:trPr>
          <w:trHeight w:val="216"/>
        </w:trPr>
        <w:tc>
          <w:tcPr>
            <w:tcW w:w="1728" w:type="dxa"/>
            <w:vMerge w:val="restart"/>
            <w:vAlign w:val="center"/>
          </w:tcPr>
          <w:p w14:paraId="5222D0F8" w14:textId="77777777" w:rsidR="00A225E6" w:rsidRDefault="00627931" w:rsidP="00280FD9">
            <w:pPr>
              <w:rPr>
                <w:b/>
              </w:rPr>
            </w:pPr>
            <w:r w:rsidRPr="00655D0F">
              <w:rPr>
                <w:b/>
              </w:rPr>
              <w:lastRenderedPageBreak/>
              <w:t>INLETS/</w:t>
            </w:r>
          </w:p>
          <w:p w14:paraId="2F58FBD0" w14:textId="1813FECE" w:rsidR="00627931" w:rsidRPr="00655D0F" w:rsidRDefault="00627931" w:rsidP="00280FD9">
            <w:pPr>
              <w:rPr>
                <w:b/>
              </w:rPr>
            </w:pPr>
            <w:r w:rsidRPr="00655D0F">
              <w:rPr>
                <w:b/>
              </w:rPr>
              <w:t>JUNCTIONS</w:t>
            </w:r>
          </w:p>
        </w:tc>
        <w:tc>
          <w:tcPr>
            <w:tcW w:w="4394" w:type="dxa"/>
          </w:tcPr>
          <w:p w14:paraId="03C12AD1" w14:textId="77777777" w:rsidR="00627931" w:rsidRPr="00655D0F" w:rsidRDefault="00627931" w:rsidP="00280FD9">
            <w:pPr>
              <w:pStyle w:val="NI"/>
              <w:ind w:left="0"/>
            </w:pPr>
            <w:r w:rsidRPr="00655D0F">
              <w:t>Name</w:t>
            </w:r>
          </w:p>
        </w:tc>
        <w:tc>
          <w:tcPr>
            <w:tcW w:w="3454" w:type="dxa"/>
          </w:tcPr>
          <w:p w14:paraId="28E9AF4B" w14:textId="6AAC0C6A" w:rsidR="00627931" w:rsidRPr="00655D0F" w:rsidRDefault="00A22D0B" w:rsidP="00280FD9">
            <w:pPr>
              <w:pStyle w:val="NI"/>
              <w:ind w:left="0"/>
            </w:pPr>
            <w:r>
              <w:t>String</w:t>
            </w:r>
          </w:p>
        </w:tc>
      </w:tr>
      <w:tr w:rsidR="00A22D0B" w:rsidRPr="00655D0F" w14:paraId="20553FF4" w14:textId="77777777" w:rsidTr="00A225E6">
        <w:trPr>
          <w:trHeight w:val="216"/>
        </w:trPr>
        <w:tc>
          <w:tcPr>
            <w:tcW w:w="1728" w:type="dxa"/>
            <w:vMerge/>
          </w:tcPr>
          <w:p w14:paraId="7E75E172" w14:textId="77777777" w:rsidR="00A22D0B" w:rsidRPr="00655D0F" w:rsidRDefault="00A22D0B" w:rsidP="00627931">
            <w:pPr>
              <w:pStyle w:val="NI"/>
              <w:ind w:left="0"/>
            </w:pPr>
          </w:p>
        </w:tc>
        <w:tc>
          <w:tcPr>
            <w:tcW w:w="4394" w:type="dxa"/>
          </w:tcPr>
          <w:p w14:paraId="0B56CAFA" w14:textId="64A5B854" w:rsidR="00A22D0B" w:rsidRPr="00655D0F" w:rsidRDefault="00A22D0B" w:rsidP="00627931">
            <w:pPr>
              <w:pStyle w:val="NI"/>
              <w:ind w:left="0"/>
            </w:pPr>
            <w:r>
              <w:t>Type</w:t>
            </w:r>
          </w:p>
        </w:tc>
        <w:tc>
          <w:tcPr>
            <w:tcW w:w="3454" w:type="dxa"/>
          </w:tcPr>
          <w:p w14:paraId="1BB59657" w14:textId="17958B8D" w:rsidR="00A22D0B" w:rsidRDefault="00A22D0B" w:rsidP="00627931">
            <w:pPr>
              <w:pStyle w:val="NI"/>
              <w:ind w:left="0"/>
            </w:pPr>
            <w:r>
              <w:t>Integer</w:t>
            </w:r>
          </w:p>
        </w:tc>
      </w:tr>
      <w:tr w:rsidR="00627931" w:rsidRPr="00655D0F" w14:paraId="0519D88F" w14:textId="27F69110" w:rsidTr="00A225E6">
        <w:trPr>
          <w:trHeight w:val="216"/>
        </w:trPr>
        <w:tc>
          <w:tcPr>
            <w:tcW w:w="1728" w:type="dxa"/>
            <w:vMerge/>
          </w:tcPr>
          <w:p w14:paraId="64DACABD" w14:textId="77777777" w:rsidR="00627931" w:rsidRPr="00655D0F" w:rsidRDefault="00627931" w:rsidP="00627931">
            <w:pPr>
              <w:pStyle w:val="NI"/>
              <w:ind w:left="0"/>
            </w:pPr>
          </w:p>
        </w:tc>
        <w:tc>
          <w:tcPr>
            <w:tcW w:w="4394" w:type="dxa"/>
          </w:tcPr>
          <w:p w14:paraId="38A09FA9" w14:textId="79ED33E6" w:rsidR="00627931" w:rsidRPr="00655D0F" w:rsidRDefault="00627931" w:rsidP="00627931">
            <w:pPr>
              <w:pStyle w:val="NI"/>
              <w:ind w:left="0"/>
            </w:pPr>
            <w:r w:rsidRPr="00655D0F">
              <w:t>Invert Elevation</w:t>
            </w:r>
            <w:r w:rsidR="00A225E6">
              <w:t xml:space="preserve"> (ft or m)</w:t>
            </w:r>
          </w:p>
        </w:tc>
        <w:tc>
          <w:tcPr>
            <w:tcW w:w="3454" w:type="dxa"/>
          </w:tcPr>
          <w:p w14:paraId="3927CADC" w14:textId="4A207E9C" w:rsidR="00627931" w:rsidRPr="00655D0F" w:rsidRDefault="00627931" w:rsidP="00627931">
            <w:pPr>
              <w:pStyle w:val="NI"/>
              <w:ind w:left="0"/>
            </w:pPr>
            <w:r>
              <w:t>Real precision 3</w:t>
            </w:r>
          </w:p>
        </w:tc>
      </w:tr>
      <w:tr w:rsidR="00627931" w:rsidRPr="00655D0F" w14:paraId="729ECCB2" w14:textId="469E2EAA" w:rsidTr="00A225E6">
        <w:trPr>
          <w:trHeight w:val="216"/>
        </w:trPr>
        <w:tc>
          <w:tcPr>
            <w:tcW w:w="1728" w:type="dxa"/>
            <w:vMerge/>
          </w:tcPr>
          <w:p w14:paraId="4B95A856" w14:textId="77777777" w:rsidR="00627931" w:rsidRPr="00655D0F" w:rsidRDefault="00627931" w:rsidP="00627931">
            <w:pPr>
              <w:pStyle w:val="NI"/>
              <w:ind w:left="0"/>
            </w:pPr>
          </w:p>
        </w:tc>
        <w:tc>
          <w:tcPr>
            <w:tcW w:w="4394" w:type="dxa"/>
          </w:tcPr>
          <w:p w14:paraId="4767C289" w14:textId="23DC5290" w:rsidR="00627931" w:rsidRPr="00655D0F" w:rsidRDefault="00627931" w:rsidP="00627931">
            <w:pPr>
              <w:pStyle w:val="NI"/>
              <w:ind w:left="0"/>
            </w:pPr>
            <w:r w:rsidRPr="00655D0F">
              <w:t>Maximum Depth</w:t>
            </w:r>
            <w:r w:rsidR="00A225E6">
              <w:t xml:space="preserve"> (ft or m)</w:t>
            </w:r>
          </w:p>
        </w:tc>
        <w:tc>
          <w:tcPr>
            <w:tcW w:w="3454" w:type="dxa"/>
          </w:tcPr>
          <w:p w14:paraId="3D711A4E" w14:textId="02749B27" w:rsidR="00627931" w:rsidRPr="00655D0F" w:rsidRDefault="00627931" w:rsidP="00627931">
            <w:pPr>
              <w:pStyle w:val="NI"/>
              <w:ind w:left="0"/>
            </w:pPr>
            <w:r>
              <w:t>Real precision 3</w:t>
            </w:r>
          </w:p>
        </w:tc>
      </w:tr>
      <w:tr w:rsidR="00627931" w:rsidRPr="00655D0F" w14:paraId="701DED2A" w14:textId="370B076A" w:rsidTr="00A225E6">
        <w:trPr>
          <w:trHeight w:val="216"/>
        </w:trPr>
        <w:tc>
          <w:tcPr>
            <w:tcW w:w="1728" w:type="dxa"/>
            <w:vMerge/>
          </w:tcPr>
          <w:p w14:paraId="511FBB14" w14:textId="77777777" w:rsidR="00627931" w:rsidRPr="00655D0F" w:rsidRDefault="00627931" w:rsidP="00627931">
            <w:pPr>
              <w:pStyle w:val="NI"/>
              <w:ind w:left="0"/>
            </w:pPr>
          </w:p>
        </w:tc>
        <w:tc>
          <w:tcPr>
            <w:tcW w:w="4394" w:type="dxa"/>
          </w:tcPr>
          <w:p w14:paraId="4958D631" w14:textId="19E54091" w:rsidR="00627931" w:rsidRPr="00655D0F" w:rsidRDefault="00627931" w:rsidP="00627931">
            <w:pPr>
              <w:pStyle w:val="NI"/>
              <w:ind w:left="0"/>
            </w:pPr>
            <w:r w:rsidRPr="00655D0F">
              <w:t>Initial Depth (Not required)</w:t>
            </w:r>
            <w:r w:rsidR="00A225E6">
              <w:t xml:space="preserve"> (ft or m)</w:t>
            </w:r>
          </w:p>
        </w:tc>
        <w:tc>
          <w:tcPr>
            <w:tcW w:w="3454" w:type="dxa"/>
          </w:tcPr>
          <w:p w14:paraId="3D28489F" w14:textId="5937D578" w:rsidR="00627931" w:rsidRPr="00655D0F" w:rsidRDefault="00627931" w:rsidP="00627931">
            <w:pPr>
              <w:pStyle w:val="NI"/>
              <w:ind w:left="0"/>
            </w:pPr>
            <w:r>
              <w:t>Real precision 3</w:t>
            </w:r>
          </w:p>
        </w:tc>
      </w:tr>
      <w:tr w:rsidR="00627931" w:rsidRPr="00655D0F" w14:paraId="315392FC" w14:textId="4D76D0CE" w:rsidTr="00A225E6">
        <w:trPr>
          <w:trHeight w:val="216"/>
        </w:trPr>
        <w:tc>
          <w:tcPr>
            <w:tcW w:w="1728" w:type="dxa"/>
            <w:vMerge/>
          </w:tcPr>
          <w:p w14:paraId="47205C85" w14:textId="77777777" w:rsidR="00627931" w:rsidRPr="00655D0F" w:rsidRDefault="00627931" w:rsidP="00627931">
            <w:pPr>
              <w:pStyle w:val="NI"/>
              <w:ind w:left="0"/>
            </w:pPr>
          </w:p>
        </w:tc>
        <w:tc>
          <w:tcPr>
            <w:tcW w:w="4394" w:type="dxa"/>
          </w:tcPr>
          <w:p w14:paraId="3F8A2253" w14:textId="6A4CE723" w:rsidR="00627931" w:rsidRPr="00655D0F" w:rsidRDefault="00627931" w:rsidP="00627931">
            <w:pPr>
              <w:pStyle w:val="NI"/>
              <w:ind w:left="0"/>
            </w:pPr>
            <w:r w:rsidRPr="00655D0F">
              <w:t>Surcharge Depth (Not required)</w:t>
            </w:r>
            <w:r w:rsidR="00A225E6">
              <w:t xml:space="preserve"> (ft or m)</w:t>
            </w:r>
          </w:p>
        </w:tc>
        <w:tc>
          <w:tcPr>
            <w:tcW w:w="3454" w:type="dxa"/>
          </w:tcPr>
          <w:p w14:paraId="62354EE4" w14:textId="277BEB2E" w:rsidR="00627931" w:rsidRPr="00655D0F" w:rsidRDefault="00627931" w:rsidP="00627931">
            <w:pPr>
              <w:pStyle w:val="NI"/>
              <w:ind w:left="0"/>
            </w:pPr>
            <w:r>
              <w:t>Real precision 3</w:t>
            </w:r>
          </w:p>
        </w:tc>
      </w:tr>
      <w:tr w:rsidR="00627931" w:rsidRPr="00655D0F" w14:paraId="4A9CC1AF" w14:textId="32207BC9" w:rsidTr="00A225E6">
        <w:trPr>
          <w:trHeight w:val="216"/>
        </w:trPr>
        <w:tc>
          <w:tcPr>
            <w:tcW w:w="1728" w:type="dxa"/>
            <w:vMerge/>
          </w:tcPr>
          <w:p w14:paraId="6E3A964D" w14:textId="77777777" w:rsidR="00627931" w:rsidRPr="00655D0F" w:rsidRDefault="00627931" w:rsidP="00627931">
            <w:pPr>
              <w:pStyle w:val="NI"/>
              <w:ind w:left="0"/>
            </w:pPr>
          </w:p>
        </w:tc>
        <w:tc>
          <w:tcPr>
            <w:tcW w:w="4394" w:type="dxa"/>
          </w:tcPr>
          <w:p w14:paraId="58A4F01F" w14:textId="7E2083EA" w:rsidR="00627931" w:rsidRPr="00655D0F" w:rsidRDefault="00627931" w:rsidP="00627931">
            <w:pPr>
              <w:pStyle w:val="NI"/>
              <w:ind w:left="0"/>
            </w:pPr>
            <w:r w:rsidRPr="00655D0F">
              <w:t>Length/Perimeter</w:t>
            </w:r>
            <w:r w:rsidR="00A225E6">
              <w:t xml:space="preserve"> (ft or m)</w:t>
            </w:r>
          </w:p>
        </w:tc>
        <w:tc>
          <w:tcPr>
            <w:tcW w:w="3454" w:type="dxa"/>
          </w:tcPr>
          <w:p w14:paraId="2339AAA2" w14:textId="68C4184A" w:rsidR="00627931" w:rsidRPr="00655D0F" w:rsidRDefault="00627931" w:rsidP="00627931">
            <w:pPr>
              <w:pStyle w:val="NI"/>
              <w:ind w:left="0"/>
            </w:pPr>
            <w:r>
              <w:t>Real precision 3</w:t>
            </w:r>
          </w:p>
        </w:tc>
      </w:tr>
      <w:tr w:rsidR="00627931" w:rsidRPr="00655D0F" w14:paraId="7064A977" w14:textId="7653CFCE" w:rsidTr="00A225E6">
        <w:trPr>
          <w:trHeight w:val="216"/>
        </w:trPr>
        <w:tc>
          <w:tcPr>
            <w:tcW w:w="1728" w:type="dxa"/>
            <w:vMerge/>
          </w:tcPr>
          <w:p w14:paraId="7ABF2A0B" w14:textId="77777777" w:rsidR="00627931" w:rsidRPr="00655D0F" w:rsidRDefault="00627931" w:rsidP="00627931">
            <w:pPr>
              <w:pStyle w:val="NI"/>
              <w:ind w:left="0"/>
            </w:pPr>
          </w:p>
        </w:tc>
        <w:tc>
          <w:tcPr>
            <w:tcW w:w="4394" w:type="dxa"/>
          </w:tcPr>
          <w:p w14:paraId="12BCCF2D" w14:textId="41CE68DE" w:rsidR="00627931" w:rsidRPr="00655D0F" w:rsidRDefault="00627931" w:rsidP="00627931">
            <w:pPr>
              <w:pStyle w:val="NI"/>
              <w:ind w:left="0"/>
            </w:pPr>
            <w:r w:rsidRPr="00655D0F">
              <w:t>Width/Area</w:t>
            </w:r>
            <w:r w:rsidR="00A225E6">
              <w:t xml:space="preserve"> </w:t>
            </w:r>
            <w:r w:rsidR="00911BB0">
              <w:t>(see manual for units)</w:t>
            </w:r>
          </w:p>
        </w:tc>
        <w:tc>
          <w:tcPr>
            <w:tcW w:w="3454" w:type="dxa"/>
          </w:tcPr>
          <w:p w14:paraId="08581291" w14:textId="7ABCFAD3" w:rsidR="00627931" w:rsidRPr="00655D0F" w:rsidRDefault="00627931" w:rsidP="00627931">
            <w:pPr>
              <w:pStyle w:val="NI"/>
              <w:ind w:left="0"/>
            </w:pPr>
            <w:r>
              <w:t>Real precision 3</w:t>
            </w:r>
          </w:p>
        </w:tc>
      </w:tr>
      <w:tr w:rsidR="00627931" w:rsidRPr="00655D0F" w14:paraId="334DB84B" w14:textId="35CCFA8D" w:rsidTr="00A225E6">
        <w:trPr>
          <w:trHeight w:val="216"/>
        </w:trPr>
        <w:tc>
          <w:tcPr>
            <w:tcW w:w="1728" w:type="dxa"/>
            <w:vMerge/>
          </w:tcPr>
          <w:p w14:paraId="60C63C4E" w14:textId="77777777" w:rsidR="00627931" w:rsidRPr="00655D0F" w:rsidRDefault="00627931" w:rsidP="00627931">
            <w:pPr>
              <w:pStyle w:val="NI"/>
              <w:ind w:left="0"/>
            </w:pPr>
          </w:p>
        </w:tc>
        <w:tc>
          <w:tcPr>
            <w:tcW w:w="4394" w:type="dxa"/>
          </w:tcPr>
          <w:p w14:paraId="300462C4" w14:textId="7874235B" w:rsidR="00627931" w:rsidRPr="00655D0F" w:rsidRDefault="00627931" w:rsidP="00627931">
            <w:pPr>
              <w:pStyle w:val="NI"/>
              <w:ind w:left="0"/>
            </w:pPr>
            <w:r w:rsidRPr="00655D0F">
              <w:t>Height/Sag/Surcharge Depth</w:t>
            </w:r>
            <w:r w:rsidR="00911BB0">
              <w:t xml:space="preserve"> (ft or m)</w:t>
            </w:r>
          </w:p>
        </w:tc>
        <w:tc>
          <w:tcPr>
            <w:tcW w:w="3454" w:type="dxa"/>
          </w:tcPr>
          <w:p w14:paraId="13B4BDB4" w14:textId="5180219A" w:rsidR="00627931" w:rsidRPr="00655D0F" w:rsidRDefault="00627931" w:rsidP="00627931">
            <w:pPr>
              <w:pStyle w:val="NI"/>
              <w:ind w:left="0"/>
            </w:pPr>
            <w:r>
              <w:t>Real precision 3</w:t>
            </w:r>
          </w:p>
        </w:tc>
      </w:tr>
      <w:tr w:rsidR="00627931" w:rsidRPr="00655D0F" w14:paraId="00381A6E" w14:textId="17DE6B00" w:rsidTr="00A225E6">
        <w:trPr>
          <w:trHeight w:val="216"/>
        </w:trPr>
        <w:tc>
          <w:tcPr>
            <w:tcW w:w="1728" w:type="dxa"/>
            <w:vMerge/>
          </w:tcPr>
          <w:p w14:paraId="47A3ECD6" w14:textId="77777777" w:rsidR="00627931" w:rsidRPr="00655D0F" w:rsidRDefault="00627931" w:rsidP="00627931">
            <w:pPr>
              <w:pStyle w:val="NI"/>
              <w:ind w:left="0"/>
            </w:pPr>
          </w:p>
        </w:tc>
        <w:tc>
          <w:tcPr>
            <w:tcW w:w="4394" w:type="dxa"/>
          </w:tcPr>
          <w:p w14:paraId="76C1B48A" w14:textId="77777777" w:rsidR="00627931" w:rsidRPr="00655D0F" w:rsidRDefault="00627931" w:rsidP="00627931">
            <w:pPr>
              <w:pStyle w:val="NI"/>
              <w:ind w:left="0"/>
            </w:pPr>
            <w:r w:rsidRPr="00655D0F">
              <w:t>Weir Coefficient</w:t>
            </w:r>
          </w:p>
        </w:tc>
        <w:tc>
          <w:tcPr>
            <w:tcW w:w="3454" w:type="dxa"/>
          </w:tcPr>
          <w:p w14:paraId="4ABB92DA" w14:textId="5D976FA1" w:rsidR="00627931" w:rsidRPr="00655D0F" w:rsidRDefault="00627931" w:rsidP="00627931">
            <w:pPr>
              <w:pStyle w:val="NI"/>
              <w:ind w:left="0"/>
            </w:pPr>
            <w:r>
              <w:t>Real precision 3</w:t>
            </w:r>
          </w:p>
        </w:tc>
      </w:tr>
      <w:tr w:rsidR="00627931" w:rsidRPr="00655D0F" w14:paraId="1CF31572" w14:textId="18FD8359" w:rsidTr="00A225E6">
        <w:trPr>
          <w:trHeight w:val="216"/>
        </w:trPr>
        <w:tc>
          <w:tcPr>
            <w:tcW w:w="1728" w:type="dxa"/>
            <w:vMerge/>
          </w:tcPr>
          <w:p w14:paraId="035AB107" w14:textId="77777777" w:rsidR="00627931" w:rsidRPr="00655D0F" w:rsidRDefault="00627931" w:rsidP="00627931">
            <w:pPr>
              <w:pStyle w:val="NI"/>
              <w:ind w:left="0"/>
            </w:pPr>
          </w:p>
        </w:tc>
        <w:tc>
          <w:tcPr>
            <w:tcW w:w="4394" w:type="dxa"/>
          </w:tcPr>
          <w:p w14:paraId="4945FC76" w14:textId="77777777" w:rsidR="00627931" w:rsidRPr="00655D0F" w:rsidRDefault="00627931" w:rsidP="00627931">
            <w:pPr>
              <w:pStyle w:val="NI"/>
              <w:ind w:left="0"/>
            </w:pPr>
            <w:r w:rsidRPr="00655D0F">
              <w:t>Feature (Not required)</w:t>
            </w:r>
          </w:p>
        </w:tc>
        <w:tc>
          <w:tcPr>
            <w:tcW w:w="3454" w:type="dxa"/>
          </w:tcPr>
          <w:p w14:paraId="50A4B21E" w14:textId="1D7A7BC3" w:rsidR="00627931" w:rsidRPr="00655D0F" w:rsidRDefault="00627931" w:rsidP="00627931">
            <w:pPr>
              <w:pStyle w:val="NI"/>
              <w:ind w:left="0"/>
            </w:pPr>
            <w:r>
              <w:t xml:space="preserve">Integer </w:t>
            </w:r>
          </w:p>
        </w:tc>
      </w:tr>
      <w:tr w:rsidR="00627931" w:rsidRPr="00655D0F" w14:paraId="74E4AC73" w14:textId="5951F8FF" w:rsidTr="00A225E6">
        <w:trPr>
          <w:trHeight w:val="216"/>
        </w:trPr>
        <w:tc>
          <w:tcPr>
            <w:tcW w:w="1728" w:type="dxa"/>
            <w:vMerge/>
          </w:tcPr>
          <w:p w14:paraId="348A6A31" w14:textId="77777777" w:rsidR="00627931" w:rsidRPr="00655D0F" w:rsidRDefault="00627931" w:rsidP="00627931">
            <w:pPr>
              <w:pStyle w:val="NI"/>
              <w:ind w:left="0"/>
            </w:pPr>
          </w:p>
        </w:tc>
        <w:tc>
          <w:tcPr>
            <w:tcW w:w="4394" w:type="dxa"/>
          </w:tcPr>
          <w:p w14:paraId="3D18A0FC" w14:textId="77777777" w:rsidR="00627931" w:rsidRPr="00655D0F" w:rsidRDefault="00627931" w:rsidP="00627931">
            <w:pPr>
              <w:pStyle w:val="NI"/>
              <w:ind w:left="0"/>
            </w:pPr>
            <w:r w:rsidRPr="00655D0F">
              <w:t>Curb Height (Not required)</w:t>
            </w:r>
          </w:p>
        </w:tc>
        <w:tc>
          <w:tcPr>
            <w:tcW w:w="3454" w:type="dxa"/>
          </w:tcPr>
          <w:p w14:paraId="38CA2F25" w14:textId="59BC556A" w:rsidR="00627931" w:rsidRPr="00655D0F" w:rsidRDefault="00A22D0B" w:rsidP="00627931">
            <w:pPr>
              <w:pStyle w:val="NI"/>
              <w:ind w:left="0"/>
            </w:pPr>
            <w:r>
              <w:t>Real precision 3</w:t>
            </w:r>
          </w:p>
        </w:tc>
      </w:tr>
      <w:tr w:rsidR="00627931" w:rsidRPr="00655D0F" w14:paraId="25D478B6" w14:textId="3F7F767C" w:rsidTr="00A225E6">
        <w:trPr>
          <w:trHeight w:val="216"/>
        </w:trPr>
        <w:tc>
          <w:tcPr>
            <w:tcW w:w="1728" w:type="dxa"/>
            <w:vMerge/>
          </w:tcPr>
          <w:p w14:paraId="03B8ADDE" w14:textId="77777777" w:rsidR="00627931" w:rsidRPr="00655D0F" w:rsidRDefault="00627931" w:rsidP="00627931">
            <w:pPr>
              <w:pStyle w:val="NI"/>
              <w:ind w:left="0"/>
            </w:pPr>
          </w:p>
        </w:tc>
        <w:tc>
          <w:tcPr>
            <w:tcW w:w="4394" w:type="dxa"/>
          </w:tcPr>
          <w:p w14:paraId="5EF2DB50" w14:textId="77777777" w:rsidR="00627931" w:rsidRPr="00655D0F" w:rsidRDefault="00627931" w:rsidP="00627931">
            <w:pPr>
              <w:pStyle w:val="NI"/>
              <w:ind w:left="0"/>
            </w:pPr>
            <w:r w:rsidRPr="00655D0F">
              <w:t>Clogging Factor (Not required)</w:t>
            </w:r>
          </w:p>
        </w:tc>
        <w:tc>
          <w:tcPr>
            <w:tcW w:w="3454" w:type="dxa"/>
          </w:tcPr>
          <w:p w14:paraId="17F136EF" w14:textId="1FAE6409" w:rsidR="00627931" w:rsidRPr="00655D0F" w:rsidRDefault="00A22D0B" w:rsidP="00627931">
            <w:pPr>
              <w:pStyle w:val="NI"/>
              <w:ind w:left="0"/>
            </w:pPr>
            <w:r>
              <w:t>Real precision 3</w:t>
            </w:r>
          </w:p>
        </w:tc>
      </w:tr>
      <w:tr w:rsidR="00627931" w:rsidRPr="00655D0F" w14:paraId="10275402" w14:textId="1BD53808" w:rsidTr="00A225E6">
        <w:trPr>
          <w:trHeight w:val="216"/>
        </w:trPr>
        <w:tc>
          <w:tcPr>
            <w:tcW w:w="1728" w:type="dxa"/>
            <w:vMerge/>
          </w:tcPr>
          <w:p w14:paraId="6327A021" w14:textId="77777777" w:rsidR="00627931" w:rsidRPr="00655D0F" w:rsidRDefault="00627931" w:rsidP="00627931">
            <w:pPr>
              <w:pStyle w:val="NI"/>
              <w:ind w:left="0"/>
            </w:pPr>
          </w:p>
        </w:tc>
        <w:tc>
          <w:tcPr>
            <w:tcW w:w="4394" w:type="dxa"/>
          </w:tcPr>
          <w:p w14:paraId="0236ECCE" w14:textId="77777777" w:rsidR="00627931" w:rsidRPr="00655D0F" w:rsidRDefault="00627931" w:rsidP="00627931">
            <w:pPr>
              <w:pStyle w:val="NI"/>
              <w:ind w:left="0"/>
            </w:pPr>
            <w:r w:rsidRPr="00655D0F">
              <w:t>Time for Clogging (Not required)</w:t>
            </w:r>
          </w:p>
        </w:tc>
        <w:tc>
          <w:tcPr>
            <w:tcW w:w="3454" w:type="dxa"/>
          </w:tcPr>
          <w:p w14:paraId="5DD35023" w14:textId="243E2536" w:rsidR="00627931" w:rsidRPr="00655D0F" w:rsidRDefault="00A22D0B" w:rsidP="00627931">
            <w:pPr>
              <w:pStyle w:val="NI"/>
              <w:ind w:left="0"/>
            </w:pPr>
            <w:r>
              <w:t>Real precision 3</w:t>
            </w:r>
          </w:p>
        </w:tc>
      </w:tr>
      <w:tr w:rsidR="00627931" w:rsidRPr="00655D0F" w14:paraId="1DB8CE81" w14:textId="0EB648A0" w:rsidTr="00A225E6">
        <w:trPr>
          <w:trHeight w:val="216"/>
        </w:trPr>
        <w:tc>
          <w:tcPr>
            <w:tcW w:w="1728" w:type="dxa"/>
            <w:vMerge w:val="restart"/>
            <w:vAlign w:val="center"/>
          </w:tcPr>
          <w:p w14:paraId="24937AA3" w14:textId="77777777" w:rsidR="00627931" w:rsidRPr="00655D0F" w:rsidRDefault="00627931" w:rsidP="00627931">
            <w:pPr>
              <w:jc w:val="center"/>
              <w:rPr>
                <w:b/>
              </w:rPr>
            </w:pPr>
            <w:r w:rsidRPr="00655D0F">
              <w:rPr>
                <w:b/>
              </w:rPr>
              <w:t>OUTFALLS</w:t>
            </w:r>
          </w:p>
        </w:tc>
        <w:tc>
          <w:tcPr>
            <w:tcW w:w="4394" w:type="dxa"/>
          </w:tcPr>
          <w:p w14:paraId="48D49083" w14:textId="77777777" w:rsidR="00627931" w:rsidRPr="00655D0F" w:rsidRDefault="00627931" w:rsidP="00627931">
            <w:pPr>
              <w:pStyle w:val="NI"/>
              <w:ind w:left="0"/>
            </w:pPr>
            <w:r w:rsidRPr="00655D0F">
              <w:t>Name</w:t>
            </w:r>
          </w:p>
        </w:tc>
        <w:tc>
          <w:tcPr>
            <w:tcW w:w="3454" w:type="dxa"/>
          </w:tcPr>
          <w:p w14:paraId="020CE9E9" w14:textId="7F8920A5" w:rsidR="00627931" w:rsidRPr="00655D0F" w:rsidRDefault="00A22D0B" w:rsidP="00627931">
            <w:pPr>
              <w:pStyle w:val="NI"/>
              <w:ind w:left="0"/>
            </w:pPr>
            <w:r>
              <w:t>String</w:t>
            </w:r>
          </w:p>
        </w:tc>
      </w:tr>
      <w:tr w:rsidR="00627931" w:rsidRPr="00655D0F" w14:paraId="2499FD10" w14:textId="44764392" w:rsidTr="00A225E6">
        <w:trPr>
          <w:trHeight w:val="216"/>
        </w:trPr>
        <w:tc>
          <w:tcPr>
            <w:tcW w:w="1728" w:type="dxa"/>
            <w:vMerge/>
          </w:tcPr>
          <w:p w14:paraId="55D6E754" w14:textId="77777777" w:rsidR="00627931" w:rsidRPr="00655D0F" w:rsidRDefault="00627931" w:rsidP="00627931">
            <w:pPr>
              <w:pStyle w:val="NI"/>
              <w:ind w:left="0"/>
            </w:pPr>
          </w:p>
        </w:tc>
        <w:tc>
          <w:tcPr>
            <w:tcW w:w="4394" w:type="dxa"/>
          </w:tcPr>
          <w:p w14:paraId="307571C2" w14:textId="59C5D29B" w:rsidR="00627931" w:rsidRPr="00655D0F" w:rsidRDefault="00627931" w:rsidP="00627931">
            <w:pPr>
              <w:pStyle w:val="NI"/>
              <w:ind w:left="0"/>
            </w:pPr>
            <w:r w:rsidRPr="00655D0F">
              <w:t>Invert Elevation</w:t>
            </w:r>
            <w:r w:rsidR="00911BB0">
              <w:t xml:space="preserve"> (ft or m)</w:t>
            </w:r>
          </w:p>
        </w:tc>
        <w:tc>
          <w:tcPr>
            <w:tcW w:w="3454" w:type="dxa"/>
          </w:tcPr>
          <w:p w14:paraId="080B0D2A" w14:textId="4AB6496F" w:rsidR="00627931" w:rsidRPr="00655D0F" w:rsidRDefault="00A22D0B" w:rsidP="00627931">
            <w:pPr>
              <w:pStyle w:val="NI"/>
              <w:ind w:left="0"/>
            </w:pPr>
            <w:r>
              <w:t>Real precision 3</w:t>
            </w:r>
          </w:p>
        </w:tc>
      </w:tr>
      <w:tr w:rsidR="00627931" w:rsidRPr="00655D0F" w14:paraId="46A10C52" w14:textId="2B04B590" w:rsidTr="00A225E6">
        <w:trPr>
          <w:trHeight w:val="216"/>
        </w:trPr>
        <w:tc>
          <w:tcPr>
            <w:tcW w:w="1728" w:type="dxa"/>
            <w:vMerge/>
          </w:tcPr>
          <w:p w14:paraId="428E23A2" w14:textId="77777777" w:rsidR="00627931" w:rsidRPr="00655D0F" w:rsidRDefault="00627931" w:rsidP="00627931">
            <w:pPr>
              <w:pStyle w:val="NI"/>
              <w:ind w:left="0"/>
            </w:pPr>
          </w:p>
        </w:tc>
        <w:tc>
          <w:tcPr>
            <w:tcW w:w="4394" w:type="dxa"/>
          </w:tcPr>
          <w:p w14:paraId="61F9C901" w14:textId="77777777" w:rsidR="00627931" w:rsidRPr="00655D0F" w:rsidRDefault="00627931" w:rsidP="00627931">
            <w:pPr>
              <w:pStyle w:val="NI"/>
              <w:ind w:left="0"/>
            </w:pPr>
            <w:r w:rsidRPr="00655D0F">
              <w:t>Flap Gate</w:t>
            </w:r>
          </w:p>
        </w:tc>
        <w:tc>
          <w:tcPr>
            <w:tcW w:w="3454" w:type="dxa"/>
          </w:tcPr>
          <w:p w14:paraId="6EB61CB7" w14:textId="552EB07C" w:rsidR="00627931" w:rsidRPr="00655D0F" w:rsidRDefault="00A22D0B" w:rsidP="00627931">
            <w:pPr>
              <w:pStyle w:val="NI"/>
              <w:ind w:left="0"/>
            </w:pPr>
            <w:r>
              <w:t>Integer or String 0/1 or yes/no</w:t>
            </w:r>
          </w:p>
        </w:tc>
      </w:tr>
      <w:tr w:rsidR="00627931" w:rsidRPr="00655D0F" w14:paraId="7690B8E0" w14:textId="5B789CA7" w:rsidTr="00A225E6">
        <w:trPr>
          <w:trHeight w:val="216"/>
        </w:trPr>
        <w:tc>
          <w:tcPr>
            <w:tcW w:w="1728" w:type="dxa"/>
            <w:vMerge/>
          </w:tcPr>
          <w:p w14:paraId="2B628147" w14:textId="77777777" w:rsidR="00627931" w:rsidRPr="00655D0F" w:rsidRDefault="00627931" w:rsidP="00627931">
            <w:pPr>
              <w:pStyle w:val="NI"/>
              <w:ind w:left="0"/>
            </w:pPr>
          </w:p>
        </w:tc>
        <w:tc>
          <w:tcPr>
            <w:tcW w:w="4394" w:type="dxa"/>
          </w:tcPr>
          <w:p w14:paraId="7D065250" w14:textId="77777777" w:rsidR="00627931" w:rsidRPr="00655D0F" w:rsidRDefault="00627931" w:rsidP="00627931">
            <w:pPr>
              <w:pStyle w:val="NI"/>
              <w:ind w:left="0"/>
            </w:pPr>
            <w:r w:rsidRPr="00655D0F">
              <w:t>Allow Discharge Switch</w:t>
            </w:r>
          </w:p>
        </w:tc>
        <w:tc>
          <w:tcPr>
            <w:tcW w:w="3454" w:type="dxa"/>
          </w:tcPr>
          <w:p w14:paraId="3D1E9C64" w14:textId="49C5E069" w:rsidR="00627931" w:rsidRPr="00655D0F" w:rsidRDefault="00A22D0B" w:rsidP="00627931">
            <w:pPr>
              <w:pStyle w:val="NI"/>
              <w:ind w:left="0"/>
            </w:pPr>
            <w:r>
              <w:t>Integer</w:t>
            </w:r>
          </w:p>
        </w:tc>
      </w:tr>
      <w:tr w:rsidR="00627931" w:rsidRPr="00655D0F" w14:paraId="24C762C3" w14:textId="5A628D7B" w:rsidTr="00A225E6">
        <w:trPr>
          <w:trHeight w:val="216"/>
        </w:trPr>
        <w:tc>
          <w:tcPr>
            <w:tcW w:w="1728" w:type="dxa"/>
            <w:vMerge/>
          </w:tcPr>
          <w:p w14:paraId="29116648" w14:textId="77777777" w:rsidR="00627931" w:rsidRPr="00655D0F" w:rsidRDefault="00627931" w:rsidP="00627931">
            <w:pPr>
              <w:pStyle w:val="NI"/>
              <w:ind w:left="0"/>
            </w:pPr>
          </w:p>
        </w:tc>
        <w:tc>
          <w:tcPr>
            <w:tcW w:w="4394" w:type="dxa"/>
          </w:tcPr>
          <w:p w14:paraId="1B8DAA35" w14:textId="77777777" w:rsidR="00627931" w:rsidRPr="00655D0F" w:rsidRDefault="00627931" w:rsidP="00627931">
            <w:pPr>
              <w:pStyle w:val="NI"/>
              <w:ind w:left="0"/>
            </w:pPr>
            <w:r w:rsidRPr="00655D0F">
              <w:t>Outfall Type</w:t>
            </w:r>
          </w:p>
        </w:tc>
        <w:tc>
          <w:tcPr>
            <w:tcW w:w="3454" w:type="dxa"/>
          </w:tcPr>
          <w:p w14:paraId="11DA89C5" w14:textId="08D111F6" w:rsidR="00627931" w:rsidRPr="00655D0F" w:rsidRDefault="00A22D0B" w:rsidP="00627931">
            <w:pPr>
              <w:pStyle w:val="NI"/>
              <w:ind w:left="0"/>
            </w:pPr>
            <w:r>
              <w:t>Integer</w:t>
            </w:r>
          </w:p>
        </w:tc>
      </w:tr>
      <w:tr w:rsidR="00627931" w:rsidRPr="00655D0F" w14:paraId="17A8BA82" w14:textId="07E3F521" w:rsidTr="00A225E6">
        <w:trPr>
          <w:trHeight w:val="216"/>
        </w:trPr>
        <w:tc>
          <w:tcPr>
            <w:tcW w:w="1728" w:type="dxa"/>
            <w:vMerge/>
          </w:tcPr>
          <w:p w14:paraId="10248C77" w14:textId="77777777" w:rsidR="00627931" w:rsidRPr="00655D0F" w:rsidRDefault="00627931" w:rsidP="00627931">
            <w:pPr>
              <w:pStyle w:val="NI"/>
              <w:ind w:left="0"/>
            </w:pPr>
          </w:p>
        </w:tc>
        <w:tc>
          <w:tcPr>
            <w:tcW w:w="4394" w:type="dxa"/>
          </w:tcPr>
          <w:p w14:paraId="652D587E" w14:textId="065EB971" w:rsidR="00627931" w:rsidRPr="00655D0F" w:rsidRDefault="00627931" w:rsidP="00627931">
            <w:pPr>
              <w:pStyle w:val="NI"/>
              <w:ind w:left="0"/>
            </w:pPr>
            <w:r w:rsidRPr="00655D0F">
              <w:t>Water Depth (Not required)</w:t>
            </w:r>
            <w:r w:rsidR="00911BB0">
              <w:t xml:space="preserve"> (ft or m)</w:t>
            </w:r>
          </w:p>
        </w:tc>
        <w:tc>
          <w:tcPr>
            <w:tcW w:w="3454" w:type="dxa"/>
          </w:tcPr>
          <w:p w14:paraId="4F3FAD0F" w14:textId="57AAAF02" w:rsidR="00627931" w:rsidRPr="00655D0F" w:rsidRDefault="00A22D0B" w:rsidP="00627931">
            <w:pPr>
              <w:pStyle w:val="NI"/>
              <w:ind w:left="0"/>
            </w:pPr>
            <w:r>
              <w:t>Real precision 3</w:t>
            </w:r>
          </w:p>
        </w:tc>
      </w:tr>
      <w:tr w:rsidR="00627931" w:rsidRPr="00655D0F" w14:paraId="2E9F3853" w14:textId="58DEE985" w:rsidTr="00A225E6">
        <w:trPr>
          <w:trHeight w:val="216"/>
        </w:trPr>
        <w:tc>
          <w:tcPr>
            <w:tcW w:w="1728" w:type="dxa"/>
            <w:vMerge/>
          </w:tcPr>
          <w:p w14:paraId="3F07D3CF" w14:textId="77777777" w:rsidR="00627931" w:rsidRPr="00655D0F" w:rsidRDefault="00627931" w:rsidP="00627931">
            <w:pPr>
              <w:pStyle w:val="NI"/>
              <w:ind w:left="0"/>
            </w:pPr>
          </w:p>
        </w:tc>
        <w:tc>
          <w:tcPr>
            <w:tcW w:w="4394" w:type="dxa"/>
          </w:tcPr>
          <w:p w14:paraId="2A558A16" w14:textId="77777777" w:rsidR="00627931" w:rsidRPr="00655D0F" w:rsidRDefault="00627931" w:rsidP="00627931">
            <w:pPr>
              <w:pStyle w:val="NI"/>
              <w:ind w:left="0"/>
            </w:pPr>
            <w:r w:rsidRPr="00655D0F">
              <w:t>Tide Curve (Not required)</w:t>
            </w:r>
          </w:p>
        </w:tc>
        <w:tc>
          <w:tcPr>
            <w:tcW w:w="3454" w:type="dxa"/>
          </w:tcPr>
          <w:p w14:paraId="7AB181AF" w14:textId="7424FD7F" w:rsidR="00627931" w:rsidRPr="00655D0F" w:rsidRDefault="00A22D0B" w:rsidP="00627931">
            <w:pPr>
              <w:pStyle w:val="NI"/>
              <w:ind w:left="0"/>
            </w:pPr>
            <w:r>
              <w:t>String</w:t>
            </w:r>
          </w:p>
        </w:tc>
      </w:tr>
      <w:tr w:rsidR="00627931" w:rsidRPr="00655D0F" w14:paraId="354230CA" w14:textId="06C905C6" w:rsidTr="00A225E6">
        <w:trPr>
          <w:trHeight w:val="216"/>
        </w:trPr>
        <w:tc>
          <w:tcPr>
            <w:tcW w:w="1728" w:type="dxa"/>
            <w:vMerge/>
          </w:tcPr>
          <w:p w14:paraId="2D4082D3" w14:textId="77777777" w:rsidR="00627931" w:rsidRPr="00655D0F" w:rsidRDefault="00627931" w:rsidP="00627931">
            <w:pPr>
              <w:pStyle w:val="NI"/>
              <w:ind w:left="0"/>
            </w:pPr>
          </w:p>
        </w:tc>
        <w:tc>
          <w:tcPr>
            <w:tcW w:w="4394" w:type="dxa"/>
          </w:tcPr>
          <w:p w14:paraId="1EE794BF" w14:textId="77777777" w:rsidR="00627931" w:rsidRPr="00655D0F" w:rsidRDefault="00627931" w:rsidP="00627931">
            <w:pPr>
              <w:pStyle w:val="NI"/>
              <w:ind w:left="0"/>
            </w:pPr>
            <w:r w:rsidRPr="00655D0F">
              <w:t>Time Series (Not required)</w:t>
            </w:r>
          </w:p>
        </w:tc>
        <w:tc>
          <w:tcPr>
            <w:tcW w:w="3454" w:type="dxa"/>
          </w:tcPr>
          <w:p w14:paraId="68EF1F52" w14:textId="349FAF20" w:rsidR="00627931" w:rsidRPr="00655D0F" w:rsidRDefault="00A22D0B" w:rsidP="00627931">
            <w:pPr>
              <w:pStyle w:val="NI"/>
              <w:ind w:left="0"/>
            </w:pPr>
            <w:r>
              <w:t>String</w:t>
            </w:r>
          </w:p>
        </w:tc>
      </w:tr>
    </w:tbl>
    <w:p w14:paraId="1644EF80" w14:textId="7BB47B15" w:rsidR="00A069AA" w:rsidRDefault="00A069AA" w:rsidP="00A069AA">
      <w:pPr>
        <w:pStyle w:val="Heading2"/>
      </w:pPr>
      <w:bookmarkStart w:id="133" w:name="_Toc73347069"/>
      <w:r>
        <w:lastRenderedPageBreak/>
        <w:t xml:space="preserve">Step 3.  Add </w:t>
      </w:r>
      <w:r w:rsidR="006B62EF">
        <w:t>m</w:t>
      </w:r>
      <w:r>
        <w:t xml:space="preserve">issing </w:t>
      </w:r>
      <w:r w:rsidR="006B62EF">
        <w:t>c</w:t>
      </w:r>
      <w:r>
        <w:t xml:space="preserve">olumns to </w:t>
      </w:r>
      <w:r w:rsidR="006B62EF">
        <w:t>s</w:t>
      </w:r>
      <w:r>
        <w:t>hapefiles</w:t>
      </w:r>
      <w:bookmarkEnd w:id="133"/>
    </w:p>
    <w:p w14:paraId="1A3131AC" w14:textId="77777777" w:rsidR="006B62EF" w:rsidRDefault="006B62EF" w:rsidP="00190946">
      <w:pPr>
        <w:pStyle w:val="ListParagraph"/>
        <w:numPr>
          <w:ilvl w:val="0"/>
          <w:numId w:val="51"/>
        </w:numPr>
        <w:rPr>
          <w:iCs/>
          <w:snapToGrid w:val="0"/>
        </w:rPr>
      </w:pPr>
      <w:r>
        <w:rPr>
          <w:iCs/>
          <w:snapToGrid w:val="0"/>
        </w:rPr>
        <w:t xml:space="preserve">Open the attributes for any storm drain shapefile.  </w:t>
      </w:r>
    </w:p>
    <w:p w14:paraId="057C04DC" w14:textId="77777777" w:rsidR="006B62EF" w:rsidRDefault="006B62EF" w:rsidP="00190946">
      <w:pPr>
        <w:pStyle w:val="ListParagraph"/>
        <w:numPr>
          <w:ilvl w:val="0"/>
          <w:numId w:val="51"/>
        </w:numPr>
        <w:rPr>
          <w:iCs/>
          <w:snapToGrid w:val="0"/>
        </w:rPr>
      </w:pPr>
      <w:r>
        <w:rPr>
          <w:iCs/>
          <w:snapToGrid w:val="0"/>
        </w:rPr>
        <w:t>Click the Edit pencil and the Add Field button.</w:t>
      </w:r>
    </w:p>
    <w:p w14:paraId="73D5EE36" w14:textId="77777777" w:rsidR="006B62EF" w:rsidRDefault="006B62EF" w:rsidP="006B62EF">
      <w:pPr>
        <w:pStyle w:val="Image"/>
        <w:rPr>
          <w:iCs/>
          <w:snapToGrid w:val="0"/>
        </w:rPr>
      </w:pPr>
      <w:r>
        <w:drawing>
          <wp:inline distT="0" distB="0" distL="0" distR="0" wp14:anchorId="44E72FCB" wp14:editId="221D0EDC">
            <wp:extent cx="5943600" cy="232537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325370"/>
                    </a:xfrm>
                    <a:prstGeom prst="rect">
                      <a:avLst/>
                    </a:prstGeom>
                  </pic:spPr>
                </pic:pic>
              </a:graphicData>
            </a:graphic>
          </wp:inline>
        </w:drawing>
      </w:r>
    </w:p>
    <w:p w14:paraId="23DF2238" w14:textId="6DDAAD8A" w:rsidR="006B62EF" w:rsidRDefault="006B62EF" w:rsidP="00190946">
      <w:pPr>
        <w:pStyle w:val="Image"/>
        <w:numPr>
          <w:ilvl w:val="0"/>
          <w:numId w:val="51"/>
        </w:numPr>
        <w:rPr>
          <w:iCs/>
          <w:snapToGrid w:val="0"/>
        </w:rPr>
      </w:pPr>
      <w:r>
        <w:rPr>
          <w:iCs/>
          <w:snapToGrid w:val="0"/>
        </w:rPr>
        <w:t xml:space="preserve">Using the tables in </w:t>
      </w:r>
      <w:r w:rsidRPr="006B62EF">
        <w:rPr>
          <w:b/>
          <w:bCs/>
          <w:iCs/>
          <w:snapToGrid w:val="0"/>
        </w:rPr>
        <w:t>Step 2</w:t>
      </w:r>
      <w:r>
        <w:rPr>
          <w:iCs/>
          <w:snapToGrid w:val="0"/>
        </w:rPr>
        <w:t>, add a field or two to the shapefiles.</w:t>
      </w:r>
    </w:p>
    <w:p w14:paraId="79406DDB" w14:textId="43A138D7" w:rsidR="006B62EF" w:rsidRDefault="006B62EF" w:rsidP="00190946">
      <w:pPr>
        <w:pStyle w:val="ListParagraph"/>
        <w:numPr>
          <w:ilvl w:val="0"/>
          <w:numId w:val="51"/>
        </w:numPr>
      </w:pPr>
      <w:r>
        <w:t xml:space="preserve">In this example a new field called Geom 2 is a real or float and has 7 length and 3 precision.  </w:t>
      </w:r>
    </w:p>
    <w:p w14:paraId="1B0E6EF8" w14:textId="751E4D83" w:rsidR="006B62EF" w:rsidRDefault="006B62EF" w:rsidP="00190946">
      <w:pPr>
        <w:pStyle w:val="ListParagraph"/>
        <w:numPr>
          <w:ilvl w:val="0"/>
          <w:numId w:val="51"/>
        </w:numPr>
      </w:pPr>
      <w:r>
        <w:t>See how the length and precision works.  I cannot add more than 4 number places or 3 decimal places.</w:t>
      </w:r>
    </w:p>
    <w:p w14:paraId="26909519" w14:textId="516C9F5C" w:rsidR="006B62EF" w:rsidRPr="006B62EF" w:rsidRDefault="006B62EF" w:rsidP="00190946">
      <w:pPr>
        <w:pStyle w:val="ListParagraph"/>
        <w:numPr>
          <w:ilvl w:val="0"/>
          <w:numId w:val="51"/>
        </w:numPr>
      </w:pPr>
      <w:r>
        <w:t>Length is the total length</w:t>
      </w:r>
      <w:r w:rsidR="00296C78">
        <w:t xml:space="preserve"> </w:t>
      </w:r>
      <w:r w:rsidR="00B3133B">
        <w:t>(not including “.”)</w:t>
      </w:r>
      <w:r>
        <w:t xml:space="preserve"> of the number and precision is the number of decimals.</w:t>
      </w:r>
    </w:p>
    <w:p w14:paraId="0EB401DE" w14:textId="716CD5BC" w:rsidR="006B62EF" w:rsidRDefault="006B62EF" w:rsidP="006B62EF">
      <w:pPr>
        <w:pStyle w:val="Image"/>
      </w:pPr>
      <w:r>
        <w:drawing>
          <wp:inline distT="0" distB="0" distL="0" distR="0" wp14:anchorId="1D73FE44" wp14:editId="416CD038">
            <wp:extent cx="4506665" cy="2303610"/>
            <wp:effectExtent l="0" t="0" r="8255" b="190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280">
                      <a:extLst>
                        <a:ext uri="{28A0092B-C50C-407E-A947-70E740481C1C}">
                          <a14:useLocalDpi xmlns:a14="http://schemas.microsoft.com/office/drawing/2010/main" val="0"/>
                        </a:ext>
                      </a:extLst>
                    </a:blip>
                    <a:stretch>
                      <a:fillRect/>
                    </a:stretch>
                  </pic:blipFill>
                  <pic:spPr>
                    <a:xfrm>
                      <a:off x="0" y="0"/>
                      <a:ext cx="4523740" cy="2312338"/>
                    </a:xfrm>
                    <a:prstGeom prst="rect">
                      <a:avLst/>
                    </a:prstGeom>
                  </pic:spPr>
                </pic:pic>
              </a:graphicData>
            </a:graphic>
          </wp:inline>
        </w:drawing>
      </w:r>
      <w:r>
        <w:t xml:space="preserve">   </w:t>
      </w:r>
    </w:p>
    <w:p w14:paraId="775093CB" w14:textId="6942BC05" w:rsidR="006B62EF" w:rsidRDefault="006B62EF" w:rsidP="006B62EF"/>
    <w:p w14:paraId="4033ED99" w14:textId="2AD539BC" w:rsidR="006B62EF" w:rsidRPr="006B62EF" w:rsidRDefault="006B62EF" w:rsidP="00190946">
      <w:pPr>
        <w:pStyle w:val="ListParagraph"/>
        <w:numPr>
          <w:ilvl w:val="0"/>
          <w:numId w:val="51"/>
        </w:numPr>
      </w:pPr>
      <w:r>
        <w:t>This is the end of the lesson.  Keep adding fields until the class continues.  It’s OK to leave them blank because they won’t be used in the next module.</w:t>
      </w:r>
    </w:p>
    <w:p w14:paraId="611E556D" w14:textId="22FBFFCE" w:rsidR="00A069AA" w:rsidRPr="00655D0F" w:rsidRDefault="00A069AA" w:rsidP="00A069AA">
      <w:pPr>
        <w:pStyle w:val="Heading1"/>
        <w:rPr>
          <w:rFonts w:asciiTheme="minorHAnsi" w:hAnsiTheme="minorHAnsi"/>
          <w:caps/>
        </w:rPr>
      </w:pPr>
      <w:bookmarkStart w:id="134" w:name="_Toc73347070"/>
      <w:r>
        <w:rPr>
          <w:rFonts w:asciiTheme="minorHAnsi" w:hAnsiTheme="minorHAnsi"/>
          <w:caps/>
        </w:rPr>
        <w:lastRenderedPageBreak/>
        <w:t>Module 9</w:t>
      </w:r>
      <w:r w:rsidRPr="00655D0F">
        <w:rPr>
          <w:rFonts w:asciiTheme="minorHAnsi" w:hAnsiTheme="minorHAnsi"/>
          <w:caps/>
        </w:rPr>
        <w:t xml:space="preserve"> – </w:t>
      </w:r>
      <w:r>
        <w:rPr>
          <w:rFonts w:asciiTheme="minorHAnsi" w:hAnsiTheme="minorHAnsi"/>
          <w:caps/>
        </w:rPr>
        <w:t>S</w:t>
      </w:r>
      <w:r w:rsidR="00395814">
        <w:rPr>
          <w:rFonts w:asciiTheme="minorHAnsi" w:hAnsiTheme="minorHAnsi"/>
          <w:caps/>
        </w:rPr>
        <w:t>torm</w:t>
      </w:r>
      <w:r>
        <w:rPr>
          <w:rFonts w:asciiTheme="minorHAnsi" w:hAnsiTheme="minorHAnsi"/>
          <w:caps/>
        </w:rPr>
        <w:t xml:space="preserve"> D</w:t>
      </w:r>
      <w:r w:rsidR="00395814">
        <w:rPr>
          <w:rFonts w:asciiTheme="minorHAnsi" w:hAnsiTheme="minorHAnsi"/>
          <w:caps/>
        </w:rPr>
        <w:t>rain</w:t>
      </w:r>
      <w:r>
        <w:rPr>
          <w:rFonts w:asciiTheme="minorHAnsi" w:hAnsiTheme="minorHAnsi"/>
          <w:caps/>
        </w:rPr>
        <w:t xml:space="preserve"> S</w:t>
      </w:r>
      <w:r w:rsidR="00395814">
        <w:rPr>
          <w:rFonts w:asciiTheme="minorHAnsi" w:hAnsiTheme="minorHAnsi"/>
          <w:caps/>
        </w:rPr>
        <w:t>chematize</w:t>
      </w:r>
      <w:bookmarkEnd w:id="134"/>
    </w:p>
    <w:p w14:paraId="63C02FE8" w14:textId="77777777" w:rsidR="00A069AA" w:rsidRPr="00655D0F" w:rsidRDefault="00A069AA" w:rsidP="00A069AA"/>
    <w:p w14:paraId="5EFAB40A" w14:textId="77777777" w:rsidR="00A069AA" w:rsidRPr="00655D0F" w:rsidRDefault="00A069AA" w:rsidP="00A069AA"/>
    <w:p w14:paraId="52D9DEE4" w14:textId="77777777" w:rsidR="00A069AA" w:rsidRPr="00655D0F" w:rsidRDefault="00A069AA" w:rsidP="00A069AA"/>
    <w:p w14:paraId="0B48A2F4" w14:textId="77777777" w:rsidR="00A069AA" w:rsidRPr="00655D0F" w:rsidRDefault="00A069AA" w:rsidP="00A069AA"/>
    <w:p w14:paraId="7CA0211C" w14:textId="77777777" w:rsidR="00A069AA" w:rsidRPr="00655D0F" w:rsidRDefault="00A069AA" w:rsidP="00A069AA"/>
    <w:p w14:paraId="26233166" w14:textId="77777777" w:rsidR="00A069AA" w:rsidRPr="00655D0F" w:rsidRDefault="00A069AA" w:rsidP="00A069AA"/>
    <w:p w14:paraId="2F2AE435" w14:textId="77777777" w:rsidR="00A069AA" w:rsidRPr="00655D0F" w:rsidRDefault="00A069AA" w:rsidP="00A069AA"/>
    <w:p w14:paraId="1B818A0A" w14:textId="77777777" w:rsidR="00A069AA" w:rsidRPr="00655D0F" w:rsidRDefault="00A069AA" w:rsidP="00A069AA"/>
    <w:p w14:paraId="539971BB" w14:textId="77777777" w:rsidR="00A069AA" w:rsidRPr="00655D0F" w:rsidRDefault="00A069AA" w:rsidP="00A069AA"/>
    <w:p w14:paraId="40ACF371" w14:textId="77777777" w:rsidR="00A069AA" w:rsidRPr="00655D0F" w:rsidRDefault="00A069AA" w:rsidP="00A069AA"/>
    <w:p w14:paraId="46040E17" w14:textId="77777777" w:rsidR="00A069AA" w:rsidRPr="00655D0F" w:rsidRDefault="00A069AA" w:rsidP="00A069AA"/>
    <w:p w14:paraId="249D729B" w14:textId="77777777" w:rsidR="00A069AA" w:rsidRPr="00655D0F" w:rsidRDefault="00A069AA" w:rsidP="00A069AA"/>
    <w:p w14:paraId="47426D83" w14:textId="77777777" w:rsidR="00A069AA" w:rsidRPr="008B43BE" w:rsidRDefault="00A069AA" w:rsidP="008B43BE">
      <w:pPr>
        <w:rPr>
          <w:b/>
          <w:bCs/>
        </w:rPr>
      </w:pPr>
      <w:r w:rsidRPr="008B43BE">
        <w:rPr>
          <w:b/>
          <w:bCs/>
        </w:rPr>
        <w:t>Overview</w:t>
      </w:r>
    </w:p>
    <w:p w14:paraId="5A702630" w14:textId="77777777" w:rsidR="00A069AA" w:rsidRPr="00655D0F" w:rsidRDefault="00A069AA" w:rsidP="00A069AA"/>
    <w:p w14:paraId="1B75D2FC" w14:textId="77777777" w:rsidR="00A069AA" w:rsidRPr="00655D0F" w:rsidRDefault="00A069AA" w:rsidP="00A069AA">
      <w:pPr>
        <w:rPr>
          <w:snapToGrid w:val="0"/>
        </w:rPr>
      </w:pPr>
      <w:r>
        <w:rPr>
          <w:snapToGrid w:val="0"/>
        </w:rPr>
        <w:t>This lesson will outline how to construct a storm drain network that is ready for FLO-2D Plugin to process.</w:t>
      </w:r>
    </w:p>
    <w:p w14:paraId="122BD555" w14:textId="77777777" w:rsidR="00A069AA" w:rsidRPr="00655D0F" w:rsidRDefault="00A069AA" w:rsidP="00A069AA">
      <w:pPr>
        <w:rPr>
          <w:iCs/>
          <w:snapToGrid w:val="0"/>
        </w:rPr>
      </w:pPr>
    </w:p>
    <w:p w14:paraId="36A3D1CE" w14:textId="77777777" w:rsidR="00A069AA" w:rsidRPr="00655D0F" w:rsidRDefault="00A069AA" w:rsidP="00A069AA">
      <w:pPr>
        <w:pStyle w:val="Heading1"/>
        <w:rPr>
          <w:rFonts w:asciiTheme="minorHAnsi" w:hAnsiTheme="minorHAnsi"/>
        </w:rPr>
      </w:pPr>
      <w:bookmarkStart w:id="135" w:name="_Toc73347071"/>
      <w:r w:rsidRPr="00655D0F">
        <w:rPr>
          <w:rFonts w:asciiTheme="minorHAnsi" w:hAnsiTheme="minorHAnsi"/>
          <w:sz w:val="28"/>
          <w:szCs w:val="28"/>
        </w:rPr>
        <w:t>Required Data</w:t>
      </w:r>
      <w:bookmarkEnd w:id="135"/>
    </w:p>
    <w:p w14:paraId="45B4A0F4" w14:textId="2AF6AECE" w:rsidR="00A069AA" w:rsidRPr="00655D0F" w:rsidRDefault="00D95D38" w:rsidP="00A069AA">
      <w:r>
        <w:t>The required data is in Module 8 and Module 9</w:t>
      </w:r>
    </w:p>
    <w:p w14:paraId="3D8F97AB" w14:textId="77777777" w:rsidR="00A069AA" w:rsidRPr="00655D0F" w:rsidRDefault="00A069AA" w:rsidP="00A069AA"/>
    <w:p w14:paraId="48BA4B98" w14:textId="77777777" w:rsidR="00A069AA" w:rsidRPr="00655D0F" w:rsidRDefault="00A069AA" w:rsidP="00A069AA">
      <w:pPr>
        <w:rPr>
          <w:b/>
        </w:rPr>
      </w:pPr>
      <w:r w:rsidRPr="00655D0F">
        <w:tab/>
      </w:r>
    </w:p>
    <w:tbl>
      <w:tblPr>
        <w:tblW w:w="10211" w:type="dxa"/>
        <w:tblInd w:w="-653" w:type="dxa"/>
        <w:tblBorders>
          <w:top w:val="thinThickSmallGap" w:sz="18" w:space="0" w:color="auto"/>
          <w:bottom w:val="single" w:sz="6" w:space="0" w:color="auto"/>
          <w:insideH w:val="single" w:sz="6" w:space="0" w:color="auto"/>
        </w:tblBorders>
        <w:tblLook w:val="04A0" w:firstRow="1" w:lastRow="0" w:firstColumn="1" w:lastColumn="0" w:noHBand="0" w:noVBand="1"/>
      </w:tblPr>
      <w:tblGrid>
        <w:gridCol w:w="3011"/>
        <w:gridCol w:w="2700"/>
        <w:gridCol w:w="4500"/>
      </w:tblGrid>
      <w:tr w:rsidR="00A069AA" w:rsidRPr="00655D0F" w14:paraId="65D97C68" w14:textId="77777777" w:rsidTr="00280FD9">
        <w:tc>
          <w:tcPr>
            <w:tcW w:w="3011" w:type="dxa"/>
            <w:vAlign w:val="center"/>
          </w:tcPr>
          <w:p w14:paraId="2DF2E335" w14:textId="77777777" w:rsidR="00A069AA" w:rsidRPr="00655D0F" w:rsidRDefault="00A069AA" w:rsidP="00280FD9">
            <w:pPr>
              <w:rPr>
                <w:b/>
              </w:rPr>
            </w:pPr>
            <w:r w:rsidRPr="00655D0F">
              <w:rPr>
                <w:b/>
              </w:rPr>
              <w:t>File</w:t>
            </w:r>
          </w:p>
        </w:tc>
        <w:tc>
          <w:tcPr>
            <w:tcW w:w="2700" w:type="dxa"/>
            <w:vAlign w:val="center"/>
          </w:tcPr>
          <w:p w14:paraId="5A032BB0" w14:textId="77777777" w:rsidR="00A069AA" w:rsidRPr="00655D0F" w:rsidRDefault="00A069AA" w:rsidP="00280FD9">
            <w:pPr>
              <w:rPr>
                <w:b/>
              </w:rPr>
            </w:pPr>
            <w:r w:rsidRPr="00655D0F">
              <w:rPr>
                <w:b/>
              </w:rPr>
              <w:t>Content</w:t>
            </w:r>
          </w:p>
        </w:tc>
        <w:tc>
          <w:tcPr>
            <w:tcW w:w="4500" w:type="dxa"/>
            <w:vAlign w:val="center"/>
          </w:tcPr>
          <w:p w14:paraId="46AFEB0F" w14:textId="4CB10D43" w:rsidR="00A069AA" w:rsidRPr="00655D0F" w:rsidRDefault="00A069AA" w:rsidP="00280FD9">
            <w:pPr>
              <w:rPr>
                <w:b/>
              </w:rPr>
            </w:pPr>
          </w:p>
        </w:tc>
      </w:tr>
      <w:tr w:rsidR="00A069AA" w:rsidRPr="00655D0F" w14:paraId="51138E68" w14:textId="77777777" w:rsidTr="00280FD9">
        <w:tc>
          <w:tcPr>
            <w:tcW w:w="3011" w:type="dxa"/>
          </w:tcPr>
          <w:p w14:paraId="63869971" w14:textId="77777777" w:rsidR="00A069AA" w:rsidRPr="00655D0F" w:rsidRDefault="00A069AA" w:rsidP="00280FD9">
            <w:pPr>
              <w:rPr>
                <w:color w:val="3366FF"/>
              </w:rPr>
            </w:pPr>
            <w:r>
              <w:rPr>
                <w:color w:val="3366FF"/>
              </w:rPr>
              <w:t>Point shapefile</w:t>
            </w:r>
          </w:p>
        </w:tc>
        <w:tc>
          <w:tcPr>
            <w:tcW w:w="2700" w:type="dxa"/>
          </w:tcPr>
          <w:p w14:paraId="3DB960F6" w14:textId="77777777" w:rsidR="00A069AA" w:rsidRPr="00655D0F" w:rsidRDefault="00A069AA" w:rsidP="00280FD9">
            <w:r w:rsidRPr="00655D0F">
              <w:t>Inlets</w:t>
            </w:r>
            <w:r>
              <w:t>/</w:t>
            </w:r>
            <w:r w:rsidRPr="00655D0F">
              <w:t>Junctions</w:t>
            </w:r>
          </w:p>
        </w:tc>
        <w:tc>
          <w:tcPr>
            <w:tcW w:w="4500" w:type="dxa"/>
          </w:tcPr>
          <w:p w14:paraId="0BC9A033" w14:textId="77777777" w:rsidR="00A069AA" w:rsidRPr="00655D0F" w:rsidRDefault="00A069AA" w:rsidP="00280FD9">
            <w:pPr>
              <w:rPr>
                <w:color w:val="3366FF"/>
              </w:rPr>
            </w:pPr>
          </w:p>
        </w:tc>
      </w:tr>
      <w:tr w:rsidR="00A069AA" w:rsidRPr="00655D0F" w14:paraId="7CFD39D7" w14:textId="77777777" w:rsidTr="00280FD9">
        <w:tc>
          <w:tcPr>
            <w:tcW w:w="3011" w:type="dxa"/>
          </w:tcPr>
          <w:p w14:paraId="764B095D" w14:textId="77777777" w:rsidR="00A069AA" w:rsidRPr="00655D0F" w:rsidRDefault="00A069AA" w:rsidP="00280FD9">
            <w:pPr>
              <w:rPr>
                <w:color w:val="3366FF"/>
              </w:rPr>
            </w:pPr>
            <w:r>
              <w:rPr>
                <w:color w:val="3366FF"/>
              </w:rPr>
              <w:t>Polyline shapefile</w:t>
            </w:r>
          </w:p>
        </w:tc>
        <w:tc>
          <w:tcPr>
            <w:tcW w:w="2700" w:type="dxa"/>
          </w:tcPr>
          <w:p w14:paraId="37B32FF8" w14:textId="77777777" w:rsidR="00A069AA" w:rsidRPr="00655D0F" w:rsidRDefault="00A069AA" w:rsidP="00280FD9">
            <w:r>
              <w:t>Conduit</w:t>
            </w:r>
          </w:p>
        </w:tc>
        <w:tc>
          <w:tcPr>
            <w:tcW w:w="4500" w:type="dxa"/>
          </w:tcPr>
          <w:p w14:paraId="7044083F" w14:textId="77777777" w:rsidR="00A069AA" w:rsidRPr="00655D0F" w:rsidRDefault="00A069AA" w:rsidP="00280FD9">
            <w:pPr>
              <w:rPr>
                <w:color w:val="3366FF"/>
              </w:rPr>
            </w:pPr>
          </w:p>
        </w:tc>
      </w:tr>
      <w:tr w:rsidR="00A069AA" w:rsidRPr="00655D0F" w14:paraId="194284E7" w14:textId="77777777" w:rsidTr="00280FD9">
        <w:tc>
          <w:tcPr>
            <w:tcW w:w="3011" w:type="dxa"/>
          </w:tcPr>
          <w:p w14:paraId="19A0EF1C" w14:textId="77777777" w:rsidR="00A069AA" w:rsidRPr="00655D0F" w:rsidRDefault="00A069AA" w:rsidP="00280FD9">
            <w:pPr>
              <w:rPr>
                <w:color w:val="3366FF"/>
              </w:rPr>
            </w:pPr>
            <w:r>
              <w:rPr>
                <w:color w:val="3366FF"/>
              </w:rPr>
              <w:t>Point shapefile</w:t>
            </w:r>
          </w:p>
        </w:tc>
        <w:tc>
          <w:tcPr>
            <w:tcW w:w="2700" w:type="dxa"/>
          </w:tcPr>
          <w:p w14:paraId="4E01BE57" w14:textId="77777777" w:rsidR="00A069AA" w:rsidRPr="00655D0F" w:rsidRDefault="00A069AA" w:rsidP="00280FD9">
            <w:r>
              <w:t>Outfalls</w:t>
            </w:r>
          </w:p>
        </w:tc>
        <w:tc>
          <w:tcPr>
            <w:tcW w:w="4500" w:type="dxa"/>
          </w:tcPr>
          <w:p w14:paraId="33F00026" w14:textId="77777777" w:rsidR="00A069AA" w:rsidRPr="00655D0F" w:rsidRDefault="00A069AA" w:rsidP="00280FD9">
            <w:pPr>
              <w:rPr>
                <w:color w:val="3366FF"/>
              </w:rPr>
            </w:pPr>
          </w:p>
        </w:tc>
      </w:tr>
      <w:tr w:rsidR="00A069AA" w:rsidRPr="00655D0F" w14:paraId="706BFC58" w14:textId="77777777" w:rsidTr="00280FD9">
        <w:tc>
          <w:tcPr>
            <w:tcW w:w="3011" w:type="dxa"/>
          </w:tcPr>
          <w:p w14:paraId="27F15641" w14:textId="77777777" w:rsidR="00A069AA" w:rsidRDefault="00A069AA" w:rsidP="00280FD9">
            <w:pPr>
              <w:rPr>
                <w:color w:val="3366FF"/>
              </w:rPr>
            </w:pPr>
            <w:r>
              <w:rPr>
                <w:color w:val="3366FF"/>
              </w:rPr>
              <w:t>*.qgz</w:t>
            </w:r>
          </w:p>
        </w:tc>
        <w:tc>
          <w:tcPr>
            <w:tcW w:w="2700" w:type="dxa"/>
          </w:tcPr>
          <w:p w14:paraId="7086C843" w14:textId="3DAFD899" w:rsidR="00A069AA" w:rsidRDefault="00D95D38" w:rsidP="00280FD9">
            <w:r>
              <w:t>Project file</w:t>
            </w:r>
          </w:p>
        </w:tc>
        <w:tc>
          <w:tcPr>
            <w:tcW w:w="4500" w:type="dxa"/>
          </w:tcPr>
          <w:p w14:paraId="7DBDAB92" w14:textId="77777777" w:rsidR="00A069AA" w:rsidRPr="00655D0F" w:rsidRDefault="00A069AA" w:rsidP="00280FD9">
            <w:pPr>
              <w:rPr>
                <w:color w:val="3366FF"/>
              </w:rPr>
            </w:pPr>
          </w:p>
        </w:tc>
      </w:tr>
      <w:tr w:rsidR="00A069AA" w:rsidRPr="00655D0F" w14:paraId="6C434E17" w14:textId="77777777" w:rsidTr="00280FD9">
        <w:tc>
          <w:tcPr>
            <w:tcW w:w="3011" w:type="dxa"/>
          </w:tcPr>
          <w:p w14:paraId="79BCA2FE" w14:textId="77777777" w:rsidR="00A069AA" w:rsidRDefault="00A069AA" w:rsidP="00280FD9">
            <w:pPr>
              <w:rPr>
                <w:color w:val="3366FF"/>
              </w:rPr>
            </w:pPr>
            <w:r>
              <w:rPr>
                <w:color w:val="3366FF"/>
              </w:rPr>
              <w:t>*.gpkg</w:t>
            </w:r>
          </w:p>
        </w:tc>
        <w:tc>
          <w:tcPr>
            <w:tcW w:w="2700" w:type="dxa"/>
          </w:tcPr>
          <w:p w14:paraId="54C5E12F" w14:textId="77777777" w:rsidR="00A069AA" w:rsidRDefault="00A069AA" w:rsidP="00280FD9">
            <w:r>
              <w:t>Geopackage file</w:t>
            </w:r>
          </w:p>
        </w:tc>
        <w:tc>
          <w:tcPr>
            <w:tcW w:w="4500" w:type="dxa"/>
          </w:tcPr>
          <w:p w14:paraId="465CAC1A" w14:textId="77777777" w:rsidR="00A069AA" w:rsidRPr="00655D0F" w:rsidRDefault="00A069AA" w:rsidP="00280FD9">
            <w:pPr>
              <w:rPr>
                <w:color w:val="3366FF"/>
              </w:rPr>
            </w:pPr>
          </w:p>
        </w:tc>
      </w:tr>
      <w:tr w:rsidR="00A069AA" w:rsidRPr="00655D0F" w14:paraId="581A9F52" w14:textId="77777777" w:rsidTr="00280FD9">
        <w:tc>
          <w:tcPr>
            <w:tcW w:w="3011" w:type="dxa"/>
          </w:tcPr>
          <w:p w14:paraId="0C3E8A03" w14:textId="0F5F32C5" w:rsidR="00A069AA" w:rsidRDefault="00A069AA" w:rsidP="00280FD9">
            <w:pPr>
              <w:rPr>
                <w:color w:val="3366FF"/>
              </w:rPr>
            </w:pPr>
            <w:r>
              <w:rPr>
                <w:color w:val="3366FF"/>
              </w:rPr>
              <w:t>*.txt</w:t>
            </w:r>
          </w:p>
        </w:tc>
        <w:tc>
          <w:tcPr>
            <w:tcW w:w="2700" w:type="dxa"/>
          </w:tcPr>
          <w:p w14:paraId="564153CE" w14:textId="5CCF0F1F" w:rsidR="00A069AA" w:rsidRDefault="00A069AA" w:rsidP="00280FD9">
            <w:r>
              <w:t>Rating table file</w:t>
            </w:r>
          </w:p>
        </w:tc>
        <w:tc>
          <w:tcPr>
            <w:tcW w:w="4500" w:type="dxa"/>
          </w:tcPr>
          <w:p w14:paraId="2338E0F3" w14:textId="77777777" w:rsidR="00A069AA" w:rsidRPr="00655D0F" w:rsidRDefault="00A069AA" w:rsidP="00280FD9">
            <w:pPr>
              <w:rPr>
                <w:color w:val="3366FF"/>
              </w:rPr>
            </w:pPr>
          </w:p>
        </w:tc>
      </w:tr>
    </w:tbl>
    <w:p w14:paraId="40E3D0D2" w14:textId="77777777" w:rsidR="00A069AA" w:rsidRPr="00655D0F" w:rsidRDefault="00A069AA" w:rsidP="00A069AA"/>
    <w:p w14:paraId="63AE87AC" w14:textId="77777777" w:rsidR="00A069AA" w:rsidRPr="00655D0F" w:rsidRDefault="00A069AA" w:rsidP="00A069AA">
      <w:pPr>
        <w:rPr>
          <w:snapToGrid w:val="0"/>
        </w:rPr>
      </w:pPr>
      <w:r w:rsidRPr="00655D0F">
        <w:rPr>
          <w:snapToGrid w:val="0"/>
        </w:rPr>
        <w:br w:type="page"/>
      </w:r>
    </w:p>
    <w:p w14:paraId="16EFFC78" w14:textId="1E8C82B8" w:rsidR="00A069AA" w:rsidRPr="00655D0F" w:rsidRDefault="00A069AA" w:rsidP="00A069AA">
      <w:pPr>
        <w:pStyle w:val="Heading2"/>
      </w:pPr>
      <w:bookmarkStart w:id="136" w:name="_Toc71877166"/>
      <w:bookmarkStart w:id="137" w:name="_Toc73347072"/>
      <w:r w:rsidRPr="00655D0F">
        <w:lastRenderedPageBreak/>
        <w:t xml:space="preserve">Step </w:t>
      </w:r>
      <w:r>
        <w:t>1</w:t>
      </w:r>
      <w:r w:rsidRPr="00655D0F">
        <w:t>:  Select components from shapefile layer</w:t>
      </w:r>
      <w:bookmarkEnd w:id="136"/>
      <w:bookmarkEnd w:id="137"/>
    </w:p>
    <w:p w14:paraId="0FB54A6F" w14:textId="77777777" w:rsidR="00A069AA" w:rsidRPr="00655D0F" w:rsidRDefault="00A069AA" w:rsidP="00190946">
      <w:pPr>
        <w:pStyle w:val="ListParagraph"/>
        <w:numPr>
          <w:ilvl w:val="0"/>
          <w:numId w:val="52"/>
        </w:numPr>
      </w:pPr>
      <w:r w:rsidRPr="00655D0F">
        <w:t xml:space="preserve">Display the </w:t>
      </w:r>
      <w:r w:rsidRPr="00111848">
        <w:t>Storm Drain Editor</w:t>
      </w:r>
      <w:r w:rsidRPr="00655D0F">
        <w:t xml:space="preserve"> </w:t>
      </w:r>
      <w:r>
        <w:t>widget a</w:t>
      </w:r>
      <w:r w:rsidRPr="00655D0F">
        <w:t xml:space="preserve">nd click the </w:t>
      </w:r>
      <w:r w:rsidRPr="00111848">
        <w:t>Select components from shapefile layer</w:t>
      </w:r>
      <w:r>
        <w:t xml:space="preserve"> button</w:t>
      </w:r>
      <w:r w:rsidRPr="00655D0F">
        <w:t>.</w:t>
      </w:r>
    </w:p>
    <w:p w14:paraId="38F538B3" w14:textId="77777777" w:rsidR="00A069AA" w:rsidRPr="00655D0F" w:rsidRDefault="00A069AA" w:rsidP="00E37BD5">
      <w:pPr>
        <w:pStyle w:val="Image"/>
        <w:rPr>
          <w:rFonts w:cs="Arial"/>
          <w:b/>
          <w:snapToGrid w:val="0"/>
          <w:kern w:val="32"/>
          <w:sz w:val="28"/>
          <w:szCs w:val="28"/>
        </w:rPr>
      </w:pPr>
      <w:r w:rsidRPr="00655D0F">
        <w:drawing>
          <wp:inline distT="0" distB="0" distL="0" distR="0" wp14:anchorId="2EA4A1AC" wp14:editId="265E4C02">
            <wp:extent cx="2669949" cy="2340864"/>
            <wp:effectExtent l="0" t="0" r="0" b="254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 name="Picture 776"/>
                    <pic:cNvPicPr>
                      <a:picLocks noChangeAspect="1" noChangeArrowheads="1"/>
                    </pic:cNvPicPr>
                  </pic:nvPicPr>
                  <pic:blipFill>
                    <a:blip r:embed="rId281">
                      <a:extLst>
                        <a:ext uri="{28A0092B-C50C-407E-A947-70E740481C1C}">
                          <a14:useLocalDpi xmlns:a14="http://schemas.microsoft.com/office/drawing/2010/main" val="0"/>
                        </a:ext>
                      </a:extLst>
                    </a:blip>
                    <a:stretch>
                      <a:fillRect/>
                    </a:stretch>
                  </pic:blipFill>
                  <pic:spPr bwMode="auto">
                    <a:xfrm>
                      <a:off x="0" y="0"/>
                      <a:ext cx="2694530" cy="2362415"/>
                    </a:xfrm>
                    <a:prstGeom prst="rect">
                      <a:avLst/>
                    </a:prstGeom>
                    <a:noFill/>
                    <a:ln>
                      <a:noFill/>
                    </a:ln>
                    <a:extLst>
                      <a:ext uri="{53640926-AAD7-44D8-BBD7-CCE9431645EC}">
                        <a14:shadowObscured xmlns:a14="http://schemas.microsoft.com/office/drawing/2010/main"/>
                      </a:ext>
                    </a:extLst>
                  </pic:spPr>
                </pic:pic>
              </a:graphicData>
            </a:graphic>
          </wp:inline>
        </w:drawing>
      </w:r>
    </w:p>
    <w:p w14:paraId="328D0398" w14:textId="207D601D" w:rsidR="00A069AA" w:rsidRDefault="00A069AA" w:rsidP="00190946">
      <w:pPr>
        <w:pStyle w:val="ListParagraph"/>
        <w:numPr>
          <w:ilvl w:val="0"/>
          <w:numId w:val="52"/>
        </w:numPr>
      </w:pPr>
      <w:r w:rsidRPr="00655D0F">
        <w:t xml:space="preserve">Use the Editor to assign the Inlets/Junctions parameters from the shapefile to the attribute table. </w:t>
      </w:r>
    </w:p>
    <w:p w14:paraId="481A3D09" w14:textId="77777777" w:rsidR="00A069AA" w:rsidRPr="00D5759E" w:rsidRDefault="00A069AA" w:rsidP="00E37BD5">
      <w:pPr>
        <w:pStyle w:val="Image"/>
      </w:pPr>
      <w:r>
        <w:drawing>
          <wp:inline distT="0" distB="0" distL="0" distR="0" wp14:anchorId="7B90DB60" wp14:editId="17CCC916">
            <wp:extent cx="4933071" cy="3657600"/>
            <wp:effectExtent l="0" t="0" r="127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282">
                      <a:extLst>
                        <a:ext uri="{28A0092B-C50C-407E-A947-70E740481C1C}">
                          <a14:useLocalDpi xmlns:a14="http://schemas.microsoft.com/office/drawing/2010/main" val="0"/>
                        </a:ext>
                      </a:extLst>
                    </a:blip>
                    <a:stretch>
                      <a:fillRect/>
                    </a:stretch>
                  </pic:blipFill>
                  <pic:spPr>
                    <a:xfrm>
                      <a:off x="0" y="0"/>
                      <a:ext cx="4933071" cy="3657600"/>
                    </a:xfrm>
                    <a:prstGeom prst="rect">
                      <a:avLst/>
                    </a:prstGeom>
                  </pic:spPr>
                </pic:pic>
              </a:graphicData>
            </a:graphic>
          </wp:inline>
        </w:drawing>
      </w:r>
    </w:p>
    <w:p w14:paraId="31A4707E" w14:textId="77777777" w:rsidR="00A069AA" w:rsidRPr="00655D0F" w:rsidRDefault="00A069AA" w:rsidP="00E37BD5">
      <w:pPr>
        <w:pStyle w:val="Image"/>
      </w:pPr>
      <w:r>
        <w:lastRenderedPageBreak/>
        <w:drawing>
          <wp:inline distT="0" distB="0" distL="0" distR="0" wp14:anchorId="5EA44C15" wp14:editId="6847EB90">
            <wp:extent cx="5056341" cy="3749040"/>
            <wp:effectExtent l="0" t="0" r="0" b="38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056341" cy="3749040"/>
                    </a:xfrm>
                    <a:prstGeom prst="rect">
                      <a:avLst/>
                    </a:prstGeom>
                  </pic:spPr>
                </pic:pic>
              </a:graphicData>
            </a:graphic>
          </wp:inline>
        </w:drawing>
      </w:r>
    </w:p>
    <w:p w14:paraId="0C7C4CAC" w14:textId="7A664EF7" w:rsidR="00A069AA" w:rsidRDefault="00A069AA" w:rsidP="00E37BD5">
      <w:pPr>
        <w:pStyle w:val="Image"/>
      </w:pPr>
      <w:r>
        <w:drawing>
          <wp:inline distT="0" distB="0" distL="0" distR="0" wp14:anchorId="20E984FD" wp14:editId="72E3FBBF">
            <wp:extent cx="5056398" cy="374904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284">
                      <a:extLst>
                        <a:ext uri="{28A0092B-C50C-407E-A947-70E740481C1C}">
                          <a14:useLocalDpi xmlns:a14="http://schemas.microsoft.com/office/drawing/2010/main" val="0"/>
                        </a:ext>
                      </a:extLst>
                    </a:blip>
                    <a:stretch>
                      <a:fillRect/>
                    </a:stretch>
                  </pic:blipFill>
                  <pic:spPr>
                    <a:xfrm>
                      <a:off x="0" y="0"/>
                      <a:ext cx="5056398" cy="3749040"/>
                    </a:xfrm>
                    <a:prstGeom prst="rect">
                      <a:avLst/>
                    </a:prstGeom>
                  </pic:spPr>
                </pic:pic>
              </a:graphicData>
            </a:graphic>
          </wp:inline>
        </w:drawing>
      </w:r>
    </w:p>
    <w:p w14:paraId="41F05403" w14:textId="77777777" w:rsidR="00120EE4" w:rsidRPr="00120EE4" w:rsidRDefault="00120EE4" w:rsidP="00120EE4"/>
    <w:p w14:paraId="5960EE0B" w14:textId="77777777" w:rsidR="008E1BFB" w:rsidRDefault="00A069AA" w:rsidP="00190946">
      <w:pPr>
        <w:pStyle w:val="ListParagraph"/>
        <w:numPr>
          <w:ilvl w:val="0"/>
          <w:numId w:val="52"/>
        </w:numPr>
      </w:pPr>
      <w:r w:rsidRPr="00655D0F">
        <w:lastRenderedPageBreak/>
        <w:t>Once all features are assigned</w:t>
      </w:r>
      <w:r w:rsidR="008E1BFB">
        <w:t xml:space="preserve">, </w:t>
      </w:r>
      <w:r w:rsidRPr="00655D0F">
        <w:t xml:space="preserve">click on </w:t>
      </w:r>
      <w:r w:rsidRPr="00111848">
        <w:t>Assign Selected Inlets/Junctions, Outfalls and Conduits</w:t>
      </w:r>
      <w:r w:rsidRPr="00655D0F">
        <w:t xml:space="preserve"> to create the data structures of the Storm Drain Components. </w:t>
      </w:r>
    </w:p>
    <w:p w14:paraId="17960D1F" w14:textId="189CFB49" w:rsidR="00A069AA" w:rsidRPr="00655D0F" w:rsidRDefault="00A069AA" w:rsidP="00190946">
      <w:pPr>
        <w:pStyle w:val="ListParagraph"/>
        <w:numPr>
          <w:ilvl w:val="0"/>
          <w:numId w:val="52"/>
        </w:numPr>
      </w:pPr>
      <w:r w:rsidRPr="00655D0F">
        <w:t xml:space="preserve">The following message will be displayed. Click </w:t>
      </w:r>
      <w:r w:rsidRPr="00111848">
        <w:t>OK</w:t>
      </w:r>
      <w:r w:rsidRPr="00655D0F">
        <w:t>.</w:t>
      </w:r>
    </w:p>
    <w:p w14:paraId="72821F4C" w14:textId="77777777" w:rsidR="00A069AA" w:rsidRPr="00655D0F" w:rsidRDefault="00A069AA" w:rsidP="00E37BD5">
      <w:pPr>
        <w:pStyle w:val="Image"/>
      </w:pPr>
      <w:r w:rsidRPr="00655D0F">
        <w:drawing>
          <wp:inline distT="0" distB="0" distL="0" distR="0" wp14:anchorId="3D596971" wp14:editId="2A2EF216">
            <wp:extent cx="4076866" cy="1924735"/>
            <wp:effectExtent l="0" t="0" r="0" b="0"/>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5">
                      <a:extLst>
                        <a:ext uri="{28A0092B-C50C-407E-A947-70E740481C1C}">
                          <a14:useLocalDpi xmlns:a14="http://schemas.microsoft.com/office/drawing/2010/main" val="0"/>
                        </a:ext>
                      </a:extLst>
                    </a:blip>
                    <a:stretch>
                      <a:fillRect/>
                    </a:stretch>
                  </pic:blipFill>
                  <pic:spPr bwMode="auto">
                    <a:xfrm>
                      <a:off x="0" y="0"/>
                      <a:ext cx="4076866" cy="1924735"/>
                    </a:xfrm>
                    <a:prstGeom prst="rect">
                      <a:avLst/>
                    </a:prstGeom>
                    <a:noFill/>
                    <a:ln>
                      <a:noFill/>
                    </a:ln>
                  </pic:spPr>
                </pic:pic>
              </a:graphicData>
            </a:graphic>
          </wp:inline>
        </w:drawing>
      </w:r>
    </w:p>
    <w:p w14:paraId="04F799EE" w14:textId="77777777" w:rsidR="00A069AA" w:rsidRDefault="00A069AA" w:rsidP="00A069AA">
      <w:pPr>
        <w:rPr>
          <w:rFonts w:cs="Arial"/>
          <w:b/>
          <w:bCs/>
          <w:i/>
          <w:snapToGrid w:val="0"/>
          <w:sz w:val="26"/>
          <w:szCs w:val="26"/>
        </w:rPr>
      </w:pPr>
      <w:r>
        <w:rPr>
          <w:sz w:val="26"/>
          <w:szCs w:val="26"/>
        </w:rPr>
        <w:br w:type="page"/>
      </w:r>
    </w:p>
    <w:p w14:paraId="29D8E18E" w14:textId="2CDA33E4" w:rsidR="00A069AA" w:rsidRPr="00655D0F" w:rsidRDefault="00A069AA" w:rsidP="00A069AA">
      <w:pPr>
        <w:pStyle w:val="Heading2"/>
      </w:pPr>
      <w:bookmarkStart w:id="138" w:name="_Toc71877167"/>
      <w:bookmarkStart w:id="139" w:name="_Toc73347073"/>
      <w:r w:rsidRPr="00655D0F">
        <w:lastRenderedPageBreak/>
        <w:t xml:space="preserve">Step </w:t>
      </w:r>
      <w:r>
        <w:t>2</w:t>
      </w:r>
      <w:r w:rsidRPr="00655D0F">
        <w:t xml:space="preserve">:  </w:t>
      </w:r>
      <w:r>
        <w:t>Calculate the conduit node connections</w:t>
      </w:r>
      <w:bookmarkEnd w:id="138"/>
      <w:bookmarkEnd w:id="139"/>
    </w:p>
    <w:p w14:paraId="5DC684AD" w14:textId="2D7A9DD5" w:rsidR="00A069AA" w:rsidRPr="008E1BFB" w:rsidRDefault="00A069AA" w:rsidP="00190946">
      <w:pPr>
        <w:pStyle w:val="ListParagraph"/>
        <w:numPr>
          <w:ilvl w:val="0"/>
          <w:numId w:val="53"/>
        </w:numPr>
        <w:rPr>
          <w:bCs/>
          <w:i/>
          <w:iCs/>
        </w:rPr>
      </w:pPr>
      <w:r w:rsidRPr="00655D0F">
        <w:t>Display the Storm Drain Editor</w:t>
      </w:r>
      <w:r>
        <w:t xml:space="preserve"> widget</w:t>
      </w:r>
      <w:r w:rsidRPr="00655D0F">
        <w:t xml:space="preserve"> and click on </w:t>
      </w:r>
      <w:r w:rsidRPr="008E1BFB">
        <w:rPr>
          <w:bCs/>
          <w:i/>
        </w:rPr>
        <w:t xml:space="preserve">Inlets/Junctions.  </w:t>
      </w:r>
    </w:p>
    <w:p w14:paraId="23DCCB40" w14:textId="63A71C64" w:rsidR="00A069AA" w:rsidRPr="008E1BFB" w:rsidRDefault="00A069AA" w:rsidP="00190946">
      <w:pPr>
        <w:pStyle w:val="ListParagraph"/>
        <w:numPr>
          <w:ilvl w:val="0"/>
          <w:numId w:val="53"/>
        </w:numPr>
        <w:rPr>
          <w:bCs/>
        </w:rPr>
      </w:pPr>
      <w:r w:rsidRPr="008E1BFB">
        <w:rPr>
          <w:bCs/>
        </w:rPr>
        <w:t xml:space="preserve">Click the Simulate </w:t>
      </w:r>
      <w:r w:rsidR="00120EE4">
        <w:rPr>
          <w:bCs/>
        </w:rPr>
        <w:t>S</w:t>
      </w:r>
      <w:r w:rsidRPr="008E1BFB">
        <w:rPr>
          <w:bCs/>
        </w:rPr>
        <w:t xml:space="preserve">torm </w:t>
      </w:r>
      <w:r w:rsidR="00120EE4">
        <w:rPr>
          <w:bCs/>
        </w:rPr>
        <w:t>D</w:t>
      </w:r>
      <w:r w:rsidRPr="008E1BFB">
        <w:rPr>
          <w:bCs/>
        </w:rPr>
        <w:t>rain check</w:t>
      </w:r>
      <w:r w:rsidR="005C1FFE">
        <w:rPr>
          <w:bCs/>
        </w:rPr>
        <w:t xml:space="preserve"> </w:t>
      </w:r>
      <w:r w:rsidRPr="008E1BFB">
        <w:rPr>
          <w:bCs/>
        </w:rPr>
        <w:t>box.</w:t>
      </w:r>
    </w:p>
    <w:p w14:paraId="686E156A" w14:textId="22CCDD4F" w:rsidR="00A069AA" w:rsidRPr="008E1BFB" w:rsidRDefault="00A069AA" w:rsidP="00190946">
      <w:pPr>
        <w:pStyle w:val="ListParagraph"/>
        <w:numPr>
          <w:ilvl w:val="0"/>
          <w:numId w:val="53"/>
        </w:numPr>
        <w:rPr>
          <w:bCs/>
        </w:rPr>
      </w:pPr>
      <w:r w:rsidRPr="008E1BFB">
        <w:rPr>
          <w:bCs/>
        </w:rPr>
        <w:t>Click the Auto-assign conduits nodes button.</w:t>
      </w:r>
      <w:r w:rsidR="00120EE4">
        <w:rPr>
          <w:bCs/>
        </w:rPr>
        <w:t xml:space="preserve">  This step will fill the upstream and downstream node connections between conduits.  In order for this step to be successful, the conduits must be oriented from upstream to downstream.  See the arrows on the conduits.</w:t>
      </w:r>
    </w:p>
    <w:p w14:paraId="62386211" w14:textId="77777777" w:rsidR="00A069AA" w:rsidRPr="00655D0F" w:rsidRDefault="00A069AA" w:rsidP="008E1BFB">
      <w:pPr>
        <w:pStyle w:val="Image"/>
      </w:pPr>
      <w:r w:rsidRPr="00655D0F">
        <w:drawing>
          <wp:inline distT="0" distB="0" distL="0" distR="0" wp14:anchorId="660A0E41" wp14:editId="2AD1D2C5">
            <wp:extent cx="4157436" cy="3637757"/>
            <wp:effectExtent l="0" t="0" r="0" b="127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 name="Picture 782"/>
                    <pic:cNvPicPr>
                      <a:picLocks noChangeAspect="1" noChangeArrowheads="1"/>
                    </pic:cNvPicPr>
                  </pic:nvPicPr>
                  <pic:blipFill>
                    <a:blip r:embed="rId286">
                      <a:extLst>
                        <a:ext uri="{28A0092B-C50C-407E-A947-70E740481C1C}">
                          <a14:useLocalDpi xmlns:a14="http://schemas.microsoft.com/office/drawing/2010/main" val="0"/>
                        </a:ext>
                      </a:extLst>
                    </a:blip>
                    <a:stretch>
                      <a:fillRect/>
                    </a:stretch>
                  </pic:blipFill>
                  <pic:spPr bwMode="auto">
                    <a:xfrm>
                      <a:off x="0" y="0"/>
                      <a:ext cx="4167987" cy="3646989"/>
                    </a:xfrm>
                    <a:prstGeom prst="rect">
                      <a:avLst/>
                    </a:prstGeom>
                    <a:noFill/>
                    <a:ln>
                      <a:noFill/>
                    </a:ln>
                    <a:extLst>
                      <a:ext uri="{53640926-AAD7-44D8-BBD7-CCE9431645EC}">
                        <a14:shadowObscured xmlns:a14="http://schemas.microsoft.com/office/drawing/2010/main"/>
                      </a:ext>
                    </a:extLst>
                  </pic:spPr>
                </pic:pic>
              </a:graphicData>
            </a:graphic>
          </wp:inline>
        </w:drawing>
      </w:r>
    </w:p>
    <w:p w14:paraId="281708DC" w14:textId="77777777" w:rsidR="00A069AA" w:rsidRDefault="00A069AA" w:rsidP="00A069AA">
      <w:pPr>
        <w:rPr>
          <w:iCs/>
          <w:snapToGrid w:val="0"/>
        </w:rPr>
      </w:pPr>
      <w:r>
        <w:br w:type="page"/>
      </w:r>
    </w:p>
    <w:p w14:paraId="16BB9BDE" w14:textId="4CB8AB3F" w:rsidR="00A069AA" w:rsidRPr="00655D0F" w:rsidRDefault="00A069AA" w:rsidP="00A069AA">
      <w:pPr>
        <w:pStyle w:val="Heading2"/>
      </w:pPr>
      <w:bookmarkStart w:id="140" w:name="_Toc71877168"/>
      <w:bookmarkStart w:id="141" w:name="_Toc73347074"/>
      <w:r w:rsidRPr="00655D0F">
        <w:lastRenderedPageBreak/>
        <w:t xml:space="preserve">Step </w:t>
      </w:r>
      <w:r>
        <w:t>3</w:t>
      </w:r>
      <w:r w:rsidRPr="00655D0F">
        <w:t xml:space="preserve">:  </w:t>
      </w:r>
      <w:r>
        <w:t>Import Rating Tables</w:t>
      </w:r>
      <w:bookmarkEnd w:id="140"/>
      <w:bookmarkEnd w:id="141"/>
    </w:p>
    <w:p w14:paraId="3657531D" w14:textId="6D2986DD" w:rsidR="00A069AA" w:rsidRDefault="00A069AA" w:rsidP="00190946">
      <w:pPr>
        <w:pStyle w:val="ListParagraph"/>
        <w:numPr>
          <w:ilvl w:val="0"/>
          <w:numId w:val="54"/>
        </w:numPr>
      </w:pPr>
      <w:r>
        <w:t>Click the Import Rating Table Button</w:t>
      </w:r>
    </w:p>
    <w:p w14:paraId="4F1C539B" w14:textId="77777777" w:rsidR="00A069AA" w:rsidRDefault="00A069AA" w:rsidP="008E1BFB">
      <w:pPr>
        <w:pStyle w:val="Image"/>
      </w:pPr>
      <w:r>
        <w:drawing>
          <wp:inline distT="0" distB="0" distL="0" distR="0" wp14:anchorId="4E8F8C68" wp14:editId="740A5E80">
            <wp:extent cx="4190476" cy="3504762"/>
            <wp:effectExtent l="0" t="0" r="635" b="63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190476" cy="3504762"/>
                    </a:xfrm>
                    <a:prstGeom prst="rect">
                      <a:avLst/>
                    </a:prstGeom>
                  </pic:spPr>
                </pic:pic>
              </a:graphicData>
            </a:graphic>
          </wp:inline>
        </w:drawing>
      </w:r>
    </w:p>
    <w:p w14:paraId="0CC03382" w14:textId="1C951F44" w:rsidR="00A069AA" w:rsidRDefault="00A069AA" w:rsidP="00190946">
      <w:pPr>
        <w:pStyle w:val="ListParagraph"/>
        <w:numPr>
          <w:ilvl w:val="0"/>
          <w:numId w:val="54"/>
        </w:numPr>
      </w:pPr>
      <w:r>
        <w:t>Navigate to the I4 table with this path.  Select the file and click Open.</w:t>
      </w:r>
      <w:r w:rsidR="00120EE4">
        <w:t xml:space="preserve">  It should be in Module 8 Shapefile Folder.</w:t>
      </w:r>
    </w:p>
    <w:p w14:paraId="7C0E1EA8" w14:textId="77777777" w:rsidR="00A069AA" w:rsidRDefault="00A069AA" w:rsidP="008E1BFB">
      <w:pPr>
        <w:pStyle w:val="ImageInd"/>
      </w:pPr>
      <w:r w:rsidRPr="008068CD">
        <w:drawing>
          <wp:inline distT="0" distB="0" distL="0" distR="0" wp14:anchorId="4CD843D8" wp14:editId="1FAF8C50">
            <wp:extent cx="5943414" cy="2896235"/>
            <wp:effectExtent l="0" t="0" r="63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288">
                      <a:extLst>
                        <a:ext uri="{28A0092B-C50C-407E-A947-70E740481C1C}">
                          <a14:useLocalDpi xmlns:a14="http://schemas.microsoft.com/office/drawing/2010/main" val="0"/>
                        </a:ext>
                      </a:extLst>
                    </a:blip>
                    <a:stretch>
                      <a:fillRect/>
                    </a:stretch>
                  </pic:blipFill>
                  <pic:spPr>
                    <a:xfrm>
                      <a:off x="0" y="0"/>
                      <a:ext cx="5943414" cy="2896235"/>
                    </a:xfrm>
                    <a:prstGeom prst="rect">
                      <a:avLst/>
                    </a:prstGeom>
                  </pic:spPr>
                </pic:pic>
              </a:graphicData>
            </a:graphic>
          </wp:inline>
        </w:drawing>
      </w:r>
    </w:p>
    <w:p w14:paraId="44BB1315" w14:textId="3A62F8A9" w:rsidR="008E1BFB" w:rsidRDefault="008E1BFB">
      <w:r>
        <w:br w:type="page"/>
      </w:r>
    </w:p>
    <w:p w14:paraId="57D7F6CD" w14:textId="26EDCD88" w:rsidR="00A069AA" w:rsidRDefault="00A069AA" w:rsidP="00190946">
      <w:pPr>
        <w:pStyle w:val="ListParagraph"/>
        <w:numPr>
          <w:ilvl w:val="0"/>
          <w:numId w:val="54"/>
        </w:numPr>
      </w:pPr>
      <w:r>
        <w:lastRenderedPageBreak/>
        <w:t>The table was imported and assigned to the correct inlet node.</w:t>
      </w:r>
    </w:p>
    <w:p w14:paraId="1323FF13" w14:textId="77777777" w:rsidR="00A069AA" w:rsidRPr="008068CD" w:rsidRDefault="00A069AA" w:rsidP="008E1BFB">
      <w:pPr>
        <w:pStyle w:val="Image"/>
      </w:pPr>
      <w:r>
        <w:drawing>
          <wp:inline distT="0" distB="0" distL="0" distR="0" wp14:anchorId="2CA6A08C" wp14:editId="0F69D947">
            <wp:extent cx="4780952" cy="2400000"/>
            <wp:effectExtent l="0" t="0" r="635" b="63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289">
                      <a:extLst>
                        <a:ext uri="{28A0092B-C50C-407E-A947-70E740481C1C}">
                          <a14:useLocalDpi xmlns:a14="http://schemas.microsoft.com/office/drawing/2010/main" val="0"/>
                        </a:ext>
                      </a:extLst>
                    </a:blip>
                    <a:stretch>
                      <a:fillRect/>
                    </a:stretch>
                  </pic:blipFill>
                  <pic:spPr>
                    <a:xfrm>
                      <a:off x="0" y="0"/>
                      <a:ext cx="4780952" cy="2400000"/>
                    </a:xfrm>
                    <a:prstGeom prst="rect">
                      <a:avLst/>
                    </a:prstGeom>
                  </pic:spPr>
                </pic:pic>
              </a:graphicData>
            </a:graphic>
          </wp:inline>
        </w:drawing>
      </w:r>
    </w:p>
    <w:p w14:paraId="66FD4541" w14:textId="6C99F24A" w:rsidR="00A069AA" w:rsidRPr="00655D0F" w:rsidRDefault="00A069AA" w:rsidP="00A069AA">
      <w:pPr>
        <w:pStyle w:val="Heading2"/>
      </w:pPr>
      <w:bookmarkStart w:id="142" w:name="_Toc71877169"/>
      <w:bookmarkStart w:id="143" w:name="_Toc73347075"/>
      <w:r w:rsidRPr="00655D0F">
        <w:t xml:space="preserve">Step </w:t>
      </w:r>
      <w:r>
        <w:t>4</w:t>
      </w:r>
      <w:r w:rsidRPr="00655D0F">
        <w:t xml:space="preserve">:  Schematize </w:t>
      </w:r>
      <w:r>
        <w:t>s</w:t>
      </w:r>
      <w:r w:rsidRPr="00655D0F">
        <w:t xml:space="preserve">torm </w:t>
      </w:r>
      <w:r>
        <w:t>d</w:t>
      </w:r>
      <w:r w:rsidRPr="00655D0F">
        <w:t xml:space="preserve">rain </w:t>
      </w:r>
      <w:r>
        <w:t>c</w:t>
      </w:r>
      <w:r w:rsidRPr="00655D0F">
        <w:t>omponents</w:t>
      </w:r>
      <w:bookmarkEnd w:id="142"/>
      <w:bookmarkEnd w:id="143"/>
    </w:p>
    <w:p w14:paraId="1D56C826" w14:textId="38E3493B" w:rsidR="00A069AA" w:rsidRPr="008E1BFB" w:rsidRDefault="00A069AA" w:rsidP="00190946">
      <w:pPr>
        <w:pStyle w:val="ListParagraph"/>
        <w:numPr>
          <w:ilvl w:val="0"/>
          <w:numId w:val="55"/>
        </w:numPr>
        <w:rPr>
          <w:sz w:val="26"/>
          <w:szCs w:val="26"/>
        </w:rPr>
      </w:pPr>
      <w:r w:rsidRPr="00655D0F">
        <w:t xml:space="preserve">Click on </w:t>
      </w:r>
      <w:r w:rsidRPr="008E1BFB">
        <w:rPr>
          <w:bCs/>
        </w:rPr>
        <w:t>Schematize Storm Drain Components</w:t>
      </w:r>
      <w:r w:rsidRPr="008E1BFB">
        <w:rPr>
          <w:b/>
        </w:rPr>
        <w:t xml:space="preserve"> </w:t>
      </w:r>
      <w:r w:rsidRPr="00655D0F">
        <w:t xml:space="preserve">in the </w:t>
      </w:r>
      <w:r w:rsidRPr="000F7741">
        <w:t>Storm Drain Editor</w:t>
      </w:r>
      <w:r>
        <w:t xml:space="preserve"> widget</w:t>
      </w:r>
      <w:r w:rsidRPr="00655D0F">
        <w:t xml:space="preserve">. </w:t>
      </w:r>
    </w:p>
    <w:p w14:paraId="2549251C" w14:textId="036B18B3" w:rsidR="00265445" w:rsidRDefault="00A069AA" w:rsidP="008E1BFB">
      <w:pPr>
        <w:pStyle w:val="Image"/>
      </w:pPr>
      <w:r w:rsidRPr="00655D0F">
        <w:drawing>
          <wp:inline distT="0" distB="0" distL="0" distR="0" wp14:anchorId="6AC13808" wp14:editId="118F7070">
            <wp:extent cx="3892732" cy="3420886"/>
            <wp:effectExtent l="0" t="0" r="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3908866" cy="3435064"/>
                    </a:xfrm>
                    <a:prstGeom prst="rect">
                      <a:avLst/>
                    </a:prstGeom>
                    <a:noFill/>
                    <a:ln>
                      <a:noFill/>
                    </a:ln>
                  </pic:spPr>
                </pic:pic>
              </a:graphicData>
            </a:graphic>
          </wp:inline>
        </w:drawing>
      </w:r>
    </w:p>
    <w:p w14:paraId="3E9F3151" w14:textId="77777777" w:rsidR="00265445" w:rsidRDefault="00265445">
      <w:pPr>
        <w:rPr>
          <w:noProof/>
        </w:rPr>
      </w:pPr>
      <w:r>
        <w:br w:type="page"/>
      </w:r>
    </w:p>
    <w:p w14:paraId="02216BB5" w14:textId="399347F2" w:rsidR="00A069AA" w:rsidRPr="00655D0F" w:rsidRDefault="00A069AA" w:rsidP="00190946">
      <w:pPr>
        <w:pStyle w:val="ListParagraph"/>
        <w:numPr>
          <w:ilvl w:val="0"/>
          <w:numId w:val="55"/>
        </w:numPr>
      </w:pPr>
      <w:r w:rsidRPr="00655D0F">
        <w:lastRenderedPageBreak/>
        <w:t xml:space="preserve">Once the storm drain components are schematized, the following dialog will appear. </w:t>
      </w:r>
      <w:r>
        <w:t>Click</w:t>
      </w:r>
      <w:r w:rsidRPr="00655D0F">
        <w:t xml:space="preserve"> </w:t>
      </w:r>
      <w:r w:rsidRPr="00F13D8F">
        <w:t>OK</w:t>
      </w:r>
      <w:r w:rsidRPr="00655D0F">
        <w:t xml:space="preserve"> to close.</w:t>
      </w:r>
    </w:p>
    <w:p w14:paraId="572DABA3" w14:textId="77777777" w:rsidR="00A069AA" w:rsidRPr="00655D0F" w:rsidRDefault="00A069AA" w:rsidP="008E1BFB">
      <w:pPr>
        <w:pStyle w:val="Image"/>
      </w:pPr>
      <w:r w:rsidRPr="00655D0F">
        <w:drawing>
          <wp:inline distT="0" distB="0" distL="0" distR="0" wp14:anchorId="46D930E2" wp14:editId="153530C9">
            <wp:extent cx="3803880" cy="1341208"/>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1">
                      <a:extLst>
                        <a:ext uri="{28A0092B-C50C-407E-A947-70E740481C1C}">
                          <a14:useLocalDpi xmlns:a14="http://schemas.microsoft.com/office/drawing/2010/main" val="0"/>
                        </a:ext>
                      </a:extLst>
                    </a:blip>
                    <a:stretch>
                      <a:fillRect/>
                    </a:stretch>
                  </pic:blipFill>
                  <pic:spPr bwMode="auto">
                    <a:xfrm>
                      <a:off x="0" y="0"/>
                      <a:ext cx="3803880" cy="1341208"/>
                    </a:xfrm>
                    <a:prstGeom prst="rect">
                      <a:avLst/>
                    </a:prstGeom>
                    <a:noFill/>
                    <a:ln>
                      <a:noFill/>
                    </a:ln>
                  </pic:spPr>
                </pic:pic>
              </a:graphicData>
            </a:graphic>
          </wp:inline>
        </w:drawing>
      </w:r>
    </w:p>
    <w:p w14:paraId="76AC7CFB" w14:textId="77777777" w:rsidR="008E1BFB" w:rsidRDefault="00A069AA" w:rsidP="00190946">
      <w:pPr>
        <w:pStyle w:val="ListParagraph"/>
        <w:numPr>
          <w:ilvl w:val="0"/>
          <w:numId w:val="55"/>
        </w:numPr>
        <w:rPr>
          <w:noProof/>
        </w:rPr>
      </w:pPr>
      <w:r w:rsidRPr="00655D0F">
        <w:rPr>
          <w:noProof/>
        </w:rPr>
        <w:t xml:space="preserve">The storm drain schematized data </w:t>
      </w:r>
      <w:r>
        <w:rPr>
          <w:noProof/>
        </w:rPr>
        <w:t xml:space="preserve">layers have </w:t>
      </w:r>
      <w:r w:rsidRPr="00655D0F">
        <w:rPr>
          <w:noProof/>
        </w:rPr>
        <w:t xml:space="preserve">been </w:t>
      </w:r>
      <w:r>
        <w:rPr>
          <w:noProof/>
        </w:rPr>
        <w:t xml:space="preserve">completed </w:t>
      </w:r>
      <w:r w:rsidRPr="00655D0F">
        <w:rPr>
          <w:noProof/>
        </w:rPr>
        <w:t xml:space="preserve">and the atribute tables can be reviewed in the </w:t>
      </w:r>
      <w:r w:rsidRPr="00F13D8F">
        <w:rPr>
          <w:noProof/>
        </w:rPr>
        <w:t>Storm Drain</w:t>
      </w:r>
      <w:r w:rsidRPr="00655D0F">
        <w:rPr>
          <w:noProof/>
        </w:rPr>
        <w:t xml:space="preserve"> layers: </w:t>
      </w:r>
      <w:r w:rsidRPr="00F13D8F">
        <w:rPr>
          <w:noProof/>
        </w:rPr>
        <w:t>Inlets</w:t>
      </w:r>
      <w:r w:rsidRPr="00655D0F">
        <w:rPr>
          <w:noProof/>
        </w:rPr>
        <w:t xml:space="preserve"> and </w:t>
      </w:r>
      <w:r w:rsidRPr="00F13D8F">
        <w:rPr>
          <w:noProof/>
        </w:rPr>
        <w:t>Outfalls</w:t>
      </w:r>
      <w:r w:rsidRPr="00655D0F">
        <w:rPr>
          <w:noProof/>
        </w:rPr>
        <w:t xml:space="preserve">.  </w:t>
      </w:r>
    </w:p>
    <w:p w14:paraId="3E1BBCD3" w14:textId="30F65F23" w:rsidR="00A069AA" w:rsidRPr="00655D0F" w:rsidRDefault="00A069AA" w:rsidP="00190946">
      <w:pPr>
        <w:pStyle w:val="ListParagraph"/>
        <w:numPr>
          <w:ilvl w:val="0"/>
          <w:numId w:val="55"/>
        </w:numPr>
        <w:rPr>
          <w:noProof/>
        </w:rPr>
      </w:pPr>
      <w:r w:rsidRPr="00655D0F">
        <w:rPr>
          <w:noProof/>
        </w:rPr>
        <w:t xml:space="preserve">The storm drain components are now part of the </w:t>
      </w:r>
      <w:r>
        <w:rPr>
          <w:noProof/>
        </w:rPr>
        <w:t>s</w:t>
      </w:r>
      <w:r w:rsidRPr="00F13D8F">
        <w:rPr>
          <w:noProof/>
        </w:rPr>
        <w:t xml:space="preserve">hematized </w:t>
      </w:r>
      <w:r>
        <w:rPr>
          <w:noProof/>
        </w:rPr>
        <w:t>l</w:t>
      </w:r>
      <w:r w:rsidRPr="00F13D8F">
        <w:rPr>
          <w:noProof/>
        </w:rPr>
        <w:t>ayers</w:t>
      </w:r>
      <w:r w:rsidRPr="00655D0F">
        <w:rPr>
          <w:noProof/>
        </w:rPr>
        <w:t xml:space="preserve"> in the project.</w:t>
      </w:r>
    </w:p>
    <w:p w14:paraId="135F81D5" w14:textId="77777777" w:rsidR="00A069AA" w:rsidRPr="00655D0F" w:rsidRDefault="00A069AA" w:rsidP="008E1BFB">
      <w:pPr>
        <w:pStyle w:val="Image"/>
      </w:pPr>
      <w:r w:rsidRPr="00655D0F">
        <w:drawing>
          <wp:inline distT="0" distB="0" distL="0" distR="0" wp14:anchorId="349D4AF7" wp14:editId="1151A533">
            <wp:extent cx="2027194" cy="1194891"/>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2">
                      <a:extLst>
                        <a:ext uri="{28A0092B-C50C-407E-A947-70E740481C1C}">
                          <a14:useLocalDpi xmlns:a14="http://schemas.microsoft.com/office/drawing/2010/main" val="0"/>
                        </a:ext>
                      </a:extLst>
                    </a:blip>
                    <a:stretch>
                      <a:fillRect/>
                    </a:stretch>
                  </pic:blipFill>
                  <pic:spPr bwMode="auto">
                    <a:xfrm>
                      <a:off x="0" y="0"/>
                      <a:ext cx="2032097" cy="1197781"/>
                    </a:xfrm>
                    <a:prstGeom prst="rect">
                      <a:avLst/>
                    </a:prstGeom>
                    <a:noFill/>
                    <a:ln>
                      <a:noFill/>
                    </a:ln>
                  </pic:spPr>
                </pic:pic>
              </a:graphicData>
            </a:graphic>
          </wp:inline>
        </w:drawing>
      </w:r>
    </w:p>
    <w:p w14:paraId="5204781C" w14:textId="77777777" w:rsidR="00A069AA" w:rsidRPr="00655D0F" w:rsidRDefault="00A069AA" w:rsidP="00A069AA">
      <w:pPr>
        <w:pStyle w:val="NI"/>
        <w:rPr>
          <w:noProof/>
        </w:rPr>
      </w:pPr>
    </w:p>
    <w:p w14:paraId="108098B3" w14:textId="7BBBB4AC" w:rsidR="00A069AA" w:rsidRPr="00655D0F" w:rsidRDefault="00A069AA" w:rsidP="00A069AA">
      <w:pPr>
        <w:pStyle w:val="Heading2"/>
      </w:pPr>
      <w:bookmarkStart w:id="144" w:name="_Toc71877170"/>
      <w:bookmarkStart w:id="145" w:name="_Toc73347076"/>
      <w:r w:rsidRPr="00655D0F">
        <w:t>Step</w:t>
      </w:r>
      <w:r>
        <w:t xml:space="preserve"> 5</w:t>
      </w:r>
      <w:r w:rsidRPr="00655D0F">
        <w:t>:  Export SWMM.INP file</w:t>
      </w:r>
      <w:bookmarkEnd w:id="144"/>
      <w:bookmarkEnd w:id="145"/>
    </w:p>
    <w:p w14:paraId="2D55F8CA" w14:textId="7CDF9B66" w:rsidR="00265445" w:rsidRDefault="00265445" w:rsidP="00190946">
      <w:pPr>
        <w:pStyle w:val="ListParagraph"/>
        <w:numPr>
          <w:ilvl w:val="0"/>
          <w:numId w:val="56"/>
        </w:numPr>
      </w:pPr>
      <w:r>
        <w:t xml:space="preserve">Check the </w:t>
      </w:r>
      <w:r w:rsidR="00A069AA" w:rsidRPr="008E1BFB">
        <w:rPr>
          <w:i/>
        </w:rPr>
        <w:t>Simulate Storm Drain</w:t>
      </w:r>
      <w:r w:rsidR="00A069AA" w:rsidRPr="00655D0F">
        <w:t xml:space="preserve"> </w:t>
      </w:r>
      <w:r w:rsidR="005C1FFE">
        <w:t xml:space="preserve">check </w:t>
      </w:r>
      <w:r>
        <w:t>box.</w:t>
      </w:r>
      <w:r w:rsidR="00A069AA" w:rsidRPr="00655D0F">
        <w:t xml:space="preserve"> </w:t>
      </w:r>
    </w:p>
    <w:p w14:paraId="306ECC4B" w14:textId="6C8B0BF0" w:rsidR="00A069AA" w:rsidRPr="00655D0F" w:rsidRDefault="00A069AA" w:rsidP="00190946">
      <w:pPr>
        <w:pStyle w:val="ListParagraph"/>
        <w:numPr>
          <w:ilvl w:val="0"/>
          <w:numId w:val="56"/>
        </w:numPr>
      </w:pPr>
      <w:r w:rsidRPr="00655D0F">
        <w:t xml:space="preserve">Click on </w:t>
      </w:r>
      <w:r w:rsidRPr="008E1BFB">
        <w:rPr>
          <w:bCs/>
          <w:i/>
        </w:rPr>
        <w:t>Export SWMM.INP</w:t>
      </w:r>
      <w:r w:rsidRPr="00655D0F">
        <w:t xml:space="preserve"> </w:t>
      </w:r>
      <w:r>
        <w:t xml:space="preserve">button </w:t>
      </w:r>
      <w:r w:rsidRPr="00655D0F">
        <w:t xml:space="preserve">in the </w:t>
      </w:r>
      <w:r w:rsidRPr="008E1BFB">
        <w:rPr>
          <w:b/>
          <w:bCs/>
        </w:rPr>
        <w:t>Storm Drain Editor</w:t>
      </w:r>
      <w:r>
        <w:t xml:space="preserve"> widget</w:t>
      </w:r>
      <w:r w:rsidRPr="00655D0F">
        <w:t xml:space="preserve">. </w:t>
      </w:r>
    </w:p>
    <w:p w14:paraId="25A014BE" w14:textId="37857833" w:rsidR="00A069AA" w:rsidRDefault="00A069AA" w:rsidP="008E1BFB">
      <w:pPr>
        <w:pStyle w:val="Image"/>
      </w:pPr>
      <w:r w:rsidRPr="00655D0F">
        <w:drawing>
          <wp:inline distT="0" distB="0" distL="0" distR="0" wp14:anchorId="043B433D" wp14:editId="708F26FE">
            <wp:extent cx="4032250" cy="2115185"/>
            <wp:effectExtent l="0" t="0" r="635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4032250" cy="2115185"/>
                    </a:xfrm>
                    <a:prstGeom prst="rect">
                      <a:avLst/>
                    </a:prstGeom>
                    <a:noFill/>
                    <a:ln>
                      <a:noFill/>
                    </a:ln>
                  </pic:spPr>
                </pic:pic>
              </a:graphicData>
            </a:graphic>
          </wp:inline>
        </w:drawing>
      </w:r>
    </w:p>
    <w:p w14:paraId="166100F1" w14:textId="226DCACF" w:rsidR="000B1301" w:rsidRDefault="000B1301">
      <w:r>
        <w:br w:type="page"/>
      </w:r>
    </w:p>
    <w:p w14:paraId="0948790B" w14:textId="5E7A1482" w:rsidR="00A069AA" w:rsidRPr="00655D0F" w:rsidRDefault="00A069AA" w:rsidP="00190946">
      <w:pPr>
        <w:pStyle w:val="ListParagraph"/>
        <w:numPr>
          <w:ilvl w:val="0"/>
          <w:numId w:val="56"/>
        </w:numPr>
      </w:pPr>
      <w:r w:rsidRPr="00655D0F">
        <w:lastRenderedPageBreak/>
        <w:t xml:space="preserve">Browse to the Project Folder and Save the </w:t>
      </w:r>
      <w:r w:rsidRPr="008E1BFB">
        <w:rPr>
          <w:b/>
        </w:rPr>
        <w:t>SWMM.INP</w:t>
      </w:r>
      <w:r w:rsidRPr="00655D0F">
        <w:t xml:space="preserve"> file. The *.INP file should be named as ‘SWMM.INP’, no other names will be read by FLO-2D model. </w:t>
      </w:r>
      <w:r>
        <w:t xml:space="preserve"> </w:t>
      </w:r>
      <w:r w:rsidRPr="00655D0F">
        <w:t xml:space="preserve">Click </w:t>
      </w:r>
      <w:r w:rsidRPr="008E1BFB">
        <w:rPr>
          <w:bCs/>
          <w:i/>
        </w:rPr>
        <w:t>Save</w:t>
      </w:r>
      <w:r w:rsidRPr="00655D0F">
        <w:t>.</w:t>
      </w:r>
    </w:p>
    <w:p w14:paraId="3C58616E" w14:textId="77777777" w:rsidR="00A069AA" w:rsidRPr="00655D0F" w:rsidRDefault="00A069AA" w:rsidP="008E1BFB">
      <w:pPr>
        <w:pStyle w:val="Image"/>
      </w:pPr>
      <w:r w:rsidRPr="00655D0F">
        <w:drawing>
          <wp:inline distT="0" distB="0" distL="0" distR="0" wp14:anchorId="3ED7C214" wp14:editId="6C23D640">
            <wp:extent cx="4045696" cy="2407093"/>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a:picLocks noChangeAspect="1" noChangeArrowheads="1"/>
                    </pic:cNvPicPr>
                  </pic:nvPicPr>
                  <pic:blipFill>
                    <a:blip r:embed="rId294">
                      <a:extLst>
                        <a:ext uri="{28A0092B-C50C-407E-A947-70E740481C1C}">
                          <a14:useLocalDpi xmlns:a14="http://schemas.microsoft.com/office/drawing/2010/main" val="0"/>
                        </a:ext>
                      </a:extLst>
                    </a:blip>
                    <a:stretch>
                      <a:fillRect/>
                    </a:stretch>
                  </pic:blipFill>
                  <pic:spPr bwMode="auto">
                    <a:xfrm>
                      <a:off x="0" y="0"/>
                      <a:ext cx="4045696" cy="2407093"/>
                    </a:xfrm>
                    <a:prstGeom prst="rect">
                      <a:avLst/>
                    </a:prstGeom>
                    <a:noFill/>
                    <a:ln>
                      <a:noFill/>
                    </a:ln>
                  </pic:spPr>
                </pic:pic>
              </a:graphicData>
            </a:graphic>
          </wp:inline>
        </w:drawing>
      </w:r>
    </w:p>
    <w:p w14:paraId="0E436657" w14:textId="77777777" w:rsidR="008E1BFB" w:rsidRDefault="00A069AA" w:rsidP="00190946">
      <w:pPr>
        <w:pStyle w:val="ListParagraph"/>
        <w:numPr>
          <w:ilvl w:val="0"/>
          <w:numId w:val="56"/>
        </w:numPr>
      </w:pPr>
      <w:r w:rsidRPr="00655D0F">
        <w:t xml:space="preserve">The </w:t>
      </w:r>
      <w:r w:rsidRPr="008E1BFB">
        <w:rPr>
          <w:i/>
        </w:rPr>
        <w:t>Storm Drain Control Dialog</w:t>
      </w:r>
      <w:r w:rsidRPr="00655D0F">
        <w:t xml:space="preserve"> is displayed. </w:t>
      </w:r>
    </w:p>
    <w:p w14:paraId="55ADAAEB" w14:textId="3CED7A37" w:rsidR="008E1BFB" w:rsidRDefault="00A069AA" w:rsidP="00190946">
      <w:pPr>
        <w:pStyle w:val="ListParagraph"/>
        <w:numPr>
          <w:ilvl w:val="0"/>
          <w:numId w:val="56"/>
        </w:numPr>
      </w:pPr>
      <w:r w:rsidRPr="00655D0F">
        <w:t xml:space="preserve">The control parameters </w:t>
      </w:r>
      <w:r w:rsidR="008E1BFB">
        <w:t>can</w:t>
      </w:r>
      <w:r w:rsidRPr="00655D0F">
        <w:t xml:space="preserve"> be entered. </w:t>
      </w:r>
    </w:p>
    <w:p w14:paraId="442DBECC" w14:textId="77777777" w:rsidR="008E1BFB" w:rsidRDefault="00A069AA" w:rsidP="00190946">
      <w:pPr>
        <w:pStyle w:val="ListParagraph"/>
        <w:numPr>
          <w:ilvl w:val="0"/>
          <w:numId w:val="56"/>
        </w:numPr>
      </w:pPr>
      <w:r w:rsidRPr="00655D0F">
        <w:t xml:space="preserve">The time, date, flow units and other data are hardwired from the FLO-2D surface Control Dialog. </w:t>
      </w:r>
    </w:p>
    <w:p w14:paraId="259E88E9" w14:textId="7D76732F" w:rsidR="00A069AA" w:rsidRPr="00655D0F" w:rsidRDefault="00A069AA" w:rsidP="00190946">
      <w:pPr>
        <w:pStyle w:val="ListParagraph"/>
        <w:numPr>
          <w:ilvl w:val="0"/>
          <w:numId w:val="56"/>
        </w:numPr>
      </w:pPr>
      <w:r w:rsidRPr="00655D0F">
        <w:t>All gray out data in the control dialog is hardwired.</w:t>
      </w:r>
    </w:p>
    <w:p w14:paraId="4DF72537" w14:textId="28B96516" w:rsidR="00A069AA" w:rsidRPr="00655D0F" w:rsidRDefault="00A069AA" w:rsidP="00190946">
      <w:pPr>
        <w:pStyle w:val="ListParagraph"/>
        <w:numPr>
          <w:ilvl w:val="0"/>
          <w:numId w:val="56"/>
        </w:numPr>
      </w:pPr>
      <w:r>
        <w:t xml:space="preserve">The data is default for FLO-2D.  </w:t>
      </w:r>
      <w:r w:rsidR="008E1BFB">
        <w:t>T</w:t>
      </w:r>
      <w:r>
        <w:t>he report_step can be set to any desired value.</w:t>
      </w:r>
    </w:p>
    <w:p w14:paraId="1D5B8F44" w14:textId="77777777" w:rsidR="00A069AA" w:rsidRPr="00655D0F" w:rsidRDefault="00A069AA" w:rsidP="008E1BFB">
      <w:pPr>
        <w:pStyle w:val="Image"/>
      </w:pPr>
      <w:r w:rsidRPr="00655D0F">
        <w:drawing>
          <wp:inline distT="0" distB="0" distL="0" distR="0" wp14:anchorId="2959881A" wp14:editId="1229ECEC">
            <wp:extent cx="3127731" cy="3636211"/>
            <wp:effectExtent l="0" t="0" r="0" b="254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noChangeArrowheads="1"/>
                    </pic:cNvPicPr>
                  </pic:nvPicPr>
                  <pic:blipFill>
                    <a:blip r:embed="rId295">
                      <a:extLst>
                        <a:ext uri="{28A0092B-C50C-407E-A947-70E740481C1C}">
                          <a14:useLocalDpi xmlns:a14="http://schemas.microsoft.com/office/drawing/2010/main" val="0"/>
                        </a:ext>
                      </a:extLst>
                    </a:blip>
                    <a:stretch>
                      <a:fillRect/>
                    </a:stretch>
                  </pic:blipFill>
                  <pic:spPr bwMode="auto">
                    <a:xfrm>
                      <a:off x="0" y="0"/>
                      <a:ext cx="3161618" cy="3675607"/>
                    </a:xfrm>
                    <a:prstGeom prst="rect">
                      <a:avLst/>
                    </a:prstGeom>
                    <a:noFill/>
                    <a:ln>
                      <a:noFill/>
                    </a:ln>
                  </pic:spPr>
                </pic:pic>
              </a:graphicData>
            </a:graphic>
          </wp:inline>
        </w:drawing>
      </w:r>
      <w:r w:rsidRPr="00655D0F">
        <w:t xml:space="preserve"> </w:t>
      </w:r>
    </w:p>
    <w:p w14:paraId="5C93E6D6" w14:textId="56A142DA" w:rsidR="00A069AA" w:rsidRPr="00655D0F" w:rsidRDefault="00A069AA" w:rsidP="00190946">
      <w:pPr>
        <w:pStyle w:val="ListParagraph"/>
        <w:numPr>
          <w:ilvl w:val="0"/>
          <w:numId w:val="56"/>
        </w:numPr>
      </w:pPr>
      <w:r w:rsidRPr="00655D0F">
        <w:t xml:space="preserve">A dialog displays </w:t>
      </w:r>
      <w:r w:rsidR="00120EE4">
        <w:t>stating</w:t>
      </w:r>
      <w:r w:rsidRPr="00655D0F">
        <w:t xml:space="preserve"> the features that were written to the *.INP file. Click </w:t>
      </w:r>
      <w:r w:rsidRPr="008E1BFB">
        <w:rPr>
          <w:i/>
        </w:rPr>
        <w:t>OK</w:t>
      </w:r>
      <w:r w:rsidRPr="00655D0F">
        <w:t>.</w:t>
      </w:r>
    </w:p>
    <w:p w14:paraId="310B965B" w14:textId="77777777" w:rsidR="00A069AA" w:rsidRDefault="00A069AA" w:rsidP="008E1BFB">
      <w:pPr>
        <w:pStyle w:val="Image"/>
      </w:pPr>
      <w:r w:rsidRPr="00655D0F">
        <w:lastRenderedPageBreak/>
        <w:drawing>
          <wp:inline distT="0" distB="0" distL="0" distR="0" wp14:anchorId="753AED30" wp14:editId="3FB12F71">
            <wp:extent cx="2936285" cy="1737204"/>
            <wp:effectExtent l="19050" t="19050" r="16510" b="1587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a:picLocks noChangeAspect="1" noChangeArrowheads="1"/>
                    </pic:cNvPicPr>
                  </pic:nvPicPr>
                  <pic:blipFill>
                    <a:blip r:embed="rId296">
                      <a:extLst>
                        <a:ext uri="{28A0092B-C50C-407E-A947-70E740481C1C}">
                          <a14:useLocalDpi xmlns:a14="http://schemas.microsoft.com/office/drawing/2010/main" val="0"/>
                        </a:ext>
                      </a:extLst>
                    </a:blip>
                    <a:stretch>
                      <a:fillRect/>
                    </a:stretch>
                  </pic:blipFill>
                  <pic:spPr bwMode="auto">
                    <a:xfrm>
                      <a:off x="0" y="0"/>
                      <a:ext cx="2936285" cy="1737204"/>
                    </a:xfrm>
                    <a:prstGeom prst="rect">
                      <a:avLst/>
                    </a:prstGeom>
                    <a:noFill/>
                    <a:ln w="3175">
                      <a:solidFill>
                        <a:schemeClr val="accent1"/>
                      </a:solidFill>
                    </a:ln>
                  </pic:spPr>
                </pic:pic>
              </a:graphicData>
            </a:graphic>
          </wp:inline>
        </w:drawing>
      </w:r>
    </w:p>
    <w:p w14:paraId="5963D9E0" w14:textId="4197803B" w:rsidR="00A069AA" w:rsidRPr="00655D0F" w:rsidRDefault="00A069AA" w:rsidP="00A069AA">
      <w:pPr>
        <w:pStyle w:val="Heading2"/>
      </w:pPr>
      <w:bookmarkStart w:id="146" w:name="_Toc71877171"/>
      <w:bookmarkStart w:id="147" w:name="_Toc73347077"/>
      <w:r w:rsidRPr="00655D0F">
        <w:t xml:space="preserve">Step </w:t>
      </w:r>
      <w:r>
        <w:t>6</w:t>
      </w:r>
      <w:r w:rsidRPr="00655D0F">
        <w:t xml:space="preserve">:  Export </w:t>
      </w:r>
      <w:r>
        <w:t>the project</w:t>
      </w:r>
      <w:bookmarkEnd w:id="146"/>
      <w:bookmarkEnd w:id="147"/>
      <w:r>
        <w:t xml:space="preserve"> </w:t>
      </w:r>
    </w:p>
    <w:p w14:paraId="2F00920A" w14:textId="46FFAAA0" w:rsidR="00A069AA" w:rsidRDefault="00A069AA" w:rsidP="00190946">
      <w:pPr>
        <w:pStyle w:val="ListParagraph"/>
        <w:numPr>
          <w:ilvl w:val="0"/>
          <w:numId w:val="57"/>
        </w:numPr>
      </w:pPr>
      <w:r w:rsidRPr="00655D0F">
        <w:t xml:space="preserve">The files that connect inlets and outfalls with the FLO-2D surface layer are created when the GDS Data Files are exported. </w:t>
      </w:r>
    </w:p>
    <w:p w14:paraId="53A44AA7" w14:textId="02FE8799" w:rsidR="001620BD" w:rsidRPr="00655D0F" w:rsidRDefault="001620BD" w:rsidP="001620BD">
      <w:pPr>
        <w:pStyle w:val="Image"/>
      </w:pPr>
      <w:r>
        <w:drawing>
          <wp:inline distT="0" distB="0" distL="0" distR="0" wp14:anchorId="79A4B220" wp14:editId="38794CC3">
            <wp:extent cx="5943600" cy="337820"/>
            <wp:effectExtent l="0" t="0" r="0" b="508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337820"/>
                    </a:xfrm>
                    <a:prstGeom prst="rect">
                      <a:avLst/>
                    </a:prstGeom>
                  </pic:spPr>
                </pic:pic>
              </a:graphicData>
            </a:graphic>
          </wp:inline>
        </w:drawing>
      </w:r>
    </w:p>
    <w:p w14:paraId="43EF4C05" w14:textId="0F64A0F6" w:rsidR="00A069AA" w:rsidRPr="00655D0F" w:rsidRDefault="00A069AA" w:rsidP="00190946">
      <w:pPr>
        <w:pStyle w:val="ListParagraph"/>
        <w:numPr>
          <w:ilvl w:val="0"/>
          <w:numId w:val="57"/>
        </w:numPr>
      </w:pPr>
      <w:r w:rsidRPr="00655D0F">
        <w:t xml:space="preserve">Click the </w:t>
      </w:r>
      <w:r w:rsidRPr="001620BD">
        <w:rPr>
          <w:i/>
        </w:rPr>
        <w:t>Set</w:t>
      </w:r>
      <w:r>
        <w:t xml:space="preserve"> </w:t>
      </w:r>
      <w:r w:rsidRPr="001620BD">
        <w:rPr>
          <w:bCs/>
          <w:i/>
        </w:rPr>
        <w:t>Control Variable</w:t>
      </w:r>
      <w:r w:rsidRPr="00655D0F">
        <w:t xml:space="preserve"> </w:t>
      </w:r>
      <w:r>
        <w:t>icon</w:t>
      </w:r>
      <w:r w:rsidRPr="00655D0F">
        <w:t xml:space="preserve"> and enter the data in the FLO-2D Toolbar. The following dialog will be displayed, make sure the</w:t>
      </w:r>
      <w:r w:rsidRPr="001620BD">
        <w:rPr>
          <w:b/>
        </w:rPr>
        <w:t xml:space="preserve"> </w:t>
      </w:r>
      <w:r w:rsidRPr="001620BD">
        <w:rPr>
          <w:bCs/>
          <w:i/>
        </w:rPr>
        <w:t>Storm Drain</w:t>
      </w:r>
      <w:r w:rsidRPr="00655D0F">
        <w:t xml:space="preserve"> component switch is selected.  Click </w:t>
      </w:r>
      <w:r w:rsidRPr="001620BD">
        <w:rPr>
          <w:i/>
        </w:rPr>
        <w:t>Save</w:t>
      </w:r>
      <w:r w:rsidRPr="00655D0F">
        <w:t>.</w:t>
      </w:r>
    </w:p>
    <w:p w14:paraId="4E44331B" w14:textId="77777777" w:rsidR="00A069AA" w:rsidRDefault="00A069AA" w:rsidP="001620BD">
      <w:pPr>
        <w:pStyle w:val="Image"/>
      </w:pPr>
      <w:r w:rsidRPr="00655D0F">
        <w:drawing>
          <wp:inline distT="0" distB="0" distL="0" distR="0" wp14:anchorId="2A14D9C1" wp14:editId="09D63EBF">
            <wp:extent cx="4502890" cy="4187687"/>
            <wp:effectExtent l="0" t="0" r="0" b="381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298">
                      <a:extLst>
                        <a:ext uri="{28A0092B-C50C-407E-A947-70E740481C1C}">
                          <a14:useLocalDpi xmlns:a14="http://schemas.microsoft.com/office/drawing/2010/main" val="0"/>
                        </a:ext>
                      </a:extLst>
                    </a:blip>
                    <a:stretch>
                      <a:fillRect/>
                    </a:stretch>
                  </pic:blipFill>
                  <pic:spPr bwMode="auto">
                    <a:xfrm>
                      <a:off x="0" y="0"/>
                      <a:ext cx="4524117" cy="4207428"/>
                    </a:xfrm>
                    <a:prstGeom prst="rect">
                      <a:avLst/>
                    </a:prstGeom>
                    <a:noFill/>
                    <a:ln>
                      <a:noFill/>
                    </a:ln>
                  </pic:spPr>
                </pic:pic>
              </a:graphicData>
            </a:graphic>
          </wp:inline>
        </w:drawing>
      </w:r>
    </w:p>
    <w:p w14:paraId="2969841A" w14:textId="19CCD968" w:rsidR="00A069AA" w:rsidRDefault="00A069AA" w:rsidP="001620BD">
      <w:pPr>
        <w:rPr>
          <w:iCs/>
          <w:noProof/>
          <w:snapToGrid w:val="0"/>
          <w:szCs w:val="22"/>
        </w:rPr>
      </w:pPr>
    </w:p>
    <w:p w14:paraId="4FFDA57F" w14:textId="7ADC1F37" w:rsidR="00A069AA" w:rsidRPr="00655D0F" w:rsidRDefault="00A069AA" w:rsidP="00190946">
      <w:pPr>
        <w:pStyle w:val="ListParagraph"/>
        <w:numPr>
          <w:ilvl w:val="0"/>
          <w:numId w:val="57"/>
        </w:numPr>
      </w:pPr>
      <w:r w:rsidRPr="00D34CC1">
        <w:t>This</w:t>
      </w:r>
      <w:r w:rsidRPr="00655D0F">
        <w:t xml:space="preserve"> is a good point to save project. </w:t>
      </w:r>
    </w:p>
    <w:p w14:paraId="50C2E0FD" w14:textId="7AC48E9E" w:rsidR="00A069AA" w:rsidRPr="00655D0F" w:rsidRDefault="001620BD" w:rsidP="001620BD">
      <w:pPr>
        <w:pStyle w:val="Image"/>
      </w:pPr>
      <w:r w:rsidRPr="00D34CC1">
        <w:drawing>
          <wp:inline distT="0" distB="0" distL="0" distR="0" wp14:anchorId="61A04985" wp14:editId="06980EFF">
            <wp:extent cx="1461406" cy="843366"/>
            <wp:effectExtent l="0" t="0" r="571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462814" cy="844179"/>
                    </a:xfrm>
                    <a:prstGeom prst="rect">
                      <a:avLst/>
                    </a:prstGeom>
                  </pic:spPr>
                </pic:pic>
              </a:graphicData>
            </a:graphic>
          </wp:inline>
        </w:drawing>
      </w:r>
    </w:p>
    <w:p w14:paraId="774A9DD2" w14:textId="413BB679" w:rsidR="00A069AA" w:rsidRDefault="00A069AA" w:rsidP="00190946">
      <w:pPr>
        <w:pStyle w:val="ListParagraph"/>
        <w:numPr>
          <w:ilvl w:val="0"/>
          <w:numId w:val="57"/>
        </w:numPr>
      </w:pPr>
      <w:r>
        <w:t>E</w:t>
      </w:r>
      <w:r w:rsidRPr="00655D0F">
        <w:t xml:space="preserve">xport the data files to the Project Folder in </w:t>
      </w:r>
      <w:r w:rsidR="00120EE4">
        <w:t>Module 9 Export Folder.</w:t>
      </w:r>
    </w:p>
    <w:p w14:paraId="04958970" w14:textId="35DF3768" w:rsidR="00A069AA" w:rsidRDefault="001620BD" w:rsidP="001620BD">
      <w:pPr>
        <w:pStyle w:val="Image"/>
      </w:pPr>
      <w:r>
        <w:drawing>
          <wp:inline distT="0" distB="0" distL="0" distR="0" wp14:anchorId="3FA350FA" wp14:editId="13E6F9B4">
            <wp:extent cx="5943600" cy="337820"/>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37820"/>
                    </a:xfrm>
                    <a:prstGeom prst="rect">
                      <a:avLst/>
                    </a:prstGeom>
                  </pic:spPr>
                </pic:pic>
              </a:graphicData>
            </a:graphic>
          </wp:inline>
        </w:drawing>
      </w:r>
    </w:p>
    <w:p w14:paraId="4F5D68D2" w14:textId="23858907" w:rsidR="00901214" w:rsidRDefault="00901214" w:rsidP="00901214">
      <w:pPr>
        <w:pStyle w:val="Image"/>
      </w:pPr>
      <w:r>
        <w:drawing>
          <wp:inline distT="0" distB="0" distL="0" distR="0" wp14:anchorId="7162AB59" wp14:editId="6CD0C0A0">
            <wp:extent cx="5283073" cy="2764589"/>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300">
                      <a:extLst>
                        <a:ext uri="{28A0092B-C50C-407E-A947-70E740481C1C}">
                          <a14:useLocalDpi xmlns:a14="http://schemas.microsoft.com/office/drawing/2010/main" val="0"/>
                        </a:ext>
                      </a:extLst>
                    </a:blip>
                    <a:stretch>
                      <a:fillRect/>
                    </a:stretch>
                  </pic:blipFill>
                  <pic:spPr>
                    <a:xfrm>
                      <a:off x="0" y="0"/>
                      <a:ext cx="5296708" cy="2771724"/>
                    </a:xfrm>
                    <a:prstGeom prst="rect">
                      <a:avLst/>
                    </a:prstGeom>
                  </pic:spPr>
                </pic:pic>
              </a:graphicData>
            </a:graphic>
          </wp:inline>
        </w:drawing>
      </w:r>
    </w:p>
    <w:p w14:paraId="54E69713" w14:textId="1C71F9D9" w:rsidR="00D32492" w:rsidRPr="00D32492" w:rsidRDefault="00D32492" w:rsidP="00D32492">
      <w:pPr>
        <w:pStyle w:val="Image"/>
      </w:pPr>
      <w:r>
        <w:drawing>
          <wp:inline distT="0" distB="0" distL="0" distR="0" wp14:anchorId="5B8ABEB1" wp14:editId="366694E7">
            <wp:extent cx="5497348" cy="2690191"/>
            <wp:effectExtent l="0" t="0" r="8255"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 name="Picture 822"/>
                    <pic:cNvPicPr/>
                  </pic:nvPicPr>
                  <pic:blipFill>
                    <a:blip r:embed="rId301">
                      <a:extLst>
                        <a:ext uri="{28A0092B-C50C-407E-A947-70E740481C1C}">
                          <a14:useLocalDpi xmlns:a14="http://schemas.microsoft.com/office/drawing/2010/main" val="0"/>
                        </a:ext>
                      </a:extLst>
                    </a:blip>
                    <a:stretch>
                      <a:fillRect/>
                    </a:stretch>
                  </pic:blipFill>
                  <pic:spPr>
                    <a:xfrm>
                      <a:off x="0" y="0"/>
                      <a:ext cx="5502711" cy="2692815"/>
                    </a:xfrm>
                    <a:prstGeom prst="rect">
                      <a:avLst/>
                    </a:prstGeom>
                  </pic:spPr>
                </pic:pic>
              </a:graphicData>
            </a:graphic>
          </wp:inline>
        </w:drawing>
      </w:r>
    </w:p>
    <w:p w14:paraId="7CCE8EFE" w14:textId="7707DCB4" w:rsidR="00901214" w:rsidRDefault="00A069AA" w:rsidP="00190946">
      <w:pPr>
        <w:pStyle w:val="ListParagraph"/>
        <w:numPr>
          <w:ilvl w:val="0"/>
          <w:numId w:val="57"/>
        </w:numPr>
      </w:pPr>
      <w:r w:rsidRPr="00655D0F">
        <w:rPr>
          <w:noProof/>
        </w:rPr>
        <w:lastRenderedPageBreak/>
        <w:t>All GDS Data files will be created in the selected project folder</w:t>
      </w:r>
      <w:r w:rsidRPr="00655D0F">
        <w:t xml:space="preserve">, including </w:t>
      </w:r>
      <w:r w:rsidRPr="00901214">
        <w:rPr>
          <w:b/>
          <w:bCs/>
        </w:rPr>
        <w:t>SWMMFLO.DAT</w:t>
      </w:r>
      <w:r w:rsidR="00D32492">
        <w:rPr>
          <w:b/>
          <w:bCs/>
        </w:rPr>
        <w:t>, SWMMFLORT.DAT,</w:t>
      </w:r>
      <w:r w:rsidRPr="00655D0F">
        <w:t xml:space="preserve"> and </w:t>
      </w:r>
      <w:r w:rsidRPr="00901214">
        <w:rPr>
          <w:b/>
          <w:bCs/>
        </w:rPr>
        <w:t>SWMMOUTF.DAT</w:t>
      </w:r>
      <w:r w:rsidRPr="00655D0F">
        <w:t xml:space="preserve"> files. </w:t>
      </w:r>
    </w:p>
    <w:p w14:paraId="28FCD272" w14:textId="708E534E" w:rsidR="00A069AA" w:rsidRPr="00655D0F" w:rsidRDefault="00A069AA" w:rsidP="00190946">
      <w:pPr>
        <w:pStyle w:val="ListParagraph"/>
        <w:numPr>
          <w:ilvl w:val="0"/>
          <w:numId w:val="57"/>
        </w:numPr>
      </w:pPr>
      <w:r w:rsidRPr="00655D0F">
        <w:t>The following dialog will be displayed, associated storm drain data files are created when the storm drain switch has been turn</w:t>
      </w:r>
      <w:r>
        <w:t>ed</w:t>
      </w:r>
      <w:r w:rsidRPr="00655D0F">
        <w:t xml:space="preserve"> ON. </w:t>
      </w:r>
    </w:p>
    <w:p w14:paraId="062235E3" w14:textId="77777777" w:rsidR="00A069AA" w:rsidRDefault="00A069AA" w:rsidP="001620BD">
      <w:pPr>
        <w:pStyle w:val="Image"/>
      </w:pPr>
      <w:r w:rsidRPr="00655D0F">
        <w:drawing>
          <wp:inline distT="0" distB="0" distL="0" distR="0" wp14:anchorId="575753C9" wp14:editId="2890275E">
            <wp:extent cx="3152151" cy="2430045"/>
            <wp:effectExtent l="19050" t="19050" r="10160" b="2794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302">
                      <a:extLst>
                        <a:ext uri="{28A0092B-C50C-407E-A947-70E740481C1C}">
                          <a14:useLocalDpi xmlns:a14="http://schemas.microsoft.com/office/drawing/2010/main" val="0"/>
                        </a:ext>
                      </a:extLst>
                    </a:blip>
                    <a:stretch>
                      <a:fillRect/>
                    </a:stretch>
                  </pic:blipFill>
                  <pic:spPr bwMode="auto">
                    <a:xfrm>
                      <a:off x="0" y="0"/>
                      <a:ext cx="3153563" cy="2431133"/>
                    </a:xfrm>
                    <a:prstGeom prst="rect">
                      <a:avLst/>
                    </a:prstGeom>
                    <a:noFill/>
                    <a:ln>
                      <a:solidFill>
                        <a:schemeClr val="accent1"/>
                      </a:solidFill>
                    </a:ln>
                  </pic:spPr>
                </pic:pic>
              </a:graphicData>
            </a:graphic>
          </wp:inline>
        </w:drawing>
      </w:r>
    </w:p>
    <w:p w14:paraId="0516E0D5" w14:textId="04759350" w:rsidR="00A069AA" w:rsidRPr="00655D0F" w:rsidRDefault="00A069AA" w:rsidP="00A069AA">
      <w:pPr>
        <w:pStyle w:val="Heading2"/>
      </w:pPr>
      <w:bookmarkStart w:id="148" w:name="_Toc71877172"/>
      <w:bookmarkStart w:id="149" w:name="_Toc73347078"/>
      <w:r w:rsidRPr="00655D0F">
        <w:t xml:space="preserve">Step </w:t>
      </w:r>
      <w:r>
        <w:t>7</w:t>
      </w:r>
      <w:r w:rsidRPr="00655D0F">
        <w:t xml:space="preserve">:  </w:t>
      </w:r>
      <w:r>
        <w:t>Run the simulation</w:t>
      </w:r>
      <w:bookmarkEnd w:id="148"/>
      <w:bookmarkEnd w:id="149"/>
    </w:p>
    <w:p w14:paraId="59BC08BE" w14:textId="40C82EBC" w:rsidR="00A069AA" w:rsidRDefault="00A069AA" w:rsidP="00190946">
      <w:pPr>
        <w:pStyle w:val="ListParagraph"/>
        <w:numPr>
          <w:ilvl w:val="0"/>
          <w:numId w:val="58"/>
        </w:numPr>
      </w:pPr>
      <w:r w:rsidRPr="00655D0F">
        <w:t xml:space="preserve">Click the </w:t>
      </w:r>
      <w:r w:rsidRPr="001620BD">
        <w:rPr>
          <w:i/>
        </w:rPr>
        <w:t>Run FLO-2D</w:t>
      </w:r>
      <w:r w:rsidRPr="00655D0F">
        <w:t xml:space="preserve"> Icon.</w:t>
      </w:r>
    </w:p>
    <w:p w14:paraId="7A4AC44F" w14:textId="3ACCA3DA" w:rsidR="001620BD" w:rsidRPr="00655D0F" w:rsidRDefault="001620BD" w:rsidP="001620BD">
      <w:pPr>
        <w:pStyle w:val="Image"/>
      </w:pPr>
      <w:r>
        <w:drawing>
          <wp:inline distT="0" distB="0" distL="0" distR="0" wp14:anchorId="57B6C2ED" wp14:editId="4D94C356">
            <wp:extent cx="5943600" cy="337820"/>
            <wp:effectExtent l="0" t="0" r="0" b="508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337820"/>
                    </a:xfrm>
                    <a:prstGeom prst="rect">
                      <a:avLst/>
                    </a:prstGeom>
                  </pic:spPr>
                </pic:pic>
              </a:graphicData>
            </a:graphic>
          </wp:inline>
        </w:drawing>
      </w:r>
    </w:p>
    <w:p w14:paraId="1DA85829" w14:textId="67294603" w:rsidR="00A069AA" w:rsidRDefault="00945727" w:rsidP="00190946">
      <w:pPr>
        <w:pStyle w:val="ListParagraph"/>
        <w:numPr>
          <w:ilvl w:val="0"/>
          <w:numId w:val="58"/>
        </w:numPr>
      </w:pPr>
      <w:r>
        <w:t>Correct the paths and</w:t>
      </w:r>
      <w:r w:rsidRPr="00655D0F">
        <w:t xml:space="preserve"> click </w:t>
      </w:r>
      <w:r w:rsidRPr="001565BA">
        <w:t>OK</w:t>
      </w:r>
      <w:r w:rsidRPr="00655D0F">
        <w:t xml:space="preserve"> to start the simulation.</w:t>
      </w:r>
    </w:p>
    <w:p w14:paraId="42288933" w14:textId="186B3611" w:rsidR="00A069AA" w:rsidRDefault="00A069AA" w:rsidP="001620BD">
      <w:pPr>
        <w:pStyle w:val="Image"/>
      </w:pPr>
      <w:r w:rsidRPr="00655D0F">
        <w:drawing>
          <wp:inline distT="0" distB="0" distL="0" distR="0" wp14:anchorId="3440EABB" wp14:editId="05833294">
            <wp:extent cx="3966203" cy="1145631"/>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noChangeArrowheads="1"/>
                    </pic:cNvPicPr>
                  </pic:nvPicPr>
                  <pic:blipFill>
                    <a:blip r:embed="rId304">
                      <a:extLst>
                        <a:ext uri="{28A0092B-C50C-407E-A947-70E740481C1C}">
                          <a14:useLocalDpi xmlns:a14="http://schemas.microsoft.com/office/drawing/2010/main" val="0"/>
                        </a:ext>
                      </a:extLst>
                    </a:blip>
                    <a:stretch>
                      <a:fillRect/>
                    </a:stretch>
                  </pic:blipFill>
                  <pic:spPr bwMode="auto">
                    <a:xfrm>
                      <a:off x="0" y="0"/>
                      <a:ext cx="3966203" cy="1145631"/>
                    </a:xfrm>
                    <a:prstGeom prst="rect">
                      <a:avLst/>
                    </a:prstGeom>
                    <a:noFill/>
                    <a:ln>
                      <a:noFill/>
                    </a:ln>
                  </pic:spPr>
                </pic:pic>
              </a:graphicData>
            </a:graphic>
          </wp:inline>
        </w:drawing>
      </w:r>
    </w:p>
    <w:p w14:paraId="6405DCFA" w14:textId="77777777" w:rsidR="00B07AF2" w:rsidRPr="00B07AF2" w:rsidRDefault="00B07AF2" w:rsidP="00B07AF2"/>
    <w:p w14:paraId="2824397A" w14:textId="10F43C25" w:rsidR="00A069AA" w:rsidRDefault="00DC652E" w:rsidP="00190946">
      <w:pPr>
        <w:pStyle w:val="ListParagraph"/>
        <w:numPr>
          <w:ilvl w:val="0"/>
          <w:numId w:val="58"/>
        </w:numPr>
      </w:pPr>
      <w:r>
        <w:t>While the Storm Drain model is running</w:t>
      </w:r>
      <w:r w:rsidR="00A069AA" w:rsidRPr="00655D0F">
        <w:t>, review FLO-2D Storm Drain Manual Chapter 6 for more details about reviewing results.</w:t>
      </w:r>
      <w:r w:rsidR="00F12262">
        <w:t xml:space="preserve">  It is found here: </w:t>
      </w:r>
    </w:p>
    <w:p w14:paraId="04B40574" w14:textId="7BC23483" w:rsidR="00F12262" w:rsidRPr="00655D0F" w:rsidRDefault="00F12262" w:rsidP="00F12262">
      <w:r w:rsidRPr="00F12262">
        <w:t>C:\Users\Public\Documents\FLO-2D PRO Documentation\flo_help\Manuals\FLO-2D Storm Drain Manual Build 19.pdf</w:t>
      </w:r>
    </w:p>
    <w:p w14:paraId="0F3BF49C" w14:textId="77777777" w:rsidR="00305E64" w:rsidRPr="00D719BC" w:rsidRDefault="00305E64" w:rsidP="00D719BC"/>
    <w:sectPr w:rsidR="00305E64" w:rsidRPr="00D719BC" w:rsidSect="00F832F1">
      <w:footerReference w:type="default" r:id="rId305"/>
      <w:type w:val="oddPage"/>
      <w:pgSz w:w="12240" w:h="15840"/>
      <w:pgMar w:top="1080" w:right="1440" w:bottom="12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F61D9" w14:textId="77777777" w:rsidR="001E3D0D" w:rsidRDefault="001E3D0D">
      <w:r>
        <w:separator/>
      </w:r>
    </w:p>
    <w:p w14:paraId="5F29BF8F" w14:textId="77777777" w:rsidR="001E3D0D" w:rsidRDefault="001E3D0D"/>
  </w:endnote>
  <w:endnote w:type="continuationSeparator" w:id="0">
    <w:p w14:paraId="1C87A44B" w14:textId="77777777" w:rsidR="001E3D0D" w:rsidRDefault="001E3D0D">
      <w:r>
        <w:continuationSeparator/>
      </w:r>
    </w:p>
    <w:p w14:paraId="1AB68ADE" w14:textId="77777777" w:rsidR="001E3D0D" w:rsidRDefault="001E3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Premr Pro">
    <w:panose1 w:val="02020402060506020403"/>
    <w:charset w:val="00"/>
    <w:family w:val="roman"/>
    <w:notTrueType/>
    <w:pitch w:val="variable"/>
    <w:sig w:usb0="E00002BF" w:usb1="5000E07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V w:val="single" w:sz="18" w:space="0" w:color="4F81BD"/>
      </w:tblBorders>
      <w:tblCellMar>
        <w:top w:w="58" w:type="dxa"/>
        <w:left w:w="115" w:type="dxa"/>
        <w:bottom w:w="58" w:type="dxa"/>
        <w:right w:w="115" w:type="dxa"/>
      </w:tblCellMar>
      <w:tblLook w:val="04A0" w:firstRow="1" w:lastRow="0" w:firstColumn="1" w:lastColumn="0" w:noHBand="0" w:noVBand="1"/>
    </w:tblPr>
    <w:tblGrid>
      <w:gridCol w:w="2167"/>
      <w:gridCol w:w="7423"/>
    </w:tblGrid>
    <w:tr w:rsidR="00B135A0" w:rsidRPr="00F11566" w14:paraId="1A948788" w14:textId="77777777" w:rsidTr="005C4E84">
      <w:tc>
        <w:tcPr>
          <w:tcW w:w="1130" w:type="pct"/>
        </w:tcPr>
        <w:p w14:paraId="5F0C3C94" w14:textId="1A6143A4" w:rsidR="00B135A0" w:rsidRPr="00F2026B" w:rsidRDefault="00B135A0" w:rsidP="00484A4D">
          <w:pPr>
            <w:pStyle w:val="Footer"/>
            <w:jc w:val="right"/>
            <w:rPr>
              <w:color w:val="4F81BD"/>
            </w:rPr>
          </w:pPr>
          <w:r>
            <w:fldChar w:fldCharType="begin"/>
          </w:r>
          <w:r>
            <w:instrText xml:space="preserve"> PAGE   \* MERGEFORMAT </w:instrText>
          </w:r>
          <w:r>
            <w:fldChar w:fldCharType="separate"/>
          </w:r>
          <w:r w:rsidRPr="006916DB">
            <w:rPr>
              <w:noProof/>
              <w:color w:val="4F81BD"/>
            </w:rPr>
            <w:t>viii</w:t>
          </w:r>
          <w:r>
            <w:rPr>
              <w:noProof/>
              <w:color w:val="4F81BD"/>
            </w:rPr>
            <w:fldChar w:fldCharType="end"/>
          </w:r>
        </w:p>
      </w:tc>
      <w:tc>
        <w:tcPr>
          <w:tcW w:w="3870" w:type="pct"/>
        </w:tcPr>
        <w:p w14:paraId="737CECC7" w14:textId="77777777" w:rsidR="00B135A0" w:rsidRPr="00F2026B" w:rsidRDefault="00B135A0" w:rsidP="005C4E84">
          <w:pPr>
            <w:pStyle w:val="Footer"/>
            <w:rPr>
              <w:color w:val="31849B"/>
            </w:rPr>
          </w:pPr>
          <w:r w:rsidRPr="00F2026B">
            <w:rPr>
              <w:color w:val="31849B"/>
            </w:rPr>
            <w:t>FLO-2D Software Inc.</w:t>
          </w:r>
        </w:p>
      </w:tc>
    </w:tr>
  </w:tbl>
  <w:p w14:paraId="4F201BFC" w14:textId="77777777" w:rsidR="00B135A0" w:rsidRPr="00484A4D" w:rsidRDefault="00B135A0" w:rsidP="008709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V w:val="single" w:sz="18" w:space="0" w:color="4F81BD"/>
      </w:tblBorders>
      <w:tblCellMar>
        <w:top w:w="58" w:type="dxa"/>
        <w:left w:w="115" w:type="dxa"/>
        <w:bottom w:w="58" w:type="dxa"/>
        <w:right w:w="115" w:type="dxa"/>
      </w:tblCellMar>
      <w:tblLook w:val="04A0" w:firstRow="1" w:lastRow="0" w:firstColumn="1" w:lastColumn="0" w:noHBand="0" w:noVBand="1"/>
    </w:tblPr>
    <w:tblGrid>
      <w:gridCol w:w="1438"/>
      <w:gridCol w:w="8152"/>
    </w:tblGrid>
    <w:tr w:rsidR="00B135A0" w:rsidRPr="006A25A7" w14:paraId="6AF68504" w14:textId="77777777" w:rsidTr="005C4E84">
      <w:tc>
        <w:tcPr>
          <w:tcW w:w="750" w:type="pct"/>
        </w:tcPr>
        <w:p w14:paraId="7AE7ED00" w14:textId="77777777" w:rsidR="00B135A0" w:rsidRPr="00F2026B" w:rsidRDefault="00B135A0" w:rsidP="005C4E84">
          <w:pPr>
            <w:pStyle w:val="Footer"/>
          </w:pPr>
        </w:p>
      </w:tc>
      <w:tc>
        <w:tcPr>
          <w:tcW w:w="4250" w:type="pct"/>
        </w:tcPr>
        <w:p w14:paraId="2E7C2079" w14:textId="77777777" w:rsidR="00B135A0" w:rsidRPr="00F2026B" w:rsidRDefault="00B135A0" w:rsidP="005C4E84">
          <w:pPr>
            <w:pStyle w:val="Footer"/>
            <w:jc w:val="both"/>
            <w:rPr>
              <w:color w:val="31849B"/>
            </w:rPr>
          </w:pPr>
          <w:r w:rsidRPr="00F2026B">
            <w:rPr>
              <w:color w:val="31849B"/>
            </w:rPr>
            <w:t>FLO-2D Software, Inc.</w:t>
          </w:r>
        </w:p>
      </w:tc>
    </w:tr>
  </w:tbl>
  <w:p w14:paraId="0E59DA1A" w14:textId="77777777" w:rsidR="00B135A0" w:rsidRDefault="00B13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C455" w14:textId="77777777" w:rsidR="00B135A0" w:rsidRDefault="00B135A0"/>
  <w:tbl>
    <w:tblPr>
      <w:tblW w:w="7604" w:type="pct"/>
      <w:tblBorders>
        <w:insideV w:val="single" w:sz="18" w:space="0" w:color="4F81BD"/>
      </w:tblBorders>
      <w:tblCellMar>
        <w:top w:w="58" w:type="dxa"/>
        <w:left w:w="115" w:type="dxa"/>
        <w:bottom w:w="58" w:type="dxa"/>
        <w:right w:w="115" w:type="dxa"/>
      </w:tblCellMar>
      <w:tblLook w:val="04A0" w:firstRow="1" w:lastRow="0" w:firstColumn="1" w:lastColumn="0" w:noHBand="0" w:noVBand="1"/>
    </w:tblPr>
    <w:tblGrid>
      <w:gridCol w:w="7032"/>
      <w:gridCol w:w="7552"/>
    </w:tblGrid>
    <w:tr w:rsidR="00B135A0" w14:paraId="42143E34" w14:textId="77777777" w:rsidTr="005C4E84">
      <w:tc>
        <w:tcPr>
          <w:tcW w:w="2411" w:type="pct"/>
        </w:tcPr>
        <w:p w14:paraId="5C29F487" w14:textId="56830EFE" w:rsidR="00B135A0" w:rsidRPr="00F2026B" w:rsidRDefault="00B135A0" w:rsidP="008F6F71">
          <w:pPr>
            <w:pStyle w:val="Footer"/>
            <w:tabs>
              <w:tab w:val="clear" w:pos="4320"/>
              <w:tab w:val="left" w:pos="535"/>
              <w:tab w:val="center" w:pos="5760"/>
              <w:tab w:val="right" w:pos="6802"/>
            </w:tabs>
            <w:rPr>
              <w:color w:val="4F81BD"/>
            </w:rPr>
          </w:pPr>
          <w:r w:rsidRPr="00F2026B">
            <w:rPr>
              <w:color w:val="4F81BD"/>
            </w:rPr>
            <w:tab/>
          </w:r>
          <w:r w:rsidRPr="00F2026B">
            <w:rPr>
              <w:color w:val="4F81BD"/>
            </w:rPr>
            <w:tab/>
            <w:t xml:space="preserve">                                                                        </w:t>
          </w:r>
          <w:r w:rsidRPr="00F2026B">
            <w:rPr>
              <w:color w:val="4F81BD"/>
            </w:rPr>
            <w:fldChar w:fldCharType="begin"/>
          </w:r>
          <w:r w:rsidRPr="00F2026B">
            <w:rPr>
              <w:color w:val="4F81BD"/>
            </w:rPr>
            <w:instrText xml:space="preserve"> PAGE   \* MERGEFORMAT </w:instrText>
          </w:r>
          <w:r w:rsidRPr="00F2026B">
            <w:rPr>
              <w:color w:val="4F81BD"/>
            </w:rPr>
            <w:fldChar w:fldCharType="separate"/>
          </w:r>
          <w:r>
            <w:rPr>
              <w:noProof/>
              <w:color w:val="4F81BD"/>
            </w:rPr>
            <w:t>i</w:t>
          </w:r>
          <w:r w:rsidRPr="00F2026B">
            <w:rPr>
              <w:color w:val="4F81BD"/>
            </w:rPr>
            <w:fldChar w:fldCharType="end"/>
          </w:r>
          <w:r w:rsidRPr="00F2026B">
            <w:rPr>
              <w:color w:val="4F81BD"/>
            </w:rPr>
            <w:t xml:space="preserve"> </w:t>
          </w:r>
        </w:p>
      </w:tc>
      <w:tc>
        <w:tcPr>
          <w:tcW w:w="2589" w:type="pct"/>
        </w:tcPr>
        <w:p w14:paraId="5096BE6D" w14:textId="77777777" w:rsidR="00B135A0" w:rsidRPr="00F2026B" w:rsidRDefault="00B135A0" w:rsidP="005C4E84">
          <w:pPr>
            <w:pStyle w:val="Footer"/>
            <w:rPr>
              <w:color w:val="31849B"/>
            </w:rPr>
          </w:pPr>
          <w:r w:rsidRPr="00F2026B">
            <w:rPr>
              <w:color w:val="31849B"/>
            </w:rPr>
            <w:t>FLO-2D Software Inc.</w:t>
          </w:r>
        </w:p>
      </w:tc>
    </w:tr>
  </w:tbl>
  <w:p w14:paraId="1DA32C3B" w14:textId="77777777" w:rsidR="00B135A0" w:rsidRPr="007276BF" w:rsidRDefault="00B135A0" w:rsidP="00484A4D">
    <w:pPr>
      <w:pStyle w:val="Footer"/>
      <w:jc w:val="center"/>
      <w:rPr>
        <w:b/>
        <w:color w:val="625BEB"/>
        <w:lang w:val="es-E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04" w:type="pct"/>
      <w:tblBorders>
        <w:insideV w:val="single" w:sz="18" w:space="0" w:color="4F81BD"/>
      </w:tblBorders>
      <w:tblCellMar>
        <w:top w:w="58" w:type="dxa"/>
        <w:left w:w="115" w:type="dxa"/>
        <w:bottom w:w="58" w:type="dxa"/>
        <w:right w:w="115" w:type="dxa"/>
      </w:tblCellMar>
      <w:tblLook w:val="04A0" w:firstRow="1" w:lastRow="0" w:firstColumn="1" w:lastColumn="0" w:noHBand="0" w:noVBand="1"/>
    </w:tblPr>
    <w:tblGrid>
      <w:gridCol w:w="7032"/>
      <w:gridCol w:w="7552"/>
    </w:tblGrid>
    <w:tr w:rsidR="00B135A0" w14:paraId="76EC3828" w14:textId="77777777" w:rsidTr="005C4E84">
      <w:tc>
        <w:tcPr>
          <w:tcW w:w="2411" w:type="pct"/>
        </w:tcPr>
        <w:p w14:paraId="795690F5" w14:textId="77777777" w:rsidR="00B135A0" w:rsidRPr="00F2026B" w:rsidRDefault="00B135A0" w:rsidP="005C4E84">
          <w:pPr>
            <w:pStyle w:val="Footer"/>
            <w:tabs>
              <w:tab w:val="clear" w:pos="4320"/>
              <w:tab w:val="left" w:pos="535"/>
              <w:tab w:val="center" w:pos="5760"/>
              <w:tab w:val="right" w:pos="6802"/>
            </w:tabs>
            <w:rPr>
              <w:color w:val="4F81BD"/>
            </w:rPr>
          </w:pPr>
          <w:r w:rsidRPr="00F2026B">
            <w:rPr>
              <w:color w:val="4F81BD"/>
            </w:rPr>
            <w:tab/>
          </w:r>
          <w:r w:rsidRPr="00F2026B">
            <w:rPr>
              <w:color w:val="4F81BD"/>
            </w:rPr>
            <w:tab/>
            <w:t xml:space="preserve">                                                                        </w:t>
          </w:r>
          <w:r w:rsidRPr="00F2026B">
            <w:rPr>
              <w:color w:val="4F81BD"/>
            </w:rPr>
            <w:fldChar w:fldCharType="begin"/>
          </w:r>
          <w:r w:rsidRPr="00F2026B">
            <w:rPr>
              <w:color w:val="4F81BD"/>
            </w:rPr>
            <w:instrText xml:space="preserve"> PAGE   \* MERGEFORMAT </w:instrText>
          </w:r>
          <w:r w:rsidRPr="00F2026B">
            <w:rPr>
              <w:color w:val="4F81BD"/>
            </w:rPr>
            <w:fldChar w:fldCharType="separate"/>
          </w:r>
          <w:r>
            <w:rPr>
              <w:noProof/>
              <w:color w:val="4F81BD"/>
            </w:rPr>
            <w:t>313</w:t>
          </w:r>
          <w:r w:rsidRPr="00F2026B">
            <w:rPr>
              <w:color w:val="4F81BD"/>
            </w:rPr>
            <w:fldChar w:fldCharType="end"/>
          </w:r>
          <w:r w:rsidRPr="00F2026B">
            <w:rPr>
              <w:color w:val="4F81BD"/>
            </w:rPr>
            <w:t xml:space="preserve"> </w:t>
          </w:r>
        </w:p>
      </w:tc>
      <w:tc>
        <w:tcPr>
          <w:tcW w:w="2589" w:type="pct"/>
        </w:tcPr>
        <w:p w14:paraId="0903EEC9" w14:textId="2E145A61" w:rsidR="00B135A0" w:rsidRPr="00F2026B" w:rsidRDefault="00B135A0" w:rsidP="00073DFC">
          <w:pPr>
            <w:pStyle w:val="Footer"/>
            <w:rPr>
              <w:color w:val="31849B"/>
            </w:rPr>
          </w:pPr>
        </w:p>
      </w:tc>
    </w:tr>
  </w:tbl>
  <w:p w14:paraId="5F335E00" w14:textId="77777777" w:rsidR="00B135A0" w:rsidRDefault="00B135A0" w:rsidP="00870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B943A" w14:textId="77777777" w:rsidR="001E3D0D" w:rsidRDefault="001E3D0D">
      <w:r>
        <w:separator/>
      </w:r>
    </w:p>
    <w:p w14:paraId="5C024864" w14:textId="77777777" w:rsidR="001E3D0D" w:rsidRDefault="001E3D0D"/>
  </w:footnote>
  <w:footnote w:type="continuationSeparator" w:id="0">
    <w:p w14:paraId="3ACF8A54" w14:textId="77777777" w:rsidR="001E3D0D" w:rsidRDefault="001E3D0D">
      <w:r>
        <w:continuationSeparator/>
      </w:r>
    </w:p>
    <w:p w14:paraId="46FA8C83" w14:textId="77777777" w:rsidR="001E3D0D" w:rsidRDefault="001E3D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DC1E1" w14:textId="77777777" w:rsidR="00B135A0" w:rsidRDefault="00B135A0" w:rsidP="00484A4D">
    <w:pPr>
      <w:pStyle w:val="Header"/>
      <w:tabs>
        <w:tab w:val="clear" w:pos="4320"/>
        <w:tab w:val="clear" w:pos="8640"/>
      </w:tabs>
      <w:rPr>
        <w:color w:val="31849B"/>
      </w:rPr>
    </w:pPr>
  </w:p>
  <w:p w14:paraId="0AF3A37E" w14:textId="77777777" w:rsidR="00B135A0" w:rsidRDefault="00B135A0" w:rsidP="00484A4D">
    <w:pPr>
      <w:pStyle w:val="Header"/>
      <w:tabs>
        <w:tab w:val="clear" w:pos="4320"/>
        <w:tab w:val="clear" w:pos="8640"/>
      </w:tabs>
      <w:rPr>
        <w:color w:val="31849B"/>
      </w:rPr>
    </w:pPr>
  </w:p>
  <w:p w14:paraId="3FD3C894" w14:textId="77777777" w:rsidR="00B135A0" w:rsidRDefault="00B135A0" w:rsidP="00484A4D">
    <w:pPr>
      <w:pStyle w:val="Header"/>
      <w:tabs>
        <w:tab w:val="clear" w:pos="4320"/>
        <w:tab w:val="clear" w:pos="8640"/>
      </w:tabs>
      <w:rPr>
        <w:color w:val="31849B"/>
      </w:rPr>
    </w:pPr>
  </w:p>
  <w:p w14:paraId="3AC2AB42" w14:textId="77777777" w:rsidR="00B135A0" w:rsidRDefault="00B135A0" w:rsidP="00484A4D">
    <w:pPr>
      <w:pStyle w:val="Header"/>
      <w:tabs>
        <w:tab w:val="clear" w:pos="4320"/>
        <w:tab w:val="clear" w:pos="8640"/>
      </w:tabs>
    </w:pPr>
    <w:r>
      <w:rPr>
        <w:color w:val="31849B"/>
      </w:rPr>
      <w:t>FLO</w:t>
    </w:r>
    <w:r w:rsidRPr="00E541B7">
      <w:rPr>
        <w:color w:val="31849B"/>
      </w:rPr>
      <w:t xml:space="preserve">-2D </w:t>
    </w:r>
    <w:r>
      <w:rPr>
        <w:color w:val="31849B"/>
      </w:rPr>
      <w:t>M</w:t>
    </w:r>
    <w:r w:rsidRPr="00E541B7">
      <w:rPr>
        <w:color w:val="31849B"/>
      </w:rPr>
      <w:t xml:space="preserve">odel </w:t>
    </w:r>
    <w:r>
      <w:rPr>
        <w:color w:val="31849B"/>
      </w:rPr>
      <w:t>Lessons</w:t>
    </w:r>
    <w:r>
      <w:tab/>
    </w:r>
    <w:r>
      <w:tab/>
    </w:r>
    <w:r w:rsidRPr="000F1D20">
      <w:rPr>
        <w:noProof/>
      </w:rPr>
      <w:t xml:space="preserve"> </w:t>
    </w:r>
  </w:p>
  <w:p w14:paraId="5930E67B" w14:textId="77777777" w:rsidR="00B135A0" w:rsidRPr="000539A3" w:rsidRDefault="00B135A0" w:rsidP="00484A4D">
    <w:pPr>
      <w:pStyle w:val="Header"/>
    </w:pPr>
    <w:r>
      <w:rPr>
        <w:noProof/>
      </w:rPr>
      <mc:AlternateContent>
        <mc:Choice Requires="wps">
          <w:drawing>
            <wp:anchor distT="0" distB="0" distL="114300" distR="114300" simplePos="0" relativeHeight="251692544" behindDoc="0" locked="0" layoutInCell="1" allowOverlap="1" wp14:anchorId="03835A14" wp14:editId="61235BD3">
              <wp:simplePos x="0" y="0"/>
              <wp:positionH relativeFrom="column">
                <wp:posOffset>-17145</wp:posOffset>
              </wp:positionH>
              <wp:positionV relativeFrom="paragraph">
                <wp:posOffset>55880</wp:posOffset>
              </wp:positionV>
              <wp:extent cx="5416550" cy="635"/>
              <wp:effectExtent l="20955" t="17780" r="20320" b="19685"/>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6550" cy="635"/>
                      </a:xfrm>
                      <a:prstGeom prst="straightConnector1">
                        <a:avLst/>
                      </a:prstGeom>
                      <a:noFill/>
                      <a:ln w="28575">
                        <a:solidFill>
                          <a:srgbClr val="95B3D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872B04E" id="_x0000_t32" coordsize="21600,21600" o:spt="32" o:oned="t" path="m,l21600,21600e" filled="f">
              <v:path arrowok="t" fillok="f" o:connecttype="none"/>
              <o:lock v:ext="edit" shapetype="t"/>
            </v:shapetype>
            <v:shape id="AutoShape 11" o:spid="_x0000_s1026" type="#_x0000_t32" style="position:absolute;margin-left:-1.35pt;margin-top:4.4pt;width:426.5pt;height:.0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" strokecolor="#95b3d7" strokeweight="2.25pt">
              <v:shadow color="#243f60" opacity=".5" offset="1pt"/>
            </v:shape>
          </w:pict>
        </mc:Fallback>
      </mc:AlternateContent>
    </w:r>
  </w:p>
  <w:p w14:paraId="4406DEEA" w14:textId="77777777" w:rsidR="00B135A0" w:rsidRDefault="00B135A0" w:rsidP="00484A4D">
    <w:pPr>
      <w:pStyle w:val="Header"/>
      <w:tabs>
        <w:tab w:val="clear" w:pos="4320"/>
        <w:tab w:val="clear" w:pos="8640"/>
        <w:tab w:val="left" w:pos="256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C3DD7" w14:textId="77777777" w:rsidR="00B135A0" w:rsidRDefault="00B135A0" w:rsidP="000A4E77">
    <w:pPr>
      <w:pStyle w:val="Header"/>
      <w:tabs>
        <w:tab w:val="left" w:pos="90"/>
      </w:tabs>
      <w:jc w:val="center"/>
    </w:pPr>
    <w:r>
      <w:rPr>
        <w:noProof/>
      </w:rPr>
      <w:drawing>
        <wp:anchor distT="0" distB="0" distL="114300" distR="114300" simplePos="0" relativeHeight="251635200" behindDoc="0" locked="0" layoutInCell="1" allowOverlap="1" wp14:anchorId="24868E16" wp14:editId="5905B310">
          <wp:simplePos x="0" y="0"/>
          <wp:positionH relativeFrom="column">
            <wp:posOffset>5210175</wp:posOffset>
          </wp:positionH>
          <wp:positionV relativeFrom="paragraph">
            <wp:posOffset>160020</wp:posOffset>
          </wp:positionV>
          <wp:extent cx="621665" cy="621665"/>
          <wp:effectExtent l="19050" t="0" r="6985" b="0"/>
          <wp:wrapSquare wrapText="bothSides"/>
          <wp:docPr id="252" name="Picture 252" descr="LOGO FLO-2D 350x350 cut white b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FLO-2D 350x350 cut white bkg"/>
                  <pic:cNvPicPr>
                    <a:picLocks noChangeAspect="1" noChangeArrowheads="1"/>
                  </pic:cNvPicPr>
                </pic:nvPicPr>
                <pic:blipFill>
                  <a:blip r:embed="rId1"/>
                  <a:srcRect/>
                  <a:stretch>
                    <a:fillRect/>
                  </a:stretch>
                </pic:blipFill>
                <pic:spPr bwMode="auto">
                  <a:xfrm>
                    <a:off x="0" y="0"/>
                    <a:ext cx="621665" cy="621665"/>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48512" behindDoc="0" locked="0" layoutInCell="1" allowOverlap="1" wp14:anchorId="4AB35B2E" wp14:editId="5DBDE2E7">
              <wp:simplePos x="0" y="0"/>
              <wp:positionH relativeFrom="column">
                <wp:posOffset>1270</wp:posOffset>
              </wp:positionH>
              <wp:positionV relativeFrom="paragraph">
                <wp:posOffset>845820</wp:posOffset>
              </wp:positionV>
              <wp:extent cx="5943600" cy="635"/>
              <wp:effectExtent l="20320" t="17145" r="17780" b="20320"/>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8575">
                        <a:solidFill>
                          <a:srgbClr val="95B3D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5F038D4" id="_x0000_t32" coordsize="21600,21600" o:spt="32" o:oned="t" path="m,l21600,21600e" filled="f">
              <v:path arrowok="t" fillok="f" o:connecttype="none"/>
              <o:lock v:ext="edit" shapetype="t"/>
            </v:shapetype>
            <v:shape id="AutoShape 9" o:spid="_x0000_s1026" type="#_x0000_t32" style="position:absolute;margin-left:.1pt;margin-top:66.6pt;width:468pt;height:.0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" strokecolor="#95b3d7" strokeweight="2.25pt">
              <v:shadow color="#243f60" opacity=".5" offset="1p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28B0" w14:textId="77777777" w:rsidR="00B135A0" w:rsidRDefault="00B135A0" w:rsidP="00484A4D">
    <w:pPr>
      <w:pStyle w:val="Header"/>
      <w:tabs>
        <w:tab w:val="clear" w:pos="4320"/>
        <w:tab w:val="clear" w:pos="8640"/>
      </w:tabs>
    </w:pPr>
    <w:r>
      <w:rPr>
        <w:color w:val="31849B"/>
      </w:rPr>
      <w:t>FLO</w:t>
    </w:r>
    <w:r w:rsidRPr="00E541B7">
      <w:rPr>
        <w:color w:val="31849B"/>
      </w:rPr>
      <w:t xml:space="preserve">-2D </w:t>
    </w:r>
    <w:r>
      <w:rPr>
        <w:color w:val="31849B"/>
      </w:rPr>
      <w:t>M</w:t>
    </w:r>
    <w:r w:rsidRPr="00E541B7">
      <w:rPr>
        <w:color w:val="31849B"/>
      </w:rPr>
      <w:t xml:space="preserve">odel </w:t>
    </w:r>
    <w:r>
      <w:rPr>
        <w:color w:val="31849B"/>
      </w:rPr>
      <w:t>Lessons</w:t>
    </w:r>
    <w:r>
      <w:tab/>
    </w:r>
    <w:r>
      <w:tab/>
    </w:r>
    <w:r w:rsidRPr="000F1D20">
      <w:rPr>
        <w:noProof/>
      </w:rPr>
      <w:t xml:space="preserve"> </w:t>
    </w:r>
  </w:p>
  <w:p w14:paraId="2965A7DA" w14:textId="77777777" w:rsidR="00B135A0" w:rsidRPr="000539A3" w:rsidRDefault="00B135A0" w:rsidP="00484A4D">
    <w:pPr>
      <w:pStyle w:val="Header"/>
    </w:pPr>
    <w:r>
      <w:rPr>
        <w:noProof/>
      </w:rPr>
      <mc:AlternateContent>
        <mc:Choice Requires="wps">
          <w:drawing>
            <wp:anchor distT="0" distB="0" distL="114300" distR="114300" simplePos="0" relativeHeight="251679232" behindDoc="0" locked="0" layoutInCell="1" allowOverlap="1" wp14:anchorId="58B6A709" wp14:editId="7232EC6B">
              <wp:simplePos x="0" y="0"/>
              <wp:positionH relativeFrom="column">
                <wp:posOffset>-17145</wp:posOffset>
              </wp:positionH>
              <wp:positionV relativeFrom="paragraph">
                <wp:posOffset>55880</wp:posOffset>
              </wp:positionV>
              <wp:extent cx="5943600" cy="635"/>
              <wp:effectExtent l="20955" t="21590" r="17145" b="15875"/>
              <wp:wrapNone/>
              <wp:docPr id="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8575">
                        <a:solidFill>
                          <a:srgbClr val="95B3D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DF86DA9" id="_x0000_t32" coordsize="21600,21600" o:spt="32" o:oned="t" path="m,l21600,21600e" filled="f">
              <v:path arrowok="t" fillok="f" o:connecttype="none"/>
              <o:lock v:ext="edit" shapetype="t"/>
            </v:shapetype>
            <v:shape id="AutoShape 13" o:spid="_x0000_s1026" type="#_x0000_t32" style="position:absolute;margin-left:-1.35pt;margin-top:4.4pt;width:468pt;height:.0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" strokecolor="#95b3d7" strokeweight="2.25pt">
              <v:shadow color="#243f60" opacity=".5" offset="1pt"/>
            </v:shape>
          </w:pict>
        </mc:Fallback>
      </mc:AlternateContent>
    </w:r>
  </w:p>
  <w:p w14:paraId="3BE52DB6" w14:textId="77777777" w:rsidR="00B135A0" w:rsidRDefault="00B135A0" w:rsidP="00484A4D">
    <w:pPr>
      <w:pStyle w:val="Header"/>
      <w:tabs>
        <w:tab w:val="clear" w:pos="4320"/>
        <w:tab w:val="clear" w:pos="8640"/>
        <w:tab w:val="left" w:pos="2568"/>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1655" w14:textId="77777777" w:rsidR="00B135A0" w:rsidRPr="00EE6959" w:rsidRDefault="00B135A0" w:rsidP="000A4E77">
    <w:pPr>
      <w:pStyle w:val="Header"/>
      <w:jc w:val="right"/>
    </w:pPr>
    <w:r>
      <w:tab/>
    </w:r>
    <w:r>
      <w:tab/>
    </w:r>
    <w:r w:rsidRPr="001B57C6">
      <w:rPr>
        <w:color w:val="0070C0"/>
      </w:rPr>
      <w:t xml:space="preserve">FLO-2D Model </w:t>
    </w:r>
    <w:r>
      <w:rPr>
        <w:color w:val="0070C0"/>
      </w:rPr>
      <w:t>Lessons</w:t>
    </w:r>
  </w:p>
  <w:p w14:paraId="2C5B7D7E" w14:textId="77777777" w:rsidR="00B135A0" w:rsidRDefault="00B135A0" w:rsidP="00484A4D">
    <w:pPr>
      <w:pStyle w:val="Header"/>
      <w:tabs>
        <w:tab w:val="clear" w:pos="4320"/>
        <w:tab w:val="clear" w:pos="8640"/>
        <w:tab w:val="center" w:pos="5085"/>
      </w:tabs>
    </w:pPr>
    <w:r>
      <w:rPr>
        <w:noProof/>
      </w:rPr>
      <mc:AlternateContent>
        <mc:Choice Requires="wps">
          <w:drawing>
            <wp:anchor distT="0" distB="0" distL="114300" distR="114300" simplePos="0" relativeHeight="251662848" behindDoc="0" locked="0" layoutInCell="1" allowOverlap="1" wp14:anchorId="26A4B125" wp14:editId="172C9E0D">
              <wp:simplePos x="0" y="0"/>
              <wp:positionH relativeFrom="column">
                <wp:posOffset>16510</wp:posOffset>
              </wp:positionH>
              <wp:positionV relativeFrom="paragraph">
                <wp:posOffset>71755</wp:posOffset>
              </wp:positionV>
              <wp:extent cx="5943600" cy="635"/>
              <wp:effectExtent l="16510" t="18415" r="21590" b="1905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8575">
                        <a:solidFill>
                          <a:srgbClr val="95B3D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5218C30" id="_x0000_t32" coordsize="21600,21600" o:spt="32" o:oned="t" path="m,l21600,21600e" filled="f">
              <v:path arrowok="t" fillok="f" o:connecttype="none"/>
              <o:lock v:ext="edit" shapetype="t"/>
            </v:shapetype>
            <v:shape id="AutoShape 10" o:spid="_x0000_s1026" type="#_x0000_t32" style="position:absolute;margin-left:1.3pt;margin-top:5.65pt;width:468pt;height:.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" strokecolor="#95b3d7" strokeweight="2.25pt">
              <v:shadow color="#243f60" opacity=".5" offset="1pt"/>
            </v:shape>
          </w:pict>
        </mc:Fallback>
      </mc:AlternateContent>
    </w:r>
    <w:r>
      <w:tab/>
    </w:r>
  </w:p>
  <w:p w14:paraId="4CEA109B" w14:textId="77777777" w:rsidR="00B135A0" w:rsidRDefault="00B135A0" w:rsidP="006D373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450"/>
        </w:tabs>
      </w:pPr>
      <w:rPr>
        <w:rFonts w:ascii="Times New Roman" w:hAnsi="Times New Roman"/>
        <w:sz w:val="24"/>
      </w:rPr>
    </w:lvl>
  </w:abstractNum>
  <w:abstractNum w:abstractNumId="1" w15:restartNumberingAfterBreak="0">
    <w:nsid w:val="00000003"/>
    <w:multiLevelType w:val="singleLevel"/>
    <w:tmpl w:val="00000000"/>
    <w:lvl w:ilvl="0">
      <w:start w:val="1"/>
      <w:numFmt w:val="decimal"/>
      <w:pStyle w:val="Quick10"/>
      <w:lvlText w:val="%1."/>
      <w:lvlJc w:val="left"/>
      <w:pPr>
        <w:tabs>
          <w:tab w:val="num" w:pos="360"/>
        </w:tabs>
      </w:pPr>
      <w:rPr>
        <w:rFonts w:ascii="Times New Roman" w:hAnsi="Times New Roman"/>
        <w:sz w:val="21"/>
      </w:rPr>
    </w:lvl>
  </w:abstractNum>
  <w:abstractNum w:abstractNumId="2" w15:restartNumberingAfterBreak="0">
    <w:nsid w:val="01456A0B"/>
    <w:multiLevelType w:val="hybridMultilevel"/>
    <w:tmpl w:val="99C24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E56F41"/>
    <w:multiLevelType w:val="hybridMultilevel"/>
    <w:tmpl w:val="B53C4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4B2F6B"/>
    <w:multiLevelType w:val="hybridMultilevel"/>
    <w:tmpl w:val="122C7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7D14D7"/>
    <w:multiLevelType w:val="hybridMultilevel"/>
    <w:tmpl w:val="FFE81EC6"/>
    <w:lvl w:ilvl="0" w:tplc="C578237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BA303E"/>
    <w:multiLevelType w:val="hybridMultilevel"/>
    <w:tmpl w:val="451E0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1350D4"/>
    <w:multiLevelType w:val="hybridMultilevel"/>
    <w:tmpl w:val="DDFE0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DB61FC"/>
    <w:multiLevelType w:val="hybridMultilevel"/>
    <w:tmpl w:val="C3483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F068A9"/>
    <w:multiLevelType w:val="hybridMultilevel"/>
    <w:tmpl w:val="B8E4B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F56D0A"/>
    <w:multiLevelType w:val="hybridMultilevel"/>
    <w:tmpl w:val="2AF08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2C00"/>
    <w:multiLevelType w:val="hybridMultilevel"/>
    <w:tmpl w:val="4470D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3B3D86"/>
    <w:multiLevelType w:val="hybridMultilevel"/>
    <w:tmpl w:val="FD26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CD70C0"/>
    <w:multiLevelType w:val="hybridMultilevel"/>
    <w:tmpl w:val="DA20A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33239A"/>
    <w:multiLevelType w:val="hybridMultilevel"/>
    <w:tmpl w:val="92DCAE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0D2826"/>
    <w:multiLevelType w:val="hybridMultilevel"/>
    <w:tmpl w:val="451E0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822D83"/>
    <w:multiLevelType w:val="hybridMultilevel"/>
    <w:tmpl w:val="0A9A1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AE758A"/>
    <w:multiLevelType w:val="hybridMultilevel"/>
    <w:tmpl w:val="DEEA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CE11FD"/>
    <w:multiLevelType w:val="hybridMultilevel"/>
    <w:tmpl w:val="2DDCC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0E4201"/>
    <w:multiLevelType w:val="hybridMultilevel"/>
    <w:tmpl w:val="0B08A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CD47D9"/>
    <w:multiLevelType w:val="hybridMultilevel"/>
    <w:tmpl w:val="07AC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94A9D"/>
    <w:multiLevelType w:val="hybridMultilevel"/>
    <w:tmpl w:val="10421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47427D"/>
    <w:multiLevelType w:val="hybridMultilevel"/>
    <w:tmpl w:val="D0C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2B4FA4"/>
    <w:multiLevelType w:val="hybridMultilevel"/>
    <w:tmpl w:val="13A05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582590"/>
    <w:multiLevelType w:val="hybridMultilevel"/>
    <w:tmpl w:val="E1227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9F3343"/>
    <w:multiLevelType w:val="hybridMultilevel"/>
    <w:tmpl w:val="49C0B9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C73931"/>
    <w:multiLevelType w:val="hybridMultilevel"/>
    <w:tmpl w:val="6AFE0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D0777C"/>
    <w:multiLevelType w:val="hybridMultilevel"/>
    <w:tmpl w:val="D0C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78018B7"/>
    <w:multiLevelType w:val="hybridMultilevel"/>
    <w:tmpl w:val="DC043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875FB6"/>
    <w:multiLevelType w:val="hybridMultilevel"/>
    <w:tmpl w:val="BB9A8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692009"/>
    <w:multiLevelType w:val="hybridMultilevel"/>
    <w:tmpl w:val="3E629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414EA7"/>
    <w:multiLevelType w:val="hybridMultilevel"/>
    <w:tmpl w:val="07AC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F226746"/>
    <w:multiLevelType w:val="hybridMultilevel"/>
    <w:tmpl w:val="265E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D508DE"/>
    <w:multiLevelType w:val="hybridMultilevel"/>
    <w:tmpl w:val="5B788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766F3F"/>
    <w:multiLevelType w:val="hybridMultilevel"/>
    <w:tmpl w:val="16D66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2746E5"/>
    <w:multiLevelType w:val="hybridMultilevel"/>
    <w:tmpl w:val="1D00F77C"/>
    <w:lvl w:ilvl="0" w:tplc="0409000F">
      <w:start w:val="1"/>
      <w:numFmt w:val="decimal"/>
      <w:lvlText w:val="%1."/>
      <w:lvlJc w:val="left"/>
      <w:pPr>
        <w:ind w:left="3555" w:hanging="360"/>
      </w:pPr>
    </w:lvl>
    <w:lvl w:ilvl="1" w:tplc="04090019" w:tentative="1">
      <w:start w:val="1"/>
      <w:numFmt w:val="lowerLetter"/>
      <w:lvlText w:val="%2."/>
      <w:lvlJc w:val="left"/>
      <w:pPr>
        <w:ind w:left="4275" w:hanging="360"/>
      </w:pPr>
    </w:lvl>
    <w:lvl w:ilvl="2" w:tplc="0409001B" w:tentative="1">
      <w:start w:val="1"/>
      <w:numFmt w:val="lowerRoman"/>
      <w:lvlText w:val="%3."/>
      <w:lvlJc w:val="right"/>
      <w:pPr>
        <w:ind w:left="4995" w:hanging="180"/>
      </w:pPr>
    </w:lvl>
    <w:lvl w:ilvl="3" w:tplc="0409000F" w:tentative="1">
      <w:start w:val="1"/>
      <w:numFmt w:val="decimal"/>
      <w:lvlText w:val="%4."/>
      <w:lvlJc w:val="left"/>
      <w:pPr>
        <w:ind w:left="5715" w:hanging="360"/>
      </w:pPr>
    </w:lvl>
    <w:lvl w:ilvl="4" w:tplc="04090019" w:tentative="1">
      <w:start w:val="1"/>
      <w:numFmt w:val="lowerLetter"/>
      <w:lvlText w:val="%5."/>
      <w:lvlJc w:val="left"/>
      <w:pPr>
        <w:ind w:left="6435" w:hanging="360"/>
      </w:pPr>
    </w:lvl>
    <w:lvl w:ilvl="5" w:tplc="0409001B" w:tentative="1">
      <w:start w:val="1"/>
      <w:numFmt w:val="lowerRoman"/>
      <w:lvlText w:val="%6."/>
      <w:lvlJc w:val="right"/>
      <w:pPr>
        <w:ind w:left="7155" w:hanging="180"/>
      </w:pPr>
    </w:lvl>
    <w:lvl w:ilvl="6" w:tplc="0409000F" w:tentative="1">
      <w:start w:val="1"/>
      <w:numFmt w:val="decimal"/>
      <w:lvlText w:val="%7."/>
      <w:lvlJc w:val="left"/>
      <w:pPr>
        <w:ind w:left="7875" w:hanging="360"/>
      </w:pPr>
    </w:lvl>
    <w:lvl w:ilvl="7" w:tplc="04090019" w:tentative="1">
      <w:start w:val="1"/>
      <w:numFmt w:val="lowerLetter"/>
      <w:lvlText w:val="%8."/>
      <w:lvlJc w:val="left"/>
      <w:pPr>
        <w:ind w:left="8595" w:hanging="360"/>
      </w:pPr>
    </w:lvl>
    <w:lvl w:ilvl="8" w:tplc="0409001B" w:tentative="1">
      <w:start w:val="1"/>
      <w:numFmt w:val="lowerRoman"/>
      <w:lvlText w:val="%9."/>
      <w:lvlJc w:val="right"/>
      <w:pPr>
        <w:ind w:left="9315" w:hanging="180"/>
      </w:pPr>
    </w:lvl>
  </w:abstractNum>
  <w:abstractNum w:abstractNumId="36" w15:restartNumberingAfterBreak="0">
    <w:nsid w:val="39774A1D"/>
    <w:multiLevelType w:val="hybridMultilevel"/>
    <w:tmpl w:val="053C4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B821F54"/>
    <w:multiLevelType w:val="hybridMultilevel"/>
    <w:tmpl w:val="112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93374E"/>
    <w:multiLevelType w:val="hybridMultilevel"/>
    <w:tmpl w:val="33F48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DCB4849"/>
    <w:multiLevelType w:val="hybridMultilevel"/>
    <w:tmpl w:val="192AA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E6453B8"/>
    <w:multiLevelType w:val="hybridMultilevel"/>
    <w:tmpl w:val="D0C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882765"/>
    <w:multiLevelType w:val="hybridMultilevel"/>
    <w:tmpl w:val="2DC2E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FAA1143"/>
    <w:multiLevelType w:val="hybridMultilevel"/>
    <w:tmpl w:val="D0C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6D654D"/>
    <w:multiLevelType w:val="hybridMultilevel"/>
    <w:tmpl w:val="DDFE0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0B92C09"/>
    <w:multiLevelType w:val="hybridMultilevel"/>
    <w:tmpl w:val="07AC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D0144"/>
    <w:multiLevelType w:val="hybridMultilevel"/>
    <w:tmpl w:val="FD728D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2BE2710"/>
    <w:multiLevelType w:val="hybridMultilevel"/>
    <w:tmpl w:val="D0C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E8648A"/>
    <w:multiLevelType w:val="hybridMultilevel"/>
    <w:tmpl w:val="F8FCA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D7264A"/>
    <w:multiLevelType w:val="hybridMultilevel"/>
    <w:tmpl w:val="38AA4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5965609"/>
    <w:multiLevelType w:val="hybridMultilevel"/>
    <w:tmpl w:val="76621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6212F2F"/>
    <w:multiLevelType w:val="hybridMultilevel"/>
    <w:tmpl w:val="3620C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858188E"/>
    <w:multiLevelType w:val="hybridMultilevel"/>
    <w:tmpl w:val="845C2CA8"/>
    <w:lvl w:ilvl="0" w:tplc="94FC065A">
      <w:start w:val="1"/>
      <w:numFmt w:val="decimal"/>
      <w:lvlText w:val="%1."/>
      <w:lvlJc w:val="left"/>
      <w:pPr>
        <w:ind w:left="7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5E66F4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58672DC">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FEAD734">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890D02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3DAAD80">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394DD28">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D3A6C2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944CB80">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48AF1AE1"/>
    <w:multiLevelType w:val="hybridMultilevel"/>
    <w:tmpl w:val="47363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35293D"/>
    <w:multiLevelType w:val="hybridMultilevel"/>
    <w:tmpl w:val="6070F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E816276"/>
    <w:multiLevelType w:val="hybridMultilevel"/>
    <w:tmpl w:val="DDFE0B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326C0F"/>
    <w:multiLevelType w:val="hybridMultilevel"/>
    <w:tmpl w:val="7B307C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F495D23"/>
    <w:multiLevelType w:val="hybridMultilevel"/>
    <w:tmpl w:val="47363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1A272D3"/>
    <w:multiLevelType w:val="hybridMultilevel"/>
    <w:tmpl w:val="8C88C96A"/>
    <w:lvl w:ilvl="0" w:tplc="3B2EAC48">
      <w:start w:val="1"/>
      <w:numFmt w:val="decimal"/>
      <w:pStyle w:val="IndtNoL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3BB6DD4"/>
    <w:multiLevelType w:val="hybridMultilevel"/>
    <w:tmpl w:val="3620C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4051BEA"/>
    <w:multiLevelType w:val="hybridMultilevel"/>
    <w:tmpl w:val="3278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4057B0C"/>
    <w:multiLevelType w:val="hybridMultilevel"/>
    <w:tmpl w:val="E6EC9AC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877F83"/>
    <w:multiLevelType w:val="hybridMultilevel"/>
    <w:tmpl w:val="D5C21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3048CE"/>
    <w:multiLevelType w:val="hybridMultilevel"/>
    <w:tmpl w:val="6414E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73D17F0"/>
    <w:multiLevelType w:val="hybridMultilevel"/>
    <w:tmpl w:val="6A5E2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8DD6851"/>
    <w:multiLevelType w:val="hybridMultilevel"/>
    <w:tmpl w:val="DDFE0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4046C5"/>
    <w:multiLevelType w:val="hybridMultilevel"/>
    <w:tmpl w:val="005E7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B407DF"/>
    <w:multiLevelType w:val="hybridMultilevel"/>
    <w:tmpl w:val="28E09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EB80658"/>
    <w:multiLevelType w:val="hybridMultilevel"/>
    <w:tmpl w:val="BB3A2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F94087F"/>
    <w:multiLevelType w:val="hybridMultilevel"/>
    <w:tmpl w:val="D0C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01552FE"/>
    <w:multiLevelType w:val="hybridMultilevel"/>
    <w:tmpl w:val="4372E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7F1CC9"/>
    <w:multiLevelType w:val="hybridMultilevel"/>
    <w:tmpl w:val="2DC2E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050FB5"/>
    <w:multiLevelType w:val="hybridMultilevel"/>
    <w:tmpl w:val="AE244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3C36F00"/>
    <w:multiLevelType w:val="hybridMultilevel"/>
    <w:tmpl w:val="F5D80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7835E50"/>
    <w:multiLevelType w:val="hybridMultilevel"/>
    <w:tmpl w:val="BE58C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9855E06"/>
    <w:multiLevelType w:val="hybridMultilevel"/>
    <w:tmpl w:val="49603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9D43D9D"/>
    <w:multiLevelType w:val="hybridMultilevel"/>
    <w:tmpl w:val="68087590"/>
    <w:lvl w:ilvl="0" w:tplc="527A942E">
      <w:start w:val="1"/>
      <w:numFmt w:val="decimal"/>
      <w:pStyle w:val="Renumb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25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C3505A0"/>
    <w:multiLevelType w:val="hybridMultilevel"/>
    <w:tmpl w:val="8BACB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CA24F07"/>
    <w:multiLevelType w:val="hybridMultilevel"/>
    <w:tmpl w:val="8488C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D262A71"/>
    <w:multiLevelType w:val="hybridMultilevel"/>
    <w:tmpl w:val="8DAEF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D412202"/>
    <w:multiLevelType w:val="hybridMultilevel"/>
    <w:tmpl w:val="3620C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3E6E66"/>
    <w:multiLevelType w:val="hybridMultilevel"/>
    <w:tmpl w:val="4372E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5E9422F"/>
    <w:multiLevelType w:val="hybridMultilevel"/>
    <w:tmpl w:val="F9A27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778144F"/>
    <w:multiLevelType w:val="hybridMultilevel"/>
    <w:tmpl w:val="D9764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8855584"/>
    <w:multiLevelType w:val="hybridMultilevel"/>
    <w:tmpl w:val="07AC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8AE0027"/>
    <w:multiLevelType w:val="hybridMultilevel"/>
    <w:tmpl w:val="94029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A322882"/>
    <w:multiLevelType w:val="hybridMultilevel"/>
    <w:tmpl w:val="B8E4B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DFF7CE2"/>
    <w:multiLevelType w:val="hybridMultilevel"/>
    <w:tmpl w:val="47363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E7A748B"/>
    <w:multiLevelType w:val="hybridMultilevel"/>
    <w:tmpl w:val="D0C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9"/>
      <w:lvl w:ilvl="0">
        <w:start w:val="9"/>
        <w:numFmt w:val="decimal"/>
        <w:pStyle w:val="Quick1"/>
        <w:lvlText w:val="%1)"/>
        <w:lvlJc w:val="left"/>
      </w:lvl>
    </w:lvlOverride>
  </w:num>
  <w:num w:numId="2">
    <w:abstractNumId w:val="1"/>
    <w:lvlOverride w:ilvl="0">
      <w:lvl w:ilvl="0">
        <w:start w:val="6"/>
        <w:numFmt w:val="decimal"/>
        <w:pStyle w:val="Quick10"/>
        <w:lvlText w:val="%1."/>
        <w:lvlJc w:val="left"/>
      </w:lvl>
    </w:lvlOverride>
  </w:num>
  <w:num w:numId="3">
    <w:abstractNumId w:val="35"/>
  </w:num>
  <w:num w:numId="4">
    <w:abstractNumId w:val="42"/>
  </w:num>
  <w:num w:numId="5">
    <w:abstractNumId w:val="57"/>
  </w:num>
  <w:num w:numId="6">
    <w:abstractNumId w:val="43"/>
  </w:num>
  <w:num w:numId="7">
    <w:abstractNumId w:val="7"/>
  </w:num>
  <w:num w:numId="8">
    <w:abstractNumId w:val="64"/>
  </w:num>
  <w:num w:numId="9">
    <w:abstractNumId w:val="57"/>
  </w:num>
  <w:num w:numId="10">
    <w:abstractNumId w:val="22"/>
  </w:num>
  <w:num w:numId="11">
    <w:abstractNumId w:val="57"/>
    <w:lvlOverride w:ilvl="0">
      <w:startOverride w:val="5"/>
    </w:lvlOverride>
  </w:num>
  <w:num w:numId="12">
    <w:abstractNumId w:val="54"/>
  </w:num>
  <w:num w:numId="13">
    <w:abstractNumId w:val="20"/>
  </w:num>
  <w:num w:numId="14">
    <w:abstractNumId w:val="27"/>
  </w:num>
  <w:num w:numId="15">
    <w:abstractNumId w:val="57"/>
    <w:lvlOverride w:ilvl="0">
      <w:startOverride w:val="1"/>
    </w:lvlOverride>
  </w:num>
  <w:num w:numId="16">
    <w:abstractNumId w:val="34"/>
  </w:num>
  <w:num w:numId="17">
    <w:abstractNumId w:val="76"/>
  </w:num>
  <w:num w:numId="18">
    <w:abstractNumId w:val="14"/>
  </w:num>
  <w:num w:numId="19">
    <w:abstractNumId w:val="75"/>
    <w:lvlOverride w:ilvl="0">
      <w:startOverride w:val="1"/>
    </w:lvlOverride>
  </w:num>
  <w:num w:numId="20">
    <w:abstractNumId w:val="75"/>
    <w:lvlOverride w:ilvl="0">
      <w:startOverride w:val="1"/>
    </w:lvlOverride>
  </w:num>
  <w:num w:numId="21">
    <w:abstractNumId w:val="75"/>
  </w:num>
  <w:num w:numId="22">
    <w:abstractNumId w:val="75"/>
    <w:lvlOverride w:ilvl="0">
      <w:startOverride w:val="1"/>
    </w:lvlOverride>
  </w:num>
  <w:num w:numId="23">
    <w:abstractNumId w:val="75"/>
    <w:lvlOverride w:ilvl="0">
      <w:startOverride w:val="1"/>
    </w:lvlOverride>
  </w:num>
  <w:num w:numId="24">
    <w:abstractNumId w:val="87"/>
  </w:num>
  <w:num w:numId="25">
    <w:abstractNumId w:val="61"/>
  </w:num>
  <w:num w:numId="26">
    <w:abstractNumId w:val="53"/>
  </w:num>
  <w:num w:numId="27">
    <w:abstractNumId w:val="9"/>
  </w:num>
  <w:num w:numId="28">
    <w:abstractNumId w:val="85"/>
  </w:num>
  <w:num w:numId="29">
    <w:abstractNumId w:val="19"/>
  </w:num>
  <w:num w:numId="30">
    <w:abstractNumId w:val="52"/>
  </w:num>
  <w:num w:numId="31">
    <w:abstractNumId w:val="84"/>
  </w:num>
  <w:num w:numId="32">
    <w:abstractNumId w:val="68"/>
  </w:num>
  <w:num w:numId="33">
    <w:abstractNumId w:val="71"/>
  </w:num>
  <w:num w:numId="34">
    <w:abstractNumId w:val="25"/>
  </w:num>
  <w:num w:numId="35">
    <w:abstractNumId w:val="56"/>
  </w:num>
  <w:num w:numId="36">
    <w:abstractNumId w:val="11"/>
  </w:num>
  <w:num w:numId="37">
    <w:abstractNumId w:val="86"/>
  </w:num>
  <w:num w:numId="38">
    <w:abstractNumId w:val="46"/>
  </w:num>
  <w:num w:numId="39">
    <w:abstractNumId w:val="48"/>
  </w:num>
  <w:num w:numId="40">
    <w:abstractNumId w:val="3"/>
  </w:num>
  <w:num w:numId="41">
    <w:abstractNumId w:val="29"/>
  </w:num>
  <w:num w:numId="42">
    <w:abstractNumId w:val="32"/>
  </w:num>
  <w:num w:numId="43">
    <w:abstractNumId w:val="30"/>
  </w:num>
  <w:num w:numId="44">
    <w:abstractNumId w:val="81"/>
  </w:num>
  <w:num w:numId="45">
    <w:abstractNumId w:val="57"/>
    <w:lvlOverride w:ilvl="0">
      <w:startOverride w:val="1"/>
    </w:lvlOverride>
  </w:num>
  <w:num w:numId="46">
    <w:abstractNumId w:val="57"/>
    <w:lvlOverride w:ilvl="0">
      <w:startOverride w:val="1"/>
    </w:lvlOverride>
  </w:num>
  <w:num w:numId="47">
    <w:abstractNumId w:val="57"/>
    <w:lvlOverride w:ilvl="0">
      <w:startOverride w:val="1"/>
    </w:lvlOverride>
  </w:num>
  <w:num w:numId="48">
    <w:abstractNumId w:val="12"/>
  </w:num>
  <w:num w:numId="49">
    <w:abstractNumId w:val="8"/>
  </w:num>
  <w:num w:numId="50">
    <w:abstractNumId w:val="17"/>
  </w:num>
  <w:num w:numId="51">
    <w:abstractNumId w:val="70"/>
  </w:num>
  <w:num w:numId="52">
    <w:abstractNumId w:val="41"/>
  </w:num>
  <w:num w:numId="53">
    <w:abstractNumId w:val="60"/>
  </w:num>
  <w:num w:numId="54">
    <w:abstractNumId w:val="78"/>
  </w:num>
  <w:num w:numId="55">
    <w:abstractNumId w:val="5"/>
  </w:num>
  <w:num w:numId="56">
    <w:abstractNumId w:val="74"/>
  </w:num>
  <w:num w:numId="57">
    <w:abstractNumId w:val="65"/>
  </w:num>
  <w:num w:numId="58">
    <w:abstractNumId w:val="66"/>
  </w:num>
  <w:num w:numId="59">
    <w:abstractNumId w:val="45"/>
  </w:num>
  <w:num w:numId="60">
    <w:abstractNumId w:val="10"/>
  </w:num>
  <w:num w:numId="61">
    <w:abstractNumId w:val="31"/>
  </w:num>
  <w:num w:numId="62">
    <w:abstractNumId w:val="40"/>
  </w:num>
  <w:num w:numId="63">
    <w:abstractNumId w:val="21"/>
  </w:num>
  <w:num w:numId="64">
    <w:abstractNumId w:val="13"/>
  </w:num>
  <w:num w:numId="65">
    <w:abstractNumId w:val="2"/>
  </w:num>
  <w:num w:numId="66">
    <w:abstractNumId w:val="15"/>
  </w:num>
  <w:num w:numId="67">
    <w:abstractNumId w:val="6"/>
  </w:num>
  <w:num w:numId="68">
    <w:abstractNumId w:val="36"/>
  </w:num>
  <w:num w:numId="69">
    <w:abstractNumId w:val="69"/>
  </w:num>
  <w:num w:numId="70">
    <w:abstractNumId w:val="80"/>
  </w:num>
  <w:num w:numId="71">
    <w:abstractNumId w:val="55"/>
  </w:num>
  <w:num w:numId="72">
    <w:abstractNumId w:val="72"/>
  </w:num>
  <w:num w:numId="73">
    <w:abstractNumId w:val="39"/>
  </w:num>
  <w:num w:numId="74">
    <w:abstractNumId w:val="82"/>
  </w:num>
  <w:num w:numId="75">
    <w:abstractNumId w:val="33"/>
  </w:num>
  <w:num w:numId="76">
    <w:abstractNumId w:val="4"/>
  </w:num>
  <w:num w:numId="77">
    <w:abstractNumId w:val="47"/>
  </w:num>
  <w:num w:numId="78">
    <w:abstractNumId w:val="67"/>
  </w:num>
  <w:num w:numId="79">
    <w:abstractNumId w:val="62"/>
  </w:num>
  <w:num w:numId="80">
    <w:abstractNumId w:val="83"/>
  </w:num>
  <w:num w:numId="81">
    <w:abstractNumId w:val="77"/>
  </w:num>
  <w:num w:numId="82">
    <w:abstractNumId w:val="59"/>
  </w:num>
  <w:num w:numId="83">
    <w:abstractNumId w:val="44"/>
  </w:num>
  <w:num w:numId="84">
    <w:abstractNumId w:val="28"/>
  </w:num>
  <w:num w:numId="85">
    <w:abstractNumId w:val="26"/>
  </w:num>
  <w:num w:numId="86">
    <w:abstractNumId w:val="38"/>
  </w:num>
  <w:num w:numId="87">
    <w:abstractNumId w:val="24"/>
  </w:num>
  <w:num w:numId="88">
    <w:abstractNumId w:val="18"/>
  </w:num>
  <w:num w:numId="89">
    <w:abstractNumId w:val="23"/>
  </w:num>
  <w:num w:numId="90">
    <w:abstractNumId w:val="50"/>
  </w:num>
  <w:num w:numId="91">
    <w:abstractNumId w:val="75"/>
    <w:lvlOverride w:ilvl="0">
      <w:startOverride w:val="1"/>
    </w:lvlOverride>
  </w:num>
  <w:num w:numId="92">
    <w:abstractNumId w:val="58"/>
  </w:num>
  <w:num w:numId="93">
    <w:abstractNumId w:val="79"/>
  </w:num>
  <w:num w:numId="94">
    <w:abstractNumId w:val="49"/>
  </w:num>
  <w:num w:numId="95">
    <w:abstractNumId w:val="51"/>
  </w:num>
  <w:num w:numId="96">
    <w:abstractNumId w:val="37"/>
  </w:num>
  <w:num w:numId="97">
    <w:abstractNumId w:val="16"/>
  </w:num>
  <w:num w:numId="98">
    <w:abstractNumId w:val="63"/>
  </w:num>
  <w:num w:numId="99">
    <w:abstractNumId w:val="7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20"/>
  <w:displayHorizontalDrawingGridEvery w:val="2"/>
  <w:characterSpacingControl w:val="doNotCompress"/>
  <w:hdrShapeDefaults>
    <o:shapedefaults v:ext="edit" spidmax="2049">
      <o:colormru v:ext="edit" colors="#ff4747,#ff4b4b,#ddd,#eaeaea,#fd917b,#f7964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E1s7QwMzIwNjRT0lEKTi0uzszPAykwNKgFANpZxh0tAAAA"/>
  </w:docVars>
  <w:rsids>
    <w:rsidRoot w:val="00906DD8"/>
    <w:rsid w:val="0000091D"/>
    <w:rsid w:val="000017C7"/>
    <w:rsid w:val="00001E11"/>
    <w:rsid w:val="00002365"/>
    <w:rsid w:val="00002E80"/>
    <w:rsid w:val="0000398B"/>
    <w:rsid w:val="00003E25"/>
    <w:rsid w:val="00003FFE"/>
    <w:rsid w:val="000052B6"/>
    <w:rsid w:val="000067DD"/>
    <w:rsid w:val="00006CB6"/>
    <w:rsid w:val="0001067B"/>
    <w:rsid w:val="0001077A"/>
    <w:rsid w:val="000110C0"/>
    <w:rsid w:val="000112F2"/>
    <w:rsid w:val="0001159A"/>
    <w:rsid w:val="00012013"/>
    <w:rsid w:val="0001242B"/>
    <w:rsid w:val="0001249C"/>
    <w:rsid w:val="00012A45"/>
    <w:rsid w:val="00012FB9"/>
    <w:rsid w:val="00014156"/>
    <w:rsid w:val="0001499C"/>
    <w:rsid w:val="00014B8F"/>
    <w:rsid w:val="00014EFE"/>
    <w:rsid w:val="00016306"/>
    <w:rsid w:val="00017AAB"/>
    <w:rsid w:val="000218EC"/>
    <w:rsid w:val="0002275C"/>
    <w:rsid w:val="00022772"/>
    <w:rsid w:val="00022BA4"/>
    <w:rsid w:val="0002517C"/>
    <w:rsid w:val="0002519C"/>
    <w:rsid w:val="00026408"/>
    <w:rsid w:val="0002679A"/>
    <w:rsid w:val="000273DA"/>
    <w:rsid w:val="00027638"/>
    <w:rsid w:val="0003128F"/>
    <w:rsid w:val="00031CB6"/>
    <w:rsid w:val="00032F93"/>
    <w:rsid w:val="000350B7"/>
    <w:rsid w:val="00035236"/>
    <w:rsid w:val="000364B9"/>
    <w:rsid w:val="00036CCE"/>
    <w:rsid w:val="00040577"/>
    <w:rsid w:val="00040F34"/>
    <w:rsid w:val="000413A0"/>
    <w:rsid w:val="00041783"/>
    <w:rsid w:val="00042651"/>
    <w:rsid w:val="000429FB"/>
    <w:rsid w:val="00043AAC"/>
    <w:rsid w:val="00044844"/>
    <w:rsid w:val="000459F8"/>
    <w:rsid w:val="000468AF"/>
    <w:rsid w:val="00046BE5"/>
    <w:rsid w:val="00046DB1"/>
    <w:rsid w:val="00047A4A"/>
    <w:rsid w:val="00047EFB"/>
    <w:rsid w:val="00050700"/>
    <w:rsid w:val="0005144E"/>
    <w:rsid w:val="000517EE"/>
    <w:rsid w:val="00051B99"/>
    <w:rsid w:val="000521E2"/>
    <w:rsid w:val="000525E0"/>
    <w:rsid w:val="00054659"/>
    <w:rsid w:val="0005469D"/>
    <w:rsid w:val="00055F15"/>
    <w:rsid w:val="00056A3F"/>
    <w:rsid w:val="00056FBD"/>
    <w:rsid w:val="00057276"/>
    <w:rsid w:val="00057D5A"/>
    <w:rsid w:val="00057DD2"/>
    <w:rsid w:val="0006142E"/>
    <w:rsid w:val="00062788"/>
    <w:rsid w:val="00062A9A"/>
    <w:rsid w:val="00062FF4"/>
    <w:rsid w:val="0006426E"/>
    <w:rsid w:val="0006616E"/>
    <w:rsid w:val="000664B7"/>
    <w:rsid w:val="0006664A"/>
    <w:rsid w:val="00066AFE"/>
    <w:rsid w:val="00067A48"/>
    <w:rsid w:val="00067BF5"/>
    <w:rsid w:val="00067E87"/>
    <w:rsid w:val="0007022A"/>
    <w:rsid w:val="000711F6"/>
    <w:rsid w:val="00071C98"/>
    <w:rsid w:val="00071CF3"/>
    <w:rsid w:val="00071E8E"/>
    <w:rsid w:val="00073B36"/>
    <w:rsid w:val="00073DFC"/>
    <w:rsid w:val="00074CCA"/>
    <w:rsid w:val="00075EC0"/>
    <w:rsid w:val="00077E71"/>
    <w:rsid w:val="00080D66"/>
    <w:rsid w:val="00080F93"/>
    <w:rsid w:val="000813AB"/>
    <w:rsid w:val="00082BC7"/>
    <w:rsid w:val="0008355C"/>
    <w:rsid w:val="0008498B"/>
    <w:rsid w:val="00084DE3"/>
    <w:rsid w:val="00085441"/>
    <w:rsid w:val="00085557"/>
    <w:rsid w:val="000861EC"/>
    <w:rsid w:val="00086676"/>
    <w:rsid w:val="00087E4A"/>
    <w:rsid w:val="00090C33"/>
    <w:rsid w:val="00090DB7"/>
    <w:rsid w:val="000912EE"/>
    <w:rsid w:val="000931AE"/>
    <w:rsid w:val="000939B9"/>
    <w:rsid w:val="00093BFF"/>
    <w:rsid w:val="00094362"/>
    <w:rsid w:val="000962F5"/>
    <w:rsid w:val="00096723"/>
    <w:rsid w:val="00097C81"/>
    <w:rsid w:val="000A0789"/>
    <w:rsid w:val="000A0D74"/>
    <w:rsid w:val="000A156F"/>
    <w:rsid w:val="000A197A"/>
    <w:rsid w:val="000A24F9"/>
    <w:rsid w:val="000A413E"/>
    <w:rsid w:val="000A4E77"/>
    <w:rsid w:val="000A5913"/>
    <w:rsid w:val="000A64D3"/>
    <w:rsid w:val="000A6CC3"/>
    <w:rsid w:val="000A6E2F"/>
    <w:rsid w:val="000A6F19"/>
    <w:rsid w:val="000A7356"/>
    <w:rsid w:val="000A7848"/>
    <w:rsid w:val="000A7A73"/>
    <w:rsid w:val="000A7E68"/>
    <w:rsid w:val="000A7F87"/>
    <w:rsid w:val="000B0770"/>
    <w:rsid w:val="000B0AC1"/>
    <w:rsid w:val="000B1301"/>
    <w:rsid w:val="000B2B9E"/>
    <w:rsid w:val="000B31AD"/>
    <w:rsid w:val="000B34A5"/>
    <w:rsid w:val="000B3D21"/>
    <w:rsid w:val="000B54FC"/>
    <w:rsid w:val="000B576A"/>
    <w:rsid w:val="000B592F"/>
    <w:rsid w:val="000B5EED"/>
    <w:rsid w:val="000B6770"/>
    <w:rsid w:val="000B698E"/>
    <w:rsid w:val="000B6991"/>
    <w:rsid w:val="000B6E29"/>
    <w:rsid w:val="000B77B6"/>
    <w:rsid w:val="000B7E07"/>
    <w:rsid w:val="000C10D3"/>
    <w:rsid w:val="000C13DA"/>
    <w:rsid w:val="000C1A30"/>
    <w:rsid w:val="000C1AD7"/>
    <w:rsid w:val="000C1C3D"/>
    <w:rsid w:val="000C1FCB"/>
    <w:rsid w:val="000C4601"/>
    <w:rsid w:val="000C517E"/>
    <w:rsid w:val="000C5FFD"/>
    <w:rsid w:val="000C64B7"/>
    <w:rsid w:val="000C6AC3"/>
    <w:rsid w:val="000C7211"/>
    <w:rsid w:val="000C7417"/>
    <w:rsid w:val="000C7D12"/>
    <w:rsid w:val="000D00AA"/>
    <w:rsid w:val="000D0647"/>
    <w:rsid w:val="000D16A2"/>
    <w:rsid w:val="000D1E24"/>
    <w:rsid w:val="000D20C8"/>
    <w:rsid w:val="000D2B9C"/>
    <w:rsid w:val="000D691F"/>
    <w:rsid w:val="000D79F6"/>
    <w:rsid w:val="000D7C29"/>
    <w:rsid w:val="000E25A0"/>
    <w:rsid w:val="000E302D"/>
    <w:rsid w:val="000E35AF"/>
    <w:rsid w:val="000E3AA6"/>
    <w:rsid w:val="000E72E6"/>
    <w:rsid w:val="000F3855"/>
    <w:rsid w:val="000F4614"/>
    <w:rsid w:val="000F489A"/>
    <w:rsid w:val="000F5AA0"/>
    <w:rsid w:val="000F5CAA"/>
    <w:rsid w:val="000F643E"/>
    <w:rsid w:val="000F7647"/>
    <w:rsid w:val="000F7741"/>
    <w:rsid w:val="00101837"/>
    <w:rsid w:val="00101BCE"/>
    <w:rsid w:val="00102386"/>
    <w:rsid w:val="001031B1"/>
    <w:rsid w:val="001032E3"/>
    <w:rsid w:val="00103628"/>
    <w:rsid w:val="00103BFF"/>
    <w:rsid w:val="00104523"/>
    <w:rsid w:val="00104A8A"/>
    <w:rsid w:val="00105056"/>
    <w:rsid w:val="001055BE"/>
    <w:rsid w:val="0010606D"/>
    <w:rsid w:val="001062B0"/>
    <w:rsid w:val="00106715"/>
    <w:rsid w:val="001069F0"/>
    <w:rsid w:val="00107FB9"/>
    <w:rsid w:val="0011071A"/>
    <w:rsid w:val="00111848"/>
    <w:rsid w:val="00112229"/>
    <w:rsid w:val="001122E3"/>
    <w:rsid w:val="0011347B"/>
    <w:rsid w:val="00113A75"/>
    <w:rsid w:val="00113DE7"/>
    <w:rsid w:val="00113E4F"/>
    <w:rsid w:val="00114115"/>
    <w:rsid w:val="00114580"/>
    <w:rsid w:val="00115130"/>
    <w:rsid w:val="00116425"/>
    <w:rsid w:val="0011720F"/>
    <w:rsid w:val="00117491"/>
    <w:rsid w:val="001206A4"/>
    <w:rsid w:val="00120EE4"/>
    <w:rsid w:val="00121066"/>
    <w:rsid w:val="00121344"/>
    <w:rsid w:val="001217F4"/>
    <w:rsid w:val="00121F64"/>
    <w:rsid w:val="00122CA0"/>
    <w:rsid w:val="001236A9"/>
    <w:rsid w:val="0012374C"/>
    <w:rsid w:val="0012488A"/>
    <w:rsid w:val="00124CE4"/>
    <w:rsid w:val="00124DC0"/>
    <w:rsid w:val="00125F5E"/>
    <w:rsid w:val="001265D6"/>
    <w:rsid w:val="001275BC"/>
    <w:rsid w:val="001277A8"/>
    <w:rsid w:val="00127815"/>
    <w:rsid w:val="0013007F"/>
    <w:rsid w:val="0013050A"/>
    <w:rsid w:val="00130830"/>
    <w:rsid w:val="00131530"/>
    <w:rsid w:val="00131AB8"/>
    <w:rsid w:val="0013202E"/>
    <w:rsid w:val="001334AD"/>
    <w:rsid w:val="00133AD4"/>
    <w:rsid w:val="00134589"/>
    <w:rsid w:val="00134EB9"/>
    <w:rsid w:val="00134F56"/>
    <w:rsid w:val="0013505A"/>
    <w:rsid w:val="00135FF5"/>
    <w:rsid w:val="0013610C"/>
    <w:rsid w:val="00136718"/>
    <w:rsid w:val="00136922"/>
    <w:rsid w:val="00137146"/>
    <w:rsid w:val="001414B2"/>
    <w:rsid w:val="001418B1"/>
    <w:rsid w:val="00142216"/>
    <w:rsid w:val="00142567"/>
    <w:rsid w:val="001425D7"/>
    <w:rsid w:val="00142DF7"/>
    <w:rsid w:val="001452E0"/>
    <w:rsid w:val="001461DE"/>
    <w:rsid w:val="0014641C"/>
    <w:rsid w:val="00146647"/>
    <w:rsid w:val="00146894"/>
    <w:rsid w:val="00147206"/>
    <w:rsid w:val="00147B8F"/>
    <w:rsid w:val="00150CA4"/>
    <w:rsid w:val="00152695"/>
    <w:rsid w:val="001529D4"/>
    <w:rsid w:val="001534B7"/>
    <w:rsid w:val="001556B2"/>
    <w:rsid w:val="00155A8D"/>
    <w:rsid w:val="001565BA"/>
    <w:rsid w:val="00157444"/>
    <w:rsid w:val="001575CE"/>
    <w:rsid w:val="00160600"/>
    <w:rsid w:val="00160EFF"/>
    <w:rsid w:val="00161F1D"/>
    <w:rsid w:val="001620BD"/>
    <w:rsid w:val="00162891"/>
    <w:rsid w:val="001636D0"/>
    <w:rsid w:val="00163860"/>
    <w:rsid w:val="00163CB0"/>
    <w:rsid w:val="00164072"/>
    <w:rsid w:val="001646E7"/>
    <w:rsid w:val="00165366"/>
    <w:rsid w:val="001655DD"/>
    <w:rsid w:val="00166D9C"/>
    <w:rsid w:val="0016703F"/>
    <w:rsid w:val="0016743A"/>
    <w:rsid w:val="001674DC"/>
    <w:rsid w:val="001676EA"/>
    <w:rsid w:val="00167BDD"/>
    <w:rsid w:val="00167F82"/>
    <w:rsid w:val="00170437"/>
    <w:rsid w:val="001707F5"/>
    <w:rsid w:val="001711A7"/>
    <w:rsid w:val="001712BB"/>
    <w:rsid w:val="0017180A"/>
    <w:rsid w:val="00172967"/>
    <w:rsid w:val="00174895"/>
    <w:rsid w:val="00175523"/>
    <w:rsid w:val="0017647D"/>
    <w:rsid w:val="001770DE"/>
    <w:rsid w:val="00177D23"/>
    <w:rsid w:val="001801A2"/>
    <w:rsid w:val="001807DC"/>
    <w:rsid w:val="001810E2"/>
    <w:rsid w:val="00181547"/>
    <w:rsid w:val="00182FA4"/>
    <w:rsid w:val="00184381"/>
    <w:rsid w:val="00184FB0"/>
    <w:rsid w:val="00185F34"/>
    <w:rsid w:val="00187289"/>
    <w:rsid w:val="0018779F"/>
    <w:rsid w:val="00187A64"/>
    <w:rsid w:val="00187D08"/>
    <w:rsid w:val="00190071"/>
    <w:rsid w:val="00190946"/>
    <w:rsid w:val="001909C4"/>
    <w:rsid w:val="00191058"/>
    <w:rsid w:val="0019117C"/>
    <w:rsid w:val="0019383E"/>
    <w:rsid w:val="001957AA"/>
    <w:rsid w:val="001957FB"/>
    <w:rsid w:val="00195E42"/>
    <w:rsid w:val="001960BB"/>
    <w:rsid w:val="00197D4D"/>
    <w:rsid w:val="001A1E0B"/>
    <w:rsid w:val="001A22E6"/>
    <w:rsid w:val="001A25EF"/>
    <w:rsid w:val="001A2635"/>
    <w:rsid w:val="001A3202"/>
    <w:rsid w:val="001A3336"/>
    <w:rsid w:val="001A4899"/>
    <w:rsid w:val="001A4A42"/>
    <w:rsid w:val="001A5A40"/>
    <w:rsid w:val="001A5CA5"/>
    <w:rsid w:val="001A5DB8"/>
    <w:rsid w:val="001A678C"/>
    <w:rsid w:val="001A7922"/>
    <w:rsid w:val="001A7EC0"/>
    <w:rsid w:val="001B0909"/>
    <w:rsid w:val="001B16BE"/>
    <w:rsid w:val="001B2B05"/>
    <w:rsid w:val="001B302E"/>
    <w:rsid w:val="001B3655"/>
    <w:rsid w:val="001B40FA"/>
    <w:rsid w:val="001B46A1"/>
    <w:rsid w:val="001B4ACC"/>
    <w:rsid w:val="001B51B2"/>
    <w:rsid w:val="001B6B9B"/>
    <w:rsid w:val="001B79F7"/>
    <w:rsid w:val="001B7C21"/>
    <w:rsid w:val="001B7D02"/>
    <w:rsid w:val="001C1642"/>
    <w:rsid w:val="001C19FE"/>
    <w:rsid w:val="001C1C62"/>
    <w:rsid w:val="001C1F2D"/>
    <w:rsid w:val="001C239E"/>
    <w:rsid w:val="001C3346"/>
    <w:rsid w:val="001C41F6"/>
    <w:rsid w:val="001C4360"/>
    <w:rsid w:val="001C53AC"/>
    <w:rsid w:val="001C5552"/>
    <w:rsid w:val="001C560D"/>
    <w:rsid w:val="001C5A17"/>
    <w:rsid w:val="001C5D99"/>
    <w:rsid w:val="001C61C7"/>
    <w:rsid w:val="001C63DE"/>
    <w:rsid w:val="001D0D04"/>
    <w:rsid w:val="001D17FB"/>
    <w:rsid w:val="001D28C4"/>
    <w:rsid w:val="001D2C60"/>
    <w:rsid w:val="001D3915"/>
    <w:rsid w:val="001D3BFD"/>
    <w:rsid w:val="001D49EC"/>
    <w:rsid w:val="001D5581"/>
    <w:rsid w:val="001D58D3"/>
    <w:rsid w:val="001D6051"/>
    <w:rsid w:val="001D6A5A"/>
    <w:rsid w:val="001D77EA"/>
    <w:rsid w:val="001E00E3"/>
    <w:rsid w:val="001E02E0"/>
    <w:rsid w:val="001E094C"/>
    <w:rsid w:val="001E11F0"/>
    <w:rsid w:val="001E12F0"/>
    <w:rsid w:val="001E1754"/>
    <w:rsid w:val="001E35E5"/>
    <w:rsid w:val="001E377F"/>
    <w:rsid w:val="001E3D0D"/>
    <w:rsid w:val="001E458B"/>
    <w:rsid w:val="001E48FE"/>
    <w:rsid w:val="001E5217"/>
    <w:rsid w:val="001E5A57"/>
    <w:rsid w:val="001E69C3"/>
    <w:rsid w:val="001E6C99"/>
    <w:rsid w:val="001E7006"/>
    <w:rsid w:val="001F0293"/>
    <w:rsid w:val="001F0A37"/>
    <w:rsid w:val="001F0BDE"/>
    <w:rsid w:val="001F15EB"/>
    <w:rsid w:val="001F1DD1"/>
    <w:rsid w:val="001F2542"/>
    <w:rsid w:val="001F2B99"/>
    <w:rsid w:val="001F34B5"/>
    <w:rsid w:val="001F4463"/>
    <w:rsid w:val="001F591F"/>
    <w:rsid w:val="001F654D"/>
    <w:rsid w:val="001F6760"/>
    <w:rsid w:val="001F6E39"/>
    <w:rsid w:val="001F7DCF"/>
    <w:rsid w:val="0020065C"/>
    <w:rsid w:val="0020099E"/>
    <w:rsid w:val="00201CE8"/>
    <w:rsid w:val="00202523"/>
    <w:rsid w:val="002028DF"/>
    <w:rsid w:val="002033C6"/>
    <w:rsid w:val="00203530"/>
    <w:rsid w:val="00203CED"/>
    <w:rsid w:val="002042E3"/>
    <w:rsid w:val="00205BC9"/>
    <w:rsid w:val="00205DC5"/>
    <w:rsid w:val="00206D57"/>
    <w:rsid w:val="00207921"/>
    <w:rsid w:val="00207FC3"/>
    <w:rsid w:val="00210752"/>
    <w:rsid w:val="00210867"/>
    <w:rsid w:val="00212A22"/>
    <w:rsid w:val="002139A3"/>
    <w:rsid w:val="00213C3C"/>
    <w:rsid w:val="00214271"/>
    <w:rsid w:val="00214A49"/>
    <w:rsid w:val="0021515C"/>
    <w:rsid w:val="002155DF"/>
    <w:rsid w:val="002158B8"/>
    <w:rsid w:val="00215A46"/>
    <w:rsid w:val="002167FF"/>
    <w:rsid w:val="00217F9B"/>
    <w:rsid w:val="00220307"/>
    <w:rsid w:val="002214A1"/>
    <w:rsid w:val="002215F0"/>
    <w:rsid w:val="002217B5"/>
    <w:rsid w:val="00221D70"/>
    <w:rsid w:val="00222BBA"/>
    <w:rsid w:val="00223CBF"/>
    <w:rsid w:val="00224064"/>
    <w:rsid w:val="00225609"/>
    <w:rsid w:val="00226561"/>
    <w:rsid w:val="00227003"/>
    <w:rsid w:val="00227153"/>
    <w:rsid w:val="00227B0D"/>
    <w:rsid w:val="0023017A"/>
    <w:rsid w:val="00230FF4"/>
    <w:rsid w:val="002312D0"/>
    <w:rsid w:val="00232603"/>
    <w:rsid w:val="002357C3"/>
    <w:rsid w:val="00235948"/>
    <w:rsid w:val="002373BE"/>
    <w:rsid w:val="002379CA"/>
    <w:rsid w:val="002408F8"/>
    <w:rsid w:val="002409E2"/>
    <w:rsid w:val="00242E57"/>
    <w:rsid w:val="00243A56"/>
    <w:rsid w:val="00243A73"/>
    <w:rsid w:val="00243EEB"/>
    <w:rsid w:val="00244292"/>
    <w:rsid w:val="00246803"/>
    <w:rsid w:val="00247793"/>
    <w:rsid w:val="002477BA"/>
    <w:rsid w:val="002500BD"/>
    <w:rsid w:val="00250ABD"/>
    <w:rsid w:val="00250C73"/>
    <w:rsid w:val="002516CD"/>
    <w:rsid w:val="00251A45"/>
    <w:rsid w:val="00251CAA"/>
    <w:rsid w:val="002522E5"/>
    <w:rsid w:val="00252431"/>
    <w:rsid w:val="002525DF"/>
    <w:rsid w:val="00253377"/>
    <w:rsid w:val="00254526"/>
    <w:rsid w:val="0025584C"/>
    <w:rsid w:val="00255A5F"/>
    <w:rsid w:val="0025625B"/>
    <w:rsid w:val="00256DBF"/>
    <w:rsid w:val="00257990"/>
    <w:rsid w:val="00257FAD"/>
    <w:rsid w:val="002602A6"/>
    <w:rsid w:val="00261303"/>
    <w:rsid w:val="002615A1"/>
    <w:rsid w:val="002616BF"/>
    <w:rsid w:val="00261A4F"/>
    <w:rsid w:val="00261BC1"/>
    <w:rsid w:val="00261E14"/>
    <w:rsid w:val="00262088"/>
    <w:rsid w:val="00263F92"/>
    <w:rsid w:val="00265445"/>
    <w:rsid w:val="00265BAF"/>
    <w:rsid w:val="002671C0"/>
    <w:rsid w:val="0026720E"/>
    <w:rsid w:val="00270457"/>
    <w:rsid w:val="00271004"/>
    <w:rsid w:val="00273282"/>
    <w:rsid w:val="00273C3C"/>
    <w:rsid w:val="00274D6D"/>
    <w:rsid w:val="00274F0B"/>
    <w:rsid w:val="002758AC"/>
    <w:rsid w:val="00275BD2"/>
    <w:rsid w:val="002768D1"/>
    <w:rsid w:val="002769E0"/>
    <w:rsid w:val="00276D45"/>
    <w:rsid w:val="00276F32"/>
    <w:rsid w:val="00280BB8"/>
    <w:rsid w:val="0028315F"/>
    <w:rsid w:val="00283494"/>
    <w:rsid w:val="002839E4"/>
    <w:rsid w:val="00284195"/>
    <w:rsid w:val="00285476"/>
    <w:rsid w:val="0028554E"/>
    <w:rsid w:val="00286247"/>
    <w:rsid w:val="00286CAA"/>
    <w:rsid w:val="00287B57"/>
    <w:rsid w:val="00290A25"/>
    <w:rsid w:val="00292B42"/>
    <w:rsid w:val="00293BAD"/>
    <w:rsid w:val="00295374"/>
    <w:rsid w:val="002969E6"/>
    <w:rsid w:val="00296C78"/>
    <w:rsid w:val="00296CBF"/>
    <w:rsid w:val="00296ED2"/>
    <w:rsid w:val="00297E66"/>
    <w:rsid w:val="00297FC8"/>
    <w:rsid w:val="002A07A6"/>
    <w:rsid w:val="002A0B62"/>
    <w:rsid w:val="002A1812"/>
    <w:rsid w:val="002A1D96"/>
    <w:rsid w:val="002A244C"/>
    <w:rsid w:val="002A2681"/>
    <w:rsid w:val="002A2A3A"/>
    <w:rsid w:val="002A2AD1"/>
    <w:rsid w:val="002A2D6B"/>
    <w:rsid w:val="002A3479"/>
    <w:rsid w:val="002A38B1"/>
    <w:rsid w:val="002A45D5"/>
    <w:rsid w:val="002A4B2F"/>
    <w:rsid w:val="002A60A6"/>
    <w:rsid w:val="002A6D1F"/>
    <w:rsid w:val="002A7885"/>
    <w:rsid w:val="002A7914"/>
    <w:rsid w:val="002B0157"/>
    <w:rsid w:val="002B05C6"/>
    <w:rsid w:val="002B0C6C"/>
    <w:rsid w:val="002B278C"/>
    <w:rsid w:val="002B29C5"/>
    <w:rsid w:val="002B29CA"/>
    <w:rsid w:val="002B2F1C"/>
    <w:rsid w:val="002B2FB7"/>
    <w:rsid w:val="002B4CC3"/>
    <w:rsid w:val="002B4E0A"/>
    <w:rsid w:val="002B5135"/>
    <w:rsid w:val="002B5713"/>
    <w:rsid w:val="002B5FC0"/>
    <w:rsid w:val="002B6A61"/>
    <w:rsid w:val="002B7115"/>
    <w:rsid w:val="002B7EA2"/>
    <w:rsid w:val="002C1BB8"/>
    <w:rsid w:val="002C24EF"/>
    <w:rsid w:val="002C2ADB"/>
    <w:rsid w:val="002C36FD"/>
    <w:rsid w:val="002C3A65"/>
    <w:rsid w:val="002C3B7D"/>
    <w:rsid w:val="002C3C8A"/>
    <w:rsid w:val="002C3D59"/>
    <w:rsid w:val="002C3E87"/>
    <w:rsid w:val="002C5409"/>
    <w:rsid w:val="002C54DC"/>
    <w:rsid w:val="002C579E"/>
    <w:rsid w:val="002C5A3F"/>
    <w:rsid w:val="002C5C9A"/>
    <w:rsid w:val="002C63F7"/>
    <w:rsid w:val="002C7436"/>
    <w:rsid w:val="002C7D03"/>
    <w:rsid w:val="002D0994"/>
    <w:rsid w:val="002D1975"/>
    <w:rsid w:val="002D219D"/>
    <w:rsid w:val="002D2930"/>
    <w:rsid w:val="002D2F9D"/>
    <w:rsid w:val="002D4D6E"/>
    <w:rsid w:val="002D59BF"/>
    <w:rsid w:val="002D5DBC"/>
    <w:rsid w:val="002D633F"/>
    <w:rsid w:val="002D641F"/>
    <w:rsid w:val="002D7134"/>
    <w:rsid w:val="002E1246"/>
    <w:rsid w:val="002E1F33"/>
    <w:rsid w:val="002E2873"/>
    <w:rsid w:val="002E3133"/>
    <w:rsid w:val="002E321D"/>
    <w:rsid w:val="002E36CD"/>
    <w:rsid w:val="002E387F"/>
    <w:rsid w:val="002E5521"/>
    <w:rsid w:val="002E5936"/>
    <w:rsid w:val="002E5C52"/>
    <w:rsid w:val="002E676A"/>
    <w:rsid w:val="002E756D"/>
    <w:rsid w:val="002F01F0"/>
    <w:rsid w:val="002F058E"/>
    <w:rsid w:val="002F0B08"/>
    <w:rsid w:val="002F1C40"/>
    <w:rsid w:val="002F2B06"/>
    <w:rsid w:val="002F2E11"/>
    <w:rsid w:val="002F3229"/>
    <w:rsid w:val="002F356D"/>
    <w:rsid w:val="002F388F"/>
    <w:rsid w:val="002F393A"/>
    <w:rsid w:val="002F3D6F"/>
    <w:rsid w:val="002F624E"/>
    <w:rsid w:val="002F6BFF"/>
    <w:rsid w:val="002F6EDB"/>
    <w:rsid w:val="002F75C7"/>
    <w:rsid w:val="002F77C2"/>
    <w:rsid w:val="002F7878"/>
    <w:rsid w:val="00300574"/>
    <w:rsid w:val="00302CA7"/>
    <w:rsid w:val="00303DB8"/>
    <w:rsid w:val="00304D46"/>
    <w:rsid w:val="00304DB2"/>
    <w:rsid w:val="003057FF"/>
    <w:rsid w:val="00305E64"/>
    <w:rsid w:val="0030641B"/>
    <w:rsid w:val="00307F57"/>
    <w:rsid w:val="0031021A"/>
    <w:rsid w:val="00310577"/>
    <w:rsid w:val="0031137C"/>
    <w:rsid w:val="0031377F"/>
    <w:rsid w:val="00314671"/>
    <w:rsid w:val="00314707"/>
    <w:rsid w:val="00316DEE"/>
    <w:rsid w:val="00317E38"/>
    <w:rsid w:val="003202A6"/>
    <w:rsid w:val="00320532"/>
    <w:rsid w:val="003216E4"/>
    <w:rsid w:val="00321AF7"/>
    <w:rsid w:val="00321D65"/>
    <w:rsid w:val="00322125"/>
    <w:rsid w:val="003240AE"/>
    <w:rsid w:val="00324D90"/>
    <w:rsid w:val="0032591B"/>
    <w:rsid w:val="00326273"/>
    <w:rsid w:val="0032756F"/>
    <w:rsid w:val="003279E7"/>
    <w:rsid w:val="00327D09"/>
    <w:rsid w:val="00330199"/>
    <w:rsid w:val="0033053E"/>
    <w:rsid w:val="00330B59"/>
    <w:rsid w:val="00330ED4"/>
    <w:rsid w:val="0033176D"/>
    <w:rsid w:val="00331A8C"/>
    <w:rsid w:val="00332351"/>
    <w:rsid w:val="003325F7"/>
    <w:rsid w:val="00332CAE"/>
    <w:rsid w:val="00333BD0"/>
    <w:rsid w:val="00334FAF"/>
    <w:rsid w:val="003366E1"/>
    <w:rsid w:val="00336732"/>
    <w:rsid w:val="00336B8C"/>
    <w:rsid w:val="00337254"/>
    <w:rsid w:val="00337655"/>
    <w:rsid w:val="003403D4"/>
    <w:rsid w:val="00340C2D"/>
    <w:rsid w:val="00340F59"/>
    <w:rsid w:val="00341225"/>
    <w:rsid w:val="0034263F"/>
    <w:rsid w:val="00343AC5"/>
    <w:rsid w:val="00343E0B"/>
    <w:rsid w:val="0034403F"/>
    <w:rsid w:val="003444A4"/>
    <w:rsid w:val="00345E12"/>
    <w:rsid w:val="00345EE5"/>
    <w:rsid w:val="003467EC"/>
    <w:rsid w:val="0034690B"/>
    <w:rsid w:val="00347476"/>
    <w:rsid w:val="00350B72"/>
    <w:rsid w:val="00351388"/>
    <w:rsid w:val="0035206A"/>
    <w:rsid w:val="003533EC"/>
    <w:rsid w:val="0035457F"/>
    <w:rsid w:val="0035491A"/>
    <w:rsid w:val="003549EF"/>
    <w:rsid w:val="00355D9C"/>
    <w:rsid w:val="0035656C"/>
    <w:rsid w:val="003568CE"/>
    <w:rsid w:val="003569DD"/>
    <w:rsid w:val="003576C8"/>
    <w:rsid w:val="003619AD"/>
    <w:rsid w:val="00361A2C"/>
    <w:rsid w:val="00362A5A"/>
    <w:rsid w:val="00362B60"/>
    <w:rsid w:val="003633E6"/>
    <w:rsid w:val="00363462"/>
    <w:rsid w:val="00364988"/>
    <w:rsid w:val="003657E6"/>
    <w:rsid w:val="00365FF4"/>
    <w:rsid w:val="00366A24"/>
    <w:rsid w:val="00366D55"/>
    <w:rsid w:val="00367488"/>
    <w:rsid w:val="00367E45"/>
    <w:rsid w:val="003703BF"/>
    <w:rsid w:val="003709DA"/>
    <w:rsid w:val="00370BF1"/>
    <w:rsid w:val="00371F10"/>
    <w:rsid w:val="00373137"/>
    <w:rsid w:val="00373303"/>
    <w:rsid w:val="0037449A"/>
    <w:rsid w:val="00375FFA"/>
    <w:rsid w:val="00376581"/>
    <w:rsid w:val="003805CC"/>
    <w:rsid w:val="00380F69"/>
    <w:rsid w:val="00382750"/>
    <w:rsid w:val="003828AE"/>
    <w:rsid w:val="00383304"/>
    <w:rsid w:val="0038349B"/>
    <w:rsid w:val="00384D93"/>
    <w:rsid w:val="003855F7"/>
    <w:rsid w:val="003860D1"/>
    <w:rsid w:val="00386F46"/>
    <w:rsid w:val="00386FC9"/>
    <w:rsid w:val="003872F4"/>
    <w:rsid w:val="00387EDF"/>
    <w:rsid w:val="00390E9A"/>
    <w:rsid w:val="0039130E"/>
    <w:rsid w:val="00391374"/>
    <w:rsid w:val="0039303C"/>
    <w:rsid w:val="003956FB"/>
    <w:rsid w:val="0039572D"/>
    <w:rsid w:val="00395814"/>
    <w:rsid w:val="0039613C"/>
    <w:rsid w:val="00396BCF"/>
    <w:rsid w:val="00396C00"/>
    <w:rsid w:val="00397C54"/>
    <w:rsid w:val="00397DDA"/>
    <w:rsid w:val="003A0897"/>
    <w:rsid w:val="003A0AAA"/>
    <w:rsid w:val="003A13F5"/>
    <w:rsid w:val="003A172F"/>
    <w:rsid w:val="003A1A7A"/>
    <w:rsid w:val="003A2094"/>
    <w:rsid w:val="003A261F"/>
    <w:rsid w:val="003A2665"/>
    <w:rsid w:val="003A26C0"/>
    <w:rsid w:val="003A3811"/>
    <w:rsid w:val="003A4AC9"/>
    <w:rsid w:val="003A546C"/>
    <w:rsid w:val="003A5C3E"/>
    <w:rsid w:val="003A7455"/>
    <w:rsid w:val="003A7C45"/>
    <w:rsid w:val="003A7FCC"/>
    <w:rsid w:val="003A7FEA"/>
    <w:rsid w:val="003B0558"/>
    <w:rsid w:val="003B1AE1"/>
    <w:rsid w:val="003B1C5C"/>
    <w:rsid w:val="003B1FE7"/>
    <w:rsid w:val="003B2271"/>
    <w:rsid w:val="003B27E7"/>
    <w:rsid w:val="003B2C06"/>
    <w:rsid w:val="003B303B"/>
    <w:rsid w:val="003B3333"/>
    <w:rsid w:val="003B3DBC"/>
    <w:rsid w:val="003B3F30"/>
    <w:rsid w:val="003B6BDD"/>
    <w:rsid w:val="003B6D8A"/>
    <w:rsid w:val="003C0743"/>
    <w:rsid w:val="003C0F5B"/>
    <w:rsid w:val="003C172B"/>
    <w:rsid w:val="003C19CB"/>
    <w:rsid w:val="003C22E4"/>
    <w:rsid w:val="003C2E0B"/>
    <w:rsid w:val="003C332D"/>
    <w:rsid w:val="003C3EBC"/>
    <w:rsid w:val="003C5407"/>
    <w:rsid w:val="003C57D4"/>
    <w:rsid w:val="003C63A0"/>
    <w:rsid w:val="003C75FE"/>
    <w:rsid w:val="003D0513"/>
    <w:rsid w:val="003D1A71"/>
    <w:rsid w:val="003D2E87"/>
    <w:rsid w:val="003D49DE"/>
    <w:rsid w:val="003D5464"/>
    <w:rsid w:val="003D5530"/>
    <w:rsid w:val="003D686E"/>
    <w:rsid w:val="003D6ACD"/>
    <w:rsid w:val="003D6CE2"/>
    <w:rsid w:val="003D75D9"/>
    <w:rsid w:val="003D78A7"/>
    <w:rsid w:val="003D7D80"/>
    <w:rsid w:val="003E0110"/>
    <w:rsid w:val="003E18BE"/>
    <w:rsid w:val="003E2A9A"/>
    <w:rsid w:val="003E4385"/>
    <w:rsid w:val="003E5084"/>
    <w:rsid w:val="003E63BC"/>
    <w:rsid w:val="003E6668"/>
    <w:rsid w:val="003E68E2"/>
    <w:rsid w:val="003E7206"/>
    <w:rsid w:val="003E7BF8"/>
    <w:rsid w:val="003F00F7"/>
    <w:rsid w:val="003F07BB"/>
    <w:rsid w:val="003F27F5"/>
    <w:rsid w:val="003F3493"/>
    <w:rsid w:val="003F4B77"/>
    <w:rsid w:val="003F53FC"/>
    <w:rsid w:val="003F55C7"/>
    <w:rsid w:val="003F6140"/>
    <w:rsid w:val="003F62A9"/>
    <w:rsid w:val="003F65DA"/>
    <w:rsid w:val="004000F5"/>
    <w:rsid w:val="00400497"/>
    <w:rsid w:val="00400958"/>
    <w:rsid w:val="00401260"/>
    <w:rsid w:val="00402213"/>
    <w:rsid w:val="00402506"/>
    <w:rsid w:val="00402E45"/>
    <w:rsid w:val="00403196"/>
    <w:rsid w:val="00403DE4"/>
    <w:rsid w:val="00403DF9"/>
    <w:rsid w:val="004059F0"/>
    <w:rsid w:val="0040623A"/>
    <w:rsid w:val="004064B2"/>
    <w:rsid w:val="00406559"/>
    <w:rsid w:val="00406A85"/>
    <w:rsid w:val="00406AA6"/>
    <w:rsid w:val="00406BE9"/>
    <w:rsid w:val="00407BF3"/>
    <w:rsid w:val="0041013F"/>
    <w:rsid w:val="00410315"/>
    <w:rsid w:val="0041046E"/>
    <w:rsid w:val="00410B47"/>
    <w:rsid w:val="00410BE8"/>
    <w:rsid w:val="004123A3"/>
    <w:rsid w:val="00412E24"/>
    <w:rsid w:val="00413783"/>
    <w:rsid w:val="004140EF"/>
    <w:rsid w:val="00416B43"/>
    <w:rsid w:val="00416CF5"/>
    <w:rsid w:val="00420ABF"/>
    <w:rsid w:val="00422A85"/>
    <w:rsid w:val="0042349C"/>
    <w:rsid w:val="004234CD"/>
    <w:rsid w:val="00424083"/>
    <w:rsid w:val="0042490A"/>
    <w:rsid w:val="004255EC"/>
    <w:rsid w:val="00426954"/>
    <w:rsid w:val="00430A34"/>
    <w:rsid w:val="00431EB4"/>
    <w:rsid w:val="004321FE"/>
    <w:rsid w:val="004324B8"/>
    <w:rsid w:val="00432A0B"/>
    <w:rsid w:val="00432B6C"/>
    <w:rsid w:val="00432F61"/>
    <w:rsid w:val="00433163"/>
    <w:rsid w:val="004334B6"/>
    <w:rsid w:val="0043351F"/>
    <w:rsid w:val="00434126"/>
    <w:rsid w:val="00434568"/>
    <w:rsid w:val="00434800"/>
    <w:rsid w:val="00434A39"/>
    <w:rsid w:val="00434CEC"/>
    <w:rsid w:val="0043563A"/>
    <w:rsid w:val="00435C24"/>
    <w:rsid w:val="0043612A"/>
    <w:rsid w:val="004362DA"/>
    <w:rsid w:val="004366CF"/>
    <w:rsid w:val="004368B8"/>
    <w:rsid w:val="0043770C"/>
    <w:rsid w:val="004378F1"/>
    <w:rsid w:val="00437D4D"/>
    <w:rsid w:val="00441BA2"/>
    <w:rsid w:val="00441D3B"/>
    <w:rsid w:val="00443337"/>
    <w:rsid w:val="00443405"/>
    <w:rsid w:val="00443C8A"/>
    <w:rsid w:val="00444BA9"/>
    <w:rsid w:val="0044536E"/>
    <w:rsid w:val="004456A3"/>
    <w:rsid w:val="00445990"/>
    <w:rsid w:val="00445FDE"/>
    <w:rsid w:val="00446AAE"/>
    <w:rsid w:val="00446C91"/>
    <w:rsid w:val="0044727A"/>
    <w:rsid w:val="0045008D"/>
    <w:rsid w:val="00450332"/>
    <w:rsid w:val="0045039A"/>
    <w:rsid w:val="004512BE"/>
    <w:rsid w:val="00453432"/>
    <w:rsid w:val="004547EE"/>
    <w:rsid w:val="004549E9"/>
    <w:rsid w:val="00454A7F"/>
    <w:rsid w:val="004556B4"/>
    <w:rsid w:val="00455C02"/>
    <w:rsid w:val="00455C14"/>
    <w:rsid w:val="004566A3"/>
    <w:rsid w:val="00456DEE"/>
    <w:rsid w:val="00460662"/>
    <w:rsid w:val="00460F6F"/>
    <w:rsid w:val="00462408"/>
    <w:rsid w:val="004624F2"/>
    <w:rsid w:val="0046265E"/>
    <w:rsid w:val="0046384E"/>
    <w:rsid w:val="00463D12"/>
    <w:rsid w:val="004641A3"/>
    <w:rsid w:val="00465F7C"/>
    <w:rsid w:val="004662B8"/>
    <w:rsid w:val="00466489"/>
    <w:rsid w:val="004707E5"/>
    <w:rsid w:val="00471740"/>
    <w:rsid w:val="00471773"/>
    <w:rsid w:val="00471972"/>
    <w:rsid w:val="00471AB1"/>
    <w:rsid w:val="00471F0F"/>
    <w:rsid w:val="0047226B"/>
    <w:rsid w:val="004729A3"/>
    <w:rsid w:val="00473211"/>
    <w:rsid w:val="00474BAE"/>
    <w:rsid w:val="00475962"/>
    <w:rsid w:val="00475FC7"/>
    <w:rsid w:val="004766D0"/>
    <w:rsid w:val="00477409"/>
    <w:rsid w:val="004778F0"/>
    <w:rsid w:val="004817B0"/>
    <w:rsid w:val="00481F72"/>
    <w:rsid w:val="00483A5C"/>
    <w:rsid w:val="0048411A"/>
    <w:rsid w:val="00484A4D"/>
    <w:rsid w:val="00484BAF"/>
    <w:rsid w:val="00484BD9"/>
    <w:rsid w:val="00485160"/>
    <w:rsid w:val="0048673E"/>
    <w:rsid w:val="00486E97"/>
    <w:rsid w:val="00487134"/>
    <w:rsid w:val="004908DC"/>
    <w:rsid w:val="00490FF6"/>
    <w:rsid w:val="004915C3"/>
    <w:rsid w:val="00491B57"/>
    <w:rsid w:val="00491BDB"/>
    <w:rsid w:val="00491C29"/>
    <w:rsid w:val="00493398"/>
    <w:rsid w:val="0049351A"/>
    <w:rsid w:val="00494529"/>
    <w:rsid w:val="0049529B"/>
    <w:rsid w:val="00495ACC"/>
    <w:rsid w:val="00495FF2"/>
    <w:rsid w:val="004962FE"/>
    <w:rsid w:val="00496E79"/>
    <w:rsid w:val="00497045"/>
    <w:rsid w:val="004971D1"/>
    <w:rsid w:val="00497FFA"/>
    <w:rsid w:val="004A0F79"/>
    <w:rsid w:val="004A14E7"/>
    <w:rsid w:val="004A169D"/>
    <w:rsid w:val="004A237B"/>
    <w:rsid w:val="004A3360"/>
    <w:rsid w:val="004A33C8"/>
    <w:rsid w:val="004A6382"/>
    <w:rsid w:val="004A6441"/>
    <w:rsid w:val="004A7D3A"/>
    <w:rsid w:val="004B039F"/>
    <w:rsid w:val="004B06CF"/>
    <w:rsid w:val="004B0ABA"/>
    <w:rsid w:val="004B1BD9"/>
    <w:rsid w:val="004B22EB"/>
    <w:rsid w:val="004B2CF8"/>
    <w:rsid w:val="004B4754"/>
    <w:rsid w:val="004B4842"/>
    <w:rsid w:val="004B5021"/>
    <w:rsid w:val="004B5421"/>
    <w:rsid w:val="004B5B3B"/>
    <w:rsid w:val="004B634A"/>
    <w:rsid w:val="004B6819"/>
    <w:rsid w:val="004C0396"/>
    <w:rsid w:val="004C090B"/>
    <w:rsid w:val="004C1261"/>
    <w:rsid w:val="004C1573"/>
    <w:rsid w:val="004C2D20"/>
    <w:rsid w:val="004C3266"/>
    <w:rsid w:val="004C3601"/>
    <w:rsid w:val="004C3E0A"/>
    <w:rsid w:val="004C44EA"/>
    <w:rsid w:val="004C497B"/>
    <w:rsid w:val="004C51FC"/>
    <w:rsid w:val="004C531E"/>
    <w:rsid w:val="004C5D87"/>
    <w:rsid w:val="004C6681"/>
    <w:rsid w:val="004C7953"/>
    <w:rsid w:val="004D0283"/>
    <w:rsid w:val="004D0FEE"/>
    <w:rsid w:val="004D1CB8"/>
    <w:rsid w:val="004D2013"/>
    <w:rsid w:val="004D22F5"/>
    <w:rsid w:val="004D2731"/>
    <w:rsid w:val="004D2F20"/>
    <w:rsid w:val="004D3159"/>
    <w:rsid w:val="004D31FB"/>
    <w:rsid w:val="004D3282"/>
    <w:rsid w:val="004D379F"/>
    <w:rsid w:val="004D3BCA"/>
    <w:rsid w:val="004D3E77"/>
    <w:rsid w:val="004D49F4"/>
    <w:rsid w:val="004D4E2A"/>
    <w:rsid w:val="004D54DE"/>
    <w:rsid w:val="004D55B3"/>
    <w:rsid w:val="004D7BCD"/>
    <w:rsid w:val="004E0135"/>
    <w:rsid w:val="004E0166"/>
    <w:rsid w:val="004E08B1"/>
    <w:rsid w:val="004E0B34"/>
    <w:rsid w:val="004E0D01"/>
    <w:rsid w:val="004E0D16"/>
    <w:rsid w:val="004E1814"/>
    <w:rsid w:val="004E23D0"/>
    <w:rsid w:val="004E32E7"/>
    <w:rsid w:val="004E37FE"/>
    <w:rsid w:val="004E4223"/>
    <w:rsid w:val="004E4AFA"/>
    <w:rsid w:val="004E4F54"/>
    <w:rsid w:val="004E5C42"/>
    <w:rsid w:val="004E5D0A"/>
    <w:rsid w:val="004E60D5"/>
    <w:rsid w:val="004E61F4"/>
    <w:rsid w:val="004E696F"/>
    <w:rsid w:val="004E6A13"/>
    <w:rsid w:val="004E7CD0"/>
    <w:rsid w:val="004F2098"/>
    <w:rsid w:val="004F30E0"/>
    <w:rsid w:val="004F32EB"/>
    <w:rsid w:val="004F4041"/>
    <w:rsid w:val="004F50D6"/>
    <w:rsid w:val="004F5108"/>
    <w:rsid w:val="004F5930"/>
    <w:rsid w:val="004F6053"/>
    <w:rsid w:val="004F7845"/>
    <w:rsid w:val="004F7B5D"/>
    <w:rsid w:val="004F7D7F"/>
    <w:rsid w:val="00500C6D"/>
    <w:rsid w:val="00500D1F"/>
    <w:rsid w:val="005010EA"/>
    <w:rsid w:val="0050189B"/>
    <w:rsid w:val="00503B9D"/>
    <w:rsid w:val="00503DC8"/>
    <w:rsid w:val="0050549F"/>
    <w:rsid w:val="00506D23"/>
    <w:rsid w:val="00506E86"/>
    <w:rsid w:val="00507400"/>
    <w:rsid w:val="00507430"/>
    <w:rsid w:val="00507963"/>
    <w:rsid w:val="005106EE"/>
    <w:rsid w:val="00511565"/>
    <w:rsid w:val="00511F37"/>
    <w:rsid w:val="00512194"/>
    <w:rsid w:val="0051223E"/>
    <w:rsid w:val="00512502"/>
    <w:rsid w:val="005128F7"/>
    <w:rsid w:val="00512AE0"/>
    <w:rsid w:val="00515334"/>
    <w:rsid w:val="00515C0C"/>
    <w:rsid w:val="00515C37"/>
    <w:rsid w:val="005169DC"/>
    <w:rsid w:val="005210A3"/>
    <w:rsid w:val="00521941"/>
    <w:rsid w:val="0052290C"/>
    <w:rsid w:val="00522969"/>
    <w:rsid w:val="005241A9"/>
    <w:rsid w:val="00524762"/>
    <w:rsid w:val="0052569D"/>
    <w:rsid w:val="0052645F"/>
    <w:rsid w:val="00526FC4"/>
    <w:rsid w:val="00526FE9"/>
    <w:rsid w:val="00527CE5"/>
    <w:rsid w:val="00531FE8"/>
    <w:rsid w:val="00531FF0"/>
    <w:rsid w:val="0053370D"/>
    <w:rsid w:val="005339AD"/>
    <w:rsid w:val="00533ACE"/>
    <w:rsid w:val="00534BA8"/>
    <w:rsid w:val="00535F7D"/>
    <w:rsid w:val="00536D48"/>
    <w:rsid w:val="005374BA"/>
    <w:rsid w:val="0053762C"/>
    <w:rsid w:val="0054033E"/>
    <w:rsid w:val="0054081F"/>
    <w:rsid w:val="00541A4F"/>
    <w:rsid w:val="00541C9E"/>
    <w:rsid w:val="005428CD"/>
    <w:rsid w:val="00543437"/>
    <w:rsid w:val="00543769"/>
    <w:rsid w:val="00543BA4"/>
    <w:rsid w:val="0054474A"/>
    <w:rsid w:val="005455A7"/>
    <w:rsid w:val="0054572A"/>
    <w:rsid w:val="00545749"/>
    <w:rsid w:val="00545CD8"/>
    <w:rsid w:val="00546B75"/>
    <w:rsid w:val="00546F51"/>
    <w:rsid w:val="005473CE"/>
    <w:rsid w:val="00547E44"/>
    <w:rsid w:val="00550472"/>
    <w:rsid w:val="00552A07"/>
    <w:rsid w:val="00553996"/>
    <w:rsid w:val="005539E4"/>
    <w:rsid w:val="005547FE"/>
    <w:rsid w:val="0055522F"/>
    <w:rsid w:val="005559EE"/>
    <w:rsid w:val="00556013"/>
    <w:rsid w:val="005560F6"/>
    <w:rsid w:val="0055613B"/>
    <w:rsid w:val="005571D5"/>
    <w:rsid w:val="00560C39"/>
    <w:rsid w:val="0056139B"/>
    <w:rsid w:val="00562070"/>
    <w:rsid w:val="00564B3C"/>
    <w:rsid w:val="00564CBA"/>
    <w:rsid w:val="00564F82"/>
    <w:rsid w:val="00565F26"/>
    <w:rsid w:val="0056619D"/>
    <w:rsid w:val="00566400"/>
    <w:rsid w:val="0056653E"/>
    <w:rsid w:val="00567D96"/>
    <w:rsid w:val="00570496"/>
    <w:rsid w:val="00570935"/>
    <w:rsid w:val="00570F93"/>
    <w:rsid w:val="005711CC"/>
    <w:rsid w:val="00572291"/>
    <w:rsid w:val="00575878"/>
    <w:rsid w:val="005760AB"/>
    <w:rsid w:val="0057730C"/>
    <w:rsid w:val="00580F2F"/>
    <w:rsid w:val="00581C0E"/>
    <w:rsid w:val="00581DEB"/>
    <w:rsid w:val="00582C49"/>
    <w:rsid w:val="00583513"/>
    <w:rsid w:val="00583B70"/>
    <w:rsid w:val="00583F27"/>
    <w:rsid w:val="005841EF"/>
    <w:rsid w:val="00584A6F"/>
    <w:rsid w:val="00586882"/>
    <w:rsid w:val="00587D9F"/>
    <w:rsid w:val="00587FFA"/>
    <w:rsid w:val="00590A3C"/>
    <w:rsid w:val="0059120F"/>
    <w:rsid w:val="005918CD"/>
    <w:rsid w:val="0059262B"/>
    <w:rsid w:val="00592C88"/>
    <w:rsid w:val="00592F0C"/>
    <w:rsid w:val="005934A1"/>
    <w:rsid w:val="0059358A"/>
    <w:rsid w:val="0059407C"/>
    <w:rsid w:val="005940CE"/>
    <w:rsid w:val="005943DD"/>
    <w:rsid w:val="0059511F"/>
    <w:rsid w:val="005955A0"/>
    <w:rsid w:val="00595982"/>
    <w:rsid w:val="005959D5"/>
    <w:rsid w:val="0059604E"/>
    <w:rsid w:val="005961F5"/>
    <w:rsid w:val="00596BB4"/>
    <w:rsid w:val="005971C6"/>
    <w:rsid w:val="00597F34"/>
    <w:rsid w:val="005A0654"/>
    <w:rsid w:val="005A0989"/>
    <w:rsid w:val="005A0C63"/>
    <w:rsid w:val="005A232F"/>
    <w:rsid w:val="005A2A30"/>
    <w:rsid w:val="005A2C1F"/>
    <w:rsid w:val="005A2ED4"/>
    <w:rsid w:val="005A3804"/>
    <w:rsid w:val="005A491E"/>
    <w:rsid w:val="005A4AA1"/>
    <w:rsid w:val="005A64D6"/>
    <w:rsid w:val="005A6DA0"/>
    <w:rsid w:val="005A728F"/>
    <w:rsid w:val="005A77A9"/>
    <w:rsid w:val="005A7C88"/>
    <w:rsid w:val="005B0A3E"/>
    <w:rsid w:val="005B0A42"/>
    <w:rsid w:val="005B0BD7"/>
    <w:rsid w:val="005B1314"/>
    <w:rsid w:val="005B16F4"/>
    <w:rsid w:val="005B1A7B"/>
    <w:rsid w:val="005B1AB9"/>
    <w:rsid w:val="005B1ABD"/>
    <w:rsid w:val="005B1B07"/>
    <w:rsid w:val="005B1E40"/>
    <w:rsid w:val="005B307E"/>
    <w:rsid w:val="005B334C"/>
    <w:rsid w:val="005B4C64"/>
    <w:rsid w:val="005B4DD8"/>
    <w:rsid w:val="005B56FB"/>
    <w:rsid w:val="005B6222"/>
    <w:rsid w:val="005B6534"/>
    <w:rsid w:val="005B679C"/>
    <w:rsid w:val="005B6878"/>
    <w:rsid w:val="005B728A"/>
    <w:rsid w:val="005B789F"/>
    <w:rsid w:val="005B7998"/>
    <w:rsid w:val="005C08E8"/>
    <w:rsid w:val="005C1308"/>
    <w:rsid w:val="005C1FFE"/>
    <w:rsid w:val="005C3552"/>
    <w:rsid w:val="005C4D34"/>
    <w:rsid w:val="005C4E84"/>
    <w:rsid w:val="005C61F4"/>
    <w:rsid w:val="005C661A"/>
    <w:rsid w:val="005C6F98"/>
    <w:rsid w:val="005C786F"/>
    <w:rsid w:val="005C799D"/>
    <w:rsid w:val="005C7B5A"/>
    <w:rsid w:val="005D024A"/>
    <w:rsid w:val="005D0CA9"/>
    <w:rsid w:val="005D1DE7"/>
    <w:rsid w:val="005D4BDF"/>
    <w:rsid w:val="005D61B4"/>
    <w:rsid w:val="005D65FD"/>
    <w:rsid w:val="005D68F3"/>
    <w:rsid w:val="005D6AE9"/>
    <w:rsid w:val="005D6B40"/>
    <w:rsid w:val="005D7854"/>
    <w:rsid w:val="005D7F37"/>
    <w:rsid w:val="005D7FC3"/>
    <w:rsid w:val="005E0A6C"/>
    <w:rsid w:val="005E0AA2"/>
    <w:rsid w:val="005E1C99"/>
    <w:rsid w:val="005E1D0C"/>
    <w:rsid w:val="005E24DC"/>
    <w:rsid w:val="005E3439"/>
    <w:rsid w:val="005E35B1"/>
    <w:rsid w:val="005E3A96"/>
    <w:rsid w:val="005E41AB"/>
    <w:rsid w:val="005E4618"/>
    <w:rsid w:val="005E4A82"/>
    <w:rsid w:val="005E4A94"/>
    <w:rsid w:val="005E4E6B"/>
    <w:rsid w:val="005E51E1"/>
    <w:rsid w:val="005E5248"/>
    <w:rsid w:val="005E5671"/>
    <w:rsid w:val="005E5F51"/>
    <w:rsid w:val="005E7BA8"/>
    <w:rsid w:val="005F0CB1"/>
    <w:rsid w:val="005F14E2"/>
    <w:rsid w:val="005F17B8"/>
    <w:rsid w:val="005F2D53"/>
    <w:rsid w:val="005F2DAE"/>
    <w:rsid w:val="005F34DA"/>
    <w:rsid w:val="005F35F6"/>
    <w:rsid w:val="005F3C0A"/>
    <w:rsid w:val="005F4820"/>
    <w:rsid w:val="005F50BB"/>
    <w:rsid w:val="005F5C56"/>
    <w:rsid w:val="005F6EB0"/>
    <w:rsid w:val="005F7431"/>
    <w:rsid w:val="005F75BA"/>
    <w:rsid w:val="005F791C"/>
    <w:rsid w:val="006008B2"/>
    <w:rsid w:val="00600ECB"/>
    <w:rsid w:val="0060175B"/>
    <w:rsid w:val="006018B2"/>
    <w:rsid w:val="0060193F"/>
    <w:rsid w:val="006042ED"/>
    <w:rsid w:val="00605645"/>
    <w:rsid w:val="00605D7C"/>
    <w:rsid w:val="00605E4A"/>
    <w:rsid w:val="00605FF9"/>
    <w:rsid w:val="0060635B"/>
    <w:rsid w:val="00606A14"/>
    <w:rsid w:val="00606A51"/>
    <w:rsid w:val="00607261"/>
    <w:rsid w:val="00610171"/>
    <w:rsid w:val="0061134F"/>
    <w:rsid w:val="0061139E"/>
    <w:rsid w:val="006114CF"/>
    <w:rsid w:val="006116E9"/>
    <w:rsid w:val="00611AD6"/>
    <w:rsid w:val="00612D46"/>
    <w:rsid w:val="00612D7F"/>
    <w:rsid w:val="006142EE"/>
    <w:rsid w:val="006145A5"/>
    <w:rsid w:val="00615163"/>
    <w:rsid w:val="00615809"/>
    <w:rsid w:val="00616327"/>
    <w:rsid w:val="0061784A"/>
    <w:rsid w:val="006203BD"/>
    <w:rsid w:val="00621BFE"/>
    <w:rsid w:val="00621C77"/>
    <w:rsid w:val="00624501"/>
    <w:rsid w:val="006245D8"/>
    <w:rsid w:val="00624764"/>
    <w:rsid w:val="00624D28"/>
    <w:rsid w:val="00625991"/>
    <w:rsid w:val="00625A0C"/>
    <w:rsid w:val="006260E6"/>
    <w:rsid w:val="0062774D"/>
    <w:rsid w:val="00627931"/>
    <w:rsid w:val="006300F6"/>
    <w:rsid w:val="0063019F"/>
    <w:rsid w:val="006314F8"/>
    <w:rsid w:val="006318E7"/>
    <w:rsid w:val="00631DE5"/>
    <w:rsid w:val="006322C7"/>
    <w:rsid w:val="0063280D"/>
    <w:rsid w:val="00632FC7"/>
    <w:rsid w:val="006341D6"/>
    <w:rsid w:val="00635072"/>
    <w:rsid w:val="00635881"/>
    <w:rsid w:val="00637203"/>
    <w:rsid w:val="00637569"/>
    <w:rsid w:val="00637A19"/>
    <w:rsid w:val="00640109"/>
    <w:rsid w:val="00641EDD"/>
    <w:rsid w:val="006420AE"/>
    <w:rsid w:val="006427FD"/>
    <w:rsid w:val="00643B37"/>
    <w:rsid w:val="00643C90"/>
    <w:rsid w:val="006442EA"/>
    <w:rsid w:val="006449B5"/>
    <w:rsid w:val="00644D30"/>
    <w:rsid w:val="00645757"/>
    <w:rsid w:val="00645C6A"/>
    <w:rsid w:val="00645E0A"/>
    <w:rsid w:val="00646173"/>
    <w:rsid w:val="0064623C"/>
    <w:rsid w:val="006463F2"/>
    <w:rsid w:val="00646479"/>
    <w:rsid w:val="00646754"/>
    <w:rsid w:val="0064742E"/>
    <w:rsid w:val="0064798E"/>
    <w:rsid w:val="00654D88"/>
    <w:rsid w:val="00655D0F"/>
    <w:rsid w:val="006572DD"/>
    <w:rsid w:val="006573AA"/>
    <w:rsid w:val="00657F5E"/>
    <w:rsid w:val="0066031F"/>
    <w:rsid w:val="0066179A"/>
    <w:rsid w:val="00662AE9"/>
    <w:rsid w:val="00662C42"/>
    <w:rsid w:val="00665B52"/>
    <w:rsid w:val="00665D08"/>
    <w:rsid w:val="00665FB7"/>
    <w:rsid w:val="0066661E"/>
    <w:rsid w:val="006668ED"/>
    <w:rsid w:val="00666CF2"/>
    <w:rsid w:val="00666D73"/>
    <w:rsid w:val="00666DC7"/>
    <w:rsid w:val="00667043"/>
    <w:rsid w:val="00667CAD"/>
    <w:rsid w:val="0067119D"/>
    <w:rsid w:val="00671AF8"/>
    <w:rsid w:val="00671C14"/>
    <w:rsid w:val="00672370"/>
    <w:rsid w:val="00673109"/>
    <w:rsid w:val="006734CB"/>
    <w:rsid w:val="00674347"/>
    <w:rsid w:val="006753CF"/>
    <w:rsid w:val="0067682E"/>
    <w:rsid w:val="00676BCC"/>
    <w:rsid w:val="00676E54"/>
    <w:rsid w:val="00676E80"/>
    <w:rsid w:val="00676E8E"/>
    <w:rsid w:val="0067792B"/>
    <w:rsid w:val="00680D15"/>
    <w:rsid w:val="006815A1"/>
    <w:rsid w:val="0068175B"/>
    <w:rsid w:val="0068199E"/>
    <w:rsid w:val="0068242F"/>
    <w:rsid w:val="00690C2D"/>
    <w:rsid w:val="00690F49"/>
    <w:rsid w:val="006916DB"/>
    <w:rsid w:val="00691A1C"/>
    <w:rsid w:val="006922ED"/>
    <w:rsid w:val="0069413F"/>
    <w:rsid w:val="0069446E"/>
    <w:rsid w:val="00694B0E"/>
    <w:rsid w:val="00694D35"/>
    <w:rsid w:val="006954B4"/>
    <w:rsid w:val="00695CC8"/>
    <w:rsid w:val="00696487"/>
    <w:rsid w:val="00697F06"/>
    <w:rsid w:val="006A16A3"/>
    <w:rsid w:val="006A3A73"/>
    <w:rsid w:val="006A4F4D"/>
    <w:rsid w:val="006A4FFA"/>
    <w:rsid w:val="006A710E"/>
    <w:rsid w:val="006B03CD"/>
    <w:rsid w:val="006B041A"/>
    <w:rsid w:val="006B1FBC"/>
    <w:rsid w:val="006B23B6"/>
    <w:rsid w:val="006B2E6F"/>
    <w:rsid w:val="006B3717"/>
    <w:rsid w:val="006B3A6C"/>
    <w:rsid w:val="006B460F"/>
    <w:rsid w:val="006B49DC"/>
    <w:rsid w:val="006B4FD9"/>
    <w:rsid w:val="006B5170"/>
    <w:rsid w:val="006B51A1"/>
    <w:rsid w:val="006B52CD"/>
    <w:rsid w:val="006B5FBD"/>
    <w:rsid w:val="006B62EF"/>
    <w:rsid w:val="006B7203"/>
    <w:rsid w:val="006B78A2"/>
    <w:rsid w:val="006C11F0"/>
    <w:rsid w:val="006C16B0"/>
    <w:rsid w:val="006C30AD"/>
    <w:rsid w:val="006C31C2"/>
    <w:rsid w:val="006C399A"/>
    <w:rsid w:val="006C405D"/>
    <w:rsid w:val="006C5869"/>
    <w:rsid w:val="006C606F"/>
    <w:rsid w:val="006C61B8"/>
    <w:rsid w:val="006C63CB"/>
    <w:rsid w:val="006D0DA8"/>
    <w:rsid w:val="006D0E4A"/>
    <w:rsid w:val="006D0F1F"/>
    <w:rsid w:val="006D1053"/>
    <w:rsid w:val="006D16B4"/>
    <w:rsid w:val="006D182F"/>
    <w:rsid w:val="006D1EF7"/>
    <w:rsid w:val="006D2274"/>
    <w:rsid w:val="006D2938"/>
    <w:rsid w:val="006D2BDC"/>
    <w:rsid w:val="006D3737"/>
    <w:rsid w:val="006D3C6C"/>
    <w:rsid w:val="006D3E0B"/>
    <w:rsid w:val="006D420D"/>
    <w:rsid w:val="006D4E2D"/>
    <w:rsid w:val="006D69A4"/>
    <w:rsid w:val="006D6F70"/>
    <w:rsid w:val="006D7745"/>
    <w:rsid w:val="006E2325"/>
    <w:rsid w:val="006E2526"/>
    <w:rsid w:val="006E291A"/>
    <w:rsid w:val="006E315A"/>
    <w:rsid w:val="006E38D8"/>
    <w:rsid w:val="006E6350"/>
    <w:rsid w:val="006E6B12"/>
    <w:rsid w:val="006F04C9"/>
    <w:rsid w:val="006F09B2"/>
    <w:rsid w:val="006F0FF5"/>
    <w:rsid w:val="006F151D"/>
    <w:rsid w:val="006F271B"/>
    <w:rsid w:val="006F29B7"/>
    <w:rsid w:val="006F33E9"/>
    <w:rsid w:val="006F3FCD"/>
    <w:rsid w:val="006F5006"/>
    <w:rsid w:val="006F67BF"/>
    <w:rsid w:val="006F6B72"/>
    <w:rsid w:val="006F7AC0"/>
    <w:rsid w:val="006F7B2F"/>
    <w:rsid w:val="006F7ED3"/>
    <w:rsid w:val="00700552"/>
    <w:rsid w:val="00701847"/>
    <w:rsid w:val="0070196B"/>
    <w:rsid w:val="00701EED"/>
    <w:rsid w:val="00702509"/>
    <w:rsid w:val="007027FC"/>
    <w:rsid w:val="007038AE"/>
    <w:rsid w:val="00703FBA"/>
    <w:rsid w:val="0070487E"/>
    <w:rsid w:val="00704A02"/>
    <w:rsid w:val="00704A6B"/>
    <w:rsid w:val="00706929"/>
    <w:rsid w:val="0070748F"/>
    <w:rsid w:val="007076A1"/>
    <w:rsid w:val="007101EB"/>
    <w:rsid w:val="00711D3C"/>
    <w:rsid w:val="00711FAC"/>
    <w:rsid w:val="00712559"/>
    <w:rsid w:val="007130BF"/>
    <w:rsid w:val="00713572"/>
    <w:rsid w:val="007136FD"/>
    <w:rsid w:val="00713B64"/>
    <w:rsid w:val="00713FD0"/>
    <w:rsid w:val="007140C6"/>
    <w:rsid w:val="007141EF"/>
    <w:rsid w:val="007153F2"/>
    <w:rsid w:val="0071540D"/>
    <w:rsid w:val="00715572"/>
    <w:rsid w:val="00715A0C"/>
    <w:rsid w:val="007161B4"/>
    <w:rsid w:val="0071678C"/>
    <w:rsid w:val="007171FC"/>
    <w:rsid w:val="00720D0E"/>
    <w:rsid w:val="007230AF"/>
    <w:rsid w:val="00723E35"/>
    <w:rsid w:val="0072465B"/>
    <w:rsid w:val="00725698"/>
    <w:rsid w:val="00726A81"/>
    <w:rsid w:val="00726FD3"/>
    <w:rsid w:val="00727091"/>
    <w:rsid w:val="00727535"/>
    <w:rsid w:val="007276BF"/>
    <w:rsid w:val="00733844"/>
    <w:rsid w:val="0073493C"/>
    <w:rsid w:val="00734D9B"/>
    <w:rsid w:val="00735625"/>
    <w:rsid w:val="007375BC"/>
    <w:rsid w:val="0074007A"/>
    <w:rsid w:val="00740F39"/>
    <w:rsid w:val="00740F40"/>
    <w:rsid w:val="00741551"/>
    <w:rsid w:val="00741CE9"/>
    <w:rsid w:val="00741D41"/>
    <w:rsid w:val="00743C0D"/>
    <w:rsid w:val="00743CFB"/>
    <w:rsid w:val="007440FB"/>
    <w:rsid w:val="00744658"/>
    <w:rsid w:val="00745250"/>
    <w:rsid w:val="0074543D"/>
    <w:rsid w:val="0075062D"/>
    <w:rsid w:val="00751173"/>
    <w:rsid w:val="00751300"/>
    <w:rsid w:val="007516F3"/>
    <w:rsid w:val="007517BF"/>
    <w:rsid w:val="007517D1"/>
    <w:rsid w:val="00751C7A"/>
    <w:rsid w:val="00751FD9"/>
    <w:rsid w:val="007522C4"/>
    <w:rsid w:val="00752DEA"/>
    <w:rsid w:val="00753DDC"/>
    <w:rsid w:val="007541E8"/>
    <w:rsid w:val="00756060"/>
    <w:rsid w:val="0075675F"/>
    <w:rsid w:val="00756F14"/>
    <w:rsid w:val="00760581"/>
    <w:rsid w:val="007605BE"/>
    <w:rsid w:val="0076064A"/>
    <w:rsid w:val="0076100C"/>
    <w:rsid w:val="00761BD6"/>
    <w:rsid w:val="00761ED8"/>
    <w:rsid w:val="00762DF7"/>
    <w:rsid w:val="00764436"/>
    <w:rsid w:val="0076527F"/>
    <w:rsid w:val="007672EE"/>
    <w:rsid w:val="00767645"/>
    <w:rsid w:val="00767A34"/>
    <w:rsid w:val="00772188"/>
    <w:rsid w:val="00773582"/>
    <w:rsid w:val="00773719"/>
    <w:rsid w:val="007741C3"/>
    <w:rsid w:val="007750E9"/>
    <w:rsid w:val="007758EE"/>
    <w:rsid w:val="0077630D"/>
    <w:rsid w:val="00776567"/>
    <w:rsid w:val="00776785"/>
    <w:rsid w:val="007769D4"/>
    <w:rsid w:val="00780DC2"/>
    <w:rsid w:val="00780FFC"/>
    <w:rsid w:val="007813B6"/>
    <w:rsid w:val="00781DB8"/>
    <w:rsid w:val="007841CD"/>
    <w:rsid w:val="00785240"/>
    <w:rsid w:val="00786580"/>
    <w:rsid w:val="0078676A"/>
    <w:rsid w:val="00787208"/>
    <w:rsid w:val="007902E9"/>
    <w:rsid w:val="00790344"/>
    <w:rsid w:val="00790622"/>
    <w:rsid w:val="007909FE"/>
    <w:rsid w:val="007920E8"/>
    <w:rsid w:val="0079285D"/>
    <w:rsid w:val="00793817"/>
    <w:rsid w:val="00794106"/>
    <w:rsid w:val="00794229"/>
    <w:rsid w:val="00796A5D"/>
    <w:rsid w:val="00796C37"/>
    <w:rsid w:val="007A061A"/>
    <w:rsid w:val="007A06D1"/>
    <w:rsid w:val="007A12C6"/>
    <w:rsid w:val="007A1801"/>
    <w:rsid w:val="007A3852"/>
    <w:rsid w:val="007A3CF5"/>
    <w:rsid w:val="007A40C7"/>
    <w:rsid w:val="007A4FDD"/>
    <w:rsid w:val="007A5921"/>
    <w:rsid w:val="007A6636"/>
    <w:rsid w:val="007A69E2"/>
    <w:rsid w:val="007A6EDC"/>
    <w:rsid w:val="007A7339"/>
    <w:rsid w:val="007A7E6D"/>
    <w:rsid w:val="007B13C7"/>
    <w:rsid w:val="007B142E"/>
    <w:rsid w:val="007B17A1"/>
    <w:rsid w:val="007B1802"/>
    <w:rsid w:val="007B1AB9"/>
    <w:rsid w:val="007B2A42"/>
    <w:rsid w:val="007B3A00"/>
    <w:rsid w:val="007B421D"/>
    <w:rsid w:val="007B5721"/>
    <w:rsid w:val="007B7C14"/>
    <w:rsid w:val="007B7E92"/>
    <w:rsid w:val="007C1D4A"/>
    <w:rsid w:val="007C1F14"/>
    <w:rsid w:val="007C2815"/>
    <w:rsid w:val="007C292F"/>
    <w:rsid w:val="007C3266"/>
    <w:rsid w:val="007C3F0A"/>
    <w:rsid w:val="007C414E"/>
    <w:rsid w:val="007C47AF"/>
    <w:rsid w:val="007C650C"/>
    <w:rsid w:val="007C6CC0"/>
    <w:rsid w:val="007D0D43"/>
    <w:rsid w:val="007D1666"/>
    <w:rsid w:val="007D1869"/>
    <w:rsid w:val="007D1F4F"/>
    <w:rsid w:val="007D209A"/>
    <w:rsid w:val="007D27BB"/>
    <w:rsid w:val="007D2D5D"/>
    <w:rsid w:val="007D321C"/>
    <w:rsid w:val="007D3876"/>
    <w:rsid w:val="007D3C48"/>
    <w:rsid w:val="007D3DB7"/>
    <w:rsid w:val="007D43CC"/>
    <w:rsid w:val="007D49A4"/>
    <w:rsid w:val="007D59F0"/>
    <w:rsid w:val="007D67E9"/>
    <w:rsid w:val="007D7294"/>
    <w:rsid w:val="007D7DB6"/>
    <w:rsid w:val="007E0514"/>
    <w:rsid w:val="007E058A"/>
    <w:rsid w:val="007E0BF3"/>
    <w:rsid w:val="007E1A54"/>
    <w:rsid w:val="007E1BFF"/>
    <w:rsid w:val="007E2805"/>
    <w:rsid w:val="007E2FC2"/>
    <w:rsid w:val="007E31AD"/>
    <w:rsid w:val="007E3E3A"/>
    <w:rsid w:val="007E44DE"/>
    <w:rsid w:val="007E4BFB"/>
    <w:rsid w:val="007E4CBB"/>
    <w:rsid w:val="007E52DE"/>
    <w:rsid w:val="007E5B1B"/>
    <w:rsid w:val="007E5B39"/>
    <w:rsid w:val="007E6822"/>
    <w:rsid w:val="007E6A55"/>
    <w:rsid w:val="007F0154"/>
    <w:rsid w:val="007F14EE"/>
    <w:rsid w:val="007F16CA"/>
    <w:rsid w:val="007F1C21"/>
    <w:rsid w:val="007F1F4B"/>
    <w:rsid w:val="007F23F4"/>
    <w:rsid w:val="007F3CFF"/>
    <w:rsid w:val="007F3E33"/>
    <w:rsid w:val="007F42EF"/>
    <w:rsid w:val="007F4B61"/>
    <w:rsid w:val="007F67C9"/>
    <w:rsid w:val="007F6892"/>
    <w:rsid w:val="007F74B3"/>
    <w:rsid w:val="007F7D0D"/>
    <w:rsid w:val="008014F3"/>
    <w:rsid w:val="0080235B"/>
    <w:rsid w:val="008033DE"/>
    <w:rsid w:val="0080349F"/>
    <w:rsid w:val="008046F6"/>
    <w:rsid w:val="008068CD"/>
    <w:rsid w:val="0080752C"/>
    <w:rsid w:val="0080782F"/>
    <w:rsid w:val="008104ED"/>
    <w:rsid w:val="008120CA"/>
    <w:rsid w:val="00815E0E"/>
    <w:rsid w:val="0081641E"/>
    <w:rsid w:val="00816BEC"/>
    <w:rsid w:val="00817708"/>
    <w:rsid w:val="00820C7D"/>
    <w:rsid w:val="0082109A"/>
    <w:rsid w:val="0082229E"/>
    <w:rsid w:val="008238F9"/>
    <w:rsid w:val="00823C83"/>
    <w:rsid w:val="00824729"/>
    <w:rsid w:val="008259BF"/>
    <w:rsid w:val="008261FC"/>
    <w:rsid w:val="00826505"/>
    <w:rsid w:val="00827036"/>
    <w:rsid w:val="00827EDB"/>
    <w:rsid w:val="00831136"/>
    <w:rsid w:val="008315FB"/>
    <w:rsid w:val="00832FB4"/>
    <w:rsid w:val="00833569"/>
    <w:rsid w:val="008341F0"/>
    <w:rsid w:val="00834614"/>
    <w:rsid w:val="00834EC9"/>
    <w:rsid w:val="00835694"/>
    <w:rsid w:val="00835A85"/>
    <w:rsid w:val="00835C39"/>
    <w:rsid w:val="00835F63"/>
    <w:rsid w:val="0083781D"/>
    <w:rsid w:val="00837BC5"/>
    <w:rsid w:val="00837DE8"/>
    <w:rsid w:val="00837F14"/>
    <w:rsid w:val="008423AF"/>
    <w:rsid w:val="008439FA"/>
    <w:rsid w:val="00843D3F"/>
    <w:rsid w:val="00844A37"/>
    <w:rsid w:val="00844A68"/>
    <w:rsid w:val="00844CD8"/>
    <w:rsid w:val="00844EC7"/>
    <w:rsid w:val="00847DF0"/>
    <w:rsid w:val="00847E41"/>
    <w:rsid w:val="00851E5A"/>
    <w:rsid w:val="00852E20"/>
    <w:rsid w:val="008542C6"/>
    <w:rsid w:val="008542D0"/>
    <w:rsid w:val="00854E42"/>
    <w:rsid w:val="00856040"/>
    <w:rsid w:val="00856926"/>
    <w:rsid w:val="008607E2"/>
    <w:rsid w:val="008613D2"/>
    <w:rsid w:val="008618BA"/>
    <w:rsid w:val="00861C58"/>
    <w:rsid w:val="00861EC0"/>
    <w:rsid w:val="0086219F"/>
    <w:rsid w:val="00862D1C"/>
    <w:rsid w:val="00863FF1"/>
    <w:rsid w:val="008649BD"/>
    <w:rsid w:val="00864BAD"/>
    <w:rsid w:val="00864ED1"/>
    <w:rsid w:val="008661B0"/>
    <w:rsid w:val="00866298"/>
    <w:rsid w:val="008663D7"/>
    <w:rsid w:val="00866A2D"/>
    <w:rsid w:val="00867AC9"/>
    <w:rsid w:val="0087096A"/>
    <w:rsid w:val="00871650"/>
    <w:rsid w:val="00871988"/>
    <w:rsid w:val="00874430"/>
    <w:rsid w:val="0087472B"/>
    <w:rsid w:val="0087473F"/>
    <w:rsid w:val="0087495F"/>
    <w:rsid w:val="00874A3C"/>
    <w:rsid w:val="00875DC4"/>
    <w:rsid w:val="00876125"/>
    <w:rsid w:val="008768C2"/>
    <w:rsid w:val="00876D17"/>
    <w:rsid w:val="00876E95"/>
    <w:rsid w:val="008802E7"/>
    <w:rsid w:val="00880FD8"/>
    <w:rsid w:val="00882175"/>
    <w:rsid w:val="0088281B"/>
    <w:rsid w:val="0088348E"/>
    <w:rsid w:val="008835C6"/>
    <w:rsid w:val="008840CE"/>
    <w:rsid w:val="008841CB"/>
    <w:rsid w:val="00885C49"/>
    <w:rsid w:val="008864F4"/>
    <w:rsid w:val="00886D63"/>
    <w:rsid w:val="0088713E"/>
    <w:rsid w:val="00887732"/>
    <w:rsid w:val="00890F88"/>
    <w:rsid w:val="008914B3"/>
    <w:rsid w:val="00892449"/>
    <w:rsid w:val="00892623"/>
    <w:rsid w:val="008926C1"/>
    <w:rsid w:val="00893A8E"/>
    <w:rsid w:val="008940C3"/>
    <w:rsid w:val="00894AD1"/>
    <w:rsid w:val="00894C1C"/>
    <w:rsid w:val="0089508C"/>
    <w:rsid w:val="008953C4"/>
    <w:rsid w:val="00896113"/>
    <w:rsid w:val="008963B8"/>
    <w:rsid w:val="0089671A"/>
    <w:rsid w:val="00896B9B"/>
    <w:rsid w:val="008977DC"/>
    <w:rsid w:val="008A06CD"/>
    <w:rsid w:val="008A1A9A"/>
    <w:rsid w:val="008A32BE"/>
    <w:rsid w:val="008A4073"/>
    <w:rsid w:val="008A40FA"/>
    <w:rsid w:val="008A4600"/>
    <w:rsid w:val="008A4734"/>
    <w:rsid w:val="008A5A68"/>
    <w:rsid w:val="008A5B6F"/>
    <w:rsid w:val="008A621E"/>
    <w:rsid w:val="008A6477"/>
    <w:rsid w:val="008A6ACB"/>
    <w:rsid w:val="008A7676"/>
    <w:rsid w:val="008B0542"/>
    <w:rsid w:val="008B1F0C"/>
    <w:rsid w:val="008B365D"/>
    <w:rsid w:val="008B43BE"/>
    <w:rsid w:val="008B5068"/>
    <w:rsid w:val="008B54FA"/>
    <w:rsid w:val="008B7227"/>
    <w:rsid w:val="008B76DF"/>
    <w:rsid w:val="008C18EE"/>
    <w:rsid w:val="008C1A48"/>
    <w:rsid w:val="008C1DD0"/>
    <w:rsid w:val="008C2011"/>
    <w:rsid w:val="008C466F"/>
    <w:rsid w:val="008C4EC9"/>
    <w:rsid w:val="008C523D"/>
    <w:rsid w:val="008C5E7E"/>
    <w:rsid w:val="008C6333"/>
    <w:rsid w:val="008C6990"/>
    <w:rsid w:val="008D05B7"/>
    <w:rsid w:val="008D0A4F"/>
    <w:rsid w:val="008D146A"/>
    <w:rsid w:val="008D205E"/>
    <w:rsid w:val="008D2D90"/>
    <w:rsid w:val="008D3412"/>
    <w:rsid w:val="008D3C6A"/>
    <w:rsid w:val="008D58FF"/>
    <w:rsid w:val="008D73B5"/>
    <w:rsid w:val="008D787E"/>
    <w:rsid w:val="008D7C7B"/>
    <w:rsid w:val="008D7DC5"/>
    <w:rsid w:val="008E1BFB"/>
    <w:rsid w:val="008E2214"/>
    <w:rsid w:val="008E2AFA"/>
    <w:rsid w:val="008E2D87"/>
    <w:rsid w:val="008E348E"/>
    <w:rsid w:val="008E37A3"/>
    <w:rsid w:val="008E3CE7"/>
    <w:rsid w:val="008E3FBB"/>
    <w:rsid w:val="008E47CB"/>
    <w:rsid w:val="008E4881"/>
    <w:rsid w:val="008E4A2B"/>
    <w:rsid w:val="008E5763"/>
    <w:rsid w:val="008E5B1F"/>
    <w:rsid w:val="008E5D9C"/>
    <w:rsid w:val="008E5F0A"/>
    <w:rsid w:val="008E6A11"/>
    <w:rsid w:val="008F010A"/>
    <w:rsid w:val="008F2359"/>
    <w:rsid w:val="008F24F2"/>
    <w:rsid w:val="008F2BC3"/>
    <w:rsid w:val="008F35F2"/>
    <w:rsid w:val="008F3E4C"/>
    <w:rsid w:val="008F433B"/>
    <w:rsid w:val="008F4976"/>
    <w:rsid w:val="008F55C2"/>
    <w:rsid w:val="008F58C5"/>
    <w:rsid w:val="008F6F71"/>
    <w:rsid w:val="008F723F"/>
    <w:rsid w:val="008F7635"/>
    <w:rsid w:val="00900565"/>
    <w:rsid w:val="009009CD"/>
    <w:rsid w:val="00901214"/>
    <w:rsid w:val="00901686"/>
    <w:rsid w:val="00902285"/>
    <w:rsid w:val="00902F51"/>
    <w:rsid w:val="00903C4B"/>
    <w:rsid w:val="00903E08"/>
    <w:rsid w:val="00904192"/>
    <w:rsid w:val="00905889"/>
    <w:rsid w:val="00906834"/>
    <w:rsid w:val="00906B2E"/>
    <w:rsid w:val="00906DD8"/>
    <w:rsid w:val="00906EB1"/>
    <w:rsid w:val="009074AB"/>
    <w:rsid w:val="00907E1B"/>
    <w:rsid w:val="00911660"/>
    <w:rsid w:val="0091166F"/>
    <w:rsid w:val="00911BB0"/>
    <w:rsid w:val="00912A23"/>
    <w:rsid w:val="00914D01"/>
    <w:rsid w:val="009161F7"/>
    <w:rsid w:val="009172E8"/>
    <w:rsid w:val="00917AF6"/>
    <w:rsid w:val="009214D0"/>
    <w:rsid w:val="009219F2"/>
    <w:rsid w:val="009222DE"/>
    <w:rsid w:val="0092247A"/>
    <w:rsid w:val="00924420"/>
    <w:rsid w:val="00925DF7"/>
    <w:rsid w:val="009262DA"/>
    <w:rsid w:val="00930633"/>
    <w:rsid w:val="009309C4"/>
    <w:rsid w:val="00930DE2"/>
    <w:rsid w:val="00931E51"/>
    <w:rsid w:val="00932777"/>
    <w:rsid w:val="00934298"/>
    <w:rsid w:val="00934808"/>
    <w:rsid w:val="00934C84"/>
    <w:rsid w:val="00935782"/>
    <w:rsid w:val="00936B4C"/>
    <w:rsid w:val="00936E80"/>
    <w:rsid w:val="00941D25"/>
    <w:rsid w:val="00942B02"/>
    <w:rsid w:val="00942DC8"/>
    <w:rsid w:val="00943159"/>
    <w:rsid w:val="00943435"/>
    <w:rsid w:val="009445A8"/>
    <w:rsid w:val="00944B8F"/>
    <w:rsid w:val="00945727"/>
    <w:rsid w:val="009461FD"/>
    <w:rsid w:val="009464E0"/>
    <w:rsid w:val="0094655B"/>
    <w:rsid w:val="009467E6"/>
    <w:rsid w:val="00947A5E"/>
    <w:rsid w:val="00947FAC"/>
    <w:rsid w:val="009500AD"/>
    <w:rsid w:val="00950301"/>
    <w:rsid w:val="00951407"/>
    <w:rsid w:val="00951827"/>
    <w:rsid w:val="00952098"/>
    <w:rsid w:val="00952B14"/>
    <w:rsid w:val="00952EB6"/>
    <w:rsid w:val="00953127"/>
    <w:rsid w:val="00954BA1"/>
    <w:rsid w:val="00955246"/>
    <w:rsid w:val="00955E84"/>
    <w:rsid w:val="00956097"/>
    <w:rsid w:val="0095628C"/>
    <w:rsid w:val="009574E5"/>
    <w:rsid w:val="00957549"/>
    <w:rsid w:val="009575BF"/>
    <w:rsid w:val="00960267"/>
    <w:rsid w:val="009621C6"/>
    <w:rsid w:val="00963EF8"/>
    <w:rsid w:val="0096419B"/>
    <w:rsid w:val="00964A08"/>
    <w:rsid w:val="00964BE1"/>
    <w:rsid w:val="00964BF2"/>
    <w:rsid w:val="00965C22"/>
    <w:rsid w:val="009668D2"/>
    <w:rsid w:val="00967267"/>
    <w:rsid w:val="009675DE"/>
    <w:rsid w:val="00967C24"/>
    <w:rsid w:val="009700DD"/>
    <w:rsid w:val="009714CC"/>
    <w:rsid w:val="0097178F"/>
    <w:rsid w:val="00971AAC"/>
    <w:rsid w:val="0097266F"/>
    <w:rsid w:val="0097416B"/>
    <w:rsid w:val="009744F5"/>
    <w:rsid w:val="009752B5"/>
    <w:rsid w:val="00975374"/>
    <w:rsid w:val="009759B4"/>
    <w:rsid w:val="009761D8"/>
    <w:rsid w:val="00977765"/>
    <w:rsid w:val="00977F7D"/>
    <w:rsid w:val="00977FA6"/>
    <w:rsid w:val="0098086F"/>
    <w:rsid w:val="00980C1D"/>
    <w:rsid w:val="0098134A"/>
    <w:rsid w:val="0098138A"/>
    <w:rsid w:val="009813F5"/>
    <w:rsid w:val="00981610"/>
    <w:rsid w:val="00981AEE"/>
    <w:rsid w:val="009825DF"/>
    <w:rsid w:val="0098301A"/>
    <w:rsid w:val="009838C1"/>
    <w:rsid w:val="00983D12"/>
    <w:rsid w:val="00983EFD"/>
    <w:rsid w:val="00986396"/>
    <w:rsid w:val="00986E72"/>
    <w:rsid w:val="00987392"/>
    <w:rsid w:val="00987429"/>
    <w:rsid w:val="00990915"/>
    <w:rsid w:val="00990F68"/>
    <w:rsid w:val="009912E0"/>
    <w:rsid w:val="00993726"/>
    <w:rsid w:val="00993881"/>
    <w:rsid w:val="009969E5"/>
    <w:rsid w:val="00996AB7"/>
    <w:rsid w:val="00997E30"/>
    <w:rsid w:val="009A090D"/>
    <w:rsid w:val="009A0E70"/>
    <w:rsid w:val="009A1ACE"/>
    <w:rsid w:val="009A2750"/>
    <w:rsid w:val="009A275F"/>
    <w:rsid w:val="009A2D91"/>
    <w:rsid w:val="009A2E7C"/>
    <w:rsid w:val="009A2F32"/>
    <w:rsid w:val="009A339E"/>
    <w:rsid w:val="009A37C5"/>
    <w:rsid w:val="009A3A42"/>
    <w:rsid w:val="009A3AC8"/>
    <w:rsid w:val="009A4207"/>
    <w:rsid w:val="009A42FF"/>
    <w:rsid w:val="009A5915"/>
    <w:rsid w:val="009A5923"/>
    <w:rsid w:val="009A5F1C"/>
    <w:rsid w:val="009A602D"/>
    <w:rsid w:val="009B0743"/>
    <w:rsid w:val="009B1984"/>
    <w:rsid w:val="009B2780"/>
    <w:rsid w:val="009B278D"/>
    <w:rsid w:val="009B52C5"/>
    <w:rsid w:val="009B5A9F"/>
    <w:rsid w:val="009B5FB8"/>
    <w:rsid w:val="009B61A7"/>
    <w:rsid w:val="009B6548"/>
    <w:rsid w:val="009B6847"/>
    <w:rsid w:val="009B6908"/>
    <w:rsid w:val="009B7ADE"/>
    <w:rsid w:val="009C088C"/>
    <w:rsid w:val="009C1CF9"/>
    <w:rsid w:val="009C3BB1"/>
    <w:rsid w:val="009C480E"/>
    <w:rsid w:val="009C4B34"/>
    <w:rsid w:val="009C594D"/>
    <w:rsid w:val="009D0991"/>
    <w:rsid w:val="009D0AE1"/>
    <w:rsid w:val="009D0B82"/>
    <w:rsid w:val="009D1EDF"/>
    <w:rsid w:val="009D41E4"/>
    <w:rsid w:val="009D4BA0"/>
    <w:rsid w:val="009D53F6"/>
    <w:rsid w:val="009D55BC"/>
    <w:rsid w:val="009D61AA"/>
    <w:rsid w:val="009D640C"/>
    <w:rsid w:val="009D678E"/>
    <w:rsid w:val="009D74B5"/>
    <w:rsid w:val="009E0147"/>
    <w:rsid w:val="009E09D1"/>
    <w:rsid w:val="009E0C09"/>
    <w:rsid w:val="009E183B"/>
    <w:rsid w:val="009E4503"/>
    <w:rsid w:val="009E5351"/>
    <w:rsid w:val="009E5364"/>
    <w:rsid w:val="009E604E"/>
    <w:rsid w:val="009E6298"/>
    <w:rsid w:val="009E6D63"/>
    <w:rsid w:val="009E6D93"/>
    <w:rsid w:val="009F1295"/>
    <w:rsid w:val="009F2A3C"/>
    <w:rsid w:val="009F2BF7"/>
    <w:rsid w:val="009F3E95"/>
    <w:rsid w:val="009F4A40"/>
    <w:rsid w:val="009F5107"/>
    <w:rsid w:val="009F5D02"/>
    <w:rsid w:val="009F6586"/>
    <w:rsid w:val="009F67E3"/>
    <w:rsid w:val="009F6DE9"/>
    <w:rsid w:val="009F74BC"/>
    <w:rsid w:val="009F7BC9"/>
    <w:rsid w:val="00A00D9F"/>
    <w:rsid w:val="00A00DF2"/>
    <w:rsid w:val="00A034DE"/>
    <w:rsid w:val="00A03D17"/>
    <w:rsid w:val="00A047D6"/>
    <w:rsid w:val="00A04C08"/>
    <w:rsid w:val="00A0574F"/>
    <w:rsid w:val="00A06227"/>
    <w:rsid w:val="00A06826"/>
    <w:rsid w:val="00A069AA"/>
    <w:rsid w:val="00A10C50"/>
    <w:rsid w:val="00A10F6A"/>
    <w:rsid w:val="00A11889"/>
    <w:rsid w:val="00A124F5"/>
    <w:rsid w:val="00A12710"/>
    <w:rsid w:val="00A12E3B"/>
    <w:rsid w:val="00A13570"/>
    <w:rsid w:val="00A13CB3"/>
    <w:rsid w:val="00A16607"/>
    <w:rsid w:val="00A16A44"/>
    <w:rsid w:val="00A1776E"/>
    <w:rsid w:val="00A2007A"/>
    <w:rsid w:val="00A21D5B"/>
    <w:rsid w:val="00A220C3"/>
    <w:rsid w:val="00A225E6"/>
    <w:rsid w:val="00A22D0B"/>
    <w:rsid w:val="00A2336D"/>
    <w:rsid w:val="00A23C23"/>
    <w:rsid w:val="00A23EEF"/>
    <w:rsid w:val="00A24E82"/>
    <w:rsid w:val="00A256FE"/>
    <w:rsid w:val="00A258A9"/>
    <w:rsid w:val="00A25A67"/>
    <w:rsid w:val="00A2624B"/>
    <w:rsid w:val="00A26F0B"/>
    <w:rsid w:val="00A304F7"/>
    <w:rsid w:val="00A311DC"/>
    <w:rsid w:val="00A31423"/>
    <w:rsid w:val="00A32049"/>
    <w:rsid w:val="00A3247D"/>
    <w:rsid w:val="00A324CB"/>
    <w:rsid w:val="00A33100"/>
    <w:rsid w:val="00A34082"/>
    <w:rsid w:val="00A34AF3"/>
    <w:rsid w:val="00A3614C"/>
    <w:rsid w:val="00A3734F"/>
    <w:rsid w:val="00A37A8C"/>
    <w:rsid w:val="00A40158"/>
    <w:rsid w:val="00A40170"/>
    <w:rsid w:val="00A40BEE"/>
    <w:rsid w:val="00A4100F"/>
    <w:rsid w:val="00A410A0"/>
    <w:rsid w:val="00A41186"/>
    <w:rsid w:val="00A418DF"/>
    <w:rsid w:val="00A41C06"/>
    <w:rsid w:val="00A4300A"/>
    <w:rsid w:val="00A430AD"/>
    <w:rsid w:val="00A43317"/>
    <w:rsid w:val="00A43712"/>
    <w:rsid w:val="00A46810"/>
    <w:rsid w:val="00A46A6F"/>
    <w:rsid w:val="00A50426"/>
    <w:rsid w:val="00A50C30"/>
    <w:rsid w:val="00A51976"/>
    <w:rsid w:val="00A5267B"/>
    <w:rsid w:val="00A5326D"/>
    <w:rsid w:val="00A53F2D"/>
    <w:rsid w:val="00A53FC3"/>
    <w:rsid w:val="00A56F85"/>
    <w:rsid w:val="00A575B7"/>
    <w:rsid w:val="00A6118F"/>
    <w:rsid w:val="00A6146F"/>
    <w:rsid w:val="00A61DAA"/>
    <w:rsid w:val="00A62906"/>
    <w:rsid w:val="00A62A4E"/>
    <w:rsid w:val="00A6455D"/>
    <w:rsid w:val="00A64DF8"/>
    <w:rsid w:val="00A64E29"/>
    <w:rsid w:val="00A65AA7"/>
    <w:rsid w:val="00A66F4E"/>
    <w:rsid w:val="00A67F04"/>
    <w:rsid w:val="00A709D9"/>
    <w:rsid w:val="00A70B53"/>
    <w:rsid w:val="00A722D2"/>
    <w:rsid w:val="00A72644"/>
    <w:rsid w:val="00A727D7"/>
    <w:rsid w:val="00A74C56"/>
    <w:rsid w:val="00A770D9"/>
    <w:rsid w:val="00A771E8"/>
    <w:rsid w:val="00A77C55"/>
    <w:rsid w:val="00A80A90"/>
    <w:rsid w:val="00A8185E"/>
    <w:rsid w:val="00A81943"/>
    <w:rsid w:val="00A83DE7"/>
    <w:rsid w:val="00A83EF9"/>
    <w:rsid w:val="00A83F7C"/>
    <w:rsid w:val="00A84A60"/>
    <w:rsid w:val="00A85174"/>
    <w:rsid w:val="00A85543"/>
    <w:rsid w:val="00A85DBF"/>
    <w:rsid w:val="00A86BED"/>
    <w:rsid w:val="00A87056"/>
    <w:rsid w:val="00A87225"/>
    <w:rsid w:val="00A87F66"/>
    <w:rsid w:val="00A9158B"/>
    <w:rsid w:val="00A91DC8"/>
    <w:rsid w:val="00A92209"/>
    <w:rsid w:val="00A92924"/>
    <w:rsid w:val="00A92AFC"/>
    <w:rsid w:val="00A92BBA"/>
    <w:rsid w:val="00A9314A"/>
    <w:rsid w:val="00A94606"/>
    <w:rsid w:val="00A969C7"/>
    <w:rsid w:val="00A96F99"/>
    <w:rsid w:val="00A975A0"/>
    <w:rsid w:val="00A9763F"/>
    <w:rsid w:val="00A97780"/>
    <w:rsid w:val="00A97C03"/>
    <w:rsid w:val="00AA0216"/>
    <w:rsid w:val="00AA235B"/>
    <w:rsid w:val="00AA249B"/>
    <w:rsid w:val="00AA49DA"/>
    <w:rsid w:val="00AA505F"/>
    <w:rsid w:val="00AA6A98"/>
    <w:rsid w:val="00AB0189"/>
    <w:rsid w:val="00AB0AA2"/>
    <w:rsid w:val="00AB1366"/>
    <w:rsid w:val="00AB1957"/>
    <w:rsid w:val="00AB2551"/>
    <w:rsid w:val="00AB2E87"/>
    <w:rsid w:val="00AB2F97"/>
    <w:rsid w:val="00AB3A67"/>
    <w:rsid w:val="00AB4DCD"/>
    <w:rsid w:val="00AB4EDD"/>
    <w:rsid w:val="00AB598E"/>
    <w:rsid w:val="00AB61DB"/>
    <w:rsid w:val="00AB6F26"/>
    <w:rsid w:val="00AB7173"/>
    <w:rsid w:val="00AB7837"/>
    <w:rsid w:val="00AB7DB5"/>
    <w:rsid w:val="00AC0DF1"/>
    <w:rsid w:val="00AC17F0"/>
    <w:rsid w:val="00AC2381"/>
    <w:rsid w:val="00AC2619"/>
    <w:rsid w:val="00AC32B9"/>
    <w:rsid w:val="00AC3807"/>
    <w:rsid w:val="00AC39AE"/>
    <w:rsid w:val="00AC457D"/>
    <w:rsid w:val="00AC4C70"/>
    <w:rsid w:val="00AC4D5E"/>
    <w:rsid w:val="00AC50A9"/>
    <w:rsid w:val="00AC5A69"/>
    <w:rsid w:val="00AC5F5D"/>
    <w:rsid w:val="00AC738E"/>
    <w:rsid w:val="00AC7B88"/>
    <w:rsid w:val="00AC7E5B"/>
    <w:rsid w:val="00AD0462"/>
    <w:rsid w:val="00AD0DA0"/>
    <w:rsid w:val="00AD146C"/>
    <w:rsid w:val="00AD17B6"/>
    <w:rsid w:val="00AD1F32"/>
    <w:rsid w:val="00AD2598"/>
    <w:rsid w:val="00AD2C3E"/>
    <w:rsid w:val="00AD335B"/>
    <w:rsid w:val="00AD3604"/>
    <w:rsid w:val="00AD5D8F"/>
    <w:rsid w:val="00AD6101"/>
    <w:rsid w:val="00AD623B"/>
    <w:rsid w:val="00AD65EC"/>
    <w:rsid w:val="00AD6BE2"/>
    <w:rsid w:val="00AD6FA3"/>
    <w:rsid w:val="00AD7A4A"/>
    <w:rsid w:val="00AE0D89"/>
    <w:rsid w:val="00AE0FAA"/>
    <w:rsid w:val="00AE1DF8"/>
    <w:rsid w:val="00AE2691"/>
    <w:rsid w:val="00AE309C"/>
    <w:rsid w:val="00AE3EE4"/>
    <w:rsid w:val="00AE5195"/>
    <w:rsid w:val="00AE5470"/>
    <w:rsid w:val="00AE5E47"/>
    <w:rsid w:val="00AE6460"/>
    <w:rsid w:val="00AE675A"/>
    <w:rsid w:val="00AE6CC7"/>
    <w:rsid w:val="00AE7619"/>
    <w:rsid w:val="00AE7DD0"/>
    <w:rsid w:val="00AF05E7"/>
    <w:rsid w:val="00AF09B0"/>
    <w:rsid w:val="00AF0DD8"/>
    <w:rsid w:val="00AF1EBD"/>
    <w:rsid w:val="00AF2F01"/>
    <w:rsid w:val="00AF3D12"/>
    <w:rsid w:val="00AF3F24"/>
    <w:rsid w:val="00AF4498"/>
    <w:rsid w:val="00AF4628"/>
    <w:rsid w:val="00AF5393"/>
    <w:rsid w:val="00AF659E"/>
    <w:rsid w:val="00B0091E"/>
    <w:rsid w:val="00B00BE7"/>
    <w:rsid w:val="00B00F0B"/>
    <w:rsid w:val="00B01120"/>
    <w:rsid w:val="00B0128A"/>
    <w:rsid w:val="00B01D1D"/>
    <w:rsid w:val="00B0311A"/>
    <w:rsid w:val="00B043C3"/>
    <w:rsid w:val="00B04968"/>
    <w:rsid w:val="00B04CA5"/>
    <w:rsid w:val="00B06077"/>
    <w:rsid w:val="00B06753"/>
    <w:rsid w:val="00B073E5"/>
    <w:rsid w:val="00B07AF2"/>
    <w:rsid w:val="00B108F3"/>
    <w:rsid w:val="00B10DCF"/>
    <w:rsid w:val="00B10E28"/>
    <w:rsid w:val="00B1193C"/>
    <w:rsid w:val="00B135A0"/>
    <w:rsid w:val="00B142D6"/>
    <w:rsid w:val="00B163C5"/>
    <w:rsid w:val="00B16843"/>
    <w:rsid w:val="00B16E32"/>
    <w:rsid w:val="00B1775A"/>
    <w:rsid w:val="00B179E5"/>
    <w:rsid w:val="00B2074C"/>
    <w:rsid w:val="00B20DF8"/>
    <w:rsid w:val="00B21769"/>
    <w:rsid w:val="00B2185E"/>
    <w:rsid w:val="00B21CFC"/>
    <w:rsid w:val="00B22B79"/>
    <w:rsid w:val="00B22D5B"/>
    <w:rsid w:val="00B23093"/>
    <w:rsid w:val="00B232F3"/>
    <w:rsid w:val="00B234EB"/>
    <w:rsid w:val="00B237CF"/>
    <w:rsid w:val="00B240B3"/>
    <w:rsid w:val="00B270B1"/>
    <w:rsid w:val="00B30C87"/>
    <w:rsid w:val="00B3133B"/>
    <w:rsid w:val="00B313CD"/>
    <w:rsid w:val="00B317B2"/>
    <w:rsid w:val="00B3280A"/>
    <w:rsid w:val="00B33753"/>
    <w:rsid w:val="00B3388B"/>
    <w:rsid w:val="00B34B16"/>
    <w:rsid w:val="00B35954"/>
    <w:rsid w:val="00B35D90"/>
    <w:rsid w:val="00B35F11"/>
    <w:rsid w:val="00B37340"/>
    <w:rsid w:val="00B37886"/>
    <w:rsid w:val="00B37B08"/>
    <w:rsid w:val="00B41010"/>
    <w:rsid w:val="00B42179"/>
    <w:rsid w:val="00B4254B"/>
    <w:rsid w:val="00B430C2"/>
    <w:rsid w:val="00B4339E"/>
    <w:rsid w:val="00B45804"/>
    <w:rsid w:val="00B45EC5"/>
    <w:rsid w:val="00B45FFE"/>
    <w:rsid w:val="00B46F19"/>
    <w:rsid w:val="00B47944"/>
    <w:rsid w:val="00B47F3B"/>
    <w:rsid w:val="00B504D5"/>
    <w:rsid w:val="00B50EAA"/>
    <w:rsid w:val="00B51BF9"/>
    <w:rsid w:val="00B51E45"/>
    <w:rsid w:val="00B53BD1"/>
    <w:rsid w:val="00B55F54"/>
    <w:rsid w:val="00B566EA"/>
    <w:rsid w:val="00B56DA2"/>
    <w:rsid w:val="00B57047"/>
    <w:rsid w:val="00B61A44"/>
    <w:rsid w:val="00B61D2A"/>
    <w:rsid w:val="00B62AD9"/>
    <w:rsid w:val="00B63338"/>
    <w:rsid w:val="00B63B2A"/>
    <w:rsid w:val="00B63DB9"/>
    <w:rsid w:val="00B64C38"/>
    <w:rsid w:val="00B65051"/>
    <w:rsid w:val="00B671AE"/>
    <w:rsid w:val="00B67257"/>
    <w:rsid w:val="00B67333"/>
    <w:rsid w:val="00B70A66"/>
    <w:rsid w:val="00B71655"/>
    <w:rsid w:val="00B721E6"/>
    <w:rsid w:val="00B72338"/>
    <w:rsid w:val="00B73B49"/>
    <w:rsid w:val="00B74474"/>
    <w:rsid w:val="00B75E8B"/>
    <w:rsid w:val="00B767EB"/>
    <w:rsid w:val="00B76A08"/>
    <w:rsid w:val="00B7740A"/>
    <w:rsid w:val="00B77505"/>
    <w:rsid w:val="00B77762"/>
    <w:rsid w:val="00B77C8A"/>
    <w:rsid w:val="00B8028C"/>
    <w:rsid w:val="00B80422"/>
    <w:rsid w:val="00B80722"/>
    <w:rsid w:val="00B8245C"/>
    <w:rsid w:val="00B82594"/>
    <w:rsid w:val="00B83384"/>
    <w:rsid w:val="00B8350A"/>
    <w:rsid w:val="00B8392E"/>
    <w:rsid w:val="00B83C67"/>
    <w:rsid w:val="00B83E0A"/>
    <w:rsid w:val="00B83EB1"/>
    <w:rsid w:val="00B8460E"/>
    <w:rsid w:val="00B84D0E"/>
    <w:rsid w:val="00B84E3E"/>
    <w:rsid w:val="00B856C9"/>
    <w:rsid w:val="00B91025"/>
    <w:rsid w:val="00B91680"/>
    <w:rsid w:val="00B917F9"/>
    <w:rsid w:val="00B92A3B"/>
    <w:rsid w:val="00B944D7"/>
    <w:rsid w:val="00B94B3B"/>
    <w:rsid w:val="00B96E5E"/>
    <w:rsid w:val="00B97418"/>
    <w:rsid w:val="00BA0FE4"/>
    <w:rsid w:val="00BA103E"/>
    <w:rsid w:val="00BA199E"/>
    <w:rsid w:val="00BA3012"/>
    <w:rsid w:val="00BA319C"/>
    <w:rsid w:val="00BA36CC"/>
    <w:rsid w:val="00BA4904"/>
    <w:rsid w:val="00BA4DA9"/>
    <w:rsid w:val="00BA65D8"/>
    <w:rsid w:val="00BB044B"/>
    <w:rsid w:val="00BB0891"/>
    <w:rsid w:val="00BB1E7B"/>
    <w:rsid w:val="00BB2AF1"/>
    <w:rsid w:val="00BB2EF1"/>
    <w:rsid w:val="00BB359E"/>
    <w:rsid w:val="00BB390C"/>
    <w:rsid w:val="00BB3DC7"/>
    <w:rsid w:val="00BB4019"/>
    <w:rsid w:val="00BB4340"/>
    <w:rsid w:val="00BB5825"/>
    <w:rsid w:val="00BB6D46"/>
    <w:rsid w:val="00BB6F3D"/>
    <w:rsid w:val="00BB748A"/>
    <w:rsid w:val="00BC1EC7"/>
    <w:rsid w:val="00BC3C7D"/>
    <w:rsid w:val="00BC4884"/>
    <w:rsid w:val="00BC4D75"/>
    <w:rsid w:val="00BC513F"/>
    <w:rsid w:val="00BC527A"/>
    <w:rsid w:val="00BC5DF9"/>
    <w:rsid w:val="00BC6E07"/>
    <w:rsid w:val="00BC79A5"/>
    <w:rsid w:val="00BC7D5F"/>
    <w:rsid w:val="00BD02D4"/>
    <w:rsid w:val="00BD13D3"/>
    <w:rsid w:val="00BD17D9"/>
    <w:rsid w:val="00BD2B35"/>
    <w:rsid w:val="00BD2C5A"/>
    <w:rsid w:val="00BD373F"/>
    <w:rsid w:val="00BD42E5"/>
    <w:rsid w:val="00BD4D57"/>
    <w:rsid w:val="00BD4DEF"/>
    <w:rsid w:val="00BD6903"/>
    <w:rsid w:val="00BD6E88"/>
    <w:rsid w:val="00BD70BA"/>
    <w:rsid w:val="00BD72A7"/>
    <w:rsid w:val="00BE0673"/>
    <w:rsid w:val="00BE1AEF"/>
    <w:rsid w:val="00BE204D"/>
    <w:rsid w:val="00BE23A5"/>
    <w:rsid w:val="00BE248D"/>
    <w:rsid w:val="00BE285F"/>
    <w:rsid w:val="00BE2FF5"/>
    <w:rsid w:val="00BE32B2"/>
    <w:rsid w:val="00BE4993"/>
    <w:rsid w:val="00BE4C71"/>
    <w:rsid w:val="00BE4E11"/>
    <w:rsid w:val="00BE5478"/>
    <w:rsid w:val="00BE55BA"/>
    <w:rsid w:val="00BE56E3"/>
    <w:rsid w:val="00BE71B9"/>
    <w:rsid w:val="00BF0043"/>
    <w:rsid w:val="00BF0076"/>
    <w:rsid w:val="00BF0980"/>
    <w:rsid w:val="00BF11D1"/>
    <w:rsid w:val="00BF1F32"/>
    <w:rsid w:val="00BF1F9D"/>
    <w:rsid w:val="00BF2690"/>
    <w:rsid w:val="00BF41EC"/>
    <w:rsid w:val="00BF4D2A"/>
    <w:rsid w:val="00BF5238"/>
    <w:rsid w:val="00BF5CCC"/>
    <w:rsid w:val="00BF6599"/>
    <w:rsid w:val="00BF6D3F"/>
    <w:rsid w:val="00BF732A"/>
    <w:rsid w:val="00C0297B"/>
    <w:rsid w:val="00C02CDC"/>
    <w:rsid w:val="00C02D2A"/>
    <w:rsid w:val="00C0311B"/>
    <w:rsid w:val="00C0386E"/>
    <w:rsid w:val="00C03BFC"/>
    <w:rsid w:val="00C04CBC"/>
    <w:rsid w:val="00C05411"/>
    <w:rsid w:val="00C05B57"/>
    <w:rsid w:val="00C06521"/>
    <w:rsid w:val="00C1049F"/>
    <w:rsid w:val="00C105C1"/>
    <w:rsid w:val="00C10B6A"/>
    <w:rsid w:val="00C11333"/>
    <w:rsid w:val="00C12303"/>
    <w:rsid w:val="00C12D16"/>
    <w:rsid w:val="00C12F53"/>
    <w:rsid w:val="00C13F04"/>
    <w:rsid w:val="00C150B8"/>
    <w:rsid w:val="00C16235"/>
    <w:rsid w:val="00C16813"/>
    <w:rsid w:val="00C16D7F"/>
    <w:rsid w:val="00C1791F"/>
    <w:rsid w:val="00C17CDF"/>
    <w:rsid w:val="00C201EB"/>
    <w:rsid w:val="00C20412"/>
    <w:rsid w:val="00C20E36"/>
    <w:rsid w:val="00C21B30"/>
    <w:rsid w:val="00C21F10"/>
    <w:rsid w:val="00C224D4"/>
    <w:rsid w:val="00C22AD7"/>
    <w:rsid w:val="00C23713"/>
    <w:rsid w:val="00C24510"/>
    <w:rsid w:val="00C245C8"/>
    <w:rsid w:val="00C24771"/>
    <w:rsid w:val="00C248F1"/>
    <w:rsid w:val="00C2490D"/>
    <w:rsid w:val="00C25DF3"/>
    <w:rsid w:val="00C25F3C"/>
    <w:rsid w:val="00C269B9"/>
    <w:rsid w:val="00C26F26"/>
    <w:rsid w:val="00C3001F"/>
    <w:rsid w:val="00C31A94"/>
    <w:rsid w:val="00C32421"/>
    <w:rsid w:val="00C33AD3"/>
    <w:rsid w:val="00C3493A"/>
    <w:rsid w:val="00C35714"/>
    <w:rsid w:val="00C35AE7"/>
    <w:rsid w:val="00C3690E"/>
    <w:rsid w:val="00C371CF"/>
    <w:rsid w:val="00C4052B"/>
    <w:rsid w:val="00C40C5C"/>
    <w:rsid w:val="00C416E8"/>
    <w:rsid w:val="00C41E55"/>
    <w:rsid w:val="00C421EE"/>
    <w:rsid w:val="00C4301C"/>
    <w:rsid w:val="00C43E3B"/>
    <w:rsid w:val="00C4427B"/>
    <w:rsid w:val="00C44D1B"/>
    <w:rsid w:val="00C45BA0"/>
    <w:rsid w:val="00C45C4B"/>
    <w:rsid w:val="00C45FF4"/>
    <w:rsid w:val="00C473AA"/>
    <w:rsid w:val="00C502B7"/>
    <w:rsid w:val="00C502EC"/>
    <w:rsid w:val="00C50771"/>
    <w:rsid w:val="00C50F48"/>
    <w:rsid w:val="00C51E89"/>
    <w:rsid w:val="00C52759"/>
    <w:rsid w:val="00C545E1"/>
    <w:rsid w:val="00C5505B"/>
    <w:rsid w:val="00C55168"/>
    <w:rsid w:val="00C5516E"/>
    <w:rsid w:val="00C55C51"/>
    <w:rsid w:val="00C56556"/>
    <w:rsid w:val="00C57C52"/>
    <w:rsid w:val="00C60584"/>
    <w:rsid w:val="00C61160"/>
    <w:rsid w:val="00C61398"/>
    <w:rsid w:val="00C616CD"/>
    <w:rsid w:val="00C619AA"/>
    <w:rsid w:val="00C61A09"/>
    <w:rsid w:val="00C62A04"/>
    <w:rsid w:val="00C62DB3"/>
    <w:rsid w:val="00C634E6"/>
    <w:rsid w:val="00C637E1"/>
    <w:rsid w:val="00C639FB"/>
    <w:rsid w:val="00C63BBD"/>
    <w:rsid w:val="00C63BF3"/>
    <w:rsid w:val="00C63D83"/>
    <w:rsid w:val="00C64633"/>
    <w:rsid w:val="00C651F8"/>
    <w:rsid w:val="00C65C1F"/>
    <w:rsid w:val="00C66070"/>
    <w:rsid w:val="00C66314"/>
    <w:rsid w:val="00C6644F"/>
    <w:rsid w:val="00C66915"/>
    <w:rsid w:val="00C67BAC"/>
    <w:rsid w:val="00C7118B"/>
    <w:rsid w:val="00C71229"/>
    <w:rsid w:val="00C71572"/>
    <w:rsid w:val="00C71B77"/>
    <w:rsid w:val="00C7257A"/>
    <w:rsid w:val="00C730D6"/>
    <w:rsid w:val="00C7435E"/>
    <w:rsid w:val="00C7466D"/>
    <w:rsid w:val="00C74EF0"/>
    <w:rsid w:val="00C752B2"/>
    <w:rsid w:val="00C754F5"/>
    <w:rsid w:val="00C762D1"/>
    <w:rsid w:val="00C7669F"/>
    <w:rsid w:val="00C76B64"/>
    <w:rsid w:val="00C76FE5"/>
    <w:rsid w:val="00C77450"/>
    <w:rsid w:val="00C801CD"/>
    <w:rsid w:val="00C80AB9"/>
    <w:rsid w:val="00C80B14"/>
    <w:rsid w:val="00C80D47"/>
    <w:rsid w:val="00C82572"/>
    <w:rsid w:val="00C82C50"/>
    <w:rsid w:val="00C8367A"/>
    <w:rsid w:val="00C839A4"/>
    <w:rsid w:val="00C83E59"/>
    <w:rsid w:val="00C8433C"/>
    <w:rsid w:val="00C84931"/>
    <w:rsid w:val="00C84DC7"/>
    <w:rsid w:val="00C84F57"/>
    <w:rsid w:val="00C84FEE"/>
    <w:rsid w:val="00C8586C"/>
    <w:rsid w:val="00C8648C"/>
    <w:rsid w:val="00C86510"/>
    <w:rsid w:val="00C866C0"/>
    <w:rsid w:val="00C86D45"/>
    <w:rsid w:val="00C86EDE"/>
    <w:rsid w:val="00C9266C"/>
    <w:rsid w:val="00C92881"/>
    <w:rsid w:val="00C95C7B"/>
    <w:rsid w:val="00C95E26"/>
    <w:rsid w:val="00C973A4"/>
    <w:rsid w:val="00CA1074"/>
    <w:rsid w:val="00CA2330"/>
    <w:rsid w:val="00CA240A"/>
    <w:rsid w:val="00CA3E9A"/>
    <w:rsid w:val="00CA4ACE"/>
    <w:rsid w:val="00CA6FE5"/>
    <w:rsid w:val="00CA7187"/>
    <w:rsid w:val="00CA78C1"/>
    <w:rsid w:val="00CB03AF"/>
    <w:rsid w:val="00CB4370"/>
    <w:rsid w:val="00CB4877"/>
    <w:rsid w:val="00CB65BE"/>
    <w:rsid w:val="00CB7D09"/>
    <w:rsid w:val="00CB7EE4"/>
    <w:rsid w:val="00CC117A"/>
    <w:rsid w:val="00CC1B69"/>
    <w:rsid w:val="00CC1BA8"/>
    <w:rsid w:val="00CC2684"/>
    <w:rsid w:val="00CC2C5E"/>
    <w:rsid w:val="00CC390B"/>
    <w:rsid w:val="00CC3B39"/>
    <w:rsid w:val="00CC43D0"/>
    <w:rsid w:val="00CC4755"/>
    <w:rsid w:val="00CC4C36"/>
    <w:rsid w:val="00CC4F72"/>
    <w:rsid w:val="00CC5618"/>
    <w:rsid w:val="00CC5BE0"/>
    <w:rsid w:val="00CD0A06"/>
    <w:rsid w:val="00CD197A"/>
    <w:rsid w:val="00CD20E1"/>
    <w:rsid w:val="00CD2F7E"/>
    <w:rsid w:val="00CD38A8"/>
    <w:rsid w:val="00CD3B83"/>
    <w:rsid w:val="00CD3C6C"/>
    <w:rsid w:val="00CD4049"/>
    <w:rsid w:val="00CD5012"/>
    <w:rsid w:val="00CD53ED"/>
    <w:rsid w:val="00CD604E"/>
    <w:rsid w:val="00CD725A"/>
    <w:rsid w:val="00CD7408"/>
    <w:rsid w:val="00CD76A0"/>
    <w:rsid w:val="00CD7EBF"/>
    <w:rsid w:val="00CE077C"/>
    <w:rsid w:val="00CE0FB0"/>
    <w:rsid w:val="00CE1096"/>
    <w:rsid w:val="00CE3A6A"/>
    <w:rsid w:val="00CE4909"/>
    <w:rsid w:val="00CE5088"/>
    <w:rsid w:val="00CE6852"/>
    <w:rsid w:val="00CE7456"/>
    <w:rsid w:val="00CE7645"/>
    <w:rsid w:val="00CE7B7C"/>
    <w:rsid w:val="00CE7F4D"/>
    <w:rsid w:val="00CF01F7"/>
    <w:rsid w:val="00CF1B1E"/>
    <w:rsid w:val="00CF1F19"/>
    <w:rsid w:val="00CF25B5"/>
    <w:rsid w:val="00CF326C"/>
    <w:rsid w:val="00CF3895"/>
    <w:rsid w:val="00CF4DAF"/>
    <w:rsid w:val="00CF5095"/>
    <w:rsid w:val="00CF562C"/>
    <w:rsid w:val="00CF66DF"/>
    <w:rsid w:val="00CF7670"/>
    <w:rsid w:val="00CF7E90"/>
    <w:rsid w:val="00D001F5"/>
    <w:rsid w:val="00D00759"/>
    <w:rsid w:val="00D00782"/>
    <w:rsid w:val="00D0085C"/>
    <w:rsid w:val="00D0091E"/>
    <w:rsid w:val="00D009C3"/>
    <w:rsid w:val="00D00FC4"/>
    <w:rsid w:val="00D0115B"/>
    <w:rsid w:val="00D0214B"/>
    <w:rsid w:val="00D02756"/>
    <w:rsid w:val="00D028F2"/>
    <w:rsid w:val="00D03BB9"/>
    <w:rsid w:val="00D04831"/>
    <w:rsid w:val="00D04DD6"/>
    <w:rsid w:val="00D05200"/>
    <w:rsid w:val="00D06233"/>
    <w:rsid w:val="00D06335"/>
    <w:rsid w:val="00D10F17"/>
    <w:rsid w:val="00D11E3B"/>
    <w:rsid w:val="00D1221D"/>
    <w:rsid w:val="00D1223A"/>
    <w:rsid w:val="00D1259F"/>
    <w:rsid w:val="00D13991"/>
    <w:rsid w:val="00D13A31"/>
    <w:rsid w:val="00D13BFF"/>
    <w:rsid w:val="00D1436D"/>
    <w:rsid w:val="00D14E69"/>
    <w:rsid w:val="00D1508C"/>
    <w:rsid w:val="00D16FEF"/>
    <w:rsid w:val="00D17211"/>
    <w:rsid w:val="00D17D2C"/>
    <w:rsid w:val="00D21748"/>
    <w:rsid w:val="00D21AC2"/>
    <w:rsid w:val="00D224B0"/>
    <w:rsid w:val="00D23B0F"/>
    <w:rsid w:val="00D23F7B"/>
    <w:rsid w:val="00D24C6A"/>
    <w:rsid w:val="00D258A9"/>
    <w:rsid w:val="00D25A29"/>
    <w:rsid w:val="00D276F4"/>
    <w:rsid w:val="00D27EFA"/>
    <w:rsid w:val="00D3121A"/>
    <w:rsid w:val="00D317C0"/>
    <w:rsid w:val="00D319E8"/>
    <w:rsid w:val="00D32492"/>
    <w:rsid w:val="00D32968"/>
    <w:rsid w:val="00D34171"/>
    <w:rsid w:val="00D345F5"/>
    <w:rsid w:val="00D34645"/>
    <w:rsid w:val="00D34CC1"/>
    <w:rsid w:val="00D362E5"/>
    <w:rsid w:val="00D36B64"/>
    <w:rsid w:val="00D37D8C"/>
    <w:rsid w:val="00D37E8E"/>
    <w:rsid w:val="00D4001E"/>
    <w:rsid w:val="00D409D5"/>
    <w:rsid w:val="00D40F6E"/>
    <w:rsid w:val="00D4156A"/>
    <w:rsid w:val="00D41D25"/>
    <w:rsid w:val="00D43061"/>
    <w:rsid w:val="00D43BCD"/>
    <w:rsid w:val="00D4484E"/>
    <w:rsid w:val="00D4688C"/>
    <w:rsid w:val="00D4775B"/>
    <w:rsid w:val="00D4789B"/>
    <w:rsid w:val="00D5090D"/>
    <w:rsid w:val="00D528EC"/>
    <w:rsid w:val="00D52CF2"/>
    <w:rsid w:val="00D5303B"/>
    <w:rsid w:val="00D53805"/>
    <w:rsid w:val="00D53B90"/>
    <w:rsid w:val="00D54315"/>
    <w:rsid w:val="00D55119"/>
    <w:rsid w:val="00D55480"/>
    <w:rsid w:val="00D55D43"/>
    <w:rsid w:val="00D56CE3"/>
    <w:rsid w:val="00D5759E"/>
    <w:rsid w:val="00D6059A"/>
    <w:rsid w:val="00D60C3C"/>
    <w:rsid w:val="00D60C57"/>
    <w:rsid w:val="00D612C4"/>
    <w:rsid w:val="00D61B27"/>
    <w:rsid w:val="00D62A21"/>
    <w:rsid w:val="00D63B4D"/>
    <w:rsid w:val="00D64E70"/>
    <w:rsid w:val="00D6679A"/>
    <w:rsid w:val="00D66916"/>
    <w:rsid w:val="00D6729F"/>
    <w:rsid w:val="00D675E9"/>
    <w:rsid w:val="00D67A74"/>
    <w:rsid w:val="00D70366"/>
    <w:rsid w:val="00D707B7"/>
    <w:rsid w:val="00D719BC"/>
    <w:rsid w:val="00D72E61"/>
    <w:rsid w:val="00D7333E"/>
    <w:rsid w:val="00D73928"/>
    <w:rsid w:val="00D74015"/>
    <w:rsid w:val="00D7457C"/>
    <w:rsid w:val="00D746AE"/>
    <w:rsid w:val="00D74DE6"/>
    <w:rsid w:val="00D75201"/>
    <w:rsid w:val="00D76D69"/>
    <w:rsid w:val="00D810CE"/>
    <w:rsid w:val="00D827FE"/>
    <w:rsid w:val="00D83587"/>
    <w:rsid w:val="00D84DBC"/>
    <w:rsid w:val="00D854DC"/>
    <w:rsid w:val="00D85BEA"/>
    <w:rsid w:val="00D86036"/>
    <w:rsid w:val="00D8648D"/>
    <w:rsid w:val="00D86A3A"/>
    <w:rsid w:val="00D86ECD"/>
    <w:rsid w:val="00D876C1"/>
    <w:rsid w:val="00D90126"/>
    <w:rsid w:val="00D90159"/>
    <w:rsid w:val="00D9025B"/>
    <w:rsid w:val="00D91CCB"/>
    <w:rsid w:val="00D929EE"/>
    <w:rsid w:val="00D93AAF"/>
    <w:rsid w:val="00D9458E"/>
    <w:rsid w:val="00D956B1"/>
    <w:rsid w:val="00D95D38"/>
    <w:rsid w:val="00DA0618"/>
    <w:rsid w:val="00DA06A9"/>
    <w:rsid w:val="00DA0725"/>
    <w:rsid w:val="00DA0C1F"/>
    <w:rsid w:val="00DA0EB4"/>
    <w:rsid w:val="00DA1CFC"/>
    <w:rsid w:val="00DA461B"/>
    <w:rsid w:val="00DA5D0D"/>
    <w:rsid w:val="00DA6E96"/>
    <w:rsid w:val="00DA735F"/>
    <w:rsid w:val="00DA741C"/>
    <w:rsid w:val="00DA772B"/>
    <w:rsid w:val="00DA7BFE"/>
    <w:rsid w:val="00DB0A89"/>
    <w:rsid w:val="00DB1892"/>
    <w:rsid w:val="00DB1D89"/>
    <w:rsid w:val="00DB2522"/>
    <w:rsid w:val="00DB2FA4"/>
    <w:rsid w:val="00DB33E4"/>
    <w:rsid w:val="00DB46E3"/>
    <w:rsid w:val="00DB497A"/>
    <w:rsid w:val="00DB5C91"/>
    <w:rsid w:val="00DB724E"/>
    <w:rsid w:val="00DB77DE"/>
    <w:rsid w:val="00DB78F8"/>
    <w:rsid w:val="00DC0813"/>
    <w:rsid w:val="00DC0BA1"/>
    <w:rsid w:val="00DC0CD1"/>
    <w:rsid w:val="00DC401A"/>
    <w:rsid w:val="00DC4495"/>
    <w:rsid w:val="00DC47AF"/>
    <w:rsid w:val="00DC5493"/>
    <w:rsid w:val="00DC56D8"/>
    <w:rsid w:val="00DC5744"/>
    <w:rsid w:val="00DC5813"/>
    <w:rsid w:val="00DC652E"/>
    <w:rsid w:val="00DC6FDE"/>
    <w:rsid w:val="00DC75BF"/>
    <w:rsid w:val="00DC7904"/>
    <w:rsid w:val="00DD05FA"/>
    <w:rsid w:val="00DD1ABC"/>
    <w:rsid w:val="00DD1DF0"/>
    <w:rsid w:val="00DD38B9"/>
    <w:rsid w:val="00DD41C5"/>
    <w:rsid w:val="00DD49C8"/>
    <w:rsid w:val="00DD4B91"/>
    <w:rsid w:val="00DD5496"/>
    <w:rsid w:val="00DD6BC8"/>
    <w:rsid w:val="00DD75D3"/>
    <w:rsid w:val="00DE011C"/>
    <w:rsid w:val="00DE0954"/>
    <w:rsid w:val="00DE1E38"/>
    <w:rsid w:val="00DE285B"/>
    <w:rsid w:val="00DE28B2"/>
    <w:rsid w:val="00DE29BE"/>
    <w:rsid w:val="00DE4A7A"/>
    <w:rsid w:val="00DE711E"/>
    <w:rsid w:val="00DE7157"/>
    <w:rsid w:val="00DE71FD"/>
    <w:rsid w:val="00DE74D2"/>
    <w:rsid w:val="00DE775D"/>
    <w:rsid w:val="00DE7BB0"/>
    <w:rsid w:val="00DE7F16"/>
    <w:rsid w:val="00DF0314"/>
    <w:rsid w:val="00DF032B"/>
    <w:rsid w:val="00DF113A"/>
    <w:rsid w:val="00DF1FE8"/>
    <w:rsid w:val="00DF2098"/>
    <w:rsid w:val="00DF31EB"/>
    <w:rsid w:val="00DF3759"/>
    <w:rsid w:val="00DF38A2"/>
    <w:rsid w:val="00DF48CF"/>
    <w:rsid w:val="00DF4EF2"/>
    <w:rsid w:val="00DF50C2"/>
    <w:rsid w:val="00DF6633"/>
    <w:rsid w:val="00E00AE8"/>
    <w:rsid w:val="00E01DF8"/>
    <w:rsid w:val="00E020DB"/>
    <w:rsid w:val="00E029DB"/>
    <w:rsid w:val="00E02D36"/>
    <w:rsid w:val="00E02FB9"/>
    <w:rsid w:val="00E03C91"/>
    <w:rsid w:val="00E041DE"/>
    <w:rsid w:val="00E05360"/>
    <w:rsid w:val="00E06BD7"/>
    <w:rsid w:val="00E10748"/>
    <w:rsid w:val="00E12F91"/>
    <w:rsid w:val="00E13899"/>
    <w:rsid w:val="00E13BB5"/>
    <w:rsid w:val="00E13C70"/>
    <w:rsid w:val="00E13CB2"/>
    <w:rsid w:val="00E13E1E"/>
    <w:rsid w:val="00E15776"/>
    <w:rsid w:val="00E15EB8"/>
    <w:rsid w:val="00E16F0C"/>
    <w:rsid w:val="00E17414"/>
    <w:rsid w:val="00E1759F"/>
    <w:rsid w:val="00E201DC"/>
    <w:rsid w:val="00E205F5"/>
    <w:rsid w:val="00E20DD6"/>
    <w:rsid w:val="00E21168"/>
    <w:rsid w:val="00E22BD3"/>
    <w:rsid w:val="00E22D78"/>
    <w:rsid w:val="00E24C78"/>
    <w:rsid w:val="00E26CAC"/>
    <w:rsid w:val="00E27725"/>
    <w:rsid w:val="00E27DAD"/>
    <w:rsid w:val="00E305B2"/>
    <w:rsid w:val="00E31C12"/>
    <w:rsid w:val="00E32262"/>
    <w:rsid w:val="00E3417E"/>
    <w:rsid w:val="00E352CC"/>
    <w:rsid w:val="00E35466"/>
    <w:rsid w:val="00E36586"/>
    <w:rsid w:val="00E36F4A"/>
    <w:rsid w:val="00E3782F"/>
    <w:rsid w:val="00E37BD5"/>
    <w:rsid w:val="00E37BE5"/>
    <w:rsid w:val="00E37F33"/>
    <w:rsid w:val="00E4109F"/>
    <w:rsid w:val="00E41B5B"/>
    <w:rsid w:val="00E43371"/>
    <w:rsid w:val="00E443BB"/>
    <w:rsid w:val="00E44456"/>
    <w:rsid w:val="00E449AF"/>
    <w:rsid w:val="00E459B5"/>
    <w:rsid w:val="00E45E8A"/>
    <w:rsid w:val="00E464D3"/>
    <w:rsid w:val="00E47293"/>
    <w:rsid w:val="00E47BE1"/>
    <w:rsid w:val="00E504D8"/>
    <w:rsid w:val="00E506A9"/>
    <w:rsid w:val="00E5141E"/>
    <w:rsid w:val="00E51586"/>
    <w:rsid w:val="00E518DB"/>
    <w:rsid w:val="00E52120"/>
    <w:rsid w:val="00E53147"/>
    <w:rsid w:val="00E54AC7"/>
    <w:rsid w:val="00E5542B"/>
    <w:rsid w:val="00E562C9"/>
    <w:rsid w:val="00E56526"/>
    <w:rsid w:val="00E56B89"/>
    <w:rsid w:val="00E57CA4"/>
    <w:rsid w:val="00E60211"/>
    <w:rsid w:val="00E61232"/>
    <w:rsid w:val="00E617D7"/>
    <w:rsid w:val="00E63051"/>
    <w:rsid w:val="00E63BC4"/>
    <w:rsid w:val="00E63CDA"/>
    <w:rsid w:val="00E646AE"/>
    <w:rsid w:val="00E6514E"/>
    <w:rsid w:val="00E656D4"/>
    <w:rsid w:val="00E67446"/>
    <w:rsid w:val="00E70E55"/>
    <w:rsid w:val="00E71F92"/>
    <w:rsid w:val="00E72133"/>
    <w:rsid w:val="00E73EDB"/>
    <w:rsid w:val="00E73FC5"/>
    <w:rsid w:val="00E7423A"/>
    <w:rsid w:val="00E752C9"/>
    <w:rsid w:val="00E75696"/>
    <w:rsid w:val="00E7692C"/>
    <w:rsid w:val="00E77EAC"/>
    <w:rsid w:val="00E81546"/>
    <w:rsid w:val="00E83CF4"/>
    <w:rsid w:val="00E85149"/>
    <w:rsid w:val="00E8711D"/>
    <w:rsid w:val="00E87DCE"/>
    <w:rsid w:val="00E911BD"/>
    <w:rsid w:val="00E92F92"/>
    <w:rsid w:val="00E9321C"/>
    <w:rsid w:val="00E93354"/>
    <w:rsid w:val="00E9380A"/>
    <w:rsid w:val="00E946A6"/>
    <w:rsid w:val="00E948D8"/>
    <w:rsid w:val="00E9514F"/>
    <w:rsid w:val="00E951B9"/>
    <w:rsid w:val="00E95CC8"/>
    <w:rsid w:val="00E96814"/>
    <w:rsid w:val="00E96AB7"/>
    <w:rsid w:val="00E97092"/>
    <w:rsid w:val="00E97760"/>
    <w:rsid w:val="00EA0260"/>
    <w:rsid w:val="00EA0D3A"/>
    <w:rsid w:val="00EA2A2D"/>
    <w:rsid w:val="00EA2BCB"/>
    <w:rsid w:val="00EA3682"/>
    <w:rsid w:val="00EA37F2"/>
    <w:rsid w:val="00EA3EAE"/>
    <w:rsid w:val="00EA4633"/>
    <w:rsid w:val="00EA4692"/>
    <w:rsid w:val="00EA57E4"/>
    <w:rsid w:val="00EA5F66"/>
    <w:rsid w:val="00EA61D3"/>
    <w:rsid w:val="00EA664E"/>
    <w:rsid w:val="00EA6671"/>
    <w:rsid w:val="00EA6E1C"/>
    <w:rsid w:val="00EA71C9"/>
    <w:rsid w:val="00EA7333"/>
    <w:rsid w:val="00EB02AC"/>
    <w:rsid w:val="00EB2466"/>
    <w:rsid w:val="00EB2844"/>
    <w:rsid w:val="00EB3A72"/>
    <w:rsid w:val="00EB49CB"/>
    <w:rsid w:val="00EB4C3C"/>
    <w:rsid w:val="00EB4E65"/>
    <w:rsid w:val="00EB5457"/>
    <w:rsid w:val="00EB5707"/>
    <w:rsid w:val="00EB57D7"/>
    <w:rsid w:val="00EB6C44"/>
    <w:rsid w:val="00EB6EEC"/>
    <w:rsid w:val="00EB763D"/>
    <w:rsid w:val="00EB7C19"/>
    <w:rsid w:val="00EB7EE5"/>
    <w:rsid w:val="00EC1F80"/>
    <w:rsid w:val="00EC316F"/>
    <w:rsid w:val="00EC731F"/>
    <w:rsid w:val="00EC771D"/>
    <w:rsid w:val="00EC7814"/>
    <w:rsid w:val="00ED10B7"/>
    <w:rsid w:val="00ED2A0F"/>
    <w:rsid w:val="00ED2A65"/>
    <w:rsid w:val="00ED2F4B"/>
    <w:rsid w:val="00ED51AB"/>
    <w:rsid w:val="00ED637A"/>
    <w:rsid w:val="00ED6962"/>
    <w:rsid w:val="00ED72D6"/>
    <w:rsid w:val="00EE1BF9"/>
    <w:rsid w:val="00EE2148"/>
    <w:rsid w:val="00EE23CE"/>
    <w:rsid w:val="00EE2437"/>
    <w:rsid w:val="00EE3FE8"/>
    <w:rsid w:val="00EE4020"/>
    <w:rsid w:val="00EE4235"/>
    <w:rsid w:val="00EE42D8"/>
    <w:rsid w:val="00EE4749"/>
    <w:rsid w:val="00EE50EA"/>
    <w:rsid w:val="00EE608C"/>
    <w:rsid w:val="00EE6B3C"/>
    <w:rsid w:val="00EE78DB"/>
    <w:rsid w:val="00EF017C"/>
    <w:rsid w:val="00EF102E"/>
    <w:rsid w:val="00EF1B36"/>
    <w:rsid w:val="00EF2234"/>
    <w:rsid w:val="00EF309A"/>
    <w:rsid w:val="00EF3CA9"/>
    <w:rsid w:val="00EF4581"/>
    <w:rsid w:val="00EF4D5C"/>
    <w:rsid w:val="00EF56E7"/>
    <w:rsid w:val="00F00BCA"/>
    <w:rsid w:val="00F02547"/>
    <w:rsid w:val="00F0548F"/>
    <w:rsid w:val="00F05B00"/>
    <w:rsid w:val="00F060E6"/>
    <w:rsid w:val="00F066A4"/>
    <w:rsid w:val="00F07F8A"/>
    <w:rsid w:val="00F07FD7"/>
    <w:rsid w:val="00F101D4"/>
    <w:rsid w:val="00F111D0"/>
    <w:rsid w:val="00F114D9"/>
    <w:rsid w:val="00F11B73"/>
    <w:rsid w:val="00F12262"/>
    <w:rsid w:val="00F1338C"/>
    <w:rsid w:val="00F134B7"/>
    <w:rsid w:val="00F1367C"/>
    <w:rsid w:val="00F13D8F"/>
    <w:rsid w:val="00F13EEC"/>
    <w:rsid w:val="00F14DF3"/>
    <w:rsid w:val="00F15930"/>
    <w:rsid w:val="00F1599F"/>
    <w:rsid w:val="00F163F4"/>
    <w:rsid w:val="00F16B33"/>
    <w:rsid w:val="00F2026B"/>
    <w:rsid w:val="00F214EF"/>
    <w:rsid w:val="00F21EBC"/>
    <w:rsid w:val="00F228FE"/>
    <w:rsid w:val="00F23982"/>
    <w:rsid w:val="00F23D78"/>
    <w:rsid w:val="00F24D29"/>
    <w:rsid w:val="00F25024"/>
    <w:rsid w:val="00F25DC9"/>
    <w:rsid w:val="00F272DC"/>
    <w:rsid w:val="00F2736E"/>
    <w:rsid w:val="00F3033D"/>
    <w:rsid w:val="00F3108A"/>
    <w:rsid w:val="00F32644"/>
    <w:rsid w:val="00F3325F"/>
    <w:rsid w:val="00F3361F"/>
    <w:rsid w:val="00F34150"/>
    <w:rsid w:val="00F37345"/>
    <w:rsid w:val="00F40258"/>
    <w:rsid w:val="00F40C82"/>
    <w:rsid w:val="00F40DFF"/>
    <w:rsid w:val="00F41D65"/>
    <w:rsid w:val="00F4281E"/>
    <w:rsid w:val="00F4363F"/>
    <w:rsid w:val="00F44F89"/>
    <w:rsid w:val="00F45FBE"/>
    <w:rsid w:val="00F47234"/>
    <w:rsid w:val="00F478E3"/>
    <w:rsid w:val="00F50869"/>
    <w:rsid w:val="00F50CDD"/>
    <w:rsid w:val="00F50D5B"/>
    <w:rsid w:val="00F521E5"/>
    <w:rsid w:val="00F52395"/>
    <w:rsid w:val="00F5335E"/>
    <w:rsid w:val="00F54A88"/>
    <w:rsid w:val="00F5669D"/>
    <w:rsid w:val="00F56983"/>
    <w:rsid w:val="00F56D6B"/>
    <w:rsid w:val="00F57A4B"/>
    <w:rsid w:val="00F600F9"/>
    <w:rsid w:val="00F618BB"/>
    <w:rsid w:val="00F62675"/>
    <w:rsid w:val="00F62CDD"/>
    <w:rsid w:val="00F63B0B"/>
    <w:rsid w:val="00F648C4"/>
    <w:rsid w:val="00F649FE"/>
    <w:rsid w:val="00F65349"/>
    <w:rsid w:val="00F6556D"/>
    <w:rsid w:val="00F66E45"/>
    <w:rsid w:val="00F66F20"/>
    <w:rsid w:val="00F67A21"/>
    <w:rsid w:val="00F706EF"/>
    <w:rsid w:val="00F72535"/>
    <w:rsid w:val="00F731C1"/>
    <w:rsid w:val="00F7332B"/>
    <w:rsid w:val="00F741C2"/>
    <w:rsid w:val="00F74365"/>
    <w:rsid w:val="00F74D14"/>
    <w:rsid w:val="00F75EC1"/>
    <w:rsid w:val="00F76100"/>
    <w:rsid w:val="00F76EF8"/>
    <w:rsid w:val="00F7792A"/>
    <w:rsid w:val="00F77ADF"/>
    <w:rsid w:val="00F812A6"/>
    <w:rsid w:val="00F819E9"/>
    <w:rsid w:val="00F81BAF"/>
    <w:rsid w:val="00F81EC2"/>
    <w:rsid w:val="00F820E0"/>
    <w:rsid w:val="00F82F67"/>
    <w:rsid w:val="00F832F1"/>
    <w:rsid w:val="00F84655"/>
    <w:rsid w:val="00F84CA7"/>
    <w:rsid w:val="00F866E5"/>
    <w:rsid w:val="00F86BF1"/>
    <w:rsid w:val="00F86D01"/>
    <w:rsid w:val="00F90358"/>
    <w:rsid w:val="00F906AA"/>
    <w:rsid w:val="00F9394B"/>
    <w:rsid w:val="00F94D93"/>
    <w:rsid w:val="00F95B0E"/>
    <w:rsid w:val="00F962D0"/>
    <w:rsid w:val="00F964FF"/>
    <w:rsid w:val="00F9677A"/>
    <w:rsid w:val="00F9687B"/>
    <w:rsid w:val="00F96EA8"/>
    <w:rsid w:val="00F970D0"/>
    <w:rsid w:val="00F97CB3"/>
    <w:rsid w:val="00FA0932"/>
    <w:rsid w:val="00FA115F"/>
    <w:rsid w:val="00FA186B"/>
    <w:rsid w:val="00FA1878"/>
    <w:rsid w:val="00FA2303"/>
    <w:rsid w:val="00FA324F"/>
    <w:rsid w:val="00FA32F1"/>
    <w:rsid w:val="00FA3C47"/>
    <w:rsid w:val="00FA453B"/>
    <w:rsid w:val="00FA4BC1"/>
    <w:rsid w:val="00FA4E20"/>
    <w:rsid w:val="00FA5098"/>
    <w:rsid w:val="00FA521D"/>
    <w:rsid w:val="00FA5964"/>
    <w:rsid w:val="00FA6CDD"/>
    <w:rsid w:val="00FA6D43"/>
    <w:rsid w:val="00FA7AA6"/>
    <w:rsid w:val="00FA7B9C"/>
    <w:rsid w:val="00FA7DB2"/>
    <w:rsid w:val="00FA7E75"/>
    <w:rsid w:val="00FB17D7"/>
    <w:rsid w:val="00FB31CE"/>
    <w:rsid w:val="00FB6216"/>
    <w:rsid w:val="00FB6D5E"/>
    <w:rsid w:val="00FB73CF"/>
    <w:rsid w:val="00FB791A"/>
    <w:rsid w:val="00FC1FAE"/>
    <w:rsid w:val="00FC2175"/>
    <w:rsid w:val="00FC2EA8"/>
    <w:rsid w:val="00FC3424"/>
    <w:rsid w:val="00FC376F"/>
    <w:rsid w:val="00FC3BAD"/>
    <w:rsid w:val="00FC4ACA"/>
    <w:rsid w:val="00FC4FFC"/>
    <w:rsid w:val="00FC531C"/>
    <w:rsid w:val="00FC6876"/>
    <w:rsid w:val="00FC7CCD"/>
    <w:rsid w:val="00FC7CF8"/>
    <w:rsid w:val="00FD0756"/>
    <w:rsid w:val="00FD08E5"/>
    <w:rsid w:val="00FD1A94"/>
    <w:rsid w:val="00FD2389"/>
    <w:rsid w:val="00FD25B4"/>
    <w:rsid w:val="00FD28EF"/>
    <w:rsid w:val="00FD3AD0"/>
    <w:rsid w:val="00FD4EC9"/>
    <w:rsid w:val="00FD518C"/>
    <w:rsid w:val="00FD5847"/>
    <w:rsid w:val="00FD5BF3"/>
    <w:rsid w:val="00FD66AC"/>
    <w:rsid w:val="00FD6A60"/>
    <w:rsid w:val="00FD7F9D"/>
    <w:rsid w:val="00FE1CAD"/>
    <w:rsid w:val="00FE34D0"/>
    <w:rsid w:val="00FE38FD"/>
    <w:rsid w:val="00FE572B"/>
    <w:rsid w:val="00FE6286"/>
    <w:rsid w:val="00FE678E"/>
    <w:rsid w:val="00FE76A2"/>
    <w:rsid w:val="00FF0FF0"/>
    <w:rsid w:val="00FF16B5"/>
    <w:rsid w:val="00FF1731"/>
    <w:rsid w:val="00FF206D"/>
    <w:rsid w:val="00FF2A1B"/>
    <w:rsid w:val="00FF2B9B"/>
    <w:rsid w:val="00FF4A0C"/>
    <w:rsid w:val="00FF526E"/>
    <w:rsid w:val="00FF6558"/>
    <w:rsid w:val="00FF6591"/>
    <w:rsid w:val="00FF68BA"/>
    <w:rsid w:val="00FF6A19"/>
    <w:rsid w:val="00FF6CF4"/>
    <w:rsid w:val="00FF7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f4747,#ff4b4b,#ddd,#eaeaea,#fd917b,#f79646"/>
    </o:shapedefaults>
    <o:shapelayout v:ext="edit">
      <o:idmap v:ext="edit" data="1"/>
    </o:shapelayout>
  </w:shapeDefaults>
  <w:decimalSymbol w:val="."/>
  <w:listSeparator w:val=","/>
  <w14:docId w14:val="11322D23"/>
  <w15:docId w15:val="{E670F40D-C491-4D88-9C43-82BD01AD3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7211"/>
    <w:rPr>
      <w:rFonts w:asciiTheme="minorHAnsi" w:hAnsiTheme="minorHAnsi"/>
      <w:sz w:val="24"/>
      <w:szCs w:val="24"/>
    </w:rPr>
  </w:style>
  <w:style w:type="paragraph" w:styleId="Heading1">
    <w:name w:val="heading 1"/>
    <w:basedOn w:val="Normal"/>
    <w:next w:val="Normal"/>
    <w:link w:val="Heading1Char"/>
    <w:qFormat/>
    <w:rsid w:val="00655D0F"/>
    <w:pPr>
      <w:keepNext/>
      <w:widowControl w:val="0"/>
      <w:spacing w:before="240" w:after="60"/>
      <w:ind w:left="432" w:hanging="432"/>
      <w:jc w:val="both"/>
      <w:outlineLvl w:val="0"/>
    </w:pPr>
    <w:rPr>
      <w:rFonts w:ascii="Calibri" w:hAnsi="Calibri" w:cs="Arial"/>
      <w:b/>
      <w:bCs/>
      <w:iCs/>
      <w:snapToGrid w:val="0"/>
      <w:kern w:val="32"/>
      <w:sz w:val="32"/>
      <w:szCs w:val="32"/>
    </w:rPr>
  </w:style>
  <w:style w:type="paragraph" w:styleId="Heading2">
    <w:name w:val="heading 2"/>
    <w:basedOn w:val="Normal"/>
    <w:next w:val="Normal"/>
    <w:link w:val="Heading2Char"/>
    <w:qFormat/>
    <w:rsid w:val="000A6E2F"/>
    <w:pPr>
      <w:keepNext/>
      <w:widowControl w:val="0"/>
      <w:numPr>
        <w:ilvl w:val="1"/>
      </w:numPr>
      <w:spacing w:before="240" w:after="120"/>
      <w:ind w:left="1138" w:hanging="576"/>
      <w:jc w:val="both"/>
      <w:outlineLvl w:val="1"/>
    </w:pPr>
    <w:rPr>
      <w:rFonts w:cs="Arial"/>
      <w:b/>
      <w:bCs/>
      <w:i/>
      <w:snapToGrid w:val="0"/>
      <w:sz w:val="26"/>
      <w:szCs w:val="26"/>
    </w:rPr>
  </w:style>
  <w:style w:type="paragraph" w:styleId="Heading3">
    <w:name w:val="heading 3"/>
    <w:basedOn w:val="Normal"/>
    <w:next w:val="Normal"/>
    <w:link w:val="Heading3Char"/>
    <w:qFormat/>
    <w:rsid w:val="00BF11D1"/>
    <w:pPr>
      <w:keepNext/>
      <w:widowControl w:val="0"/>
      <w:tabs>
        <w:tab w:val="center" w:pos="4680"/>
      </w:tabs>
      <w:ind w:left="720" w:hanging="720"/>
      <w:outlineLvl w:val="2"/>
    </w:pPr>
    <w:rPr>
      <w:rFonts w:ascii="Calibri" w:hAnsi="Calibri"/>
      <w:b/>
      <w:iCs/>
      <w:snapToGrid w:val="0"/>
    </w:rPr>
  </w:style>
  <w:style w:type="paragraph" w:styleId="Heading4">
    <w:name w:val="heading 4"/>
    <w:basedOn w:val="Normal"/>
    <w:next w:val="Normal"/>
    <w:qFormat/>
    <w:rsid w:val="007E0514"/>
    <w:pPr>
      <w:keepNext/>
      <w:widowControl w:val="0"/>
      <w:spacing w:before="240" w:after="60"/>
      <w:ind w:left="864" w:hanging="864"/>
      <w:jc w:val="both"/>
      <w:outlineLvl w:val="3"/>
    </w:pPr>
    <w:rPr>
      <w:rFonts w:ascii="Calibri" w:hAnsi="Calibri"/>
      <w:b/>
      <w:bCs/>
      <w:iCs/>
      <w:snapToGrid w:val="0"/>
      <w:sz w:val="28"/>
      <w:szCs w:val="28"/>
    </w:rPr>
  </w:style>
  <w:style w:type="paragraph" w:styleId="Heading5">
    <w:name w:val="heading 5"/>
    <w:basedOn w:val="Normal"/>
    <w:next w:val="Normal"/>
    <w:rsid w:val="007E0514"/>
    <w:pPr>
      <w:widowControl w:val="0"/>
      <w:spacing w:before="240" w:after="60"/>
      <w:ind w:left="1008" w:hanging="1008"/>
      <w:jc w:val="both"/>
      <w:outlineLvl w:val="4"/>
    </w:pPr>
    <w:rPr>
      <w:rFonts w:ascii="Calibri" w:hAnsi="Calibri"/>
      <w:b/>
      <w:bCs/>
      <w:i/>
      <w:snapToGrid w:val="0"/>
      <w:sz w:val="26"/>
      <w:szCs w:val="26"/>
    </w:rPr>
  </w:style>
  <w:style w:type="paragraph" w:styleId="Heading6">
    <w:name w:val="heading 6"/>
    <w:basedOn w:val="Normal"/>
    <w:next w:val="Normal"/>
    <w:rsid w:val="009F7BC9"/>
    <w:pPr>
      <w:spacing w:before="240" w:after="60"/>
      <w:outlineLvl w:val="5"/>
    </w:pPr>
    <w:rPr>
      <w:b/>
      <w:bCs/>
      <w:sz w:val="22"/>
      <w:szCs w:val="22"/>
    </w:rPr>
  </w:style>
  <w:style w:type="paragraph" w:styleId="Heading7">
    <w:name w:val="heading 7"/>
    <w:basedOn w:val="Normal"/>
    <w:next w:val="Normal"/>
    <w:rsid w:val="007E0514"/>
    <w:pPr>
      <w:widowControl w:val="0"/>
      <w:spacing w:before="240" w:after="60"/>
      <w:ind w:left="1296" w:hanging="1296"/>
      <w:jc w:val="both"/>
      <w:outlineLvl w:val="6"/>
    </w:pPr>
    <w:rPr>
      <w:rFonts w:ascii="Calibri" w:hAnsi="Calibri"/>
      <w:iCs/>
      <w:snapToGrid w:val="0"/>
    </w:rPr>
  </w:style>
  <w:style w:type="paragraph" w:styleId="Heading8">
    <w:name w:val="heading 8"/>
    <w:basedOn w:val="Normal"/>
    <w:next w:val="Normal"/>
    <w:rsid w:val="007E0514"/>
    <w:pPr>
      <w:widowControl w:val="0"/>
      <w:spacing w:before="240" w:after="60"/>
      <w:ind w:left="1440" w:hanging="1440"/>
      <w:jc w:val="both"/>
      <w:outlineLvl w:val="7"/>
    </w:pPr>
    <w:rPr>
      <w:rFonts w:ascii="Calibri" w:hAnsi="Calibri"/>
      <w:i/>
      <w:snapToGrid w:val="0"/>
    </w:rPr>
  </w:style>
  <w:style w:type="paragraph" w:styleId="Heading9">
    <w:name w:val="heading 9"/>
    <w:basedOn w:val="Normal"/>
    <w:next w:val="Normal"/>
    <w:rsid w:val="007E0514"/>
    <w:pPr>
      <w:widowControl w:val="0"/>
      <w:spacing w:before="240" w:after="60"/>
      <w:ind w:left="1584" w:hanging="1584"/>
      <w:jc w:val="both"/>
      <w:outlineLvl w:val="8"/>
    </w:pPr>
    <w:rPr>
      <w:rFonts w:ascii="Cambria" w:hAnsi="Cambria"/>
      <w:iCs/>
      <w:snapToGrid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
    <w:name w:val="Table Heading"/>
    <w:basedOn w:val="Heading6"/>
    <w:rsid w:val="009F7BC9"/>
    <w:pPr>
      <w:spacing w:before="120" w:after="0"/>
      <w:jc w:val="center"/>
    </w:pPr>
    <w:rPr>
      <w:sz w:val="24"/>
    </w:rPr>
  </w:style>
  <w:style w:type="paragraph" w:customStyle="1" w:styleId="FigureCaption">
    <w:name w:val="Figure Caption"/>
    <w:basedOn w:val="Heading6"/>
    <w:rsid w:val="009F7BC9"/>
    <w:pPr>
      <w:jc w:val="center"/>
    </w:pPr>
    <w:rPr>
      <w:rFonts w:ascii="Garamond Premr Pro" w:hAnsi="Garamond Premr Pro"/>
    </w:rPr>
  </w:style>
  <w:style w:type="paragraph" w:customStyle="1" w:styleId="TableofContents">
    <w:name w:val="Table of Contents"/>
    <w:basedOn w:val="TOC1"/>
    <w:rsid w:val="009F7BC9"/>
  </w:style>
  <w:style w:type="paragraph" w:styleId="TOC1">
    <w:name w:val="toc 1"/>
    <w:basedOn w:val="Normal"/>
    <w:next w:val="Normal"/>
    <w:autoRedefine/>
    <w:uiPriority w:val="39"/>
    <w:rsid w:val="009F7BC9"/>
  </w:style>
  <w:style w:type="paragraph" w:styleId="Header">
    <w:name w:val="header"/>
    <w:basedOn w:val="Normal"/>
    <w:rsid w:val="006D3737"/>
    <w:pPr>
      <w:tabs>
        <w:tab w:val="center" w:pos="4320"/>
        <w:tab w:val="right" w:pos="8640"/>
      </w:tabs>
    </w:pPr>
  </w:style>
  <w:style w:type="paragraph" w:styleId="Footer">
    <w:name w:val="footer"/>
    <w:basedOn w:val="Normal"/>
    <w:link w:val="FooterChar"/>
    <w:uiPriority w:val="99"/>
    <w:rsid w:val="006D3737"/>
    <w:pPr>
      <w:tabs>
        <w:tab w:val="center" w:pos="4320"/>
        <w:tab w:val="right" w:pos="8640"/>
      </w:tabs>
    </w:pPr>
  </w:style>
  <w:style w:type="character" w:styleId="Hyperlink">
    <w:name w:val="Hyperlink"/>
    <w:uiPriority w:val="99"/>
    <w:rsid w:val="007276BF"/>
    <w:rPr>
      <w:color w:val="0000FF"/>
      <w:u w:val="single"/>
    </w:rPr>
  </w:style>
  <w:style w:type="character" w:styleId="PageNumber">
    <w:name w:val="page number"/>
    <w:basedOn w:val="DefaultParagraphFont"/>
    <w:rsid w:val="00863FF1"/>
  </w:style>
  <w:style w:type="character" w:styleId="Emphasis">
    <w:name w:val="Emphasis"/>
    <w:uiPriority w:val="20"/>
    <w:qFormat/>
    <w:rsid w:val="00655D0F"/>
    <w:rPr>
      <w:rFonts w:asciiTheme="minorHAnsi" w:hAnsiTheme="minorHAnsi"/>
      <w:i/>
      <w:iCs/>
    </w:rPr>
  </w:style>
  <w:style w:type="paragraph" w:customStyle="1" w:styleId="HelpText">
    <w:name w:val="HelpText"/>
    <w:basedOn w:val="Normal"/>
    <w:rsid w:val="007E0514"/>
    <w:pPr>
      <w:overflowPunct w:val="0"/>
      <w:autoSpaceDE w:val="0"/>
      <w:autoSpaceDN w:val="0"/>
      <w:adjustRightInd w:val="0"/>
      <w:spacing w:after="240"/>
      <w:ind w:left="2835" w:right="-5"/>
      <w:jc w:val="both"/>
      <w:textAlignment w:val="baseline"/>
    </w:pPr>
    <w:rPr>
      <w:iCs/>
      <w:lang w:eastAsia="es-ES"/>
    </w:rPr>
  </w:style>
  <w:style w:type="paragraph" w:styleId="BodyText">
    <w:name w:val="Body Text"/>
    <w:basedOn w:val="Normal"/>
    <w:link w:val="BodyTextChar"/>
    <w:unhideWhenUsed/>
    <w:rsid w:val="007E0514"/>
    <w:pPr>
      <w:widowControl w:val="0"/>
      <w:spacing w:after="120"/>
      <w:ind w:left="2835"/>
      <w:jc w:val="both"/>
    </w:pPr>
    <w:rPr>
      <w:iCs/>
      <w:snapToGrid w:val="0"/>
    </w:rPr>
  </w:style>
  <w:style w:type="character" w:customStyle="1" w:styleId="BodyTextChar">
    <w:name w:val="Body Text Char"/>
    <w:link w:val="BodyText"/>
    <w:rsid w:val="007E0514"/>
    <w:rPr>
      <w:iCs/>
      <w:snapToGrid w:val="0"/>
      <w:sz w:val="24"/>
      <w:szCs w:val="24"/>
      <w:lang w:val="en-US" w:eastAsia="en-US" w:bidi="ar-SA"/>
    </w:rPr>
  </w:style>
  <w:style w:type="paragraph" w:styleId="TOC2">
    <w:name w:val="toc 2"/>
    <w:basedOn w:val="Normal"/>
    <w:next w:val="Normal"/>
    <w:autoRedefine/>
    <w:uiPriority w:val="39"/>
    <w:rsid w:val="003E6668"/>
    <w:pPr>
      <w:ind w:left="240"/>
    </w:pPr>
  </w:style>
  <w:style w:type="paragraph" w:styleId="BodyTextIndent">
    <w:name w:val="Body Text Indent"/>
    <w:basedOn w:val="Normal"/>
    <w:rsid w:val="00E21168"/>
    <w:pPr>
      <w:spacing w:after="120"/>
      <w:ind w:left="360"/>
    </w:pPr>
  </w:style>
  <w:style w:type="paragraph" w:styleId="BodyTextIndent2">
    <w:name w:val="Body Text Indent 2"/>
    <w:basedOn w:val="Normal"/>
    <w:link w:val="BodyTextIndent2Char"/>
    <w:rsid w:val="00E21168"/>
    <w:pPr>
      <w:spacing w:after="120" w:line="480" w:lineRule="auto"/>
      <w:ind w:left="360"/>
    </w:pPr>
  </w:style>
  <w:style w:type="paragraph" w:customStyle="1" w:styleId="Quick1">
    <w:name w:val="Quick 1)"/>
    <w:basedOn w:val="Normal"/>
    <w:rsid w:val="00E21168"/>
    <w:pPr>
      <w:widowControl w:val="0"/>
      <w:numPr>
        <w:numId w:val="1"/>
      </w:numPr>
      <w:ind w:left="360" w:hanging="360"/>
    </w:pPr>
    <w:rPr>
      <w:rFonts w:ascii="Courier" w:hAnsi="Courier"/>
      <w:snapToGrid w:val="0"/>
      <w:szCs w:val="20"/>
    </w:rPr>
  </w:style>
  <w:style w:type="paragraph" w:customStyle="1" w:styleId="Quick10">
    <w:name w:val="Quick 1."/>
    <w:basedOn w:val="Normal"/>
    <w:rsid w:val="00E21168"/>
    <w:pPr>
      <w:widowControl w:val="0"/>
      <w:numPr>
        <w:numId w:val="2"/>
      </w:numPr>
      <w:ind w:left="360" w:hanging="360"/>
    </w:pPr>
    <w:rPr>
      <w:rFonts w:ascii="Courier" w:hAnsi="Courier"/>
      <w:snapToGrid w:val="0"/>
      <w:szCs w:val="20"/>
    </w:rPr>
  </w:style>
  <w:style w:type="character" w:styleId="FollowedHyperlink">
    <w:name w:val="FollowedHyperlink"/>
    <w:rsid w:val="003805CC"/>
    <w:rPr>
      <w:color w:val="800080"/>
      <w:u w:val="single"/>
    </w:rPr>
  </w:style>
  <w:style w:type="paragraph" w:styleId="ListParagraph">
    <w:name w:val="List Paragraph"/>
    <w:basedOn w:val="Normal"/>
    <w:uiPriority w:val="34"/>
    <w:qFormat/>
    <w:rsid w:val="00320532"/>
    <w:pPr>
      <w:ind w:left="720"/>
    </w:pPr>
  </w:style>
  <w:style w:type="paragraph" w:styleId="TOC3">
    <w:name w:val="toc 3"/>
    <w:basedOn w:val="Normal"/>
    <w:next w:val="Normal"/>
    <w:autoRedefine/>
    <w:uiPriority w:val="39"/>
    <w:rsid w:val="00A33100"/>
    <w:pPr>
      <w:ind w:left="480"/>
    </w:pPr>
  </w:style>
  <w:style w:type="paragraph" w:styleId="TOC4">
    <w:name w:val="toc 4"/>
    <w:basedOn w:val="Normal"/>
    <w:next w:val="Normal"/>
    <w:autoRedefine/>
    <w:uiPriority w:val="39"/>
    <w:rsid w:val="00A33100"/>
    <w:pPr>
      <w:ind w:left="720"/>
    </w:pPr>
  </w:style>
  <w:style w:type="paragraph" w:styleId="TOC5">
    <w:name w:val="toc 5"/>
    <w:basedOn w:val="Normal"/>
    <w:next w:val="Normal"/>
    <w:autoRedefine/>
    <w:uiPriority w:val="39"/>
    <w:rsid w:val="00A33100"/>
    <w:pPr>
      <w:ind w:left="960"/>
    </w:pPr>
  </w:style>
  <w:style w:type="paragraph" w:styleId="TOC6">
    <w:name w:val="toc 6"/>
    <w:basedOn w:val="Normal"/>
    <w:next w:val="Normal"/>
    <w:autoRedefine/>
    <w:uiPriority w:val="39"/>
    <w:rsid w:val="00A33100"/>
    <w:pPr>
      <w:ind w:left="1200"/>
    </w:pPr>
  </w:style>
  <w:style w:type="paragraph" w:styleId="TOC7">
    <w:name w:val="toc 7"/>
    <w:basedOn w:val="Normal"/>
    <w:next w:val="Normal"/>
    <w:autoRedefine/>
    <w:uiPriority w:val="39"/>
    <w:rsid w:val="00A33100"/>
    <w:pPr>
      <w:ind w:left="1440"/>
    </w:pPr>
  </w:style>
  <w:style w:type="paragraph" w:styleId="TOC8">
    <w:name w:val="toc 8"/>
    <w:basedOn w:val="Normal"/>
    <w:next w:val="Normal"/>
    <w:autoRedefine/>
    <w:uiPriority w:val="39"/>
    <w:rsid w:val="00A33100"/>
    <w:pPr>
      <w:ind w:left="1680"/>
    </w:pPr>
  </w:style>
  <w:style w:type="paragraph" w:styleId="TOC9">
    <w:name w:val="toc 9"/>
    <w:basedOn w:val="Normal"/>
    <w:next w:val="Normal"/>
    <w:autoRedefine/>
    <w:uiPriority w:val="39"/>
    <w:rsid w:val="00A33100"/>
    <w:pPr>
      <w:ind w:left="1920"/>
    </w:pPr>
  </w:style>
  <w:style w:type="paragraph" w:styleId="BalloonText">
    <w:name w:val="Balloon Text"/>
    <w:basedOn w:val="Normal"/>
    <w:link w:val="BalloonTextChar"/>
    <w:rsid w:val="005F75BA"/>
    <w:rPr>
      <w:rFonts w:ascii="Tahoma" w:hAnsi="Tahoma"/>
      <w:sz w:val="16"/>
      <w:szCs w:val="16"/>
    </w:rPr>
  </w:style>
  <w:style w:type="character" w:customStyle="1" w:styleId="BalloonTextChar">
    <w:name w:val="Balloon Text Char"/>
    <w:link w:val="BalloonText"/>
    <w:rsid w:val="005F75BA"/>
    <w:rPr>
      <w:rFonts w:ascii="Tahoma" w:hAnsi="Tahoma" w:cs="Tahoma"/>
      <w:sz w:val="16"/>
      <w:szCs w:val="16"/>
    </w:rPr>
  </w:style>
  <w:style w:type="character" w:styleId="BookTitle">
    <w:name w:val="Book Title"/>
    <w:uiPriority w:val="33"/>
    <w:qFormat/>
    <w:rsid w:val="00655D0F"/>
    <w:rPr>
      <w:rFonts w:asciiTheme="minorHAnsi" w:hAnsiTheme="minorHAnsi"/>
      <w:b/>
      <w:bCs/>
      <w:smallCaps/>
      <w:spacing w:val="5"/>
    </w:rPr>
  </w:style>
  <w:style w:type="paragraph" w:customStyle="1" w:styleId="FigureRG">
    <w:name w:val="FigureRG"/>
    <w:basedOn w:val="Normal"/>
    <w:next w:val="Normal"/>
    <w:link w:val="FigureRGChar"/>
    <w:rsid w:val="00B16E32"/>
    <w:pPr>
      <w:widowControl w:val="0"/>
      <w:spacing w:before="240" w:after="60"/>
      <w:jc w:val="center"/>
    </w:pPr>
    <w:rPr>
      <w:rFonts w:ascii="Calibri" w:hAnsi="Calibri"/>
      <w:b/>
      <w:iCs/>
      <w:noProof/>
      <w:sz w:val="22"/>
    </w:rPr>
  </w:style>
  <w:style w:type="character" w:customStyle="1" w:styleId="FigureRGChar">
    <w:name w:val="FigureRG Char"/>
    <w:link w:val="FigureRG"/>
    <w:rsid w:val="00B16E32"/>
    <w:rPr>
      <w:rFonts w:ascii="Calibri" w:hAnsi="Calibri"/>
      <w:b/>
      <w:iCs/>
      <w:noProof/>
      <w:sz w:val="22"/>
      <w:szCs w:val="24"/>
    </w:rPr>
  </w:style>
  <w:style w:type="character" w:customStyle="1" w:styleId="FooterChar">
    <w:name w:val="Footer Char"/>
    <w:link w:val="Footer"/>
    <w:uiPriority w:val="99"/>
    <w:rsid w:val="00B16E32"/>
    <w:rPr>
      <w:sz w:val="24"/>
      <w:szCs w:val="24"/>
    </w:rPr>
  </w:style>
  <w:style w:type="paragraph" w:styleId="DocumentMap">
    <w:name w:val="Document Map"/>
    <w:basedOn w:val="Normal"/>
    <w:link w:val="DocumentMapChar"/>
    <w:rsid w:val="00087E4A"/>
    <w:rPr>
      <w:rFonts w:ascii="Tahoma" w:hAnsi="Tahoma"/>
      <w:sz w:val="16"/>
      <w:szCs w:val="16"/>
    </w:rPr>
  </w:style>
  <w:style w:type="character" w:customStyle="1" w:styleId="DocumentMapChar">
    <w:name w:val="Document Map Char"/>
    <w:link w:val="DocumentMap"/>
    <w:rsid w:val="00087E4A"/>
    <w:rPr>
      <w:rFonts w:ascii="Tahoma" w:hAnsi="Tahoma" w:cs="Tahoma"/>
      <w:sz w:val="16"/>
      <w:szCs w:val="16"/>
    </w:rPr>
  </w:style>
  <w:style w:type="character" w:styleId="CommentReference">
    <w:name w:val="annotation reference"/>
    <w:basedOn w:val="DefaultParagraphFont"/>
    <w:rsid w:val="005B1E40"/>
    <w:rPr>
      <w:sz w:val="16"/>
      <w:szCs w:val="16"/>
    </w:rPr>
  </w:style>
  <w:style w:type="paragraph" w:styleId="CommentText">
    <w:name w:val="annotation text"/>
    <w:basedOn w:val="Normal"/>
    <w:link w:val="CommentTextChar"/>
    <w:rsid w:val="005B1E40"/>
    <w:rPr>
      <w:sz w:val="20"/>
      <w:szCs w:val="20"/>
    </w:rPr>
  </w:style>
  <w:style w:type="character" w:customStyle="1" w:styleId="CommentTextChar">
    <w:name w:val="Comment Text Char"/>
    <w:basedOn w:val="DefaultParagraphFont"/>
    <w:link w:val="CommentText"/>
    <w:rsid w:val="005B1E40"/>
  </w:style>
  <w:style w:type="paragraph" w:styleId="CommentSubject">
    <w:name w:val="annotation subject"/>
    <w:basedOn w:val="CommentText"/>
    <w:next w:val="CommentText"/>
    <w:link w:val="CommentSubjectChar"/>
    <w:rsid w:val="005B1E40"/>
    <w:rPr>
      <w:b/>
      <w:bCs/>
    </w:rPr>
  </w:style>
  <w:style w:type="character" w:customStyle="1" w:styleId="CommentSubjectChar">
    <w:name w:val="Comment Subject Char"/>
    <w:basedOn w:val="CommentTextChar"/>
    <w:link w:val="CommentSubject"/>
    <w:rsid w:val="005B1E40"/>
    <w:rPr>
      <w:b/>
      <w:bCs/>
    </w:rPr>
  </w:style>
  <w:style w:type="paragraph" w:styleId="Revision">
    <w:name w:val="Revision"/>
    <w:hidden/>
    <w:uiPriority w:val="99"/>
    <w:semiHidden/>
    <w:rsid w:val="00A53FC3"/>
    <w:rPr>
      <w:sz w:val="24"/>
      <w:szCs w:val="24"/>
    </w:rPr>
  </w:style>
  <w:style w:type="character" w:customStyle="1" w:styleId="BodyTextIndent2Char">
    <w:name w:val="Body Text Indent 2 Char"/>
    <w:basedOn w:val="DefaultParagraphFont"/>
    <w:link w:val="BodyTextIndent2"/>
    <w:rsid w:val="00C05B57"/>
    <w:rPr>
      <w:sz w:val="24"/>
      <w:szCs w:val="24"/>
    </w:rPr>
  </w:style>
  <w:style w:type="paragraph" w:customStyle="1" w:styleId="Figure">
    <w:name w:val="Figure"/>
    <w:basedOn w:val="Normal"/>
    <w:link w:val="FigureChar"/>
    <w:rsid w:val="00C05B57"/>
    <w:pPr>
      <w:widowControl w:val="0"/>
      <w:jc w:val="center"/>
    </w:pPr>
    <w:rPr>
      <w:iCs/>
      <w:snapToGrid w:val="0"/>
    </w:rPr>
  </w:style>
  <w:style w:type="paragraph" w:customStyle="1" w:styleId="SubMenu">
    <w:name w:val="SubMenu"/>
    <w:basedOn w:val="Heading3"/>
    <w:link w:val="SubMenuChar"/>
    <w:qFormat/>
    <w:rsid w:val="00655D0F"/>
    <w:pPr>
      <w:tabs>
        <w:tab w:val="right" w:pos="567"/>
        <w:tab w:val="right" w:pos="851"/>
      </w:tabs>
      <w:ind w:left="2835" w:firstLine="0"/>
      <w:jc w:val="both"/>
    </w:pPr>
    <w:rPr>
      <w:b w:val="0"/>
      <w:i/>
    </w:rPr>
  </w:style>
  <w:style w:type="character" w:customStyle="1" w:styleId="FigureChar">
    <w:name w:val="Figure Char"/>
    <w:basedOn w:val="DefaultParagraphFont"/>
    <w:link w:val="Figure"/>
    <w:rsid w:val="00C05B57"/>
    <w:rPr>
      <w:iCs/>
      <w:snapToGrid w:val="0"/>
      <w:sz w:val="24"/>
      <w:szCs w:val="24"/>
    </w:rPr>
  </w:style>
  <w:style w:type="character" w:customStyle="1" w:styleId="SubMenuChar">
    <w:name w:val="SubMenu Char"/>
    <w:basedOn w:val="DefaultParagraphFont"/>
    <w:link w:val="SubMenu"/>
    <w:rsid w:val="00655D0F"/>
    <w:rPr>
      <w:rFonts w:ascii="Calibri" w:hAnsi="Calibri"/>
      <w:i/>
      <w:iCs/>
      <w:snapToGrid w:val="0"/>
      <w:sz w:val="28"/>
      <w:szCs w:val="24"/>
    </w:rPr>
  </w:style>
  <w:style w:type="character" w:styleId="Strong">
    <w:name w:val="Strong"/>
    <w:basedOn w:val="DefaultParagraphFont"/>
    <w:qFormat/>
    <w:rsid w:val="00655D0F"/>
    <w:rPr>
      <w:rFonts w:ascii="Calibri" w:hAnsi="Calibri"/>
      <w:b/>
      <w:bCs/>
    </w:rPr>
  </w:style>
  <w:style w:type="character" w:customStyle="1" w:styleId="Heading2Char">
    <w:name w:val="Heading 2 Char"/>
    <w:basedOn w:val="DefaultParagraphFont"/>
    <w:link w:val="Heading2"/>
    <w:rsid w:val="000A6E2F"/>
    <w:rPr>
      <w:rFonts w:asciiTheme="minorHAnsi" w:hAnsiTheme="minorHAnsi" w:cs="Arial"/>
      <w:b/>
      <w:bCs/>
      <w:i/>
      <w:snapToGrid w:val="0"/>
      <w:sz w:val="26"/>
      <w:szCs w:val="26"/>
    </w:rPr>
  </w:style>
  <w:style w:type="paragraph" w:customStyle="1" w:styleId="NI">
    <w:name w:val="NI"/>
    <w:basedOn w:val="Normal"/>
    <w:link w:val="NIChar"/>
    <w:qFormat/>
    <w:rsid w:val="00655D0F"/>
    <w:pPr>
      <w:widowControl w:val="0"/>
      <w:spacing w:before="120" w:after="120"/>
      <w:ind w:left="2835"/>
      <w:jc w:val="both"/>
    </w:pPr>
    <w:rPr>
      <w:iCs/>
      <w:snapToGrid w:val="0"/>
    </w:rPr>
  </w:style>
  <w:style w:type="character" w:customStyle="1" w:styleId="NIChar">
    <w:name w:val="NI Char"/>
    <w:basedOn w:val="DefaultParagraphFont"/>
    <w:link w:val="NI"/>
    <w:rsid w:val="00655D0F"/>
    <w:rPr>
      <w:rFonts w:asciiTheme="minorHAnsi" w:hAnsiTheme="minorHAnsi"/>
      <w:iCs/>
      <w:snapToGrid w:val="0"/>
      <w:sz w:val="24"/>
      <w:szCs w:val="24"/>
    </w:rPr>
  </w:style>
  <w:style w:type="table" w:styleId="TableGrid">
    <w:name w:val="Table Grid"/>
    <w:basedOn w:val="TableNormal"/>
    <w:rsid w:val="006F7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7E71"/>
    <w:rPr>
      <w:color w:val="808080"/>
      <w:shd w:val="clear" w:color="auto" w:fill="E6E6E6"/>
    </w:rPr>
  </w:style>
  <w:style w:type="paragraph" w:customStyle="1" w:styleId="ImgNoId">
    <w:name w:val="ImgNoId"/>
    <w:basedOn w:val="NI"/>
    <w:next w:val="NI"/>
    <w:link w:val="ImgNoIdChar"/>
    <w:qFormat/>
    <w:rsid w:val="00546B75"/>
    <w:pPr>
      <w:spacing w:line="360" w:lineRule="auto"/>
      <w:ind w:left="0"/>
      <w:jc w:val="center"/>
    </w:pPr>
    <w:rPr>
      <w:noProof/>
      <w:szCs w:val="22"/>
    </w:rPr>
  </w:style>
  <w:style w:type="character" w:customStyle="1" w:styleId="ImgNoIdChar">
    <w:name w:val="ImgNoId Char"/>
    <w:basedOn w:val="NIChar"/>
    <w:link w:val="ImgNoId"/>
    <w:rsid w:val="00546B75"/>
    <w:rPr>
      <w:rFonts w:asciiTheme="minorHAnsi" w:hAnsiTheme="minorHAnsi"/>
      <w:iCs/>
      <w:noProof/>
      <w:snapToGrid w:val="0"/>
      <w:sz w:val="24"/>
      <w:szCs w:val="22"/>
    </w:rPr>
  </w:style>
  <w:style w:type="paragraph" w:customStyle="1" w:styleId="ImageInd">
    <w:name w:val="ImageInd"/>
    <w:basedOn w:val="Normal"/>
    <w:next w:val="Normal"/>
    <w:link w:val="ImageIndChar"/>
    <w:qFormat/>
    <w:rsid w:val="00302CA7"/>
    <w:pPr>
      <w:spacing w:before="240"/>
    </w:pPr>
    <w:rPr>
      <w:noProof/>
    </w:rPr>
  </w:style>
  <w:style w:type="character" w:customStyle="1" w:styleId="ImageIndChar">
    <w:name w:val="ImageInd Char"/>
    <w:basedOn w:val="DefaultParagraphFont"/>
    <w:link w:val="ImageInd"/>
    <w:rsid w:val="00302CA7"/>
    <w:rPr>
      <w:rFonts w:asciiTheme="minorHAnsi" w:hAnsiTheme="minorHAnsi"/>
      <w:noProof/>
      <w:sz w:val="24"/>
      <w:szCs w:val="24"/>
    </w:rPr>
  </w:style>
  <w:style w:type="paragraph" w:customStyle="1" w:styleId="NormIndent">
    <w:name w:val="Norm Indent"/>
    <w:basedOn w:val="Normal"/>
    <w:link w:val="NormIndentChar"/>
    <w:qFormat/>
    <w:rsid w:val="00605FF9"/>
    <w:pPr>
      <w:spacing w:after="120" w:line="276" w:lineRule="auto"/>
      <w:ind w:left="1440"/>
    </w:pPr>
    <w:rPr>
      <w:rFonts w:eastAsiaTheme="minorEastAsia" w:cstheme="minorBidi"/>
      <w:szCs w:val="22"/>
    </w:rPr>
  </w:style>
  <w:style w:type="character" w:customStyle="1" w:styleId="NormIndentChar">
    <w:name w:val="Norm Indent Char"/>
    <w:basedOn w:val="DefaultParagraphFont"/>
    <w:link w:val="NormIndent"/>
    <w:rsid w:val="00605FF9"/>
    <w:rPr>
      <w:rFonts w:asciiTheme="minorHAnsi" w:eastAsiaTheme="minorEastAsia" w:hAnsiTheme="minorHAnsi" w:cstheme="minorBidi"/>
      <w:sz w:val="24"/>
      <w:szCs w:val="22"/>
    </w:rPr>
  </w:style>
  <w:style w:type="paragraph" w:customStyle="1" w:styleId="IndtNoLst">
    <w:name w:val="IndtNoLst"/>
    <w:basedOn w:val="ListParagraph"/>
    <w:link w:val="IndtNoLstChar"/>
    <w:qFormat/>
    <w:rsid w:val="00B37886"/>
    <w:pPr>
      <w:numPr>
        <w:numId w:val="9"/>
      </w:numPr>
    </w:pPr>
  </w:style>
  <w:style w:type="character" w:customStyle="1" w:styleId="IndtNoLstChar">
    <w:name w:val="IndtNoLst Char"/>
    <w:basedOn w:val="NormIndentChar"/>
    <w:link w:val="IndtNoLst"/>
    <w:rsid w:val="00B37886"/>
    <w:rPr>
      <w:rFonts w:asciiTheme="minorHAnsi" w:eastAsiaTheme="minorEastAsia" w:hAnsiTheme="minorHAnsi" w:cstheme="minorBidi"/>
      <w:sz w:val="24"/>
      <w:szCs w:val="24"/>
    </w:rPr>
  </w:style>
  <w:style w:type="paragraph" w:styleId="TOCHeading">
    <w:name w:val="TOC Heading"/>
    <w:basedOn w:val="Heading1"/>
    <w:next w:val="Normal"/>
    <w:uiPriority w:val="39"/>
    <w:semiHidden/>
    <w:unhideWhenUsed/>
    <w:qFormat/>
    <w:rsid w:val="006E2325"/>
    <w:pPr>
      <w:keepLines/>
      <w:widowControl/>
      <w:spacing w:after="0"/>
      <w:ind w:left="0" w:firstLine="0"/>
      <w:jc w:val="left"/>
      <w:outlineLvl w:val="9"/>
    </w:pPr>
    <w:rPr>
      <w:rFonts w:asciiTheme="majorHAnsi" w:eastAsiaTheme="majorEastAsia" w:hAnsiTheme="majorHAnsi" w:cstheme="majorBidi"/>
      <w:b w:val="0"/>
      <w:bCs w:val="0"/>
      <w:iCs w:val="0"/>
      <w:snapToGrid/>
      <w:color w:val="365F91" w:themeColor="accent1" w:themeShade="BF"/>
      <w:kern w:val="0"/>
    </w:rPr>
  </w:style>
  <w:style w:type="paragraph" w:styleId="Subtitle">
    <w:name w:val="Subtitle"/>
    <w:basedOn w:val="Normal"/>
    <w:next w:val="Normal"/>
    <w:link w:val="SubtitleChar"/>
    <w:qFormat/>
    <w:rsid w:val="00655D0F"/>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655D0F"/>
    <w:rPr>
      <w:rFonts w:asciiTheme="minorHAnsi" w:eastAsiaTheme="minorEastAsia" w:hAnsiTheme="minorHAnsi" w:cstheme="minorBidi"/>
      <w:color w:val="5A5A5A" w:themeColor="text1" w:themeTint="A5"/>
      <w:spacing w:val="15"/>
      <w:sz w:val="22"/>
      <w:szCs w:val="22"/>
    </w:rPr>
  </w:style>
  <w:style w:type="paragraph" w:styleId="Title">
    <w:name w:val="Title"/>
    <w:basedOn w:val="ImgNoId"/>
    <w:next w:val="Normal"/>
    <w:link w:val="TitleChar"/>
    <w:qFormat/>
    <w:rsid w:val="00655D0F"/>
  </w:style>
  <w:style w:type="character" w:customStyle="1" w:styleId="TitleChar">
    <w:name w:val="Title Char"/>
    <w:basedOn w:val="DefaultParagraphFont"/>
    <w:link w:val="Title"/>
    <w:rsid w:val="00655D0F"/>
    <w:rPr>
      <w:rFonts w:asciiTheme="minorHAnsi" w:hAnsiTheme="minorHAnsi"/>
      <w:iCs/>
      <w:noProof/>
      <w:snapToGrid w:val="0"/>
      <w:sz w:val="24"/>
      <w:szCs w:val="22"/>
    </w:rPr>
  </w:style>
  <w:style w:type="character" w:styleId="SubtleEmphasis">
    <w:name w:val="Subtle Emphasis"/>
    <w:basedOn w:val="DefaultParagraphFont"/>
    <w:uiPriority w:val="19"/>
    <w:qFormat/>
    <w:rsid w:val="00655D0F"/>
    <w:rPr>
      <w:rFonts w:asciiTheme="minorHAnsi" w:hAnsiTheme="minorHAnsi"/>
      <w:i/>
      <w:iCs/>
      <w:color w:val="404040" w:themeColor="text1" w:themeTint="BF"/>
    </w:rPr>
  </w:style>
  <w:style w:type="character" w:styleId="IntenseEmphasis">
    <w:name w:val="Intense Emphasis"/>
    <w:basedOn w:val="DefaultParagraphFont"/>
    <w:uiPriority w:val="21"/>
    <w:qFormat/>
    <w:rsid w:val="008F2BC3"/>
    <w:rPr>
      <w:i/>
      <w:color w:val="4F81BD" w:themeColor="accent1"/>
    </w:rPr>
  </w:style>
  <w:style w:type="character" w:styleId="SubtleReference">
    <w:name w:val="Subtle Reference"/>
    <w:basedOn w:val="DefaultParagraphFont"/>
    <w:uiPriority w:val="31"/>
    <w:qFormat/>
    <w:rsid w:val="00655D0F"/>
    <w:rPr>
      <w:rFonts w:asciiTheme="minorHAnsi" w:hAnsiTheme="minorHAnsi"/>
      <w:smallCaps/>
      <w:color w:val="5A5A5A" w:themeColor="text1" w:themeTint="A5"/>
    </w:rPr>
  </w:style>
  <w:style w:type="character" w:styleId="IntenseReference">
    <w:name w:val="Intense Reference"/>
    <w:basedOn w:val="DefaultParagraphFont"/>
    <w:uiPriority w:val="32"/>
    <w:qFormat/>
    <w:rsid w:val="00655D0F"/>
    <w:rPr>
      <w:rFonts w:asciiTheme="minorHAnsi" w:hAnsiTheme="minorHAnsi"/>
      <w:b/>
      <w:bCs/>
      <w:smallCaps/>
      <w:color w:val="4F81BD" w:themeColor="accent1"/>
      <w:spacing w:val="5"/>
    </w:rPr>
  </w:style>
  <w:style w:type="character" w:styleId="PlaceholderText">
    <w:name w:val="Placeholder Text"/>
    <w:basedOn w:val="DefaultParagraphFont"/>
    <w:uiPriority w:val="99"/>
    <w:semiHidden/>
    <w:rsid w:val="009E6D63"/>
    <w:rPr>
      <w:color w:val="808080"/>
    </w:rPr>
  </w:style>
  <w:style w:type="character" w:customStyle="1" w:styleId="Heading3Char">
    <w:name w:val="Heading 3 Char"/>
    <w:basedOn w:val="DefaultParagraphFont"/>
    <w:link w:val="Heading3"/>
    <w:rsid w:val="00DB497A"/>
    <w:rPr>
      <w:rFonts w:ascii="Calibri" w:hAnsi="Calibri"/>
      <w:b/>
      <w:iCs/>
      <w:snapToGrid w:val="0"/>
      <w:sz w:val="24"/>
      <w:szCs w:val="24"/>
    </w:rPr>
  </w:style>
  <w:style w:type="character" w:customStyle="1" w:styleId="Heading1Char">
    <w:name w:val="Heading 1 Char"/>
    <w:basedOn w:val="DefaultParagraphFont"/>
    <w:link w:val="Heading1"/>
    <w:rsid w:val="00785240"/>
    <w:rPr>
      <w:rFonts w:ascii="Calibri" w:hAnsi="Calibri" w:cs="Arial"/>
      <w:b/>
      <w:bCs/>
      <w:iCs/>
      <w:snapToGrid w:val="0"/>
      <w:kern w:val="32"/>
      <w:sz w:val="32"/>
      <w:szCs w:val="32"/>
    </w:rPr>
  </w:style>
  <w:style w:type="paragraph" w:customStyle="1" w:styleId="Image">
    <w:name w:val="Image"/>
    <w:basedOn w:val="Normal"/>
    <w:next w:val="Normal"/>
    <w:link w:val="ImageChar"/>
    <w:qFormat/>
    <w:rsid w:val="00785240"/>
    <w:pPr>
      <w:spacing w:before="240"/>
    </w:pPr>
    <w:rPr>
      <w:noProof/>
    </w:rPr>
  </w:style>
  <w:style w:type="character" w:customStyle="1" w:styleId="ImageChar">
    <w:name w:val="Image Char"/>
    <w:basedOn w:val="DefaultParagraphFont"/>
    <w:link w:val="Image"/>
    <w:rsid w:val="00785240"/>
    <w:rPr>
      <w:rFonts w:asciiTheme="minorHAnsi" w:hAnsiTheme="minorHAnsi"/>
      <w:noProof/>
      <w:sz w:val="24"/>
      <w:szCs w:val="24"/>
    </w:rPr>
  </w:style>
  <w:style w:type="paragraph" w:customStyle="1" w:styleId="Renumber">
    <w:name w:val="Renumber"/>
    <w:basedOn w:val="ListParagraph"/>
    <w:link w:val="RenumberChar"/>
    <w:qFormat/>
    <w:rsid w:val="00785240"/>
    <w:pPr>
      <w:numPr>
        <w:numId w:val="19"/>
      </w:numPr>
    </w:pPr>
  </w:style>
  <w:style w:type="character" w:customStyle="1" w:styleId="RenumberChar">
    <w:name w:val="Renumber Char"/>
    <w:basedOn w:val="DefaultParagraphFont"/>
    <w:link w:val="Renumber"/>
    <w:rsid w:val="00785240"/>
    <w:rPr>
      <w:rFonts w:asciiTheme="minorHAnsi" w:hAnsiTheme="minorHAnsi"/>
      <w:sz w:val="24"/>
      <w:szCs w:val="24"/>
    </w:rPr>
  </w:style>
  <w:style w:type="paragraph" w:styleId="Caption">
    <w:name w:val="caption"/>
    <w:basedOn w:val="Normal"/>
    <w:next w:val="Normal"/>
    <w:unhideWhenUsed/>
    <w:qFormat/>
    <w:rsid w:val="002B29CA"/>
    <w:pPr>
      <w:spacing w:after="200"/>
    </w:pPr>
    <w:rPr>
      <w:i/>
      <w:iCs/>
      <w:color w:val="1F497D" w:themeColor="text2"/>
      <w:sz w:val="18"/>
      <w:szCs w:val="18"/>
    </w:rPr>
  </w:style>
  <w:style w:type="paragraph" w:styleId="NormalWeb">
    <w:name w:val="Normal (Web)"/>
    <w:basedOn w:val="Normal"/>
    <w:uiPriority w:val="99"/>
    <w:unhideWhenUsed/>
    <w:rsid w:val="00547E44"/>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9289">
      <w:bodyDiv w:val="1"/>
      <w:marLeft w:val="0"/>
      <w:marRight w:val="0"/>
      <w:marTop w:val="0"/>
      <w:marBottom w:val="0"/>
      <w:divBdr>
        <w:top w:val="none" w:sz="0" w:space="0" w:color="auto"/>
        <w:left w:val="none" w:sz="0" w:space="0" w:color="auto"/>
        <w:bottom w:val="none" w:sz="0" w:space="0" w:color="auto"/>
        <w:right w:val="none" w:sz="0" w:space="0" w:color="auto"/>
      </w:divBdr>
    </w:div>
    <w:div w:id="297538046">
      <w:bodyDiv w:val="1"/>
      <w:marLeft w:val="0"/>
      <w:marRight w:val="0"/>
      <w:marTop w:val="0"/>
      <w:marBottom w:val="0"/>
      <w:divBdr>
        <w:top w:val="none" w:sz="0" w:space="0" w:color="auto"/>
        <w:left w:val="none" w:sz="0" w:space="0" w:color="auto"/>
        <w:bottom w:val="none" w:sz="0" w:space="0" w:color="auto"/>
        <w:right w:val="none" w:sz="0" w:space="0" w:color="auto"/>
      </w:divBdr>
    </w:div>
    <w:div w:id="478571331">
      <w:bodyDiv w:val="1"/>
      <w:marLeft w:val="0"/>
      <w:marRight w:val="0"/>
      <w:marTop w:val="0"/>
      <w:marBottom w:val="0"/>
      <w:divBdr>
        <w:top w:val="none" w:sz="0" w:space="0" w:color="auto"/>
        <w:left w:val="none" w:sz="0" w:space="0" w:color="auto"/>
        <w:bottom w:val="none" w:sz="0" w:space="0" w:color="auto"/>
        <w:right w:val="none" w:sz="0" w:space="0" w:color="auto"/>
      </w:divBdr>
    </w:div>
    <w:div w:id="584143743">
      <w:bodyDiv w:val="1"/>
      <w:marLeft w:val="0"/>
      <w:marRight w:val="0"/>
      <w:marTop w:val="0"/>
      <w:marBottom w:val="0"/>
      <w:divBdr>
        <w:top w:val="none" w:sz="0" w:space="0" w:color="auto"/>
        <w:left w:val="none" w:sz="0" w:space="0" w:color="auto"/>
        <w:bottom w:val="none" w:sz="0" w:space="0" w:color="auto"/>
        <w:right w:val="none" w:sz="0" w:space="0" w:color="auto"/>
      </w:divBdr>
    </w:div>
    <w:div w:id="832376279">
      <w:bodyDiv w:val="1"/>
      <w:marLeft w:val="0"/>
      <w:marRight w:val="0"/>
      <w:marTop w:val="0"/>
      <w:marBottom w:val="0"/>
      <w:divBdr>
        <w:top w:val="none" w:sz="0" w:space="0" w:color="auto"/>
        <w:left w:val="none" w:sz="0" w:space="0" w:color="auto"/>
        <w:bottom w:val="none" w:sz="0" w:space="0" w:color="auto"/>
        <w:right w:val="none" w:sz="0" w:space="0" w:color="auto"/>
      </w:divBdr>
    </w:div>
    <w:div w:id="1505439877">
      <w:bodyDiv w:val="1"/>
      <w:marLeft w:val="0"/>
      <w:marRight w:val="0"/>
      <w:marTop w:val="0"/>
      <w:marBottom w:val="0"/>
      <w:divBdr>
        <w:top w:val="none" w:sz="0" w:space="0" w:color="auto"/>
        <w:left w:val="none" w:sz="0" w:space="0" w:color="auto"/>
        <w:bottom w:val="none" w:sz="0" w:space="0" w:color="auto"/>
        <w:right w:val="none" w:sz="0" w:space="0" w:color="auto"/>
      </w:divBdr>
    </w:div>
    <w:div w:id="1694920785">
      <w:bodyDiv w:val="1"/>
      <w:marLeft w:val="0"/>
      <w:marRight w:val="0"/>
      <w:marTop w:val="0"/>
      <w:marBottom w:val="0"/>
      <w:divBdr>
        <w:top w:val="none" w:sz="0" w:space="0" w:color="auto"/>
        <w:left w:val="none" w:sz="0" w:space="0" w:color="auto"/>
        <w:bottom w:val="none" w:sz="0" w:space="0" w:color="auto"/>
        <w:right w:val="none" w:sz="0" w:space="0" w:color="auto"/>
      </w:divBdr>
    </w:div>
    <w:div w:id="1729108731">
      <w:bodyDiv w:val="1"/>
      <w:marLeft w:val="0"/>
      <w:marRight w:val="0"/>
      <w:marTop w:val="0"/>
      <w:marBottom w:val="0"/>
      <w:divBdr>
        <w:top w:val="none" w:sz="0" w:space="0" w:color="auto"/>
        <w:left w:val="none" w:sz="0" w:space="0" w:color="auto"/>
        <w:bottom w:val="none" w:sz="0" w:space="0" w:color="auto"/>
        <w:right w:val="none" w:sz="0" w:space="0" w:color="auto"/>
      </w:divBdr>
      <w:divsChild>
        <w:div w:id="872500402">
          <w:marLeft w:val="0"/>
          <w:marRight w:val="0"/>
          <w:marTop w:val="0"/>
          <w:marBottom w:val="0"/>
          <w:divBdr>
            <w:top w:val="none" w:sz="0" w:space="0" w:color="auto"/>
            <w:left w:val="none" w:sz="0" w:space="0" w:color="auto"/>
            <w:bottom w:val="none" w:sz="0" w:space="0" w:color="auto"/>
            <w:right w:val="none" w:sz="0" w:space="0" w:color="auto"/>
          </w:divBdr>
        </w:div>
      </w:divsChild>
    </w:div>
    <w:div w:id="2147161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84.png"/><Relationship Id="rId21" Type="http://schemas.openxmlformats.org/officeDocument/2006/relationships/image" Target="media/image8.png"/><Relationship Id="rId63" Type="http://schemas.openxmlformats.org/officeDocument/2006/relationships/image" Target="media/image50.png"/><Relationship Id="rId159" Type="http://schemas.openxmlformats.org/officeDocument/2006/relationships/image" Target="media/image145.png"/><Relationship Id="rId170" Type="http://schemas.openxmlformats.org/officeDocument/2006/relationships/image" Target="media/image155.png"/><Relationship Id="rId226" Type="http://schemas.openxmlformats.org/officeDocument/2006/relationships/image" Target="media/image211.png"/><Relationship Id="rId268" Type="http://schemas.openxmlformats.org/officeDocument/2006/relationships/image" Target="media/image253.png"/><Relationship Id="rId32" Type="http://schemas.openxmlformats.org/officeDocument/2006/relationships/image" Target="media/image19.png"/><Relationship Id="rId74" Type="http://schemas.openxmlformats.org/officeDocument/2006/relationships/image" Target="media/image61.png"/><Relationship Id="rId128" Type="http://schemas.openxmlformats.org/officeDocument/2006/relationships/image" Target="media/image114.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png"/><Relationship Id="rId279" Type="http://schemas.openxmlformats.org/officeDocument/2006/relationships/image" Target="media/image264.png"/><Relationship Id="rId43" Type="http://schemas.openxmlformats.org/officeDocument/2006/relationships/image" Target="media/image30.png"/><Relationship Id="rId139" Type="http://schemas.openxmlformats.org/officeDocument/2006/relationships/image" Target="media/image125.png"/><Relationship Id="rId290" Type="http://schemas.openxmlformats.org/officeDocument/2006/relationships/image" Target="media/image275.png"/><Relationship Id="rId304" Type="http://schemas.openxmlformats.org/officeDocument/2006/relationships/image" Target="media/image289.png"/><Relationship Id="rId85" Type="http://schemas.openxmlformats.org/officeDocument/2006/relationships/image" Target="media/image72.png"/><Relationship Id="rId150" Type="http://schemas.openxmlformats.org/officeDocument/2006/relationships/image" Target="media/image136.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png"/><Relationship Id="rId12" Type="http://schemas.openxmlformats.org/officeDocument/2006/relationships/header" Target="header3.xml"/><Relationship Id="rId108" Type="http://schemas.openxmlformats.org/officeDocument/2006/relationships/image" Target="media/image94.png"/><Relationship Id="rId54" Type="http://schemas.openxmlformats.org/officeDocument/2006/relationships/image" Target="media/image41.png"/><Relationship Id="rId96" Type="http://schemas.openxmlformats.org/officeDocument/2006/relationships/image" Target="media/image83.jpg"/><Relationship Id="rId161" Type="http://schemas.openxmlformats.org/officeDocument/2006/relationships/image" Target="media/image147.png"/><Relationship Id="rId217" Type="http://schemas.openxmlformats.org/officeDocument/2006/relationships/image" Target="media/image202.png"/><Relationship Id="rId259" Type="http://schemas.openxmlformats.org/officeDocument/2006/relationships/image" Target="media/image244.png"/><Relationship Id="rId23" Type="http://schemas.openxmlformats.org/officeDocument/2006/relationships/image" Target="media/image10.png"/><Relationship Id="rId119" Type="http://schemas.openxmlformats.org/officeDocument/2006/relationships/image" Target="media/image105.jpg"/><Relationship Id="rId270" Type="http://schemas.openxmlformats.org/officeDocument/2006/relationships/image" Target="media/image255.png"/><Relationship Id="rId291" Type="http://schemas.openxmlformats.org/officeDocument/2006/relationships/image" Target="media/image276.png"/><Relationship Id="rId305" Type="http://schemas.openxmlformats.org/officeDocument/2006/relationships/footer" Target="footer4.xml"/><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2.png"/><Relationship Id="rId228" Type="http://schemas.openxmlformats.org/officeDocument/2006/relationships/image" Target="media/image213.png"/><Relationship Id="rId249" Type="http://schemas.openxmlformats.org/officeDocument/2006/relationships/image" Target="media/image234.png"/><Relationship Id="rId13" Type="http://schemas.openxmlformats.org/officeDocument/2006/relationships/header" Target="header4.xml"/><Relationship Id="rId109" Type="http://schemas.openxmlformats.org/officeDocument/2006/relationships/image" Target="media/image95.png"/><Relationship Id="rId260" Type="http://schemas.openxmlformats.org/officeDocument/2006/relationships/image" Target="media/image245.png"/><Relationship Id="rId281" Type="http://schemas.openxmlformats.org/officeDocument/2006/relationships/image" Target="media/image266.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20" Type="http://schemas.openxmlformats.org/officeDocument/2006/relationships/image" Target="media/image106.jp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png"/><Relationship Id="rId250" Type="http://schemas.openxmlformats.org/officeDocument/2006/relationships/image" Target="media/image235.png"/><Relationship Id="rId271" Type="http://schemas.openxmlformats.org/officeDocument/2006/relationships/image" Target="media/image256.png"/><Relationship Id="rId292" Type="http://schemas.openxmlformats.org/officeDocument/2006/relationships/image" Target="media/image277.png"/><Relationship Id="rId306" Type="http://schemas.openxmlformats.org/officeDocument/2006/relationships/fontTable" Target="fontTable.xml"/><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6.png"/><Relationship Id="rId131" Type="http://schemas.openxmlformats.org/officeDocument/2006/relationships/image" Target="media/image117.jpeg"/><Relationship Id="rId152" Type="http://schemas.openxmlformats.org/officeDocument/2006/relationships/image" Target="media/image138.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6.png"/><Relationship Id="rId14" Type="http://schemas.openxmlformats.org/officeDocument/2006/relationships/footer" Target="footer3.xm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chart" Target="charts/chart1.xml"/><Relationship Id="rId282" Type="http://schemas.openxmlformats.org/officeDocument/2006/relationships/image" Target="media/image267.png"/><Relationship Id="rId8" Type="http://schemas.openxmlformats.org/officeDocument/2006/relationships/header" Target="header1.xml"/><Relationship Id="rId98" Type="http://schemas.openxmlformats.org/officeDocument/2006/relationships/image" Target="media/image85.png"/><Relationship Id="rId121" Type="http://schemas.openxmlformats.org/officeDocument/2006/relationships/image" Target="media/image107.jp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image" Target="media/image257.png"/><Relationship Id="rId293" Type="http://schemas.openxmlformats.org/officeDocument/2006/relationships/image" Target="media/image278.png"/><Relationship Id="rId307" Type="http://schemas.openxmlformats.org/officeDocument/2006/relationships/theme" Target="theme/theme1.xml"/><Relationship Id="rId88" Type="http://schemas.openxmlformats.org/officeDocument/2006/relationships/image" Target="media/image75.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image" Target="media/image247.png"/><Relationship Id="rId283" Type="http://schemas.openxmlformats.org/officeDocument/2006/relationships/image" Target="media/image268.png"/><Relationship Id="rId78" Type="http://schemas.openxmlformats.org/officeDocument/2006/relationships/image" Target="media/image65.png"/><Relationship Id="rId99" Type="http://schemas.openxmlformats.org/officeDocument/2006/relationships/image" Target="media/image86.png"/><Relationship Id="rId101" Type="http://schemas.openxmlformats.org/officeDocument/2006/relationships/image" Target="media/image87.png"/><Relationship Id="rId122" Type="http://schemas.openxmlformats.org/officeDocument/2006/relationships/image" Target="media/image108.jp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0.png"/><Relationship Id="rId9" Type="http://schemas.openxmlformats.org/officeDocument/2006/relationships/header" Target="header2.xml"/><Relationship Id="rId210" Type="http://schemas.openxmlformats.org/officeDocument/2006/relationships/image" Target="media/image195.png"/><Relationship Id="rId26" Type="http://schemas.openxmlformats.org/officeDocument/2006/relationships/image" Target="media/image13.png"/><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image" Target="media/image258.png"/><Relationship Id="rId294" Type="http://schemas.openxmlformats.org/officeDocument/2006/relationships/image" Target="media/image279.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3.pn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8.png"/><Relationship Id="rId284" Type="http://schemas.openxmlformats.org/officeDocument/2006/relationships/image" Target="media/image269.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7.png"/><Relationship Id="rId165" Type="http://schemas.openxmlformats.org/officeDocument/2006/relationships/image" Target="media/image151.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png"/><Relationship Id="rId274" Type="http://schemas.openxmlformats.org/officeDocument/2006/relationships/image" Target="media/image259.png"/><Relationship Id="rId295" Type="http://schemas.openxmlformats.org/officeDocument/2006/relationships/image" Target="media/image280.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7.png"/><Relationship Id="rId155" Type="http://schemas.openxmlformats.org/officeDocument/2006/relationships/image" Target="media/image141.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png"/><Relationship Id="rId264" Type="http://schemas.openxmlformats.org/officeDocument/2006/relationships/image" Target="media/image249.png"/><Relationship Id="rId285" Type="http://schemas.openxmlformats.org/officeDocument/2006/relationships/image" Target="media/image270.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0.png"/><Relationship Id="rId275" Type="http://schemas.openxmlformats.org/officeDocument/2006/relationships/image" Target="media/image260.png"/><Relationship Id="rId296" Type="http://schemas.openxmlformats.org/officeDocument/2006/relationships/image" Target="media/image281.png"/><Relationship Id="rId300" Type="http://schemas.openxmlformats.org/officeDocument/2006/relationships/image" Target="media/image285.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2.png"/><Relationship Id="rId198" Type="http://schemas.openxmlformats.org/officeDocument/2006/relationships/image" Target="media/image183.png"/><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5.png"/><Relationship Id="rId39" Type="http://schemas.openxmlformats.org/officeDocument/2006/relationships/image" Target="media/image26.png"/><Relationship Id="rId265" Type="http://schemas.openxmlformats.org/officeDocument/2006/relationships/image" Target="media/image250.png"/><Relationship Id="rId286" Type="http://schemas.openxmlformats.org/officeDocument/2006/relationships/image" Target="media/image271.png"/><Relationship Id="rId50" Type="http://schemas.openxmlformats.org/officeDocument/2006/relationships/image" Target="media/image37.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hyperlink" Target="https://hdsc.nws.noaa.gov/hdsc/pfds/" TargetMode="External"/><Relationship Id="rId188" Type="http://schemas.openxmlformats.org/officeDocument/2006/relationships/image" Target="media/image173.png"/><Relationship Id="rId71" Type="http://schemas.openxmlformats.org/officeDocument/2006/relationships/image" Target="media/image58.png"/><Relationship Id="rId92" Type="http://schemas.openxmlformats.org/officeDocument/2006/relationships/image" Target="media/image79.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40.png"/><Relationship Id="rId276" Type="http://schemas.openxmlformats.org/officeDocument/2006/relationships/image" Target="media/image261.png"/><Relationship Id="rId297" Type="http://schemas.openxmlformats.org/officeDocument/2006/relationships/image" Target="media/image282.png"/><Relationship Id="rId40" Type="http://schemas.openxmlformats.org/officeDocument/2006/relationships/image" Target="media/image27.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3.png"/><Relationship Id="rId301" Type="http://schemas.openxmlformats.org/officeDocument/2006/relationships/image" Target="media/image286.png"/><Relationship Id="rId61" Type="http://schemas.openxmlformats.org/officeDocument/2006/relationships/image" Target="media/image48.png"/><Relationship Id="rId82" Type="http://schemas.openxmlformats.org/officeDocument/2006/relationships/image" Target="media/image69.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6.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image" Target="media/image251.png"/><Relationship Id="rId287" Type="http://schemas.openxmlformats.org/officeDocument/2006/relationships/image" Target="media/image272.png"/><Relationship Id="rId30" Type="http://schemas.openxmlformats.org/officeDocument/2006/relationships/image" Target="media/image17.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png"/><Relationship Id="rId277" Type="http://schemas.openxmlformats.org/officeDocument/2006/relationships/image" Target="media/image262.png"/><Relationship Id="rId298" Type="http://schemas.openxmlformats.org/officeDocument/2006/relationships/image" Target="media/image283.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302" Type="http://schemas.openxmlformats.org/officeDocument/2006/relationships/image" Target="media/image287.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png"/><Relationship Id="rId246" Type="http://schemas.openxmlformats.org/officeDocument/2006/relationships/image" Target="media/image231.png"/><Relationship Id="rId267" Type="http://schemas.openxmlformats.org/officeDocument/2006/relationships/image" Target="media/image252.png"/><Relationship Id="rId288" Type="http://schemas.openxmlformats.org/officeDocument/2006/relationships/image" Target="media/image273.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94" Type="http://schemas.openxmlformats.org/officeDocument/2006/relationships/image" Target="media/image81.png"/><Relationship Id="rId148" Type="http://schemas.openxmlformats.org/officeDocument/2006/relationships/image" Target="media/image134.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63.png"/><Relationship Id="rId303" Type="http://schemas.openxmlformats.org/officeDocument/2006/relationships/image" Target="media/image288.png"/><Relationship Id="rId42" Type="http://schemas.openxmlformats.org/officeDocument/2006/relationships/image" Target="media/image29.png"/><Relationship Id="rId84" Type="http://schemas.openxmlformats.org/officeDocument/2006/relationships/image" Target="media/image71.png"/><Relationship Id="rId138" Type="http://schemas.openxmlformats.org/officeDocument/2006/relationships/image" Target="media/image124.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3.png"/><Relationship Id="rId289" Type="http://schemas.openxmlformats.org/officeDocument/2006/relationships/image" Target="media/image274.png"/><Relationship Id="rId11" Type="http://schemas.openxmlformats.org/officeDocument/2006/relationships/footer" Target="footer2.xml"/><Relationship Id="rId53" Type="http://schemas.openxmlformats.org/officeDocument/2006/relationships/image" Target="media/image40.png"/><Relationship Id="rId149" Type="http://schemas.openxmlformats.org/officeDocument/2006/relationships/image" Target="media/image135.png"/><Relationship Id="rId95" Type="http://schemas.openxmlformats.org/officeDocument/2006/relationships/image" Target="media/image82.jpg"/><Relationship Id="rId160" Type="http://schemas.openxmlformats.org/officeDocument/2006/relationships/image" Target="media/image146.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9.png"/><Relationship Id="rId64" Type="http://schemas.openxmlformats.org/officeDocument/2006/relationships/image" Target="media/image51.png"/><Relationship Id="rId118" Type="http://schemas.openxmlformats.org/officeDocument/2006/relationships/image" Target="media/image104.png"/><Relationship Id="rId171" Type="http://schemas.openxmlformats.org/officeDocument/2006/relationships/image" Target="media/image156.png"/><Relationship Id="rId227" Type="http://schemas.openxmlformats.org/officeDocument/2006/relationships/image" Target="media/image212.png"/><Relationship Id="rId269" Type="http://schemas.openxmlformats.org/officeDocument/2006/relationships/image" Target="media/image254.png"/><Relationship Id="rId33" Type="http://schemas.openxmlformats.org/officeDocument/2006/relationships/image" Target="media/image20.png"/><Relationship Id="rId129" Type="http://schemas.openxmlformats.org/officeDocument/2006/relationships/image" Target="media/image115.png"/><Relationship Id="rId280" Type="http://schemas.openxmlformats.org/officeDocument/2006/relationships/image" Target="media/image265.png"/><Relationship Id="rId75" Type="http://schemas.openxmlformats.org/officeDocument/2006/relationships/image" Target="media/image62.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62</c:f>
              <c:numCache>
                <c:formatCode>0.00</c:formatCode>
                <c:ptCount val="61"/>
                <c:pt idx="0">
                  <c:v>0</c:v>
                </c:pt>
                <c:pt idx="1">
                  <c:v>4</c:v>
                </c:pt>
                <c:pt idx="2">
                  <c:v>10.01</c:v>
                </c:pt>
                <c:pt idx="3">
                  <c:v>20.02</c:v>
                </c:pt>
                <c:pt idx="4">
                  <c:v>22.02</c:v>
                </c:pt>
                <c:pt idx="5">
                  <c:v>28.03</c:v>
                </c:pt>
                <c:pt idx="6">
                  <c:v>32.04</c:v>
                </c:pt>
                <c:pt idx="7">
                  <c:v>38.04</c:v>
                </c:pt>
                <c:pt idx="8">
                  <c:v>42.05</c:v>
                </c:pt>
                <c:pt idx="9">
                  <c:v>46.05</c:v>
                </c:pt>
                <c:pt idx="10">
                  <c:v>50.06</c:v>
                </c:pt>
                <c:pt idx="11">
                  <c:v>62.07</c:v>
                </c:pt>
                <c:pt idx="12">
                  <c:v>70.08</c:v>
                </c:pt>
                <c:pt idx="13">
                  <c:v>78.09</c:v>
                </c:pt>
                <c:pt idx="14">
                  <c:v>84.09</c:v>
                </c:pt>
                <c:pt idx="15">
                  <c:v>86.1</c:v>
                </c:pt>
                <c:pt idx="16">
                  <c:v>88.1</c:v>
                </c:pt>
                <c:pt idx="17">
                  <c:v>94.11</c:v>
                </c:pt>
                <c:pt idx="18">
                  <c:v>102.12</c:v>
                </c:pt>
                <c:pt idx="19">
                  <c:v>110.12</c:v>
                </c:pt>
                <c:pt idx="20">
                  <c:v>112.13</c:v>
                </c:pt>
                <c:pt idx="21">
                  <c:v>118.13</c:v>
                </c:pt>
                <c:pt idx="22">
                  <c:v>120.14</c:v>
                </c:pt>
              </c:numCache>
            </c:numRef>
          </c:xVal>
          <c:yVal>
            <c:numRef>
              <c:f>Sheet1!$B$2:$B$62</c:f>
              <c:numCache>
                <c:formatCode>0.00</c:formatCode>
                <c:ptCount val="61"/>
                <c:pt idx="0">
                  <c:v>957.08</c:v>
                </c:pt>
                <c:pt idx="1">
                  <c:v>957.15</c:v>
                </c:pt>
                <c:pt idx="2">
                  <c:v>957.16</c:v>
                </c:pt>
                <c:pt idx="3">
                  <c:v>954.13</c:v>
                </c:pt>
                <c:pt idx="4">
                  <c:v>953.38</c:v>
                </c:pt>
                <c:pt idx="5">
                  <c:v>950.24</c:v>
                </c:pt>
                <c:pt idx="6">
                  <c:v>948.06</c:v>
                </c:pt>
                <c:pt idx="7">
                  <c:v>945.23</c:v>
                </c:pt>
                <c:pt idx="8">
                  <c:v>943.7</c:v>
                </c:pt>
                <c:pt idx="9">
                  <c:v>942.41</c:v>
                </c:pt>
                <c:pt idx="10">
                  <c:v>942.23</c:v>
                </c:pt>
                <c:pt idx="11">
                  <c:v>941.52</c:v>
                </c:pt>
                <c:pt idx="12">
                  <c:v>941.74</c:v>
                </c:pt>
                <c:pt idx="13">
                  <c:v>944.95</c:v>
                </c:pt>
                <c:pt idx="14">
                  <c:v>948.11</c:v>
                </c:pt>
                <c:pt idx="15">
                  <c:v>948.47</c:v>
                </c:pt>
                <c:pt idx="16">
                  <c:v>949.16</c:v>
                </c:pt>
                <c:pt idx="17">
                  <c:v>951.27</c:v>
                </c:pt>
                <c:pt idx="18">
                  <c:v>955.43</c:v>
                </c:pt>
                <c:pt idx="19">
                  <c:v>956.13</c:v>
                </c:pt>
                <c:pt idx="20">
                  <c:v>955.87</c:v>
                </c:pt>
                <c:pt idx="21">
                  <c:v>955.86</c:v>
                </c:pt>
                <c:pt idx="22">
                  <c:v>955.9</c:v>
                </c:pt>
              </c:numCache>
            </c:numRef>
          </c:yVal>
          <c:smooth val="1"/>
          <c:extLst>
            <c:ext xmlns:c16="http://schemas.microsoft.com/office/drawing/2014/chart" uri="{C3380CC4-5D6E-409C-BE32-E72D297353CC}">
              <c16:uniqueId val="{00000000-79AA-490D-B4EC-473004F9465C}"/>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62</c:f>
              <c:numCache>
                <c:formatCode>0.00</c:formatCode>
                <c:ptCount val="61"/>
                <c:pt idx="0">
                  <c:v>0</c:v>
                </c:pt>
                <c:pt idx="1">
                  <c:v>4</c:v>
                </c:pt>
                <c:pt idx="2">
                  <c:v>10.01</c:v>
                </c:pt>
                <c:pt idx="3">
                  <c:v>20.02</c:v>
                </c:pt>
                <c:pt idx="4">
                  <c:v>22.02</c:v>
                </c:pt>
                <c:pt idx="5">
                  <c:v>28.03</c:v>
                </c:pt>
                <c:pt idx="6">
                  <c:v>32.04</c:v>
                </c:pt>
                <c:pt idx="7">
                  <c:v>38.04</c:v>
                </c:pt>
                <c:pt idx="8">
                  <c:v>42.05</c:v>
                </c:pt>
                <c:pt idx="9">
                  <c:v>46.05</c:v>
                </c:pt>
                <c:pt idx="10">
                  <c:v>50.06</c:v>
                </c:pt>
                <c:pt idx="11">
                  <c:v>62.07</c:v>
                </c:pt>
                <c:pt idx="12">
                  <c:v>70.08</c:v>
                </c:pt>
                <c:pt idx="13">
                  <c:v>78.09</c:v>
                </c:pt>
                <c:pt idx="14">
                  <c:v>84.09</c:v>
                </c:pt>
                <c:pt idx="15">
                  <c:v>86.1</c:v>
                </c:pt>
                <c:pt idx="16">
                  <c:v>88.1</c:v>
                </c:pt>
                <c:pt idx="17">
                  <c:v>94.11</c:v>
                </c:pt>
                <c:pt idx="18">
                  <c:v>102.12</c:v>
                </c:pt>
                <c:pt idx="19">
                  <c:v>110.12</c:v>
                </c:pt>
                <c:pt idx="20">
                  <c:v>112.13</c:v>
                </c:pt>
                <c:pt idx="21">
                  <c:v>118.13</c:v>
                </c:pt>
                <c:pt idx="22">
                  <c:v>120.14</c:v>
                </c:pt>
              </c:numCache>
            </c:numRef>
          </c:xVal>
          <c:yVal>
            <c:numRef>
              <c:f>Sheet1!$C$2:$C$62</c:f>
              <c:numCache>
                <c:formatCode>0.00</c:formatCode>
                <c:ptCount val="61"/>
                <c:pt idx="0">
                  <c:v>954.11</c:v>
                </c:pt>
                <c:pt idx="1">
                  <c:v>953.48</c:v>
                </c:pt>
                <c:pt idx="2">
                  <c:v>952.04</c:v>
                </c:pt>
                <c:pt idx="3">
                  <c:v>949.5</c:v>
                </c:pt>
                <c:pt idx="4">
                  <c:v>944.24</c:v>
                </c:pt>
                <c:pt idx="5">
                  <c:v>942.8</c:v>
                </c:pt>
                <c:pt idx="6">
                  <c:v>940.84</c:v>
                </c:pt>
                <c:pt idx="7">
                  <c:v>938.81</c:v>
                </c:pt>
                <c:pt idx="8">
                  <c:v>937.43</c:v>
                </c:pt>
                <c:pt idx="9">
                  <c:v>937.3</c:v>
                </c:pt>
                <c:pt idx="10">
                  <c:v>937.31</c:v>
                </c:pt>
                <c:pt idx="11">
                  <c:v>937.26</c:v>
                </c:pt>
                <c:pt idx="12">
                  <c:v>937.31</c:v>
                </c:pt>
                <c:pt idx="13">
                  <c:v>937.26</c:v>
                </c:pt>
                <c:pt idx="14">
                  <c:v>937.23</c:v>
                </c:pt>
                <c:pt idx="15">
                  <c:v>937.34</c:v>
                </c:pt>
                <c:pt idx="16">
                  <c:v>937.69</c:v>
                </c:pt>
                <c:pt idx="17">
                  <c:v>939.68</c:v>
                </c:pt>
                <c:pt idx="18">
                  <c:v>942.52</c:v>
                </c:pt>
                <c:pt idx="19">
                  <c:v>945.75</c:v>
                </c:pt>
                <c:pt idx="20">
                  <c:v>945.87</c:v>
                </c:pt>
                <c:pt idx="21">
                  <c:v>948.39</c:v>
                </c:pt>
                <c:pt idx="22">
                  <c:v>954</c:v>
                </c:pt>
              </c:numCache>
            </c:numRef>
          </c:yVal>
          <c:smooth val="1"/>
          <c:extLst>
            <c:ext xmlns:c16="http://schemas.microsoft.com/office/drawing/2014/chart" uri="{C3380CC4-5D6E-409C-BE32-E72D297353CC}">
              <c16:uniqueId val="{00000001-79AA-490D-B4EC-473004F9465C}"/>
            </c:ext>
          </c:extLst>
        </c:ser>
        <c:dLbls>
          <c:showLegendKey val="0"/>
          <c:showVal val="0"/>
          <c:showCatName val="0"/>
          <c:showSerName val="0"/>
          <c:showPercent val="0"/>
          <c:showBubbleSize val="0"/>
        </c:dLbls>
        <c:axId val="143900223"/>
        <c:axId val="143893151"/>
      </c:scatterChart>
      <c:valAx>
        <c:axId val="143900223"/>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893151"/>
        <c:crosses val="autoZero"/>
        <c:crossBetween val="midCat"/>
      </c:valAx>
      <c:valAx>
        <c:axId val="1438931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90022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D4081-9178-49F1-8E40-C09BCF3F8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0</TotalTime>
  <Pages>186</Pages>
  <Words>9212</Words>
  <Characters>5251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flo-2d</Company>
  <LinksUpToDate>false</LinksUpToDate>
  <CharactersWithSpaces>61603</CharactersWithSpaces>
  <SharedDoc>false</SharedDoc>
  <HLinks>
    <vt:vector size="1152" baseType="variant">
      <vt:variant>
        <vt:i4>1179708</vt:i4>
      </vt:variant>
      <vt:variant>
        <vt:i4>1148</vt:i4>
      </vt:variant>
      <vt:variant>
        <vt:i4>0</vt:i4>
      </vt:variant>
      <vt:variant>
        <vt:i4>5</vt:i4>
      </vt:variant>
      <vt:variant>
        <vt:lpwstr/>
      </vt:variant>
      <vt:variant>
        <vt:lpwstr>_Toc286217980</vt:lpwstr>
      </vt:variant>
      <vt:variant>
        <vt:i4>1900604</vt:i4>
      </vt:variant>
      <vt:variant>
        <vt:i4>1142</vt:i4>
      </vt:variant>
      <vt:variant>
        <vt:i4>0</vt:i4>
      </vt:variant>
      <vt:variant>
        <vt:i4>5</vt:i4>
      </vt:variant>
      <vt:variant>
        <vt:lpwstr/>
      </vt:variant>
      <vt:variant>
        <vt:lpwstr>_Toc286217979</vt:lpwstr>
      </vt:variant>
      <vt:variant>
        <vt:i4>1900604</vt:i4>
      </vt:variant>
      <vt:variant>
        <vt:i4>1136</vt:i4>
      </vt:variant>
      <vt:variant>
        <vt:i4>0</vt:i4>
      </vt:variant>
      <vt:variant>
        <vt:i4>5</vt:i4>
      </vt:variant>
      <vt:variant>
        <vt:lpwstr/>
      </vt:variant>
      <vt:variant>
        <vt:lpwstr>_Toc286217978</vt:lpwstr>
      </vt:variant>
      <vt:variant>
        <vt:i4>1900604</vt:i4>
      </vt:variant>
      <vt:variant>
        <vt:i4>1130</vt:i4>
      </vt:variant>
      <vt:variant>
        <vt:i4>0</vt:i4>
      </vt:variant>
      <vt:variant>
        <vt:i4>5</vt:i4>
      </vt:variant>
      <vt:variant>
        <vt:lpwstr/>
      </vt:variant>
      <vt:variant>
        <vt:lpwstr>_Toc286217977</vt:lpwstr>
      </vt:variant>
      <vt:variant>
        <vt:i4>1900604</vt:i4>
      </vt:variant>
      <vt:variant>
        <vt:i4>1124</vt:i4>
      </vt:variant>
      <vt:variant>
        <vt:i4>0</vt:i4>
      </vt:variant>
      <vt:variant>
        <vt:i4>5</vt:i4>
      </vt:variant>
      <vt:variant>
        <vt:lpwstr/>
      </vt:variant>
      <vt:variant>
        <vt:lpwstr>_Toc286217976</vt:lpwstr>
      </vt:variant>
      <vt:variant>
        <vt:i4>1900604</vt:i4>
      </vt:variant>
      <vt:variant>
        <vt:i4>1118</vt:i4>
      </vt:variant>
      <vt:variant>
        <vt:i4>0</vt:i4>
      </vt:variant>
      <vt:variant>
        <vt:i4>5</vt:i4>
      </vt:variant>
      <vt:variant>
        <vt:lpwstr/>
      </vt:variant>
      <vt:variant>
        <vt:lpwstr>_Toc286217975</vt:lpwstr>
      </vt:variant>
      <vt:variant>
        <vt:i4>1900604</vt:i4>
      </vt:variant>
      <vt:variant>
        <vt:i4>1112</vt:i4>
      </vt:variant>
      <vt:variant>
        <vt:i4>0</vt:i4>
      </vt:variant>
      <vt:variant>
        <vt:i4>5</vt:i4>
      </vt:variant>
      <vt:variant>
        <vt:lpwstr/>
      </vt:variant>
      <vt:variant>
        <vt:lpwstr>_Toc286217974</vt:lpwstr>
      </vt:variant>
      <vt:variant>
        <vt:i4>1900604</vt:i4>
      </vt:variant>
      <vt:variant>
        <vt:i4>1106</vt:i4>
      </vt:variant>
      <vt:variant>
        <vt:i4>0</vt:i4>
      </vt:variant>
      <vt:variant>
        <vt:i4>5</vt:i4>
      </vt:variant>
      <vt:variant>
        <vt:lpwstr/>
      </vt:variant>
      <vt:variant>
        <vt:lpwstr>_Toc286217973</vt:lpwstr>
      </vt:variant>
      <vt:variant>
        <vt:i4>1900604</vt:i4>
      </vt:variant>
      <vt:variant>
        <vt:i4>1100</vt:i4>
      </vt:variant>
      <vt:variant>
        <vt:i4>0</vt:i4>
      </vt:variant>
      <vt:variant>
        <vt:i4>5</vt:i4>
      </vt:variant>
      <vt:variant>
        <vt:lpwstr/>
      </vt:variant>
      <vt:variant>
        <vt:lpwstr>_Toc286217972</vt:lpwstr>
      </vt:variant>
      <vt:variant>
        <vt:i4>1900604</vt:i4>
      </vt:variant>
      <vt:variant>
        <vt:i4>1094</vt:i4>
      </vt:variant>
      <vt:variant>
        <vt:i4>0</vt:i4>
      </vt:variant>
      <vt:variant>
        <vt:i4>5</vt:i4>
      </vt:variant>
      <vt:variant>
        <vt:lpwstr/>
      </vt:variant>
      <vt:variant>
        <vt:lpwstr>_Toc286217971</vt:lpwstr>
      </vt:variant>
      <vt:variant>
        <vt:i4>1900604</vt:i4>
      </vt:variant>
      <vt:variant>
        <vt:i4>1088</vt:i4>
      </vt:variant>
      <vt:variant>
        <vt:i4>0</vt:i4>
      </vt:variant>
      <vt:variant>
        <vt:i4>5</vt:i4>
      </vt:variant>
      <vt:variant>
        <vt:lpwstr/>
      </vt:variant>
      <vt:variant>
        <vt:lpwstr>_Toc286217970</vt:lpwstr>
      </vt:variant>
      <vt:variant>
        <vt:i4>1835068</vt:i4>
      </vt:variant>
      <vt:variant>
        <vt:i4>1082</vt:i4>
      </vt:variant>
      <vt:variant>
        <vt:i4>0</vt:i4>
      </vt:variant>
      <vt:variant>
        <vt:i4>5</vt:i4>
      </vt:variant>
      <vt:variant>
        <vt:lpwstr/>
      </vt:variant>
      <vt:variant>
        <vt:lpwstr>_Toc286217969</vt:lpwstr>
      </vt:variant>
      <vt:variant>
        <vt:i4>1835068</vt:i4>
      </vt:variant>
      <vt:variant>
        <vt:i4>1076</vt:i4>
      </vt:variant>
      <vt:variant>
        <vt:i4>0</vt:i4>
      </vt:variant>
      <vt:variant>
        <vt:i4>5</vt:i4>
      </vt:variant>
      <vt:variant>
        <vt:lpwstr/>
      </vt:variant>
      <vt:variant>
        <vt:lpwstr>_Toc286217968</vt:lpwstr>
      </vt:variant>
      <vt:variant>
        <vt:i4>1835068</vt:i4>
      </vt:variant>
      <vt:variant>
        <vt:i4>1070</vt:i4>
      </vt:variant>
      <vt:variant>
        <vt:i4>0</vt:i4>
      </vt:variant>
      <vt:variant>
        <vt:i4>5</vt:i4>
      </vt:variant>
      <vt:variant>
        <vt:lpwstr/>
      </vt:variant>
      <vt:variant>
        <vt:lpwstr>_Toc286217967</vt:lpwstr>
      </vt:variant>
      <vt:variant>
        <vt:i4>1835068</vt:i4>
      </vt:variant>
      <vt:variant>
        <vt:i4>1064</vt:i4>
      </vt:variant>
      <vt:variant>
        <vt:i4>0</vt:i4>
      </vt:variant>
      <vt:variant>
        <vt:i4>5</vt:i4>
      </vt:variant>
      <vt:variant>
        <vt:lpwstr/>
      </vt:variant>
      <vt:variant>
        <vt:lpwstr>_Toc286217966</vt:lpwstr>
      </vt:variant>
      <vt:variant>
        <vt:i4>1835068</vt:i4>
      </vt:variant>
      <vt:variant>
        <vt:i4>1058</vt:i4>
      </vt:variant>
      <vt:variant>
        <vt:i4>0</vt:i4>
      </vt:variant>
      <vt:variant>
        <vt:i4>5</vt:i4>
      </vt:variant>
      <vt:variant>
        <vt:lpwstr/>
      </vt:variant>
      <vt:variant>
        <vt:lpwstr>_Toc286217965</vt:lpwstr>
      </vt:variant>
      <vt:variant>
        <vt:i4>1835068</vt:i4>
      </vt:variant>
      <vt:variant>
        <vt:i4>1052</vt:i4>
      </vt:variant>
      <vt:variant>
        <vt:i4>0</vt:i4>
      </vt:variant>
      <vt:variant>
        <vt:i4>5</vt:i4>
      </vt:variant>
      <vt:variant>
        <vt:lpwstr/>
      </vt:variant>
      <vt:variant>
        <vt:lpwstr>_Toc286217964</vt:lpwstr>
      </vt:variant>
      <vt:variant>
        <vt:i4>1835068</vt:i4>
      </vt:variant>
      <vt:variant>
        <vt:i4>1046</vt:i4>
      </vt:variant>
      <vt:variant>
        <vt:i4>0</vt:i4>
      </vt:variant>
      <vt:variant>
        <vt:i4>5</vt:i4>
      </vt:variant>
      <vt:variant>
        <vt:lpwstr/>
      </vt:variant>
      <vt:variant>
        <vt:lpwstr>_Toc286217963</vt:lpwstr>
      </vt:variant>
      <vt:variant>
        <vt:i4>1835068</vt:i4>
      </vt:variant>
      <vt:variant>
        <vt:i4>1040</vt:i4>
      </vt:variant>
      <vt:variant>
        <vt:i4>0</vt:i4>
      </vt:variant>
      <vt:variant>
        <vt:i4>5</vt:i4>
      </vt:variant>
      <vt:variant>
        <vt:lpwstr/>
      </vt:variant>
      <vt:variant>
        <vt:lpwstr>_Toc286217962</vt:lpwstr>
      </vt:variant>
      <vt:variant>
        <vt:i4>1835068</vt:i4>
      </vt:variant>
      <vt:variant>
        <vt:i4>1034</vt:i4>
      </vt:variant>
      <vt:variant>
        <vt:i4>0</vt:i4>
      </vt:variant>
      <vt:variant>
        <vt:i4>5</vt:i4>
      </vt:variant>
      <vt:variant>
        <vt:lpwstr/>
      </vt:variant>
      <vt:variant>
        <vt:lpwstr>_Toc286217961</vt:lpwstr>
      </vt:variant>
      <vt:variant>
        <vt:i4>1835068</vt:i4>
      </vt:variant>
      <vt:variant>
        <vt:i4>1028</vt:i4>
      </vt:variant>
      <vt:variant>
        <vt:i4>0</vt:i4>
      </vt:variant>
      <vt:variant>
        <vt:i4>5</vt:i4>
      </vt:variant>
      <vt:variant>
        <vt:lpwstr/>
      </vt:variant>
      <vt:variant>
        <vt:lpwstr>_Toc286217960</vt:lpwstr>
      </vt:variant>
      <vt:variant>
        <vt:i4>2031676</vt:i4>
      </vt:variant>
      <vt:variant>
        <vt:i4>1022</vt:i4>
      </vt:variant>
      <vt:variant>
        <vt:i4>0</vt:i4>
      </vt:variant>
      <vt:variant>
        <vt:i4>5</vt:i4>
      </vt:variant>
      <vt:variant>
        <vt:lpwstr/>
      </vt:variant>
      <vt:variant>
        <vt:lpwstr>_Toc286217959</vt:lpwstr>
      </vt:variant>
      <vt:variant>
        <vt:i4>2031676</vt:i4>
      </vt:variant>
      <vt:variant>
        <vt:i4>1016</vt:i4>
      </vt:variant>
      <vt:variant>
        <vt:i4>0</vt:i4>
      </vt:variant>
      <vt:variant>
        <vt:i4>5</vt:i4>
      </vt:variant>
      <vt:variant>
        <vt:lpwstr/>
      </vt:variant>
      <vt:variant>
        <vt:lpwstr>_Toc286217958</vt:lpwstr>
      </vt:variant>
      <vt:variant>
        <vt:i4>2031676</vt:i4>
      </vt:variant>
      <vt:variant>
        <vt:i4>1010</vt:i4>
      </vt:variant>
      <vt:variant>
        <vt:i4>0</vt:i4>
      </vt:variant>
      <vt:variant>
        <vt:i4>5</vt:i4>
      </vt:variant>
      <vt:variant>
        <vt:lpwstr/>
      </vt:variant>
      <vt:variant>
        <vt:lpwstr>_Toc286217957</vt:lpwstr>
      </vt:variant>
      <vt:variant>
        <vt:i4>2031676</vt:i4>
      </vt:variant>
      <vt:variant>
        <vt:i4>1004</vt:i4>
      </vt:variant>
      <vt:variant>
        <vt:i4>0</vt:i4>
      </vt:variant>
      <vt:variant>
        <vt:i4>5</vt:i4>
      </vt:variant>
      <vt:variant>
        <vt:lpwstr/>
      </vt:variant>
      <vt:variant>
        <vt:lpwstr>_Toc286217956</vt:lpwstr>
      </vt:variant>
      <vt:variant>
        <vt:i4>2031676</vt:i4>
      </vt:variant>
      <vt:variant>
        <vt:i4>998</vt:i4>
      </vt:variant>
      <vt:variant>
        <vt:i4>0</vt:i4>
      </vt:variant>
      <vt:variant>
        <vt:i4>5</vt:i4>
      </vt:variant>
      <vt:variant>
        <vt:lpwstr/>
      </vt:variant>
      <vt:variant>
        <vt:lpwstr>_Toc286217955</vt:lpwstr>
      </vt:variant>
      <vt:variant>
        <vt:i4>2031676</vt:i4>
      </vt:variant>
      <vt:variant>
        <vt:i4>992</vt:i4>
      </vt:variant>
      <vt:variant>
        <vt:i4>0</vt:i4>
      </vt:variant>
      <vt:variant>
        <vt:i4>5</vt:i4>
      </vt:variant>
      <vt:variant>
        <vt:lpwstr/>
      </vt:variant>
      <vt:variant>
        <vt:lpwstr>_Toc286217954</vt:lpwstr>
      </vt:variant>
      <vt:variant>
        <vt:i4>2031676</vt:i4>
      </vt:variant>
      <vt:variant>
        <vt:i4>986</vt:i4>
      </vt:variant>
      <vt:variant>
        <vt:i4>0</vt:i4>
      </vt:variant>
      <vt:variant>
        <vt:i4>5</vt:i4>
      </vt:variant>
      <vt:variant>
        <vt:lpwstr/>
      </vt:variant>
      <vt:variant>
        <vt:lpwstr>_Toc286217953</vt:lpwstr>
      </vt:variant>
      <vt:variant>
        <vt:i4>2031676</vt:i4>
      </vt:variant>
      <vt:variant>
        <vt:i4>980</vt:i4>
      </vt:variant>
      <vt:variant>
        <vt:i4>0</vt:i4>
      </vt:variant>
      <vt:variant>
        <vt:i4>5</vt:i4>
      </vt:variant>
      <vt:variant>
        <vt:lpwstr/>
      </vt:variant>
      <vt:variant>
        <vt:lpwstr>_Toc286217952</vt:lpwstr>
      </vt:variant>
      <vt:variant>
        <vt:i4>2031676</vt:i4>
      </vt:variant>
      <vt:variant>
        <vt:i4>974</vt:i4>
      </vt:variant>
      <vt:variant>
        <vt:i4>0</vt:i4>
      </vt:variant>
      <vt:variant>
        <vt:i4>5</vt:i4>
      </vt:variant>
      <vt:variant>
        <vt:lpwstr/>
      </vt:variant>
      <vt:variant>
        <vt:lpwstr>_Toc286217951</vt:lpwstr>
      </vt:variant>
      <vt:variant>
        <vt:i4>2031676</vt:i4>
      </vt:variant>
      <vt:variant>
        <vt:i4>968</vt:i4>
      </vt:variant>
      <vt:variant>
        <vt:i4>0</vt:i4>
      </vt:variant>
      <vt:variant>
        <vt:i4>5</vt:i4>
      </vt:variant>
      <vt:variant>
        <vt:lpwstr/>
      </vt:variant>
      <vt:variant>
        <vt:lpwstr>_Toc286217950</vt:lpwstr>
      </vt:variant>
      <vt:variant>
        <vt:i4>1966140</vt:i4>
      </vt:variant>
      <vt:variant>
        <vt:i4>962</vt:i4>
      </vt:variant>
      <vt:variant>
        <vt:i4>0</vt:i4>
      </vt:variant>
      <vt:variant>
        <vt:i4>5</vt:i4>
      </vt:variant>
      <vt:variant>
        <vt:lpwstr/>
      </vt:variant>
      <vt:variant>
        <vt:lpwstr>_Toc286217949</vt:lpwstr>
      </vt:variant>
      <vt:variant>
        <vt:i4>1966140</vt:i4>
      </vt:variant>
      <vt:variant>
        <vt:i4>956</vt:i4>
      </vt:variant>
      <vt:variant>
        <vt:i4>0</vt:i4>
      </vt:variant>
      <vt:variant>
        <vt:i4>5</vt:i4>
      </vt:variant>
      <vt:variant>
        <vt:lpwstr/>
      </vt:variant>
      <vt:variant>
        <vt:lpwstr>_Toc286217948</vt:lpwstr>
      </vt:variant>
      <vt:variant>
        <vt:i4>1966140</vt:i4>
      </vt:variant>
      <vt:variant>
        <vt:i4>950</vt:i4>
      </vt:variant>
      <vt:variant>
        <vt:i4>0</vt:i4>
      </vt:variant>
      <vt:variant>
        <vt:i4>5</vt:i4>
      </vt:variant>
      <vt:variant>
        <vt:lpwstr/>
      </vt:variant>
      <vt:variant>
        <vt:lpwstr>_Toc286217947</vt:lpwstr>
      </vt:variant>
      <vt:variant>
        <vt:i4>1966140</vt:i4>
      </vt:variant>
      <vt:variant>
        <vt:i4>944</vt:i4>
      </vt:variant>
      <vt:variant>
        <vt:i4>0</vt:i4>
      </vt:variant>
      <vt:variant>
        <vt:i4>5</vt:i4>
      </vt:variant>
      <vt:variant>
        <vt:lpwstr/>
      </vt:variant>
      <vt:variant>
        <vt:lpwstr>_Toc286217946</vt:lpwstr>
      </vt:variant>
      <vt:variant>
        <vt:i4>1966140</vt:i4>
      </vt:variant>
      <vt:variant>
        <vt:i4>938</vt:i4>
      </vt:variant>
      <vt:variant>
        <vt:i4>0</vt:i4>
      </vt:variant>
      <vt:variant>
        <vt:i4>5</vt:i4>
      </vt:variant>
      <vt:variant>
        <vt:lpwstr/>
      </vt:variant>
      <vt:variant>
        <vt:lpwstr>_Toc286217945</vt:lpwstr>
      </vt:variant>
      <vt:variant>
        <vt:i4>1966140</vt:i4>
      </vt:variant>
      <vt:variant>
        <vt:i4>932</vt:i4>
      </vt:variant>
      <vt:variant>
        <vt:i4>0</vt:i4>
      </vt:variant>
      <vt:variant>
        <vt:i4>5</vt:i4>
      </vt:variant>
      <vt:variant>
        <vt:lpwstr/>
      </vt:variant>
      <vt:variant>
        <vt:lpwstr>_Toc286217944</vt:lpwstr>
      </vt:variant>
      <vt:variant>
        <vt:i4>1966140</vt:i4>
      </vt:variant>
      <vt:variant>
        <vt:i4>926</vt:i4>
      </vt:variant>
      <vt:variant>
        <vt:i4>0</vt:i4>
      </vt:variant>
      <vt:variant>
        <vt:i4>5</vt:i4>
      </vt:variant>
      <vt:variant>
        <vt:lpwstr/>
      </vt:variant>
      <vt:variant>
        <vt:lpwstr>_Toc286217943</vt:lpwstr>
      </vt:variant>
      <vt:variant>
        <vt:i4>1966140</vt:i4>
      </vt:variant>
      <vt:variant>
        <vt:i4>920</vt:i4>
      </vt:variant>
      <vt:variant>
        <vt:i4>0</vt:i4>
      </vt:variant>
      <vt:variant>
        <vt:i4>5</vt:i4>
      </vt:variant>
      <vt:variant>
        <vt:lpwstr/>
      </vt:variant>
      <vt:variant>
        <vt:lpwstr>_Toc286217942</vt:lpwstr>
      </vt:variant>
      <vt:variant>
        <vt:i4>1966140</vt:i4>
      </vt:variant>
      <vt:variant>
        <vt:i4>914</vt:i4>
      </vt:variant>
      <vt:variant>
        <vt:i4>0</vt:i4>
      </vt:variant>
      <vt:variant>
        <vt:i4>5</vt:i4>
      </vt:variant>
      <vt:variant>
        <vt:lpwstr/>
      </vt:variant>
      <vt:variant>
        <vt:lpwstr>_Toc286217941</vt:lpwstr>
      </vt:variant>
      <vt:variant>
        <vt:i4>1966140</vt:i4>
      </vt:variant>
      <vt:variant>
        <vt:i4>908</vt:i4>
      </vt:variant>
      <vt:variant>
        <vt:i4>0</vt:i4>
      </vt:variant>
      <vt:variant>
        <vt:i4>5</vt:i4>
      </vt:variant>
      <vt:variant>
        <vt:lpwstr/>
      </vt:variant>
      <vt:variant>
        <vt:lpwstr>_Toc286217940</vt:lpwstr>
      </vt:variant>
      <vt:variant>
        <vt:i4>1638460</vt:i4>
      </vt:variant>
      <vt:variant>
        <vt:i4>902</vt:i4>
      </vt:variant>
      <vt:variant>
        <vt:i4>0</vt:i4>
      </vt:variant>
      <vt:variant>
        <vt:i4>5</vt:i4>
      </vt:variant>
      <vt:variant>
        <vt:lpwstr/>
      </vt:variant>
      <vt:variant>
        <vt:lpwstr>_Toc286217939</vt:lpwstr>
      </vt:variant>
      <vt:variant>
        <vt:i4>1638460</vt:i4>
      </vt:variant>
      <vt:variant>
        <vt:i4>896</vt:i4>
      </vt:variant>
      <vt:variant>
        <vt:i4>0</vt:i4>
      </vt:variant>
      <vt:variant>
        <vt:i4>5</vt:i4>
      </vt:variant>
      <vt:variant>
        <vt:lpwstr/>
      </vt:variant>
      <vt:variant>
        <vt:lpwstr>_Toc286217938</vt:lpwstr>
      </vt:variant>
      <vt:variant>
        <vt:i4>1638460</vt:i4>
      </vt:variant>
      <vt:variant>
        <vt:i4>890</vt:i4>
      </vt:variant>
      <vt:variant>
        <vt:i4>0</vt:i4>
      </vt:variant>
      <vt:variant>
        <vt:i4>5</vt:i4>
      </vt:variant>
      <vt:variant>
        <vt:lpwstr/>
      </vt:variant>
      <vt:variant>
        <vt:lpwstr>_Toc286217937</vt:lpwstr>
      </vt:variant>
      <vt:variant>
        <vt:i4>1638460</vt:i4>
      </vt:variant>
      <vt:variant>
        <vt:i4>884</vt:i4>
      </vt:variant>
      <vt:variant>
        <vt:i4>0</vt:i4>
      </vt:variant>
      <vt:variant>
        <vt:i4>5</vt:i4>
      </vt:variant>
      <vt:variant>
        <vt:lpwstr/>
      </vt:variant>
      <vt:variant>
        <vt:lpwstr>_Toc286217936</vt:lpwstr>
      </vt:variant>
      <vt:variant>
        <vt:i4>1638460</vt:i4>
      </vt:variant>
      <vt:variant>
        <vt:i4>878</vt:i4>
      </vt:variant>
      <vt:variant>
        <vt:i4>0</vt:i4>
      </vt:variant>
      <vt:variant>
        <vt:i4>5</vt:i4>
      </vt:variant>
      <vt:variant>
        <vt:lpwstr/>
      </vt:variant>
      <vt:variant>
        <vt:lpwstr>_Toc286217935</vt:lpwstr>
      </vt:variant>
      <vt:variant>
        <vt:i4>1638460</vt:i4>
      </vt:variant>
      <vt:variant>
        <vt:i4>872</vt:i4>
      </vt:variant>
      <vt:variant>
        <vt:i4>0</vt:i4>
      </vt:variant>
      <vt:variant>
        <vt:i4>5</vt:i4>
      </vt:variant>
      <vt:variant>
        <vt:lpwstr/>
      </vt:variant>
      <vt:variant>
        <vt:lpwstr>_Toc286217934</vt:lpwstr>
      </vt:variant>
      <vt:variant>
        <vt:i4>1638460</vt:i4>
      </vt:variant>
      <vt:variant>
        <vt:i4>866</vt:i4>
      </vt:variant>
      <vt:variant>
        <vt:i4>0</vt:i4>
      </vt:variant>
      <vt:variant>
        <vt:i4>5</vt:i4>
      </vt:variant>
      <vt:variant>
        <vt:lpwstr/>
      </vt:variant>
      <vt:variant>
        <vt:lpwstr>_Toc286217933</vt:lpwstr>
      </vt:variant>
      <vt:variant>
        <vt:i4>1638460</vt:i4>
      </vt:variant>
      <vt:variant>
        <vt:i4>860</vt:i4>
      </vt:variant>
      <vt:variant>
        <vt:i4>0</vt:i4>
      </vt:variant>
      <vt:variant>
        <vt:i4>5</vt:i4>
      </vt:variant>
      <vt:variant>
        <vt:lpwstr/>
      </vt:variant>
      <vt:variant>
        <vt:lpwstr>_Toc286217932</vt:lpwstr>
      </vt:variant>
      <vt:variant>
        <vt:i4>1638460</vt:i4>
      </vt:variant>
      <vt:variant>
        <vt:i4>854</vt:i4>
      </vt:variant>
      <vt:variant>
        <vt:i4>0</vt:i4>
      </vt:variant>
      <vt:variant>
        <vt:i4>5</vt:i4>
      </vt:variant>
      <vt:variant>
        <vt:lpwstr/>
      </vt:variant>
      <vt:variant>
        <vt:lpwstr>_Toc286217931</vt:lpwstr>
      </vt:variant>
      <vt:variant>
        <vt:i4>1638460</vt:i4>
      </vt:variant>
      <vt:variant>
        <vt:i4>848</vt:i4>
      </vt:variant>
      <vt:variant>
        <vt:i4>0</vt:i4>
      </vt:variant>
      <vt:variant>
        <vt:i4>5</vt:i4>
      </vt:variant>
      <vt:variant>
        <vt:lpwstr/>
      </vt:variant>
      <vt:variant>
        <vt:lpwstr>_Toc286217930</vt:lpwstr>
      </vt:variant>
      <vt:variant>
        <vt:i4>1572924</vt:i4>
      </vt:variant>
      <vt:variant>
        <vt:i4>842</vt:i4>
      </vt:variant>
      <vt:variant>
        <vt:i4>0</vt:i4>
      </vt:variant>
      <vt:variant>
        <vt:i4>5</vt:i4>
      </vt:variant>
      <vt:variant>
        <vt:lpwstr/>
      </vt:variant>
      <vt:variant>
        <vt:lpwstr>_Toc286217929</vt:lpwstr>
      </vt:variant>
      <vt:variant>
        <vt:i4>1572924</vt:i4>
      </vt:variant>
      <vt:variant>
        <vt:i4>836</vt:i4>
      </vt:variant>
      <vt:variant>
        <vt:i4>0</vt:i4>
      </vt:variant>
      <vt:variant>
        <vt:i4>5</vt:i4>
      </vt:variant>
      <vt:variant>
        <vt:lpwstr/>
      </vt:variant>
      <vt:variant>
        <vt:lpwstr>_Toc286217928</vt:lpwstr>
      </vt:variant>
      <vt:variant>
        <vt:i4>1572924</vt:i4>
      </vt:variant>
      <vt:variant>
        <vt:i4>830</vt:i4>
      </vt:variant>
      <vt:variant>
        <vt:i4>0</vt:i4>
      </vt:variant>
      <vt:variant>
        <vt:i4>5</vt:i4>
      </vt:variant>
      <vt:variant>
        <vt:lpwstr/>
      </vt:variant>
      <vt:variant>
        <vt:lpwstr>_Toc286217927</vt:lpwstr>
      </vt:variant>
      <vt:variant>
        <vt:i4>1572924</vt:i4>
      </vt:variant>
      <vt:variant>
        <vt:i4>824</vt:i4>
      </vt:variant>
      <vt:variant>
        <vt:i4>0</vt:i4>
      </vt:variant>
      <vt:variant>
        <vt:i4>5</vt:i4>
      </vt:variant>
      <vt:variant>
        <vt:lpwstr/>
      </vt:variant>
      <vt:variant>
        <vt:lpwstr>_Toc286217926</vt:lpwstr>
      </vt:variant>
      <vt:variant>
        <vt:i4>1572924</vt:i4>
      </vt:variant>
      <vt:variant>
        <vt:i4>818</vt:i4>
      </vt:variant>
      <vt:variant>
        <vt:i4>0</vt:i4>
      </vt:variant>
      <vt:variant>
        <vt:i4>5</vt:i4>
      </vt:variant>
      <vt:variant>
        <vt:lpwstr/>
      </vt:variant>
      <vt:variant>
        <vt:lpwstr>_Toc286217925</vt:lpwstr>
      </vt:variant>
      <vt:variant>
        <vt:i4>1572924</vt:i4>
      </vt:variant>
      <vt:variant>
        <vt:i4>812</vt:i4>
      </vt:variant>
      <vt:variant>
        <vt:i4>0</vt:i4>
      </vt:variant>
      <vt:variant>
        <vt:i4>5</vt:i4>
      </vt:variant>
      <vt:variant>
        <vt:lpwstr/>
      </vt:variant>
      <vt:variant>
        <vt:lpwstr>_Toc286217924</vt:lpwstr>
      </vt:variant>
      <vt:variant>
        <vt:i4>1572924</vt:i4>
      </vt:variant>
      <vt:variant>
        <vt:i4>806</vt:i4>
      </vt:variant>
      <vt:variant>
        <vt:i4>0</vt:i4>
      </vt:variant>
      <vt:variant>
        <vt:i4>5</vt:i4>
      </vt:variant>
      <vt:variant>
        <vt:lpwstr/>
      </vt:variant>
      <vt:variant>
        <vt:lpwstr>_Toc286217923</vt:lpwstr>
      </vt:variant>
      <vt:variant>
        <vt:i4>1572924</vt:i4>
      </vt:variant>
      <vt:variant>
        <vt:i4>800</vt:i4>
      </vt:variant>
      <vt:variant>
        <vt:i4>0</vt:i4>
      </vt:variant>
      <vt:variant>
        <vt:i4>5</vt:i4>
      </vt:variant>
      <vt:variant>
        <vt:lpwstr/>
      </vt:variant>
      <vt:variant>
        <vt:lpwstr>_Toc286217922</vt:lpwstr>
      </vt:variant>
      <vt:variant>
        <vt:i4>1572924</vt:i4>
      </vt:variant>
      <vt:variant>
        <vt:i4>794</vt:i4>
      </vt:variant>
      <vt:variant>
        <vt:i4>0</vt:i4>
      </vt:variant>
      <vt:variant>
        <vt:i4>5</vt:i4>
      </vt:variant>
      <vt:variant>
        <vt:lpwstr/>
      </vt:variant>
      <vt:variant>
        <vt:lpwstr>_Toc286217921</vt:lpwstr>
      </vt:variant>
      <vt:variant>
        <vt:i4>1572924</vt:i4>
      </vt:variant>
      <vt:variant>
        <vt:i4>788</vt:i4>
      </vt:variant>
      <vt:variant>
        <vt:i4>0</vt:i4>
      </vt:variant>
      <vt:variant>
        <vt:i4>5</vt:i4>
      </vt:variant>
      <vt:variant>
        <vt:lpwstr/>
      </vt:variant>
      <vt:variant>
        <vt:lpwstr>_Toc286217920</vt:lpwstr>
      </vt:variant>
      <vt:variant>
        <vt:i4>1769532</vt:i4>
      </vt:variant>
      <vt:variant>
        <vt:i4>782</vt:i4>
      </vt:variant>
      <vt:variant>
        <vt:i4>0</vt:i4>
      </vt:variant>
      <vt:variant>
        <vt:i4>5</vt:i4>
      </vt:variant>
      <vt:variant>
        <vt:lpwstr/>
      </vt:variant>
      <vt:variant>
        <vt:lpwstr>_Toc286217919</vt:lpwstr>
      </vt:variant>
      <vt:variant>
        <vt:i4>1769532</vt:i4>
      </vt:variant>
      <vt:variant>
        <vt:i4>776</vt:i4>
      </vt:variant>
      <vt:variant>
        <vt:i4>0</vt:i4>
      </vt:variant>
      <vt:variant>
        <vt:i4>5</vt:i4>
      </vt:variant>
      <vt:variant>
        <vt:lpwstr/>
      </vt:variant>
      <vt:variant>
        <vt:lpwstr>_Toc286217918</vt:lpwstr>
      </vt:variant>
      <vt:variant>
        <vt:i4>1769532</vt:i4>
      </vt:variant>
      <vt:variant>
        <vt:i4>770</vt:i4>
      </vt:variant>
      <vt:variant>
        <vt:i4>0</vt:i4>
      </vt:variant>
      <vt:variant>
        <vt:i4>5</vt:i4>
      </vt:variant>
      <vt:variant>
        <vt:lpwstr/>
      </vt:variant>
      <vt:variant>
        <vt:lpwstr>_Toc286217917</vt:lpwstr>
      </vt:variant>
      <vt:variant>
        <vt:i4>1769532</vt:i4>
      </vt:variant>
      <vt:variant>
        <vt:i4>764</vt:i4>
      </vt:variant>
      <vt:variant>
        <vt:i4>0</vt:i4>
      </vt:variant>
      <vt:variant>
        <vt:i4>5</vt:i4>
      </vt:variant>
      <vt:variant>
        <vt:lpwstr/>
      </vt:variant>
      <vt:variant>
        <vt:lpwstr>_Toc286217916</vt:lpwstr>
      </vt:variant>
      <vt:variant>
        <vt:i4>1769532</vt:i4>
      </vt:variant>
      <vt:variant>
        <vt:i4>758</vt:i4>
      </vt:variant>
      <vt:variant>
        <vt:i4>0</vt:i4>
      </vt:variant>
      <vt:variant>
        <vt:i4>5</vt:i4>
      </vt:variant>
      <vt:variant>
        <vt:lpwstr/>
      </vt:variant>
      <vt:variant>
        <vt:lpwstr>_Toc286217915</vt:lpwstr>
      </vt:variant>
      <vt:variant>
        <vt:i4>1769532</vt:i4>
      </vt:variant>
      <vt:variant>
        <vt:i4>752</vt:i4>
      </vt:variant>
      <vt:variant>
        <vt:i4>0</vt:i4>
      </vt:variant>
      <vt:variant>
        <vt:i4>5</vt:i4>
      </vt:variant>
      <vt:variant>
        <vt:lpwstr/>
      </vt:variant>
      <vt:variant>
        <vt:lpwstr>_Toc286217914</vt:lpwstr>
      </vt:variant>
      <vt:variant>
        <vt:i4>1769532</vt:i4>
      </vt:variant>
      <vt:variant>
        <vt:i4>746</vt:i4>
      </vt:variant>
      <vt:variant>
        <vt:i4>0</vt:i4>
      </vt:variant>
      <vt:variant>
        <vt:i4>5</vt:i4>
      </vt:variant>
      <vt:variant>
        <vt:lpwstr/>
      </vt:variant>
      <vt:variant>
        <vt:lpwstr>_Toc286217913</vt:lpwstr>
      </vt:variant>
      <vt:variant>
        <vt:i4>1769532</vt:i4>
      </vt:variant>
      <vt:variant>
        <vt:i4>740</vt:i4>
      </vt:variant>
      <vt:variant>
        <vt:i4>0</vt:i4>
      </vt:variant>
      <vt:variant>
        <vt:i4>5</vt:i4>
      </vt:variant>
      <vt:variant>
        <vt:lpwstr/>
      </vt:variant>
      <vt:variant>
        <vt:lpwstr>_Toc286217912</vt:lpwstr>
      </vt:variant>
      <vt:variant>
        <vt:i4>1769532</vt:i4>
      </vt:variant>
      <vt:variant>
        <vt:i4>734</vt:i4>
      </vt:variant>
      <vt:variant>
        <vt:i4>0</vt:i4>
      </vt:variant>
      <vt:variant>
        <vt:i4>5</vt:i4>
      </vt:variant>
      <vt:variant>
        <vt:lpwstr/>
      </vt:variant>
      <vt:variant>
        <vt:lpwstr>_Toc286217911</vt:lpwstr>
      </vt:variant>
      <vt:variant>
        <vt:i4>1769532</vt:i4>
      </vt:variant>
      <vt:variant>
        <vt:i4>728</vt:i4>
      </vt:variant>
      <vt:variant>
        <vt:i4>0</vt:i4>
      </vt:variant>
      <vt:variant>
        <vt:i4>5</vt:i4>
      </vt:variant>
      <vt:variant>
        <vt:lpwstr/>
      </vt:variant>
      <vt:variant>
        <vt:lpwstr>_Toc286217910</vt:lpwstr>
      </vt:variant>
      <vt:variant>
        <vt:i4>1703996</vt:i4>
      </vt:variant>
      <vt:variant>
        <vt:i4>722</vt:i4>
      </vt:variant>
      <vt:variant>
        <vt:i4>0</vt:i4>
      </vt:variant>
      <vt:variant>
        <vt:i4>5</vt:i4>
      </vt:variant>
      <vt:variant>
        <vt:lpwstr/>
      </vt:variant>
      <vt:variant>
        <vt:lpwstr>_Toc286217909</vt:lpwstr>
      </vt:variant>
      <vt:variant>
        <vt:i4>1703996</vt:i4>
      </vt:variant>
      <vt:variant>
        <vt:i4>716</vt:i4>
      </vt:variant>
      <vt:variant>
        <vt:i4>0</vt:i4>
      </vt:variant>
      <vt:variant>
        <vt:i4>5</vt:i4>
      </vt:variant>
      <vt:variant>
        <vt:lpwstr/>
      </vt:variant>
      <vt:variant>
        <vt:lpwstr>_Toc286217908</vt:lpwstr>
      </vt:variant>
      <vt:variant>
        <vt:i4>1703996</vt:i4>
      </vt:variant>
      <vt:variant>
        <vt:i4>710</vt:i4>
      </vt:variant>
      <vt:variant>
        <vt:i4>0</vt:i4>
      </vt:variant>
      <vt:variant>
        <vt:i4>5</vt:i4>
      </vt:variant>
      <vt:variant>
        <vt:lpwstr/>
      </vt:variant>
      <vt:variant>
        <vt:lpwstr>_Toc286217907</vt:lpwstr>
      </vt:variant>
      <vt:variant>
        <vt:i4>1703996</vt:i4>
      </vt:variant>
      <vt:variant>
        <vt:i4>704</vt:i4>
      </vt:variant>
      <vt:variant>
        <vt:i4>0</vt:i4>
      </vt:variant>
      <vt:variant>
        <vt:i4>5</vt:i4>
      </vt:variant>
      <vt:variant>
        <vt:lpwstr/>
      </vt:variant>
      <vt:variant>
        <vt:lpwstr>_Toc286217906</vt:lpwstr>
      </vt:variant>
      <vt:variant>
        <vt:i4>1703996</vt:i4>
      </vt:variant>
      <vt:variant>
        <vt:i4>698</vt:i4>
      </vt:variant>
      <vt:variant>
        <vt:i4>0</vt:i4>
      </vt:variant>
      <vt:variant>
        <vt:i4>5</vt:i4>
      </vt:variant>
      <vt:variant>
        <vt:lpwstr/>
      </vt:variant>
      <vt:variant>
        <vt:lpwstr>_Toc286217905</vt:lpwstr>
      </vt:variant>
      <vt:variant>
        <vt:i4>1703996</vt:i4>
      </vt:variant>
      <vt:variant>
        <vt:i4>692</vt:i4>
      </vt:variant>
      <vt:variant>
        <vt:i4>0</vt:i4>
      </vt:variant>
      <vt:variant>
        <vt:i4>5</vt:i4>
      </vt:variant>
      <vt:variant>
        <vt:lpwstr/>
      </vt:variant>
      <vt:variant>
        <vt:lpwstr>_Toc286217904</vt:lpwstr>
      </vt:variant>
      <vt:variant>
        <vt:i4>1703996</vt:i4>
      </vt:variant>
      <vt:variant>
        <vt:i4>686</vt:i4>
      </vt:variant>
      <vt:variant>
        <vt:i4>0</vt:i4>
      </vt:variant>
      <vt:variant>
        <vt:i4>5</vt:i4>
      </vt:variant>
      <vt:variant>
        <vt:lpwstr/>
      </vt:variant>
      <vt:variant>
        <vt:lpwstr>_Toc286217903</vt:lpwstr>
      </vt:variant>
      <vt:variant>
        <vt:i4>1703996</vt:i4>
      </vt:variant>
      <vt:variant>
        <vt:i4>680</vt:i4>
      </vt:variant>
      <vt:variant>
        <vt:i4>0</vt:i4>
      </vt:variant>
      <vt:variant>
        <vt:i4>5</vt:i4>
      </vt:variant>
      <vt:variant>
        <vt:lpwstr/>
      </vt:variant>
      <vt:variant>
        <vt:lpwstr>_Toc286217902</vt:lpwstr>
      </vt:variant>
      <vt:variant>
        <vt:i4>1703996</vt:i4>
      </vt:variant>
      <vt:variant>
        <vt:i4>674</vt:i4>
      </vt:variant>
      <vt:variant>
        <vt:i4>0</vt:i4>
      </vt:variant>
      <vt:variant>
        <vt:i4>5</vt:i4>
      </vt:variant>
      <vt:variant>
        <vt:lpwstr/>
      </vt:variant>
      <vt:variant>
        <vt:lpwstr>_Toc286217901</vt:lpwstr>
      </vt:variant>
      <vt:variant>
        <vt:i4>1703996</vt:i4>
      </vt:variant>
      <vt:variant>
        <vt:i4>668</vt:i4>
      </vt:variant>
      <vt:variant>
        <vt:i4>0</vt:i4>
      </vt:variant>
      <vt:variant>
        <vt:i4>5</vt:i4>
      </vt:variant>
      <vt:variant>
        <vt:lpwstr/>
      </vt:variant>
      <vt:variant>
        <vt:lpwstr>_Toc286217900</vt:lpwstr>
      </vt:variant>
      <vt:variant>
        <vt:i4>1245245</vt:i4>
      </vt:variant>
      <vt:variant>
        <vt:i4>662</vt:i4>
      </vt:variant>
      <vt:variant>
        <vt:i4>0</vt:i4>
      </vt:variant>
      <vt:variant>
        <vt:i4>5</vt:i4>
      </vt:variant>
      <vt:variant>
        <vt:lpwstr/>
      </vt:variant>
      <vt:variant>
        <vt:lpwstr>_Toc286217899</vt:lpwstr>
      </vt:variant>
      <vt:variant>
        <vt:i4>1245245</vt:i4>
      </vt:variant>
      <vt:variant>
        <vt:i4>656</vt:i4>
      </vt:variant>
      <vt:variant>
        <vt:i4>0</vt:i4>
      </vt:variant>
      <vt:variant>
        <vt:i4>5</vt:i4>
      </vt:variant>
      <vt:variant>
        <vt:lpwstr/>
      </vt:variant>
      <vt:variant>
        <vt:lpwstr>_Toc286217898</vt:lpwstr>
      </vt:variant>
      <vt:variant>
        <vt:i4>1245245</vt:i4>
      </vt:variant>
      <vt:variant>
        <vt:i4>650</vt:i4>
      </vt:variant>
      <vt:variant>
        <vt:i4>0</vt:i4>
      </vt:variant>
      <vt:variant>
        <vt:i4>5</vt:i4>
      </vt:variant>
      <vt:variant>
        <vt:lpwstr/>
      </vt:variant>
      <vt:variant>
        <vt:lpwstr>_Toc286217897</vt:lpwstr>
      </vt:variant>
      <vt:variant>
        <vt:i4>1245245</vt:i4>
      </vt:variant>
      <vt:variant>
        <vt:i4>644</vt:i4>
      </vt:variant>
      <vt:variant>
        <vt:i4>0</vt:i4>
      </vt:variant>
      <vt:variant>
        <vt:i4>5</vt:i4>
      </vt:variant>
      <vt:variant>
        <vt:lpwstr/>
      </vt:variant>
      <vt:variant>
        <vt:lpwstr>_Toc286217896</vt:lpwstr>
      </vt:variant>
      <vt:variant>
        <vt:i4>1245245</vt:i4>
      </vt:variant>
      <vt:variant>
        <vt:i4>638</vt:i4>
      </vt:variant>
      <vt:variant>
        <vt:i4>0</vt:i4>
      </vt:variant>
      <vt:variant>
        <vt:i4>5</vt:i4>
      </vt:variant>
      <vt:variant>
        <vt:lpwstr/>
      </vt:variant>
      <vt:variant>
        <vt:lpwstr>_Toc286217895</vt:lpwstr>
      </vt:variant>
      <vt:variant>
        <vt:i4>1245245</vt:i4>
      </vt:variant>
      <vt:variant>
        <vt:i4>632</vt:i4>
      </vt:variant>
      <vt:variant>
        <vt:i4>0</vt:i4>
      </vt:variant>
      <vt:variant>
        <vt:i4>5</vt:i4>
      </vt:variant>
      <vt:variant>
        <vt:lpwstr/>
      </vt:variant>
      <vt:variant>
        <vt:lpwstr>_Toc286217894</vt:lpwstr>
      </vt:variant>
      <vt:variant>
        <vt:i4>1245245</vt:i4>
      </vt:variant>
      <vt:variant>
        <vt:i4>626</vt:i4>
      </vt:variant>
      <vt:variant>
        <vt:i4>0</vt:i4>
      </vt:variant>
      <vt:variant>
        <vt:i4>5</vt:i4>
      </vt:variant>
      <vt:variant>
        <vt:lpwstr/>
      </vt:variant>
      <vt:variant>
        <vt:lpwstr>_Toc286217893</vt:lpwstr>
      </vt:variant>
      <vt:variant>
        <vt:i4>1245245</vt:i4>
      </vt:variant>
      <vt:variant>
        <vt:i4>620</vt:i4>
      </vt:variant>
      <vt:variant>
        <vt:i4>0</vt:i4>
      </vt:variant>
      <vt:variant>
        <vt:i4>5</vt:i4>
      </vt:variant>
      <vt:variant>
        <vt:lpwstr/>
      </vt:variant>
      <vt:variant>
        <vt:lpwstr>_Toc286217892</vt:lpwstr>
      </vt:variant>
      <vt:variant>
        <vt:i4>1245245</vt:i4>
      </vt:variant>
      <vt:variant>
        <vt:i4>614</vt:i4>
      </vt:variant>
      <vt:variant>
        <vt:i4>0</vt:i4>
      </vt:variant>
      <vt:variant>
        <vt:i4>5</vt:i4>
      </vt:variant>
      <vt:variant>
        <vt:lpwstr/>
      </vt:variant>
      <vt:variant>
        <vt:lpwstr>_Toc286217891</vt:lpwstr>
      </vt:variant>
      <vt:variant>
        <vt:i4>1245245</vt:i4>
      </vt:variant>
      <vt:variant>
        <vt:i4>608</vt:i4>
      </vt:variant>
      <vt:variant>
        <vt:i4>0</vt:i4>
      </vt:variant>
      <vt:variant>
        <vt:i4>5</vt:i4>
      </vt:variant>
      <vt:variant>
        <vt:lpwstr/>
      </vt:variant>
      <vt:variant>
        <vt:lpwstr>_Toc286217890</vt:lpwstr>
      </vt:variant>
      <vt:variant>
        <vt:i4>1179709</vt:i4>
      </vt:variant>
      <vt:variant>
        <vt:i4>602</vt:i4>
      </vt:variant>
      <vt:variant>
        <vt:i4>0</vt:i4>
      </vt:variant>
      <vt:variant>
        <vt:i4>5</vt:i4>
      </vt:variant>
      <vt:variant>
        <vt:lpwstr/>
      </vt:variant>
      <vt:variant>
        <vt:lpwstr>_Toc286217889</vt:lpwstr>
      </vt:variant>
      <vt:variant>
        <vt:i4>1179709</vt:i4>
      </vt:variant>
      <vt:variant>
        <vt:i4>596</vt:i4>
      </vt:variant>
      <vt:variant>
        <vt:i4>0</vt:i4>
      </vt:variant>
      <vt:variant>
        <vt:i4>5</vt:i4>
      </vt:variant>
      <vt:variant>
        <vt:lpwstr/>
      </vt:variant>
      <vt:variant>
        <vt:lpwstr>_Toc286217888</vt:lpwstr>
      </vt:variant>
      <vt:variant>
        <vt:i4>1179709</vt:i4>
      </vt:variant>
      <vt:variant>
        <vt:i4>590</vt:i4>
      </vt:variant>
      <vt:variant>
        <vt:i4>0</vt:i4>
      </vt:variant>
      <vt:variant>
        <vt:i4>5</vt:i4>
      </vt:variant>
      <vt:variant>
        <vt:lpwstr/>
      </vt:variant>
      <vt:variant>
        <vt:lpwstr>_Toc286217887</vt:lpwstr>
      </vt:variant>
      <vt:variant>
        <vt:i4>1179709</vt:i4>
      </vt:variant>
      <vt:variant>
        <vt:i4>584</vt:i4>
      </vt:variant>
      <vt:variant>
        <vt:i4>0</vt:i4>
      </vt:variant>
      <vt:variant>
        <vt:i4>5</vt:i4>
      </vt:variant>
      <vt:variant>
        <vt:lpwstr/>
      </vt:variant>
      <vt:variant>
        <vt:lpwstr>_Toc286217886</vt:lpwstr>
      </vt:variant>
      <vt:variant>
        <vt:i4>1179709</vt:i4>
      </vt:variant>
      <vt:variant>
        <vt:i4>578</vt:i4>
      </vt:variant>
      <vt:variant>
        <vt:i4>0</vt:i4>
      </vt:variant>
      <vt:variant>
        <vt:i4>5</vt:i4>
      </vt:variant>
      <vt:variant>
        <vt:lpwstr/>
      </vt:variant>
      <vt:variant>
        <vt:lpwstr>_Toc286217885</vt:lpwstr>
      </vt:variant>
      <vt:variant>
        <vt:i4>1179709</vt:i4>
      </vt:variant>
      <vt:variant>
        <vt:i4>572</vt:i4>
      </vt:variant>
      <vt:variant>
        <vt:i4>0</vt:i4>
      </vt:variant>
      <vt:variant>
        <vt:i4>5</vt:i4>
      </vt:variant>
      <vt:variant>
        <vt:lpwstr/>
      </vt:variant>
      <vt:variant>
        <vt:lpwstr>_Toc286217884</vt:lpwstr>
      </vt:variant>
      <vt:variant>
        <vt:i4>1179709</vt:i4>
      </vt:variant>
      <vt:variant>
        <vt:i4>566</vt:i4>
      </vt:variant>
      <vt:variant>
        <vt:i4>0</vt:i4>
      </vt:variant>
      <vt:variant>
        <vt:i4>5</vt:i4>
      </vt:variant>
      <vt:variant>
        <vt:lpwstr/>
      </vt:variant>
      <vt:variant>
        <vt:lpwstr>_Toc286217883</vt:lpwstr>
      </vt:variant>
      <vt:variant>
        <vt:i4>1179709</vt:i4>
      </vt:variant>
      <vt:variant>
        <vt:i4>560</vt:i4>
      </vt:variant>
      <vt:variant>
        <vt:i4>0</vt:i4>
      </vt:variant>
      <vt:variant>
        <vt:i4>5</vt:i4>
      </vt:variant>
      <vt:variant>
        <vt:lpwstr/>
      </vt:variant>
      <vt:variant>
        <vt:lpwstr>_Toc286217882</vt:lpwstr>
      </vt:variant>
      <vt:variant>
        <vt:i4>1179709</vt:i4>
      </vt:variant>
      <vt:variant>
        <vt:i4>554</vt:i4>
      </vt:variant>
      <vt:variant>
        <vt:i4>0</vt:i4>
      </vt:variant>
      <vt:variant>
        <vt:i4>5</vt:i4>
      </vt:variant>
      <vt:variant>
        <vt:lpwstr/>
      </vt:variant>
      <vt:variant>
        <vt:lpwstr>_Toc286217881</vt:lpwstr>
      </vt:variant>
      <vt:variant>
        <vt:i4>1179709</vt:i4>
      </vt:variant>
      <vt:variant>
        <vt:i4>548</vt:i4>
      </vt:variant>
      <vt:variant>
        <vt:i4>0</vt:i4>
      </vt:variant>
      <vt:variant>
        <vt:i4>5</vt:i4>
      </vt:variant>
      <vt:variant>
        <vt:lpwstr/>
      </vt:variant>
      <vt:variant>
        <vt:lpwstr>_Toc286217880</vt:lpwstr>
      </vt:variant>
      <vt:variant>
        <vt:i4>1900605</vt:i4>
      </vt:variant>
      <vt:variant>
        <vt:i4>542</vt:i4>
      </vt:variant>
      <vt:variant>
        <vt:i4>0</vt:i4>
      </vt:variant>
      <vt:variant>
        <vt:i4>5</vt:i4>
      </vt:variant>
      <vt:variant>
        <vt:lpwstr/>
      </vt:variant>
      <vt:variant>
        <vt:lpwstr>_Toc286217879</vt:lpwstr>
      </vt:variant>
      <vt:variant>
        <vt:i4>1900605</vt:i4>
      </vt:variant>
      <vt:variant>
        <vt:i4>536</vt:i4>
      </vt:variant>
      <vt:variant>
        <vt:i4>0</vt:i4>
      </vt:variant>
      <vt:variant>
        <vt:i4>5</vt:i4>
      </vt:variant>
      <vt:variant>
        <vt:lpwstr/>
      </vt:variant>
      <vt:variant>
        <vt:lpwstr>_Toc286217878</vt:lpwstr>
      </vt:variant>
      <vt:variant>
        <vt:i4>1900605</vt:i4>
      </vt:variant>
      <vt:variant>
        <vt:i4>530</vt:i4>
      </vt:variant>
      <vt:variant>
        <vt:i4>0</vt:i4>
      </vt:variant>
      <vt:variant>
        <vt:i4>5</vt:i4>
      </vt:variant>
      <vt:variant>
        <vt:lpwstr/>
      </vt:variant>
      <vt:variant>
        <vt:lpwstr>_Toc286217877</vt:lpwstr>
      </vt:variant>
      <vt:variant>
        <vt:i4>1900605</vt:i4>
      </vt:variant>
      <vt:variant>
        <vt:i4>524</vt:i4>
      </vt:variant>
      <vt:variant>
        <vt:i4>0</vt:i4>
      </vt:variant>
      <vt:variant>
        <vt:i4>5</vt:i4>
      </vt:variant>
      <vt:variant>
        <vt:lpwstr/>
      </vt:variant>
      <vt:variant>
        <vt:lpwstr>_Toc286217876</vt:lpwstr>
      </vt:variant>
      <vt:variant>
        <vt:i4>1900605</vt:i4>
      </vt:variant>
      <vt:variant>
        <vt:i4>518</vt:i4>
      </vt:variant>
      <vt:variant>
        <vt:i4>0</vt:i4>
      </vt:variant>
      <vt:variant>
        <vt:i4>5</vt:i4>
      </vt:variant>
      <vt:variant>
        <vt:lpwstr/>
      </vt:variant>
      <vt:variant>
        <vt:lpwstr>_Toc286217875</vt:lpwstr>
      </vt:variant>
      <vt:variant>
        <vt:i4>1900605</vt:i4>
      </vt:variant>
      <vt:variant>
        <vt:i4>512</vt:i4>
      </vt:variant>
      <vt:variant>
        <vt:i4>0</vt:i4>
      </vt:variant>
      <vt:variant>
        <vt:i4>5</vt:i4>
      </vt:variant>
      <vt:variant>
        <vt:lpwstr/>
      </vt:variant>
      <vt:variant>
        <vt:lpwstr>_Toc286217874</vt:lpwstr>
      </vt:variant>
      <vt:variant>
        <vt:i4>1900605</vt:i4>
      </vt:variant>
      <vt:variant>
        <vt:i4>506</vt:i4>
      </vt:variant>
      <vt:variant>
        <vt:i4>0</vt:i4>
      </vt:variant>
      <vt:variant>
        <vt:i4>5</vt:i4>
      </vt:variant>
      <vt:variant>
        <vt:lpwstr/>
      </vt:variant>
      <vt:variant>
        <vt:lpwstr>_Toc286217873</vt:lpwstr>
      </vt:variant>
      <vt:variant>
        <vt:i4>1900605</vt:i4>
      </vt:variant>
      <vt:variant>
        <vt:i4>500</vt:i4>
      </vt:variant>
      <vt:variant>
        <vt:i4>0</vt:i4>
      </vt:variant>
      <vt:variant>
        <vt:i4>5</vt:i4>
      </vt:variant>
      <vt:variant>
        <vt:lpwstr/>
      </vt:variant>
      <vt:variant>
        <vt:lpwstr>_Toc286217872</vt:lpwstr>
      </vt:variant>
      <vt:variant>
        <vt:i4>1900605</vt:i4>
      </vt:variant>
      <vt:variant>
        <vt:i4>494</vt:i4>
      </vt:variant>
      <vt:variant>
        <vt:i4>0</vt:i4>
      </vt:variant>
      <vt:variant>
        <vt:i4>5</vt:i4>
      </vt:variant>
      <vt:variant>
        <vt:lpwstr/>
      </vt:variant>
      <vt:variant>
        <vt:lpwstr>_Toc286217871</vt:lpwstr>
      </vt:variant>
      <vt:variant>
        <vt:i4>1900605</vt:i4>
      </vt:variant>
      <vt:variant>
        <vt:i4>488</vt:i4>
      </vt:variant>
      <vt:variant>
        <vt:i4>0</vt:i4>
      </vt:variant>
      <vt:variant>
        <vt:i4>5</vt:i4>
      </vt:variant>
      <vt:variant>
        <vt:lpwstr/>
      </vt:variant>
      <vt:variant>
        <vt:lpwstr>_Toc286217870</vt:lpwstr>
      </vt:variant>
      <vt:variant>
        <vt:i4>1835069</vt:i4>
      </vt:variant>
      <vt:variant>
        <vt:i4>482</vt:i4>
      </vt:variant>
      <vt:variant>
        <vt:i4>0</vt:i4>
      </vt:variant>
      <vt:variant>
        <vt:i4>5</vt:i4>
      </vt:variant>
      <vt:variant>
        <vt:lpwstr/>
      </vt:variant>
      <vt:variant>
        <vt:lpwstr>_Toc286217869</vt:lpwstr>
      </vt:variant>
      <vt:variant>
        <vt:i4>1835069</vt:i4>
      </vt:variant>
      <vt:variant>
        <vt:i4>476</vt:i4>
      </vt:variant>
      <vt:variant>
        <vt:i4>0</vt:i4>
      </vt:variant>
      <vt:variant>
        <vt:i4>5</vt:i4>
      </vt:variant>
      <vt:variant>
        <vt:lpwstr/>
      </vt:variant>
      <vt:variant>
        <vt:lpwstr>_Toc286217868</vt:lpwstr>
      </vt:variant>
      <vt:variant>
        <vt:i4>1835069</vt:i4>
      </vt:variant>
      <vt:variant>
        <vt:i4>470</vt:i4>
      </vt:variant>
      <vt:variant>
        <vt:i4>0</vt:i4>
      </vt:variant>
      <vt:variant>
        <vt:i4>5</vt:i4>
      </vt:variant>
      <vt:variant>
        <vt:lpwstr/>
      </vt:variant>
      <vt:variant>
        <vt:lpwstr>_Toc286217867</vt:lpwstr>
      </vt:variant>
      <vt:variant>
        <vt:i4>1835069</vt:i4>
      </vt:variant>
      <vt:variant>
        <vt:i4>464</vt:i4>
      </vt:variant>
      <vt:variant>
        <vt:i4>0</vt:i4>
      </vt:variant>
      <vt:variant>
        <vt:i4>5</vt:i4>
      </vt:variant>
      <vt:variant>
        <vt:lpwstr/>
      </vt:variant>
      <vt:variant>
        <vt:lpwstr>_Toc286217866</vt:lpwstr>
      </vt:variant>
      <vt:variant>
        <vt:i4>1835069</vt:i4>
      </vt:variant>
      <vt:variant>
        <vt:i4>458</vt:i4>
      </vt:variant>
      <vt:variant>
        <vt:i4>0</vt:i4>
      </vt:variant>
      <vt:variant>
        <vt:i4>5</vt:i4>
      </vt:variant>
      <vt:variant>
        <vt:lpwstr/>
      </vt:variant>
      <vt:variant>
        <vt:lpwstr>_Toc286217865</vt:lpwstr>
      </vt:variant>
      <vt:variant>
        <vt:i4>1835069</vt:i4>
      </vt:variant>
      <vt:variant>
        <vt:i4>452</vt:i4>
      </vt:variant>
      <vt:variant>
        <vt:i4>0</vt:i4>
      </vt:variant>
      <vt:variant>
        <vt:i4>5</vt:i4>
      </vt:variant>
      <vt:variant>
        <vt:lpwstr/>
      </vt:variant>
      <vt:variant>
        <vt:lpwstr>_Toc286217864</vt:lpwstr>
      </vt:variant>
      <vt:variant>
        <vt:i4>1835069</vt:i4>
      </vt:variant>
      <vt:variant>
        <vt:i4>446</vt:i4>
      </vt:variant>
      <vt:variant>
        <vt:i4>0</vt:i4>
      </vt:variant>
      <vt:variant>
        <vt:i4>5</vt:i4>
      </vt:variant>
      <vt:variant>
        <vt:lpwstr/>
      </vt:variant>
      <vt:variant>
        <vt:lpwstr>_Toc286217863</vt:lpwstr>
      </vt:variant>
      <vt:variant>
        <vt:i4>1835069</vt:i4>
      </vt:variant>
      <vt:variant>
        <vt:i4>440</vt:i4>
      </vt:variant>
      <vt:variant>
        <vt:i4>0</vt:i4>
      </vt:variant>
      <vt:variant>
        <vt:i4>5</vt:i4>
      </vt:variant>
      <vt:variant>
        <vt:lpwstr/>
      </vt:variant>
      <vt:variant>
        <vt:lpwstr>_Toc286217862</vt:lpwstr>
      </vt:variant>
      <vt:variant>
        <vt:i4>1835069</vt:i4>
      </vt:variant>
      <vt:variant>
        <vt:i4>434</vt:i4>
      </vt:variant>
      <vt:variant>
        <vt:i4>0</vt:i4>
      </vt:variant>
      <vt:variant>
        <vt:i4>5</vt:i4>
      </vt:variant>
      <vt:variant>
        <vt:lpwstr/>
      </vt:variant>
      <vt:variant>
        <vt:lpwstr>_Toc286217861</vt:lpwstr>
      </vt:variant>
      <vt:variant>
        <vt:i4>1835069</vt:i4>
      </vt:variant>
      <vt:variant>
        <vt:i4>428</vt:i4>
      </vt:variant>
      <vt:variant>
        <vt:i4>0</vt:i4>
      </vt:variant>
      <vt:variant>
        <vt:i4>5</vt:i4>
      </vt:variant>
      <vt:variant>
        <vt:lpwstr/>
      </vt:variant>
      <vt:variant>
        <vt:lpwstr>_Toc286217860</vt:lpwstr>
      </vt:variant>
      <vt:variant>
        <vt:i4>2031677</vt:i4>
      </vt:variant>
      <vt:variant>
        <vt:i4>422</vt:i4>
      </vt:variant>
      <vt:variant>
        <vt:i4>0</vt:i4>
      </vt:variant>
      <vt:variant>
        <vt:i4>5</vt:i4>
      </vt:variant>
      <vt:variant>
        <vt:lpwstr/>
      </vt:variant>
      <vt:variant>
        <vt:lpwstr>_Toc286217859</vt:lpwstr>
      </vt:variant>
      <vt:variant>
        <vt:i4>2031677</vt:i4>
      </vt:variant>
      <vt:variant>
        <vt:i4>416</vt:i4>
      </vt:variant>
      <vt:variant>
        <vt:i4>0</vt:i4>
      </vt:variant>
      <vt:variant>
        <vt:i4>5</vt:i4>
      </vt:variant>
      <vt:variant>
        <vt:lpwstr/>
      </vt:variant>
      <vt:variant>
        <vt:lpwstr>_Toc286217858</vt:lpwstr>
      </vt:variant>
      <vt:variant>
        <vt:i4>2031677</vt:i4>
      </vt:variant>
      <vt:variant>
        <vt:i4>410</vt:i4>
      </vt:variant>
      <vt:variant>
        <vt:i4>0</vt:i4>
      </vt:variant>
      <vt:variant>
        <vt:i4>5</vt:i4>
      </vt:variant>
      <vt:variant>
        <vt:lpwstr/>
      </vt:variant>
      <vt:variant>
        <vt:lpwstr>_Toc286217857</vt:lpwstr>
      </vt:variant>
      <vt:variant>
        <vt:i4>2031677</vt:i4>
      </vt:variant>
      <vt:variant>
        <vt:i4>404</vt:i4>
      </vt:variant>
      <vt:variant>
        <vt:i4>0</vt:i4>
      </vt:variant>
      <vt:variant>
        <vt:i4>5</vt:i4>
      </vt:variant>
      <vt:variant>
        <vt:lpwstr/>
      </vt:variant>
      <vt:variant>
        <vt:lpwstr>_Toc286217856</vt:lpwstr>
      </vt:variant>
      <vt:variant>
        <vt:i4>2031677</vt:i4>
      </vt:variant>
      <vt:variant>
        <vt:i4>398</vt:i4>
      </vt:variant>
      <vt:variant>
        <vt:i4>0</vt:i4>
      </vt:variant>
      <vt:variant>
        <vt:i4>5</vt:i4>
      </vt:variant>
      <vt:variant>
        <vt:lpwstr/>
      </vt:variant>
      <vt:variant>
        <vt:lpwstr>_Toc286217855</vt:lpwstr>
      </vt:variant>
      <vt:variant>
        <vt:i4>2031677</vt:i4>
      </vt:variant>
      <vt:variant>
        <vt:i4>392</vt:i4>
      </vt:variant>
      <vt:variant>
        <vt:i4>0</vt:i4>
      </vt:variant>
      <vt:variant>
        <vt:i4>5</vt:i4>
      </vt:variant>
      <vt:variant>
        <vt:lpwstr/>
      </vt:variant>
      <vt:variant>
        <vt:lpwstr>_Toc286217854</vt:lpwstr>
      </vt:variant>
      <vt:variant>
        <vt:i4>2031677</vt:i4>
      </vt:variant>
      <vt:variant>
        <vt:i4>386</vt:i4>
      </vt:variant>
      <vt:variant>
        <vt:i4>0</vt:i4>
      </vt:variant>
      <vt:variant>
        <vt:i4>5</vt:i4>
      </vt:variant>
      <vt:variant>
        <vt:lpwstr/>
      </vt:variant>
      <vt:variant>
        <vt:lpwstr>_Toc286217853</vt:lpwstr>
      </vt:variant>
      <vt:variant>
        <vt:i4>2031677</vt:i4>
      </vt:variant>
      <vt:variant>
        <vt:i4>380</vt:i4>
      </vt:variant>
      <vt:variant>
        <vt:i4>0</vt:i4>
      </vt:variant>
      <vt:variant>
        <vt:i4>5</vt:i4>
      </vt:variant>
      <vt:variant>
        <vt:lpwstr/>
      </vt:variant>
      <vt:variant>
        <vt:lpwstr>_Toc286217852</vt:lpwstr>
      </vt:variant>
      <vt:variant>
        <vt:i4>2031677</vt:i4>
      </vt:variant>
      <vt:variant>
        <vt:i4>374</vt:i4>
      </vt:variant>
      <vt:variant>
        <vt:i4>0</vt:i4>
      </vt:variant>
      <vt:variant>
        <vt:i4>5</vt:i4>
      </vt:variant>
      <vt:variant>
        <vt:lpwstr/>
      </vt:variant>
      <vt:variant>
        <vt:lpwstr>_Toc286217851</vt:lpwstr>
      </vt:variant>
      <vt:variant>
        <vt:i4>2031677</vt:i4>
      </vt:variant>
      <vt:variant>
        <vt:i4>368</vt:i4>
      </vt:variant>
      <vt:variant>
        <vt:i4>0</vt:i4>
      </vt:variant>
      <vt:variant>
        <vt:i4>5</vt:i4>
      </vt:variant>
      <vt:variant>
        <vt:lpwstr/>
      </vt:variant>
      <vt:variant>
        <vt:lpwstr>_Toc286217850</vt:lpwstr>
      </vt:variant>
      <vt:variant>
        <vt:i4>1966141</vt:i4>
      </vt:variant>
      <vt:variant>
        <vt:i4>362</vt:i4>
      </vt:variant>
      <vt:variant>
        <vt:i4>0</vt:i4>
      </vt:variant>
      <vt:variant>
        <vt:i4>5</vt:i4>
      </vt:variant>
      <vt:variant>
        <vt:lpwstr/>
      </vt:variant>
      <vt:variant>
        <vt:lpwstr>_Toc286217849</vt:lpwstr>
      </vt:variant>
      <vt:variant>
        <vt:i4>1966141</vt:i4>
      </vt:variant>
      <vt:variant>
        <vt:i4>356</vt:i4>
      </vt:variant>
      <vt:variant>
        <vt:i4>0</vt:i4>
      </vt:variant>
      <vt:variant>
        <vt:i4>5</vt:i4>
      </vt:variant>
      <vt:variant>
        <vt:lpwstr/>
      </vt:variant>
      <vt:variant>
        <vt:lpwstr>_Toc286217848</vt:lpwstr>
      </vt:variant>
      <vt:variant>
        <vt:i4>1966141</vt:i4>
      </vt:variant>
      <vt:variant>
        <vt:i4>350</vt:i4>
      </vt:variant>
      <vt:variant>
        <vt:i4>0</vt:i4>
      </vt:variant>
      <vt:variant>
        <vt:i4>5</vt:i4>
      </vt:variant>
      <vt:variant>
        <vt:lpwstr/>
      </vt:variant>
      <vt:variant>
        <vt:lpwstr>_Toc286217847</vt:lpwstr>
      </vt:variant>
      <vt:variant>
        <vt:i4>1966141</vt:i4>
      </vt:variant>
      <vt:variant>
        <vt:i4>344</vt:i4>
      </vt:variant>
      <vt:variant>
        <vt:i4>0</vt:i4>
      </vt:variant>
      <vt:variant>
        <vt:i4>5</vt:i4>
      </vt:variant>
      <vt:variant>
        <vt:lpwstr/>
      </vt:variant>
      <vt:variant>
        <vt:lpwstr>_Toc286217846</vt:lpwstr>
      </vt:variant>
      <vt:variant>
        <vt:i4>1966141</vt:i4>
      </vt:variant>
      <vt:variant>
        <vt:i4>338</vt:i4>
      </vt:variant>
      <vt:variant>
        <vt:i4>0</vt:i4>
      </vt:variant>
      <vt:variant>
        <vt:i4>5</vt:i4>
      </vt:variant>
      <vt:variant>
        <vt:lpwstr/>
      </vt:variant>
      <vt:variant>
        <vt:lpwstr>_Toc286217845</vt:lpwstr>
      </vt:variant>
      <vt:variant>
        <vt:i4>1966141</vt:i4>
      </vt:variant>
      <vt:variant>
        <vt:i4>332</vt:i4>
      </vt:variant>
      <vt:variant>
        <vt:i4>0</vt:i4>
      </vt:variant>
      <vt:variant>
        <vt:i4>5</vt:i4>
      </vt:variant>
      <vt:variant>
        <vt:lpwstr/>
      </vt:variant>
      <vt:variant>
        <vt:lpwstr>_Toc286217844</vt:lpwstr>
      </vt:variant>
      <vt:variant>
        <vt:i4>1966141</vt:i4>
      </vt:variant>
      <vt:variant>
        <vt:i4>326</vt:i4>
      </vt:variant>
      <vt:variant>
        <vt:i4>0</vt:i4>
      </vt:variant>
      <vt:variant>
        <vt:i4>5</vt:i4>
      </vt:variant>
      <vt:variant>
        <vt:lpwstr/>
      </vt:variant>
      <vt:variant>
        <vt:lpwstr>_Toc286217843</vt:lpwstr>
      </vt:variant>
      <vt:variant>
        <vt:i4>1966141</vt:i4>
      </vt:variant>
      <vt:variant>
        <vt:i4>320</vt:i4>
      </vt:variant>
      <vt:variant>
        <vt:i4>0</vt:i4>
      </vt:variant>
      <vt:variant>
        <vt:i4>5</vt:i4>
      </vt:variant>
      <vt:variant>
        <vt:lpwstr/>
      </vt:variant>
      <vt:variant>
        <vt:lpwstr>_Toc286217842</vt:lpwstr>
      </vt:variant>
      <vt:variant>
        <vt:i4>1966141</vt:i4>
      </vt:variant>
      <vt:variant>
        <vt:i4>314</vt:i4>
      </vt:variant>
      <vt:variant>
        <vt:i4>0</vt:i4>
      </vt:variant>
      <vt:variant>
        <vt:i4>5</vt:i4>
      </vt:variant>
      <vt:variant>
        <vt:lpwstr/>
      </vt:variant>
      <vt:variant>
        <vt:lpwstr>_Toc286217841</vt:lpwstr>
      </vt:variant>
      <vt:variant>
        <vt:i4>1966141</vt:i4>
      </vt:variant>
      <vt:variant>
        <vt:i4>308</vt:i4>
      </vt:variant>
      <vt:variant>
        <vt:i4>0</vt:i4>
      </vt:variant>
      <vt:variant>
        <vt:i4>5</vt:i4>
      </vt:variant>
      <vt:variant>
        <vt:lpwstr/>
      </vt:variant>
      <vt:variant>
        <vt:lpwstr>_Toc286217840</vt:lpwstr>
      </vt:variant>
      <vt:variant>
        <vt:i4>1638461</vt:i4>
      </vt:variant>
      <vt:variant>
        <vt:i4>302</vt:i4>
      </vt:variant>
      <vt:variant>
        <vt:i4>0</vt:i4>
      </vt:variant>
      <vt:variant>
        <vt:i4>5</vt:i4>
      </vt:variant>
      <vt:variant>
        <vt:lpwstr/>
      </vt:variant>
      <vt:variant>
        <vt:lpwstr>_Toc286217839</vt:lpwstr>
      </vt:variant>
      <vt:variant>
        <vt:i4>1638461</vt:i4>
      </vt:variant>
      <vt:variant>
        <vt:i4>296</vt:i4>
      </vt:variant>
      <vt:variant>
        <vt:i4>0</vt:i4>
      </vt:variant>
      <vt:variant>
        <vt:i4>5</vt:i4>
      </vt:variant>
      <vt:variant>
        <vt:lpwstr/>
      </vt:variant>
      <vt:variant>
        <vt:lpwstr>_Toc286217838</vt:lpwstr>
      </vt:variant>
      <vt:variant>
        <vt:i4>1638461</vt:i4>
      </vt:variant>
      <vt:variant>
        <vt:i4>290</vt:i4>
      </vt:variant>
      <vt:variant>
        <vt:i4>0</vt:i4>
      </vt:variant>
      <vt:variant>
        <vt:i4>5</vt:i4>
      </vt:variant>
      <vt:variant>
        <vt:lpwstr/>
      </vt:variant>
      <vt:variant>
        <vt:lpwstr>_Toc286217837</vt:lpwstr>
      </vt:variant>
      <vt:variant>
        <vt:i4>1638461</vt:i4>
      </vt:variant>
      <vt:variant>
        <vt:i4>284</vt:i4>
      </vt:variant>
      <vt:variant>
        <vt:i4>0</vt:i4>
      </vt:variant>
      <vt:variant>
        <vt:i4>5</vt:i4>
      </vt:variant>
      <vt:variant>
        <vt:lpwstr/>
      </vt:variant>
      <vt:variant>
        <vt:lpwstr>_Toc286217836</vt:lpwstr>
      </vt:variant>
      <vt:variant>
        <vt:i4>1638461</vt:i4>
      </vt:variant>
      <vt:variant>
        <vt:i4>278</vt:i4>
      </vt:variant>
      <vt:variant>
        <vt:i4>0</vt:i4>
      </vt:variant>
      <vt:variant>
        <vt:i4>5</vt:i4>
      </vt:variant>
      <vt:variant>
        <vt:lpwstr/>
      </vt:variant>
      <vt:variant>
        <vt:lpwstr>_Toc286217835</vt:lpwstr>
      </vt:variant>
      <vt:variant>
        <vt:i4>1638461</vt:i4>
      </vt:variant>
      <vt:variant>
        <vt:i4>272</vt:i4>
      </vt:variant>
      <vt:variant>
        <vt:i4>0</vt:i4>
      </vt:variant>
      <vt:variant>
        <vt:i4>5</vt:i4>
      </vt:variant>
      <vt:variant>
        <vt:lpwstr/>
      </vt:variant>
      <vt:variant>
        <vt:lpwstr>_Toc286217834</vt:lpwstr>
      </vt:variant>
      <vt:variant>
        <vt:i4>1638461</vt:i4>
      </vt:variant>
      <vt:variant>
        <vt:i4>266</vt:i4>
      </vt:variant>
      <vt:variant>
        <vt:i4>0</vt:i4>
      </vt:variant>
      <vt:variant>
        <vt:i4>5</vt:i4>
      </vt:variant>
      <vt:variant>
        <vt:lpwstr/>
      </vt:variant>
      <vt:variant>
        <vt:lpwstr>_Toc286217833</vt:lpwstr>
      </vt:variant>
      <vt:variant>
        <vt:i4>1638461</vt:i4>
      </vt:variant>
      <vt:variant>
        <vt:i4>260</vt:i4>
      </vt:variant>
      <vt:variant>
        <vt:i4>0</vt:i4>
      </vt:variant>
      <vt:variant>
        <vt:i4>5</vt:i4>
      </vt:variant>
      <vt:variant>
        <vt:lpwstr/>
      </vt:variant>
      <vt:variant>
        <vt:lpwstr>_Toc286217832</vt:lpwstr>
      </vt:variant>
      <vt:variant>
        <vt:i4>1638461</vt:i4>
      </vt:variant>
      <vt:variant>
        <vt:i4>254</vt:i4>
      </vt:variant>
      <vt:variant>
        <vt:i4>0</vt:i4>
      </vt:variant>
      <vt:variant>
        <vt:i4>5</vt:i4>
      </vt:variant>
      <vt:variant>
        <vt:lpwstr/>
      </vt:variant>
      <vt:variant>
        <vt:lpwstr>_Toc286217831</vt:lpwstr>
      </vt:variant>
      <vt:variant>
        <vt:i4>1638461</vt:i4>
      </vt:variant>
      <vt:variant>
        <vt:i4>248</vt:i4>
      </vt:variant>
      <vt:variant>
        <vt:i4>0</vt:i4>
      </vt:variant>
      <vt:variant>
        <vt:i4>5</vt:i4>
      </vt:variant>
      <vt:variant>
        <vt:lpwstr/>
      </vt:variant>
      <vt:variant>
        <vt:lpwstr>_Toc286217830</vt:lpwstr>
      </vt:variant>
      <vt:variant>
        <vt:i4>1572925</vt:i4>
      </vt:variant>
      <vt:variant>
        <vt:i4>242</vt:i4>
      </vt:variant>
      <vt:variant>
        <vt:i4>0</vt:i4>
      </vt:variant>
      <vt:variant>
        <vt:i4>5</vt:i4>
      </vt:variant>
      <vt:variant>
        <vt:lpwstr/>
      </vt:variant>
      <vt:variant>
        <vt:lpwstr>_Toc286217829</vt:lpwstr>
      </vt:variant>
      <vt:variant>
        <vt:i4>1572925</vt:i4>
      </vt:variant>
      <vt:variant>
        <vt:i4>236</vt:i4>
      </vt:variant>
      <vt:variant>
        <vt:i4>0</vt:i4>
      </vt:variant>
      <vt:variant>
        <vt:i4>5</vt:i4>
      </vt:variant>
      <vt:variant>
        <vt:lpwstr/>
      </vt:variant>
      <vt:variant>
        <vt:lpwstr>_Toc286217828</vt:lpwstr>
      </vt:variant>
      <vt:variant>
        <vt:i4>1572925</vt:i4>
      </vt:variant>
      <vt:variant>
        <vt:i4>230</vt:i4>
      </vt:variant>
      <vt:variant>
        <vt:i4>0</vt:i4>
      </vt:variant>
      <vt:variant>
        <vt:i4>5</vt:i4>
      </vt:variant>
      <vt:variant>
        <vt:lpwstr/>
      </vt:variant>
      <vt:variant>
        <vt:lpwstr>_Toc286217827</vt:lpwstr>
      </vt:variant>
      <vt:variant>
        <vt:i4>1572925</vt:i4>
      </vt:variant>
      <vt:variant>
        <vt:i4>224</vt:i4>
      </vt:variant>
      <vt:variant>
        <vt:i4>0</vt:i4>
      </vt:variant>
      <vt:variant>
        <vt:i4>5</vt:i4>
      </vt:variant>
      <vt:variant>
        <vt:lpwstr/>
      </vt:variant>
      <vt:variant>
        <vt:lpwstr>_Toc286217826</vt:lpwstr>
      </vt:variant>
      <vt:variant>
        <vt:i4>1572925</vt:i4>
      </vt:variant>
      <vt:variant>
        <vt:i4>218</vt:i4>
      </vt:variant>
      <vt:variant>
        <vt:i4>0</vt:i4>
      </vt:variant>
      <vt:variant>
        <vt:i4>5</vt:i4>
      </vt:variant>
      <vt:variant>
        <vt:lpwstr/>
      </vt:variant>
      <vt:variant>
        <vt:lpwstr>_Toc286217825</vt:lpwstr>
      </vt:variant>
      <vt:variant>
        <vt:i4>1572925</vt:i4>
      </vt:variant>
      <vt:variant>
        <vt:i4>212</vt:i4>
      </vt:variant>
      <vt:variant>
        <vt:i4>0</vt:i4>
      </vt:variant>
      <vt:variant>
        <vt:i4>5</vt:i4>
      </vt:variant>
      <vt:variant>
        <vt:lpwstr/>
      </vt:variant>
      <vt:variant>
        <vt:lpwstr>_Toc286217824</vt:lpwstr>
      </vt:variant>
      <vt:variant>
        <vt:i4>1572925</vt:i4>
      </vt:variant>
      <vt:variant>
        <vt:i4>206</vt:i4>
      </vt:variant>
      <vt:variant>
        <vt:i4>0</vt:i4>
      </vt:variant>
      <vt:variant>
        <vt:i4>5</vt:i4>
      </vt:variant>
      <vt:variant>
        <vt:lpwstr/>
      </vt:variant>
      <vt:variant>
        <vt:lpwstr>_Toc286217823</vt:lpwstr>
      </vt:variant>
      <vt:variant>
        <vt:i4>1572925</vt:i4>
      </vt:variant>
      <vt:variant>
        <vt:i4>200</vt:i4>
      </vt:variant>
      <vt:variant>
        <vt:i4>0</vt:i4>
      </vt:variant>
      <vt:variant>
        <vt:i4>5</vt:i4>
      </vt:variant>
      <vt:variant>
        <vt:lpwstr/>
      </vt:variant>
      <vt:variant>
        <vt:lpwstr>_Toc286217822</vt:lpwstr>
      </vt:variant>
      <vt:variant>
        <vt:i4>1572925</vt:i4>
      </vt:variant>
      <vt:variant>
        <vt:i4>194</vt:i4>
      </vt:variant>
      <vt:variant>
        <vt:i4>0</vt:i4>
      </vt:variant>
      <vt:variant>
        <vt:i4>5</vt:i4>
      </vt:variant>
      <vt:variant>
        <vt:lpwstr/>
      </vt:variant>
      <vt:variant>
        <vt:lpwstr>_Toc286217821</vt:lpwstr>
      </vt:variant>
      <vt:variant>
        <vt:i4>1572925</vt:i4>
      </vt:variant>
      <vt:variant>
        <vt:i4>188</vt:i4>
      </vt:variant>
      <vt:variant>
        <vt:i4>0</vt:i4>
      </vt:variant>
      <vt:variant>
        <vt:i4>5</vt:i4>
      </vt:variant>
      <vt:variant>
        <vt:lpwstr/>
      </vt:variant>
      <vt:variant>
        <vt:lpwstr>_Toc286217820</vt:lpwstr>
      </vt:variant>
      <vt:variant>
        <vt:i4>1769533</vt:i4>
      </vt:variant>
      <vt:variant>
        <vt:i4>182</vt:i4>
      </vt:variant>
      <vt:variant>
        <vt:i4>0</vt:i4>
      </vt:variant>
      <vt:variant>
        <vt:i4>5</vt:i4>
      </vt:variant>
      <vt:variant>
        <vt:lpwstr/>
      </vt:variant>
      <vt:variant>
        <vt:lpwstr>_Toc286217819</vt:lpwstr>
      </vt:variant>
      <vt:variant>
        <vt:i4>1769533</vt:i4>
      </vt:variant>
      <vt:variant>
        <vt:i4>176</vt:i4>
      </vt:variant>
      <vt:variant>
        <vt:i4>0</vt:i4>
      </vt:variant>
      <vt:variant>
        <vt:i4>5</vt:i4>
      </vt:variant>
      <vt:variant>
        <vt:lpwstr/>
      </vt:variant>
      <vt:variant>
        <vt:lpwstr>_Toc286217818</vt:lpwstr>
      </vt:variant>
      <vt:variant>
        <vt:i4>1769533</vt:i4>
      </vt:variant>
      <vt:variant>
        <vt:i4>170</vt:i4>
      </vt:variant>
      <vt:variant>
        <vt:i4>0</vt:i4>
      </vt:variant>
      <vt:variant>
        <vt:i4>5</vt:i4>
      </vt:variant>
      <vt:variant>
        <vt:lpwstr/>
      </vt:variant>
      <vt:variant>
        <vt:lpwstr>_Toc286217817</vt:lpwstr>
      </vt:variant>
      <vt:variant>
        <vt:i4>1769533</vt:i4>
      </vt:variant>
      <vt:variant>
        <vt:i4>164</vt:i4>
      </vt:variant>
      <vt:variant>
        <vt:i4>0</vt:i4>
      </vt:variant>
      <vt:variant>
        <vt:i4>5</vt:i4>
      </vt:variant>
      <vt:variant>
        <vt:lpwstr/>
      </vt:variant>
      <vt:variant>
        <vt:lpwstr>_Toc286217816</vt:lpwstr>
      </vt:variant>
      <vt:variant>
        <vt:i4>1769533</vt:i4>
      </vt:variant>
      <vt:variant>
        <vt:i4>158</vt:i4>
      </vt:variant>
      <vt:variant>
        <vt:i4>0</vt:i4>
      </vt:variant>
      <vt:variant>
        <vt:i4>5</vt:i4>
      </vt:variant>
      <vt:variant>
        <vt:lpwstr/>
      </vt:variant>
      <vt:variant>
        <vt:lpwstr>_Toc286217815</vt:lpwstr>
      </vt:variant>
      <vt:variant>
        <vt:i4>1769533</vt:i4>
      </vt:variant>
      <vt:variant>
        <vt:i4>152</vt:i4>
      </vt:variant>
      <vt:variant>
        <vt:i4>0</vt:i4>
      </vt:variant>
      <vt:variant>
        <vt:i4>5</vt:i4>
      </vt:variant>
      <vt:variant>
        <vt:lpwstr/>
      </vt:variant>
      <vt:variant>
        <vt:lpwstr>_Toc286217814</vt:lpwstr>
      </vt:variant>
      <vt:variant>
        <vt:i4>1769533</vt:i4>
      </vt:variant>
      <vt:variant>
        <vt:i4>146</vt:i4>
      </vt:variant>
      <vt:variant>
        <vt:i4>0</vt:i4>
      </vt:variant>
      <vt:variant>
        <vt:i4>5</vt:i4>
      </vt:variant>
      <vt:variant>
        <vt:lpwstr/>
      </vt:variant>
      <vt:variant>
        <vt:lpwstr>_Toc286217813</vt:lpwstr>
      </vt:variant>
      <vt:variant>
        <vt:i4>1769533</vt:i4>
      </vt:variant>
      <vt:variant>
        <vt:i4>140</vt:i4>
      </vt:variant>
      <vt:variant>
        <vt:i4>0</vt:i4>
      </vt:variant>
      <vt:variant>
        <vt:i4>5</vt:i4>
      </vt:variant>
      <vt:variant>
        <vt:lpwstr/>
      </vt:variant>
      <vt:variant>
        <vt:lpwstr>_Toc286217812</vt:lpwstr>
      </vt:variant>
      <vt:variant>
        <vt:i4>1769533</vt:i4>
      </vt:variant>
      <vt:variant>
        <vt:i4>134</vt:i4>
      </vt:variant>
      <vt:variant>
        <vt:i4>0</vt:i4>
      </vt:variant>
      <vt:variant>
        <vt:i4>5</vt:i4>
      </vt:variant>
      <vt:variant>
        <vt:lpwstr/>
      </vt:variant>
      <vt:variant>
        <vt:lpwstr>_Toc286217811</vt:lpwstr>
      </vt:variant>
      <vt:variant>
        <vt:i4>1769533</vt:i4>
      </vt:variant>
      <vt:variant>
        <vt:i4>128</vt:i4>
      </vt:variant>
      <vt:variant>
        <vt:i4>0</vt:i4>
      </vt:variant>
      <vt:variant>
        <vt:i4>5</vt:i4>
      </vt:variant>
      <vt:variant>
        <vt:lpwstr/>
      </vt:variant>
      <vt:variant>
        <vt:lpwstr>_Toc286217810</vt:lpwstr>
      </vt:variant>
      <vt:variant>
        <vt:i4>1703997</vt:i4>
      </vt:variant>
      <vt:variant>
        <vt:i4>122</vt:i4>
      </vt:variant>
      <vt:variant>
        <vt:i4>0</vt:i4>
      </vt:variant>
      <vt:variant>
        <vt:i4>5</vt:i4>
      </vt:variant>
      <vt:variant>
        <vt:lpwstr/>
      </vt:variant>
      <vt:variant>
        <vt:lpwstr>_Toc286217809</vt:lpwstr>
      </vt:variant>
      <vt:variant>
        <vt:i4>1703997</vt:i4>
      </vt:variant>
      <vt:variant>
        <vt:i4>116</vt:i4>
      </vt:variant>
      <vt:variant>
        <vt:i4>0</vt:i4>
      </vt:variant>
      <vt:variant>
        <vt:i4>5</vt:i4>
      </vt:variant>
      <vt:variant>
        <vt:lpwstr/>
      </vt:variant>
      <vt:variant>
        <vt:lpwstr>_Toc286217808</vt:lpwstr>
      </vt:variant>
      <vt:variant>
        <vt:i4>1703997</vt:i4>
      </vt:variant>
      <vt:variant>
        <vt:i4>110</vt:i4>
      </vt:variant>
      <vt:variant>
        <vt:i4>0</vt:i4>
      </vt:variant>
      <vt:variant>
        <vt:i4>5</vt:i4>
      </vt:variant>
      <vt:variant>
        <vt:lpwstr/>
      </vt:variant>
      <vt:variant>
        <vt:lpwstr>_Toc286217807</vt:lpwstr>
      </vt:variant>
      <vt:variant>
        <vt:i4>1703997</vt:i4>
      </vt:variant>
      <vt:variant>
        <vt:i4>104</vt:i4>
      </vt:variant>
      <vt:variant>
        <vt:i4>0</vt:i4>
      </vt:variant>
      <vt:variant>
        <vt:i4>5</vt:i4>
      </vt:variant>
      <vt:variant>
        <vt:lpwstr/>
      </vt:variant>
      <vt:variant>
        <vt:lpwstr>_Toc286217806</vt:lpwstr>
      </vt:variant>
      <vt:variant>
        <vt:i4>1703997</vt:i4>
      </vt:variant>
      <vt:variant>
        <vt:i4>98</vt:i4>
      </vt:variant>
      <vt:variant>
        <vt:i4>0</vt:i4>
      </vt:variant>
      <vt:variant>
        <vt:i4>5</vt:i4>
      </vt:variant>
      <vt:variant>
        <vt:lpwstr/>
      </vt:variant>
      <vt:variant>
        <vt:lpwstr>_Toc286217805</vt:lpwstr>
      </vt:variant>
      <vt:variant>
        <vt:i4>1703997</vt:i4>
      </vt:variant>
      <vt:variant>
        <vt:i4>92</vt:i4>
      </vt:variant>
      <vt:variant>
        <vt:i4>0</vt:i4>
      </vt:variant>
      <vt:variant>
        <vt:i4>5</vt:i4>
      </vt:variant>
      <vt:variant>
        <vt:lpwstr/>
      </vt:variant>
      <vt:variant>
        <vt:lpwstr>_Toc286217804</vt:lpwstr>
      </vt:variant>
      <vt:variant>
        <vt:i4>1703997</vt:i4>
      </vt:variant>
      <vt:variant>
        <vt:i4>86</vt:i4>
      </vt:variant>
      <vt:variant>
        <vt:i4>0</vt:i4>
      </vt:variant>
      <vt:variant>
        <vt:i4>5</vt:i4>
      </vt:variant>
      <vt:variant>
        <vt:lpwstr/>
      </vt:variant>
      <vt:variant>
        <vt:lpwstr>_Toc286217803</vt:lpwstr>
      </vt:variant>
      <vt:variant>
        <vt:i4>1703997</vt:i4>
      </vt:variant>
      <vt:variant>
        <vt:i4>80</vt:i4>
      </vt:variant>
      <vt:variant>
        <vt:i4>0</vt:i4>
      </vt:variant>
      <vt:variant>
        <vt:i4>5</vt:i4>
      </vt:variant>
      <vt:variant>
        <vt:lpwstr/>
      </vt:variant>
      <vt:variant>
        <vt:lpwstr>_Toc286217802</vt:lpwstr>
      </vt:variant>
      <vt:variant>
        <vt:i4>1703997</vt:i4>
      </vt:variant>
      <vt:variant>
        <vt:i4>74</vt:i4>
      </vt:variant>
      <vt:variant>
        <vt:i4>0</vt:i4>
      </vt:variant>
      <vt:variant>
        <vt:i4>5</vt:i4>
      </vt:variant>
      <vt:variant>
        <vt:lpwstr/>
      </vt:variant>
      <vt:variant>
        <vt:lpwstr>_Toc286217801</vt:lpwstr>
      </vt:variant>
      <vt:variant>
        <vt:i4>1703997</vt:i4>
      </vt:variant>
      <vt:variant>
        <vt:i4>68</vt:i4>
      </vt:variant>
      <vt:variant>
        <vt:i4>0</vt:i4>
      </vt:variant>
      <vt:variant>
        <vt:i4>5</vt:i4>
      </vt:variant>
      <vt:variant>
        <vt:lpwstr/>
      </vt:variant>
      <vt:variant>
        <vt:lpwstr>_Toc286217800</vt:lpwstr>
      </vt:variant>
      <vt:variant>
        <vt:i4>1245234</vt:i4>
      </vt:variant>
      <vt:variant>
        <vt:i4>62</vt:i4>
      </vt:variant>
      <vt:variant>
        <vt:i4>0</vt:i4>
      </vt:variant>
      <vt:variant>
        <vt:i4>5</vt:i4>
      </vt:variant>
      <vt:variant>
        <vt:lpwstr/>
      </vt:variant>
      <vt:variant>
        <vt:lpwstr>_Toc286217799</vt:lpwstr>
      </vt:variant>
      <vt:variant>
        <vt:i4>1245234</vt:i4>
      </vt:variant>
      <vt:variant>
        <vt:i4>56</vt:i4>
      </vt:variant>
      <vt:variant>
        <vt:i4>0</vt:i4>
      </vt:variant>
      <vt:variant>
        <vt:i4>5</vt:i4>
      </vt:variant>
      <vt:variant>
        <vt:lpwstr/>
      </vt:variant>
      <vt:variant>
        <vt:lpwstr>_Toc286217798</vt:lpwstr>
      </vt:variant>
      <vt:variant>
        <vt:i4>1245234</vt:i4>
      </vt:variant>
      <vt:variant>
        <vt:i4>50</vt:i4>
      </vt:variant>
      <vt:variant>
        <vt:i4>0</vt:i4>
      </vt:variant>
      <vt:variant>
        <vt:i4>5</vt:i4>
      </vt:variant>
      <vt:variant>
        <vt:lpwstr/>
      </vt:variant>
      <vt:variant>
        <vt:lpwstr>_Toc286217797</vt:lpwstr>
      </vt:variant>
      <vt:variant>
        <vt:i4>1245234</vt:i4>
      </vt:variant>
      <vt:variant>
        <vt:i4>44</vt:i4>
      </vt:variant>
      <vt:variant>
        <vt:i4>0</vt:i4>
      </vt:variant>
      <vt:variant>
        <vt:i4>5</vt:i4>
      </vt:variant>
      <vt:variant>
        <vt:lpwstr/>
      </vt:variant>
      <vt:variant>
        <vt:lpwstr>_Toc286217796</vt:lpwstr>
      </vt:variant>
      <vt:variant>
        <vt:i4>1245234</vt:i4>
      </vt:variant>
      <vt:variant>
        <vt:i4>38</vt:i4>
      </vt:variant>
      <vt:variant>
        <vt:i4>0</vt:i4>
      </vt:variant>
      <vt:variant>
        <vt:i4>5</vt:i4>
      </vt:variant>
      <vt:variant>
        <vt:lpwstr/>
      </vt:variant>
      <vt:variant>
        <vt:lpwstr>_Toc286217795</vt:lpwstr>
      </vt:variant>
      <vt:variant>
        <vt:i4>1245234</vt:i4>
      </vt:variant>
      <vt:variant>
        <vt:i4>32</vt:i4>
      </vt:variant>
      <vt:variant>
        <vt:i4>0</vt:i4>
      </vt:variant>
      <vt:variant>
        <vt:i4>5</vt:i4>
      </vt:variant>
      <vt:variant>
        <vt:lpwstr/>
      </vt:variant>
      <vt:variant>
        <vt:lpwstr>_Toc286217794</vt:lpwstr>
      </vt:variant>
      <vt:variant>
        <vt:i4>1245234</vt:i4>
      </vt:variant>
      <vt:variant>
        <vt:i4>26</vt:i4>
      </vt:variant>
      <vt:variant>
        <vt:i4>0</vt:i4>
      </vt:variant>
      <vt:variant>
        <vt:i4>5</vt:i4>
      </vt:variant>
      <vt:variant>
        <vt:lpwstr/>
      </vt:variant>
      <vt:variant>
        <vt:lpwstr>_Toc286217793</vt:lpwstr>
      </vt:variant>
      <vt:variant>
        <vt:i4>1245234</vt:i4>
      </vt:variant>
      <vt:variant>
        <vt:i4>20</vt:i4>
      </vt:variant>
      <vt:variant>
        <vt:i4>0</vt:i4>
      </vt:variant>
      <vt:variant>
        <vt:i4>5</vt:i4>
      </vt:variant>
      <vt:variant>
        <vt:lpwstr/>
      </vt:variant>
      <vt:variant>
        <vt:lpwstr>_Toc286217792</vt:lpwstr>
      </vt:variant>
      <vt:variant>
        <vt:i4>1245234</vt:i4>
      </vt:variant>
      <vt:variant>
        <vt:i4>14</vt:i4>
      </vt:variant>
      <vt:variant>
        <vt:i4>0</vt:i4>
      </vt:variant>
      <vt:variant>
        <vt:i4>5</vt:i4>
      </vt:variant>
      <vt:variant>
        <vt:lpwstr/>
      </vt:variant>
      <vt:variant>
        <vt:lpwstr>_Toc286217791</vt:lpwstr>
      </vt:variant>
      <vt:variant>
        <vt:i4>1245234</vt:i4>
      </vt:variant>
      <vt:variant>
        <vt:i4>8</vt:i4>
      </vt:variant>
      <vt:variant>
        <vt:i4>0</vt:i4>
      </vt:variant>
      <vt:variant>
        <vt:i4>5</vt:i4>
      </vt:variant>
      <vt:variant>
        <vt:lpwstr/>
      </vt:variant>
      <vt:variant>
        <vt:lpwstr>_Toc286217790</vt:lpwstr>
      </vt:variant>
      <vt:variant>
        <vt:i4>1179698</vt:i4>
      </vt:variant>
      <vt:variant>
        <vt:i4>2</vt:i4>
      </vt:variant>
      <vt:variant>
        <vt:i4>0</vt:i4>
      </vt:variant>
      <vt:variant>
        <vt:i4>5</vt:i4>
      </vt:variant>
      <vt:variant>
        <vt:lpwstr/>
      </vt:variant>
      <vt:variant>
        <vt:lpwstr>_Toc2862177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OBrien</dc:creator>
  <cp:lastModifiedBy>Karen OBrien</cp:lastModifiedBy>
  <cp:revision>43</cp:revision>
  <cp:lastPrinted>2021-05-17T03:26:00Z</cp:lastPrinted>
  <dcterms:created xsi:type="dcterms:W3CDTF">2021-05-18T14:08:00Z</dcterms:created>
  <dcterms:modified xsi:type="dcterms:W3CDTF">2021-05-31T13:49:00Z</dcterms:modified>
</cp:coreProperties>
</file>